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1C9CF" w14:textId="77777777" w:rsidR="00C70787" w:rsidRDefault="000D05A1">
      <w:pPr>
        <w:pStyle w:val="Title"/>
      </w:pPr>
      <w:r>
        <w:t>Baseline Requirements for the Issuance and Management of Publicly-Trusted S/MIME Certificates</w:t>
      </w:r>
    </w:p>
    <w:p w14:paraId="5707CF95" w14:textId="77777777" w:rsidR="00C70787" w:rsidRDefault="000D05A1">
      <w:pPr>
        <w:pStyle w:val="Subtitle"/>
      </w:pPr>
      <w:r>
        <w:t>Pre-Ballot Discussion Version X.Y.Z</w:t>
      </w:r>
    </w:p>
    <w:p w14:paraId="61B3689C" w14:textId="77777777" w:rsidR="00C70787" w:rsidRDefault="000D05A1">
      <w:pPr>
        <w:pStyle w:val="Author"/>
      </w:pPr>
      <w:r>
        <w:t>CA/Browser Forum</w:t>
      </w:r>
    </w:p>
    <w:p w14:paraId="3AC10E93" w14:textId="77777777" w:rsidR="00C70787" w:rsidRDefault="000D05A1">
      <w:pPr>
        <w:pStyle w:val="Date"/>
      </w:pPr>
      <w:r>
        <w:t>May 2022</w:t>
      </w:r>
    </w:p>
    <w:sdt>
      <w:sdtPr>
        <w:rPr>
          <w:rFonts w:ascii="Source Serif Pro" w:eastAsiaTheme="minorHAnsi" w:hAnsi="Source Serif Pro" w:cstheme="minorBidi"/>
          <w:color w:val="auto"/>
          <w:sz w:val="24"/>
          <w:szCs w:val="24"/>
        </w:rPr>
        <w:id w:val="1737822543"/>
        <w:docPartObj>
          <w:docPartGallery w:val="Table of Contents"/>
          <w:docPartUnique/>
        </w:docPartObj>
      </w:sdtPr>
      <w:sdtEndPr/>
      <w:sdtContent>
        <w:p w14:paraId="1B58F871" w14:textId="77777777" w:rsidR="00C70787" w:rsidRDefault="000D05A1">
          <w:pPr>
            <w:pStyle w:val="TOCHeading"/>
          </w:pPr>
          <w:r>
            <w:t>Table of Contents</w:t>
          </w:r>
        </w:p>
        <w:p w14:paraId="3F3FD520" w14:textId="706DDD68" w:rsidR="00323E4F" w:rsidRDefault="000D05A1">
          <w:pPr>
            <w:pStyle w:val="TOC1"/>
            <w:tabs>
              <w:tab w:val="right" w:leader="dot" w:pos="9350"/>
            </w:tabs>
            <w:rPr>
              <w:noProof/>
            </w:rPr>
          </w:pPr>
          <w:r>
            <w:fldChar w:fldCharType="begin"/>
          </w:r>
          <w:r>
            <w:instrText>TOC \o "1-3" \h \z \u</w:instrText>
          </w:r>
          <w:r>
            <w:fldChar w:fldCharType="separate"/>
          </w:r>
          <w:hyperlink w:anchor="_Toc102993702" w:history="1">
            <w:r w:rsidR="00323E4F" w:rsidRPr="007B184D">
              <w:rPr>
                <w:rStyle w:val="Hyperlink"/>
                <w:noProof/>
              </w:rPr>
              <w:t>1. INTRODUCTION</w:t>
            </w:r>
            <w:r w:rsidR="00323E4F">
              <w:rPr>
                <w:noProof/>
                <w:webHidden/>
              </w:rPr>
              <w:tab/>
            </w:r>
            <w:r w:rsidR="00323E4F">
              <w:rPr>
                <w:noProof/>
                <w:webHidden/>
              </w:rPr>
              <w:fldChar w:fldCharType="begin"/>
            </w:r>
            <w:r w:rsidR="00323E4F">
              <w:rPr>
                <w:noProof/>
                <w:webHidden/>
              </w:rPr>
              <w:instrText xml:space="preserve"> PAGEREF _Toc102993702 \h </w:instrText>
            </w:r>
            <w:r w:rsidR="00323E4F">
              <w:rPr>
                <w:noProof/>
                <w:webHidden/>
              </w:rPr>
            </w:r>
            <w:r w:rsidR="00323E4F">
              <w:rPr>
                <w:noProof/>
                <w:webHidden/>
              </w:rPr>
              <w:fldChar w:fldCharType="separate"/>
            </w:r>
            <w:r w:rsidR="00323E4F">
              <w:rPr>
                <w:noProof/>
                <w:webHidden/>
              </w:rPr>
              <w:t>11</w:t>
            </w:r>
            <w:r w:rsidR="00323E4F">
              <w:rPr>
                <w:noProof/>
                <w:webHidden/>
              </w:rPr>
              <w:fldChar w:fldCharType="end"/>
            </w:r>
          </w:hyperlink>
        </w:p>
        <w:p w14:paraId="0EE010CF" w14:textId="484B2D33" w:rsidR="00323E4F" w:rsidRDefault="00323E4F">
          <w:pPr>
            <w:pStyle w:val="TOC2"/>
            <w:tabs>
              <w:tab w:val="right" w:leader="dot" w:pos="9350"/>
            </w:tabs>
            <w:rPr>
              <w:noProof/>
            </w:rPr>
          </w:pPr>
          <w:hyperlink w:anchor="_Toc102993703" w:history="1">
            <w:r w:rsidRPr="007B184D">
              <w:rPr>
                <w:rStyle w:val="Hyperlink"/>
                <w:noProof/>
              </w:rPr>
              <w:t>1.1 Overview</w:t>
            </w:r>
            <w:r>
              <w:rPr>
                <w:noProof/>
                <w:webHidden/>
              </w:rPr>
              <w:tab/>
            </w:r>
            <w:r>
              <w:rPr>
                <w:noProof/>
                <w:webHidden/>
              </w:rPr>
              <w:fldChar w:fldCharType="begin"/>
            </w:r>
            <w:r>
              <w:rPr>
                <w:noProof/>
                <w:webHidden/>
              </w:rPr>
              <w:instrText xml:space="preserve"> PAGEREF _Toc102993703 \h </w:instrText>
            </w:r>
            <w:r>
              <w:rPr>
                <w:noProof/>
                <w:webHidden/>
              </w:rPr>
            </w:r>
            <w:r>
              <w:rPr>
                <w:noProof/>
                <w:webHidden/>
              </w:rPr>
              <w:fldChar w:fldCharType="separate"/>
            </w:r>
            <w:r>
              <w:rPr>
                <w:noProof/>
                <w:webHidden/>
              </w:rPr>
              <w:t>11</w:t>
            </w:r>
            <w:r>
              <w:rPr>
                <w:noProof/>
                <w:webHidden/>
              </w:rPr>
              <w:fldChar w:fldCharType="end"/>
            </w:r>
          </w:hyperlink>
        </w:p>
        <w:p w14:paraId="44F1830E" w14:textId="52EA5E09" w:rsidR="00323E4F" w:rsidRDefault="00323E4F">
          <w:pPr>
            <w:pStyle w:val="TOC2"/>
            <w:tabs>
              <w:tab w:val="right" w:leader="dot" w:pos="9350"/>
            </w:tabs>
            <w:rPr>
              <w:noProof/>
            </w:rPr>
          </w:pPr>
          <w:hyperlink w:anchor="_Toc102993704" w:history="1">
            <w:r w:rsidRPr="007B184D">
              <w:rPr>
                <w:rStyle w:val="Hyperlink"/>
                <w:noProof/>
              </w:rPr>
              <w:t>1.2 Document name and identification</w:t>
            </w:r>
            <w:r>
              <w:rPr>
                <w:noProof/>
                <w:webHidden/>
              </w:rPr>
              <w:tab/>
            </w:r>
            <w:r>
              <w:rPr>
                <w:noProof/>
                <w:webHidden/>
              </w:rPr>
              <w:fldChar w:fldCharType="begin"/>
            </w:r>
            <w:r>
              <w:rPr>
                <w:noProof/>
                <w:webHidden/>
              </w:rPr>
              <w:instrText xml:space="preserve"> PAGEREF _Toc102993704 \h </w:instrText>
            </w:r>
            <w:r>
              <w:rPr>
                <w:noProof/>
                <w:webHidden/>
              </w:rPr>
            </w:r>
            <w:r>
              <w:rPr>
                <w:noProof/>
                <w:webHidden/>
              </w:rPr>
              <w:fldChar w:fldCharType="separate"/>
            </w:r>
            <w:r>
              <w:rPr>
                <w:noProof/>
                <w:webHidden/>
              </w:rPr>
              <w:t>12</w:t>
            </w:r>
            <w:r>
              <w:rPr>
                <w:noProof/>
                <w:webHidden/>
              </w:rPr>
              <w:fldChar w:fldCharType="end"/>
            </w:r>
          </w:hyperlink>
        </w:p>
        <w:p w14:paraId="003D9039" w14:textId="4E4977F0" w:rsidR="00323E4F" w:rsidRDefault="00323E4F">
          <w:pPr>
            <w:pStyle w:val="TOC3"/>
            <w:tabs>
              <w:tab w:val="right" w:leader="dot" w:pos="9350"/>
            </w:tabs>
            <w:rPr>
              <w:noProof/>
            </w:rPr>
          </w:pPr>
          <w:hyperlink w:anchor="_Toc102993705" w:history="1">
            <w:r w:rsidRPr="007B184D">
              <w:rPr>
                <w:rStyle w:val="Hyperlink"/>
                <w:noProof/>
              </w:rPr>
              <w:t>1.2.1 Revisions</w:t>
            </w:r>
            <w:r>
              <w:rPr>
                <w:noProof/>
                <w:webHidden/>
              </w:rPr>
              <w:tab/>
            </w:r>
            <w:r>
              <w:rPr>
                <w:noProof/>
                <w:webHidden/>
              </w:rPr>
              <w:fldChar w:fldCharType="begin"/>
            </w:r>
            <w:r>
              <w:rPr>
                <w:noProof/>
                <w:webHidden/>
              </w:rPr>
              <w:instrText xml:space="preserve"> PAGEREF _Toc102993705 \h </w:instrText>
            </w:r>
            <w:r>
              <w:rPr>
                <w:noProof/>
                <w:webHidden/>
              </w:rPr>
            </w:r>
            <w:r>
              <w:rPr>
                <w:noProof/>
                <w:webHidden/>
              </w:rPr>
              <w:fldChar w:fldCharType="separate"/>
            </w:r>
            <w:r>
              <w:rPr>
                <w:noProof/>
                <w:webHidden/>
              </w:rPr>
              <w:t>13</w:t>
            </w:r>
            <w:r>
              <w:rPr>
                <w:noProof/>
                <w:webHidden/>
              </w:rPr>
              <w:fldChar w:fldCharType="end"/>
            </w:r>
          </w:hyperlink>
        </w:p>
        <w:p w14:paraId="54D28FE8" w14:textId="39B50A91" w:rsidR="00323E4F" w:rsidRDefault="00323E4F">
          <w:pPr>
            <w:pStyle w:val="TOC2"/>
            <w:tabs>
              <w:tab w:val="right" w:leader="dot" w:pos="9350"/>
            </w:tabs>
            <w:rPr>
              <w:noProof/>
            </w:rPr>
          </w:pPr>
          <w:hyperlink w:anchor="_Toc102993706" w:history="1">
            <w:r w:rsidRPr="007B184D">
              <w:rPr>
                <w:rStyle w:val="Hyperlink"/>
                <w:noProof/>
              </w:rPr>
              <w:t>1.3 PKI participants</w:t>
            </w:r>
            <w:r>
              <w:rPr>
                <w:noProof/>
                <w:webHidden/>
              </w:rPr>
              <w:tab/>
            </w:r>
            <w:r>
              <w:rPr>
                <w:noProof/>
                <w:webHidden/>
              </w:rPr>
              <w:fldChar w:fldCharType="begin"/>
            </w:r>
            <w:r>
              <w:rPr>
                <w:noProof/>
                <w:webHidden/>
              </w:rPr>
              <w:instrText xml:space="preserve"> PAGEREF _Toc102993706 \h </w:instrText>
            </w:r>
            <w:r>
              <w:rPr>
                <w:noProof/>
                <w:webHidden/>
              </w:rPr>
            </w:r>
            <w:r>
              <w:rPr>
                <w:noProof/>
                <w:webHidden/>
              </w:rPr>
              <w:fldChar w:fldCharType="separate"/>
            </w:r>
            <w:r>
              <w:rPr>
                <w:noProof/>
                <w:webHidden/>
              </w:rPr>
              <w:t>13</w:t>
            </w:r>
            <w:r>
              <w:rPr>
                <w:noProof/>
                <w:webHidden/>
              </w:rPr>
              <w:fldChar w:fldCharType="end"/>
            </w:r>
          </w:hyperlink>
        </w:p>
        <w:p w14:paraId="2CE78FC6" w14:textId="0623B825" w:rsidR="00323E4F" w:rsidRDefault="00323E4F">
          <w:pPr>
            <w:pStyle w:val="TOC3"/>
            <w:tabs>
              <w:tab w:val="right" w:leader="dot" w:pos="9350"/>
            </w:tabs>
            <w:rPr>
              <w:noProof/>
            </w:rPr>
          </w:pPr>
          <w:hyperlink w:anchor="_Toc102993707" w:history="1">
            <w:r w:rsidRPr="007B184D">
              <w:rPr>
                <w:rStyle w:val="Hyperlink"/>
                <w:noProof/>
              </w:rPr>
              <w:t>1.3.1 Certification authorities</w:t>
            </w:r>
            <w:r>
              <w:rPr>
                <w:noProof/>
                <w:webHidden/>
              </w:rPr>
              <w:tab/>
            </w:r>
            <w:r>
              <w:rPr>
                <w:noProof/>
                <w:webHidden/>
              </w:rPr>
              <w:fldChar w:fldCharType="begin"/>
            </w:r>
            <w:r>
              <w:rPr>
                <w:noProof/>
                <w:webHidden/>
              </w:rPr>
              <w:instrText xml:space="preserve"> PAGEREF _Toc102993707 \h </w:instrText>
            </w:r>
            <w:r>
              <w:rPr>
                <w:noProof/>
                <w:webHidden/>
              </w:rPr>
            </w:r>
            <w:r>
              <w:rPr>
                <w:noProof/>
                <w:webHidden/>
              </w:rPr>
              <w:fldChar w:fldCharType="separate"/>
            </w:r>
            <w:r>
              <w:rPr>
                <w:noProof/>
                <w:webHidden/>
              </w:rPr>
              <w:t>13</w:t>
            </w:r>
            <w:r>
              <w:rPr>
                <w:noProof/>
                <w:webHidden/>
              </w:rPr>
              <w:fldChar w:fldCharType="end"/>
            </w:r>
          </w:hyperlink>
        </w:p>
        <w:p w14:paraId="4A8374A6" w14:textId="2154EB1C" w:rsidR="00323E4F" w:rsidRDefault="00323E4F">
          <w:pPr>
            <w:pStyle w:val="TOC3"/>
            <w:tabs>
              <w:tab w:val="right" w:leader="dot" w:pos="9350"/>
            </w:tabs>
            <w:rPr>
              <w:noProof/>
            </w:rPr>
          </w:pPr>
          <w:hyperlink w:anchor="_Toc102993708" w:history="1">
            <w:r w:rsidRPr="007B184D">
              <w:rPr>
                <w:rStyle w:val="Hyperlink"/>
                <w:noProof/>
              </w:rPr>
              <w:t>1.3.2 Registration authorities</w:t>
            </w:r>
            <w:r>
              <w:rPr>
                <w:noProof/>
                <w:webHidden/>
              </w:rPr>
              <w:tab/>
            </w:r>
            <w:r>
              <w:rPr>
                <w:noProof/>
                <w:webHidden/>
              </w:rPr>
              <w:fldChar w:fldCharType="begin"/>
            </w:r>
            <w:r>
              <w:rPr>
                <w:noProof/>
                <w:webHidden/>
              </w:rPr>
              <w:instrText xml:space="preserve"> PAGEREF _Toc102993708 \h </w:instrText>
            </w:r>
            <w:r>
              <w:rPr>
                <w:noProof/>
                <w:webHidden/>
              </w:rPr>
            </w:r>
            <w:r>
              <w:rPr>
                <w:noProof/>
                <w:webHidden/>
              </w:rPr>
              <w:fldChar w:fldCharType="separate"/>
            </w:r>
            <w:r>
              <w:rPr>
                <w:noProof/>
                <w:webHidden/>
              </w:rPr>
              <w:t>13</w:t>
            </w:r>
            <w:r>
              <w:rPr>
                <w:noProof/>
                <w:webHidden/>
              </w:rPr>
              <w:fldChar w:fldCharType="end"/>
            </w:r>
          </w:hyperlink>
        </w:p>
        <w:p w14:paraId="301ED65A" w14:textId="28F5F1FD" w:rsidR="00323E4F" w:rsidRDefault="00323E4F">
          <w:pPr>
            <w:pStyle w:val="TOC3"/>
            <w:tabs>
              <w:tab w:val="right" w:leader="dot" w:pos="9350"/>
            </w:tabs>
            <w:rPr>
              <w:noProof/>
            </w:rPr>
          </w:pPr>
          <w:hyperlink w:anchor="_Toc102993709" w:history="1">
            <w:r w:rsidRPr="007B184D">
              <w:rPr>
                <w:rStyle w:val="Hyperlink"/>
                <w:noProof/>
              </w:rPr>
              <w:t>1.3.3 Subscribers</w:t>
            </w:r>
            <w:r>
              <w:rPr>
                <w:noProof/>
                <w:webHidden/>
              </w:rPr>
              <w:tab/>
            </w:r>
            <w:r>
              <w:rPr>
                <w:noProof/>
                <w:webHidden/>
              </w:rPr>
              <w:fldChar w:fldCharType="begin"/>
            </w:r>
            <w:r>
              <w:rPr>
                <w:noProof/>
                <w:webHidden/>
              </w:rPr>
              <w:instrText xml:space="preserve"> PAGEREF _Toc102993709 \h </w:instrText>
            </w:r>
            <w:r>
              <w:rPr>
                <w:noProof/>
                <w:webHidden/>
              </w:rPr>
            </w:r>
            <w:r>
              <w:rPr>
                <w:noProof/>
                <w:webHidden/>
              </w:rPr>
              <w:fldChar w:fldCharType="separate"/>
            </w:r>
            <w:r>
              <w:rPr>
                <w:noProof/>
                <w:webHidden/>
              </w:rPr>
              <w:t>14</w:t>
            </w:r>
            <w:r>
              <w:rPr>
                <w:noProof/>
                <w:webHidden/>
              </w:rPr>
              <w:fldChar w:fldCharType="end"/>
            </w:r>
          </w:hyperlink>
        </w:p>
        <w:p w14:paraId="2A121091" w14:textId="0F74345C" w:rsidR="00323E4F" w:rsidRDefault="00323E4F">
          <w:pPr>
            <w:pStyle w:val="TOC3"/>
            <w:tabs>
              <w:tab w:val="right" w:leader="dot" w:pos="9350"/>
            </w:tabs>
            <w:rPr>
              <w:noProof/>
            </w:rPr>
          </w:pPr>
          <w:hyperlink w:anchor="_Toc102993710" w:history="1">
            <w:r w:rsidRPr="007B184D">
              <w:rPr>
                <w:rStyle w:val="Hyperlink"/>
                <w:noProof/>
              </w:rPr>
              <w:t>1.3.4 Relying parties</w:t>
            </w:r>
            <w:r>
              <w:rPr>
                <w:noProof/>
                <w:webHidden/>
              </w:rPr>
              <w:tab/>
            </w:r>
            <w:r>
              <w:rPr>
                <w:noProof/>
                <w:webHidden/>
              </w:rPr>
              <w:fldChar w:fldCharType="begin"/>
            </w:r>
            <w:r>
              <w:rPr>
                <w:noProof/>
                <w:webHidden/>
              </w:rPr>
              <w:instrText xml:space="preserve"> PAGEREF _Toc102993710 \h </w:instrText>
            </w:r>
            <w:r>
              <w:rPr>
                <w:noProof/>
                <w:webHidden/>
              </w:rPr>
            </w:r>
            <w:r>
              <w:rPr>
                <w:noProof/>
                <w:webHidden/>
              </w:rPr>
              <w:fldChar w:fldCharType="separate"/>
            </w:r>
            <w:r>
              <w:rPr>
                <w:noProof/>
                <w:webHidden/>
              </w:rPr>
              <w:t>14</w:t>
            </w:r>
            <w:r>
              <w:rPr>
                <w:noProof/>
                <w:webHidden/>
              </w:rPr>
              <w:fldChar w:fldCharType="end"/>
            </w:r>
          </w:hyperlink>
        </w:p>
        <w:p w14:paraId="1212444C" w14:textId="19503AD1" w:rsidR="00323E4F" w:rsidRDefault="00323E4F">
          <w:pPr>
            <w:pStyle w:val="TOC3"/>
            <w:tabs>
              <w:tab w:val="right" w:leader="dot" w:pos="9350"/>
            </w:tabs>
            <w:rPr>
              <w:noProof/>
            </w:rPr>
          </w:pPr>
          <w:hyperlink w:anchor="_Toc102993711" w:history="1">
            <w:r w:rsidRPr="007B184D">
              <w:rPr>
                <w:rStyle w:val="Hyperlink"/>
                <w:noProof/>
              </w:rPr>
              <w:t>1.3.5 Other participants</w:t>
            </w:r>
            <w:r>
              <w:rPr>
                <w:noProof/>
                <w:webHidden/>
              </w:rPr>
              <w:tab/>
            </w:r>
            <w:r>
              <w:rPr>
                <w:noProof/>
                <w:webHidden/>
              </w:rPr>
              <w:fldChar w:fldCharType="begin"/>
            </w:r>
            <w:r>
              <w:rPr>
                <w:noProof/>
                <w:webHidden/>
              </w:rPr>
              <w:instrText xml:space="preserve"> PAGEREF _Toc102993711 \h </w:instrText>
            </w:r>
            <w:r>
              <w:rPr>
                <w:noProof/>
                <w:webHidden/>
              </w:rPr>
            </w:r>
            <w:r>
              <w:rPr>
                <w:noProof/>
                <w:webHidden/>
              </w:rPr>
              <w:fldChar w:fldCharType="separate"/>
            </w:r>
            <w:r>
              <w:rPr>
                <w:noProof/>
                <w:webHidden/>
              </w:rPr>
              <w:t>14</w:t>
            </w:r>
            <w:r>
              <w:rPr>
                <w:noProof/>
                <w:webHidden/>
              </w:rPr>
              <w:fldChar w:fldCharType="end"/>
            </w:r>
          </w:hyperlink>
        </w:p>
        <w:p w14:paraId="61D2E53C" w14:textId="671CF441" w:rsidR="00323E4F" w:rsidRDefault="00323E4F">
          <w:pPr>
            <w:pStyle w:val="TOC2"/>
            <w:tabs>
              <w:tab w:val="right" w:leader="dot" w:pos="9350"/>
            </w:tabs>
            <w:rPr>
              <w:noProof/>
            </w:rPr>
          </w:pPr>
          <w:hyperlink w:anchor="_Toc102993712" w:history="1">
            <w:r w:rsidRPr="007B184D">
              <w:rPr>
                <w:rStyle w:val="Hyperlink"/>
                <w:noProof/>
              </w:rPr>
              <w:t>1.4 Certificate usage</w:t>
            </w:r>
            <w:r>
              <w:rPr>
                <w:noProof/>
                <w:webHidden/>
              </w:rPr>
              <w:tab/>
            </w:r>
            <w:r>
              <w:rPr>
                <w:noProof/>
                <w:webHidden/>
              </w:rPr>
              <w:fldChar w:fldCharType="begin"/>
            </w:r>
            <w:r>
              <w:rPr>
                <w:noProof/>
                <w:webHidden/>
              </w:rPr>
              <w:instrText xml:space="preserve"> PAGEREF _Toc102993712 \h </w:instrText>
            </w:r>
            <w:r>
              <w:rPr>
                <w:noProof/>
                <w:webHidden/>
              </w:rPr>
            </w:r>
            <w:r>
              <w:rPr>
                <w:noProof/>
                <w:webHidden/>
              </w:rPr>
              <w:fldChar w:fldCharType="separate"/>
            </w:r>
            <w:r>
              <w:rPr>
                <w:noProof/>
                <w:webHidden/>
              </w:rPr>
              <w:t>15</w:t>
            </w:r>
            <w:r>
              <w:rPr>
                <w:noProof/>
                <w:webHidden/>
              </w:rPr>
              <w:fldChar w:fldCharType="end"/>
            </w:r>
          </w:hyperlink>
        </w:p>
        <w:p w14:paraId="72B10F87" w14:textId="33CCA711" w:rsidR="00323E4F" w:rsidRDefault="00323E4F">
          <w:pPr>
            <w:pStyle w:val="TOC3"/>
            <w:tabs>
              <w:tab w:val="right" w:leader="dot" w:pos="9350"/>
            </w:tabs>
            <w:rPr>
              <w:noProof/>
            </w:rPr>
          </w:pPr>
          <w:hyperlink w:anchor="_Toc102993713" w:history="1">
            <w:r w:rsidRPr="007B184D">
              <w:rPr>
                <w:rStyle w:val="Hyperlink"/>
                <w:noProof/>
              </w:rPr>
              <w:t>1.4.1 Appropriate certificate uses</w:t>
            </w:r>
            <w:r>
              <w:rPr>
                <w:noProof/>
                <w:webHidden/>
              </w:rPr>
              <w:tab/>
            </w:r>
            <w:r>
              <w:rPr>
                <w:noProof/>
                <w:webHidden/>
              </w:rPr>
              <w:fldChar w:fldCharType="begin"/>
            </w:r>
            <w:r>
              <w:rPr>
                <w:noProof/>
                <w:webHidden/>
              </w:rPr>
              <w:instrText xml:space="preserve"> PAGEREF _Toc102993713 \h </w:instrText>
            </w:r>
            <w:r>
              <w:rPr>
                <w:noProof/>
                <w:webHidden/>
              </w:rPr>
            </w:r>
            <w:r>
              <w:rPr>
                <w:noProof/>
                <w:webHidden/>
              </w:rPr>
              <w:fldChar w:fldCharType="separate"/>
            </w:r>
            <w:r>
              <w:rPr>
                <w:noProof/>
                <w:webHidden/>
              </w:rPr>
              <w:t>15</w:t>
            </w:r>
            <w:r>
              <w:rPr>
                <w:noProof/>
                <w:webHidden/>
              </w:rPr>
              <w:fldChar w:fldCharType="end"/>
            </w:r>
          </w:hyperlink>
        </w:p>
        <w:p w14:paraId="0DAD9AFE" w14:textId="1114C28C" w:rsidR="00323E4F" w:rsidRDefault="00323E4F">
          <w:pPr>
            <w:pStyle w:val="TOC3"/>
            <w:tabs>
              <w:tab w:val="right" w:leader="dot" w:pos="9350"/>
            </w:tabs>
            <w:rPr>
              <w:noProof/>
            </w:rPr>
          </w:pPr>
          <w:hyperlink w:anchor="_Toc102993714" w:history="1">
            <w:r w:rsidRPr="007B184D">
              <w:rPr>
                <w:rStyle w:val="Hyperlink"/>
                <w:noProof/>
              </w:rPr>
              <w:t>1.4.2 Prohibited certificate uses</w:t>
            </w:r>
            <w:r>
              <w:rPr>
                <w:noProof/>
                <w:webHidden/>
              </w:rPr>
              <w:tab/>
            </w:r>
            <w:r>
              <w:rPr>
                <w:noProof/>
                <w:webHidden/>
              </w:rPr>
              <w:fldChar w:fldCharType="begin"/>
            </w:r>
            <w:r>
              <w:rPr>
                <w:noProof/>
                <w:webHidden/>
              </w:rPr>
              <w:instrText xml:space="preserve"> PAGEREF _Toc102993714 \h </w:instrText>
            </w:r>
            <w:r>
              <w:rPr>
                <w:noProof/>
                <w:webHidden/>
              </w:rPr>
            </w:r>
            <w:r>
              <w:rPr>
                <w:noProof/>
                <w:webHidden/>
              </w:rPr>
              <w:fldChar w:fldCharType="separate"/>
            </w:r>
            <w:r>
              <w:rPr>
                <w:noProof/>
                <w:webHidden/>
              </w:rPr>
              <w:t>15</w:t>
            </w:r>
            <w:r>
              <w:rPr>
                <w:noProof/>
                <w:webHidden/>
              </w:rPr>
              <w:fldChar w:fldCharType="end"/>
            </w:r>
          </w:hyperlink>
        </w:p>
        <w:p w14:paraId="581FB9F2" w14:textId="71F7EE2B" w:rsidR="00323E4F" w:rsidRDefault="00323E4F">
          <w:pPr>
            <w:pStyle w:val="TOC2"/>
            <w:tabs>
              <w:tab w:val="right" w:leader="dot" w:pos="9350"/>
            </w:tabs>
            <w:rPr>
              <w:noProof/>
            </w:rPr>
          </w:pPr>
          <w:hyperlink w:anchor="_Toc102993715" w:history="1">
            <w:r w:rsidRPr="007B184D">
              <w:rPr>
                <w:rStyle w:val="Hyperlink"/>
                <w:noProof/>
              </w:rPr>
              <w:t>1.5 Policy administration</w:t>
            </w:r>
            <w:r>
              <w:rPr>
                <w:noProof/>
                <w:webHidden/>
              </w:rPr>
              <w:tab/>
            </w:r>
            <w:r>
              <w:rPr>
                <w:noProof/>
                <w:webHidden/>
              </w:rPr>
              <w:fldChar w:fldCharType="begin"/>
            </w:r>
            <w:r>
              <w:rPr>
                <w:noProof/>
                <w:webHidden/>
              </w:rPr>
              <w:instrText xml:space="preserve"> PAGEREF _Toc102993715 \h </w:instrText>
            </w:r>
            <w:r>
              <w:rPr>
                <w:noProof/>
                <w:webHidden/>
              </w:rPr>
            </w:r>
            <w:r>
              <w:rPr>
                <w:noProof/>
                <w:webHidden/>
              </w:rPr>
              <w:fldChar w:fldCharType="separate"/>
            </w:r>
            <w:r>
              <w:rPr>
                <w:noProof/>
                <w:webHidden/>
              </w:rPr>
              <w:t>15</w:t>
            </w:r>
            <w:r>
              <w:rPr>
                <w:noProof/>
                <w:webHidden/>
              </w:rPr>
              <w:fldChar w:fldCharType="end"/>
            </w:r>
          </w:hyperlink>
        </w:p>
        <w:p w14:paraId="542D512E" w14:textId="6AE6EC78" w:rsidR="00323E4F" w:rsidRDefault="00323E4F">
          <w:pPr>
            <w:pStyle w:val="TOC3"/>
            <w:tabs>
              <w:tab w:val="right" w:leader="dot" w:pos="9350"/>
            </w:tabs>
            <w:rPr>
              <w:noProof/>
            </w:rPr>
          </w:pPr>
          <w:hyperlink w:anchor="_Toc102993716" w:history="1">
            <w:r w:rsidRPr="007B184D">
              <w:rPr>
                <w:rStyle w:val="Hyperlink"/>
                <w:noProof/>
              </w:rPr>
              <w:t>1.5.1 Organization administering the document</w:t>
            </w:r>
            <w:r>
              <w:rPr>
                <w:noProof/>
                <w:webHidden/>
              </w:rPr>
              <w:tab/>
            </w:r>
            <w:r>
              <w:rPr>
                <w:noProof/>
                <w:webHidden/>
              </w:rPr>
              <w:fldChar w:fldCharType="begin"/>
            </w:r>
            <w:r>
              <w:rPr>
                <w:noProof/>
                <w:webHidden/>
              </w:rPr>
              <w:instrText xml:space="preserve"> PAGEREF _Toc102993716 \h </w:instrText>
            </w:r>
            <w:r>
              <w:rPr>
                <w:noProof/>
                <w:webHidden/>
              </w:rPr>
            </w:r>
            <w:r>
              <w:rPr>
                <w:noProof/>
                <w:webHidden/>
              </w:rPr>
              <w:fldChar w:fldCharType="separate"/>
            </w:r>
            <w:r>
              <w:rPr>
                <w:noProof/>
                <w:webHidden/>
              </w:rPr>
              <w:t>15</w:t>
            </w:r>
            <w:r>
              <w:rPr>
                <w:noProof/>
                <w:webHidden/>
              </w:rPr>
              <w:fldChar w:fldCharType="end"/>
            </w:r>
          </w:hyperlink>
        </w:p>
        <w:p w14:paraId="69902A80" w14:textId="0A7CAA00" w:rsidR="00323E4F" w:rsidRDefault="00323E4F">
          <w:pPr>
            <w:pStyle w:val="TOC3"/>
            <w:tabs>
              <w:tab w:val="right" w:leader="dot" w:pos="9350"/>
            </w:tabs>
            <w:rPr>
              <w:noProof/>
            </w:rPr>
          </w:pPr>
          <w:hyperlink w:anchor="_Toc102993717" w:history="1">
            <w:r w:rsidRPr="007B184D">
              <w:rPr>
                <w:rStyle w:val="Hyperlink"/>
                <w:noProof/>
              </w:rPr>
              <w:t>1.5.2 Contact person</w:t>
            </w:r>
            <w:r>
              <w:rPr>
                <w:noProof/>
                <w:webHidden/>
              </w:rPr>
              <w:tab/>
            </w:r>
            <w:r>
              <w:rPr>
                <w:noProof/>
                <w:webHidden/>
              </w:rPr>
              <w:fldChar w:fldCharType="begin"/>
            </w:r>
            <w:r>
              <w:rPr>
                <w:noProof/>
                <w:webHidden/>
              </w:rPr>
              <w:instrText xml:space="preserve"> PAGEREF _Toc102993717 \h </w:instrText>
            </w:r>
            <w:r>
              <w:rPr>
                <w:noProof/>
                <w:webHidden/>
              </w:rPr>
            </w:r>
            <w:r>
              <w:rPr>
                <w:noProof/>
                <w:webHidden/>
              </w:rPr>
              <w:fldChar w:fldCharType="separate"/>
            </w:r>
            <w:r>
              <w:rPr>
                <w:noProof/>
                <w:webHidden/>
              </w:rPr>
              <w:t>15</w:t>
            </w:r>
            <w:r>
              <w:rPr>
                <w:noProof/>
                <w:webHidden/>
              </w:rPr>
              <w:fldChar w:fldCharType="end"/>
            </w:r>
          </w:hyperlink>
        </w:p>
        <w:p w14:paraId="5ABB53B4" w14:textId="6D66B2D8" w:rsidR="00323E4F" w:rsidRDefault="00323E4F">
          <w:pPr>
            <w:pStyle w:val="TOC3"/>
            <w:tabs>
              <w:tab w:val="right" w:leader="dot" w:pos="9350"/>
            </w:tabs>
            <w:rPr>
              <w:noProof/>
            </w:rPr>
          </w:pPr>
          <w:hyperlink w:anchor="_Toc102993718" w:history="1">
            <w:r w:rsidRPr="007B184D">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102993718 \h </w:instrText>
            </w:r>
            <w:r>
              <w:rPr>
                <w:noProof/>
                <w:webHidden/>
              </w:rPr>
            </w:r>
            <w:r>
              <w:rPr>
                <w:noProof/>
                <w:webHidden/>
              </w:rPr>
              <w:fldChar w:fldCharType="separate"/>
            </w:r>
            <w:r>
              <w:rPr>
                <w:noProof/>
                <w:webHidden/>
              </w:rPr>
              <w:t>15</w:t>
            </w:r>
            <w:r>
              <w:rPr>
                <w:noProof/>
                <w:webHidden/>
              </w:rPr>
              <w:fldChar w:fldCharType="end"/>
            </w:r>
          </w:hyperlink>
        </w:p>
        <w:p w14:paraId="5F870D1C" w14:textId="372973B4" w:rsidR="00323E4F" w:rsidRDefault="00323E4F">
          <w:pPr>
            <w:pStyle w:val="TOC3"/>
            <w:tabs>
              <w:tab w:val="right" w:leader="dot" w:pos="9350"/>
            </w:tabs>
            <w:rPr>
              <w:noProof/>
            </w:rPr>
          </w:pPr>
          <w:hyperlink w:anchor="_Toc102993719" w:history="1">
            <w:r w:rsidRPr="007B184D">
              <w:rPr>
                <w:rStyle w:val="Hyperlink"/>
                <w:noProof/>
              </w:rPr>
              <w:t>1.5.4 CPS approval procedures</w:t>
            </w:r>
            <w:r>
              <w:rPr>
                <w:noProof/>
                <w:webHidden/>
              </w:rPr>
              <w:tab/>
            </w:r>
            <w:r>
              <w:rPr>
                <w:noProof/>
                <w:webHidden/>
              </w:rPr>
              <w:fldChar w:fldCharType="begin"/>
            </w:r>
            <w:r>
              <w:rPr>
                <w:noProof/>
                <w:webHidden/>
              </w:rPr>
              <w:instrText xml:space="preserve"> PAGEREF _Toc102993719 \h </w:instrText>
            </w:r>
            <w:r>
              <w:rPr>
                <w:noProof/>
                <w:webHidden/>
              </w:rPr>
            </w:r>
            <w:r>
              <w:rPr>
                <w:noProof/>
                <w:webHidden/>
              </w:rPr>
              <w:fldChar w:fldCharType="separate"/>
            </w:r>
            <w:r>
              <w:rPr>
                <w:noProof/>
                <w:webHidden/>
              </w:rPr>
              <w:t>15</w:t>
            </w:r>
            <w:r>
              <w:rPr>
                <w:noProof/>
                <w:webHidden/>
              </w:rPr>
              <w:fldChar w:fldCharType="end"/>
            </w:r>
          </w:hyperlink>
        </w:p>
        <w:p w14:paraId="5B0EDA84" w14:textId="17E18027" w:rsidR="00323E4F" w:rsidRDefault="00323E4F">
          <w:pPr>
            <w:pStyle w:val="TOC2"/>
            <w:tabs>
              <w:tab w:val="right" w:leader="dot" w:pos="9350"/>
            </w:tabs>
            <w:rPr>
              <w:noProof/>
            </w:rPr>
          </w:pPr>
          <w:hyperlink w:anchor="_Toc102993720" w:history="1">
            <w:r w:rsidRPr="007B184D">
              <w:rPr>
                <w:rStyle w:val="Hyperlink"/>
                <w:noProof/>
              </w:rPr>
              <w:t>1.6 Definitions and acronyms</w:t>
            </w:r>
            <w:r>
              <w:rPr>
                <w:noProof/>
                <w:webHidden/>
              </w:rPr>
              <w:tab/>
            </w:r>
            <w:r>
              <w:rPr>
                <w:noProof/>
                <w:webHidden/>
              </w:rPr>
              <w:fldChar w:fldCharType="begin"/>
            </w:r>
            <w:r>
              <w:rPr>
                <w:noProof/>
                <w:webHidden/>
              </w:rPr>
              <w:instrText xml:space="preserve"> PAGEREF _Toc102993720 \h </w:instrText>
            </w:r>
            <w:r>
              <w:rPr>
                <w:noProof/>
                <w:webHidden/>
              </w:rPr>
            </w:r>
            <w:r>
              <w:rPr>
                <w:noProof/>
                <w:webHidden/>
              </w:rPr>
              <w:fldChar w:fldCharType="separate"/>
            </w:r>
            <w:r>
              <w:rPr>
                <w:noProof/>
                <w:webHidden/>
              </w:rPr>
              <w:t>16</w:t>
            </w:r>
            <w:r>
              <w:rPr>
                <w:noProof/>
                <w:webHidden/>
              </w:rPr>
              <w:fldChar w:fldCharType="end"/>
            </w:r>
          </w:hyperlink>
        </w:p>
        <w:p w14:paraId="63E1D0A5" w14:textId="6E171ED8" w:rsidR="00323E4F" w:rsidRDefault="00323E4F">
          <w:pPr>
            <w:pStyle w:val="TOC3"/>
            <w:tabs>
              <w:tab w:val="right" w:leader="dot" w:pos="9350"/>
            </w:tabs>
            <w:rPr>
              <w:noProof/>
            </w:rPr>
          </w:pPr>
          <w:hyperlink w:anchor="_Toc102993721" w:history="1">
            <w:r w:rsidRPr="007B184D">
              <w:rPr>
                <w:rStyle w:val="Hyperlink"/>
                <w:noProof/>
              </w:rPr>
              <w:t>1.6.1 Definitions</w:t>
            </w:r>
            <w:r>
              <w:rPr>
                <w:noProof/>
                <w:webHidden/>
              </w:rPr>
              <w:tab/>
            </w:r>
            <w:r>
              <w:rPr>
                <w:noProof/>
                <w:webHidden/>
              </w:rPr>
              <w:fldChar w:fldCharType="begin"/>
            </w:r>
            <w:r>
              <w:rPr>
                <w:noProof/>
                <w:webHidden/>
              </w:rPr>
              <w:instrText xml:space="preserve"> PAGEREF _Toc102993721 \h </w:instrText>
            </w:r>
            <w:r>
              <w:rPr>
                <w:noProof/>
                <w:webHidden/>
              </w:rPr>
            </w:r>
            <w:r>
              <w:rPr>
                <w:noProof/>
                <w:webHidden/>
              </w:rPr>
              <w:fldChar w:fldCharType="separate"/>
            </w:r>
            <w:r>
              <w:rPr>
                <w:noProof/>
                <w:webHidden/>
              </w:rPr>
              <w:t>16</w:t>
            </w:r>
            <w:r>
              <w:rPr>
                <w:noProof/>
                <w:webHidden/>
              </w:rPr>
              <w:fldChar w:fldCharType="end"/>
            </w:r>
          </w:hyperlink>
        </w:p>
        <w:p w14:paraId="690E29D9" w14:textId="155BE047" w:rsidR="00323E4F" w:rsidRDefault="00323E4F">
          <w:pPr>
            <w:pStyle w:val="TOC3"/>
            <w:tabs>
              <w:tab w:val="right" w:leader="dot" w:pos="9350"/>
            </w:tabs>
            <w:rPr>
              <w:noProof/>
            </w:rPr>
          </w:pPr>
          <w:hyperlink w:anchor="_Toc102993722" w:history="1">
            <w:r w:rsidRPr="007B184D">
              <w:rPr>
                <w:rStyle w:val="Hyperlink"/>
                <w:noProof/>
              </w:rPr>
              <w:t>1.6.2 Acronyms</w:t>
            </w:r>
            <w:r>
              <w:rPr>
                <w:noProof/>
                <w:webHidden/>
              </w:rPr>
              <w:tab/>
            </w:r>
            <w:r>
              <w:rPr>
                <w:noProof/>
                <w:webHidden/>
              </w:rPr>
              <w:fldChar w:fldCharType="begin"/>
            </w:r>
            <w:r>
              <w:rPr>
                <w:noProof/>
                <w:webHidden/>
              </w:rPr>
              <w:instrText xml:space="preserve"> PAGEREF _Toc102993722 \h </w:instrText>
            </w:r>
            <w:r>
              <w:rPr>
                <w:noProof/>
                <w:webHidden/>
              </w:rPr>
            </w:r>
            <w:r>
              <w:rPr>
                <w:noProof/>
                <w:webHidden/>
              </w:rPr>
              <w:fldChar w:fldCharType="separate"/>
            </w:r>
            <w:r>
              <w:rPr>
                <w:noProof/>
                <w:webHidden/>
              </w:rPr>
              <w:t>22</w:t>
            </w:r>
            <w:r>
              <w:rPr>
                <w:noProof/>
                <w:webHidden/>
              </w:rPr>
              <w:fldChar w:fldCharType="end"/>
            </w:r>
          </w:hyperlink>
        </w:p>
        <w:p w14:paraId="5F6856DA" w14:textId="2499B13F" w:rsidR="00323E4F" w:rsidRDefault="00323E4F">
          <w:pPr>
            <w:pStyle w:val="TOC3"/>
            <w:tabs>
              <w:tab w:val="right" w:leader="dot" w:pos="9350"/>
            </w:tabs>
            <w:rPr>
              <w:noProof/>
            </w:rPr>
          </w:pPr>
          <w:hyperlink w:anchor="_Toc102993723" w:history="1">
            <w:r w:rsidRPr="007B184D">
              <w:rPr>
                <w:rStyle w:val="Hyperlink"/>
                <w:noProof/>
              </w:rPr>
              <w:t>1.6.3 References</w:t>
            </w:r>
            <w:r>
              <w:rPr>
                <w:noProof/>
                <w:webHidden/>
              </w:rPr>
              <w:tab/>
            </w:r>
            <w:r>
              <w:rPr>
                <w:noProof/>
                <w:webHidden/>
              </w:rPr>
              <w:fldChar w:fldCharType="begin"/>
            </w:r>
            <w:r>
              <w:rPr>
                <w:noProof/>
                <w:webHidden/>
              </w:rPr>
              <w:instrText xml:space="preserve"> PAGEREF _Toc102993723 \h </w:instrText>
            </w:r>
            <w:r>
              <w:rPr>
                <w:noProof/>
                <w:webHidden/>
              </w:rPr>
            </w:r>
            <w:r>
              <w:rPr>
                <w:noProof/>
                <w:webHidden/>
              </w:rPr>
              <w:fldChar w:fldCharType="separate"/>
            </w:r>
            <w:r>
              <w:rPr>
                <w:noProof/>
                <w:webHidden/>
              </w:rPr>
              <w:t>23</w:t>
            </w:r>
            <w:r>
              <w:rPr>
                <w:noProof/>
                <w:webHidden/>
              </w:rPr>
              <w:fldChar w:fldCharType="end"/>
            </w:r>
          </w:hyperlink>
        </w:p>
        <w:p w14:paraId="40D8CE0D" w14:textId="02719073" w:rsidR="00323E4F" w:rsidRDefault="00323E4F">
          <w:pPr>
            <w:pStyle w:val="TOC3"/>
            <w:tabs>
              <w:tab w:val="right" w:leader="dot" w:pos="9350"/>
            </w:tabs>
            <w:rPr>
              <w:noProof/>
            </w:rPr>
          </w:pPr>
          <w:hyperlink w:anchor="_Toc102993724" w:history="1">
            <w:r w:rsidRPr="007B184D">
              <w:rPr>
                <w:rStyle w:val="Hyperlink"/>
                <w:noProof/>
              </w:rPr>
              <w:t>1.6.4 Conventions</w:t>
            </w:r>
            <w:r>
              <w:rPr>
                <w:noProof/>
                <w:webHidden/>
              </w:rPr>
              <w:tab/>
            </w:r>
            <w:r>
              <w:rPr>
                <w:noProof/>
                <w:webHidden/>
              </w:rPr>
              <w:fldChar w:fldCharType="begin"/>
            </w:r>
            <w:r>
              <w:rPr>
                <w:noProof/>
                <w:webHidden/>
              </w:rPr>
              <w:instrText xml:space="preserve"> PAGEREF _Toc102993724 \h </w:instrText>
            </w:r>
            <w:r>
              <w:rPr>
                <w:noProof/>
                <w:webHidden/>
              </w:rPr>
            </w:r>
            <w:r>
              <w:rPr>
                <w:noProof/>
                <w:webHidden/>
              </w:rPr>
              <w:fldChar w:fldCharType="separate"/>
            </w:r>
            <w:r>
              <w:rPr>
                <w:noProof/>
                <w:webHidden/>
              </w:rPr>
              <w:t>26</w:t>
            </w:r>
            <w:r>
              <w:rPr>
                <w:noProof/>
                <w:webHidden/>
              </w:rPr>
              <w:fldChar w:fldCharType="end"/>
            </w:r>
          </w:hyperlink>
        </w:p>
        <w:p w14:paraId="58658EEE" w14:textId="184699A9" w:rsidR="00323E4F" w:rsidRDefault="00323E4F">
          <w:pPr>
            <w:pStyle w:val="TOC1"/>
            <w:tabs>
              <w:tab w:val="right" w:leader="dot" w:pos="9350"/>
            </w:tabs>
            <w:rPr>
              <w:noProof/>
            </w:rPr>
          </w:pPr>
          <w:hyperlink w:anchor="_Toc102993725" w:history="1">
            <w:r w:rsidRPr="007B184D">
              <w:rPr>
                <w:rStyle w:val="Hyperlink"/>
                <w:noProof/>
              </w:rPr>
              <w:t>2. PUBLICATION AND REPOSITORY RESPONSIBILITIES</w:t>
            </w:r>
            <w:r>
              <w:rPr>
                <w:noProof/>
                <w:webHidden/>
              </w:rPr>
              <w:tab/>
            </w:r>
            <w:r>
              <w:rPr>
                <w:noProof/>
                <w:webHidden/>
              </w:rPr>
              <w:fldChar w:fldCharType="begin"/>
            </w:r>
            <w:r>
              <w:rPr>
                <w:noProof/>
                <w:webHidden/>
              </w:rPr>
              <w:instrText xml:space="preserve"> PAGEREF _Toc102993725 \h </w:instrText>
            </w:r>
            <w:r>
              <w:rPr>
                <w:noProof/>
                <w:webHidden/>
              </w:rPr>
            </w:r>
            <w:r>
              <w:rPr>
                <w:noProof/>
                <w:webHidden/>
              </w:rPr>
              <w:fldChar w:fldCharType="separate"/>
            </w:r>
            <w:r>
              <w:rPr>
                <w:noProof/>
                <w:webHidden/>
              </w:rPr>
              <w:t>27</w:t>
            </w:r>
            <w:r>
              <w:rPr>
                <w:noProof/>
                <w:webHidden/>
              </w:rPr>
              <w:fldChar w:fldCharType="end"/>
            </w:r>
          </w:hyperlink>
        </w:p>
        <w:p w14:paraId="4B2921DE" w14:textId="765BDC9B" w:rsidR="00323E4F" w:rsidRDefault="00323E4F">
          <w:pPr>
            <w:pStyle w:val="TOC2"/>
            <w:tabs>
              <w:tab w:val="right" w:leader="dot" w:pos="9350"/>
            </w:tabs>
            <w:rPr>
              <w:noProof/>
            </w:rPr>
          </w:pPr>
          <w:hyperlink w:anchor="_Toc102993726" w:history="1">
            <w:r w:rsidRPr="007B184D">
              <w:rPr>
                <w:rStyle w:val="Hyperlink"/>
                <w:noProof/>
              </w:rPr>
              <w:t>2.1 Repositories</w:t>
            </w:r>
            <w:r>
              <w:rPr>
                <w:noProof/>
                <w:webHidden/>
              </w:rPr>
              <w:tab/>
            </w:r>
            <w:r>
              <w:rPr>
                <w:noProof/>
                <w:webHidden/>
              </w:rPr>
              <w:fldChar w:fldCharType="begin"/>
            </w:r>
            <w:r>
              <w:rPr>
                <w:noProof/>
                <w:webHidden/>
              </w:rPr>
              <w:instrText xml:space="preserve"> PAGEREF _Toc102993726 \h </w:instrText>
            </w:r>
            <w:r>
              <w:rPr>
                <w:noProof/>
                <w:webHidden/>
              </w:rPr>
            </w:r>
            <w:r>
              <w:rPr>
                <w:noProof/>
                <w:webHidden/>
              </w:rPr>
              <w:fldChar w:fldCharType="separate"/>
            </w:r>
            <w:r>
              <w:rPr>
                <w:noProof/>
                <w:webHidden/>
              </w:rPr>
              <w:t>27</w:t>
            </w:r>
            <w:r>
              <w:rPr>
                <w:noProof/>
                <w:webHidden/>
              </w:rPr>
              <w:fldChar w:fldCharType="end"/>
            </w:r>
          </w:hyperlink>
        </w:p>
        <w:p w14:paraId="04052096" w14:textId="3ACA88D7" w:rsidR="00323E4F" w:rsidRDefault="00323E4F">
          <w:pPr>
            <w:pStyle w:val="TOC2"/>
            <w:tabs>
              <w:tab w:val="right" w:leader="dot" w:pos="9350"/>
            </w:tabs>
            <w:rPr>
              <w:noProof/>
            </w:rPr>
          </w:pPr>
          <w:hyperlink w:anchor="_Toc102993727" w:history="1">
            <w:r w:rsidRPr="007B184D">
              <w:rPr>
                <w:rStyle w:val="Hyperlink"/>
                <w:noProof/>
              </w:rPr>
              <w:t>2.2 Publication of certification information</w:t>
            </w:r>
            <w:r>
              <w:rPr>
                <w:noProof/>
                <w:webHidden/>
              </w:rPr>
              <w:tab/>
            </w:r>
            <w:r>
              <w:rPr>
                <w:noProof/>
                <w:webHidden/>
              </w:rPr>
              <w:fldChar w:fldCharType="begin"/>
            </w:r>
            <w:r>
              <w:rPr>
                <w:noProof/>
                <w:webHidden/>
              </w:rPr>
              <w:instrText xml:space="preserve"> PAGEREF _Toc102993727 \h </w:instrText>
            </w:r>
            <w:r>
              <w:rPr>
                <w:noProof/>
                <w:webHidden/>
              </w:rPr>
            </w:r>
            <w:r>
              <w:rPr>
                <w:noProof/>
                <w:webHidden/>
              </w:rPr>
              <w:fldChar w:fldCharType="separate"/>
            </w:r>
            <w:r>
              <w:rPr>
                <w:noProof/>
                <w:webHidden/>
              </w:rPr>
              <w:t>27</w:t>
            </w:r>
            <w:r>
              <w:rPr>
                <w:noProof/>
                <w:webHidden/>
              </w:rPr>
              <w:fldChar w:fldCharType="end"/>
            </w:r>
          </w:hyperlink>
        </w:p>
        <w:p w14:paraId="53BFD349" w14:textId="4F10924A" w:rsidR="00323E4F" w:rsidRDefault="00323E4F">
          <w:pPr>
            <w:pStyle w:val="TOC2"/>
            <w:tabs>
              <w:tab w:val="right" w:leader="dot" w:pos="9350"/>
            </w:tabs>
            <w:rPr>
              <w:noProof/>
            </w:rPr>
          </w:pPr>
          <w:hyperlink w:anchor="_Toc102993728" w:history="1">
            <w:r w:rsidRPr="007B184D">
              <w:rPr>
                <w:rStyle w:val="Hyperlink"/>
                <w:noProof/>
              </w:rPr>
              <w:t>2.3 Time or frequency of publication</w:t>
            </w:r>
            <w:r>
              <w:rPr>
                <w:noProof/>
                <w:webHidden/>
              </w:rPr>
              <w:tab/>
            </w:r>
            <w:r>
              <w:rPr>
                <w:noProof/>
                <w:webHidden/>
              </w:rPr>
              <w:fldChar w:fldCharType="begin"/>
            </w:r>
            <w:r>
              <w:rPr>
                <w:noProof/>
                <w:webHidden/>
              </w:rPr>
              <w:instrText xml:space="preserve"> PAGEREF _Toc102993728 \h </w:instrText>
            </w:r>
            <w:r>
              <w:rPr>
                <w:noProof/>
                <w:webHidden/>
              </w:rPr>
            </w:r>
            <w:r>
              <w:rPr>
                <w:noProof/>
                <w:webHidden/>
              </w:rPr>
              <w:fldChar w:fldCharType="separate"/>
            </w:r>
            <w:r>
              <w:rPr>
                <w:noProof/>
                <w:webHidden/>
              </w:rPr>
              <w:t>27</w:t>
            </w:r>
            <w:r>
              <w:rPr>
                <w:noProof/>
                <w:webHidden/>
              </w:rPr>
              <w:fldChar w:fldCharType="end"/>
            </w:r>
          </w:hyperlink>
        </w:p>
        <w:p w14:paraId="01198B96" w14:textId="3E167F14" w:rsidR="00323E4F" w:rsidRDefault="00323E4F">
          <w:pPr>
            <w:pStyle w:val="TOC2"/>
            <w:tabs>
              <w:tab w:val="right" w:leader="dot" w:pos="9350"/>
            </w:tabs>
            <w:rPr>
              <w:noProof/>
            </w:rPr>
          </w:pPr>
          <w:hyperlink w:anchor="_Toc102993729" w:history="1">
            <w:r w:rsidRPr="007B184D">
              <w:rPr>
                <w:rStyle w:val="Hyperlink"/>
                <w:noProof/>
              </w:rPr>
              <w:t>2.4 Access controls on repositories</w:t>
            </w:r>
            <w:r>
              <w:rPr>
                <w:noProof/>
                <w:webHidden/>
              </w:rPr>
              <w:tab/>
            </w:r>
            <w:r>
              <w:rPr>
                <w:noProof/>
                <w:webHidden/>
              </w:rPr>
              <w:fldChar w:fldCharType="begin"/>
            </w:r>
            <w:r>
              <w:rPr>
                <w:noProof/>
                <w:webHidden/>
              </w:rPr>
              <w:instrText xml:space="preserve"> PAGEREF _Toc102993729 \h </w:instrText>
            </w:r>
            <w:r>
              <w:rPr>
                <w:noProof/>
                <w:webHidden/>
              </w:rPr>
            </w:r>
            <w:r>
              <w:rPr>
                <w:noProof/>
                <w:webHidden/>
              </w:rPr>
              <w:fldChar w:fldCharType="separate"/>
            </w:r>
            <w:r>
              <w:rPr>
                <w:noProof/>
                <w:webHidden/>
              </w:rPr>
              <w:t>27</w:t>
            </w:r>
            <w:r>
              <w:rPr>
                <w:noProof/>
                <w:webHidden/>
              </w:rPr>
              <w:fldChar w:fldCharType="end"/>
            </w:r>
          </w:hyperlink>
        </w:p>
        <w:p w14:paraId="4C0CBAD4" w14:textId="656455C4" w:rsidR="00323E4F" w:rsidRDefault="00323E4F">
          <w:pPr>
            <w:pStyle w:val="TOC1"/>
            <w:tabs>
              <w:tab w:val="right" w:leader="dot" w:pos="9350"/>
            </w:tabs>
            <w:rPr>
              <w:noProof/>
            </w:rPr>
          </w:pPr>
          <w:hyperlink w:anchor="_Toc102993730" w:history="1">
            <w:r w:rsidRPr="007B184D">
              <w:rPr>
                <w:rStyle w:val="Hyperlink"/>
                <w:noProof/>
              </w:rPr>
              <w:t>3. IDENTIFICATION AND AUTHENTICATION</w:t>
            </w:r>
            <w:r>
              <w:rPr>
                <w:noProof/>
                <w:webHidden/>
              </w:rPr>
              <w:tab/>
            </w:r>
            <w:r>
              <w:rPr>
                <w:noProof/>
                <w:webHidden/>
              </w:rPr>
              <w:fldChar w:fldCharType="begin"/>
            </w:r>
            <w:r>
              <w:rPr>
                <w:noProof/>
                <w:webHidden/>
              </w:rPr>
              <w:instrText xml:space="preserve"> PAGEREF _Toc102993730 \h </w:instrText>
            </w:r>
            <w:r>
              <w:rPr>
                <w:noProof/>
                <w:webHidden/>
              </w:rPr>
            </w:r>
            <w:r>
              <w:rPr>
                <w:noProof/>
                <w:webHidden/>
              </w:rPr>
              <w:fldChar w:fldCharType="separate"/>
            </w:r>
            <w:r>
              <w:rPr>
                <w:noProof/>
                <w:webHidden/>
              </w:rPr>
              <w:t>28</w:t>
            </w:r>
            <w:r>
              <w:rPr>
                <w:noProof/>
                <w:webHidden/>
              </w:rPr>
              <w:fldChar w:fldCharType="end"/>
            </w:r>
          </w:hyperlink>
        </w:p>
        <w:p w14:paraId="1F683FD8" w14:textId="587F8A80" w:rsidR="00323E4F" w:rsidRDefault="00323E4F">
          <w:pPr>
            <w:pStyle w:val="TOC2"/>
            <w:tabs>
              <w:tab w:val="right" w:leader="dot" w:pos="9350"/>
            </w:tabs>
            <w:rPr>
              <w:noProof/>
            </w:rPr>
          </w:pPr>
          <w:hyperlink w:anchor="_Toc102993731" w:history="1">
            <w:r w:rsidRPr="007B184D">
              <w:rPr>
                <w:rStyle w:val="Hyperlink"/>
                <w:noProof/>
              </w:rPr>
              <w:t>3.1 Naming</w:t>
            </w:r>
            <w:r>
              <w:rPr>
                <w:noProof/>
                <w:webHidden/>
              </w:rPr>
              <w:tab/>
            </w:r>
            <w:r>
              <w:rPr>
                <w:noProof/>
                <w:webHidden/>
              </w:rPr>
              <w:fldChar w:fldCharType="begin"/>
            </w:r>
            <w:r>
              <w:rPr>
                <w:noProof/>
                <w:webHidden/>
              </w:rPr>
              <w:instrText xml:space="preserve"> PAGEREF _Toc102993731 \h </w:instrText>
            </w:r>
            <w:r>
              <w:rPr>
                <w:noProof/>
                <w:webHidden/>
              </w:rPr>
            </w:r>
            <w:r>
              <w:rPr>
                <w:noProof/>
                <w:webHidden/>
              </w:rPr>
              <w:fldChar w:fldCharType="separate"/>
            </w:r>
            <w:r>
              <w:rPr>
                <w:noProof/>
                <w:webHidden/>
              </w:rPr>
              <w:t>28</w:t>
            </w:r>
            <w:r>
              <w:rPr>
                <w:noProof/>
                <w:webHidden/>
              </w:rPr>
              <w:fldChar w:fldCharType="end"/>
            </w:r>
          </w:hyperlink>
        </w:p>
        <w:p w14:paraId="7D6604D3" w14:textId="5450A1FD" w:rsidR="00323E4F" w:rsidRDefault="00323E4F">
          <w:pPr>
            <w:pStyle w:val="TOC3"/>
            <w:tabs>
              <w:tab w:val="right" w:leader="dot" w:pos="9350"/>
            </w:tabs>
            <w:rPr>
              <w:noProof/>
            </w:rPr>
          </w:pPr>
          <w:hyperlink w:anchor="_Toc102993732" w:history="1">
            <w:r w:rsidRPr="007B184D">
              <w:rPr>
                <w:rStyle w:val="Hyperlink"/>
                <w:noProof/>
              </w:rPr>
              <w:t>3.1.1 Types of names</w:t>
            </w:r>
            <w:r>
              <w:rPr>
                <w:noProof/>
                <w:webHidden/>
              </w:rPr>
              <w:tab/>
            </w:r>
            <w:r>
              <w:rPr>
                <w:noProof/>
                <w:webHidden/>
              </w:rPr>
              <w:fldChar w:fldCharType="begin"/>
            </w:r>
            <w:r>
              <w:rPr>
                <w:noProof/>
                <w:webHidden/>
              </w:rPr>
              <w:instrText xml:space="preserve"> PAGEREF _Toc102993732 \h </w:instrText>
            </w:r>
            <w:r>
              <w:rPr>
                <w:noProof/>
                <w:webHidden/>
              </w:rPr>
            </w:r>
            <w:r>
              <w:rPr>
                <w:noProof/>
                <w:webHidden/>
              </w:rPr>
              <w:fldChar w:fldCharType="separate"/>
            </w:r>
            <w:r>
              <w:rPr>
                <w:noProof/>
                <w:webHidden/>
              </w:rPr>
              <w:t>28</w:t>
            </w:r>
            <w:r>
              <w:rPr>
                <w:noProof/>
                <w:webHidden/>
              </w:rPr>
              <w:fldChar w:fldCharType="end"/>
            </w:r>
          </w:hyperlink>
        </w:p>
        <w:p w14:paraId="4DD41E2B" w14:textId="60922215" w:rsidR="00323E4F" w:rsidRDefault="00323E4F">
          <w:pPr>
            <w:pStyle w:val="TOC3"/>
            <w:tabs>
              <w:tab w:val="right" w:leader="dot" w:pos="9350"/>
            </w:tabs>
            <w:rPr>
              <w:noProof/>
            </w:rPr>
          </w:pPr>
          <w:hyperlink w:anchor="_Toc102993733" w:history="1">
            <w:r w:rsidRPr="007B184D">
              <w:rPr>
                <w:rStyle w:val="Hyperlink"/>
                <w:noProof/>
              </w:rPr>
              <w:t>3.1.2 Need for names to be meaningful</w:t>
            </w:r>
            <w:r>
              <w:rPr>
                <w:noProof/>
                <w:webHidden/>
              </w:rPr>
              <w:tab/>
            </w:r>
            <w:r>
              <w:rPr>
                <w:noProof/>
                <w:webHidden/>
              </w:rPr>
              <w:fldChar w:fldCharType="begin"/>
            </w:r>
            <w:r>
              <w:rPr>
                <w:noProof/>
                <w:webHidden/>
              </w:rPr>
              <w:instrText xml:space="preserve"> PAGEREF _Toc102993733 \h </w:instrText>
            </w:r>
            <w:r>
              <w:rPr>
                <w:noProof/>
                <w:webHidden/>
              </w:rPr>
            </w:r>
            <w:r>
              <w:rPr>
                <w:noProof/>
                <w:webHidden/>
              </w:rPr>
              <w:fldChar w:fldCharType="separate"/>
            </w:r>
            <w:r>
              <w:rPr>
                <w:noProof/>
                <w:webHidden/>
              </w:rPr>
              <w:t>28</w:t>
            </w:r>
            <w:r>
              <w:rPr>
                <w:noProof/>
                <w:webHidden/>
              </w:rPr>
              <w:fldChar w:fldCharType="end"/>
            </w:r>
          </w:hyperlink>
        </w:p>
        <w:p w14:paraId="5D9639DA" w14:textId="652330CE" w:rsidR="00323E4F" w:rsidRDefault="00323E4F">
          <w:pPr>
            <w:pStyle w:val="TOC3"/>
            <w:tabs>
              <w:tab w:val="right" w:leader="dot" w:pos="9350"/>
            </w:tabs>
            <w:rPr>
              <w:noProof/>
            </w:rPr>
          </w:pPr>
          <w:hyperlink w:anchor="_Toc102993734" w:history="1">
            <w:r w:rsidRPr="007B184D">
              <w:rPr>
                <w:rStyle w:val="Hyperlink"/>
                <w:noProof/>
              </w:rPr>
              <w:t>3.1.3 Anonymity or pseudonymity of subscribers</w:t>
            </w:r>
            <w:r>
              <w:rPr>
                <w:noProof/>
                <w:webHidden/>
              </w:rPr>
              <w:tab/>
            </w:r>
            <w:r>
              <w:rPr>
                <w:noProof/>
                <w:webHidden/>
              </w:rPr>
              <w:fldChar w:fldCharType="begin"/>
            </w:r>
            <w:r>
              <w:rPr>
                <w:noProof/>
                <w:webHidden/>
              </w:rPr>
              <w:instrText xml:space="preserve"> PAGEREF _Toc102993734 \h </w:instrText>
            </w:r>
            <w:r>
              <w:rPr>
                <w:noProof/>
                <w:webHidden/>
              </w:rPr>
            </w:r>
            <w:r>
              <w:rPr>
                <w:noProof/>
                <w:webHidden/>
              </w:rPr>
              <w:fldChar w:fldCharType="separate"/>
            </w:r>
            <w:r>
              <w:rPr>
                <w:noProof/>
                <w:webHidden/>
              </w:rPr>
              <w:t>28</w:t>
            </w:r>
            <w:r>
              <w:rPr>
                <w:noProof/>
                <w:webHidden/>
              </w:rPr>
              <w:fldChar w:fldCharType="end"/>
            </w:r>
          </w:hyperlink>
        </w:p>
        <w:p w14:paraId="67363F0D" w14:textId="2D350652" w:rsidR="00323E4F" w:rsidRDefault="00323E4F">
          <w:pPr>
            <w:pStyle w:val="TOC3"/>
            <w:tabs>
              <w:tab w:val="right" w:leader="dot" w:pos="9350"/>
            </w:tabs>
            <w:rPr>
              <w:noProof/>
            </w:rPr>
          </w:pPr>
          <w:hyperlink w:anchor="_Toc102993735" w:history="1">
            <w:r w:rsidRPr="007B184D">
              <w:rPr>
                <w:rStyle w:val="Hyperlink"/>
                <w:noProof/>
              </w:rPr>
              <w:t>3.1.4 Rules for interpreting various name forms</w:t>
            </w:r>
            <w:r>
              <w:rPr>
                <w:noProof/>
                <w:webHidden/>
              </w:rPr>
              <w:tab/>
            </w:r>
            <w:r>
              <w:rPr>
                <w:noProof/>
                <w:webHidden/>
              </w:rPr>
              <w:fldChar w:fldCharType="begin"/>
            </w:r>
            <w:r>
              <w:rPr>
                <w:noProof/>
                <w:webHidden/>
              </w:rPr>
              <w:instrText xml:space="preserve"> PAGEREF _Toc102993735 \h </w:instrText>
            </w:r>
            <w:r>
              <w:rPr>
                <w:noProof/>
                <w:webHidden/>
              </w:rPr>
            </w:r>
            <w:r>
              <w:rPr>
                <w:noProof/>
                <w:webHidden/>
              </w:rPr>
              <w:fldChar w:fldCharType="separate"/>
            </w:r>
            <w:r>
              <w:rPr>
                <w:noProof/>
                <w:webHidden/>
              </w:rPr>
              <w:t>29</w:t>
            </w:r>
            <w:r>
              <w:rPr>
                <w:noProof/>
                <w:webHidden/>
              </w:rPr>
              <w:fldChar w:fldCharType="end"/>
            </w:r>
          </w:hyperlink>
        </w:p>
        <w:p w14:paraId="271DD447" w14:textId="482A3178" w:rsidR="00323E4F" w:rsidRDefault="00323E4F">
          <w:pPr>
            <w:pStyle w:val="TOC3"/>
            <w:tabs>
              <w:tab w:val="right" w:leader="dot" w:pos="9350"/>
            </w:tabs>
            <w:rPr>
              <w:noProof/>
            </w:rPr>
          </w:pPr>
          <w:hyperlink w:anchor="_Toc102993736" w:history="1">
            <w:r w:rsidRPr="007B184D">
              <w:rPr>
                <w:rStyle w:val="Hyperlink"/>
                <w:noProof/>
              </w:rPr>
              <w:t>3.1.5 Uniqueness of names</w:t>
            </w:r>
            <w:r>
              <w:rPr>
                <w:noProof/>
                <w:webHidden/>
              </w:rPr>
              <w:tab/>
            </w:r>
            <w:r>
              <w:rPr>
                <w:noProof/>
                <w:webHidden/>
              </w:rPr>
              <w:fldChar w:fldCharType="begin"/>
            </w:r>
            <w:r>
              <w:rPr>
                <w:noProof/>
                <w:webHidden/>
              </w:rPr>
              <w:instrText xml:space="preserve"> PAGEREF _Toc102993736 \h </w:instrText>
            </w:r>
            <w:r>
              <w:rPr>
                <w:noProof/>
                <w:webHidden/>
              </w:rPr>
            </w:r>
            <w:r>
              <w:rPr>
                <w:noProof/>
                <w:webHidden/>
              </w:rPr>
              <w:fldChar w:fldCharType="separate"/>
            </w:r>
            <w:r>
              <w:rPr>
                <w:noProof/>
                <w:webHidden/>
              </w:rPr>
              <w:t>29</w:t>
            </w:r>
            <w:r>
              <w:rPr>
                <w:noProof/>
                <w:webHidden/>
              </w:rPr>
              <w:fldChar w:fldCharType="end"/>
            </w:r>
          </w:hyperlink>
        </w:p>
        <w:p w14:paraId="3E65799D" w14:textId="65F1BCDE" w:rsidR="00323E4F" w:rsidRDefault="00323E4F">
          <w:pPr>
            <w:pStyle w:val="TOC3"/>
            <w:tabs>
              <w:tab w:val="right" w:leader="dot" w:pos="9350"/>
            </w:tabs>
            <w:rPr>
              <w:noProof/>
            </w:rPr>
          </w:pPr>
          <w:hyperlink w:anchor="_Toc102993737" w:history="1">
            <w:r w:rsidRPr="007B184D">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102993737 \h </w:instrText>
            </w:r>
            <w:r>
              <w:rPr>
                <w:noProof/>
                <w:webHidden/>
              </w:rPr>
            </w:r>
            <w:r>
              <w:rPr>
                <w:noProof/>
                <w:webHidden/>
              </w:rPr>
              <w:fldChar w:fldCharType="separate"/>
            </w:r>
            <w:r>
              <w:rPr>
                <w:noProof/>
                <w:webHidden/>
              </w:rPr>
              <w:t>29</w:t>
            </w:r>
            <w:r>
              <w:rPr>
                <w:noProof/>
                <w:webHidden/>
              </w:rPr>
              <w:fldChar w:fldCharType="end"/>
            </w:r>
          </w:hyperlink>
        </w:p>
        <w:p w14:paraId="55F7635C" w14:textId="1BE41874" w:rsidR="00323E4F" w:rsidRDefault="00323E4F">
          <w:pPr>
            <w:pStyle w:val="TOC2"/>
            <w:tabs>
              <w:tab w:val="right" w:leader="dot" w:pos="9350"/>
            </w:tabs>
            <w:rPr>
              <w:noProof/>
            </w:rPr>
          </w:pPr>
          <w:hyperlink w:anchor="_Toc102993738" w:history="1">
            <w:r w:rsidRPr="007B184D">
              <w:rPr>
                <w:rStyle w:val="Hyperlink"/>
                <w:noProof/>
              </w:rPr>
              <w:t>3.2 Initial identity validation</w:t>
            </w:r>
            <w:r>
              <w:rPr>
                <w:noProof/>
                <w:webHidden/>
              </w:rPr>
              <w:tab/>
            </w:r>
            <w:r>
              <w:rPr>
                <w:noProof/>
                <w:webHidden/>
              </w:rPr>
              <w:fldChar w:fldCharType="begin"/>
            </w:r>
            <w:r>
              <w:rPr>
                <w:noProof/>
                <w:webHidden/>
              </w:rPr>
              <w:instrText xml:space="preserve"> PAGEREF _Toc102993738 \h </w:instrText>
            </w:r>
            <w:r>
              <w:rPr>
                <w:noProof/>
                <w:webHidden/>
              </w:rPr>
            </w:r>
            <w:r>
              <w:rPr>
                <w:noProof/>
                <w:webHidden/>
              </w:rPr>
              <w:fldChar w:fldCharType="separate"/>
            </w:r>
            <w:r>
              <w:rPr>
                <w:noProof/>
                <w:webHidden/>
              </w:rPr>
              <w:t>30</w:t>
            </w:r>
            <w:r>
              <w:rPr>
                <w:noProof/>
                <w:webHidden/>
              </w:rPr>
              <w:fldChar w:fldCharType="end"/>
            </w:r>
          </w:hyperlink>
        </w:p>
        <w:p w14:paraId="0EABACC6" w14:textId="2115CB87" w:rsidR="00323E4F" w:rsidRDefault="00323E4F">
          <w:pPr>
            <w:pStyle w:val="TOC3"/>
            <w:tabs>
              <w:tab w:val="right" w:leader="dot" w:pos="9350"/>
            </w:tabs>
            <w:rPr>
              <w:noProof/>
            </w:rPr>
          </w:pPr>
          <w:hyperlink w:anchor="_Toc102993739" w:history="1">
            <w:r w:rsidRPr="007B184D">
              <w:rPr>
                <w:rStyle w:val="Hyperlink"/>
                <w:noProof/>
              </w:rPr>
              <w:t>3.2.1 Method to prove possession of private key</w:t>
            </w:r>
            <w:r>
              <w:rPr>
                <w:noProof/>
                <w:webHidden/>
              </w:rPr>
              <w:tab/>
            </w:r>
            <w:r>
              <w:rPr>
                <w:noProof/>
                <w:webHidden/>
              </w:rPr>
              <w:fldChar w:fldCharType="begin"/>
            </w:r>
            <w:r>
              <w:rPr>
                <w:noProof/>
                <w:webHidden/>
              </w:rPr>
              <w:instrText xml:space="preserve"> PAGEREF _Toc102993739 \h </w:instrText>
            </w:r>
            <w:r>
              <w:rPr>
                <w:noProof/>
                <w:webHidden/>
              </w:rPr>
            </w:r>
            <w:r>
              <w:rPr>
                <w:noProof/>
                <w:webHidden/>
              </w:rPr>
              <w:fldChar w:fldCharType="separate"/>
            </w:r>
            <w:r>
              <w:rPr>
                <w:noProof/>
                <w:webHidden/>
              </w:rPr>
              <w:t>30</w:t>
            </w:r>
            <w:r>
              <w:rPr>
                <w:noProof/>
                <w:webHidden/>
              </w:rPr>
              <w:fldChar w:fldCharType="end"/>
            </w:r>
          </w:hyperlink>
        </w:p>
        <w:p w14:paraId="6B0FCE11" w14:textId="62AB135A" w:rsidR="00323E4F" w:rsidRDefault="00323E4F">
          <w:pPr>
            <w:pStyle w:val="TOC3"/>
            <w:tabs>
              <w:tab w:val="right" w:leader="dot" w:pos="9350"/>
            </w:tabs>
            <w:rPr>
              <w:noProof/>
            </w:rPr>
          </w:pPr>
          <w:hyperlink w:anchor="_Toc102993740" w:history="1">
            <w:r w:rsidRPr="007B184D">
              <w:rPr>
                <w:rStyle w:val="Hyperlink"/>
                <w:noProof/>
              </w:rPr>
              <w:t>3.2.2 Validation of mailbox authorization or control</w:t>
            </w:r>
            <w:r>
              <w:rPr>
                <w:noProof/>
                <w:webHidden/>
              </w:rPr>
              <w:tab/>
            </w:r>
            <w:r>
              <w:rPr>
                <w:noProof/>
                <w:webHidden/>
              </w:rPr>
              <w:fldChar w:fldCharType="begin"/>
            </w:r>
            <w:r>
              <w:rPr>
                <w:noProof/>
                <w:webHidden/>
              </w:rPr>
              <w:instrText xml:space="preserve"> PAGEREF _Toc102993740 \h </w:instrText>
            </w:r>
            <w:r>
              <w:rPr>
                <w:noProof/>
                <w:webHidden/>
              </w:rPr>
            </w:r>
            <w:r>
              <w:rPr>
                <w:noProof/>
                <w:webHidden/>
              </w:rPr>
              <w:fldChar w:fldCharType="separate"/>
            </w:r>
            <w:r>
              <w:rPr>
                <w:noProof/>
                <w:webHidden/>
              </w:rPr>
              <w:t>30</w:t>
            </w:r>
            <w:r>
              <w:rPr>
                <w:noProof/>
                <w:webHidden/>
              </w:rPr>
              <w:fldChar w:fldCharType="end"/>
            </w:r>
          </w:hyperlink>
        </w:p>
        <w:p w14:paraId="58614D79" w14:textId="52FFB234" w:rsidR="00323E4F" w:rsidRDefault="00323E4F">
          <w:pPr>
            <w:pStyle w:val="TOC3"/>
            <w:tabs>
              <w:tab w:val="right" w:leader="dot" w:pos="9350"/>
            </w:tabs>
            <w:rPr>
              <w:noProof/>
            </w:rPr>
          </w:pPr>
          <w:hyperlink w:anchor="_Toc102993741" w:history="1">
            <w:r w:rsidRPr="007B184D">
              <w:rPr>
                <w:rStyle w:val="Hyperlink"/>
                <w:noProof/>
              </w:rPr>
              <w:t>3.2.3 Authentication of organization identity</w:t>
            </w:r>
            <w:r>
              <w:rPr>
                <w:noProof/>
                <w:webHidden/>
              </w:rPr>
              <w:tab/>
            </w:r>
            <w:r>
              <w:rPr>
                <w:noProof/>
                <w:webHidden/>
              </w:rPr>
              <w:fldChar w:fldCharType="begin"/>
            </w:r>
            <w:r>
              <w:rPr>
                <w:noProof/>
                <w:webHidden/>
              </w:rPr>
              <w:instrText xml:space="preserve"> PAGEREF _Toc102993741 \h </w:instrText>
            </w:r>
            <w:r>
              <w:rPr>
                <w:noProof/>
                <w:webHidden/>
              </w:rPr>
            </w:r>
            <w:r>
              <w:rPr>
                <w:noProof/>
                <w:webHidden/>
              </w:rPr>
              <w:fldChar w:fldCharType="separate"/>
            </w:r>
            <w:r>
              <w:rPr>
                <w:noProof/>
                <w:webHidden/>
              </w:rPr>
              <w:t>32</w:t>
            </w:r>
            <w:r>
              <w:rPr>
                <w:noProof/>
                <w:webHidden/>
              </w:rPr>
              <w:fldChar w:fldCharType="end"/>
            </w:r>
          </w:hyperlink>
        </w:p>
        <w:p w14:paraId="27E5F8FE" w14:textId="40B752E8" w:rsidR="00323E4F" w:rsidRDefault="00323E4F">
          <w:pPr>
            <w:pStyle w:val="TOC3"/>
            <w:tabs>
              <w:tab w:val="right" w:leader="dot" w:pos="9350"/>
            </w:tabs>
            <w:rPr>
              <w:noProof/>
            </w:rPr>
          </w:pPr>
          <w:hyperlink w:anchor="_Toc102993742" w:history="1">
            <w:r w:rsidRPr="007B184D">
              <w:rPr>
                <w:rStyle w:val="Hyperlink"/>
                <w:noProof/>
              </w:rPr>
              <w:t>3.2.4 Authentication of individual identity</w:t>
            </w:r>
            <w:r>
              <w:rPr>
                <w:noProof/>
                <w:webHidden/>
              </w:rPr>
              <w:tab/>
            </w:r>
            <w:r>
              <w:rPr>
                <w:noProof/>
                <w:webHidden/>
              </w:rPr>
              <w:fldChar w:fldCharType="begin"/>
            </w:r>
            <w:r>
              <w:rPr>
                <w:noProof/>
                <w:webHidden/>
              </w:rPr>
              <w:instrText xml:space="preserve"> PAGEREF _Toc102993742 \h </w:instrText>
            </w:r>
            <w:r>
              <w:rPr>
                <w:noProof/>
                <w:webHidden/>
              </w:rPr>
            </w:r>
            <w:r>
              <w:rPr>
                <w:noProof/>
                <w:webHidden/>
              </w:rPr>
              <w:fldChar w:fldCharType="separate"/>
            </w:r>
            <w:r>
              <w:rPr>
                <w:noProof/>
                <w:webHidden/>
              </w:rPr>
              <w:t>33</w:t>
            </w:r>
            <w:r>
              <w:rPr>
                <w:noProof/>
                <w:webHidden/>
              </w:rPr>
              <w:fldChar w:fldCharType="end"/>
            </w:r>
          </w:hyperlink>
        </w:p>
        <w:p w14:paraId="3C8E008A" w14:textId="648D04F0" w:rsidR="00323E4F" w:rsidRDefault="00323E4F">
          <w:pPr>
            <w:pStyle w:val="TOC3"/>
            <w:tabs>
              <w:tab w:val="right" w:leader="dot" w:pos="9350"/>
            </w:tabs>
            <w:rPr>
              <w:noProof/>
            </w:rPr>
          </w:pPr>
          <w:hyperlink w:anchor="_Toc102993743" w:history="1">
            <w:r w:rsidRPr="007B184D">
              <w:rPr>
                <w:rStyle w:val="Hyperlink"/>
                <w:noProof/>
              </w:rPr>
              <w:t>3.2.5 Non-verified subscriber information</w:t>
            </w:r>
            <w:r>
              <w:rPr>
                <w:noProof/>
                <w:webHidden/>
              </w:rPr>
              <w:tab/>
            </w:r>
            <w:r>
              <w:rPr>
                <w:noProof/>
                <w:webHidden/>
              </w:rPr>
              <w:fldChar w:fldCharType="begin"/>
            </w:r>
            <w:r>
              <w:rPr>
                <w:noProof/>
                <w:webHidden/>
              </w:rPr>
              <w:instrText xml:space="preserve"> PAGEREF _Toc102993743 \h </w:instrText>
            </w:r>
            <w:r>
              <w:rPr>
                <w:noProof/>
                <w:webHidden/>
              </w:rPr>
            </w:r>
            <w:r>
              <w:rPr>
                <w:noProof/>
                <w:webHidden/>
              </w:rPr>
              <w:fldChar w:fldCharType="separate"/>
            </w:r>
            <w:r>
              <w:rPr>
                <w:noProof/>
                <w:webHidden/>
              </w:rPr>
              <w:t>38</w:t>
            </w:r>
            <w:r>
              <w:rPr>
                <w:noProof/>
                <w:webHidden/>
              </w:rPr>
              <w:fldChar w:fldCharType="end"/>
            </w:r>
          </w:hyperlink>
        </w:p>
        <w:p w14:paraId="2EB786ED" w14:textId="47C374F6" w:rsidR="00323E4F" w:rsidRDefault="00323E4F">
          <w:pPr>
            <w:pStyle w:val="TOC3"/>
            <w:tabs>
              <w:tab w:val="right" w:leader="dot" w:pos="9350"/>
            </w:tabs>
            <w:rPr>
              <w:noProof/>
            </w:rPr>
          </w:pPr>
          <w:hyperlink w:anchor="_Toc102993744" w:history="1">
            <w:r w:rsidRPr="007B184D">
              <w:rPr>
                <w:rStyle w:val="Hyperlink"/>
                <w:noProof/>
              </w:rPr>
              <w:t>3.2.6 Validation of authority</w:t>
            </w:r>
            <w:r>
              <w:rPr>
                <w:noProof/>
                <w:webHidden/>
              </w:rPr>
              <w:tab/>
            </w:r>
            <w:r>
              <w:rPr>
                <w:noProof/>
                <w:webHidden/>
              </w:rPr>
              <w:fldChar w:fldCharType="begin"/>
            </w:r>
            <w:r>
              <w:rPr>
                <w:noProof/>
                <w:webHidden/>
              </w:rPr>
              <w:instrText xml:space="preserve"> PAGEREF _Toc102993744 \h </w:instrText>
            </w:r>
            <w:r>
              <w:rPr>
                <w:noProof/>
                <w:webHidden/>
              </w:rPr>
            </w:r>
            <w:r>
              <w:rPr>
                <w:noProof/>
                <w:webHidden/>
              </w:rPr>
              <w:fldChar w:fldCharType="separate"/>
            </w:r>
            <w:r>
              <w:rPr>
                <w:noProof/>
                <w:webHidden/>
              </w:rPr>
              <w:t>38</w:t>
            </w:r>
            <w:r>
              <w:rPr>
                <w:noProof/>
                <w:webHidden/>
              </w:rPr>
              <w:fldChar w:fldCharType="end"/>
            </w:r>
          </w:hyperlink>
        </w:p>
        <w:p w14:paraId="51BFEEF0" w14:textId="0F73A5E7" w:rsidR="00323E4F" w:rsidRDefault="00323E4F">
          <w:pPr>
            <w:pStyle w:val="TOC3"/>
            <w:tabs>
              <w:tab w:val="right" w:leader="dot" w:pos="9350"/>
            </w:tabs>
            <w:rPr>
              <w:noProof/>
            </w:rPr>
          </w:pPr>
          <w:hyperlink w:anchor="_Toc102993745" w:history="1">
            <w:r w:rsidRPr="007B184D">
              <w:rPr>
                <w:rStyle w:val="Hyperlink"/>
                <w:noProof/>
              </w:rPr>
              <w:t>3.2.7 Criteria for interoperation</w:t>
            </w:r>
            <w:r>
              <w:rPr>
                <w:noProof/>
                <w:webHidden/>
              </w:rPr>
              <w:tab/>
            </w:r>
            <w:r>
              <w:rPr>
                <w:noProof/>
                <w:webHidden/>
              </w:rPr>
              <w:fldChar w:fldCharType="begin"/>
            </w:r>
            <w:r>
              <w:rPr>
                <w:noProof/>
                <w:webHidden/>
              </w:rPr>
              <w:instrText xml:space="preserve"> PAGEREF _Toc102993745 \h </w:instrText>
            </w:r>
            <w:r>
              <w:rPr>
                <w:noProof/>
                <w:webHidden/>
              </w:rPr>
            </w:r>
            <w:r>
              <w:rPr>
                <w:noProof/>
                <w:webHidden/>
              </w:rPr>
              <w:fldChar w:fldCharType="separate"/>
            </w:r>
            <w:r>
              <w:rPr>
                <w:noProof/>
                <w:webHidden/>
              </w:rPr>
              <w:t>38</w:t>
            </w:r>
            <w:r>
              <w:rPr>
                <w:noProof/>
                <w:webHidden/>
              </w:rPr>
              <w:fldChar w:fldCharType="end"/>
            </w:r>
          </w:hyperlink>
        </w:p>
        <w:p w14:paraId="4B3E59E8" w14:textId="1EED0E7F" w:rsidR="00323E4F" w:rsidRDefault="00323E4F">
          <w:pPr>
            <w:pStyle w:val="TOC3"/>
            <w:tabs>
              <w:tab w:val="right" w:leader="dot" w:pos="9350"/>
            </w:tabs>
            <w:rPr>
              <w:noProof/>
            </w:rPr>
          </w:pPr>
          <w:hyperlink w:anchor="_Toc102993746" w:history="1">
            <w:r w:rsidRPr="007B184D">
              <w:rPr>
                <w:rStyle w:val="Hyperlink"/>
                <w:noProof/>
              </w:rPr>
              <w:t>3.2.8 Reliability of verification sources</w:t>
            </w:r>
            <w:r>
              <w:rPr>
                <w:noProof/>
                <w:webHidden/>
              </w:rPr>
              <w:tab/>
            </w:r>
            <w:r>
              <w:rPr>
                <w:noProof/>
                <w:webHidden/>
              </w:rPr>
              <w:fldChar w:fldCharType="begin"/>
            </w:r>
            <w:r>
              <w:rPr>
                <w:noProof/>
                <w:webHidden/>
              </w:rPr>
              <w:instrText xml:space="preserve"> PAGEREF _Toc102993746 \h </w:instrText>
            </w:r>
            <w:r>
              <w:rPr>
                <w:noProof/>
                <w:webHidden/>
              </w:rPr>
            </w:r>
            <w:r>
              <w:rPr>
                <w:noProof/>
                <w:webHidden/>
              </w:rPr>
              <w:fldChar w:fldCharType="separate"/>
            </w:r>
            <w:r>
              <w:rPr>
                <w:noProof/>
                <w:webHidden/>
              </w:rPr>
              <w:t>38</w:t>
            </w:r>
            <w:r>
              <w:rPr>
                <w:noProof/>
                <w:webHidden/>
              </w:rPr>
              <w:fldChar w:fldCharType="end"/>
            </w:r>
          </w:hyperlink>
        </w:p>
        <w:p w14:paraId="320C08A0" w14:textId="69701F5E" w:rsidR="00323E4F" w:rsidRDefault="00323E4F">
          <w:pPr>
            <w:pStyle w:val="TOC2"/>
            <w:tabs>
              <w:tab w:val="right" w:leader="dot" w:pos="9350"/>
            </w:tabs>
            <w:rPr>
              <w:noProof/>
            </w:rPr>
          </w:pPr>
          <w:hyperlink w:anchor="_Toc102993747" w:history="1">
            <w:r w:rsidRPr="007B184D">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102993747 \h </w:instrText>
            </w:r>
            <w:r>
              <w:rPr>
                <w:noProof/>
                <w:webHidden/>
              </w:rPr>
            </w:r>
            <w:r>
              <w:rPr>
                <w:noProof/>
                <w:webHidden/>
              </w:rPr>
              <w:fldChar w:fldCharType="separate"/>
            </w:r>
            <w:r>
              <w:rPr>
                <w:noProof/>
                <w:webHidden/>
              </w:rPr>
              <w:t>39</w:t>
            </w:r>
            <w:r>
              <w:rPr>
                <w:noProof/>
                <w:webHidden/>
              </w:rPr>
              <w:fldChar w:fldCharType="end"/>
            </w:r>
          </w:hyperlink>
        </w:p>
        <w:p w14:paraId="12B3B8D2" w14:textId="288B559B" w:rsidR="00323E4F" w:rsidRDefault="00323E4F">
          <w:pPr>
            <w:pStyle w:val="TOC3"/>
            <w:tabs>
              <w:tab w:val="right" w:leader="dot" w:pos="9350"/>
            </w:tabs>
            <w:rPr>
              <w:noProof/>
            </w:rPr>
          </w:pPr>
          <w:hyperlink w:anchor="_Toc102993748" w:history="1">
            <w:r w:rsidRPr="007B184D">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102993748 \h </w:instrText>
            </w:r>
            <w:r>
              <w:rPr>
                <w:noProof/>
                <w:webHidden/>
              </w:rPr>
            </w:r>
            <w:r>
              <w:rPr>
                <w:noProof/>
                <w:webHidden/>
              </w:rPr>
              <w:fldChar w:fldCharType="separate"/>
            </w:r>
            <w:r>
              <w:rPr>
                <w:noProof/>
                <w:webHidden/>
              </w:rPr>
              <w:t>39</w:t>
            </w:r>
            <w:r>
              <w:rPr>
                <w:noProof/>
                <w:webHidden/>
              </w:rPr>
              <w:fldChar w:fldCharType="end"/>
            </w:r>
          </w:hyperlink>
        </w:p>
        <w:p w14:paraId="13C609D6" w14:textId="6B531DC4" w:rsidR="00323E4F" w:rsidRDefault="00323E4F">
          <w:pPr>
            <w:pStyle w:val="TOC3"/>
            <w:tabs>
              <w:tab w:val="right" w:leader="dot" w:pos="9350"/>
            </w:tabs>
            <w:rPr>
              <w:noProof/>
            </w:rPr>
          </w:pPr>
          <w:hyperlink w:anchor="_Toc102993749" w:history="1">
            <w:r w:rsidRPr="007B184D">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102993749 \h </w:instrText>
            </w:r>
            <w:r>
              <w:rPr>
                <w:noProof/>
                <w:webHidden/>
              </w:rPr>
            </w:r>
            <w:r>
              <w:rPr>
                <w:noProof/>
                <w:webHidden/>
              </w:rPr>
              <w:fldChar w:fldCharType="separate"/>
            </w:r>
            <w:r>
              <w:rPr>
                <w:noProof/>
                <w:webHidden/>
              </w:rPr>
              <w:t>39</w:t>
            </w:r>
            <w:r>
              <w:rPr>
                <w:noProof/>
                <w:webHidden/>
              </w:rPr>
              <w:fldChar w:fldCharType="end"/>
            </w:r>
          </w:hyperlink>
        </w:p>
        <w:p w14:paraId="2F741D67" w14:textId="04D5EBAC" w:rsidR="00323E4F" w:rsidRDefault="00323E4F">
          <w:pPr>
            <w:pStyle w:val="TOC2"/>
            <w:tabs>
              <w:tab w:val="right" w:leader="dot" w:pos="9350"/>
            </w:tabs>
            <w:rPr>
              <w:noProof/>
            </w:rPr>
          </w:pPr>
          <w:hyperlink w:anchor="_Toc102993750" w:history="1">
            <w:r w:rsidRPr="007B184D">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102993750 \h </w:instrText>
            </w:r>
            <w:r>
              <w:rPr>
                <w:noProof/>
                <w:webHidden/>
              </w:rPr>
            </w:r>
            <w:r>
              <w:rPr>
                <w:noProof/>
                <w:webHidden/>
              </w:rPr>
              <w:fldChar w:fldCharType="separate"/>
            </w:r>
            <w:r>
              <w:rPr>
                <w:noProof/>
                <w:webHidden/>
              </w:rPr>
              <w:t>39</w:t>
            </w:r>
            <w:r>
              <w:rPr>
                <w:noProof/>
                <w:webHidden/>
              </w:rPr>
              <w:fldChar w:fldCharType="end"/>
            </w:r>
          </w:hyperlink>
        </w:p>
        <w:p w14:paraId="1498B6E9" w14:textId="3BA7BD49" w:rsidR="00323E4F" w:rsidRDefault="00323E4F">
          <w:pPr>
            <w:pStyle w:val="TOC1"/>
            <w:tabs>
              <w:tab w:val="right" w:leader="dot" w:pos="9350"/>
            </w:tabs>
            <w:rPr>
              <w:noProof/>
            </w:rPr>
          </w:pPr>
          <w:hyperlink w:anchor="_Toc102993751" w:history="1">
            <w:r w:rsidRPr="007B184D">
              <w:rPr>
                <w:rStyle w:val="Hyperlink"/>
                <w:noProof/>
              </w:rPr>
              <w:t>4. CERTIFICATE LIFE-CYCLE OPERATIONAL REQUIREMENTS</w:t>
            </w:r>
            <w:r>
              <w:rPr>
                <w:noProof/>
                <w:webHidden/>
              </w:rPr>
              <w:tab/>
            </w:r>
            <w:r>
              <w:rPr>
                <w:noProof/>
                <w:webHidden/>
              </w:rPr>
              <w:fldChar w:fldCharType="begin"/>
            </w:r>
            <w:r>
              <w:rPr>
                <w:noProof/>
                <w:webHidden/>
              </w:rPr>
              <w:instrText xml:space="preserve"> PAGEREF _Toc102993751 \h </w:instrText>
            </w:r>
            <w:r>
              <w:rPr>
                <w:noProof/>
                <w:webHidden/>
              </w:rPr>
            </w:r>
            <w:r>
              <w:rPr>
                <w:noProof/>
                <w:webHidden/>
              </w:rPr>
              <w:fldChar w:fldCharType="separate"/>
            </w:r>
            <w:r>
              <w:rPr>
                <w:noProof/>
                <w:webHidden/>
              </w:rPr>
              <w:t>40</w:t>
            </w:r>
            <w:r>
              <w:rPr>
                <w:noProof/>
                <w:webHidden/>
              </w:rPr>
              <w:fldChar w:fldCharType="end"/>
            </w:r>
          </w:hyperlink>
        </w:p>
        <w:p w14:paraId="41ADCEDA" w14:textId="27E3C588" w:rsidR="00323E4F" w:rsidRDefault="00323E4F">
          <w:pPr>
            <w:pStyle w:val="TOC2"/>
            <w:tabs>
              <w:tab w:val="right" w:leader="dot" w:pos="9350"/>
            </w:tabs>
            <w:rPr>
              <w:noProof/>
            </w:rPr>
          </w:pPr>
          <w:hyperlink w:anchor="_Toc102993752" w:history="1">
            <w:r w:rsidRPr="007B184D">
              <w:rPr>
                <w:rStyle w:val="Hyperlink"/>
                <w:noProof/>
              </w:rPr>
              <w:t>4.1 Certificate application</w:t>
            </w:r>
            <w:r>
              <w:rPr>
                <w:noProof/>
                <w:webHidden/>
              </w:rPr>
              <w:tab/>
            </w:r>
            <w:r>
              <w:rPr>
                <w:noProof/>
                <w:webHidden/>
              </w:rPr>
              <w:fldChar w:fldCharType="begin"/>
            </w:r>
            <w:r>
              <w:rPr>
                <w:noProof/>
                <w:webHidden/>
              </w:rPr>
              <w:instrText xml:space="preserve"> PAGEREF _Toc102993752 \h </w:instrText>
            </w:r>
            <w:r>
              <w:rPr>
                <w:noProof/>
                <w:webHidden/>
              </w:rPr>
            </w:r>
            <w:r>
              <w:rPr>
                <w:noProof/>
                <w:webHidden/>
              </w:rPr>
              <w:fldChar w:fldCharType="separate"/>
            </w:r>
            <w:r>
              <w:rPr>
                <w:noProof/>
                <w:webHidden/>
              </w:rPr>
              <w:t>40</w:t>
            </w:r>
            <w:r>
              <w:rPr>
                <w:noProof/>
                <w:webHidden/>
              </w:rPr>
              <w:fldChar w:fldCharType="end"/>
            </w:r>
          </w:hyperlink>
        </w:p>
        <w:p w14:paraId="43E5629A" w14:textId="56DE84D7" w:rsidR="00323E4F" w:rsidRDefault="00323E4F">
          <w:pPr>
            <w:pStyle w:val="TOC3"/>
            <w:tabs>
              <w:tab w:val="right" w:leader="dot" w:pos="9350"/>
            </w:tabs>
            <w:rPr>
              <w:noProof/>
            </w:rPr>
          </w:pPr>
          <w:hyperlink w:anchor="_Toc102993753" w:history="1">
            <w:r w:rsidRPr="007B184D">
              <w:rPr>
                <w:rStyle w:val="Hyperlink"/>
                <w:noProof/>
              </w:rPr>
              <w:t>4.1.1 Who can submit a certificate application</w:t>
            </w:r>
            <w:r>
              <w:rPr>
                <w:noProof/>
                <w:webHidden/>
              </w:rPr>
              <w:tab/>
            </w:r>
            <w:r>
              <w:rPr>
                <w:noProof/>
                <w:webHidden/>
              </w:rPr>
              <w:fldChar w:fldCharType="begin"/>
            </w:r>
            <w:r>
              <w:rPr>
                <w:noProof/>
                <w:webHidden/>
              </w:rPr>
              <w:instrText xml:space="preserve"> PAGEREF _Toc102993753 \h </w:instrText>
            </w:r>
            <w:r>
              <w:rPr>
                <w:noProof/>
                <w:webHidden/>
              </w:rPr>
            </w:r>
            <w:r>
              <w:rPr>
                <w:noProof/>
                <w:webHidden/>
              </w:rPr>
              <w:fldChar w:fldCharType="separate"/>
            </w:r>
            <w:r>
              <w:rPr>
                <w:noProof/>
                <w:webHidden/>
              </w:rPr>
              <w:t>40</w:t>
            </w:r>
            <w:r>
              <w:rPr>
                <w:noProof/>
                <w:webHidden/>
              </w:rPr>
              <w:fldChar w:fldCharType="end"/>
            </w:r>
          </w:hyperlink>
        </w:p>
        <w:p w14:paraId="52048CE1" w14:textId="2203B4D0" w:rsidR="00323E4F" w:rsidRDefault="00323E4F">
          <w:pPr>
            <w:pStyle w:val="TOC3"/>
            <w:tabs>
              <w:tab w:val="right" w:leader="dot" w:pos="9350"/>
            </w:tabs>
            <w:rPr>
              <w:noProof/>
            </w:rPr>
          </w:pPr>
          <w:hyperlink w:anchor="_Toc102993754" w:history="1">
            <w:r w:rsidRPr="007B184D">
              <w:rPr>
                <w:rStyle w:val="Hyperlink"/>
                <w:noProof/>
              </w:rPr>
              <w:t>4.1.2 Enrollment process and responsibilities</w:t>
            </w:r>
            <w:r>
              <w:rPr>
                <w:noProof/>
                <w:webHidden/>
              </w:rPr>
              <w:tab/>
            </w:r>
            <w:r>
              <w:rPr>
                <w:noProof/>
                <w:webHidden/>
              </w:rPr>
              <w:fldChar w:fldCharType="begin"/>
            </w:r>
            <w:r>
              <w:rPr>
                <w:noProof/>
                <w:webHidden/>
              </w:rPr>
              <w:instrText xml:space="preserve"> PAGEREF _Toc102993754 \h </w:instrText>
            </w:r>
            <w:r>
              <w:rPr>
                <w:noProof/>
                <w:webHidden/>
              </w:rPr>
            </w:r>
            <w:r>
              <w:rPr>
                <w:noProof/>
                <w:webHidden/>
              </w:rPr>
              <w:fldChar w:fldCharType="separate"/>
            </w:r>
            <w:r>
              <w:rPr>
                <w:noProof/>
                <w:webHidden/>
              </w:rPr>
              <w:t>40</w:t>
            </w:r>
            <w:r>
              <w:rPr>
                <w:noProof/>
                <w:webHidden/>
              </w:rPr>
              <w:fldChar w:fldCharType="end"/>
            </w:r>
          </w:hyperlink>
        </w:p>
        <w:p w14:paraId="139D72E6" w14:textId="3E84F306" w:rsidR="00323E4F" w:rsidRDefault="00323E4F">
          <w:pPr>
            <w:pStyle w:val="TOC2"/>
            <w:tabs>
              <w:tab w:val="right" w:leader="dot" w:pos="9350"/>
            </w:tabs>
            <w:rPr>
              <w:noProof/>
            </w:rPr>
          </w:pPr>
          <w:hyperlink w:anchor="_Toc102993755" w:history="1">
            <w:r w:rsidRPr="007B184D">
              <w:rPr>
                <w:rStyle w:val="Hyperlink"/>
                <w:noProof/>
              </w:rPr>
              <w:t>4.2 Certificate application processing</w:t>
            </w:r>
            <w:r>
              <w:rPr>
                <w:noProof/>
                <w:webHidden/>
              </w:rPr>
              <w:tab/>
            </w:r>
            <w:r>
              <w:rPr>
                <w:noProof/>
                <w:webHidden/>
              </w:rPr>
              <w:fldChar w:fldCharType="begin"/>
            </w:r>
            <w:r>
              <w:rPr>
                <w:noProof/>
                <w:webHidden/>
              </w:rPr>
              <w:instrText xml:space="preserve"> PAGEREF _Toc102993755 \h </w:instrText>
            </w:r>
            <w:r>
              <w:rPr>
                <w:noProof/>
                <w:webHidden/>
              </w:rPr>
            </w:r>
            <w:r>
              <w:rPr>
                <w:noProof/>
                <w:webHidden/>
              </w:rPr>
              <w:fldChar w:fldCharType="separate"/>
            </w:r>
            <w:r>
              <w:rPr>
                <w:noProof/>
                <w:webHidden/>
              </w:rPr>
              <w:t>40</w:t>
            </w:r>
            <w:r>
              <w:rPr>
                <w:noProof/>
                <w:webHidden/>
              </w:rPr>
              <w:fldChar w:fldCharType="end"/>
            </w:r>
          </w:hyperlink>
        </w:p>
        <w:p w14:paraId="1A4DAF42" w14:textId="02C98558" w:rsidR="00323E4F" w:rsidRDefault="00323E4F">
          <w:pPr>
            <w:pStyle w:val="TOC3"/>
            <w:tabs>
              <w:tab w:val="right" w:leader="dot" w:pos="9350"/>
            </w:tabs>
            <w:rPr>
              <w:noProof/>
            </w:rPr>
          </w:pPr>
          <w:hyperlink w:anchor="_Toc102993756" w:history="1">
            <w:r w:rsidRPr="007B184D">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102993756 \h </w:instrText>
            </w:r>
            <w:r>
              <w:rPr>
                <w:noProof/>
                <w:webHidden/>
              </w:rPr>
            </w:r>
            <w:r>
              <w:rPr>
                <w:noProof/>
                <w:webHidden/>
              </w:rPr>
              <w:fldChar w:fldCharType="separate"/>
            </w:r>
            <w:r>
              <w:rPr>
                <w:noProof/>
                <w:webHidden/>
              </w:rPr>
              <w:t>40</w:t>
            </w:r>
            <w:r>
              <w:rPr>
                <w:noProof/>
                <w:webHidden/>
              </w:rPr>
              <w:fldChar w:fldCharType="end"/>
            </w:r>
          </w:hyperlink>
        </w:p>
        <w:p w14:paraId="31493851" w14:textId="7B320726" w:rsidR="00323E4F" w:rsidRDefault="00323E4F">
          <w:pPr>
            <w:pStyle w:val="TOC3"/>
            <w:tabs>
              <w:tab w:val="right" w:leader="dot" w:pos="9350"/>
            </w:tabs>
            <w:rPr>
              <w:noProof/>
            </w:rPr>
          </w:pPr>
          <w:hyperlink w:anchor="_Toc102993757" w:history="1">
            <w:r w:rsidRPr="007B184D">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102993757 \h </w:instrText>
            </w:r>
            <w:r>
              <w:rPr>
                <w:noProof/>
                <w:webHidden/>
              </w:rPr>
            </w:r>
            <w:r>
              <w:rPr>
                <w:noProof/>
                <w:webHidden/>
              </w:rPr>
              <w:fldChar w:fldCharType="separate"/>
            </w:r>
            <w:r>
              <w:rPr>
                <w:noProof/>
                <w:webHidden/>
              </w:rPr>
              <w:t>41</w:t>
            </w:r>
            <w:r>
              <w:rPr>
                <w:noProof/>
                <w:webHidden/>
              </w:rPr>
              <w:fldChar w:fldCharType="end"/>
            </w:r>
          </w:hyperlink>
        </w:p>
        <w:p w14:paraId="61023DE3" w14:textId="19207230" w:rsidR="00323E4F" w:rsidRDefault="00323E4F">
          <w:pPr>
            <w:pStyle w:val="TOC3"/>
            <w:tabs>
              <w:tab w:val="right" w:leader="dot" w:pos="9350"/>
            </w:tabs>
            <w:rPr>
              <w:noProof/>
            </w:rPr>
          </w:pPr>
          <w:hyperlink w:anchor="_Toc102993758" w:history="1">
            <w:r w:rsidRPr="007B184D">
              <w:rPr>
                <w:rStyle w:val="Hyperlink"/>
                <w:noProof/>
              </w:rPr>
              <w:t>4.2.3 Time to process certificate applications</w:t>
            </w:r>
            <w:r>
              <w:rPr>
                <w:noProof/>
                <w:webHidden/>
              </w:rPr>
              <w:tab/>
            </w:r>
            <w:r>
              <w:rPr>
                <w:noProof/>
                <w:webHidden/>
              </w:rPr>
              <w:fldChar w:fldCharType="begin"/>
            </w:r>
            <w:r>
              <w:rPr>
                <w:noProof/>
                <w:webHidden/>
              </w:rPr>
              <w:instrText xml:space="preserve"> PAGEREF _Toc102993758 \h </w:instrText>
            </w:r>
            <w:r>
              <w:rPr>
                <w:noProof/>
                <w:webHidden/>
              </w:rPr>
            </w:r>
            <w:r>
              <w:rPr>
                <w:noProof/>
                <w:webHidden/>
              </w:rPr>
              <w:fldChar w:fldCharType="separate"/>
            </w:r>
            <w:r>
              <w:rPr>
                <w:noProof/>
                <w:webHidden/>
              </w:rPr>
              <w:t>41</w:t>
            </w:r>
            <w:r>
              <w:rPr>
                <w:noProof/>
                <w:webHidden/>
              </w:rPr>
              <w:fldChar w:fldCharType="end"/>
            </w:r>
          </w:hyperlink>
        </w:p>
        <w:p w14:paraId="2E0D0BBA" w14:textId="25ED2A41" w:rsidR="00323E4F" w:rsidRDefault="00323E4F">
          <w:pPr>
            <w:pStyle w:val="TOC2"/>
            <w:tabs>
              <w:tab w:val="right" w:leader="dot" w:pos="9350"/>
            </w:tabs>
            <w:rPr>
              <w:noProof/>
            </w:rPr>
          </w:pPr>
          <w:hyperlink w:anchor="_Toc102993759" w:history="1">
            <w:r w:rsidRPr="007B184D">
              <w:rPr>
                <w:rStyle w:val="Hyperlink"/>
                <w:noProof/>
              </w:rPr>
              <w:t>4.3 Certificate issuance</w:t>
            </w:r>
            <w:r>
              <w:rPr>
                <w:noProof/>
                <w:webHidden/>
              </w:rPr>
              <w:tab/>
            </w:r>
            <w:r>
              <w:rPr>
                <w:noProof/>
                <w:webHidden/>
              </w:rPr>
              <w:fldChar w:fldCharType="begin"/>
            </w:r>
            <w:r>
              <w:rPr>
                <w:noProof/>
                <w:webHidden/>
              </w:rPr>
              <w:instrText xml:space="preserve"> PAGEREF _Toc102993759 \h </w:instrText>
            </w:r>
            <w:r>
              <w:rPr>
                <w:noProof/>
                <w:webHidden/>
              </w:rPr>
            </w:r>
            <w:r>
              <w:rPr>
                <w:noProof/>
                <w:webHidden/>
              </w:rPr>
              <w:fldChar w:fldCharType="separate"/>
            </w:r>
            <w:r>
              <w:rPr>
                <w:noProof/>
                <w:webHidden/>
              </w:rPr>
              <w:t>41</w:t>
            </w:r>
            <w:r>
              <w:rPr>
                <w:noProof/>
                <w:webHidden/>
              </w:rPr>
              <w:fldChar w:fldCharType="end"/>
            </w:r>
          </w:hyperlink>
        </w:p>
        <w:p w14:paraId="4587A561" w14:textId="7EA50EF6" w:rsidR="00323E4F" w:rsidRDefault="00323E4F">
          <w:pPr>
            <w:pStyle w:val="TOC3"/>
            <w:tabs>
              <w:tab w:val="right" w:leader="dot" w:pos="9350"/>
            </w:tabs>
            <w:rPr>
              <w:noProof/>
            </w:rPr>
          </w:pPr>
          <w:hyperlink w:anchor="_Toc102993760" w:history="1">
            <w:r w:rsidRPr="007B184D">
              <w:rPr>
                <w:rStyle w:val="Hyperlink"/>
                <w:noProof/>
              </w:rPr>
              <w:t>4.3.1 CA actions during certificate issuance</w:t>
            </w:r>
            <w:r>
              <w:rPr>
                <w:noProof/>
                <w:webHidden/>
              </w:rPr>
              <w:tab/>
            </w:r>
            <w:r>
              <w:rPr>
                <w:noProof/>
                <w:webHidden/>
              </w:rPr>
              <w:fldChar w:fldCharType="begin"/>
            </w:r>
            <w:r>
              <w:rPr>
                <w:noProof/>
                <w:webHidden/>
              </w:rPr>
              <w:instrText xml:space="preserve"> PAGEREF _Toc102993760 \h </w:instrText>
            </w:r>
            <w:r>
              <w:rPr>
                <w:noProof/>
                <w:webHidden/>
              </w:rPr>
            </w:r>
            <w:r>
              <w:rPr>
                <w:noProof/>
                <w:webHidden/>
              </w:rPr>
              <w:fldChar w:fldCharType="separate"/>
            </w:r>
            <w:r>
              <w:rPr>
                <w:noProof/>
                <w:webHidden/>
              </w:rPr>
              <w:t>41</w:t>
            </w:r>
            <w:r>
              <w:rPr>
                <w:noProof/>
                <w:webHidden/>
              </w:rPr>
              <w:fldChar w:fldCharType="end"/>
            </w:r>
          </w:hyperlink>
        </w:p>
        <w:p w14:paraId="7FE046A9" w14:textId="1E21AF34" w:rsidR="00323E4F" w:rsidRDefault="00323E4F">
          <w:pPr>
            <w:pStyle w:val="TOC3"/>
            <w:tabs>
              <w:tab w:val="right" w:leader="dot" w:pos="9350"/>
            </w:tabs>
            <w:rPr>
              <w:noProof/>
            </w:rPr>
          </w:pPr>
          <w:hyperlink w:anchor="_Toc102993761" w:history="1">
            <w:r w:rsidRPr="007B184D">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102993761 \h </w:instrText>
            </w:r>
            <w:r>
              <w:rPr>
                <w:noProof/>
                <w:webHidden/>
              </w:rPr>
            </w:r>
            <w:r>
              <w:rPr>
                <w:noProof/>
                <w:webHidden/>
              </w:rPr>
              <w:fldChar w:fldCharType="separate"/>
            </w:r>
            <w:r>
              <w:rPr>
                <w:noProof/>
                <w:webHidden/>
              </w:rPr>
              <w:t>42</w:t>
            </w:r>
            <w:r>
              <w:rPr>
                <w:noProof/>
                <w:webHidden/>
              </w:rPr>
              <w:fldChar w:fldCharType="end"/>
            </w:r>
          </w:hyperlink>
        </w:p>
        <w:p w14:paraId="5A03CC16" w14:textId="14562FC8" w:rsidR="00323E4F" w:rsidRDefault="00323E4F">
          <w:pPr>
            <w:pStyle w:val="TOC2"/>
            <w:tabs>
              <w:tab w:val="right" w:leader="dot" w:pos="9350"/>
            </w:tabs>
            <w:rPr>
              <w:noProof/>
            </w:rPr>
          </w:pPr>
          <w:hyperlink w:anchor="_Toc102993762" w:history="1">
            <w:r w:rsidRPr="007B184D">
              <w:rPr>
                <w:rStyle w:val="Hyperlink"/>
                <w:noProof/>
              </w:rPr>
              <w:t>4.4 Certificate acceptance</w:t>
            </w:r>
            <w:r>
              <w:rPr>
                <w:noProof/>
                <w:webHidden/>
              </w:rPr>
              <w:tab/>
            </w:r>
            <w:r>
              <w:rPr>
                <w:noProof/>
                <w:webHidden/>
              </w:rPr>
              <w:fldChar w:fldCharType="begin"/>
            </w:r>
            <w:r>
              <w:rPr>
                <w:noProof/>
                <w:webHidden/>
              </w:rPr>
              <w:instrText xml:space="preserve"> PAGEREF _Toc102993762 \h </w:instrText>
            </w:r>
            <w:r>
              <w:rPr>
                <w:noProof/>
                <w:webHidden/>
              </w:rPr>
            </w:r>
            <w:r>
              <w:rPr>
                <w:noProof/>
                <w:webHidden/>
              </w:rPr>
              <w:fldChar w:fldCharType="separate"/>
            </w:r>
            <w:r>
              <w:rPr>
                <w:noProof/>
                <w:webHidden/>
              </w:rPr>
              <w:t>42</w:t>
            </w:r>
            <w:r>
              <w:rPr>
                <w:noProof/>
                <w:webHidden/>
              </w:rPr>
              <w:fldChar w:fldCharType="end"/>
            </w:r>
          </w:hyperlink>
        </w:p>
        <w:p w14:paraId="5EB94A39" w14:textId="77503A57" w:rsidR="00323E4F" w:rsidRDefault="00323E4F">
          <w:pPr>
            <w:pStyle w:val="TOC3"/>
            <w:tabs>
              <w:tab w:val="right" w:leader="dot" w:pos="9350"/>
            </w:tabs>
            <w:rPr>
              <w:noProof/>
            </w:rPr>
          </w:pPr>
          <w:hyperlink w:anchor="_Toc102993763" w:history="1">
            <w:r w:rsidRPr="007B184D">
              <w:rPr>
                <w:rStyle w:val="Hyperlink"/>
                <w:noProof/>
              </w:rPr>
              <w:t>4.4.1 Conduct constituting certificate acceptance</w:t>
            </w:r>
            <w:r>
              <w:rPr>
                <w:noProof/>
                <w:webHidden/>
              </w:rPr>
              <w:tab/>
            </w:r>
            <w:r>
              <w:rPr>
                <w:noProof/>
                <w:webHidden/>
              </w:rPr>
              <w:fldChar w:fldCharType="begin"/>
            </w:r>
            <w:r>
              <w:rPr>
                <w:noProof/>
                <w:webHidden/>
              </w:rPr>
              <w:instrText xml:space="preserve"> PAGEREF _Toc102993763 \h </w:instrText>
            </w:r>
            <w:r>
              <w:rPr>
                <w:noProof/>
                <w:webHidden/>
              </w:rPr>
            </w:r>
            <w:r>
              <w:rPr>
                <w:noProof/>
                <w:webHidden/>
              </w:rPr>
              <w:fldChar w:fldCharType="separate"/>
            </w:r>
            <w:r>
              <w:rPr>
                <w:noProof/>
                <w:webHidden/>
              </w:rPr>
              <w:t>42</w:t>
            </w:r>
            <w:r>
              <w:rPr>
                <w:noProof/>
                <w:webHidden/>
              </w:rPr>
              <w:fldChar w:fldCharType="end"/>
            </w:r>
          </w:hyperlink>
        </w:p>
        <w:p w14:paraId="05614B92" w14:textId="00144289" w:rsidR="00323E4F" w:rsidRDefault="00323E4F">
          <w:pPr>
            <w:pStyle w:val="TOC3"/>
            <w:tabs>
              <w:tab w:val="right" w:leader="dot" w:pos="9350"/>
            </w:tabs>
            <w:rPr>
              <w:noProof/>
            </w:rPr>
          </w:pPr>
          <w:hyperlink w:anchor="_Toc102993764" w:history="1">
            <w:r w:rsidRPr="007B184D">
              <w:rPr>
                <w:rStyle w:val="Hyperlink"/>
                <w:noProof/>
              </w:rPr>
              <w:t>4.4.2 Publication of the certificate by the CA</w:t>
            </w:r>
            <w:r>
              <w:rPr>
                <w:noProof/>
                <w:webHidden/>
              </w:rPr>
              <w:tab/>
            </w:r>
            <w:r>
              <w:rPr>
                <w:noProof/>
                <w:webHidden/>
              </w:rPr>
              <w:fldChar w:fldCharType="begin"/>
            </w:r>
            <w:r>
              <w:rPr>
                <w:noProof/>
                <w:webHidden/>
              </w:rPr>
              <w:instrText xml:space="preserve"> PAGEREF _Toc102993764 \h </w:instrText>
            </w:r>
            <w:r>
              <w:rPr>
                <w:noProof/>
                <w:webHidden/>
              </w:rPr>
            </w:r>
            <w:r>
              <w:rPr>
                <w:noProof/>
                <w:webHidden/>
              </w:rPr>
              <w:fldChar w:fldCharType="separate"/>
            </w:r>
            <w:r>
              <w:rPr>
                <w:noProof/>
                <w:webHidden/>
              </w:rPr>
              <w:t>42</w:t>
            </w:r>
            <w:r>
              <w:rPr>
                <w:noProof/>
                <w:webHidden/>
              </w:rPr>
              <w:fldChar w:fldCharType="end"/>
            </w:r>
          </w:hyperlink>
        </w:p>
        <w:p w14:paraId="009CD1DF" w14:textId="2464C7E7" w:rsidR="00323E4F" w:rsidRDefault="00323E4F">
          <w:pPr>
            <w:pStyle w:val="TOC3"/>
            <w:tabs>
              <w:tab w:val="right" w:leader="dot" w:pos="9350"/>
            </w:tabs>
            <w:rPr>
              <w:noProof/>
            </w:rPr>
          </w:pPr>
          <w:hyperlink w:anchor="_Toc102993765" w:history="1">
            <w:r w:rsidRPr="007B184D">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102993765 \h </w:instrText>
            </w:r>
            <w:r>
              <w:rPr>
                <w:noProof/>
                <w:webHidden/>
              </w:rPr>
            </w:r>
            <w:r>
              <w:rPr>
                <w:noProof/>
                <w:webHidden/>
              </w:rPr>
              <w:fldChar w:fldCharType="separate"/>
            </w:r>
            <w:r>
              <w:rPr>
                <w:noProof/>
                <w:webHidden/>
              </w:rPr>
              <w:t>42</w:t>
            </w:r>
            <w:r>
              <w:rPr>
                <w:noProof/>
                <w:webHidden/>
              </w:rPr>
              <w:fldChar w:fldCharType="end"/>
            </w:r>
          </w:hyperlink>
        </w:p>
        <w:p w14:paraId="1B2C0379" w14:textId="77689D50" w:rsidR="00323E4F" w:rsidRDefault="00323E4F">
          <w:pPr>
            <w:pStyle w:val="TOC2"/>
            <w:tabs>
              <w:tab w:val="right" w:leader="dot" w:pos="9350"/>
            </w:tabs>
            <w:rPr>
              <w:noProof/>
            </w:rPr>
          </w:pPr>
          <w:hyperlink w:anchor="_Toc102993766" w:history="1">
            <w:r w:rsidRPr="007B184D">
              <w:rPr>
                <w:rStyle w:val="Hyperlink"/>
                <w:noProof/>
              </w:rPr>
              <w:t>4.5 Key pair and certificate usage</w:t>
            </w:r>
            <w:r>
              <w:rPr>
                <w:noProof/>
                <w:webHidden/>
              </w:rPr>
              <w:tab/>
            </w:r>
            <w:r>
              <w:rPr>
                <w:noProof/>
                <w:webHidden/>
              </w:rPr>
              <w:fldChar w:fldCharType="begin"/>
            </w:r>
            <w:r>
              <w:rPr>
                <w:noProof/>
                <w:webHidden/>
              </w:rPr>
              <w:instrText xml:space="preserve"> PAGEREF _Toc102993766 \h </w:instrText>
            </w:r>
            <w:r>
              <w:rPr>
                <w:noProof/>
                <w:webHidden/>
              </w:rPr>
            </w:r>
            <w:r>
              <w:rPr>
                <w:noProof/>
                <w:webHidden/>
              </w:rPr>
              <w:fldChar w:fldCharType="separate"/>
            </w:r>
            <w:r>
              <w:rPr>
                <w:noProof/>
                <w:webHidden/>
              </w:rPr>
              <w:t>42</w:t>
            </w:r>
            <w:r>
              <w:rPr>
                <w:noProof/>
                <w:webHidden/>
              </w:rPr>
              <w:fldChar w:fldCharType="end"/>
            </w:r>
          </w:hyperlink>
        </w:p>
        <w:p w14:paraId="028DF9ED" w14:textId="48101886" w:rsidR="00323E4F" w:rsidRDefault="00323E4F">
          <w:pPr>
            <w:pStyle w:val="TOC3"/>
            <w:tabs>
              <w:tab w:val="right" w:leader="dot" w:pos="9350"/>
            </w:tabs>
            <w:rPr>
              <w:noProof/>
            </w:rPr>
          </w:pPr>
          <w:hyperlink w:anchor="_Toc102993767" w:history="1">
            <w:r w:rsidRPr="007B184D">
              <w:rPr>
                <w:rStyle w:val="Hyperlink"/>
                <w:noProof/>
              </w:rPr>
              <w:t>4.5.1 Subscriber private key and certificate usage</w:t>
            </w:r>
            <w:r>
              <w:rPr>
                <w:noProof/>
                <w:webHidden/>
              </w:rPr>
              <w:tab/>
            </w:r>
            <w:r>
              <w:rPr>
                <w:noProof/>
                <w:webHidden/>
              </w:rPr>
              <w:fldChar w:fldCharType="begin"/>
            </w:r>
            <w:r>
              <w:rPr>
                <w:noProof/>
                <w:webHidden/>
              </w:rPr>
              <w:instrText xml:space="preserve"> PAGEREF _Toc102993767 \h </w:instrText>
            </w:r>
            <w:r>
              <w:rPr>
                <w:noProof/>
                <w:webHidden/>
              </w:rPr>
            </w:r>
            <w:r>
              <w:rPr>
                <w:noProof/>
                <w:webHidden/>
              </w:rPr>
              <w:fldChar w:fldCharType="separate"/>
            </w:r>
            <w:r>
              <w:rPr>
                <w:noProof/>
                <w:webHidden/>
              </w:rPr>
              <w:t>42</w:t>
            </w:r>
            <w:r>
              <w:rPr>
                <w:noProof/>
                <w:webHidden/>
              </w:rPr>
              <w:fldChar w:fldCharType="end"/>
            </w:r>
          </w:hyperlink>
        </w:p>
        <w:p w14:paraId="1BB9A439" w14:textId="365EBE28" w:rsidR="00323E4F" w:rsidRDefault="00323E4F">
          <w:pPr>
            <w:pStyle w:val="TOC3"/>
            <w:tabs>
              <w:tab w:val="right" w:leader="dot" w:pos="9350"/>
            </w:tabs>
            <w:rPr>
              <w:noProof/>
            </w:rPr>
          </w:pPr>
          <w:hyperlink w:anchor="_Toc102993768" w:history="1">
            <w:r w:rsidRPr="007B184D">
              <w:rPr>
                <w:rStyle w:val="Hyperlink"/>
                <w:noProof/>
              </w:rPr>
              <w:t>4.5.2 Relying party public key and certificate usage</w:t>
            </w:r>
            <w:r>
              <w:rPr>
                <w:noProof/>
                <w:webHidden/>
              </w:rPr>
              <w:tab/>
            </w:r>
            <w:r>
              <w:rPr>
                <w:noProof/>
                <w:webHidden/>
              </w:rPr>
              <w:fldChar w:fldCharType="begin"/>
            </w:r>
            <w:r>
              <w:rPr>
                <w:noProof/>
                <w:webHidden/>
              </w:rPr>
              <w:instrText xml:space="preserve"> PAGEREF _Toc102993768 \h </w:instrText>
            </w:r>
            <w:r>
              <w:rPr>
                <w:noProof/>
                <w:webHidden/>
              </w:rPr>
            </w:r>
            <w:r>
              <w:rPr>
                <w:noProof/>
                <w:webHidden/>
              </w:rPr>
              <w:fldChar w:fldCharType="separate"/>
            </w:r>
            <w:r>
              <w:rPr>
                <w:noProof/>
                <w:webHidden/>
              </w:rPr>
              <w:t>42</w:t>
            </w:r>
            <w:r>
              <w:rPr>
                <w:noProof/>
                <w:webHidden/>
              </w:rPr>
              <w:fldChar w:fldCharType="end"/>
            </w:r>
          </w:hyperlink>
        </w:p>
        <w:p w14:paraId="3BDDD37F" w14:textId="1E513ADB" w:rsidR="00323E4F" w:rsidRDefault="00323E4F">
          <w:pPr>
            <w:pStyle w:val="TOC2"/>
            <w:tabs>
              <w:tab w:val="right" w:leader="dot" w:pos="9350"/>
            </w:tabs>
            <w:rPr>
              <w:noProof/>
            </w:rPr>
          </w:pPr>
          <w:hyperlink w:anchor="_Toc102993769" w:history="1">
            <w:r w:rsidRPr="007B184D">
              <w:rPr>
                <w:rStyle w:val="Hyperlink"/>
                <w:noProof/>
              </w:rPr>
              <w:t>4.6 Certificate renewal</w:t>
            </w:r>
            <w:r>
              <w:rPr>
                <w:noProof/>
                <w:webHidden/>
              </w:rPr>
              <w:tab/>
            </w:r>
            <w:r>
              <w:rPr>
                <w:noProof/>
                <w:webHidden/>
              </w:rPr>
              <w:fldChar w:fldCharType="begin"/>
            </w:r>
            <w:r>
              <w:rPr>
                <w:noProof/>
                <w:webHidden/>
              </w:rPr>
              <w:instrText xml:space="preserve"> PAGEREF _Toc102993769 \h </w:instrText>
            </w:r>
            <w:r>
              <w:rPr>
                <w:noProof/>
                <w:webHidden/>
              </w:rPr>
            </w:r>
            <w:r>
              <w:rPr>
                <w:noProof/>
                <w:webHidden/>
              </w:rPr>
              <w:fldChar w:fldCharType="separate"/>
            </w:r>
            <w:r>
              <w:rPr>
                <w:noProof/>
                <w:webHidden/>
              </w:rPr>
              <w:t>42</w:t>
            </w:r>
            <w:r>
              <w:rPr>
                <w:noProof/>
                <w:webHidden/>
              </w:rPr>
              <w:fldChar w:fldCharType="end"/>
            </w:r>
          </w:hyperlink>
        </w:p>
        <w:p w14:paraId="48078B7C" w14:textId="488EFEB3" w:rsidR="00323E4F" w:rsidRDefault="00323E4F">
          <w:pPr>
            <w:pStyle w:val="TOC3"/>
            <w:tabs>
              <w:tab w:val="right" w:leader="dot" w:pos="9350"/>
            </w:tabs>
            <w:rPr>
              <w:noProof/>
            </w:rPr>
          </w:pPr>
          <w:hyperlink w:anchor="_Toc102993770" w:history="1">
            <w:r w:rsidRPr="007B184D">
              <w:rPr>
                <w:rStyle w:val="Hyperlink"/>
                <w:noProof/>
              </w:rPr>
              <w:t>4.6.1 Circumstance for certificate renewal</w:t>
            </w:r>
            <w:r>
              <w:rPr>
                <w:noProof/>
                <w:webHidden/>
              </w:rPr>
              <w:tab/>
            </w:r>
            <w:r>
              <w:rPr>
                <w:noProof/>
                <w:webHidden/>
              </w:rPr>
              <w:fldChar w:fldCharType="begin"/>
            </w:r>
            <w:r>
              <w:rPr>
                <w:noProof/>
                <w:webHidden/>
              </w:rPr>
              <w:instrText xml:space="preserve"> PAGEREF _Toc102993770 \h </w:instrText>
            </w:r>
            <w:r>
              <w:rPr>
                <w:noProof/>
                <w:webHidden/>
              </w:rPr>
            </w:r>
            <w:r>
              <w:rPr>
                <w:noProof/>
                <w:webHidden/>
              </w:rPr>
              <w:fldChar w:fldCharType="separate"/>
            </w:r>
            <w:r>
              <w:rPr>
                <w:noProof/>
                <w:webHidden/>
              </w:rPr>
              <w:t>42</w:t>
            </w:r>
            <w:r>
              <w:rPr>
                <w:noProof/>
                <w:webHidden/>
              </w:rPr>
              <w:fldChar w:fldCharType="end"/>
            </w:r>
          </w:hyperlink>
        </w:p>
        <w:p w14:paraId="647EFC32" w14:textId="67C2C221" w:rsidR="00323E4F" w:rsidRDefault="00323E4F">
          <w:pPr>
            <w:pStyle w:val="TOC3"/>
            <w:tabs>
              <w:tab w:val="right" w:leader="dot" w:pos="9350"/>
            </w:tabs>
            <w:rPr>
              <w:noProof/>
            </w:rPr>
          </w:pPr>
          <w:hyperlink w:anchor="_Toc102993771" w:history="1">
            <w:r w:rsidRPr="007B184D">
              <w:rPr>
                <w:rStyle w:val="Hyperlink"/>
                <w:noProof/>
              </w:rPr>
              <w:t>4.6.2 Who may request renewal</w:t>
            </w:r>
            <w:r>
              <w:rPr>
                <w:noProof/>
                <w:webHidden/>
              </w:rPr>
              <w:tab/>
            </w:r>
            <w:r>
              <w:rPr>
                <w:noProof/>
                <w:webHidden/>
              </w:rPr>
              <w:fldChar w:fldCharType="begin"/>
            </w:r>
            <w:r>
              <w:rPr>
                <w:noProof/>
                <w:webHidden/>
              </w:rPr>
              <w:instrText xml:space="preserve"> PAGEREF _Toc102993771 \h </w:instrText>
            </w:r>
            <w:r>
              <w:rPr>
                <w:noProof/>
                <w:webHidden/>
              </w:rPr>
            </w:r>
            <w:r>
              <w:rPr>
                <w:noProof/>
                <w:webHidden/>
              </w:rPr>
              <w:fldChar w:fldCharType="separate"/>
            </w:r>
            <w:r>
              <w:rPr>
                <w:noProof/>
                <w:webHidden/>
              </w:rPr>
              <w:t>42</w:t>
            </w:r>
            <w:r>
              <w:rPr>
                <w:noProof/>
                <w:webHidden/>
              </w:rPr>
              <w:fldChar w:fldCharType="end"/>
            </w:r>
          </w:hyperlink>
        </w:p>
        <w:p w14:paraId="769DF66F" w14:textId="16BE071A" w:rsidR="00323E4F" w:rsidRDefault="00323E4F">
          <w:pPr>
            <w:pStyle w:val="TOC3"/>
            <w:tabs>
              <w:tab w:val="right" w:leader="dot" w:pos="9350"/>
            </w:tabs>
            <w:rPr>
              <w:noProof/>
            </w:rPr>
          </w:pPr>
          <w:hyperlink w:anchor="_Toc102993772" w:history="1">
            <w:r w:rsidRPr="007B184D">
              <w:rPr>
                <w:rStyle w:val="Hyperlink"/>
                <w:noProof/>
              </w:rPr>
              <w:t>4.6.3 Processing certificate renewal requests</w:t>
            </w:r>
            <w:r>
              <w:rPr>
                <w:noProof/>
                <w:webHidden/>
              </w:rPr>
              <w:tab/>
            </w:r>
            <w:r>
              <w:rPr>
                <w:noProof/>
                <w:webHidden/>
              </w:rPr>
              <w:fldChar w:fldCharType="begin"/>
            </w:r>
            <w:r>
              <w:rPr>
                <w:noProof/>
                <w:webHidden/>
              </w:rPr>
              <w:instrText xml:space="preserve"> PAGEREF _Toc102993772 \h </w:instrText>
            </w:r>
            <w:r>
              <w:rPr>
                <w:noProof/>
                <w:webHidden/>
              </w:rPr>
            </w:r>
            <w:r>
              <w:rPr>
                <w:noProof/>
                <w:webHidden/>
              </w:rPr>
              <w:fldChar w:fldCharType="separate"/>
            </w:r>
            <w:r>
              <w:rPr>
                <w:noProof/>
                <w:webHidden/>
              </w:rPr>
              <w:t>42</w:t>
            </w:r>
            <w:r>
              <w:rPr>
                <w:noProof/>
                <w:webHidden/>
              </w:rPr>
              <w:fldChar w:fldCharType="end"/>
            </w:r>
          </w:hyperlink>
        </w:p>
        <w:p w14:paraId="2503EC39" w14:textId="45AD2BD6" w:rsidR="00323E4F" w:rsidRDefault="00323E4F">
          <w:pPr>
            <w:pStyle w:val="TOC3"/>
            <w:tabs>
              <w:tab w:val="right" w:leader="dot" w:pos="9350"/>
            </w:tabs>
            <w:rPr>
              <w:noProof/>
            </w:rPr>
          </w:pPr>
          <w:hyperlink w:anchor="_Toc102993773" w:history="1">
            <w:r w:rsidRPr="007B184D">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102993773 \h </w:instrText>
            </w:r>
            <w:r>
              <w:rPr>
                <w:noProof/>
                <w:webHidden/>
              </w:rPr>
            </w:r>
            <w:r>
              <w:rPr>
                <w:noProof/>
                <w:webHidden/>
              </w:rPr>
              <w:fldChar w:fldCharType="separate"/>
            </w:r>
            <w:r>
              <w:rPr>
                <w:noProof/>
                <w:webHidden/>
              </w:rPr>
              <w:t>42</w:t>
            </w:r>
            <w:r>
              <w:rPr>
                <w:noProof/>
                <w:webHidden/>
              </w:rPr>
              <w:fldChar w:fldCharType="end"/>
            </w:r>
          </w:hyperlink>
        </w:p>
        <w:p w14:paraId="228A0FC4" w14:textId="4AEC26B1" w:rsidR="00323E4F" w:rsidRDefault="00323E4F">
          <w:pPr>
            <w:pStyle w:val="TOC3"/>
            <w:tabs>
              <w:tab w:val="right" w:leader="dot" w:pos="9350"/>
            </w:tabs>
            <w:rPr>
              <w:noProof/>
            </w:rPr>
          </w:pPr>
          <w:hyperlink w:anchor="_Toc102993774" w:history="1">
            <w:r w:rsidRPr="007B184D">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102993774 \h </w:instrText>
            </w:r>
            <w:r>
              <w:rPr>
                <w:noProof/>
                <w:webHidden/>
              </w:rPr>
            </w:r>
            <w:r>
              <w:rPr>
                <w:noProof/>
                <w:webHidden/>
              </w:rPr>
              <w:fldChar w:fldCharType="separate"/>
            </w:r>
            <w:r>
              <w:rPr>
                <w:noProof/>
                <w:webHidden/>
              </w:rPr>
              <w:t>43</w:t>
            </w:r>
            <w:r>
              <w:rPr>
                <w:noProof/>
                <w:webHidden/>
              </w:rPr>
              <w:fldChar w:fldCharType="end"/>
            </w:r>
          </w:hyperlink>
        </w:p>
        <w:p w14:paraId="258B8981" w14:textId="58E68C6B" w:rsidR="00323E4F" w:rsidRDefault="00323E4F">
          <w:pPr>
            <w:pStyle w:val="TOC3"/>
            <w:tabs>
              <w:tab w:val="right" w:leader="dot" w:pos="9350"/>
            </w:tabs>
            <w:rPr>
              <w:noProof/>
            </w:rPr>
          </w:pPr>
          <w:hyperlink w:anchor="_Toc102993775" w:history="1">
            <w:r w:rsidRPr="007B184D">
              <w:rPr>
                <w:rStyle w:val="Hyperlink"/>
                <w:noProof/>
              </w:rPr>
              <w:t>4.6.6 Publication of the renewal certificate by the CA</w:t>
            </w:r>
            <w:r>
              <w:rPr>
                <w:noProof/>
                <w:webHidden/>
              </w:rPr>
              <w:tab/>
            </w:r>
            <w:r>
              <w:rPr>
                <w:noProof/>
                <w:webHidden/>
              </w:rPr>
              <w:fldChar w:fldCharType="begin"/>
            </w:r>
            <w:r>
              <w:rPr>
                <w:noProof/>
                <w:webHidden/>
              </w:rPr>
              <w:instrText xml:space="preserve"> PAGEREF _Toc102993775 \h </w:instrText>
            </w:r>
            <w:r>
              <w:rPr>
                <w:noProof/>
                <w:webHidden/>
              </w:rPr>
            </w:r>
            <w:r>
              <w:rPr>
                <w:noProof/>
                <w:webHidden/>
              </w:rPr>
              <w:fldChar w:fldCharType="separate"/>
            </w:r>
            <w:r>
              <w:rPr>
                <w:noProof/>
                <w:webHidden/>
              </w:rPr>
              <w:t>43</w:t>
            </w:r>
            <w:r>
              <w:rPr>
                <w:noProof/>
                <w:webHidden/>
              </w:rPr>
              <w:fldChar w:fldCharType="end"/>
            </w:r>
          </w:hyperlink>
        </w:p>
        <w:p w14:paraId="7526CF49" w14:textId="355594FF" w:rsidR="00323E4F" w:rsidRDefault="00323E4F">
          <w:pPr>
            <w:pStyle w:val="TOC3"/>
            <w:tabs>
              <w:tab w:val="right" w:leader="dot" w:pos="9350"/>
            </w:tabs>
            <w:rPr>
              <w:noProof/>
            </w:rPr>
          </w:pPr>
          <w:hyperlink w:anchor="_Toc102993776" w:history="1">
            <w:r w:rsidRPr="007B184D">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102993776 \h </w:instrText>
            </w:r>
            <w:r>
              <w:rPr>
                <w:noProof/>
                <w:webHidden/>
              </w:rPr>
            </w:r>
            <w:r>
              <w:rPr>
                <w:noProof/>
                <w:webHidden/>
              </w:rPr>
              <w:fldChar w:fldCharType="separate"/>
            </w:r>
            <w:r>
              <w:rPr>
                <w:noProof/>
                <w:webHidden/>
              </w:rPr>
              <w:t>43</w:t>
            </w:r>
            <w:r>
              <w:rPr>
                <w:noProof/>
                <w:webHidden/>
              </w:rPr>
              <w:fldChar w:fldCharType="end"/>
            </w:r>
          </w:hyperlink>
        </w:p>
        <w:p w14:paraId="6CEB10EA" w14:textId="09AF72F2" w:rsidR="00323E4F" w:rsidRDefault="00323E4F">
          <w:pPr>
            <w:pStyle w:val="TOC2"/>
            <w:tabs>
              <w:tab w:val="right" w:leader="dot" w:pos="9350"/>
            </w:tabs>
            <w:rPr>
              <w:noProof/>
            </w:rPr>
          </w:pPr>
          <w:hyperlink w:anchor="_Toc102993777" w:history="1">
            <w:r w:rsidRPr="007B184D">
              <w:rPr>
                <w:rStyle w:val="Hyperlink"/>
                <w:noProof/>
              </w:rPr>
              <w:t>4.7 Certificate re-key</w:t>
            </w:r>
            <w:r>
              <w:rPr>
                <w:noProof/>
                <w:webHidden/>
              </w:rPr>
              <w:tab/>
            </w:r>
            <w:r>
              <w:rPr>
                <w:noProof/>
                <w:webHidden/>
              </w:rPr>
              <w:fldChar w:fldCharType="begin"/>
            </w:r>
            <w:r>
              <w:rPr>
                <w:noProof/>
                <w:webHidden/>
              </w:rPr>
              <w:instrText xml:space="preserve"> PAGEREF _Toc102993777 \h </w:instrText>
            </w:r>
            <w:r>
              <w:rPr>
                <w:noProof/>
                <w:webHidden/>
              </w:rPr>
            </w:r>
            <w:r>
              <w:rPr>
                <w:noProof/>
                <w:webHidden/>
              </w:rPr>
              <w:fldChar w:fldCharType="separate"/>
            </w:r>
            <w:r>
              <w:rPr>
                <w:noProof/>
                <w:webHidden/>
              </w:rPr>
              <w:t>43</w:t>
            </w:r>
            <w:r>
              <w:rPr>
                <w:noProof/>
                <w:webHidden/>
              </w:rPr>
              <w:fldChar w:fldCharType="end"/>
            </w:r>
          </w:hyperlink>
        </w:p>
        <w:p w14:paraId="10F4C258" w14:textId="72B8F122" w:rsidR="00323E4F" w:rsidRDefault="00323E4F">
          <w:pPr>
            <w:pStyle w:val="TOC3"/>
            <w:tabs>
              <w:tab w:val="right" w:leader="dot" w:pos="9350"/>
            </w:tabs>
            <w:rPr>
              <w:noProof/>
            </w:rPr>
          </w:pPr>
          <w:hyperlink w:anchor="_Toc102993778" w:history="1">
            <w:r w:rsidRPr="007B184D">
              <w:rPr>
                <w:rStyle w:val="Hyperlink"/>
                <w:noProof/>
              </w:rPr>
              <w:t>4.7.1 Circumstance for certificate re-key</w:t>
            </w:r>
            <w:r>
              <w:rPr>
                <w:noProof/>
                <w:webHidden/>
              </w:rPr>
              <w:tab/>
            </w:r>
            <w:r>
              <w:rPr>
                <w:noProof/>
                <w:webHidden/>
              </w:rPr>
              <w:fldChar w:fldCharType="begin"/>
            </w:r>
            <w:r>
              <w:rPr>
                <w:noProof/>
                <w:webHidden/>
              </w:rPr>
              <w:instrText xml:space="preserve"> PAGEREF _Toc102993778 \h </w:instrText>
            </w:r>
            <w:r>
              <w:rPr>
                <w:noProof/>
                <w:webHidden/>
              </w:rPr>
            </w:r>
            <w:r>
              <w:rPr>
                <w:noProof/>
                <w:webHidden/>
              </w:rPr>
              <w:fldChar w:fldCharType="separate"/>
            </w:r>
            <w:r>
              <w:rPr>
                <w:noProof/>
                <w:webHidden/>
              </w:rPr>
              <w:t>43</w:t>
            </w:r>
            <w:r>
              <w:rPr>
                <w:noProof/>
                <w:webHidden/>
              </w:rPr>
              <w:fldChar w:fldCharType="end"/>
            </w:r>
          </w:hyperlink>
        </w:p>
        <w:p w14:paraId="18D05BA6" w14:textId="098CEB2F" w:rsidR="00323E4F" w:rsidRDefault="00323E4F">
          <w:pPr>
            <w:pStyle w:val="TOC3"/>
            <w:tabs>
              <w:tab w:val="right" w:leader="dot" w:pos="9350"/>
            </w:tabs>
            <w:rPr>
              <w:noProof/>
            </w:rPr>
          </w:pPr>
          <w:hyperlink w:anchor="_Toc102993779" w:history="1">
            <w:r w:rsidRPr="007B184D">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102993779 \h </w:instrText>
            </w:r>
            <w:r>
              <w:rPr>
                <w:noProof/>
                <w:webHidden/>
              </w:rPr>
            </w:r>
            <w:r>
              <w:rPr>
                <w:noProof/>
                <w:webHidden/>
              </w:rPr>
              <w:fldChar w:fldCharType="separate"/>
            </w:r>
            <w:r>
              <w:rPr>
                <w:noProof/>
                <w:webHidden/>
              </w:rPr>
              <w:t>43</w:t>
            </w:r>
            <w:r>
              <w:rPr>
                <w:noProof/>
                <w:webHidden/>
              </w:rPr>
              <w:fldChar w:fldCharType="end"/>
            </w:r>
          </w:hyperlink>
        </w:p>
        <w:p w14:paraId="0C58B331" w14:textId="40433DC3" w:rsidR="00323E4F" w:rsidRDefault="00323E4F">
          <w:pPr>
            <w:pStyle w:val="TOC3"/>
            <w:tabs>
              <w:tab w:val="right" w:leader="dot" w:pos="9350"/>
            </w:tabs>
            <w:rPr>
              <w:noProof/>
            </w:rPr>
          </w:pPr>
          <w:hyperlink w:anchor="_Toc102993780" w:history="1">
            <w:r w:rsidRPr="007B184D">
              <w:rPr>
                <w:rStyle w:val="Hyperlink"/>
                <w:noProof/>
              </w:rPr>
              <w:t>4.7.3 Processing certificate re-keying requests</w:t>
            </w:r>
            <w:r>
              <w:rPr>
                <w:noProof/>
                <w:webHidden/>
              </w:rPr>
              <w:tab/>
            </w:r>
            <w:r>
              <w:rPr>
                <w:noProof/>
                <w:webHidden/>
              </w:rPr>
              <w:fldChar w:fldCharType="begin"/>
            </w:r>
            <w:r>
              <w:rPr>
                <w:noProof/>
                <w:webHidden/>
              </w:rPr>
              <w:instrText xml:space="preserve"> PAGEREF _Toc102993780 \h </w:instrText>
            </w:r>
            <w:r>
              <w:rPr>
                <w:noProof/>
                <w:webHidden/>
              </w:rPr>
            </w:r>
            <w:r>
              <w:rPr>
                <w:noProof/>
                <w:webHidden/>
              </w:rPr>
              <w:fldChar w:fldCharType="separate"/>
            </w:r>
            <w:r>
              <w:rPr>
                <w:noProof/>
                <w:webHidden/>
              </w:rPr>
              <w:t>43</w:t>
            </w:r>
            <w:r>
              <w:rPr>
                <w:noProof/>
                <w:webHidden/>
              </w:rPr>
              <w:fldChar w:fldCharType="end"/>
            </w:r>
          </w:hyperlink>
        </w:p>
        <w:p w14:paraId="41DF2802" w14:textId="53B5D678" w:rsidR="00323E4F" w:rsidRDefault="00323E4F">
          <w:pPr>
            <w:pStyle w:val="TOC3"/>
            <w:tabs>
              <w:tab w:val="right" w:leader="dot" w:pos="9350"/>
            </w:tabs>
            <w:rPr>
              <w:noProof/>
            </w:rPr>
          </w:pPr>
          <w:hyperlink w:anchor="_Toc102993781" w:history="1">
            <w:r w:rsidRPr="007B184D">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102993781 \h </w:instrText>
            </w:r>
            <w:r>
              <w:rPr>
                <w:noProof/>
                <w:webHidden/>
              </w:rPr>
            </w:r>
            <w:r>
              <w:rPr>
                <w:noProof/>
                <w:webHidden/>
              </w:rPr>
              <w:fldChar w:fldCharType="separate"/>
            </w:r>
            <w:r>
              <w:rPr>
                <w:noProof/>
                <w:webHidden/>
              </w:rPr>
              <w:t>43</w:t>
            </w:r>
            <w:r>
              <w:rPr>
                <w:noProof/>
                <w:webHidden/>
              </w:rPr>
              <w:fldChar w:fldCharType="end"/>
            </w:r>
          </w:hyperlink>
        </w:p>
        <w:p w14:paraId="290E99F6" w14:textId="2C80D1B0" w:rsidR="00323E4F" w:rsidRDefault="00323E4F">
          <w:pPr>
            <w:pStyle w:val="TOC3"/>
            <w:tabs>
              <w:tab w:val="right" w:leader="dot" w:pos="9350"/>
            </w:tabs>
            <w:rPr>
              <w:noProof/>
            </w:rPr>
          </w:pPr>
          <w:hyperlink w:anchor="_Toc102993782" w:history="1">
            <w:r w:rsidRPr="007B184D">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102993782 \h </w:instrText>
            </w:r>
            <w:r>
              <w:rPr>
                <w:noProof/>
                <w:webHidden/>
              </w:rPr>
            </w:r>
            <w:r>
              <w:rPr>
                <w:noProof/>
                <w:webHidden/>
              </w:rPr>
              <w:fldChar w:fldCharType="separate"/>
            </w:r>
            <w:r>
              <w:rPr>
                <w:noProof/>
                <w:webHidden/>
              </w:rPr>
              <w:t>43</w:t>
            </w:r>
            <w:r>
              <w:rPr>
                <w:noProof/>
                <w:webHidden/>
              </w:rPr>
              <w:fldChar w:fldCharType="end"/>
            </w:r>
          </w:hyperlink>
        </w:p>
        <w:p w14:paraId="303545EA" w14:textId="41077A5F" w:rsidR="00323E4F" w:rsidRDefault="00323E4F">
          <w:pPr>
            <w:pStyle w:val="TOC3"/>
            <w:tabs>
              <w:tab w:val="right" w:leader="dot" w:pos="9350"/>
            </w:tabs>
            <w:rPr>
              <w:noProof/>
            </w:rPr>
          </w:pPr>
          <w:hyperlink w:anchor="_Toc102993783" w:history="1">
            <w:r w:rsidRPr="007B184D">
              <w:rPr>
                <w:rStyle w:val="Hyperlink"/>
                <w:noProof/>
              </w:rPr>
              <w:t>4.7.6 Publication of the re-keyed certificate by the CA</w:t>
            </w:r>
            <w:r>
              <w:rPr>
                <w:noProof/>
                <w:webHidden/>
              </w:rPr>
              <w:tab/>
            </w:r>
            <w:r>
              <w:rPr>
                <w:noProof/>
                <w:webHidden/>
              </w:rPr>
              <w:fldChar w:fldCharType="begin"/>
            </w:r>
            <w:r>
              <w:rPr>
                <w:noProof/>
                <w:webHidden/>
              </w:rPr>
              <w:instrText xml:space="preserve"> PAGEREF _Toc102993783 \h </w:instrText>
            </w:r>
            <w:r>
              <w:rPr>
                <w:noProof/>
                <w:webHidden/>
              </w:rPr>
            </w:r>
            <w:r>
              <w:rPr>
                <w:noProof/>
                <w:webHidden/>
              </w:rPr>
              <w:fldChar w:fldCharType="separate"/>
            </w:r>
            <w:r>
              <w:rPr>
                <w:noProof/>
                <w:webHidden/>
              </w:rPr>
              <w:t>43</w:t>
            </w:r>
            <w:r>
              <w:rPr>
                <w:noProof/>
                <w:webHidden/>
              </w:rPr>
              <w:fldChar w:fldCharType="end"/>
            </w:r>
          </w:hyperlink>
        </w:p>
        <w:p w14:paraId="06C7E9CB" w14:textId="11ECC478" w:rsidR="00323E4F" w:rsidRDefault="00323E4F">
          <w:pPr>
            <w:pStyle w:val="TOC3"/>
            <w:tabs>
              <w:tab w:val="right" w:leader="dot" w:pos="9350"/>
            </w:tabs>
            <w:rPr>
              <w:noProof/>
            </w:rPr>
          </w:pPr>
          <w:hyperlink w:anchor="_Toc102993784" w:history="1">
            <w:r w:rsidRPr="007B184D">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102993784 \h </w:instrText>
            </w:r>
            <w:r>
              <w:rPr>
                <w:noProof/>
                <w:webHidden/>
              </w:rPr>
            </w:r>
            <w:r>
              <w:rPr>
                <w:noProof/>
                <w:webHidden/>
              </w:rPr>
              <w:fldChar w:fldCharType="separate"/>
            </w:r>
            <w:r>
              <w:rPr>
                <w:noProof/>
                <w:webHidden/>
              </w:rPr>
              <w:t>43</w:t>
            </w:r>
            <w:r>
              <w:rPr>
                <w:noProof/>
                <w:webHidden/>
              </w:rPr>
              <w:fldChar w:fldCharType="end"/>
            </w:r>
          </w:hyperlink>
        </w:p>
        <w:p w14:paraId="3E60C4AC" w14:textId="1D0B6F42" w:rsidR="00323E4F" w:rsidRDefault="00323E4F">
          <w:pPr>
            <w:pStyle w:val="TOC2"/>
            <w:tabs>
              <w:tab w:val="right" w:leader="dot" w:pos="9350"/>
            </w:tabs>
            <w:rPr>
              <w:noProof/>
            </w:rPr>
          </w:pPr>
          <w:hyperlink w:anchor="_Toc102993785" w:history="1">
            <w:r w:rsidRPr="007B184D">
              <w:rPr>
                <w:rStyle w:val="Hyperlink"/>
                <w:noProof/>
              </w:rPr>
              <w:t>4.8 Certificate modification</w:t>
            </w:r>
            <w:r>
              <w:rPr>
                <w:noProof/>
                <w:webHidden/>
              </w:rPr>
              <w:tab/>
            </w:r>
            <w:r>
              <w:rPr>
                <w:noProof/>
                <w:webHidden/>
              </w:rPr>
              <w:fldChar w:fldCharType="begin"/>
            </w:r>
            <w:r>
              <w:rPr>
                <w:noProof/>
                <w:webHidden/>
              </w:rPr>
              <w:instrText xml:space="preserve"> PAGEREF _Toc102993785 \h </w:instrText>
            </w:r>
            <w:r>
              <w:rPr>
                <w:noProof/>
                <w:webHidden/>
              </w:rPr>
            </w:r>
            <w:r>
              <w:rPr>
                <w:noProof/>
                <w:webHidden/>
              </w:rPr>
              <w:fldChar w:fldCharType="separate"/>
            </w:r>
            <w:r>
              <w:rPr>
                <w:noProof/>
                <w:webHidden/>
              </w:rPr>
              <w:t>43</w:t>
            </w:r>
            <w:r>
              <w:rPr>
                <w:noProof/>
                <w:webHidden/>
              </w:rPr>
              <w:fldChar w:fldCharType="end"/>
            </w:r>
          </w:hyperlink>
        </w:p>
        <w:p w14:paraId="2165CF9B" w14:textId="60562B85" w:rsidR="00323E4F" w:rsidRDefault="00323E4F">
          <w:pPr>
            <w:pStyle w:val="TOC3"/>
            <w:tabs>
              <w:tab w:val="right" w:leader="dot" w:pos="9350"/>
            </w:tabs>
            <w:rPr>
              <w:noProof/>
            </w:rPr>
          </w:pPr>
          <w:hyperlink w:anchor="_Toc102993786" w:history="1">
            <w:r w:rsidRPr="007B184D">
              <w:rPr>
                <w:rStyle w:val="Hyperlink"/>
                <w:noProof/>
              </w:rPr>
              <w:t>4.8.1 Circumstance for certificate modification</w:t>
            </w:r>
            <w:r>
              <w:rPr>
                <w:noProof/>
                <w:webHidden/>
              </w:rPr>
              <w:tab/>
            </w:r>
            <w:r>
              <w:rPr>
                <w:noProof/>
                <w:webHidden/>
              </w:rPr>
              <w:fldChar w:fldCharType="begin"/>
            </w:r>
            <w:r>
              <w:rPr>
                <w:noProof/>
                <w:webHidden/>
              </w:rPr>
              <w:instrText xml:space="preserve"> PAGEREF _Toc102993786 \h </w:instrText>
            </w:r>
            <w:r>
              <w:rPr>
                <w:noProof/>
                <w:webHidden/>
              </w:rPr>
            </w:r>
            <w:r>
              <w:rPr>
                <w:noProof/>
                <w:webHidden/>
              </w:rPr>
              <w:fldChar w:fldCharType="separate"/>
            </w:r>
            <w:r>
              <w:rPr>
                <w:noProof/>
                <w:webHidden/>
              </w:rPr>
              <w:t>43</w:t>
            </w:r>
            <w:r>
              <w:rPr>
                <w:noProof/>
                <w:webHidden/>
              </w:rPr>
              <w:fldChar w:fldCharType="end"/>
            </w:r>
          </w:hyperlink>
        </w:p>
        <w:p w14:paraId="59DA2DF8" w14:textId="2F05E22C" w:rsidR="00323E4F" w:rsidRDefault="00323E4F">
          <w:pPr>
            <w:pStyle w:val="TOC3"/>
            <w:tabs>
              <w:tab w:val="right" w:leader="dot" w:pos="9350"/>
            </w:tabs>
            <w:rPr>
              <w:noProof/>
            </w:rPr>
          </w:pPr>
          <w:hyperlink w:anchor="_Toc102993787" w:history="1">
            <w:r w:rsidRPr="007B184D">
              <w:rPr>
                <w:rStyle w:val="Hyperlink"/>
                <w:noProof/>
              </w:rPr>
              <w:t>4.8.2 Who may request certificate modification</w:t>
            </w:r>
            <w:r>
              <w:rPr>
                <w:noProof/>
                <w:webHidden/>
              </w:rPr>
              <w:tab/>
            </w:r>
            <w:r>
              <w:rPr>
                <w:noProof/>
                <w:webHidden/>
              </w:rPr>
              <w:fldChar w:fldCharType="begin"/>
            </w:r>
            <w:r>
              <w:rPr>
                <w:noProof/>
                <w:webHidden/>
              </w:rPr>
              <w:instrText xml:space="preserve"> PAGEREF _Toc102993787 \h </w:instrText>
            </w:r>
            <w:r>
              <w:rPr>
                <w:noProof/>
                <w:webHidden/>
              </w:rPr>
            </w:r>
            <w:r>
              <w:rPr>
                <w:noProof/>
                <w:webHidden/>
              </w:rPr>
              <w:fldChar w:fldCharType="separate"/>
            </w:r>
            <w:r>
              <w:rPr>
                <w:noProof/>
                <w:webHidden/>
              </w:rPr>
              <w:t>44</w:t>
            </w:r>
            <w:r>
              <w:rPr>
                <w:noProof/>
                <w:webHidden/>
              </w:rPr>
              <w:fldChar w:fldCharType="end"/>
            </w:r>
          </w:hyperlink>
        </w:p>
        <w:p w14:paraId="222279EF" w14:textId="3344A8CD" w:rsidR="00323E4F" w:rsidRDefault="00323E4F">
          <w:pPr>
            <w:pStyle w:val="TOC3"/>
            <w:tabs>
              <w:tab w:val="right" w:leader="dot" w:pos="9350"/>
            </w:tabs>
            <w:rPr>
              <w:noProof/>
            </w:rPr>
          </w:pPr>
          <w:hyperlink w:anchor="_Toc102993788" w:history="1">
            <w:r w:rsidRPr="007B184D">
              <w:rPr>
                <w:rStyle w:val="Hyperlink"/>
                <w:noProof/>
              </w:rPr>
              <w:t>4.8.3 Processing certificate modification requests</w:t>
            </w:r>
            <w:r>
              <w:rPr>
                <w:noProof/>
                <w:webHidden/>
              </w:rPr>
              <w:tab/>
            </w:r>
            <w:r>
              <w:rPr>
                <w:noProof/>
                <w:webHidden/>
              </w:rPr>
              <w:fldChar w:fldCharType="begin"/>
            </w:r>
            <w:r>
              <w:rPr>
                <w:noProof/>
                <w:webHidden/>
              </w:rPr>
              <w:instrText xml:space="preserve"> PAGEREF _Toc102993788 \h </w:instrText>
            </w:r>
            <w:r>
              <w:rPr>
                <w:noProof/>
                <w:webHidden/>
              </w:rPr>
            </w:r>
            <w:r>
              <w:rPr>
                <w:noProof/>
                <w:webHidden/>
              </w:rPr>
              <w:fldChar w:fldCharType="separate"/>
            </w:r>
            <w:r>
              <w:rPr>
                <w:noProof/>
                <w:webHidden/>
              </w:rPr>
              <w:t>44</w:t>
            </w:r>
            <w:r>
              <w:rPr>
                <w:noProof/>
                <w:webHidden/>
              </w:rPr>
              <w:fldChar w:fldCharType="end"/>
            </w:r>
          </w:hyperlink>
        </w:p>
        <w:p w14:paraId="1FAC7C73" w14:textId="3B6616C7" w:rsidR="00323E4F" w:rsidRDefault="00323E4F">
          <w:pPr>
            <w:pStyle w:val="TOC3"/>
            <w:tabs>
              <w:tab w:val="right" w:leader="dot" w:pos="9350"/>
            </w:tabs>
            <w:rPr>
              <w:noProof/>
            </w:rPr>
          </w:pPr>
          <w:hyperlink w:anchor="_Toc102993789" w:history="1">
            <w:r w:rsidRPr="007B184D">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102993789 \h </w:instrText>
            </w:r>
            <w:r>
              <w:rPr>
                <w:noProof/>
                <w:webHidden/>
              </w:rPr>
            </w:r>
            <w:r>
              <w:rPr>
                <w:noProof/>
                <w:webHidden/>
              </w:rPr>
              <w:fldChar w:fldCharType="separate"/>
            </w:r>
            <w:r>
              <w:rPr>
                <w:noProof/>
                <w:webHidden/>
              </w:rPr>
              <w:t>44</w:t>
            </w:r>
            <w:r>
              <w:rPr>
                <w:noProof/>
                <w:webHidden/>
              </w:rPr>
              <w:fldChar w:fldCharType="end"/>
            </w:r>
          </w:hyperlink>
        </w:p>
        <w:p w14:paraId="372F0B37" w14:textId="38E1BEA6" w:rsidR="00323E4F" w:rsidRDefault="00323E4F">
          <w:pPr>
            <w:pStyle w:val="TOC3"/>
            <w:tabs>
              <w:tab w:val="right" w:leader="dot" w:pos="9350"/>
            </w:tabs>
            <w:rPr>
              <w:noProof/>
            </w:rPr>
          </w:pPr>
          <w:hyperlink w:anchor="_Toc102993790" w:history="1">
            <w:r w:rsidRPr="007B184D">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102993790 \h </w:instrText>
            </w:r>
            <w:r>
              <w:rPr>
                <w:noProof/>
                <w:webHidden/>
              </w:rPr>
            </w:r>
            <w:r>
              <w:rPr>
                <w:noProof/>
                <w:webHidden/>
              </w:rPr>
              <w:fldChar w:fldCharType="separate"/>
            </w:r>
            <w:r>
              <w:rPr>
                <w:noProof/>
                <w:webHidden/>
              </w:rPr>
              <w:t>44</w:t>
            </w:r>
            <w:r>
              <w:rPr>
                <w:noProof/>
                <w:webHidden/>
              </w:rPr>
              <w:fldChar w:fldCharType="end"/>
            </w:r>
          </w:hyperlink>
        </w:p>
        <w:p w14:paraId="22CE02BE" w14:textId="22C80111" w:rsidR="00323E4F" w:rsidRDefault="00323E4F">
          <w:pPr>
            <w:pStyle w:val="TOC3"/>
            <w:tabs>
              <w:tab w:val="right" w:leader="dot" w:pos="9350"/>
            </w:tabs>
            <w:rPr>
              <w:noProof/>
            </w:rPr>
          </w:pPr>
          <w:hyperlink w:anchor="_Toc102993791" w:history="1">
            <w:r w:rsidRPr="007B184D">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102993791 \h </w:instrText>
            </w:r>
            <w:r>
              <w:rPr>
                <w:noProof/>
                <w:webHidden/>
              </w:rPr>
            </w:r>
            <w:r>
              <w:rPr>
                <w:noProof/>
                <w:webHidden/>
              </w:rPr>
              <w:fldChar w:fldCharType="separate"/>
            </w:r>
            <w:r>
              <w:rPr>
                <w:noProof/>
                <w:webHidden/>
              </w:rPr>
              <w:t>44</w:t>
            </w:r>
            <w:r>
              <w:rPr>
                <w:noProof/>
                <w:webHidden/>
              </w:rPr>
              <w:fldChar w:fldCharType="end"/>
            </w:r>
          </w:hyperlink>
        </w:p>
        <w:p w14:paraId="544BEA9F" w14:textId="6EB4CBF4" w:rsidR="00323E4F" w:rsidRDefault="00323E4F">
          <w:pPr>
            <w:pStyle w:val="TOC3"/>
            <w:tabs>
              <w:tab w:val="right" w:leader="dot" w:pos="9350"/>
            </w:tabs>
            <w:rPr>
              <w:noProof/>
            </w:rPr>
          </w:pPr>
          <w:hyperlink w:anchor="_Toc102993792" w:history="1">
            <w:r w:rsidRPr="007B184D">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102993792 \h </w:instrText>
            </w:r>
            <w:r>
              <w:rPr>
                <w:noProof/>
                <w:webHidden/>
              </w:rPr>
            </w:r>
            <w:r>
              <w:rPr>
                <w:noProof/>
                <w:webHidden/>
              </w:rPr>
              <w:fldChar w:fldCharType="separate"/>
            </w:r>
            <w:r>
              <w:rPr>
                <w:noProof/>
                <w:webHidden/>
              </w:rPr>
              <w:t>44</w:t>
            </w:r>
            <w:r>
              <w:rPr>
                <w:noProof/>
                <w:webHidden/>
              </w:rPr>
              <w:fldChar w:fldCharType="end"/>
            </w:r>
          </w:hyperlink>
        </w:p>
        <w:p w14:paraId="7F74A70E" w14:textId="2D871B16" w:rsidR="00323E4F" w:rsidRDefault="00323E4F">
          <w:pPr>
            <w:pStyle w:val="TOC2"/>
            <w:tabs>
              <w:tab w:val="right" w:leader="dot" w:pos="9350"/>
            </w:tabs>
            <w:rPr>
              <w:noProof/>
            </w:rPr>
          </w:pPr>
          <w:hyperlink w:anchor="_Toc102993793" w:history="1">
            <w:r w:rsidRPr="007B184D">
              <w:rPr>
                <w:rStyle w:val="Hyperlink"/>
                <w:noProof/>
              </w:rPr>
              <w:t>4.9 Certificate revocation and suspension</w:t>
            </w:r>
            <w:r>
              <w:rPr>
                <w:noProof/>
                <w:webHidden/>
              </w:rPr>
              <w:tab/>
            </w:r>
            <w:r>
              <w:rPr>
                <w:noProof/>
                <w:webHidden/>
              </w:rPr>
              <w:fldChar w:fldCharType="begin"/>
            </w:r>
            <w:r>
              <w:rPr>
                <w:noProof/>
                <w:webHidden/>
              </w:rPr>
              <w:instrText xml:space="preserve"> PAGEREF _Toc102993793 \h </w:instrText>
            </w:r>
            <w:r>
              <w:rPr>
                <w:noProof/>
                <w:webHidden/>
              </w:rPr>
            </w:r>
            <w:r>
              <w:rPr>
                <w:noProof/>
                <w:webHidden/>
              </w:rPr>
              <w:fldChar w:fldCharType="separate"/>
            </w:r>
            <w:r>
              <w:rPr>
                <w:noProof/>
                <w:webHidden/>
              </w:rPr>
              <w:t>44</w:t>
            </w:r>
            <w:r>
              <w:rPr>
                <w:noProof/>
                <w:webHidden/>
              </w:rPr>
              <w:fldChar w:fldCharType="end"/>
            </w:r>
          </w:hyperlink>
        </w:p>
        <w:p w14:paraId="3939C75C" w14:textId="761B9D1D" w:rsidR="00323E4F" w:rsidRDefault="00323E4F">
          <w:pPr>
            <w:pStyle w:val="TOC3"/>
            <w:tabs>
              <w:tab w:val="right" w:leader="dot" w:pos="9350"/>
            </w:tabs>
            <w:rPr>
              <w:noProof/>
            </w:rPr>
          </w:pPr>
          <w:hyperlink w:anchor="_Toc102993794" w:history="1">
            <w:r w:rsidRPr="007B184D">
              <w:rPr>
                <w:rStyle w:val="Hyperlink"/>
                <w:noProof/>
              </w:rPr>
              <w:t>4.9.1 Circumstances for revocation</w:t>
            </w:r>
            <w:r>
              <w:rPr>
                <w:noProof/>
                <w:webHidden/>
              </w:rPr>
              <w:tab/>
            </w:r>
            <w:r>
              <w:rPr>
                <w:noProof/>
                <w:webHidden/>
              </w:rPr>
              <w:fldChar w:fldCharType="begin"/>
            </w:r>
            <w:r>
              <w:rPr>
                <w:noProof/>
                <w:webHidden/>
              </w:rPr>
              <w:instrText xml:space="preserve"> PAGEREF _Toc102993794 \h </w:instrText>
            </w:r>
            <w:r>
              <w:rPr>
                <w:noProof/>
                <w:webHidden/>
              </w:rPr>
            </w:r>
            <w:r>
              <w:rPr>
                <w:noProof/>
                <w:webHidden/>
              </w:rPr>
              <w:fldChar w:fldCharType="separate"/>
            </w:r>
            <w:r>
              <w:rPr>
                <w:noProof/>
                <w:webHidden/>
              </w:rPr>
              <w:t>44</w:t>
            </w:r>
            <w:r>
              <w:rPr>
                <w:noProof/>
                <w:webHidden/>
              </w:rPr>
              <w:fldChar w:fldCharType="end"/>
            </w:r>
          </w:hyperlink>
        </w:p>
        <w:p w14:paraId="78A1F740" w14:textId="41156FC3" w:rsidR="00323E4F" w:rsidRDefault="00323E4F">
          <w:pPr>
            <w:pStyle w:val="TOC3"/>
            <w:tabs>
              <w:tab w:val="right" w:leader="dot" w:pos="9350"/>
            </w:tabs>
            <w:rPr>
              <w:noProof/>
            </w:rPr>
          </w:pPr>
          <w:hyperlink w:anchor="_Toc102993795" w:history="1">
            <w:r w:rsidRPr="007B184D">
              <w:rPr>
                <w:rStyle w:val="Hyperlink"/>
                <w:noProof/>
              </w:rPr>
              <w:t>4.9.2 Who can request revocation</w:t>
            </w:r>
            <w:r>
              <w:rPr>
                <w:noProof/>
                <w:webHidden/>
              </w:rPr>
              <w:tab/>
            </w:r>
            <w:r>
              <w:rPr>
                <w:noProof/>
                <w:webHidden/>
              </w:rPr>
              <w:fldChar w:fldCharType="begin"/>
            </w:r>
            <w:r>
              <w:rPr>
                <w:noProof/>
                <w:webHidden/>
              </w:rPr>
              <w:instrText xml:space="preserve"> PAGEREF _Toc102993795 \h </w:instrText>
            </w:r>
            <w:r>
              <w:rPr>
                <w:noProof/>
                <w:webHidden/>
              </w:rPr>
            </w:r>
            <w:r>
              <w:rPr>
                <w:noProof/>
                <w:webHidden/>
              </w:rPr>
              <w:fldChar w:fldCharType="separate"/>
            </w:r>
            <w:r>
              <w:rPr>
                <w:noProof/>
                <w:webHidden/>
              </w:rPr>
              <w:t>46</w:t>
            </w:r>
            <w:r>
              <w:rPr>
                <w:noProof/>
                <w:webHidden/>
              </w:rPr>
              <w:fldChar w:fldCharType="end"/>
            </w:r>
          </w:hyperlink>
        </w:p>
        <w:p w14:paraId="7897427D" w14:textId="7350537F" w:rsidR="00323E4F" w:rsidRDefault="00323E4F">
          <w:pPr>
            <w:pStyle w:val="TOC3"/>
            <w:tabs>
              <w:tab w:val="right" w:leader="dot" w:pos="9350"/>
            </w:tabs>
            <w:rPr>
              <w:noProof/>
            </w:rPr>
          </w:pPr>
          <w:hyperlink w:anchor="_Toc102993796" w:history="1">
            <w:r w:rsidRPr="007B184D">
              <w:rPr>
                <w:rStyle w:val="Hyperlink"/>
                <w:noProof/>
              </w:rPr>
              <w:t>4.9.3 Procedure for revocation request</w:t>
            </w:r>
            <w:r>
              <w:rPr>
                <w:noProof/>
                <w:webHidden/>
              </w:rPr>
              <w:tab/>
            </w:r>
            <w:r>
              <w:rPr>
                <w:noProof/>
                <w:webHidden/>
              </w:rPr>
              <w:fldChar w:fldCharType="begin"/>
            </w:r>
            <w:r>
              <w:rPr>
                <w:noProof/>
                <w:webHidden/>
              </w:rPr>
              <w:instrText xml:space="preserve"> PAGEREF _Toc102993796 \h </w:instrText>
            </w:r>
            <w:r>
              <w:rPr>
                <w:noProof/>
                <w:webHidden/>
              </w:rPr>
            </w:r>
            <w:r>
              <w:rPr>
                <w:noProof/>
                <w:webHidden/>
              </w:rPr>
              <w:fldChar w:fldCharType="separate"/>
            </w:r>
            <w:r>
              <w:rPr>
                <w:noProof/>
                <w:webHidden/>
              </w:rPr>
              <w:t>46</w:t>
            </w:r>
            <w:r>
              <w:rPr>
                <w:noProof/>
                <w:webHidden/>
              </w:rPr>
              <w:fldChar w:fldCharType="end"/>
            </w:r>
          </w:hyperlink>
        </w:p>
        <w:p w14:paraId="5DDEB982" w14:textId="78E94982" w:rsidR="00323E4F" w:rsidRDefault="00323E4F">
          <w:pPr>
            <w:pStyle w:val="TOC3"/>
            <w:tabs>
              <w:tab w:val="right" w:leader="dot" w:pos="9350"/>
            </w:tabs>
            <w:rPr>
              <w:noProof/>
            </w:rPr>
          </w:pPr>
          <w:hyperlink w:anchor="_Toc102993797" w:history="1">
            <w:r w:rsidRPr="007B184D">
              <w:rPr>
                <w:rStyle w:val="Hyperlink"/>
                <w:noProof/>
              </w:rPr>
              <w:t>4.9.4 Revocation request grace period</w:t>
            </w:r>
            <w:r>
              <w:rPr>
                <w:noProof/>
                <w:webHidden/>
              </w:rPr>
              <w:tab/>
            </w:r>
            <w:r>
              <w:rPr>
                <w:noProof/>
                <w:webHidden/>
              </w:rPr>
              <w:fldChar w:fldCharType="begin"/>
            </w:r>
            <w:r>
              <w:rPr>
                <w:noProof/>
                <w:webHidden/>
              </w:rPr>
              <w:instrText xml:space="preserve"> PAGEREF _Toc102993797 \h </w:instrText>
            </w:r>
            <w:r>
              <w:rPr>
                <w:noProof/>
                <w:webHidden/>
              </w:rPr>
            </w:r>
            <w:r>
              <w:rPr>
                <w:noProof/>
                <w:webHidden/>
              </w:rPr>
              <w:fldChar w:fldCharType="separate"/>
            </w:r>
            <w:r>
              <w:rPr>
                <w:noProof/>
                <w:webHidden/>
              </w:rPr>
              <w:t>46</w:t>
            </w:r>
            <w:r>
              <w:rPr>
                <w:noProof/>
                <w:webHidden/>
              </w:rPr>
              <w:fldChar w:fldCharType="end"/>
            </w:r>
          </w:hyperlink>
        </w:p>
        <w:p w14:paraId="447F930F" w14:textId="67AE9F8D" w:rsidR="00323E4F" w:rsidRDefault="00323E4F">
          <w:pPr>
            <w:pStyle w:val="TOC3"/>
            <w:tabs>
              <w:tab w:val="right" w:leader="dot" w:pos="9350"/>
            </w:tabs>
            <w:rPr>
              <w:noProof/>
            </w:rPr>
          </w:pPr>
          <w:hyperlink w:anchor="_Toc102993798" w:history="1">
            <w:r w:rsidRPr="007B184D">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102993798 \h </w:instrText>
            </w:r>
            <w:r>
              <w:rPr>
                <w:noProof/>
                <w:webHidden/>
              </w:rPr>
            </w:r>
            <w:r>
              <w:rPr>
                <w:noProof/>
                <w:webHidden/>
              </w:rPr>
              <w:fldChar w:fldCharType="separate"/>
            </w:r>
            <w:r>
              <w:rPr>
                <w:noProof/>
                <w:webHidden/>
              </w:rPr>
              <w:t>46</w:t>
            </w:r>
            <w:r>
              <w:rPr>
                <w:noProof/>
                <w:webHidden/>
              </w:rPr>
              <w:fldChar w:fldCharType="end"/>
            </w:r>
          </w:hyperlink>
        </w:p>
        <w:p w14:paraId="6D397053" w14:textId="7BDE5BA7" w:rsidR="00323E4F" w:rsidRDefault="00323E4F">
          <w:pPr>
            <w:pStyle w:val="TOC3"/>
            <w:tabs>
              <w:tab w:val="right" w:leader="dot" w:pos="9350"/>
            </w:tabs>
            <w:rPr>
              <w:noProof/>
            </w:rPr>
          </w:pPr>
          <w:hyperlink w:anchor="_Toc102993799" w:history="1">
            <w:r w:rsidRPr="007B184D">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102993799 \h </w:instrText>
            </w:r>
            <w:r>
              <w:rPr>
                <w:noProof/>
                <w:webHidden/>
              </w:rPr>
            </w:r>
            <w:r>
              <w:rPr>
                <w:noProof/>
                <w:webHidden/>
              </w:rPr>
              <w:fldChar w:fldCharType="separate"/>
            </w:r>
            <w:r>
              <w:rPr>
                <w:noProof/>
                <w:webHidden/>
              </w:rPr>
              <w:t>47</w:t>
            </w:r>
            <w:r>
              <w:rPr>
                <w:noProof/>
                <w:webHidden/>
              </w:rPr>
              <w:fldChar w:fldCharType="end"/>
            </w:r>
          </w:hyperlink>
        </w:p>
        <w:p w14:paraId="4F97241A" w14:textId="6E6FE945" w:rsidR="00323E4F" w:rsidRDefault="00323E4F">
          <w:pPr>
            <w:pStyle w:val="TOC3"/>
            <w:tabs>
              <w:tab w:val="right" w:leader="dot" w:pos="9350"/>
            </w:tabs>
            <w:rPr>
              <w:noProof/>
            </w:rPr>
          </w:pPr>
          <w:hyperlink w:anchor="_Toc102993800" w:history="1">
            <w:r w:rsidRPr="007B184D">
              <w:rPr>
                <w:rStyle w:val="Hyperlink"/>
                <w:noProof/>
              </w:rPr>
              <w:t>4.9.7 CRL issuance frequency</w:t>
            </w:r>
            <w:r>
              <w:rPr>
                <w:noProof/>
                <w:webHidden/>
              </w:rPr>
              <w:tab/>
            </w:r>
            <w:r>
              <w:rPr>
                <w:noProof/>
                <w:webHidden/>
              </w:rPr>
              <w:fldChar w:fldCharType="begin"/>
            </w:r>
            <w:r>
              <w:rPr>
                <w:noProof/>
                <w:webHidden/>
              </w:rPr>
              <w:instrText xml:space="preserve"> PAGEREF _Toc102993800 \h </w:instrText>
            </w:r>
            <w:r>
              <w:rPr>
                <w:noProof/>
                <w:webHidden/>
              </w:rPr>
            </w:r>
            <w:r>
              <w:rPr>
                <w:noProof/>
                <w:webHidden/>
              </w:rPr>
              <w:fldChar w:fldCharType="separate"/>
            </w:r>
            <w:r>
              <w:rPr>
                <w:noProof/>
                <w:webHidden/>
              </w:rPr>
              <w:t>47</w:t>
            </w:r>
            <w:r>
              <w:rPr>
                <w:noProof/>
                <w:webHidden/>
              </w:rPr>
              <w:fldChar w:fldCharType="end"/>
            </w:r>
          </w:hyperlink>
        </w:p>
        <w:p w14:paraId="7450CE56" w14:textId="112E8521" w:rsidR="00323E4F" w:rsidRDefault="00323E4F">
          <w:pPr>
            <w:pStyle w:val="TOC3"/>
            <w:tabs>
              <w:tab w:val="right" w:leader="dot" w:pos="9350"/>
            </w:tabs>
            <w:rPr>
              <w:noProof/>
            </w:rPr>
          </w:pPr>
          <w:hyperlink w:anchor="_Toc102993801" w:history="1">
            <w:r w:rsidRPr="007B184D">
              <w:rPr>
                <w:rStyle w:val="Hyperlink"/>
                <w:noProof/>
              </w:rPr>
              <w:t>4.9.8 Maximum latency for CRLs</w:t>
            </w:r>
            <w:r>
              <w:rPr>
                <w:noProof/>
                <w:webHidden/>
              </w:rPr>
              <w:tab/>
            </w:r>
            <w:r>
              <w:rPr>
                <w:noProof/>
                <w:webHidden/>
              </w:rPr>
              <w:fldChar w:fldCharType="begin"/>
            </w:r>
            <w:r>
              <w:rPr>
                <w:noProof/>
                <w:webHidden/>
              </w:rPr>
              <w:instrText xml:space="preserve"> PAGEREF _Toc102993801 \h </w:instrText>
            </w:r>
            <w:r>
              <w:rPr>
                <w:noProof/>
                <w:webHidden/>
              </w:rPr>
            </w:r>
            <w:r>
              <w:rPr>
                <w:noProof/>
                <w:webHidden/>
              </w:rPr>
              <w:fldChar w:fldCharType="separate"/>
            </w:r>
            <w:r>
              <w:rPr>
                <w:noProof/>
                <w:webHidden/>
              </w:rPr>
              <w:t>47</w:t>
            </w:r>
            <w:r>
              <w:rPr>
                <w:noProof/>
                <w:webHidden/>
              </w:rPr>
              <w:fldChar w:fldCharType="end"/>
            </w:r>
          </w:hyperlink>
        </w:p>
        <w:p w14:paraId="5B08B1BA" w14:textId="22270919" w:rsidR="00323E4F" w:rsidRDefault="00323E4F">
          <w:pPr>
            <w:pStyle w:val="TOC3"/>
            <w:tabs>
              <w:tab w:val="right" w:leader="dot" w:pos="9350"/>
            </w:tabs>
            <w:rPr>
              <w:noProof/>
            </w:rPr>
          </w:pPr>
          <w:hyperlink w:anchor="_Toc102993802" w:history="1">
            <w:r w:rsidRPr="007B184D">
              <w:rPr>
                <w:rStyle w:val="Hyperlink"/>
                <w:noProof/>
              </w:rPr>
              <w:t>4.9.9 On-line revocation/status checking availability</w:t>
            </w:r>
            <w:r>
              <w:rPr>
                <w:noProof/>
                <w:webHidden/>
              </w:rPr>
              <w:tab/>
            </w:r>
            <w:r>
              <w:rPr>
                <w:noProof/>
                <w:webHidden/>
              </w:rPr>
              <w:fldChar w:fldCharType="begin"/>
            </w:r>
            <w:r>
              <w:rPr>
                <w:noProof/>
                <w:webHidden/>
              </w:rPr>
              <w:instrText xml:space="preserve"> PAGEREF _Toc102993802 \h </w:instrText>
            </w:r>
            <w:r>
              <w:rPr>
                <w:noProof/>
                <w:webHidden/>
              </w:rPr>
            </w:r>
            <w:r>
              <w:rPr>
                <w:noProof/>
                <w:webHidden/>
              </w:rPr>
              <w:fldChar w:fldCharType="separate"/>
            </w:r>
            <w:r>
              <w:rPr>
                <w:noProof/>
                <w:webHidden/>
              </w:rPr>
              <w:t>47</w:t>
            </w:r>
            <w:r>
              <w:rPr>
                <w:noProof/>
                <w:webHidden/>
              </w:rPr>
              <w:fldChar w:fldCharType="end"/>
            </w:r>
          </w:hyperlink>
        </w:p>
        <w:p w14:paraId="77970967" w14:textId="3F745F85" w:rsidR="00323E4F" w:rsidRDefault="00323E4F">
          <w:pPr>
            <w:pStyle w:val="TOC3"/>
            <w:tabs>
              <w:tab w:val="right" w:leader="dot" w:pos="9350"/>
            </w:tabs>
            <w:rPr>
              <w:noProof/>
            </w:rPr>
          </w:pPr>
          <w:hyperlink w:anchor="_Toc102993803" w:history="1">
            <w:r w:rsidRPr="007B184D">
              <w:rPr>
                <w:rStyle w:val="Hyperlink"/>
                <w:noProof/>
              </w:rPr>
              <w:t>4.9.10 On-line revocation checking requirements</w:t>
            </w:r>
            <w:r>
              <w:rPr>
                <w:noProof/>
                <w:webHidden/>
              </w:rPr>
              <w:tab/>
            </w:r>
            <w:r>
              <w:rPr>
                <w:noProof/>
                <w:webHidden/>
              </w:rPr>
              <w:fldChar w:fldCharType="begin"/>
            </w:r>
            <w:r>
              <w:rPr>
                <w:noProof/>
                <w:webHidden/>
              </w:rPr>
              <w:instrText xml:space="preserve"> PAGEREF _Toc102993803 \h </w:instrText>
            </w:r>
            <w:r>
              <w:rPr>
                <w:noProof/>
                <w:webHidden/>
              </w:rPr>
            </w:r>
            <w:r>
              <w:rPr>
                <w:noProof/>
                <w:webHidden/>
              </w:rPr>
              <w:fldChar w:fldCharType="separate"/>
            </w:r>
            <w:r>
              <w:rPr>
                <w:noProof/>
                <w:webHidden/>
              </w:rPr>
              <w:t>48</w:t>
            </w:r>
            <w:r>
              <w:rPr>
                <w:noProof/>
                <w:webHidden/>
              </w:rPr>
              <w:fldChar w:fldCharType="end"/>
            </w:r>
          </w:hyperlink>
        </w:p>
        <w:p w14:paraId="7850B6A4" w14:textId="7094B60E" w:rsidR="00323E4F" w:rsidRDefault="00323E4F">
          <w:pPr>
            <w:pStyle w:val="TOC3"/>
            <w:tabs>
              <w:tab w:val="right" w:leader="dot" w:pos="9350"/>
            </w:tabs>
            <w:rPr>
              <w:noProof/>
            </w:rPr>
          </w:pPr>
          <w:hyperlink w:anchor="_Toc102993804" w:history="1">
            <w:r w:rsidRPr="007B184D">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102993804 \h </w:instrText>
            </w:r>
            <w:r>
              <w:rPr>
                <w:noProof/>
                <w:webHidden/>
              </w:rPr>
            </w:r>
            <w:r>
              <w:rPr>
                <w:noProof/>
                <w:webHidden/>
              </w:rPr>
              <w:fldChar w:fldCharType="separate"/>
            </w:r>
            <w:r>
              <w:rPr>
                <w:noProof/>
                <w:webHidden/>
              </w:rPr>
              <w:t>48</w:t>
            </w:r>
            <w:r>
              <w:rPr>
                <w:noProof/>
                <w:webHidden/>
              </w:rPr>
              <w:fldChar w:fldCharType="end"/>
            </w:r>
          </w:hyperlink>
        </w:p>
        <w:p w14:paraId="4B7BA617" w14:textId="24993895" w:rsidR="00323E4F" w:rsidRDefault="00323E4F">
          <w:pPr>
            <w:pStyle w:val="TOC3"/>
            <w:tabs>
              <w:tab w:val="right" w:leader="dot" w:pos="9350"/>
            </w:tabs>
            <w:rPr>
              <w:noProof/>
            </w:rPr>
          </w:pPr>
          <w:hyperlink w:anchor="_Toc102993805" w:history="1">
            <w:r w:rsidRPr="007B184D">
              <w:rPr>
                <w:rStyle w:val="Hyperlink"/>
                <w:noProof/>
              </w:rPr>
              <w:t>4.9.12 Special requirements re key compromise</w:t>
            </w:r>
            <w:r>
              <w:rPr>
                <w:noProof/>
                <w:webHidden/>
              </w:rPr>
              <w:tab/>
            </w:r>
            <w:r>
              <w:rPr>
                <w:noProof/>
                <w:webHidden/>
              </w:rPr>
              <w:fldChar w:fldCharType="begin"/>
            </w:r>
            <w:r>
              <w:rPr>
                <w:noProof/>
                <w:webHidden/>
              </w:rPr>
              <w:instrText xml:space="preserve"> PAGEREF _Toc102993805 \h </w:instrText>
            </w:r>
            <w:r>
              <w:rPr>
                <w:noProof/>
                <w:webHidden/>
              </w:rPr>
            </w:r>
            <w:r>
              <w:rPr>
                <w:noProof/>
                <w:webHidden/>
              </w:rPr>
              <w:fldChar w:fldCharType="separate"/>
            </w:r>
            <w:r>
              <w:rPr>
                <w:noProof/>
                <w:webHidden/>
              </w:rPr>
              <w:t>49</w:t>
            </w:r>
            <w:r>
              <w:rPr>
                <w:noProof/>
                <w:webHidden/>
              </w:rPr>
              <w:fldChar w:fldCharType="end"/>
            </w:r>
          </w:hyperlink>
        </w:p>
        <w:p w14:paraId="619FAB93" w14:textId="4FD6C916" w:rsidR="00323E4F" w:rsidRDefault="00323E4F">
          <w:pPr>
            <w:pStyle w:val="TOC3"/>
            <w:tabs>
              <w:tab w:val="right" w:leader="dot" w:pos="9350"/>
            </w:tabs>
            <w:rPr>
              <w:noProof/>
            </w:rPr>
          </w:pPr>
          <w:hyperlink w:anchor="_Toc102993806" w:history="1">
            <w:r w:rsidRPr="007B184D">
              <w:rPr>
                <w:rStyle w:val="Hyperlink"/>
                <w:noProof/>
              </w:rPr>
              <w:t>4.9.13 Circumstances for suspension</w:t>
            </w:r>
            <w:r>
              <w:rPr>
                <w:noProof/>
                <w:webHidden/>
              </w:rPr>
              <w:tab/>
            </w:r>
            <w:r>
              <w:rPr>
                <w:noProof/>
                <w:webHidden/>
              </w:rPr>
              <w:fldChar w:fldCharType="begin"/>
            </w:r>
            <w:r>
              <w:rPr>
                <w:noProof/>
                <w:webHidden/>
              </w:rPr>
              <w:instrText xml:space="preserve"> PAGEREF _Toc102993806 \h </w:instrText>
            </w:r>
            <w:r>
              <w:rPr>
                <w:noProof/>
                <w:webHidden/>
              </w:rPr>
            </w:r>
            <w:r>
              <w:rPr>
                <w:noProof/>
                <w:webHidden/>
              </w:rPr>
              <w:fldChar w:fldCharType="separate"/>
            </w:r>
            <w:r>
              <w:rPr>
                <w:noProof/>
                <w:webHidden/>
              </w:rPr>
              <w:t>49</w:t>
            </w:r>
            <w:r>
              <w:rPr>
                <w:noProof/>
                <w:webHidden/>
              </w:rPr>
              <w:fldChar w:fldCharType="end"/>
            </w:r>
          </w:hyperlink>
        </w:p>
        <w:p w14:paraId="458623D5" w14:textId="1184FD0B" w:rsidR="00323E4F" w:rsidRDefault="00323E4F">
          <w:pPr>
            <w:pStyle w:val="TOC3"/>
            <w:tabs>
              <w:tab w:val="right" w:leader="dot" w:pos="9350"/>
            </w:tabs>
            <w:rPr>
              <w:noProof/>
            </w:rPr>
          </w:pPr>
          <w:hyperlink w:anchor="_Toc102993807" w:history="1">
            <w:r w:rsidRPr="007B184D">
              <w:rPr>
                <w:rStyle w:val="Hyperlink"/>
                <w:noProof/>
              </w:rPr>
              <w:t>4.9.14 Who can request suspension</w:t>
            </w:r>
            <w:r>
              <w:rPr>
                <w:noProof/>
                <w:webHidden/>
              </w:rPr>
              <w:tab/>
            </w:r>
            <w:r>
              <w:rPr>
                <w:noProof/>
                <w:webHidden/>
              </w:rPr>
              <w:fldChar w:fldCharType="begin"/>
            </w:r>
            <w:r>
              <w:rPr>
                <w:noProof/>
                <w:webHidden/>
              </w:rPr>
              <w:instrText xml:space="preserve"> PAGEREF _Toc102993807 \h </w:instrText>
            </w:r>
            <w:r>
              <w:rPr>
                <w:noProof/>
                <w:webHidden/>
              </w:rPr>
            </w:r>
            <w:r>
              <w:rPr>
                <w:noProof/>
                <w:webHidden/>
              </w:rPr>
              <w:fldChar w:fldCharType="separate"/>
            </w:r>
            <w:r>
              <w:rPr>
                <w:noProof/>
                <w:webHidden/>
              </w:rPr>
              <w:t>49</w:t>
            </w:r>
            <w:r>
              <w:rPr>
                <w:noProof/>
                <w:webHidden/>
              </w:rPr>
              <w:fldChar w:fldCharType="end"/>
            </w:r>
          </w:hyperlink>
        </w:p>
        <w:p w14:paraId="46197EC4" w14:textId="423DBEF5" w:rsidR="00323E4F" w:rsidRDefault="00323E4F">
          <w:pPr>
            <w:pStyle w:val="TOC3"/>
            <w:tabs>
              <w:tab w:val="right" w:leader="dot" w:pos="9350"/>
            </w:tabs>
            <w:rPr>
              <w:noProof/>
            </w:rPr>
          </w:pPr>
          <w:hyperlink w:anchor="_Toc102993808" w:history="1">
            <w:r w:rsidRPr="007B184D">
              <w:rPr>
                <w:rStyle w:val="Hyperlink"/>
                <w:noProof/>
              </w:rPr>
              <w:t>4.9.15 Procedure for suspension request</w:t>
            </w:r>
            <w:r>
              <w:rPr>
                <w:noProof/>
                <w:webHidden/>
              </w:rPr>
              <w:tab/>
            </w:r>
            <w:r>
              <w:rPr>
                <w:noProof/>
                <w:webHidden/>
              </w:rPr>
              <w:fldChar w:fldCharType="begin"/>
            </w:r>
            <w:r>
              <w:rPr>
                <w:noProof/>
                <w:webHidden/>
              </w:rPr>
              <w:instrText xml:space="preserve"> PAGEREF _Toc102993808 \h </w:instrText>
            </w:r>
            <w:r>
              <w:rPr>
                <w:noProof/>
                <w:webHidden/>
              </w:rPr>
            </w:r>
            <w:r>
              <w:rPr>
                <w:noProof/>
                <w:webHidden/>
              </w:rPr>
              <w:fldChar w:fldCharType="separate"/>
            </w:r>
            <w:r>
              <w:rPr>
                <w:noProof/>
                <w:webHidden/>
              </w:rPr>
              <w:t>49</w:t>
            </w:r>
            <w:r>
              <w:rPr>
                <w:noProof/>
                <w:webHidden/>
              </w:rPr>
              <w:fldChar w:fldCharType="end"/>
            </w:r>
          </w:hyperlink>
        </w:p>
        <w:p w14:paraId="5B20FD9E" w14:textId="338214CB" w:rsidR="00323E4F" w:rsidRDefault="00323E4F">
          <w:pPr>
            <w:pStyle w:val="TOC3"/>
            <w:tabs>
              <w:tab w:val="right" w:leader="dot" w:pos="9350"/>
            </w:tabs>
            <w:rPr>
              <w:noProof/>
            </w:rPr>
          </w:pPr>
          <w:hyperlink w:anchor="_Toc102993809" w:history="1">
            <w:r w:rsidRPr="007B184D">
              <w:rPr>
                <w:rStyle w:val="Hyperlink"/>
                <w:noProof/>
              </w:rPr>
              <w:t>4.9.16 Limits on suspension period</w:t>
            </w:r>
            <w:r>
              <w:rPr>
                <w:noProof/>
                <w:webHidden/>
              </w:rPr>
              <w:tab/>
            </w:r>
            <w:r>
              <w:rPr>
                <w:noProof/>
                <w:webHidden/>
              </w:rPr>
              <w:fldChar w:fldCharType="begin"/>
            </w:r>
            <w:r>
              <w:rPr>
                <w:noProof/>
                <w:webHidden/>
              </w:rPr>
              <w:instrText xml:space="preserve"> PAGEREF _Toc102993809 \h </w:instrText>
            </w:r>
            <w:r>
              <w:rPr>
                <w:noProof/>
                <w:webHidden/>
              </w:rPr>
            </w:r>
            <w:r>
              <w:rPr>
                <w:noProof/>
                <w:webHidden/>
              </w:rPr>
              <w:fldChar w:fldCharType="separate"/>
            </w:r>
            <w:r>
              <w:rPr>
                <w:noProof/>
                <w:webHidden/>
              </w:rPr>
              <w:t>49</w:t>
            </w:r>
            <w:r>
              <w:rPr>
                <w:noProof/>
                <w:webHidden/>
              </w:rPr>
              <w:fldChar w:fldCharType="end"/>
            </w:r>
          </w:hyperlink>
        </w:p>
        <w:p w14:paraId="1BAE7D21" w14:textId="4B9D5590" w:rsidR="00323E4F" w:rsidRDefault="00323E4F">
          <w:pPr>
            <w:pStyle w:val="TOC2"/>
            <w:tabs>
              <w:tab w:val="right" w:leader="dot" w:pos="9350"/>
            </w:tabs>
            <w:rPr>
              <w:noProof/>
            </w:rPr>
          </w:pPr>
          <w:hyperlink w:anchor="_Toc102993810" w:history="1">
            <w:r w:rsidRPr="007B184D">
              <w:rPr>
                <w:rStyle w:val="Hyperlink"/>
                <w:noProof/>
              </w:rPr>
              <w:t>4.10 Certificate status services</w:t>
            </w:r>
            <w:r>
              <w:rPr>
                <w:noProof/>
                <w:webHidden/>
              </w:rPr>
              <w:tab/>
            </w:r>
            <w:r>
              <w:rPr>
                <w:noProof/>
                <w:webHidden/>
              </w:rPr>
              <w:fldChar w:fldCharType="begin"/>
            </w:r>
            <w:r>
              <w:rPr>
                <w:noProof/>
                <w:webHidden/>
              </w:rPr>
              <w:instrText xml:space="preserve"> PAGEREF _Toc102993810 \h </w:instrText>
            </w:r>
            <w:r>
              <w:rPr>
                <w:noProof/>
                <w:webHidden/>
              </w:rPr>
            </w:r>
            <w:r>
              <w:rPr>
                <w:noProof/>
                <w:webHidden/>
              </w:rPr>
              <w:fldChar w:fldCharType="separate"/>
            </w:r>
            <w:r>
              <w:rPr>
                <w:noProof/>
                <w:webHidden/>
              </w:rPr>
              <w:t>49</w:t>
            </w:r>
            <w:r>
              <w:rPr>
                <w:noProof/>
                <w:webHidden/>
              </w:rPr>
              <w:fldChar w:fldCharType="end"/>
            </w:r>
          </w:hyperlink>
        </w:p>
        <w:p w14:paraId="10030F97" w14:textId="022074A4" w:rsidR="00323E4F" w:rsidRDefault="00323E4F">
          <w:pPr>
            <w:pStyle w:val="TOC3"/>
            <w:tabs>
              <w:tab w:val="right" w:leader="dot" w:pos="9350"/>
            </w:tabs>
            <w:rPr>
              <w:noProof/>
            </w:rPr>
          </w:pPr>
          <w:hyperlink w:anchor="_Toc102993811" w:history="1">
            <w:r w:rsidRPr="007B184D">
              <w:rPr>
                <w:rStyle w:val="Hyperlink"/>
                <w:noProof/>
              </w:rPr>
              <w:t>4.10.1 Operational characteristics</w:t>
            </w:r>
            <w:r>
              <w:rPr>
                <w:noProof/>
                <w:webHidden/>
              </w:rPr>
              <w:tab/>
            </w:r>
            <w:r>
              <w:rPr>
                <w:noProof/>
                <w:webHidden/>
              </w:rPr>
              <w:fldChar w:fldCharType="begin"/>
            </w:r>
            <w:r>
              <w:rPr>
                <w:noProof/>
                <w:webHidden/>
              </w:rPr>
              <w:instrText xml:space="preserve"> PAGEREF _Toc102993811 \h </w:instrText>
            </w:r>
            <w:r>
              <w:rPr>
                <w:noProof/>
                <w:webHidden/>
              </w:rPr>
            </w:r>
            <w:r>
              <w:rPr>
                <w:noProof/>
                <w:webHidden/>
              </w:rPr>
              <w:fldChar w:fldCharType="separate"/>
            </w:r>
            <w:r>
              <w:rPr>
                <w:noProof/>
                <w:webHidden/>
              </w:rPr>
              <w:t>49</w:t>
            </w:r>
            <w:r>
              <w:rPr>
                <w:noProof/>
                <w:webHidden/>
              </w:rPr>
              <w:fldChar w:fldCharType="end"/>
            </w:r>
          </w:hyperlink>
        </w:p>
        <w:p w14:paraId="6079DAF6" w14:textId="2BDE59CC" w:rsidR="00323E4F" w:rsidRDefault="00323E4F">
          <w:pPr>
            <w:pStyle w:val="TOC3"/>
            <w:tabs>
              <w:tab w:val="right" w:leader="dot" w:pos="9350"/>
            </w:tabs>
            <w:rPr>
              <w:noProof/>
            </w:rPr>
          </w:pPr>
          <w:hyperlink w:anchor="_Toc102993812" w:history="1">
            <w:r w:rsidRPr="007B184D">
              <w:rPr>
                <w:rStyle w:val="Hyperlink"/>
                <w:noProof/>
              </w:rPr>
              <w:t>4.10.2 Service availability</w:t>
            </w:r>
            <w:r>
              <w:rPr>
                <w:noProof/>
                <w:webHidden/>
              </w:rPr>
              <w:tab/>
            </w:r>
            <w:r>
              <w:rPr>
                <w:noProof/>
                <w:webHidden/>
              </w:rPr>
              <w:fldChar w:fldCharType="begin"/>
            </w:r>
            <w:r>
              <w:rPr>
                <w:noProof/>
                <w:webHidden/>
              </w:rPr>
              <w:instrText xml:space="preserve"> PAGEREF _Toc102993812 \h </w:instrText>
            </w:r>
            <w:r>
              <w:rPr>
                <w:noProof/>
                <w:webHidden/>
              </w:rPr>
            </w:r>
            <w:r>
              <w:rPr>
                <w:noProof/>
                <w:webHidden/>
              </w:rPr>
              <w:fldChar w:fldCharType="separate"/>
            </w:r>
            <w:r>
              <w:rPr>
                <w:noProof/>
                <w:webHidden/>
              </w:rPr>
              <w:t>49</w:t>
            </w:r>
            <w:r>
              <w:rPr>
                <w:noProof/>
                <w:webHidden/>
              </w:rPr>
              <w:fldChar w:fldCharType="end"/>
            </w:r>
          </w:hyperlink>
        </w:p>
        <w:p w14:paraId="3DD1F7AB" w14:textId="6B9AE206" w:rsidR="00323E4F" w:rsidRDefault="00323E4F">
          <w:pPr>
            <w:pStyle w:val="TOC3"/>
            <w:tabs>
              <w:tab w:val="right" w:leader="dot" w:pos="9350"/>
            </w:tabs>
            <w:rPr>
              <w:noProof/>
            </w:rPr>
          </w:pPr>
          <w:hyperlink w:anchor="_Toc102993813" w:history="1">
            <w:r w:rsidRPr="007B184D">
              <w:rPr>
                <w:rStyle w:val="Hyperlink"/>
                <w:noProof/>
              </w:rPr>
              <w:t>4.10.3 Optional features</w:t>
            </w:r>
            <w:r>
              <w:rPr>
                <w:noProof/>
                <w:webHidden/>
              </w:rPr>
              <w:tab/>
            </w:r>
            <w:r>
              <w:rPr>
                <w:noProof/>
                <w:webHidden/>
              </w:rPr>
              <w:fldChar w:fldCharType="begin"/>
            </w:r>
            <w:r>
              <w:rPr>
                <w:noProof/>
                <w:webHidden/>
              </w:rPr>
              <w:instrText xml:space="preserve"> PAGEREF _Toc102993813 \h </w:instrText>
            </w:r>
            <w:r>
              <w:rPr>
                <w:noProof/>
                <w:webHidden/>
              </w:rPr>
            </w:r>
            <w:r>
              <w:rPr>
                <w:noProof/>
                <w:webHidden/>
              </w:rPr>
              <w:fldChar w:fldCharType="separate"/>
            </w:r>
            <w:r>
              <w:rPr>
                <w:noProof/>
                <w:webHidden/>
              </w:rPr>
              <w:t>49</w:t>
            </w:r>
            <w:r>
              <w:rPr>
                <w:noProof/>
                <w:webHidden/>
              </w:rPr>
              <w:fldChar w:fldCharType="end"/>
            </w:r>
          </w:hyperlink>
        </w:p>
        <w:p w14:paraId="3B172EF7" w14:textId="72F81EF7" w:rsidR="00323E4F" w:rsidRDefault="00323E4F">
          <w:pPr>
            <w:pStyle w:val="TOC2"/>
            <w:tabs>
              <w:tab w:val="right" w:leader="dot" w:pos="9350"/>
            </w:tabs>
            <w:rPr>
              <w:noProof/>
            </w:rPr>
          </w:pPr>
          <w:hyperlink w:anchor="_Toc102993814" w:history="1">
            <w:r w:rsidRPr="007B184D">
              <w:rPr>
                <w:rStyle w:val="Hyperlink"/>
                <w:noProof/>
              </w:rPr>
              <w:t>4.11 End of subscription</w:t>
            </w:r>
            <w:r>
              <w:rPr>
                <w:noProof/>
                <w:webHidden/>
              </w:rPr>
              <w:tab/>
            </w:r>
            <w:r>
              <w:rPr>
                <w:noProof/>
                <w:webHidden/>
              </w:rPr>
              <w:fldChar w:fldCharType="begin"/>
            </w:r>
            <w:r>
              <w:rPr>
                <w:noProof/>
                <w:webHidden/>
              </w:rPr>
              <w:instrText xml:space="preserve"> PAGEREF _Toc102993814 \h </w:instrText>
            </w:r>
            <w:r>
              <w:rPr>
                <w:noProof/>
                <w:webHidden/>
              </w:rPr>
            </w:r>
            <w:r>
              <w:rPr>
                <w:noProof/>
                <w:webHidden/>
              </w:rPr>
              <w:fldChar w:fldCharType="separate"/>
            </w:r>
            <w:r>
              <w:rPr>
                <w:noProof/>
                <w:webHidden/>
              </w:rPr>
              <w:t>50</w:t>
            </w:r>
            <w:r>
              <w:rPr>
                <w:noProof/>
                <w:webHidden/>
              </w:rPr>
              <w:fldChar w:fldCharType="end"/>
            </w:r>
          </w:hyperlink>
        </w:p>
        <w:p w14:paraId="03719D64" w14:textId="39CC954C" w:rsidR="00323E4F" w:rsidRDefault="00323E4F">
          <w:pPr>
            <w:pStyle w:val="TOC2"/>
            <w:tabs>
              <w:tab w:val="right" w:leader="dot" w:pos="9350"/>
            </w:tabs>
            <w:rPr>
              <w:noProof/>
            </w:rPr>
          </w:pPr>
          <w:hyperlink w:anchor="_Toc102993815" w:history="1">
            <w:r w:rsidRPr="007B184D">
              <w:rPr>
                <w:rStyle w:val="Hyperlink"/>
                <w:noProof/>
              </w:rPr>
              <w:t>4.12 Key escrow and recovery</w:t>
            </w:r>
            <w:r>
              <w:rPr>
                <w:noProof/>
                <w:webHidden/>
              </w:rPr>
              <w:tab/>
            </w:r>
            <w:r>
              <w:rPr>
                <w:noProof/>
                <w:webHidden/>
              </w:rPr>
              <w:fldChar w:fldCharType="begin"/>
            </w:r>
            <w:r>
              <w:rPr>
                <w:noProof/>
                <w:webHidden/>
              </w:rPr>
              <w:instrText xml:space="preserve"> PAGEREF _Toc102993815 \h </w:instrText>
            </w:r>
            <w:r>
              <w:rPr>
                <w:noProof/>
                <w:webHidden/>
              </w:rPr>
            </w:r>
            <w:r>
              <w:rPr>
                <w:noProof/>
                <w:webHidden/>
              </w:rPr>
              <w:fldChar w:fldCharType="separate"/>
            </w:r>
            <w:r>
              <w:rPr>
                <w:noProof/>
                <w:webHidden/>
              </w:rPr>
              <w:t>50</w:t>
            </w:r>
            <w:r>
              <w:rPr>
                <w:noProof/>
                <w:webHidden/>
              </w:rPr>
              <w:fldChar w:fldCharType="end"/>
            </w:r>
          </w:hyperlink>
        </w:p>
        <w:p w14:paraId="38AFA8C5" w14:textId="242BC17A" w:rsidR="00323E4F" w:rsidRDefault="00323E4F">
          <w:pPr>
            <w:pStyle w:val="TOC3"/>
            <w:tabs>
              <w:tab w:val="right" w:leader="dot" w:pos="9350"/>
            </w:tabs>
            <w:rPr>
              <w:noProof/>
            </w:rPr>
          </w:pPr>
          <w:hyperlink w:anchor="_Toc102993816" w:history="1">
            <w:r w:rsidRPr="007B184D">
              <w:rPr>
                <w:rStyle w:val="Hyperlink"/>
                <w:noProof/>
              </w:rPr>
              <w:t>4.12.1 Key escrow and recovery policy and practices</w:t>
            </w:r>
            <w:r>
              <w:rPr>
                <w:noProof/>
                <w:webHidden/>
              </w:rPr>
              <w:tab/>
            </w:r>
            <w:r>
              <w:rPr>
                <w:noProof/>
                <w:webHidden/>
              </w:rPr>
              <w:fldChar w:fldCharType="begin"/>
            </w:r>
            <w:r>
              <w:rPr>
                <w:noProof/>
                <w:webHidden/>
              </w:rPr>
              <w:instrText xml:space="preserve"> PAGEREF _Toc102993816 \h </w:instrText>
            </w:r>
            <w:r>
              <w:rPr>
                <w:noProof/>
                <w:webHidden/>
              </w:rPr>
            </w:r>
            <w:r>
              <w:rPr>
                <w:noProof/>
                <w:webHidden/>
              </w:rPr>
              <w:fldChar w:fldCharType="separate"/>
            </w:r>
            <w:r>
              <w:rPr>
                <w:noProof/>
                <w:webHidden/>
              </w:rPr>
              <w:t>50</w:t>
            </w:r>
            <w:r>
              <w:rPr>
                <w:noProof/>
                <w:webHidden/>
              </w:rPr>
              <w:fldChar w:fldCharType="end"/>
            </w:r>
          </w:hyperlink>
        </w:p>
        <w:p w14:paraId="45EA642F" w14:textId="41DC57E7" w:rsidR="00323E4F" w:rsidRDefault="00323E4F">
          <w:pPr>
            <w:pStyle w:val="TOC3"/>
            <w:tabs>
              <w:tab w:val="right" w:leader="dot" w:pos="9350"/>
            </w:tabs>
            <w:rPr>
              <w:noProof/>
            </w:rPr>
          </w:pPr>
          <w:hyperlink w:anchor="_Toc102993817" w:history="1">
            <w:r w:rsidRPr="007B184D">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102993817 \h </w:instrText>
            </w:r>
            <w:r>
              <w:rPr>
                <w:noProof/>
                <w:webHidden/>
              </w:rPr>
            </w:r>
            <w:r>
              <w:rPr>
                <w:noProof/>
                <w:webHidden/>
              </w:rPr>
              <w:fldChar w:fldCharType="separate"/>
            </w:r>
            <w:r>
              <w:rPr>
                <w:noProof/>
                <w:webHidden/>
              </w:rPr>
              <w:t>50</w:t>
            </w:r>
            <w:r>
              <w:rPr>
                <w:noProof/>
                <w:webHidden/>
              </w:rPr>
              <w:fldChar w:fldCharType="end"/>
            </w:r>
          </w:hyperlink>
        </w:p>
        <w:p w14:paraId="4C123804" w14:textId="50F47DAB" w:rsidR="00323E4F" w:rsidRDefault="00323E4F">
          <w:pPr>
            <w:pStyle w:val="TOC1"/>
            <w:tabs>
              <w:tab w:val="right" w:leader="dot" w:pos="9350"/>
            </w:tabs>
            <w:rPr>
              <w:noProof/>
            </w:rPr>
          </w:pPr>
          <w:hyperlink w:anchor="_Toc102993818" w:history="1">
            <w:r w:rsidRPr="007B184D">
              <w:rPr>
                <w:rStyle w:val="Hyperlink"/>
                <w:noProof/>
              </w:rPr>
              <w:t>5. FACILITY, MANAGEMENT, AND OPERATIONAL CONTROLS</w:t>
            </w:r>
            <w:r>
              <w:rPr>
                <w:noProof/>
                <w:webHidden/>
              </w:rPr>
              <w:tab/>
            </w:r>
            <w:r>
              <w:rPr>
                <w:noProof/>
                <w:webHidden/>
              </w:rPr>
              <w:fldChar w:fldCharType="begin"/>
            </w:r>
            <w:r>
              <w:rPr>
                <w:noProof/>
                <w:webHidden/>
              </w:rPr>
              <w:instrText xml:space="preserve"> PAGEREF _Toc102993818 \h </w:instrText>
            </w:r>
            <w:r>
              <w:rPr>
                <w:noProof/>
                <w:webHidden/>
              </w:rPr>
            </w:r>
            <w:r>
              <w:rPr>
                <w:noProof/>
                <w:webHidden/>
              </w:rPr>
              <w:fldChar w:fldCharType="separate"/>
            </w:r>
            <w:r>
              <w:rPr>
                <w:noProof/>
                <w:webHidden/>
              </w:rPr>
              <w:t>51</w:t>
            </w:r>
            <w:r>
              <w:rPr>
                <w:noProof/>
                <w:webHidden/>
              </w:rPr>
              <w:fldChar w:fldCharType="end"/>
            </w:r>
          </w:hyperlink>
        </w:p>
        <w:p w14:paraId="71FBBC3B" w14:textId="00AE9110" w:rsidR="00323E4F" w:rsidRDefault="00323E4F">
          <w:pPr>
            <w:pStyle w:val="TOC2"/>
            <w:tabs>
              <w:tab w:val="right" w:leader="dot" w:pos="9350"/>
            </w:tabs>
            <w:rPr>
              <w:noProof/>
            </w:rPr>
          </w:pPr>
          <w:hyperlink w:anchor="_Toc102993819" w:history="1">
            <w:r w:rsidRPr="007B184D">
              <w:rPr>
                <w:rStyle w:val="Hyperlink"/>
                <w:noProof/>
              </w:rPr>
              <w:t>5.1 Physical controls</w:t>
            </w:r>
            <w:r>
              <w:rPr>
                <w:noProof/>
                <w:webHidden/>
              </w:rPr>
              <w:tab/>
            </w:r>
            <w:r>
              <w:rPr>
                <w:noProof/>
                <w:webHidden/>
              </w:rPr>
              <w:fldChar w:fldCharType="begin"/>
            </w:r>
            <w:r>
              <w:rPr>
                <w:noProof/>
                <w:webHidden/>
              </w:rPr>
              <w:instrText xml:space="preserve"> PAGEREF _Toc102993819 \h </w:instrText>
            </w:r>
            <w:r>
              <w:rPr>
                <w:noProof/>
                <w:webHidden/>
              </w:rPr>
            </w:r>
            <w:r>
              <w:rPr>
                <w:noProof/>
                <w:webHidden/>
              </w:rPr>
              <w:fldChar w:fldCharType="separate"/>
            </w:r>
            <w:r>
              <w:rPr>
                <w:noProof/>
                <w:webHidden/>
              </w:rPr>
              <w:t>52</w:t>
            </w:r>
            <w:r>
              <w:rPr>
                <w:noProof/>
                <w:webHidden/>
              </w:rPr>
              <w:fldChar w:fldCharType="end"/>
            </w:r>
          </w:hyperlink>
        </w:p>
        <w:p w14:paraId="617107E9" w14:textId="44616DD6" w:rsidR="00323E4F" w:rsidRDefault="00323E4F">
          <w:pPr>
            <w:pStyle w:val="TOC3"/>
            <w:tabs>
              <w:tab w:val="right" w:leader="dot" w:pos="9350"/>
            </w:tabs>
            <w:rPr>
              <w:noProof/>
            </w:rPr>
          </w:pPr>
          <w:hyperlink w:anchor="_Toc102993820" w:history="1">
            <w:r w:rsidRPr="007B184D">
              <w:rPr>
                <w:rStyle w:val="Hyperlink"/>
                <w:noProof/>
              </w:rPr>
              <w:t>5.1.1 Site location and construction</w:t>
            </w:r>
            <w:r>
              <w:rPr>
                <w:noProof/>
                <w:webHidden/>
              </w:rPr>
              <w:tab/>
            </w:r>
            <w:r>
              <w:rPr>
                <w:noProof/>
                <w:webHidden/>
              </w:rPr>
              <w:fldChar w:fldCharType="begin"/>
            </w:r>
            <w:r>
              <w:rPr>
                <w:noProof/>
                <w:webHidden/>
              </w:rPr>
              <w:instrText xml:space="preserve"> PAGEREF _Toc102993820 \h </w:instrText>
            </w:r>
            <w:r>
              <w:rPr>
                <w:noProof/>
                <w:webHidden/>
              </w:rPr>
            </w:r>
            <w:r>
              <w:rPr>
                <w:noProof/>
                <w:webHidden/>
              </w:rPr>
              <w:fldChar w:fldCharType="separate"/>
            </w:r>
            <w:r>
              <w:rPr>
                <w:noProof/>
                <w:webHidden/>
              </w:rPr>
              <w:t>52</w:t>
            </w:r>
            <w:r>
              <w:rPr>
                <w:noProof/>
                <w:webHidden/>
              </w:rPr>
              <w:fldChar w:fldCharType="end"/>
            </w:r>
          </w:hyperlink>
        </w:p>
        <w:p w14:paraId="484965D0" w14:textId="142352C3" w:rsidR="00323E4F" w:rsidRDefault="00323E4F">
          <w:pPr>
            <w:pStyle w:val="TOC3"/>
            <w:tabs>
              <w:tab w:val="right" w:leader="dot" w:pos="9350"/>
            </w:tabs>
            <w:rPr>
              <w:noProof/>
            </w:rPr>
          </w:pPr>
          <w:hyperlink w:anchor="_Toc102993821" w:history="1">
            <w:r w:rsidRPr="007B184D">
              <w:rPr>
                <w:rStyle w:val="Hyperlink"/>
                <w:noProof/>
              </w:rPr>
              <w:t>5.1.2 Physical access</w:t>
            </w:r>
            <w:r>
              <w:rPr>
                <w:noProof/>
                <w:webHidden/>
              </w:rPr>
              <w:tab/>
            </w:r>
            <w:r>
              <w:rPr>
                <w:noProof/>
                <w:webHidden/>
              </w:rPr>
              <w:fldChar w:fldCharType="begin"/>
            </w:r>
            <w:r>
              <w:rPr>
                <w:noProof/>
                <w:webHidden/>
              </w:rPr>
              <w:instrText xml:space="preserve"> PAGEREF _Toc102993821 \h </w:instrText>
            </w:r>
            <w:r>
              <w:rPr>
                <w:noProof/>
                <w:webHidden/>
              </w:rPr>
            </w:r>
            <w:r>
              <w:rPr>
                <w:noProof/>
                <w:webHidden/>
              </w:rPr>
              <w:fldChar w:fldCharType="separate"/>
            </w:r>
            <w:r>
              <w:rPr>
                <w:noProof/>
                <w:webHidden/>
              </w:rPr>
              <w:t>52</w:t>
            </w:r>
            <w:r>
              <w:rPr>
                <w:noProof/>
                <w:webHidden/>
              </w:rPr>
              <w:fldChar w:fldCharType="end"/>
            </w:r>
          </w:hyperlink>
        </w:p>
        <w:p w14:paraId="42D3B32E" w14:textId="47C5C360" w:rsidR="00323E4F" w:rsidRDefault="00323E4F">
          <w:pPr>
            <w:pStyle w:val="TOC3"/>
            <w:tabs>
              <w:tab w:val="right" w:leader="dot" w:pos="9350"/>
            </w:tabs>
            <w:rPr>
              <w:noProof/>
            </w:rPr>
          </w:pPr>
          <w:hyperlink w:anchor="_Toc102993822" w:history="1">
            <w:r w:rsidRPr="007B184D">
              <w:rPr>
                <w:rStyle w:val="Hyperlink"/>
                <w:noProof/>
              </w:rPr>
              <w:t>5.1.3 Power and air conditioning</w:t>
            </w:r>
            <w:r>
              <w:rPr>
                <w:noProof/>
                <w:webHidden/>
              </w:rPr>
              <w:tab/>
            </w:r>
            <w:r>
              <w:rPr>
                <w:noProof/>
                <w:webHidden/>
              </w:rPr>
              <w:fldChar w:fldCharType="begin"/>
            </w:r>
            <w:r>
              <w:rPr>
                <w:noProof/>
                <w:webHidden/>
              </w:rPr>
              <w:instrText xml:space="preserve"> PAGEREF _Toc102993822 \h </w:instrText>
            </w:r>
            <w:r>
              <w:rPr>
                <w:noProof/>
                <w:webHidden/>
              </w:rPr>
            </w:r>
            <w:r>
              <w:rPr>
                <w:noProof/>
                <w:webHidden/>
              </w:rPr>
              <w:fldChar w:fldCharType="separate"/>
            </w:r>
            <w:r>
              <w:rPr>
                <w:noProof/>
                <w:webHidden/>
              </w:rPr>
              <w:t>52</w:t>
            </w:r>
            <w:r>
              <w:rPr>
                <w:noProof/>
                <w:webHidden/>
              </w:rPr>
              <w:fldChar w:fldCharType="end"/>
            </w:r>
          </w:hyperlink>
        </w:p>
        <w:p w14:paraId="4E8DC4A6" w14:textId="5934AE00" w:rsidR="00323E4F" w:rsidRDefault="00323E4F">
          <w:pPr>
            <w:pStyle w:val="TOC3"/>
            <w:tabs>
              <w:tab w:val="right" w:leader="dot" w:pos="9350"/>
            </w:tabs>
            <w:rPr>
              <w:noProof/>
            </w:rPr>
          </w:pPr>
          <w:hyperlink w:anchor="_Toc102993823" w:history="1">
            <w:r w:rsidRPr="007B184D">
              <w:rPr>
                <w:rStyle w:val="Hyperlink"/>
                <w:noProof/>
              </w:rPr>
              <w:t>5.1.4 Water exposures</w:t>
            </w:r>
            <w:r>
              <w:rPr>
                <w:noProof/>
                <w:webHidden/>
              </w:rPr>
              <w:tab/>
            </w:r>
            <w:r>
              <w:rPr>
                <w:noProof/>
                <w:webHidden/>
              </w:rPr>
              <w:fldChar w:fldCharType="begin"/>
            </w:r>
            <w:r>
              <w:rPr>
                <w:noProof/>
                <w:webHidden/>
              </w:rPr>
              <w:instrText xml:space="preserve"> PAGEREF _Toc102993823 \h </w:instrText>
            </w:r>
            <w:r>
              <w:rPr>
                <w:noProof/>
                <w:webHidden/>
              </w:rPr>
            </w:r>
            <w:r>
              <w:rPr>
                <w:noProof/>
                <w:webHidden/>
              </w:rPr>
              <w:fldChar w:fldCharType="separate"/>
            </w:r>
            <w:r>
              <w:rPr>
                <w:noProof/>
                <w:webHidden/>
              </w:rPr>
              <w:t>52</w:t>
            </w:r>
            <w:r>
              <w:rPr>
                <w:noProof/>
                <w:webHidden/>
              </w:rPr>
              <w:fldChar w:fldCharType="end"/>
            </w:r>
          </w:hyperlink>
        </w:p>
        <w:p w14:paraId="2FBE0573" w14:textId="1C3EAA79" w:rsidR="00323E4F" w:rsidRDefault="00323E4F">
          <w:pPr>
            <w:pStyle w:val="TOC3"/>
            <w:tabs>
              <w:tab w:val="right" w:leader="dot" w:pos="9350"/>
            </w:tabs>
            <w:rPr>
              <w:noProof/>
            </w:rPr>
          </w:pPr>
          <w:hyperlink w:anchor="_Toc102993824" w:history="1">
            <w:r w:rsidRPr="007B184D">
              <w:rPr>
                <w:rStyle w:val="Hyperlink"/>
                <w:noProof/>
              </w:rPr>
              <w:t>5.1.5 Fire prevention and protection</w:t>
            </w:r>
            <w:r>
              <w:rPr>
                <w:noProof/>
                <w:webHidden/>
              </w:rPr>
              <w:tab/>
            </w:r>
            <w:r>
              <w:rPr>
                <w:noProof/>
                <w:webHidden/>
              </w:rPr>
              <w:fldChar w:fldCharType="begin"/>
            </w:r>
            <w:r>
              <w:rPr>
                <w:noProof/>
                <w:webHidden/>
              </w:rPr>
              <w:instrText xml:space="preserve"> PAGEREF _Toc102993824 \h </w:instrText>
            </w:r>
            <w:r>
              <w:rPr>
                <w:noProof/>
                <w:webHidden/>
              </w:rPr>
            </w:r>
            <w:r>
              <w:rPr>
                <w:noProof/>
                <w:webHidden/>
              </w:rPr>
              <w:fldChar w:fldCharType="separate"/>
            </w:r>
            <w:r>
              <w:rPr>
                <w:noProof/>
                <w:webHidden/>
              </w:rPr>
              <w:t>52</w:t>
            </w:r>
            <w:r>
              <w:rPr>
                <w:noProof/>
                <w:webHidden/>
              </w:rPr>
              <w:fldChar w:fldCharType="end"/>
            </w:r>
          </w:hyperlink>
        </w:p>
        <w:p w14:paraId="27E3CAE5" w14:textId="50CC61AD" w:rsidR="00323E4F" w:rsidRDefault="00323E4F">
          <w:pPr>
            <w:pStyle w:val="TOC3"/>
            <w:tabs>
              <w:tab w:val="right" w:leader="dot" w:pos="9350"/>
            </w:tabs>
            <w:rPr>
              <w:noProof/>
            </w:rPr>
          </w:pPr>
          <w:hyperlink w:anchor="_Toc102993825" w:history="1">
            <w:r w:rsidRPr="007B184D">
              <w:rPr>
                <w:rStyle w:val="Hyperlink"/>
                <w:noProof/>
              </w:rPr>
              <w:t>5.1.6 Media storage</w:t>
            </w:r>
            <w:r>
              <w:rPr>
                <w:noProof/>
                <w:webHidden/>
              </w:rPr>
              <w:tab/>
            </w:r>
            <w:r>
              <w:rPr>
                <w:noProof/>
                <w:webHidden/>
              </w:rPr>
              <w:fldChar w:fldCharType="begin"/>
            </w:r>
            <w:r>
              <w:rPr>
                <w:noProof/>
                <w:webHidden/>
              </w:rPr>
              <w:instrText xml:space="preserve"> PAGEREF _Toc102993825 \h </w:instrText>
            </w:r>
            <w:r>
              <w:rPr>
                <w:noProof/>
                <w:webHidden/>
              </w:rPr>
            </w:r>
            <w:r>
              <w:rPr>
                <w:noProof/>
                <w:webHidden/>
              </w:rPr>
              <w:fldChar w:fldCharType="separate"/>
            </w:r>
            <w:r>
              <w:rPr>
                <w:noProof/>
                <w:webHidden/>
              </w:rPr>
              <w:t>52</w:t>
            </w:r>
            <w:r>
              <w:rPr>
                <w:noProof/>
                <w:webHidden/>
              </w:rPr>
              <w:fldChar w:fldCharType="end"/>
            </w:r>
          </w:hyperlink>
        </w:p>
        <w:p w14:paraId="68EB7CEB" w14:textId="6C462DA7" w:rsidR="00323E4F" w:rsidRDefault="00323E4F">
          <w:pPr>
            <w:pStyle w:val="TOC3"/>
            <w:tabs>
              <w:tab w:val="right" w:leader="dot" w:pos="9350"/>
            </w:tabs>
            <w:rPr>
              <w:noProof/>
            </w:rPr>
          </w:pPr>
          <w:hyperlink w:anchor="_Toc102993826" w:history="1">
            <w:r w:rsidRPr="007B184D">
              <w:rPr>
                <w:rStyle w:val="Hyperlink"/>
                <w:noProof/>
              </w:rPr>
              <w:t>5.1.7 Waste disposal</w:t>
            </w:r>
            <w:r>
              <w:rPr>
                <w:noProof/>
                <w:webHidden/>
              </w:rPr>
              <w:tab/>
            </w:r>
            <w:r>
              <w:rPr>
                <w:noProof/>
                <w:webHidden/>
              </w:rPr>
              <w:fldChar w:fldCharType="begin"/>
            </w:r>
            <w:r>
              <w:rPr>
                <w:noProof/>
                <w:webHidden/>
              </w:rPr>
              <w:instrText xml:space="preserve"> PAGEREF _Toc102993826 \h </w:instrText>
            </w:r>
            <w:r>
              <w:rPr>
                <w:noProof/>
                <w:webHidden/>
              </w:rPr>
            </w:r>
            <w:r>
              <w:rPr>
                <w:noProof/>
                <w:webHidden/>
              </w:rPr>
              <w:fldChar w:fldCharType="separate"/>
            </w:r>
            <w:r>
              <w:rPr>
                <w:noProof/>
                <w:webHidden/>
              </w:rPr>
              <w:t>52</w:t>
            </w:r>
            <w:r>
              <w:rPr>
                <w:noProof/>
                <w:webHidden/>
              </w:rPr>
              <w:fldChar w:fldCharType="end"/>
            </w:r>
          </w:hyperlink>
        </w:p>
        <w:p w14:paraId="2D243962" w14:textId="7D7A9647" w:rsidR="00323E4F" w:rsidRDefault="00323E4F">
          <w:pPr>
            <w:pStyle w:val="TOC3"/>
            <w:tabs>
              <w:tab w:val="right" w:leader="dot" w:pos="9350"/>
            </w:tabs>
            <w:rPr>
              <w:noProof/>
            </w:rPr>
          </w:pPr>
          <w:hyperlink w:anchor="_Toc102993827" w:history="1">
            <w:r w:rsidRPr="007B184D">
              <w:rPr>
                <w:rStyle w:val="Hyperlink"/>
                <w:noProof/>
              </w:rPr>
              <w:t>5.1.8 Off-site backup</w:t>
            </w:r>
            <w:r>
              <w:rPr>
                <w:noProof/>
                <w:webHidden/>
              </w:rPr>
              <w:tab/>
            </w:r>
            <w:r>
              <w:rPr>
                <w:noProof/>
                <w:webHidden/>
              </w:rPr>
              <w:fldChar w:fldCharType="begin"/>
            </w:r>
            <w:r>
              <w:rPr>
                <w:noProof/>
                <w:webHidden/>
              </w:rPr>
              <w:instrText xml:space="preserve"> PAGEREF _Toc102993827 \h </w:instrText>
            </w:r>
            <w:r>
              <w:rPr>
                <w:noProof/>
                <w:webHidden/>
              </w:rPr>
            </w:r>
            <w:r>
              <w:rPr>
                <w:noProof/>
                <w:webHidden/>
              </w:rPr>
              <w:fldChar w:fldCharType="separate"/>
            </w:r>
            <w:r>
              <w:rPr>
                <w:noProof/>
                <w:webHidden/>
              </w:rPr>
              <w:t>52</w:t>
            </w:r>
            <w:r>
              <w:rPr>
                <w:noProof/>
                <w:webHidden/>
              </w:rPr>
              <w:fldChar w:fldCharType="end"/>
            </w:r>
          </w:hyperlink>
        </w:p>
        <w:p w14:paraId="61BA41A9" w14:textId="62894185" w:rsidR="00323E4F" w:rsidRDefault="00323E4F">
          <w:pPr>
            <w:pStyle w:val="TOC2"/>
            <w:tabs>
              <w:tab w:val="right" w:leader="dot" w:pos="9350"/>
            </w:tabs>
            <w:rPr>
              <w:noProof/>
            </w:rPr>
          </w:pPr>
          <w:hyperlink w:anchor="_Toc102993828" w:history="1">
            <w:r w:rsidRPr="007B184D">
              <w:rPr>
                <w:rStyle w:val="Hyperlink"/>
                <w:noProof/>
              </w:rPr>
              <w:t>5.2 Procedural controls</w:t>
            </w:r>
            <w:r>
              <w:rPr>
                <w:noProof/>
                <w:webHidden/>
              </w:rPr>
              <w:tab/>
            </w:r>
            <w:r>
              <w:rPr>
                <w:noProof/>
                <w:webHidden/>
              </w:rPr>
              <w:fldChar w:fldCharType="begin"/>
            </w:r>
            <w:r>
              <w:rPr>
                <w:noProof/>
                <w:webHidden/>
              </w:rPr>
              <w:instrText xml:space="preserve"> PAGEREF _Toc102993828 \h </w:instrText>
            </w:r>
            <w:r>
              <w:rPr>
                <w:noProof/>
                <w:webHidden/>
              </w:rPr>
            </w:r>
            <w:r>
              <w:rPr>
                <w:noProof/>
                <w:webHidden/>
              </w:rPr>
              <w:fldChar w:fldCharType="separate"/>
            </w:r>
            <w:r>
              <w:rPr>
                <w:noProof/>
                <w:webHidden/>
              </w:rPr>
              <w:t>52</w:t>
            </w:r>
            <w:r>
              <w:rPr>
                <w:noProof/>
                <w:webHidden/>
              </w:rPr>
              <w:fldChar w:fldCharType="end"/>
            </w:r>
          </w:hyperlink>
        </w:p>
        <w:p w14:paraId="4175E129" w14:textId="093AF55E" w:rsidR="00323E4F" w:rsidRDefault="00323E4F">
          <w:pPr>
            <w:pStyle w:val="TOC3"/>
            <w:tabs>
              <w:tab w:val="right" w:leader="dot" w:pos="9350"/>
            </w:tabs>
            <w:rPr>
              <w:noProof/>
            </w:rPr>
          </w:pPr>
          <w:hyperlink w:anchor="_Toc102993829" w:history="1">
            <w:r w:rsidRPr="007B184D">
              <w:rPr>
                <w:rStyle w:val="Hyperlink"/>
                <w:noProof/>
              </w:rPr>
              <w:t>5.2.1 Trusted roles</w:t>
            </w:r>
            <w:r>
              <w:rPr>
                <w:noProof/>
                <w:webHidden/>
              </w:rPr>
              <w:tab/>
            </w:r>
            <w:r>
              <w:rPr>
                <w:noProof/>
                <w:webHidden/>
              </w:rPr>
              <w:fldChar w:fldCharType="begin"/>
            </w:r>
            <w:r>
              <w:rPr>
                <w:noProof/>
                <w:webHidden/>
              </w:rPr>
              <w:instrText xml:space="preserve"> PAGEREF _Toc102993829 \h </w:instrText>
            </w:r>
            <w:r>
              <w:rPr>
                <w:noProof/>
                <w:webHidden/>
              </w:rPr>
            </w:r>
            <w:r>
              <w:rPr>
                <w:noProof/>
                <w:webHidden/>
              </w:rPr>
              <w:fldChar w:fldCharType="separate"/>
            </w:r>
            <w:r>
              <w:rPr>
                <w:noProof/>
                <w:webHidden/>
              </w:rPr>
              <w:t>52</w:t>
            </w:r>
            <w:r>
              <w:rPr>
                <w:noProof/>
                <w:webHidden/>
              </w:rPr>
              <w:fldChar w:fldCharType="end"/>
            </w:r>
          </w:hyperlink>
        </w:p>
        <w:p w14:paraId="624BC9E5" w14:textId="7C6BAA1E" w:rsidR="00323E4F" w:rsidRDefault="00323E4F">
          <w:pPr>
            <w:pStyle w:val="TOC3"/>
            <w:tabs>
              <w:tab w:val="right" w:leader="dot" w:pos="9350"/>
            </w:tabs>
            <w:rPr>
              <w:noProof/>
            </w:rPr>
          </w:pPr>
          <w:hyperlink w:anchor="_Toc102993830" w:history="1">
            <w:r w:rsidRPr="007B184D">
              <w:rPr>
                <w:rStyle w:val="Hyperlink"/>
                <w:noProof/>
              </w:rPr>
              <w:t>5.2.2 Number of persons required per task</w:t>
            </w:r>
            <w:r>
              <w:rPr>
                <w:noProof/>
                <w:webHidden/>
              </w:rPr>
              <w:tab/>
            </w:r>
            <w:r>
              <w:rPr>
                <w:noProof/>
                <w:webHidden/>
              </w:rPr>
              <w:fldChar w:fldCharType="begin"/>
            </w:r>
            <w:r>
              <w:rPr>
                <w:noProof/>
                <w:webHidden/>
              </w:rPr>
              <w:instrText xml:space="preserve"> PAGEREF _Toc102993830 \h </w:instrText>
            </w:r>
            <w:r>
              <w:rPr>
                <w:noProof/>
                <w:webHidden/>
              </w:rPr>
            </w:r>
            <w:r>
              <w:rPr>
                <w:noProof/>
                <w:webHidden/>
              </w:rPr>
              <w:fldChar w:fldCharType="separate"/>
            </w:r>
            <w:r>
              <w:rPr>
                <w:noProof/>
                <w:webHidden/>
              </w:rPr>
              <w:t>53</w:t>
            </w:r>
            <w:r>
              <w:rPr>
                <w:noProof/>
                <w:webHidden/>
              </w:rPr>
              <w:fldChar w:fldCharType="end"/>
            </w:r>
          </w:hyperlink>
        </w:p>
        <w:p w14:paraId="108D3488" w14:textId="09849479" w:rsidR="00323E4F" w:rsidRDefault="00323E4F">
          <w:pPr>
            <w:pStyle w:val="TOC3"/>
            <w:tabs>
              <w:tab w:val="right" w:leader="dot" w:pos="9350"/>
            </w:tabs>
            <w:rPr>
              <w:noProof/>
            </w:rPr>
          </w:pPr>
          <w:hyperlink w:anchor="_Toc102993831" w:history="1">
            <w:r w:rsidRPr="007B184D">
              <w:rPr>
                <w:rStyle w:val="Hyperlink"/>
                <w:noProof/>
              </w:rPr>
              <w:t>5.2.3 Identification and authentication for each role</w:t>
            </w:r>
            <w:r>
              <w:rPr>
                <w:noProof/>
                <w:webHidden/>
              </w:rPr>
              <w:tab/>
            </w:r>
            <w:r>
              <w:rPr>
                <w:noProof/>
                <w:webHidden/>
              </w:rPr>
              <w:fldChar w:fldCharType="begin"/>
            </w:r>
            <w:r>
              <w:rPr>
                <w:noProof/>
                <w:webHidden/>
              </w:rPr>
              <w:instrText xml:space="preserve"> PAGEREF _Toc102993831 \h </w:instrText>
            </w:r>
            <w:r>
              <w:rPr>
                <w:noProof/>
                <w:webHidden/>
              </w:rPr>
            </w:r>
            <w:r>
              <w:rPr>
                <w:noProof/>
                <w:webHidden/>
              </w:rPr>
              <w:fldChar w:fldCharType="separate"/>
            </w:r>
            <w:r>
              <w:rPr>
                <w:noProof/>
                <w:webHidden/>
              </w:rPr>
              <w:t>53</w:t>
            </w:r>
            <w:r>
              <w:rPr>
                <w:noProof/>
                <w:webHidden/>
              </w:rPr>
              <w:fldChar w:fldCharType="end"/>
            </w:r>
          </w:hyperlink>
        </w:p>
        <w:p w14:paraId="1424ECD2" w14:textId="4FDDA266" w:rsidR="00323E4F" w:rsidRDefault="00323E4F">
          <w:pPr>
            <w:pStyle w:val="TOC3"/>
            <w:tabs>
              <w:tab w:val="right" w:leader="dot" w:pos="9350"/>
            </w:tabs>
            <w:rPr>
              <w:noProof/>
            </w:rPr>
          </w:pPr>
          <w:hyperlink w:anchor="_Toc102993832" w:history="1">
            <w:r w:rsidRPr="007B184D">
              <w:rPr>
                <w:rStyle w:val="Hyperlink"/>
                <w:noProof/>
              </w:rPr>
              <w:t>5.2.4 Roles requiring separation of duties</w:t>
            </w:r>
            <w:r>
              <w:rPr>
                <w:noProof/>
                <w:webHidden/>
              </w:rPr>
              <w:tab/>
            </w:r>
            <w:r>
              <w:rPr>
                <w:noProof/>
                <w:webHidden/>
              </w:rPr>
              <w:fldChar w:fldCharType="begin"/>
            </w:r>
            <w:r>
              <w:rPr>
                <w:noProof/>
                <w:webHidden/>
              </w:rPr>
              <w:instrText xml:space="preserve"> PAGEREF _Toc102993832 \h </w:instrText>
            </w:r>
            <w:r>
              <w:rPr>
                <w:noProof/>
                <w:webHidden/>
              </w:rPr>
            </w:r>
            <w:r>
              <w:rPr>
                <w:noProof/>
                <w:webHidden/>
              </w:rPr>
              <w:fldChar w:fldCharType="separate"/>
            </w:r>
            <w:r>
              <w:rPr>
                <w:noProof/>
                <w:webHidden/>
              </w:rPr>
              <w:t>53</w:t>
            </w:r>
            <w:r>
              <w:rPr>
                <w:noProof/>
                <w:webHidden/>
              </w:rPr>
              <w:fldChar w:fldCharType="end"/>
            </w:r>
          </w:hyperlink>
        </w:p>
        <w:p w14:paraId="679DFC98" w14:textId="57FFED1C" w:rsidR="00323E4F" w:rsidRDefault="00323E4F">
          <w:pPr>
            <w:pStyle w:val="TOC2"/>
            <w:tabs>
              <w:tab w:val="right" w:leader="dot" w:pos="9350"/>
            </w:tabs>
            <w:rPr>
              <w:noProof/>
            </w:rPr>
          </w:pPr>
          <w:hyperlink w:anchor="_Toc102993833" w:history="1">
            <w:r w:rsidRPr="007B184D">
              <w:rPr>
                <w:rStyle w:val="Hyperlink"/>
                <w:noProof/>
              </w:rPr>
              <w:t>5.3 Personnel controls</w:t>
            </w:r>
            <w:r>
              <w:rPr>
                <w:noProof/>
                <w:webHidden/>
              </w:rPr>
              <w:tab/>
            </w:r>
            <w:r>
              <w:rPr>
                <w:noProof/>
                <w:webHidden/>
              </w:rPr>
              <w:fldChar w:fldCharType="begin"/>
            </w:r>
            <w:r>
              <w:rPr>
                <w:noProof/>
                <w:webHidden/>
              </w:rPr>
              <w:instrText xml:space="preserve"> PAGEREF _Toc102993833 \h </w:instrText>
            </w:r>
            <w:r>
              <w:rPr>
                <w:noProof/>
                <w:webHidden/>
              </w:rPr>
            </w:r>
            <w:r>
              <w:rPr>
                <w:noProof/>
                <w:webHidden/>
              </w:rPr>
              <w:fldChar w:fldCharType="separate"/>
            </w:r>
            <w:r>
              <w:rPr>
                <w:noProof/>
                <w:webHidden/>
              </w:rPr>
              <w:t>53</w:t>
            </w:r>
            <w:r>
              <w:rPr>
                <w:noProof/>
                <w:webHidden/>
              </w:rPr>
              <w:fldChar w:fldCharType="end"/>
            </w:r>
          </w:hyperlink>
        </w:p>
        <w:p w14:paraId="32F037EC" w14:textId="54A8D8FE" w:rsidR="00323E4F" w:rsidRDefault="00323E4F">
          <w:pPr>
            <w:pStyle w:val="TOC3"/>
            <w:tabs>
              <w:tab w:val="right" w:leader="dot" w:pos="9350"/>
            </w:tabs>
            <w:rPr>
              <w:noProof/>
            </w:rPr>
          </w:pPr>
          <w:hyperlink w:anchor="_Toc102993834" w:history="1">
            <w:r w:rsidRPr="007B184D">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102993834 \h </w:instrText>
            </w:r>
            <w:r>
              <w:rPr>
                <w:noProof/>
                <w:webHidden/>
              </w:rPr>
            </w:r>
            <w:r>
              <w:rPr>
                <w:noProof/>
                <w:webHidden/>
              </w:rPr>
              <w:fldChar w:fldCharType="separate"/>
            </w:r>
            <w:r>
              <w:rPr>
                <w:noProof/>
                <w:webHidden/>
              </w:rPr>
              <w:t>53</w:t>
            </w:r>
            <w:r>
              <w:rPr>
                <w:noProof/>
                <w:webHidden/>
              </w:rPr>
              <w:fldChar w:fldCharType="end"/>
            </w:r>
          </w:hyperlink>
        </w:p>
        <w:p w14:paraId="449E375E" w14:textId="57357797" w:rsidR="00323E4F" w:rsidRDefault="00323E4F">
          <w:pPr>
            <w:pStyle w:val="TOC3"/>
            <w:tabs>
              <w:tab w:val="right" w:leader="dot" w:pos="9350"/>
            </w:tabs>
            <w:rPr>
              <w:noProof/>
            </w:rPr>
          </w:pPr>
          <w:hyperlink w:anchor="_Toc102993835" w:history="1">
            <w:r w:rsidRPr="007B184D">
              <w:rPr>
                <w:rStyle w:val="Hyperlink"/>
                <w:noProof/>
              </w:rPr>
              <w:t>5.3.2 Background check procedures</w:t>
            </w:r>
            <w:r>
              <w:rPr>
                <w:noProof/>
                <w:webHidden/>
              </w:rPr>
              <w:tab/>
            </w:r>
            <w:r>
              <w:rPr>
                <w:noProof/>
                <w:webHidden/>
              </w:rPr>
              <w:fldChar w:fldCharType="begin"/>
            </w:r>
            <w:r>
              <w:rPr>
                <w:noProof/>
                <w:webHidden/>
              </w:rPr>
              <w:instrText xml:space="preserve"> PAGEREF _Toc102993835 \h </w:instrText>
            </w:r>
            <w:r>
              <w:rPr>
                <w:noProof/>
                <w:webHidden/>
              </w:rPr>
            </w:r>
            <w:r>
              <w:rPr>
                <w:noProof/>
                <w:webHidden/>
              </w:rPr>
              <w:fldChar w:fldCharType="separate"/>
            </w:r>
            <w:r>
              <w:rPr>
                <w:noProof/>
                <w:webHidden/>
              </w:rPr>
              <w:t>53</w:t>
            </w:r>
            <w:r>
              <w:rPr>
                <w:noProof/>
                <w:webHidden/>
              </w:rPr>
              <w:fldChar w:fldCharType="end"/>
            </w:r>
          </w:hyperlink>
        </w:p>
        <w:p w14:paraId="04BEFACD" w14:textId="7594C3FD" w:rsidR="00323E4F" w:rsidRDefault="00323E4F">
          <w:pPr>
            <w:pStyle w:val="TOC3"/>
            <w:tabs>
              <w:tab w:val="right" w:leader="dot" w:pos="9350"/>
            </w:tabs>
            <w:rPr>
              <w:noProof/>
            </w:rPr>
          </w:pPr>
          <w:hyperlink w:anchor="_Toc102993836" w:history="1">
            <w:r w:rsidRPr="007B184D">
              <w:rPr>
                <w:rStyle w:val="Hyperlink"/>
                <w:noProof/>
              </w:rPr>
              <w:t>5.3.3 Training requirements</w:t>
            </w:r>
            <w:r>
              <w:rPr>
                <w:noProof/>
                <w:webHidden/>
              </w:rPr>
              <w:tab/>
            </w:r>
            <w:r>
              <w:rPr>
                <w:noProof/>
                <w:webHidden/>
              </w:rPr>
              <w:fldChar w:fldCharType="begin"/>
            </w:r>
            <w:r>
              <w:rPr>
                <w:noProof/>
                <w:webHidden/>
              </w:rPr>
              <w:instrText xml:space="preserve"> PAGEREF _Toc102993836 \h </w:instrText>
            </w:r>
            <w:r>
              <w:rPr>
                <w:noProof/>
                <w:webHidden/>
              </w:rPr>
            </w:r>
            <w:r>
              <w:rPr>
                <w:noProof/>
                <w:webHidden/>
              </w:rPr>
              <w:fldChar w:fldCharType="separate"/>
            </w:r>
            <w:r>
              <w:rPr>
                <w:noProof/>
                <w:webHidden/>
              </w:rPr>
              <w:t>53</w:t>
            </w:r>
            <w:r>
              <w:rPr>
                <w:noProof/>
                <w:webHidden/>
              </w:rPr>
              <w:fldChar w:fldCharType="end"/>
            </w:r>
          </w:hyperlink>
        </w:p>
        <w:p w14:paraId="2DA8424C" w14:textId="2D3B90DA" w:rsidR="00323E4F" w:rsidRDefault="00323E4F">
          <w:pPr>
            <w:pStyle w:val="TOC3"/>
            <w:tabs>
              <w:tab w:val="right" w:leader="dot" w:pos="9350"/>
            </w:tabs>
            <w:rPr>
              <w:noProof/>
            </w:rPr>
          </w:pPr>
          <w:hyperlink w:anchor="_Toc102993837" w:history="1">
            <w:r w:rsidRPr="007B184D">
              <w:rPr>
                <w:rStyle w:val="Hyperlink"/>
                <w:noProof/>
              </w:rPr>
              <w:t>5.3.4 Retraining frequency and requirements</w:t>
            </w:r>
            <w:r>
              <w:rPr>
                <w:noProof/>
                <w:webHidden/>
              </w:rPr>
              <w:tab/>
            </w:r>
            <w:r>
              <w:rPr>
                <w:noProof/>
                <w:webHidden/>
              </w:rPr>
              <w:fldChar w:fldCharType="begin"/>
            </w:r>
            <w:r>
              <w:rPr>
                <w:noProof/>
                <w:webHidden/>
              </w:rPr>
              <w:instrText xml:space="preserve"> PAGEREF _Toc102993837 \h </w:instrText>
            </w:r>
            <w:r>
              <w:rPr>
                <w:noProof/>
                <w:webHidden/>
              </w:rPr>
            </w:r>
            <w:r>
              <w:rPr>
                <w:noProof/>
                <w:webHidden/>
              </w:rPr>
              <w:fldChar w:fldCharType="separate"/>
            </w:r>
            <w:r>
              <w:rPr>
                <w:noProof/>
                <w:webHidden/>
              </w:rPr>
              <w:t>53</w:t>
            </w:r>
            <w:r>
              <w:rPr>
                <w:noProof/>
                <w:webHidden/>
              </w:rPr>
              <w:fldChar w:fldCharType="end"/>
            </w:r>
          </w:hyperlink>
        </w:p>
        <w:p w14:paraId="2B041D73" w14:textId="2A18E40E" w:rsidR="00323E4F" w:rsidRDefault="00323E4F">
          <w:pPr>
            <w:pStyle w:val="TOC3"/>
            <w:tabs>
              <w:tab w:val="right" w:leader="dot" w:pos="9350"/>
            </w:tabs>
            <w:rPr>
              <w:noProof/>
            </w:rPr>
          </w:pPr>
          <w:hyperlink w:anchor="_Toc102993838" w:history="1">
            <w:r w:rsidRPr="007B184D">
              <w:rPr>
                <w:rStyle w:val="Hyperlink"/>
                <w:noProof/>
              </w:rPr>
              <w:t>5.3.5 Job rotation frequency and sequence</w:t>
            </w:r>
            <w:r>
              <w:rPr>
                <w:noProof/>
                <w:webHidden/>
              </w:rPr>
              <w:tab/>
            </w:r>
            <w:r>
              <w:rPr>
                <w:noProof/>
                <w:webHidden/>
              </w:rPr>
              <w:fldChar w:fldCharType="begin"/>
            </w:r>
            <w:r>
              <w:rPr>
                <w:noProof/>
                <w:webHidden/>
              </w:rPr>
              <w:instrText xml:space="preserve"> PAGEREF _Toc102993838 \h </w:instrText>
            </w:r>
            <w:r>
              <w:rPr>
                <w:noProof/>
                <w:webHidden/>
              </w:rPr>
            </w:r>
            <w:r>
              <w:rPr>
                <w:noProof/>
                <w:webHidden/>
              </w:rPr>
              <w:fldChar w:fldCharType="separate"/>
            </w:r>
            <w:r>
              <w:rPr>
                <w:noProof/>
                <w:webHidden/>
              </w:rPr>
              <w:t>54</w:t>
            </w:r>
            <w:r>
              <w:rPr>
                <w:noProof/>
                <w:webHidden/>
              </w:rPr>
              <w:fldChar w:fldCharType="end"/>
            </w:r>
          </w:hyperlink>
        </w:p>
        <w:p w14:paraId="57EA9553" w14:textId="2E2A8925" w:rsidR="00323E4F" w:rsidRDefault="00323E4F">
          <w:pPr>
            <w:pStyle w:val="TOC3"/>
            <w:tabs>
              <w:tab w:val="right" w:leader="dot" w:pos="9350"/>
            </w:tabs>
            <w:rPr>
              <w:noProof/>
            </w:rPr>
          </w:pPr>
          <w:hyperlink w:anchor="_Toc102993839" w:history="1">
            <w:r w:rsidRPr="007B184D">
              <w:rPr>
                <w:rStyle w:val="Hyperlink"/>
                <w:noProof/>
              </w:rPr>
              <w:t>5.3.6 Sanctions for unauthorized actions</w:t>
            </w:r>
            <w:r>
              <w:rPr>
                <w:noProof/>
                <w:webHidden/>
              </w:rPr>
              <w:tab/>
            </w:r>
            <w:r>
              <w:rPr>
                <w:noProof/>
                <w:webHidden/>
              </w:rPr>
              <w:fldChar w:fldCharType="begin"/>
            </w:r>
            <w:r>
              <w:rPr>
                <w:noProof/>
                <w:webHidden/>
              </w:rPr>
              <w:instrText xml:space="preserve"> PAGEREF _Toc102993839 \h </w:instrText>
            </w:r>
            <w:r>
              <w:rPr>
                <w:noProof/>
                <w:webHidden/>
              </w:rPr>
            </w:r>
            <w:r>
              <w:rPr>
                <w:noProof/>
                <w:webHidden/>
              </w:rPr>
              <w:fldChar w:fldCharType="separate"/>
            </w:r>
            <w:r>
              <w:rPr>
                <w:noProof/>
                <w:webHidden/>
              </w:rPr>
              <w:t>54</w:t>
            </w:r>
            <w:r>
              <w:rPr>
                <w:noProof/>
                <w:webHidden/>
              </w:rPr>
              <w:fldChar w:fldCharType="end"/>
            </w:r>
          </w:hyperlink>
        </w:p>
        <w:p w14:paraId="5D6F751B" w14:textId="097FBBA2" w:rsidR="00323E4F" w:rsidRDefault="00323E4F">
          <w:pPr>
            <w:pStyle w:val="TOC3"/>
            <w:tabs>
              <w:tab w:val="right" w:leader="dot" w:pos="9350"/>
            </w:tabs>
            <w:rPr>
              <w:noProof/>
            </w:rPr>
          </w:pPr>
          <w:hyperlink w:anchor="_Toc102993840" w:history="1">
            <w:r w:rsidRPr="007B184D">
              <w:rPr>
                <w:rStyle w:val="Hyperlink"/>
                <w:noProof/>
              </w:rPr>
              <w:t>5.3.7 Independent contractor requirements</w:t>
            </w:r>
            <w:r>
              <w:rPr>
                <w:noProof/>
                <w:webHidden/>
              </w:rPr>
              <w:tab/>
            </w:r>
            <w:r>
              <w:rPr>
                <w:noProof/>
                <w:webHidden/>
              </w:rPr>
              <w:fldChar w:fldCharType="begin"/>
            </w:r>
            <w:r>
              <w:rPr>
                <w:noProof/>
                <w:webHidden/>
              </w:rPr>
              <w:instrText xml:space="preserve"> PAGEREF _Toc102993840 \h </w:instrText>
            </w:r>
            <w:r>
              <w:rPr>
                <w:noProof/>
                <w:webHidden/>
              </w:rPr>
            </w:r>
            <w:r>
              <w:rPr>
                <w:noProof/>
                <w:webHidden/>
              </w:rPr>
              <w:fldChar w:fldCharType="separate"/>
            </w:r>
            <w:r>
              <w:rPr>
                <w:noProof/>
                <w:webHidden/>
              </w:rPr>
              <w:t>54</w:t>
            </w:r>
            <w:r>
              <w:rPr>
                <w:noProof/>
                <w:webHidden/>
              </w:rPr>
              <w:fldChar w:fldCharType="end"/>
            </w:r>
          </w:hyperlink>
        </w:p>
        <w:p w14:paraId="17EC727D" w14:textId="3CEBA274" w:rsidR="00323E4F" w:rsidRDefault="00323E4F">
          <w:pPr>
            <w:pStyle w:val="TOC3"/>
            <w:tabs>
              <w:tab w:val="right" w:leader="dot" w:pos="9350"/>
            </w:tabs>
            <w:rPr>
              <w:noProof/>
            </w:rPr>
          </w:pPr>
          <w:hyperlink w:anchor="_Toc102993841" w:history="1">
            <w:r w:rsidRPr="007B184D">
              <w:rPr>
                <w:rStyle w:val="Hyperlink"/>
                <w:noProof/>
              </w:rPr>
              <w:t>5.3.8 Documentation supplied to personnel</w:t>
            </w:r>
            <w:r>
              <w:rPr>
                <w:noProof/>
                <w:webHidden/>
              </w:rPr>
              <w:tab/>
            </w:r>
            <w:r>
              <w:rPr>
                <w:noProof/>
                <w:webHidden/>
              </w:rPr>
              <w:fldChar w:fldCharType="begin"/>
            </w:r>
            <w:r>
              <w:rPr>
                <w:noProof/>
                <w:webHidden/>
              </w:rPr>
              <w:instrText xml:space="preserve"> PAGEREF _Toc102993841 \h </w:instrText>
            </w:r>
            <w:r>
              <w:rPr>
                <w:noProof/>
                <w:webHidden/>
              </w:rPr>
            </w:r>
            <w:r>
              <w:rPr>
                <w:noProof/>
                <w:webHidden/>
              </w:rPr>
              <w:fldChar w:fldCharType="separate"/>
            </w:r>
            <w:r>
              <w:rPr>
                <w:noProof/>
                <w:webHidden/>
              </w:rPr>
              <w:t>54</w:t>
            </w:r>
            <w:r>
              <w:rPr>
                <w:noProof/>
                <w:webHidden/>
              </w:rPr>
              <w:fldChar w:fldCharType="end"/>
            </w:r>
          </w:hyperlink>
        </w:p>
        <w:p w14:paraId="64F0EB8B" w14:textId="1BF66B13" w:rsidR="00323E4F" w:rsidRDefault="00323E4F">
          <w:pPr>
            <w:pStyle w:val="TOC2"/>
            <w:tabs>
              <w:tab w:val="right" w:leader="dot" w:pos="9350"/>
            </w:tabs>
            <w:rPr>
              <w:noProof/>
            </w:rPr>
          </w:pPr>
          <w:hyperlink w:anchor="_Toc102993842" w:history="1">
            <w:r w:rsidRPr="007B184D">
              <w:rPr>
                <w:rStyle w:val="Hyperlink"/>
                <w:noProof/>
              </w:rPr>
              <w:t>5.4 Audit logging procedures</w:t>
            </w:r>
            <w:r>
              <w:rPr>
                <w:noProof/>
                <w:webHidden/>
              </w:rPr>
              <w:tab/>
            </w:r>
            <w:r>
              <w:rPr>
                <w:noProof/>
                <w:webHidden/>
              </w:rPr>
              <w:fldChar w:fldCharType="begin"/>
            </w:r>
            <w:r>
              <w:rPr>
                <w:noProof/>
                <w:webHidden/>
              </w:rPr>
              <w:instrText xml:space="preserve"> PAGEREF _Toc102993842 \h </w:instrText>
            </w:r>
            <w:r>
              <w:rPr>
                <w:noProof/>
                <w:webHidden/>
              </w:rPr>
            </w:r>
            <w:r>
              <w:rPr>
                <w:noProof/>
                <w:webHidden/>
              </w:rPr>
              <w:fldChar w:fldCharType="separate"/>
            </w:r>
            <w:r>
              <w:rPr>
                <w:noProof/>
                <w:webHidden/>
              </w:rPr>
              <w:t>54</w:t>
            </w:r>
            <w:r>
              <w:rPr>
                <w:noProof/>
                <w:webHidden/>
              </w:rPr>
              <w:fldChar w:fldCharType="end"/>
            </w:r>
          </w:hyperlink>
        </w:p>
        <w:p w14:paraId="09890DF0" w14:textId="75165900" w:rsidR="00323E4F" w:rsidRDefault="00323E4F">
          <w:pPr>
            <w:pStyle w:val="TOC3"/>
            <w:tabs>
              <w:tab w:val="right" w:leader="dot" w:pos="9350"/>
            </w:tabs>
            <w:rPr>
              <w:noProof/>
            </w:rPr>
          </w:pPr>
          <w:hyperlink w:anchor="_Toc102993843" w:history="1">
            <w:r w:rsidRPr="007B184D">
              <w:rPr>
                <w:rStyle w:val="Hyperlink"/>
                <w:noProof/>
              </w:rPr>
              <w:t>5.4.1 Types of events recorded</w:t>
            </w:r>
            <w:r>
              <w:rPr>
                <w:noProof/>
                <w:webHidden/>
              </w:rPr>
              <w:tab/>
            </w:r>
            <w:r>
              <w:rPr>
                <w:noProof/>
                <w:webHidden/>
              </w:rPr>
              <w:fldChar w:fldCharType="begin"/>
            </w:r>
            <w:r>
              <w:rPr>
                <w:noProof/>
                <w:webHidden/>
              </w:rPr>
              <w:instrText xml:space="preserve"> PAGEREF _Toc102993843 \h </w:instrText>
            </w:r>
            <w:r>
              <w:rPr>
                <w:noProof/>
                <w:webHidden/>
              </w:rPr>
            </w:r>
            <w:r>
              <w:rPr>
                <w:noProof/>
                <w:webHidden/>
              </w:rPr>
              <w:fldChar w:fldCharType="separate"/>
            </w:r>
            <w:r>
              <w:rPr>
                <w:noProof/>
                <w:webHidden/>
              </w:rPr>
              <w:t>54</w:t>
            </w:r>
            <w:r>
              <w:rPr>
                <w:noProof/>
                <w:webHidden/>
              </w:rPr>
              <w:fldChar w:fldCharType="end"/>
            </w:r>
          </w:hyperlink>
        </w:p>
        <w:p w14:paraId="69E86CE1" w14:textId="336A4DEA" w:rsidR="00323E4F" w:rsidRDefault="00323E4F">
          <w:pPr>
            <w:pStyle w:val="TOC3"/>
            <w:tabs>
              <w:tab w:val="right" w:leader="dot" w:pos="9350"/>
            </w:tabs>
            <w:rPr>
              <w:noProof/>
            </w:rPr>
          </w:pPr>
          <w:hyperlink w:anchor="_Toc102993844" w:history="1">
            <w:r w:rsidRPr="007B184D">
              <w:rPr>
                <w:rStyle w:val="Hyperlink"/>
                <w:noProof/>
              </w:rPr>
              <w:t>5.4.2 Frequency of processing audit log</w:t>
            </w:r>
            <w:r>
              <w:rPr>
                <w:noProof/>
                <w:webHidden/>
              </w:rPr>
              <w:tab/>
            </w:r>
            <w:r>
              <w:rPr>
                <w:noProof/>
                <w:webHidden/>
              </w:rPr>
              <w:fldChar w:fldCharType="begin"/>
            </w:r>
            <w:r>
              <w:rPr>
                <w:noProof/>
                <w:webHidden/>
              </w:rPr>
              <w:instrText xml:space="preserve"> PAGEREF _Toc102993844 \h </w:instrText>
            </w:r>
            <w:r>
              <w:rPr>
                <w:noProof/>
                <w:webHidden/>
              </w:rPr>
            </w:r>
            <w:r>
              <w:rPr>
                <w:noProof/>
                <w:webHidden/>
              </w:rPr>
              <w:fldChar w:fldCharType="separate"/>
            </w:r>
            <w:r>
              <w:rPr>
                <w:noProof/>
                <w:webHidden/>
              </w:rPr>
              <w:t>55</w:t>
            </w:r>
            <w:r>
              <w:rPr>
                <w:noProof/>
                <w:webHidden/>
              </w:rPr>
              <w:fldChar w:fldCharType="end"/>
            </w:r>
          </w:hyperlink>
        </w:p>
        <w:p w14:paraId="14A5D287" w14:textId="64954E05" w:rsidR="00323E4F" w:rsidRDefault="00323E4F">
          <w:pPr>
            <w:pStyle w:val="TOC3"/>
            <w:tabs>
              <w:tab w:val="right" w:leader="dot" w:pos="9350"/>
            </w:tabs>
            <w:rPr>
              <w:noProof/>
            </w:rPr>
          </w:pPr>
          <w:hyperlink w:anchor="_Toc102993845" w:history="1">
            <w:r w:rsidRPr="007B184D">
              <w:rPr>
                <w:rStyle w:val="Hyperlink"/>
                <w:noProof/>
              </w:rPr>
              <w:t>5.4.3 Retention period for audit log</w:t>
            </w:r>
            <w:r>
              <w:rPr>
                <w:noProof/>
                <w:webHidden/>
              </w:rPr>
              <w:tab/>
            </w:r>
            <w:r>
              <w:rPr>
                <w:noProof/>
                <w:webHidden/>
              </w:rPr>
              <w:fldChar w:fldCharType="begin"/>
            </w:r>
            <w:r>
              <w:rPr>
                <w:noProof/>
                <w:webHidden/>
              </w:rPr>
              <w:instrText xml:space="preserve"> PAGEREF _Toc102993845 \h </w:instrText>
            </w:r>
            <w:r>
              <w:rPr>
                <w:noProof/>
                <w:webHidden/>
              </w:rPr>
            </w:r>
            <w:r>
              <w:rPr>
                <w:noProof/>
                <w:webHidden/>
              </w:rPr>
              <w:fldChar w:fldCharType="separate"/>
            </w:r>
            <w:r>
              <w:rPr>
                <w:noProof/>
                <w:webHidden/>
              </w:rPr>
              <w:t>55</w:t>
            </w:r>
            <w:r>
              <w:rPr>
                <w:noProof/>
                <w:webHidden/>
              </w:rPr>
              <w:fldChar w:fldCharType="end"/>
            </w:r>
          </w:hyperlink>
        </w:p>
        <w:p w14:paraId="388A2FE7" w14:textId="5C03F607" w:rsidR="00323E4F" w:rsidRDefault="00323E4F">
          <w:pPr>
            <w:pStyle w:val="TOC3"/>
            <w:tabs>
              <w:tab w:val="right" w:leader="dot" w:pos="9350"/>
            </w:tabs>
            <w:rPr>
              <w:noProof/>
            </w:rPr>
          </w:pPr>
          <w:hyperlink w:anchor="_Toc102993846" w:history="1">
            <w:r w:rsidRPr="007B184D">
              <w:rPr>
                <w:rStyle w:val="Hyperlink"/>
                <w:noProof/>
              </w:rPr>
              <w:t>5.4.4 Protection of audit log</w:t>
            </w:r>
            <w:r>
              <w:rPr>
                <w:noProof/>
                <w:webHidden/>
              </w:rPr>
              <w:tab/>
            </w:r>
            <w:r>
              <w:rPr>
                <w:noProof/>
                <w:webHidden/>
              </w:rPr>
              <w:fldChar w:fldCharType="begin"/>
            </w:r>
            <w:r>
              <w:rPr>
                <w:noProof/>
                <w:webHidden/>
              </w:rPr>
              <w:instrText xml:space="preserve"> PAGEREF _Toc102993846 \h </w:instrText>
            </w:r>
            <w:r>
              <w:rPr>
                <w:noProof/>
                <w:webHidden/>
              </w:rPr>
            </w:r>
            <w:r>
              <w:rPr>
                <w:noProof/>
                <w:webHidden/>
              </w:rPr>
              <w:fldChar w:fldCharType="separate"/>
            </w:r>
            <w:r>
              <w:rPr>
                <w:noProof/>
                <w:webHidden/>
              </w:rPr>
              <w:t>55</w:t>
            </w:r>
            <w:r>
              <w:rPr>
                <w:noProof/>
                <w:webHidden/>
              </w:rPr>
              <w:fldChar w:fldCharType="end"/>
            </w:r>
          </w:hyperlink>
        </w:p>
        <w:p w14:paraId="285C86DD" w14:textId="35063546" w:rsidR="00323E4F" w:rsidRDefault="00323E4F">
          <w:pPr>
            <w:pStyle w:val="TOC3"/>
            <w:tabs>
              <w:tab w:val="right" w:leader="dot" w:pos="9350"/>
            </w:tabs>
            <w:rPr>
              <w:noProof/>
            </w:rPr>
          </w:pPr>
          <w:hyperlink w:anchor="_Toc102993847" w:history="1">
            <w:r w:rsidRPr="007B184D">
              <w:rPr>
                <w:rStyle w:val="Hyperlink"/>
                <w:noProof/>
              </w:rPr>
              <w:t>5.4.5 Audit log backup procedures</w:t>
            </w:r>
            <w:r>
              <w:rPr>
                <w:noProof/>
                <w:webHidden/>
              </w:rPr>
              <w:tab/>
            </w:r>
            <w:r>
              <w:rPr>
                <w:noProof/>
                <w:webHidden/>
              </w:rPr>
              <w:fldChar w:fldCharType="begin"/>
            </w:r>
            <w:r>
              <w:rPr>
                <w:noProof/>
                <w:webHidden/>
              </w:rPr>
              <w:instrText xml:space="preserve"> PAGEREF _Toc102993847 \h </w:instrText>
            </w:r>
            <w:r>
              <w:rPr>
                <w:noProof/>
                <w:webHidden/>
              </w:rPr>
            </w:r>
            <w:r>
              <w:rPr>
                <w:noProof/>
                <w:webHidden/>
              </w:rPr>
              <w:fldChar w:fldCharType="separate"/>
            </w:r>
            <w:r>
              <w:rPr>
                <w:noProof/>
                <w:webHidden/>
              </w:rPr>
              <w:t>56</w:t>
            </w:r>
            <w:r>
              <w:rPr>
                <w:noProof/>
                <w:webHidden/>
              </w:rPr>
              <w:fldChar w:fldCharType="end"/>
            </w:r>
          </w:hyperlink>
        </w:p>
        <w:p w14:paraId="00AE8CE1" w14:textId="2B6B2184" w:rsidR="00323E4F" w:rsidRDefault="00323E4F">
          <w:pPr>
            <w:pStyle w:val="TOC3"/>
            <w:tabs>
              <w:tab w:val="right" w:leader="dot" w:pos="9350"/>
            </w:tabs>
            <w:rPr>
              <w:noProof/>
            </w:rPr>
          </w:pPr>
          <w:hyperlink w:anchor="_Toc102993848" w:history="1">
            <w:r w:rsidRPr="007B184D">
              <w:rPr>
                <w:rStyle w:val="Hyperlink"/>
                <w:noProof/>
              </w:rPr>
              <w:t>5.4.6 Audit collection System (internal vs. external)</w:t>
            </w:r>
            <w:r>
              <w:rPr>
                <w:noProof/>
                <w:webHidden/>
              </w:rPr>
              <w:tab/>
            </w:r>
            <w:r>
              <w:rPr>
                <w:noProof/>
                <w:webHidden/>
              </w:rPr>
              <w:fldChar w:fldCharType="begin"/>
            </w:r>
            <w:r>
              <w:rPr>
                <w:noProof/>
                <w:webHidden/>
              </w:rPr>
              <w:instrText xml:space="preserve"> PAGEREF _Toc102993848 \h </w:instrText>
            </w:r>
            <w:r>
              <w:rPr>
                <w:noProof/>
                <w:webHidden/>
              </w:rPr>
            </w:r>
            <w:r>
              <w:rPr>
                <w:noProof/>
                <w:webHidden/>
              </w:rPr>
              <w:fldChar w:fldCharType="separate"/>
            </w:r>
            <w:r>
              <w:rPr>
                <w:noProof/>
                <w:webHidden/>
              </w:rPr>
              <w:t>56</w:t>
            </w:r>
            <w:r>
              <w:rPr>
                <w:noProof/>
                <w:webHidden/>
              </w:rPr>
              <w:fldChar w:fldCharType="end"/>
            </w:r>
          </w:hyperlink>
        </w:p>
        <w:p w14:paraId="435F36E1" w14:textId="19493BBC" w:rsidR="00323E4F" w:rsidRDefault="00323E4F">
          <w:pPr>
            <w:pStyle w:val="TOC3"/>
            <w:tabs>
              <w:tab w:val="right" w:leader="dot" w:pos="9350"/>
            </w:tabs>
            <w:rPr>
              <w:noProof/>
            </w:rPr>
          </w:pPr>
          <w:hyperlink w:anchor="_Toc102993849" w:history="1">
            <w:r w:rsidRPr="007B184D">
              <w:rPr>
                <w:rStyle w:val="Hyperlink"/>
                <w:noProof/>
              </w:rPr>
              <w:t>5.4.7 Notification to event-causing subject</w:t>
            </w:r>
            <w:r>
              <w:rPr>
                <w:noProof/>
                <w:webHidden/>
              </w:rPr>
              <w:tab/>
            </w:r>
            <w:r>
              <w:rPr>
                <w:noProof/>
                <w:webHidden/>
              </w:rPr>
              <w:fldChar w:fldCharType="begin"/>
            </w:r>
            <w:r>
              <w:rPr>
                <w:noProof/>
                <w:webHidden/>
              </w:rPr>
              <w:instrText xml:space="preserve"> PAGEREF _Toc102993849 \h </w:instrText>
            </w:r>
            <w:r>
              <w:rPr>
                <w:noProof/>
                <w:webHidden/>
              </w:rPr>
            </w:r>
            <w:r>
              <w:rPr>
                <w:noProof/>
                <w:webHidden/>
              </w:rPr>
              <w:fldChar w:fldCharType="separate"/>
            </w:r>
            <w:r>
              <w:rPr>
                <w:noProof/>
                <w:webHidden/>
              </w:rPr>
              <w:t>56</w:t>
            </w:r>
            <w:r>
              <w:rPr>
                <w:noProof/>
                <w:webHidden/>
              </w:rPr>
              <w:fldChar w:fldCharType="end"/>
            </w:r>
          </w:hyperlink>
        </w:p>
        <w:p w14:paraId="36C936D9" w14:textId="7B3A0771" w:rsidR="00323E4F" w:rsidRDefault="00323E4F">
          <w:pPr>
            <w:pStyle w:val="TOC3"/>
            <w:tabs>
              <w:tab w:val="right" w:leader="dot" w:pos="9350"/>
            </w:tabs>
            <w:rPr>
              <w:noProof/>
            </w:rPr>
          </w:pPr>
          <w:hyperlink w:anchor="_Toc102993850" w:history="1">
            <w:r w:rsidRPr="007B184D">
              <w:rPr>
                <w:rStyle w:val="Hyperlink"/>
                <w:noProof/>
              </w:rPr>
              <w:t>5.4.8 Vulnerability assessments</w:t>
            </w:r>
            <w:r>
              <w:rPr>
                <w:noProof/>
                <w:webHidden/>
              </w:rPr>
              <w:tab/>
            </w:r>
            <w:r>
              <w:rPr>
                <w:noProof/>
                <w:webHidden/>
              </w:rPr>
              <w:fldChar w:fldCharType="begin"/>
            </w:r>
            <w:r>
              <w:rPr>
                <w:noProof/>
                <w:webHidden/>
              </w:rPr>
              <w:instrText xml:space="preserve"> PAGEREF _Toc102993850 \h </w:instrText>
            </w:r>
            <w:r>
              <w:rPr>
                <w:noProof/>
                <w:webHidden/>
              </w:rPr>
            </w:r>
            <w:r>
              <w:rPr>
                <w:noProof/>
                <w:webHidden/>
              </w:rPr>
              <w:fldChar w:fldCharType="separate"/>
            </w:r>
            <w:r>
              <w:rPr>
                <w:noProof/>
                <w:webHidden/>
              </w:rPr>
              <w:t>56</w:t>
            </w:r>
            <w:r>
              <w:rPr>
                <w:noProof/>
                <w:webHidden/>
              </w:rPr>
              <w:fldChar w:fldCharType="end"/>
            </w:r>
          </w:hyperlink>
        </w:p>
        <w:p w14:paraId="6049F15B" w14:textId="3689E89A" w:rsidR="00323E4F" w:rsidRDefault="00323E4F">
          <w:pPr>
            <w:pStyle w:val="TOC2"/>
            <w:tabs>
              <w:tab w:val="right" w:leader="dot" w:pos="9350"/>
            </w:tabs>
            <w:rPr>
              <w:noProof/>
            </w:rPr>
          </w:pPr>
          <w:hyperlink w:anchor="_Toc102993851" w:history="1">
            <w:r w:rsidRPr="007B184D">
              <w:rPr>
                <w:rStyle w:val="Hyperlink"/>
                <w:noProof/>
              </w:rPr>
              <w:t>5.5 Records archival</w:t>
            </w:r>
            <w:r>
              <w:rPr>
                <w:noProof/>
                <w:webHidden/>
              </w:rPr>
              <w:tab/>
            </w:r>
            <w:r>
              <w:rPr>
                <w:noProof/>
                <w:webHidden/>
              </w:rPr>
              <w:fldChar w:fldCharType="begin"/>
            </w:r>
            <w:r>
              <w:rPr>
                <w:noProof/>
                <w:webHidden/>
              </w:rPr>
              <w:instrText xml:space="preserve"> PAGEREF _Toc102993851 \h </w:instrText>
            </w:r>
            <w:r>
              <w:rPr>
                <w:noProof/>
                <w:webHidden/>
              </w:rPr>
            </w:r>
            <w:r>
              <w:rPr>
                <w:noProof/>
                <w:webHidden/>
              </w:rPr>
              <w:fldChar w:fldCharType="separate"/>
            </w:r>
            <w:r>
              <w:rPr>
                <w:noProof/>
                <w:webHidden/>
              </w:rPr>
              <w:t>56</w:t>
            </w:r>
            <w:r>
              <w:rPr>
                <w:noProof/>
                <w:webHidden/>
              </w:rPr>
              <w:fldChar w:fldCharType="end"/>
            </w:r>
          </w:hyperlink>
        </w:p>
        <w:p w14:paraId="0FBD17B0" w14:textId="08092548" w:rsidR="00323E4F" w:rsidRDefault="00323E4F">
          <w:pPr>
            <w:pStyle w:val="TOC3"/>
            <w:tabs>
              <w:tab w:val="right" w:leader="dot" w:pos="9350"/>
            </w:tabs>
            <w:rPr>
              <w:noProof/>
            </w:rPr>
          </w:pPr>
          <w:hyperlink w:anchor="_Toc102993852" w:history="1">
            <w:r w:rsidRPr="007B184D">
              <w:rPr>
                <w:rStyle w:val="Hyperlink"/>
                <w:noProof/>
              </w:rPr>
              <w:t>5.5.1 Types of records archived</w:t>
            </w:r>
            <w:r>
              <w:rPr>
                <w:noProof/>
                <w:webHidden/>
              </w:rPr>
              <w:tab/>
            </w:r>
            <w:r>
              <w:rPr>
                <w:noProof/>
                <w:webHidden/>
              </w:rPr>
              <w:fldChar w:fldCharType="begin"/>
            </w:r>
            <w:r>
              <w:rPr>
                <w:noProof/>
                <w:webHidden/>
              </w:rPr>
              <w:instrText xml:space="preserve"> PAGEREF _Toc102993852 \h </w:instrText>
            </w:r>
            <w:r>
              <w:rPr>
                <w:noProof/>
                <w:webHidden/>
              </w:rPr>
            </w:r>
            <w:r>
              <w:rPr>
                <w:noProof/>
                <w:webHidden/>
              </w:rPr>
              <w:fldChar w:fldCharType="separate"/>
            </w:r>
            <w:r>
              <w:rPr>
                <w:noProof/>
                <w:webHidden/>
              </w:rPr>
              <w:t>56</w:t>
            </w:r>
            <w:r>
              <w:rPr>
                <w:noProof/>
                <w:webHidden/>
              </w:rPr>
              <w:fldChar w:fldCharType="end"/>
            </w:r>
          </w:hyperlink>
        </w:p>
        <w:p w14:paraId="6442766E" w14:textId="17DD63FF" w:rsidR="00323E4F" w:rsidRDefault="00323E4F">
          <w:pPr>
            <w:pStyle w:val="TOC3"/>
            <w:tabs>
              <w:tab w:val="right" w:leader="dot" w:pos="9350"/>
            </w:tabs>
            <w:rPr>
              <w:noProof/>
            </w:rPr>
          </w:pPr>
          <w:hyperlink w:anchor="_Toc102993853" w:history="1">
            <w:r w:rsidRPr="007B184D">
              <w:rPr>
                <w:rStyle w:val="Hyperlink"/>
                <w:noProof/>
              </w:rPr>
              <w:t>5.5.2 Retention period for archive</w:t>
            </w:r>
            <w:r>
              <w:rPr>
                <w:noProof/>
                <w:webHidden/>
              </w:rPr>
              <w:tab/>
            </w:r>
            <w:r>
              <w:rPr>
                <w:noProof/>
                <w:webHidden/>
              </w:rPr>
              <w:fldChar w:fldCharType="begin"/>
            </w:r>
            <w:r>
              <w:rPr>
                <w:noProof/>
                <w:webHidden/>
              </w:rPr>
              <w:instrText xml:space="preserve"> PAGEREF _Toc102993853 \h </w:instrText>
            </w:r>
            <w:r>
              <w:rPr>
                <w:noProof/>
                <w:webHidden/>
              </w:rPr>
            </w:r>
            <w:r>
              <w:rPr>
                <w:noProof/>
                <w:webHidden/>
              </w:rPr>
              <w:fldChar w:fldCharType="separate"/>
            </w:r>
            <w:r>
              <w:rPr>
                <w:noProof/>
                <w:webHidden/>
              </w:rPr>
              <w:t>56</w:t>
            </w:r>
            <w:r>
              <w:rPr>
                <w:noProof/>
                <w:webHidden/>
              </w:rPr>
              <w:fldChar w:fldCharType="end"/>
            </w:r>
          </w:hyperlink>
        </w:p>
        <w:p w14:paraId="64C63C57" w14:textId="162D731C" w:rsidR="00323E4F" w:rsidRDefault="00323E4F">
          <w:pPr>
            <w:pStyle w:val="TOC3"/>
            <w:tabs>
              <w:tab w:val="right" w:leader="dot" w:pos="9350"/>
            </w:tabs>
            <w:rPr>
              <w:noProof/>
            </w:rPr>
          </w:pPr>
          <w:hyperlink w:anchor="_Toc102993854" w:history="1">
            <w:r w:rsidRPr="007B184D">
              <w:rPr>
                <w:rStyle w:val="Hyperlink"/>
                <w:noProof/>
              </w:rPr>
              <w:t>5.5.3 Protection of archive</w:t>
            </w:r>
            <w:r>
              <w:rPr>
                <w:noProof/>
                <w:webHidden/>
              </w:rPr>
              <w:tab/>
            </w:r>
            <w:r>
              <w:rPr>
                <w:noProof/>
                <w:webHidden/>
              </w:rPr>
              <w:fldChar w:fldCharType="begin"/>
            </w:r>
            <w:r>
              <w:rPr>
                <w:noProof/>
                <w:webHidden/>
              </w:rPr>
              <w:instrText xml:space="preserve"> PAGEREF _Toc102993854 \h </w:instrText>
            </w:r>
            <w:r>
              <w:rPr>
                <w:noProof/>
                <w:webHidden/>
              </w:rPr>
            </w:r>
            <w:r>
              <w:rPr>
                <w:noProof/>
                <w:webHidden/>
              </w:rPr>
              <w:fldChar w:fldCharType="separate"/>
            </w:r>
            <w:r>
              <w:rPr>
                <w:noProof/>
                <w:webHidden/>
              </w:rPr>
              <w:t>57</w:t>
            </w:r>
            <w:r>
              <w:rPr>
                <w:noProof/>
                <w:webHidden/>
              </w:rPr>
              <w:fldChar w:fldCharType="end"/>
            </w:r>
          </w:hyperlink>
        </w:p>
        <w:p w14:paraId="2405C267" w14:textId="361F7683" w:rsidR="00323E4F" w:rsidRDefault="00323E4F">
          <w:pPr>
            <w:pStyle w:val="TOC3"/>
            <w:tabs>
              <w:tab w:val="right" w:leader="dot" w:pos="9350"/>
            </w:tabs>
            <w:rPr>
              <w:noProof/>
            </w:rPr>
          </w:pPr>
          <w:hyperlink w:anchor="_Toc102993855" w:history="1">
            <w:r w:rsidRPr="007B184D">
              <w:rPr>
                <w:rStyle w:val="Hyperlink"/>
                <w:noProof/>
              </w:rPr>
              <w:t>5.5.4 Archive backup procedures</w:t>
            </w:r>
            <w:r>
              <w:rPr>
                <w:noProof/>
                <w:webHidden/>
              </w:rPr>
              <w:tab/>
            </w:r>
            <w:r>
              <w:rPr>
                <w:noProof/>
                <w:webHidden/>
              </w:rPr>
              <w:fldChar w:fldCharType="begin"/>
            </w:r>
            <w:r>
              <w:rPr>
                <w:noProof/>
                <w:webHidden/>
              </w:rPr>
              <w:instrText xml:space="preserve"> PAGEREF _Toc102993855 \h </w:instrText>
            </w:r>
            <w:r>
              <w:rPr>
                <w:noProof/>
                <w:webHidden/>
              </w:rPr>
            </w:r>
            <w:r>
              <w:rPr>
                <w:noProof/>
                <w:webHidden/>
              </w:rPr>
              <w:fldChar w:fldCharType="separate"/>
            </w:r>
            <w:r>
              <w:rPr>
                <w:noProof/>
                <w:webHidden/>
              </w:rPr>
              <w:t>57</w:t>
            </w:r>
            <w:r>
              <w:rPr>
                <w:noProof/>
                <w:webHidden/>
              </w:rPr>
              <w:fldChar w:fldCharType="end"/>
            </w:r>
          </w:hyperlink>
        </w:p>
        <w:p w14:paraId="0BFFB95F" w14:textId="0B709D77" w:rsidR="00323E4F" w:rsidRDefault="00323E4F">
          <w:pPr>
            <w:pStyle w:val="TOC3"/>
            <w:tabs>
              <w:tab w:val="right" w:leader="dot" w:pos="9350"/>
            </w:tabs>
            <w:rPr>
              <w:noProof/>
            </w:rPr>
          </w:pPr>
          <w:hyperlink w:anchor="_Toc102993856" w:history="1">
            <w:r w:rsidRPr="007B184D">
              <w:rPr>
                <w:rStyle w:val="Hyperlink"/>
                <w:noProof/>
              </w:rPr>
              <w:t>5.5.5 Requirements for time-stamping of records</w:t>
            </w:r>
            <w:r>
              <w:rPr>
                <w:noProof/>
                <w:webHidden/>
              </w:rPr>
              <w:tab/>
            </w:r>
            <w:r>
              <w:rPr>
                <w:noProof/>
                <w:webHidden/>
              </w:rPr>
              <w:fldChar w:fldCharType="begin"/>
            </w:r>
            <w:r>
              <w:rPr>
                <w:noProof/>
                <w:webHidden/>
              </w:rPr>
              <w:instrText xml:space="preserve"> PAGEREF _Toc102993856 \h </w:instrText>
            </w:r>
            <w:r>
              <w:rPr>
                <w:noProof/>
                <w:webHidden/>
              </w:rPr>
            </w:r>
            <w:r>
              <w:rPr>
                <w:noProof/>
                <w:webHidden/>
              </w:rPr>
              <w:fldChar w:fldCharType="separate"/>
            </w:r>
            <w:r>
              <w:rPr>
                <w:noProof/>
                <w:webHidden/>
              </w:rPr>
              <w:t>57</w:t>
            </w:r>
            <w:r>
              <w:rPr>
                <w:noProof/>
                <w:webHidden/>
              </w:rPr>
              <w:fldChar w:fldCharType="end"/>
            </w:r>
          </w:hyperlink>
        </w:p>
        <w:p w14:paraId="6C771DB8" w14:textId="3E03329A" w:rsidR="00323E4F" w:rsidRDefault="00323E4F">
          <w:pPr>
            <w:pStyle w:val="TOC3"/>
            <w:tabs>
              <w:tab w:val="right" w:leader="dot" w:pos="9350"/>
            </w:tabs>
            <w:rPr>
              <w:noProof/>
            </w:rPr>
          </w:pPr>
          <w:hyperlink w:anchor="_Toc102993857" w:history="1">
            <w:r w:rsidRPr="007B184D">
              <w:rPr>
                <w:rStyle w:val="Hyperlink"/>
                <w:noProof/>
              </w:rPr>
              <w:t>5.5.6 Archive collection system (internal or external)</w:t>
            </w:r>
            <w:r>
              <w:rPr>
                <w:noProof/>
                <w:webHidden/>
              </w:rPr>
              <w:tab/>
            </w:r>
            <w:r>
              <w:rPr>
                <w:noProof/>
                <w:webHidden/>
              </w:rPr>
              <w:fldChar w:fldCharType="begin"/>
            </w:r>
            <w:r>
              <w:rPr>
                <w:noProof/>
                <w:webHidden/>
              </w:rPr>
              <w:instrText xml:space="preserve"> PAGEREF _Toc102993857 \h </w:instrText>
            </w:r>
            <w:r>
              <w:rPr>
                <w:noProof/>
                <w:webHidden/>
              </w:rPr>
            </w:r>
            <w:r>
              <w:rPr>
                <w:noProof/>
                <w:webHidden/>
              </w:rPr>
              <w:fldChar w:fldCharType="separate"/>
            </w:r>
            <w:r>
              <w:rPr>
                <w:noProof/>
                <w:webHidden/>
              </w:rPr>
              <w:t>57</w:t>
            </w:r>
            <w:r>
              <w:rPr>
                <w:noProof/>
                <w:webHidden/>
              </w:rPr>
              <w:fldChar w:fldCharType="end"/>
            </w:r>
          </w:hyperlink>
        </w:p>
        <w:p w14:paraId="30BBFC21" w14:textId="25625C3F" w:rsidR="00323E4F" w:rsidRDefault="00323E4F">
          <w:pPr>
            <w:pStyle w:val="TOC3"/>
            <w:tabs>
              <w:tab w:val="right" w:leader="dot" w:pos="9350"/>
            </w:tabs>
            <w:rPr>
              <w:noProof/>
            </w:rPr>
          </w:pPr>
          <w:hyperlink w:anchor="_Toc102993858" w:history="1">
            <w:r w:rsidRPr="007B184D">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102993858 \h </w:instrText>
            </w:r>
            <w:r>
              <w:rPr>
                <w:noProof/>
                <w:webHidden/>
              </w:rPr>
            </w:r>
            <w:r>
              <w:rPr>
                <w:noProof/>
                <w:webHidden/>
              </w:rPr>
              <w:fldChar w:fldCharType="separate"/>
            </w:r>
            <w:r>
              <w:rPr>
                <w:noProof/>
                <w:webHidden/>
              </w:rPr>
              <w:t>57</w:t>
            </w:r>
            <w:r>
              <w:rPr>
                <w:noProof/>
                <w:webHidden/>
              </w:rPr>
              <w:fldChar w:fldCharType="end"/>
            </w:r>
          </w:hyperlink>
        </w:p>
        <w:p w14:paraId="36C44133" w14:textId="5BE2A092" w:rsidR="00323E4F" w:rsidRDefault="00323E4F">
          <w:pPr>
            <w:pStyle w:val="TOC2"/>
            <w:tabs>
              <w:tab w:val="right" w:leader="dot" w:pos="9350"/>
            </w:tabs>
            <w:rPr>
              <w:noProof/>
            </w:rPr>
          </w:pPr>
          <w:hyperlink w:anchor="_Toc102993859" w:history="1">
            <w:r w:rsidRPr="007B184D">
              <w:rPr>
                <w:rStyle w:val="Hyperlink"/>
                <w:noProof/>
              </w:rPr>
              <w:t>5.6 Key changeover</w:t>
            </w:r>
            <w:r>
              <w:rPr>
                <w:noProof/>
                <w:webHidden/>
              </w:rPr>
              <w:tab/>
            </w:r>
            <w:r>
              <w:rPr>
                <w:noProof/>
                <w:webHidden/>
              </w:rPr>
              <w:fldChar w:fldCharType="begin"/>
            </w:r>
            <w:r>
              <w:rPr>
                <w:noProof/>
                <w:webHidden/>
              </w:rPr>
              <w:instrText xml:space="preserve"> PAGEREF _Toc102993859 \h </w:instrText>
            </w:r>
            <w:r>
              <w:rPr>
                <w:noProof/>
                <w:webHidden/>
              </w:rPr>
            </w:r>
            <w:r>
              <w:rPr>
                <w:noProof/>
                <w:webHidden/>
              </w:rPr>
              <w:fldChar w:fldCharType="separate"/>
            </w:r>
            <w:r>
              <w:rPr>
                <w:noProof/>
                <w:webHidden/>
              </w:rPr>
              <w:t>57</w:t>
            </w:r>
            <w:r>
              <w:rPr>
                <w:noProof/>
                <w:webHidden/>
              </w:rPr>
              <w:fldChar w:fldCharType="end"/>
            </w:r>
          </w:hyperlink>
        </w:p>
        <w:p w14:paraId="220618BF" w14:textId="75AB220F" w:rsidR="00323E4F" w:rsidRDefault="00323E4F">
          <w:pPr>
            <w:pStyle w:val="TOC2"/>
            <w:tabs>
              <w:tab w:val="right" w:leader="dot" w:pos="9350"/>
            </w:tabs>
            <w:rPr>
              <w:noProof/>
            </w:rPr>
          </w:pPr>
          <w:hyperlink w:anchor="_Toc102993860" w:history="1">
            <w:r w:rsidRPr="007B184D">
              <w:rPr>
                <w:rStyle w:val="Hyperlink"/>
                <w:noProof/>
              </w:rPr>
              <w:t>5.7 Compromise and disaster recovery</w:t>
            </w:r>
            <w:r>
              <w:rPr>
                <w:noProof/>
                <w:webHidden/>
              </w:rPr>
              <w:tab/>
            </w:r>
            <w:r>
              <w:rPr>
                <w:noProof/>
                <w:webHidden/>
              </w:rPr>
              <w:fldChar w:fldCharType="begin"/>
            </w:r>
            <w:r>
              <w:rPr>
                <w:noProof/>
                <w:webHidden/>
              </w:rPr>
              <w:instrText xml:space="preserve"> PAGEREF _Toc102993860 \h </w:instrText>
            </w:r>
            <w:r>
              <w:rPr>
                <w:noProof/>
                <w:webHidden/>
              </w:rPr>
            </w:r>
            <w:r>
              <w:rPr>
                <w:noProof/>
                <w:webHidden/>
              </w:rPr>
              <w:fldChar w:fldCharType="separate"/>
            </w:r>
            <w:r>
              <w:rPr>
                <w:noProof/>
                <w:webHidden/>
              </w:rPr>
              <w:t>57</w:t>
            </w:r>
            <w:r>
              <w:rPr>
                <w:noProof/>
                <w:webHidden/>
              </w:rPr>
              <w:fldChar w:fldCharType="end"/>
            </w:r>
          </w:hyperlink>
        </w:p>
        <w:p w14:paraId="5EF01B58" w14:textId="4C1FB1D0" w:rsidR="00323E4F" w:rsidRDefault="00323E4F">
          <w:pPr>
            <w:pStyle w:val="TOC3"/>
            <w:tabs>
              <w:tab w:val="right" w:leader="dot" w:pos="9350"/>
            </w:tabs>
            <w:rPr>
              <w:noProof/>
            </w:rPr>
          </w:pPr>
          <w:hyperlink w:anchor="_Toc102993861" w:history="1">
            <w:r w:rsidRPr="007B184D">
              <w:rPr>
                <w:rStyle w:val="Hyperlink"/>
                <w:noProof/>
              </w:rPr>
              <w:t>5.7.1 Incident and compromise handling procedures</w:t>
            </w:r>
            <w:r>
              <w:rPr>
                <w:noProof/>
                <w:webHidden/>
              </w:rPr>
              <w:tab/>
            </w:r>
            <w:r>
              <w:rPr>
                <w:noProof/>
                <w:webHidden/>
              </w:rPr>
              <w:fldChar w:fldCharType="begin"/>
            </w:r>
            <w:r>
              <w:rPr>
                <w:noProof/>
                <w:webHidden/>
              </w:rPr>
              <w:instrText xml:space="preserve"> PAGEREF _Toc102993861 \h </w:instrText>
            </w:r>
            <w:r>
              <w:rPr>
                <w:noProof/>
                <w:webHidden/>
              </w:rPr>
            </w:r>
            <w:r>
              <w:rPr>
                <w:noProof/>
                <w:webHidden/>
              </w:rPr>
              <w:fldChar w:fldCharType="separate"/>
            </w:r>
            <w:r>
              <w:rPr>
                <w:noProof/>
                <w:webHidden/>
              </w:rPr>
              <w:t>57</w:t>
            </w:r>
            <w:r>
              <w:rPr>
                <w:noProof/>
                <w:webHidden/>
              </w:rPr>
              <w:fldChar w:fldCharType="end"/>
            </w:r>
          </w:hyperlink>
        </w:p>
        <w:p w14:paraId="3C55F581" w14:textId="3B6176DC" w:rsidR="00323E4F" w:rsidRDefault="00323E4F">
          <w:pPr>
            <w:pStyle w:val="TOC3"/>
            <w:tabs>
              <w:tab w:val="right" w:leader="dot" w:pos="9350"/>
            </w:tabs>
            <w:rPr>
              <w:noProof/>
            </w:rPr>
          </w:pPr>
          <w:hyperlink w:anchor="_Toc102993862" w:history="1">
            <w:r w:rsidRPr="007B184D">
              <w:rPr>
                <w:rStyle w:val="Hyperlink"/>
                <w:noProof/>
              </w:rPr>
              <w:t>5.7.2 Computing resources, software, and/or data are corrupted</w:t>
            </w:r>
            <w:r>
              <w:rPr>
                <w:noProof/>
                <w:webHidden/>
              </w:rPr>
              <w:tab/>
            </w:r>
            <w:r>
              <w:rPr>
                <w:noProof/>
                <w:webHidden/>
              </w:rPr>
              <w:fldChar w:fldCharType="begin"/>
            </w:r>
            <w:r>
              <w:rPr>
                <w:noProof/>
                <w:webHidden/>
              </w:rPr>
              <w:instrText xml:space="preserve"> PAGEREF _Toc102993862 \h </w:instrText>
            </w:r>
            <w:r>
              <w:rPr>
                <w:noProof/>
                <w:webHidden/>
              </w:rPr>
            </w:r>
            <w:r>
              <w:rPr>
                <w:noProof/>
                <w:webHidden/>
              </w:rPr>
              <w:fldChar w:fldCharType="separate"/>
            </w:r>
            <w:r>
              <w:rPr>
                <w:noProof/>
                <w:webHidden/>
              </w:rPr>
              <w:t>58</w:t>
            </w:r>
            <w:r>
              <w:rPr>
                <w:noProof/>
                <w:webHidden/>
              </w:rPr>
              <w:fldChar w:fldCharType="end"/>
            </w:r>
          </w:hyperlink>
        </w:p>
        <w:p w14:paraId="48B83D57" w14:textId="641FAD07" w:rsidR="00323E4F" w:rsidRDefault="00323E4F">
          <w:pPr>
            <w:pStyle w:val="TOC3"/>
            <w:tabs>
              <w:tab w:val="right" w:leader="dot" w:pos="9350"/>
            </w:tabs>
            <w:rPr>
              <w:noProof/>
            </w:rPr>
          </w:pPr>
          <w:hyperlink w:anchor="_Toc102993863" w:history="1">
            <w:r w:rsidRPr="007B184D">
              <w:rPr>
                <w:rStyle w:val="Hyperlink"/>
                <w:noProof/>
              </w:rPr>
              <w:t>5.7.3 Entity private key compromise procedures</w:t>
            </w:r>
            <w:r>
              <w:rPr>
                <w:noProof/>
                <w:webHidden/>
              </w:rPr>
              <w:tab/>
            </w:r>
            <w:r>
              <w:rPr>
                <w:noProof/>
                <w:webHidden/>
              </w:rPr>
              <w:fldChar w:fldCharType="begin"/>
            </w:r>
            <w:r>
              <w:rPr>
                <w:noProof/>
                <w:webHidden/>
              </w:rPr>
              <w:instrText xml:space="preserve"> PAGEREF _Toc102993863 \h </w:instrText>
            </w:r>
            <w:r>
              <w:rPr>
                <w:noProof/>
                <w:webHidden/>
              </w:rPr>
            </w:r>
            <w:r>
              <w:rPr>
                <w:noProof/>
                <w:webHidden/>
              </w:rPr>
              <w:fldChar w:fldCharType="separate"/>
            </w:r>
            <w:r>
              <w:rPr>
                <w:noProof/>
                <w:webHidden/>
              </w:rPr>
              <w:t>58</w:t>
            </w:r>
            <w:r>
              <w:rPr>
                <w:noProof/>
                <w:webHidden/>
              </w:rPr>
              <w:fldChar w:fldCharType="end"/>
            </w:r>
          </w:hyperlink>
        </w:p>
        <w:p w14:paraId="5F160686" w14:textId="16F16A14" w:rsidR="00323E4F" w:rsidRDefault="00323E4F">
          <w:pPr>
            <w:pStyle w:val="TOC3"/>
            <w:tabs>
              <w:tab w:val="right" w:leader="dot" w:pos="9350"/>
            </w:tabs>
            <w:rPr>
              <w:noProof/>
            </w:rPr>
          </w:pPr>
          <w:hyperlink w:anchor="_Toc102993864" w:history="1">
            <w:r w:rsidRPr="007B184D">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102993864 \h </w:instrText>
            </w:r>
            <w:r>
              <w:rPr>
                <w:noProof/>
                <w:webHidden/>
              </w:rPr>
            </w:r>
            <w:r>
              <w:rPr>
                <w:noProof/>
                <w:webHidden/>
              </w:rPr>
              <w:fldChar w:fldCharType="separate"/>
            </w:r>
            <w:r>
              <w:rPr>
                <w:noProof/>
                <w:webHidden/>
              </w:rPr>
              <w:t>58</w:t>
            </w:r>
            <w:r>
              <w:rPr>
                <w:noProof/>
                <w:webHidden/>
              </w:rPr>
              <w:fldChar w:fldCharType="end"/>
            </w:r>
          </w:hyperlink>
        </w:p>
        <w:p w14:paraId="6B052D4D" w14:textId="1CD183C3" w:rsidR="00323E4F" w:rsidRDefault="00323E4F">
          <w:pPr>
            <w:pStyle w:val="TOC2"/>
            <w:tabs>
              <w:tab w:val="right" w:leader="dot" w:pos="9350"/>
            </w:tabs>
            <w:rPr>
              <w:noProof/>
            </w:rPr>
          </w:pPr>
          <w:hyperlink w:anchor="_Toc102993865" w:history="1">
            <w:r w:rsidRPr="007B184D">
              <w:rPr>
                <w:rStyle w:val="Hyperlink"/>
                <w:noProof/>
              </w:rPr>
              <w:t>5.8 CA or RA termination</w:t>
            </w:r>
            <w:r>
              <w:rPr>
                <w:noProof/>
                <w:webHidden/>
              </w:rPr>
              <w:tab/>
            </w:r>
            <w:r>
              <w:rPr>
                <w:noProof/>
                <w:webHidden/>
              </w:rPr>
              <w:fldChar w:fldCharType="begin"/>
            </w:r>
            <w:r>
              <w:rPr>
                <w:noProof/>
                <w:webHidden/>
              </w:rPr>
              <w:instrText xml:space="preserve"> PAGEREF _Toc102993865 \h </w:instrText>
            </w:r>
            <w:r>
              <w:rPr>
                <w:noProof/>
                <w:webHidden/>
              </w:rPr>
            </w:r>
            <w:r>
              <w:rPr>
                <w:noProof/>
                <w:webHidden/>
              </w:rPr>
              <w:fldChar w:fldCharType="separate"/>
            </w:r>
            <w:r>
              <w:rPr>
                <w:noProof/>
                <w:webHidden/>
              </w:rPr>
              <w:t>58</w:t>
            </w:r>
            <w:r>
              <w:rPr>
                <w:noProof/>
                <w:webHidden/>
              </w:rPr>
              <w:fldChar w:fldCharType="end"/>
            </w:r>
          </w:hyperlink>
        </w:p>
        <w:p w14:paraId="40A7CF05" w14:textId="3F6FB6A1" w:rsidR="00323E4F" w:rsidRDefault="00323E4F">
          <w:pPr>
            <w:pStyle w:val="TOC1"/>
            <w:tabs>
              <w:tab w:val="right" w:leader="dot" w:pos="9350"/>
            </w:tabs>
            <w:rPr>
              <w:noProof/>
            </w:rPr>
          </w:pPr>
          <w:hyperlink w:anchor="_Toc102993866" w:history="1">
            <w:r w:rsidRPr="007B184D">
              <w:rPr>
                <w:rStyle w:val="Hyperlink"/>
                <w:noProof/>
              </w:rPr>
              <w:t>6. TECHNICAL SECURITY CONTROLS</w:t>
            </w:r>
            <w:r>
              <w:rPr>
                <w:noProof/>
                <w:webHidden/>
              </w:rPr>
              <w:tab/>
            </w:r>
            <w:r>
              <w:rPr>
                <w:noProof/>
                <w:webHidden/>
              </w:rPr>
              <w:fldChar w:fldCharType="begin"/>
            </w:r>
            <w:r>
              <w:rPr>
                <w:noProof/>
                <w:webHidden/>
              </w:rPr>
              <w:instrText xml:space="preserve"> PAGEREF _Toc102993866 \h </w:instrText>
            </w:r>
            <w:r>
              <w:rPr>
                <w:noProof/>
                <w:webHidden/>
              </w:rPr>
            </w:r>
            <w:r>
              <w:rPr>
                <w:noProof/>
                <w:webHidden/>
              </w:rPr>
              <w:fldChar w:fldCharType="separate"/>
            </w:r>
            <w:r>
              <w:rPr>
                <w:noProof/>
                <w:webHidden/>
              </w:rPr>
              <w:t>59</w:t>
            </w:r>
            <w:r>
              <w:rPr>
                <w:noProof/>
                <w:webHidden/>
              </w:rPr>
              <w:fldChar w:fldCharType="end"/>
            </w:r>
          </w:hyperlink>
        </w:p>
        <w:p w14:paraId="00BDC9F6" w14:textId="079E15D8" w:rsidR="00323E4F" w:rsidRDefault="00323E4F">
          <w:pPr>
            <w:pStyle w:val="TOC2"/>
            <w:tabs>
              <w:tab w:val="right" w:leader="dot" w:pos="9350"/>
            </w:tabs>
            <w:rPr>
              <w:noProof/>
            </w:rPr>
          </w:pPr>
          <w:hyperlink w:anchor="_Toc102993867" w:history="1">
            <w:r w:rsidRPr="007B184D">
              <w:rPr>
                <w:rStyle w:val="Hyperlink"/>
                <w:noProof/>
              </w:rPr>
              <w:t>6.1 Key pair generation and installation</w:t>
            </w:r>
            <w:r>
              <w:rPr>
                <w:noProof/>
                <w:webHidden/>
              </w:rPr>
              <w:tab/>
            </w:r>
            <w:r>
              <w:rPr>
                <w:noProof/>
                <w:webHidden/>
              </w:rPr>
              <w:fldChar w:fldCharType="begin"/>
            </w:r>
            <w:r>
              <w:rPr>
                <w:noProof/>
                <w:webHidden/>
              </w:rPr>
              <w:instrText xml:space="preserve"> PAGEREF _Toc102993867 \h </w:instrText>
            </w:r>
            <w:r>
              <w:rPr>
                <w:noProof/>
                <w:webHidden/>
              </w:rPr>
            </w:r>
            <w:r>
              <w:rPr>
                <w:noProof/>
                <w:webHidden/>
              </w:rPr>
              <w:fldChar w:fldCharType="separate"/>
            </w:r>
            <w:r>
              <w:rPr>
                <w:noProof/>
                <w:webHidden/>
              </w:rPr>
              <w:t>59</w:t>
            </w:r>
            <w:r>
              <w:rPr>
                <w:noProof/>
                <w:webHidden/>
              </w:rPr>
              <w:fldChar w:fldCharType="end"/>
            </w:r>
          </w:hyperlink>
        </w:p>
        <w:p w14:paraId="0BF99F5D" w14:textId="08FA6577" w:rsidR="00323E4F" w:rsidRDefault="00323E4F">
          <w:pPr>
            <w:pStyle w:val="TOC3"/>
            <w:tabs>
              <w:tab w:val="right" w:leader="dot" w:pos="9350"/>
            </w:tabs>
            <w:rPr>
              <w:noProof/>
            </w:rPr>
          </w:pPr>
          <w:hyperlink w:anchor="_Toc102993868" w:history="1">
            <w:r w:rsidRPr="007B184D">
              <w:rPr>
                <w:rStyle w:val="Hyperlink"/>
                <w:noProof/>
              </w:rPr>
              <w:t>6.1.1 Key pair generation</w:t>
            </w:r>
            <w:r>
              <w:rPr>
                <w:noProof/>
                <w:webHidden/>
              </w:rPr>
              <w:tab/>
            </w:r>
            <w:r>
              <w:rPr>
                <w:noProof/>
                <w:webHidden/>
              </w:rPr>
              <w:fldChar w:fldCharType="begin"/>
            </w:r>
            <w:r>
              <w:rPr>
                <w:noProof/>
                <w:webHidden/>
              </w:rPr>
              <w:instrText xml:space="preserve"> PAGEREF _Toc102993868 \h </w:instrText>
            </w:r>
            <w:r>
              <w:rPr>
                <w:noProof/>
                <w:webHidden/>
              </w:rPr>
            </w:r>
            <w:r>
              <w:rPr>
                <w:noProof/>
                <w:webHidden/>
              </w:rPr>
              <w:fldChar w:fldCharType="separate"/>
            </w:r>
            <w:r>
              <w:rPr>
                <w:noProof/>
                <w:webHidden/>
              </w:rPr>
              <w:t>59</w:t>
            </w:r>
            <w:r>
              <w:rPr>
                <w:noProof/>
                <w:webHidden/>
              </w:rPr>
              <w:fldChar w:fldCharType="end"/>
            </w:r>
          </w:hyperlink>
        </w:p>
        <w:p w14:paraId="026360B9" w14:textId="43431349" w:rsidR="00323E4F" w:rsidRDefault="00323E4F">
          <w:pPr>
            <w:pStyle w:val="TOC3"/>
            <w:tabs>
              <w:tab w:val="right" w:leader="dot" w:pos="9350"/>
            </w:tabs>
            <w:rPr>
              <w:noProof/>
            </w:rPr>
          </w:pPr>
          <w:hyperlink w:anchor="_Toc102993869" w:history="1">
            <w:r w:rsidRPr="007B184D">
              <w:rPr>
                <w:rStyle w:val="Hyperlink"/>
                <w:noProof/>
              </w:rPr>
              <w:t>6.1.2 Private key delivery to subscriber</w:t>
            </w:r>
            <w:r>
              <w:rPr>
                <w:noProof/>
                <w:webHidden/>
              </w:rPr>
              <w:tab/>
            </w:r>
            <w:r>
              <w:rPr>
                <w:noProof/>
                <w:webHidden/>
              </w:rPr>
              <w:fldChar w:fldCharType="begin"/>
            </w:r>
            <w:r>
              <w:rPr>
                <w:noProof/>
                <w:webHidden/>
              </w:rPr>
              <w:instrText xml:space="preserve"> PAGEREF _Toc102993869 \h </w:instrText>
            </w:r>
            <w:r>
              <w:rPr>
                <w:noProof/>
                <w:webHidden/>
              </w:rPr>
            </w:r>
            <w:r>
              <w:rPr>
                <w:noProof/>
                <w:webHidden/>
              </w:rPr>
              <w:fldChar w:fldCharType="separate"/>
            </w:r>
            <w:r>
              <w:rPr>
                <w:noProof/>
                <w:webHidden/>
              </w:rPr>
              <w:t>60</w:t>
            </w:r>
            <w:r>
              <w:rPr>
                <w:noProof/>
                <w:webHidden/>
              </w:rPr>
              <w:fldChar w:fldCharType="end"/>
            </w:r>
          </w:hyperlink>
        </w:p>
        <w:p w14:paraId="39823F16" w14:textId="7CF02224" w:rsidR="00323E4F" w:rsidRDefault="00323E4F">
          <w:pPr>
            <w:pStyle w:val="TOC3"/>
            <w:tabs>
              <w:tab w:val="right" w:leader="dot" w:pos="9350"/>
            </w:tabs>
            <w:rPr>
              <w:noProof/>
            </w:rPr>
          </w:pPr>
          <w:hyperlink w:anchor="_Toc102993870" w:history="1">
            <w:r w:rsidRPr="007B184D">
              <w:rPr>
                <w:rStyle w:val="Hyperlink"/>
                <w:noProof/>
              </w:rPr>
              <w:t>6.1.3 Public key delivery to certificate issuer</w:t>
            </w:r>
            <w:r>
              <w:rPr>
                <w:noProof/>
                <w:webHidden/>
              </w:rPr>
              <w:tab/>
            </w:r>
            <w:r>
              <w:rPr>
                <w:noProof/>
                <w:webHidden/>
              </w:rPr>
              <w:fldChar w:fldCharType="begin"/>
            </w:r>
            <w:r>
              <w:rPr>
                <w:noProof/>
                <w:webHidden/>
              </w:rPr>
              <w:instrText xml:space="preserve"> PAGEREF _Toc102993870 \h </w:instrText>
            </w:r>
            <w:r>
              <w:rPr>
                <w:noProof/>
                <w:webHidden/>
              </w:rPr>
            </w:r>
            <w:r>
              <w:rPr>
                <w:noProof/>
                <w:webHidden/>
              </w:rPr>
              <w:fldChar w:fldCharType="separate"/>
            </w:r>
            <w:r>
              <w:rPr>
                <w:noProof/>
                <w:webHidden/>
              </w:rPr>
              <w:t>60</w:t>
            </w:r>
            <w:r>
              <w:rPr>
                <w:noProof/>
                <w:webHidden/>
              </w:rPr>
              <w:fldChar w:fldCharType="end"/>
            </w:r>
          </w:hyperlink>
        </w:p>
        <w:p w14:paraId="54BAEEB8" w14:textId="6BADFBCC" w:rsidR="00323E4F" w:rsidRDefault="00323E4F">
          <w:pPr>
            <w:pStyle w:val="TOC3"/>
            <w:tabs>
              <w:tab w:val="right" w:leader="dot" w:pos="9350"/>
            </w:tabs>
            <w:rPr>
              <w:noProof/>
            </w:rPr>
          </w:pPr>
          <w:hyperlink w:anchor="_Toc102993871" w:history="1">
            <w:r w:rsidRPr="007B184D">
              <w:rPr>
                <w:rStyle w:val="Hyperlink"/>
                <w:noProof/>
              </w:rPr>
              <w:t>6.1.4 CA public key delivery to relying parties</w:t>
            </w:r>
            <w:r>
              <w:rPr>
                <w:noProof/>
                <w:webHidden/>
              </w:rPr>
              <w:tab/>
            </w:r>
            <w:r>
              <w:rPr>
                <w:noProof/>
                <w:webHidden/>
              </w:rPr>
              <w:fldChar w:fldCharType="begin"/>
            </w:r>
            <w:r>
              <w:rPr>
                <w:noProof/>
                <w:webHidden/>
              </w:rPr>
              <w:instrText xml:space="preserve"> PAGEREF _Toc102993871 \h </w:instrText>
            </w:r>
            <w:r>
              <w:rPr>
                <w:noProof/>
                <w:webHidden/>
              </w:rPr>
            </w:r>
            <w:r>
              <w:rPr>
                <w:noProof/>
                <w:webHidden/>
              </w:rPr>
              <w:fldChar w:fldCharType="separate"/>
            </w:r>
            <w:r>
              <w:rPr>
                <w:noProof/>
                <w:webHidden/>
              </w:rPr>
              <w:t>60</w:t>
            </w:r>
            <w:r>
              <w:rPr>
                <w:noProof/>
                <w:webHidden/>
              </w:rPr>
              <w:fldChar w:fldCharType="end"/>
            </w:r>
          </w:hyperlink>
        </w:p>
        <w:p w14:paraId="2264F917" w14:textId="322926EA" w:rsidR="00323E4F" w:rsidRDefault="00323E4F">
          <w:pPr>
            <w:pStyle w:val="TOC3"/>
            <w:tabs>
              <w:tab w:val="right" w:leader="dot" w:pos="9350"/>
            </w:tabs>
            <w:rPr>
              <w:noProof/>
            </w:rPr>
          </w:pPr>
          <w:hyperlink w:anchor="_Toc102993872" w:history="1">
            <w:r w:rsidRPr="007B184D">
              <w:rPr>
                <w:rStyle w:val="Hyperlink"/>
                <w:noProof/>
              </w:rPr>
              <w:t>6.1.5 Key sizes</w:t>
            </w:r>
            <w:r>
              <w:rPr>
                <w:noProof/>
                <w:webHidden/>
              </w:rPr>
              <w:tab/>
            </w:r>
            <w:r>
              <w:rPr>
                <w:noProof/>
                <w:webHidden/>
              </w:rPr>
              <w:fldChar w:fldCharType="begin"/>
            </w:r>
            <w:r>
              <w:rPr>
                <w:noProof/>
                <w:webHidden/>
              </w:rPr>
              <w:instrText xml:space="preserve"> PAGEREF _Toc102993872 \h </w:instrText>
            </w:r>
            <w:r>
              <w:rPr>
                <w:noProof/>
                <w:webHidden/>
              </w:rPr>
            </w:r>
            <w:r>
              <w:rPr>
                <w:noProof/>
                <w:webHidden/>
              </w:rPr>
              <w:fldChar w:fldCharType="separate"/>
            </w:r>
            <w:r>
              <w:rPr>
                <w:noProof/>
                <w:webHidden/>
              </w:rPr>
              <w:t>61</w:t>
            </w:r>
            <w:r>
              <w:rPr>
                <w:noProof/>
                <w:webHidden/>
              </w:rPr>
              <w:fldChar w:fldCharType="end"/>
            </w:r>
          </w:hyperlink>
        </w:p>
        <w:p w14:paraId="16B49E95" w14:textId="348BDB91" w:rsidR="00323E4F" w:rsidRDefault="00323E4F">
          <w:pPr>
            <w:pStyle w:val="TOC3"/>
            <w:tabs>
              <w:tab w:val="right" w:leader="dot" w:pos="9350"/>
            </w:tabs>
            <w:rPr>
              <w:noProof/>
            </w:rPr>
          </w:pPr>
          <w:hyperlink w:anchor="_Toc102993873" w:history="1">
            <w:r w:rsidRPr="007B184D">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102993873 \h </w:instrText>
            </w:r>
            <w:r>
              <w:rPr>
                <w:noProof/>
                <w:webHidden/>
              </w:rPr>
            </w:r>
            <w:r>
              <w:rPr>
                <w:noProof/>
                <w:webHidden/>
              </w:rPr>
              <w:fldChar w:fldCharType="separate"/>
            </w:r>
            <w:r>
              <w:rPr>
                <w:noProof/>
                <w:webHidden/>
              </w:rPr>
              <w:t>61</w:t>
            </w:r>
            <w:r>
              <w:rPr>
                <w:noProof/>
                <w:webHidden/>
              </w:rPr>
              <w:fldChar w:fldCharType="end"/>
            </w:r>
          </w:hyperlink>
        </w:p>
        <w:p w14:paraId="2A346896" w14:textId="7F3A9B3A" w:rsidR="00323E4F" w:rsidRDefault="00323E4F">
          <w:pPr>
            <w:pStyle w:val="TOC3"/>
            <w:tabs>
              <w:tab w:val="right" w:leader="dot" w:pos="9350"/>
            </w:tabs>
            <w:rPr>
              <w:noProof/>
            </w:rPr>
          </w:pPr>
          <w:hyperlink w:anchor="_Toc102993874" w:history="1">
            <w:r w:rsidRPr="007B184D">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102993874 \h </w:instrText>
            </w:r>
            <w:r>
              <w:rPr>
                <w:noProof/>
                <w:webHidden/>
              </w:rPr>
            </w:r>
            <w:r>
              <w:rPr>
                <w:noProof/>
                <w:webHidden/>
              </w:rPr>
              <w:fldChar w:fldCharType="separate"/>
            </w:r>
            <w:r>
              <w:rPr>
                <w:noProof/>
                <w:webHidden/>
              </w:rPr>
              <w:t>61</w:t>
            </w:r>
            <w:r>
              <w:rPr>
                <w:noProof/>
                <w:webHidden/>
              </w:rPr>
              <w:fldChar w:fldCharType="end"/>
            </w:r>
          </w:hyperlink>
        </w:p>
        <w:p w14:paraId="379D0DA5" w14:textId="77865CA0" w:rsidR="00323E4F" w:rsidRDefault="00323E4F">
          <w:pPr>
            <w:pStyle w:val="TOC2"/>
            <w:tabs>
              <w:tab w:val="right" w:leader="dot" w:pos="9350"/>
            </w:tabs>
            <w:rPr>
              <w:noProof/>
            </w:rPr>
          </w:pPr>
          <w:hyperlink w:anchor="_Toc102993875" w:history="1">
            <w:r w:rsidRPr="007B184D">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102993875 \h </w:instrText>
            </w:r>
            <w:r>
              <w:rPr>
                <w:noProof/>
                <w:webHidden/>
              </w:rPr>
            </w:r>
            <w:r>
              <w:rPr>
                <w:noProof/>
                <w:webHidden/>
              </w:rPr>
              <w:fldChar w:fldCharType="separate"/>
            </w:r>
            <w:r>
              <w:rPr>
                <w:noProof/>
                <w:webHidden/>
              </w:rPr>
              <w:t>61</w:t>
            </w:r>
            <w:r>
              <w:rPr>
                <w:noProof/>
                <w:webHidden/>
              </w:rPr>
              <w:fldChar w:fldCharType="end"/>
            </w:r>
          </w:hyperlink>
        </w:p>
        <w:p w14:paraId="1F2153E7" w14:textId="1F45C1EC" w:rsidR="00323E4F" w:rsidRDefault="00323E4F">
          <w:pPr>
            <w:pStyle w:val="TOC3"/>
            <w:tabs>
              <w:tab w:val="right" w:leader="dot" w:pos="9350"/>
            </w:tabs>
            <w:rPr>
              <w:noProof/>
            </w:rPr>
          </w:pPr>
          <w:hyperlink w:anchor="_Toc102993876" w:history="1">
            <w:r w:rsidRPr="007B184D">
              <w:rPr>
                <w:rStyle w:val="Hyperlink"/>
                <w:noProof/>
              </w:rPr>
              <w:t>6.2.1 Cryptographic module standards and controls</w:t>
            </w:r>
            <w:r>
              <w:rPr>
                <w:noProof/>
                <w:webHidden/>
              </w:rPr>
              <w:tab/>
            </w:r>
            <w:r>
              <w:rPr>
                <w:noProof/>
                <w:webHidden/>
              </w:rPr>
              <w:fldChar w:fldCharType="begin"/>
            </w:r>
            <w:r>
              <w:rPr>
                <w:noProof/>
                <w:webHidden/>
              </w:rPr>
              <w:instrText xml:space="preserve"> PAGEREF _Toc102993876 \h </w:instrText>
            </w:r>
            <w:r>
              <w:rPr>
                <w:noProof/>
                <w:webHidden/>
              </w:rPr>
            </w:r>
            <w:r>
              <w:rPr>
                <w:noProof/>
                <w:webHidden/>
              </w:rPr>
              <w:fldChar w:fldCharType="separate"/>
            </w:r>
            <w:r>
              <w:rPr>
                <w:noProof/>
                <w:webHidden/>
              </w:rPr>
              <w:t>62</w:t>
            </w:r>
            <w:r>
              <w:rPr>
                <w:noProof/>
                <w:webHidden/>
              </w:rPr>
              <w:fldChar w:fldCharType="end"/>
            </w:r>
          </w:hyperlink>
        </w:p>
        <w:p w14:paraId="5C9C7A0A" w14:textId="2D82FA90" w:rsidR="00323E4F" w:rsidRDefault="00323E4F">
          <w:pPr>
            <w:pStyle w:val="TOC3"/>
            <w:tabs>
              <w:tab w:val="right" w:leader="dot" w:pos="9350"/>
            </w:tabs>
            <w:rPr>
              <w:noProof/>
            </w:rPr>
          </w:pPr>
          <w:hyperlink w:anchor="_Toc102993877" w:history="1">
            <w:r w:rsidRPr="007B184D">
              <w:rPr>
                <w:rStyle w:val="Hyperlink"/>
                <w:noProof/>
              </w:rPr>
              <w:t>6.2.2 Private key (n out of m) multi-person control</w:t>
            </w:r>
            <w:r>
              <w:rPr>
                <w:noProof/>
                <w:webHidden/>
              </w:rPr>
              <w:tab/>
            </w:r>
            <w:r>
              <w:rPr>
                <w:noProof/>
                <w:webHidden/>
              </w:rPr>
              <w:fldChar w:fldCharType="begin"/>
            </w:r>
            <w:r>
              <w:rPr>
                <w:noProof/>
                <w:webHidden/>
              </w:rPr>
              <w:instrText xml:space="preserve"> PAGEREF _Toc102993877 \h </w:instrText>
            </w:r>
            <w:r>
              <w:rPr>
                <w:noProof/>
                <w:webHidden/>
              </w:rPr>
            </w:r>
            <w:r>
              <w:rPr>
                <w:noProof/>
                <w:webHidden/>
              </w:rPr>
              <w:fldChar w:fldCharType="separate"/>
            </w:r>
            <w:r>
              <w:rPr>
                <w:noProof/>
                <w:webHidden/>
              </w:rPr>
              <w:t>62</w:t>
            </w:r>
            <w:r>
              <w:rPr>
                <w:noProof/>
                <w:webHidden/>
              </w:rPr>
              <w:fldChar w:fldCharType="end"/>
            </w:r>
          </w:hyperlink>
        </w:p>
        <w:p w14:paraId="7A02C984" w14:textId="04544C3F" w:rsidR="00323E4F" w:rsidRDefault="00323E4F">
          <w:pPr>
            <w:pStyle w:val="TOC3"/>
            <w:tabs>
              <w:tab w:val="right" w:leader="dot" w:pos="9350"/>
            </w:tabs>
            <w:rPr>
              <w:noProof/>
            </w:rPr>
          </w:pPr>
          <w:hyperlink w:anchor="_Toc102993878" w:history="1">
            <w:r w:rsidRPr="007B184D">
              <w:rPr>
                <w:rStyle w:val="Hyperlink"/>
                <w:noProof/>
              </w:rPr>
              <w:t>6.2.3 Private key escrow</w:t>
            </w:r>
            <w:r>
              <w:rPr>
                <w:noProof/>
                <w:webHidden/>
              </w:rPr>
              <w:tab/>
            </w:r>
            <w:r>
              <w:rPr>
                <w:noProof/>
                <w:webHidden/>
              </w:rPr>
              <w:fldChar w:fldCharType="begin"/>
            </w:r>
            <w:r>
              <w:rPr>
                <w:noProof/>
                <w:webHidden/>
              </w:rPr>
              <w:instrText xml:space="preserve"> PAGEREF _Toc102993878 \h </w:instrText>
            </w:r>
            <w:r>
              <w:rPr>
                <w:noProof/>
                <w:webHidden/>
              </w:rPr>
            </w:r>
            <w:r>
              <w:rPr>
                <w:noProof/>
                <w:webHidden/>
              </w:rPr>
              <w:fldChar w:fldCharType="separate"/>
            </w:r>
            <w:r>
              <w:rPr>
                <w:noProof/>
                <w:webHidden/>
              </w:rPr>
              <w:t>62</w:t>
            </w:r>
            <w:r>
              <w:rPr>
                <w:noProof/>
                <w:webHidden/>
              </w:rPr>
              <w:fldChar w:fldCharType="end"/>
            </w:r>
          </w:hyperlink>
        </w:p>
        <w:p w14:paraId="57F9BEC5" w14:textId="0F459E6E" w:rsidR="00323E4F" w:rsidRDefault="00323E4F">
          <w:pPr>
            <w:pStyle w:val="TOC3"/>
            <w:tabs>
              <w:tab w:val="right" w:leader="dot" w:pos="9350"/>
            </w:tabs>
            <w:rPr>
              <w:noProof/>
            </w:rPr>
          </w:pPr>
          <w:hyperlink w:anchor="_Toc102993879" w:history="1">
            <w:r w:rsidRPr="007B184D">
              <w:rPr>
                <w:rStyle w:val="Hyperlink"/>
                <w:noProof/>
              </w:rPr>
              <w:t>6.2.4 Private key backup</w:t>
            </w:r>
            <w:r>
              <w:rPr>
                <w:noProof/>
                <w:webHidden/>
              </w:rPr>
              <w:tab/>
            </w:r>
            <w:r>
              <w:rPr>
                <w:noProof/>
                <w:webHidden/>
              </w:rPr>
              <w:fldChar w:fldCharType="begin"/>
            </w:r>
            <w:r>
              <w:rPr>
                <w:noProof/>
                <w:webHidden/>
              </w:rPr>
              <w:instrText xml:space="preserve"> PAGEREF _Toc102993879 \h </w:instrText>
            </w:r>
            <w:r>
              <w:rPr>
                <w:noProof/>
                <w:webHidden/>
              </w:rPr>
            </w:r>
            <w:r>
              <w:rPr>
                <w:noProof/>
                <w:webHidden/>
              </w:rPr>
              <w:fldChar w:fldCharType="separate"/>
            </w:r>
            <w:r>
              <w:rPr>
                <w:noProof/>
                <w:webHidden/>
              </w:rPr>
              <w:t>62</w:t>
            </w:r>
            <w:r>
              <w:rPr>
                <w:noProof/>
                <w:webHidden/>
              </w:rPr>
              <w:fldChar w:fldCharType="end"/>
            </w:r>
          </w:hyperlink>
        </w:p>
        <w:p w14:paraId="2318621C" w14:textId="0F4B7800" w:rsidR="00323E4F" w:rsidRDefault="00323E4F">
          <w:pPr>
            <w:pStyle w:val="TOC3"/>
            <w:tabs>
              <w:tab w:val="right" w:leader="dot" w:pos="9350"/>
            </w:tabs>
            <w:rPr>
              <w:noProof/>
            </w:rPr>
          </w:pPr>
          <w:hyperlink w:anchor="_Toc102993880" w:history="1">
            <w:r w:rsidRPr="007B184D">
              <w:rPr>
                <w:rStyle w:val="Hyperlink"/>
                <w:noProof/>
              </w:rPr>
              <w:t>6.2.5 Private key archival</w:t>
            </w:r>
            <w:r>
              <w:rPr>
                <w:noProof/>
                <w:webHidden/>
              </w:rPr>
              <w:tab/>
            </w:r>
            <w:r>
              <w:rPr>
                <w:noProof/>
                <w:webHidden/>
              </w:rPr>
              <w:fldChar w:fldCharType="begin"/>
            </w:r>
            <w:r>
              <w:rPr>
                <w:noProof/>
                <w:webHidden/>
              </w:rPr>
              <w:instrText xml:space="preserve"> PAGEREF _Toc102993880 \h </w:instrText>
            </w:r>
            <w:r>
              <w:rPr>
                <w:noProof/>
                <w:webHidden/>
              </w:rPr>
            </w:r>
            <w:r>
              <w:rPr>
                <w:noProof/>
                <w:webHidden/>
              </w:rPr>
              <w:fldChar w:fldCharType="separate"/>
            </w:r>
            <w:r>
              <w:rPr>
                <w:noProof/>
                <w:webHidden/>
              </w:rPr>
              <w:t>62</w:t>
            </w:r>
            <w:r>
              <w:rPr>
                <w:noProof/>
                <w:webHidden/>
              </w:rPr>
              <w:fldChar w:fldCharType="end"/>
            </w:r>
          </w:hyperlink>
        </w:p>
        <w:p w14:paraId="79789E24" w14:textId="1446CC10" w:rsidR="00323E4F" w:rsidRDefault="00323E4F">
          <w:pPr>
            <w:pStyle w:val="TOC3"/>
            <w:tabs>
              <w:tab w:val="right" w:leader="dot" w:pos="9350"/>
            </w:tabs>
            <w:rPr>
              <w:noProof/>
            </w:rPr>
          </w:pPr>
          <w:hyperlink w:anchor="_Toc102993881" w:history="1">
            <w:r w:rsidRPr="007B184D">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102993881 \h </w:instrText>
            </w:r>
            <w:r>
              <w:rPr>
                <w:noProof/>
                <w:webHidden/>
              </w:rPr>
            </w:r>
            <w:r>
              <w:rPr>
                <w:noProof/>
                <w:webHidden/>
              </w:rPr>
              <w:fldChar w:fldCharType="separate"/>
            </w:r>
            <w:r>
              <w:rPr>
                <w:noProof/>
                <w:webHidden/>
              </w:rPr>
              <w:t>62</w:t>
            </w:r>
            <w:r>
              <w:rPr>
                <w:noProof/>
                <w:webHidden/>
              </w:rPr>
              <w:fldChar w:fldCharType="end"/>
            </w:r>
          </w:hyperlink>
        </w:p>
        <w:p w14:paraId="2357C058" w14:textId="12E65943" w:rsidR="00323E4F" w:rsidRDefault="00323E4F">
          <w:pPr>
            <w:pStyle w:val="TOC3"/>
            <w:tabs>
              <w:tab w:val="right" w:leader="dot" w:pos="9350"/>
            </w:tabs>
            <w:rPr>
              <w:noProof/>
            </w:rPr>
          </w:pPr>
          <w:hyperlink w:anchor="_Toc102993882" w:history="1">
            <w:r w:rsidRPr="007B184D">
              <w:rPr>
                <w:rStyle w:val="Hyperlink"/>
                <w:noProof/>
              </w:rPr>
              <w:t>6.2.7 Private key storage on cryptographic module</w:t>
            </w:r>
            <w:r>
              <w:rPr>
                <w:noProof/>
                <w:webHidden/>
              </w:rPr>
              <w:tab/>
            </w:r>
            <w:r>
              <w:rPr>
                <w:noProof/>
                <w:webHidden/>
              </w:rPr>
              <w:fldChar w:fldCharType="begin"/>
            </w:r>
            <w:r>
              <w:rPr>
                <w:noProof/>
                <w:webHidden/>
              </w:rPr>
              <w:instrText xml:space="preserve"> PAGEREF _Toc102993882 \h </w:instrText>
            </w:r>
            <w:r>
              <w:rPr>
                <w:noProof/>
                <w:webHidden/>
              </w:rPr>
            </w:r>
            <w:r>
              <w:rPr>
                <w:noProof/>
                <w:webHidden/>
              </w:rPr>
              <w:fldChar w:fldCharType="separate"/>
            </w:r>
            <w:r>
              <w:rPr>
                <w:noProof/>
                <w:webHidden/>
              </w:rPr>
              <w:t>62</w:t>
            </w:r>
            <w:r>
              <w:rPr>
                <w:noProof/>
                <w:webHidden/>
              </w:rPr>
              <w:fldChar w:fldCharType="end"/>
            </w:r>
          </w:hyperlink>
        </w:p>
        <w:p w14:paraId="787AADC8" w14:textId="22A88F99" w:rsidR="00323E4F" w:rsidRDefault="00323E4F">
          <w:pPr>
            <w:pStyle w:val="TOC3"/>
            <w:tabs>
              <w:tab w:val="right" w:leader="dot" w:pos="9350"/>
            </w:tabs>
            <w:rPr>
              <w:noProof/>
            </w:rPr>
          </w:pPr>
          <w:hyperlink w:anchor="_Toc102993883" w:history="1">
            <w:r w:rsidRPr="007B184D">
              <w:rPr>
                <w:rStyle w:val="Hyperlink"/>
                <w:noProof/>
              </w:rPr>
              <w:t>6.2.8 Method of activating private key</w:t>
            </w:r>
            <w:r>
              <w:rPr>
                <w:noProof/>
                <w:webHidden/>
              </w:rPr>
              <w:tab/>
            </w:r>
            <w:r>
              <w:rPr>
                <w:noProof/>
                <w:webHidden/>
              </w:rPr>
              <w:fldChar w:fldCharType="begin"/>
            </w:r>
            <w:r>
              <w:rPr>
                <w:noProof/>
                <w:webHidden/>
              </w:rPr>
              <w:instrText xml:space="preserve"> PAGEREF _Toc102993883 \h </w:instrText>
            </w:r>
            <w:r>
              <w:rPr>
                <w:noProof/>
                <w:webHidden/>
              </w:rPr>
            </w:r>
            <w:r>
              <w:rPr>
                <w:noProof/>
                <w:webHidden/>
              </w:rPr>
              <w:fldChar w:fldCharType="separate"/>
            </w:r>
            <w:r>
              <w:rPr>
                <w:noProof/>
                <w:webHidden/>
              </w:rPr>
              <w:t>62</w:t>
            </w:r>
            <w:r>
              <w:rPr>
                <w:noProof/>
                <w:webHidden/>
              </w:rPr>
              <w:fldChar w:fldCharType="end"/>
            </w:r>
          </w:hyperlink>
        </w:p>
        <w:p w14:paraId="1569CC3E" w14:textId="1A3390BA" w:rsidR="00323E4F" w:rsidRDefault="00323E4F">
          <w:pPr>
            <w:pStyle w:val="TOC3"/>
            <w:tabs>
              <w:tab w:val="right" w:leader="dot" w:pos="9350"/>
            </w:tabs>
            <w:rPr>
              <w:noProof/>
            </w:rPr>
          </w:pPr>
          <w:hyperlink w:anchor="_Toc102993884" w:history="1">
            <w:r w:rsidRPr="007B184D">
              <w:rPr>
                <w:rStyle w:val="Hyperlink"/>
                <w:noProof/>
              </w:rPr>
              <w:t>6.2.9 Method of deactivating private key</w:t>
            </w:r>
            <w:r>
              <w:rPr>
                <w:noProof/>
                <w:webHidden/>
              </w:rPr>
              <w:tab/>
            </w:r>
            <w:r>
              <w:rPr>
                <w:noProof/>
                <w:webHidden/>
              </w:rPr>
              <w:fldChar w:fldCharType="begin"/>
            </w:r>
            <w:r>
              <w:rPr>
                <w:noProof/>
                <w:webHidden/>
              </w:rPr>
              <w:instrText xml:space="preserve"> PAGEREF _Toc102993884 \h </w:instrText>
            </w:r>
            <w:r>
              <w:rPr>
                <w:noProof/>
                <w:webHidden/>
              </w:rPr>
            </w:r>
            <w:r>
              <w:rPr>
                <w:noProof/>
                <w:webHidden/>
              </w:rPr>
              <w:fldChar w:fldCharType="separate"/>
            </w:r>
            <w:r>
              <w:rPr>
                <w:noProof/>
                <w:webHidden/>
              </w:rPr>
              <w:t>63</w:t>
            </w:r>
            <w:r>
              <w:rPr>
                <w:noProof/>
                <w:webHidden/>
              </w:rPr>
              <w:fldChar w:fldCharType="end"/>
            </w:r>
          </w:hyperlink>
        </w:p>
        <w:p w14:paraId="16CD204C" w14:textId="14587ECA" w:rsidR="00323E4F" w:rsidRDefault="00323E4F">
          <w:pPr>
            <w:pStyle w:val="TOC3"/>
            <w:tabs>
              <w:tab w:val="right" w:leader="dot" w:pos="9350"/>
            </w:tabs>
            <w:rPr>
              <w:noProof/>
            </w:rPr>
          </w:pPr>
          <w:hyperlink w:anchor="_Toc102993885" w:history="1">
            <w:r w:rsidRPr="007B184D">
              <w:rPr>
                <w:rStyle w:val="Hyperlink"/>
                <w:noProof/>
              </w:rPr>
              <w:t>6.2.10 Method of destroying private key</w:t>
            </w:r>
            <w:r>
              <w:rPr>
                <w:noProof/>
                <w:webHidden/>
              </w:rPr>
              <w:tab/>
            </w:r>
            <w:r>
              <w:rPr>
                <w:noProof/>
                <w:webHidden/>
              </w:rPr>
              <w:fldChar w:fldCharType="begin"/>
            </w:r>
            <w:r>
              <w:rPr>
                <w:noProof/>
                <w:webHidden/>
              </w:rPr>
              <w:instrText xml:space="preserve"> PAGEREF _Toc102993885 \h </w:instrText>
            </w:r>
            <w:r>
              <w:rPr>
                <w:noProof/>
                <w:webHidden/>
              </w:rPr>
            </w:r>
            <w:r>
              <w:rPr>
                <w:noProof/>
                <w:webHidden/>
              </w:rPr>
              <w:fldChar w:fldCharType="separate"/>
            </w:r>
            <w:r>
              <w:rPr>
                <w:noProof/>
                <w:webHidden/>
              </w:rPr>
              <w:t>63</w:t>
            </w:r>
            <w:r>
              <w:rPr>
                <w:noProof/>
                <w:webHidden/>
              </w:rPr>
              <w:fldChar w:fldCharType="end"/>
            </w:r>
          </w:hyperlink>
        </w:p>
        <w:p w14:paraId="565CB8CF" w14:textId="2E0BEDB6" w:rsidR="00323E4F" w:rsidRDefault="00323E4F">
          <w:pPr>
            <w:pStyle w:val="TOC3"/>
            <w:tabs>
              <w:tab w:val="right" w:leader="dot" w:pos="9350"/>
            </w:tabs>
            <w:rPr>
              <w:noProof/>
            </w:rPr>
          </w:pPr>
          <w:hyperlink w:anchor="_Toc102993886" w:history="1">
            <w:r w:rsidRPr="007B184D">
              <w:rPr>
                <w:rStyle w:val="Hyperlink"/>
                <w:noProof/>
              </w:rPr>
              <w:t>6.2.11 Cryptographic module rating</w:t>
            </w:r>
            <w:r>
              <w:rPr>
                <w:noProof/>
                <w:webHidden/>
              </w:rPr>
              <w:tab/>
            </w:r>
            <w:r>
              <w:rPr>
                <w:noProof/>
                <w:webHidden/>
              </w:rPr>
              <w:fldChar w:fldCharType="begin"/>
            </w:r>
            <w:r>
              <w:rPr>
                <w:noProof/>
                <w:webHidden/>
              </w:rPr>
              <w:instrText xml:space="preserve"> PAGEREF _Toc102993886 \h </w:instrText>
            </w:r>
            <w:r>
              <w:rPr>
                <w:noProof/>
                <w:webHidden/>
              </w:rPr>
            </w:r>
            <w:r>
              <w:rPr>
                <w:noProof/>
                <w:webHidden/>
              </w:rPr>
              <w:fldChar w:fldCharType="separate"/>
            </w:r>
            <w:r>
              <w:rPr>
                <w:noProof/>
                <w:webHidden/>
              </w:rPr>
              <w:t>63</w:t>
            </w:r>
            <w:r>
              <w:rPr>
                <w:noProof/>
                <w:webHidden/>
              </w:rPr>
              <w:fldChar w:fldCharType="end"/>
            </w:r>
          </w:hyperlink>
        </w:p>
        <w:p w14:paraId="3E2AB5B1" w14:textId="34CEEB06" w:rsidR="00323E4F" w:rsidRDefault="00323E4F">
          <w:pPr>
            <w:pStyle w:val="TOC2"/>
            <w:tabs>
              <w:tab w:val="right" w:leader="dot" w:pos="9350"/>
            </w:tabs>
            <w:rPr>
              <w:noProof/>
            </w:rPr>
          </w:pPr>
          <w:hyperlink w:anchor="_Toc102993887" w:history="1">
            <w:r w:rsidRPr="007B184D">
              <w:rPr>
                <w:rStyle w:val="Hyperlink"/>
                <w:noProof/>
              </w:rPr>
              <w:t>6.3 Other aspects of key pair management</w:t>
            </w:r>
            <w:r>
              <w:rPr>
                <w:noProof/>
                <w:webHidden/>
              </w:rPr>
              <w:tab/>
            </w:r>
            <w:r>
              <w:rPr>
                <w:noProof/>
                <w:webHidden/>
              </w:rPr>
              <w:fldChar w:fldCharType="begin"/>
            </w:r>
            <w:r>
              <w:rPr>
                <w:noProof/>
                <w:webHidden/>
              </w:rPr>
              <w:instrText xml:space="preserve"> PAGEREF _Toc102993887 \h </w:instrText>
            </w:r>
            <w:r>
              <w:rPr>
                <w:noProof/>
                <w:webHidden/>
              </w:rPr>
            </w:r>
            <w:r>
              <w:rPr>
                <w:noProof/>
                <w:webHidden/>
              </w:rPr>
              <w:fldChar w:fldCharType="separate"/>
            </w:r>
            <w:r>
              <w:rPr>
                <w:noProof/>
                <w:webHidden/>
              </w:rPr>
              <w:t>63</w:t>
            </w:r>
            <w:r>
              <w:rPr>
                <w:noProof/>
                <w:webHidden/>
              </w:rPr>
              <w:fldChar w:fldCharType="end"/>
            </w:r>
          </w:hyperlink>
        </w:p>
        <w:p w14:paraId="07890EA3" w14:textId="061AB02B" w:rsidR="00323E4F" w:rsidRDefault="00323E4F">
          <w:pPr>
            <w:pStyle w:val="TOC3"/>
            <w:tabs>
              <w:tab w:val="right" w:leader="dot" w:pos="9350"/>
            </w:tabs>
            <w:rPr>
              <w:noProof/>
            </w:rPr>
          </w:pPr>
          <w:hyperlink w:anchor="_Toc102993888" w:history="1">
            <w:r w:rsidRPr="007B184D">
              <w:rPr>
                <w:rStyle w:val="Hyperlink"/>
                <w:noProof/>
              </w:rPr>
              <w:t>6.3.1 Public key archival</w:t>
            </w:r>
            <w:r>
              <w:rPr>
                <w:noProof/>
                <w:webHidden/>
              </w:rPr>
              <w:tab/>
            </w:r>
            <w:r>
              <w:rPr>
                <w:noProof/>
                <w:webHidden/>
              </w:rPr>
              <w:fldChar w:fldCharType="begin"/>
            </w:r>
            <w:r>
              <w:rPr>
                <w:noProof/>
                <w:webHidden/>
              </w:rPr>
              <w:instrText xml:space="preserve"> PAGEREF _Toc102993888 \h </w:instrText>
            </w:r>
            <w:r>
              <w:rPr>
                <w:noProof/>
                <w:webHidden/>
              </w:rPr>
            </w:r>
            <w:r>
              <w:rPr>
                <w:noProof/>
                <w:webHidden/>
              </w:rPr>
              <w:fldChar w:fldCharType="separate"/>
            </w:r>
            <w:r>
              <w:rPr>
                <w:noProof/>
                <w:webHidden/>
              </w:rPr>
              <w:t>63</w:t>
            </w:r>
            <w:r>
              <w:rPr>
                <w:noProof/>
                <w:webHidden/>
              </w:rPr>
              <w:fldChar w:fldCharType="end"/>
            </w:r>
          </w:hyperlink>
        </w:p>
        <w:p w14:paraId="300333B2" w14:textId="1744BECE" w:rsidR="00323E4F" w:rsidRDefault="00323E4F">
          <w:pPr>
            <w:pStyle w:val="TOC3"/>
            <w:tabs>
              <w:tab w:val="right" w:leader="dot" w:pos="9350"/>
            </w:tabs>
            <w:rPr>
              <w:noProof/>
            </w:rPr>
          </w:pPr>
          <w:hyperlink w:anchor="_Toc102993889" w:history="1">
            <w:r w:rsidRPr="007B184D">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102993889 \h </w:instrText>
            </w:r>
            <w:r>
              <w:rPr>
                <w:noProof/>
                <w:webHidden/>
              </w:rPr>
            </w:r>
            <w:r>
              <w:rPr>
                <w:noProof/>
                <w:webHidden/>
              </w:rPr>
              <w:fldChar w:fldCharType="separate"/>
            </w:r>
            <w:r>
              <w:rPr>
                <w:noProof/>
                <w:webHidden/>
              </w:rPr>
              <w:t>63</w:t>
            </w:r>
            <w:r>
              <w:rPr>
                <w:noProof/>
                <w:webHidden/>
              </w:rPr>
              <w:fldChar w:fldCharType="end"/>
            </w:r>
          </w:hyperlink>
        </w:p>
        <w:p w14:paraId="05E2FB26" w14:textId="3B7E6837" w:rsidR="00323E4F" w:rsidRDefault="00323E4F">
          <w:pPr>
            <w:pStyle w:val="TOC2"/>
            <w:tabs>
              <w:tab w:val="right" w:leader="dot" w:pos="9350"/>
            </w:tabs>
            <w:rPr>
              <w:noProof/>
            </w:rPr>
          </w:pPr>
          <w:hyperlink w:anchor="_Toc102993890" w:history="1">
            <w:r w:rsidRPr="007B184D">
              <w:rPr>
                <w:rStyle w:val="Hyperlink"/>
                <w:noProof/>
              </w:rPr>
              <w:t>6.4 Activation data</w:t>
            </w:r>
            <w:r>
              <w:rPr>
                <w:noProof/>
                <w:webHidden/>
              </w:rPr>
              <w:tab/>
            </w:r>
            <w:r>
              <w:rPr>
                <w:noProof/>
                <w:webHidden/>
              </w:rPr>
              <w:fldChar w:fldCharType="begin"/>
            </w:r>
            <w:r>
              <w:rPr>
                <w:noProof/>
                <w:webHidden/>
              </w:rPr>
              <w:instrText xml:space="preserve"> PAGEREF _Toc102993890 \h </w:instrText>
            </w:r>
            <w:r>
              <w:rPr>
                <w:noProof/>
                <w:webHidden/>
              </w:rPr>
            </w:r>
            <w:r>
              <w:rPr>
                <w:noProof/>
                <w:webHidden/>
              </w:rPr>
              <w:fldChar w:fldCharType="separate"/>
            </w:r>
            <w:r>
              <w:rPr>
                <w:noProof/>
                <w:webHidden/>
              </w:rPr>
              <w:t>63</w:t>
            </w:r>
            <w:r>
              <w:rPr>
                <w:noProof/>
                <w:webHidden/>
              </w:rPr>
              <w:fldChar w:fldCharType="end"/>
            </w:r>
          </w:hyperlink>
        </w:p>
        <w:p w14:paraId="6FC99F38" w14:textId="3230A504" w:rsidR="00323E4F" w:rsidRDefault="00323E4F">
          <w:pPr>
            <w:pStyle w:val="TOC3"/>
            <w:tabs>
              <w:tab w:val="right" w:leader="dot" w:pos="9350"/>
            </w:tabs>
            <w:rPr>
              <w:noProof/>
            </w:rPr>
          </w:pPr>
          <w:hyperlink w:anchor="_Toc102993891" w:history="1">
            <w:r w:rsidRPr="007B184D">
              <w:rPr>
                <w:rStyle w:val="Hyperlink"/>
                <w:noProof/>
              </w:rPr>
              <w:t>6.4.1 Activation data generation and installation</w:t>
            </w:r>
            <w:r>
              <w:rPr>
                <w:noProof/>
                <w:webHidden/>
              </w:rPr>
              <w:tab/>
            </w:r>
            <w:r>
              <w:rPr>
                <w:noProof/>
                <w:webHidden/>
              </w:rPr>
              <w:fldChar w:fldCharType="begin"/>
            </w:r>
            <w:r>
              <w:rPr>
                <w:noProof/>
                <w:webHidden/>
              </w:rPr>
              <w:instrText xml:space="preserve"> PAGEREF _Toc102993891 \h </w:instrText>
            </w:r>
            <w:r>
              <w:rPr>
                <w:noProof/>
                <w:webHidden/>
              </w:rPr>
            </w:r>
            <w:r>
              <w:rPr>
                <w:noProof/>
                <w:webHidden/>
              </w:rPr>
              <w:fldChar w:fldCharType="separate"/>
            </w:r>
            <w:r>
              <w:rPr>
                <w:noProof/>
                <w:webHidden/>
              </w:rPr>
              <w:t>63</w:t>
            </w:r>
            <w:r>
              <w:rPr>
                <w:noProof/>
                <w:webHidden/>
              </w:rPr>
              <w:fldChar w:fldCharType="end"/>
            </w:r>
          </w:hyperlink>
        </w:p>
        <w:p w14:paraId="24EE0CF3" w14:textId="5AE164FC" w:rsidR="00323E4F" w:rsidRDefault="00323E4F">
          <w:pPr>
            <w:pStyle w:val="TOC3"/>
            <w:tabs>
              <w:tab w:val="right" w:leader="dot" w:pos="9350"/>
            </w:tabs>
            <w:rPr>
              <w:noProof/>
            </w:rPr>
          </w:pPr>
          <w:hyperlink w:anchor="_Toc102993892" w:history="1">
            <w:r w:rsidRPr="007B184D">
              <w:rPr>
                <w:rStyle w:val="Hyperlink"/>
                <w:noProof/>
              </w:rPr>
              <w:t>6.4.2 Activation data protection</w:t>
            </w:r>
            <w:r>
              <w:rPr>
                <w:noProof/>
                <w:webHidden/>
              </w:rPr>
              <w:tab/>
            </w:r>
            <w:r>
              <w:rPr>
                <w:noProof/>
                <w:webHidden/>
              </w:rPr>
              <w:fldChar w:fldCharType="begin"/>
            </w:r>
            <w:r>
              <w:rPr>
                <w:noProof/>
                <w:webHidden/>
              </w:rPr>
              <w:instrText xml:space="preserve"> PAGEREF _Toc102993892 \h </w:instrText>
            </w:r>
            <w:r>
              <w:rPr>
                <w:noProof/>
                <w:webHidden/>
              </w:rPr>
            </w:r>
            <w:r>
              <w:rPr>
                <w:noProof/>
                <w:webHidden/>
              </w:rPr>
              <w:fldChar w:fldCharType="separate"/>
            </w:r>
            <w:r>
              <w:rPr>
                <w:noProof/>
                <w:webHidden/>
              </w:rPr>
              <w:t>63</w:t>
            </w:r>
            <w:r>
              <w:rPr>
                <w:noProof/>
                <w:webHidden/>
              </w:rPr>
              <w:fldChar w:fldCharType="end"/>
            </w:r>
          </w:hyperlink>
        </w:p>
        <w:p w14:paraId="5B738571" w14:textId="61A8C5D2" w:rsidR="00323E4F" w:rsidRDefault="00323E4F">
          <w:pPr>
            <w:pStyle w:val="TOC3"/>
            <w:tabs>
              <w:tab w:val="right" w:leader="dot" w:pos="9350"/>
            </w:tabs>
            <w:rPr>
              <w:noProof/>
            </w:rPr>
          </w:pPr>
          <w:hyperlink w:anchor="_Toc102993893" w:history="1">
            <w:r w:rsidRPr="007B184D">
              <w:rPr>
                <w:rStyle w:val="Hyperlink"/>
                <w:noProof/>
              </w:rPr>
              <w:t>6.4.3 Other aspects of activation data</w:t>
            </w:r>
            <w:r>
              <w:rPr>
                <w:noProof/>
                <w:webHidden/>
              </w:rPr>
              <w:tab/>
            </w:r>
            <w:r>
              <w:rPr>
                <w:noProof/>
                <w:webHidden/>
              </w:rPr>
              <w:fldChar w:fldCharType="begin"/>
            </w:r>
            <w:r>
              <w:rPr>
                <w:noProof/>
                <w:webHidden/>
              </w:rPr>
              <w:instrText xml:space="preserve"> PAGEREF _Toc102993893 \h </w:instrText>
            </w:r>
            <w:r>
              <w:rPr>
                <w:noProof/>
                <w:webHidden/>
              </w:rPr>
            </w:r>
            <w:r>
              <w:rPr>
                <w:noProof/>
                <w:webHidden/>
              </w:rPr>
              <w:fldChar w:fldCharType="separate"/>
            </w:r>
            <w:r>
              <w:rPr>
                <w:noProof/>
                <w:webHidden/>
              </w:rPr>
              <w:t>63</w:t>
            </w:r>
            <w:r>
              <w:rPr>
                <w:noProof/>
                <w:webHidden/>
              </w:rPr>
              <w:fldChar w:fldCharType="end"/>
            </w:r>
          </w:hyperlink>
        </w:p>
        <w:p w14:paraId="79D31E9B" w14:textId="50E0B3EF" w:rsidR="00323E4F" w:rsidRDefault="00323E4F">
          <w:pPr>
            <w:pStyle w:val="TOC2"/>
            <w:tabs>
              <w:tab w:val="right" w:leader="dot" w:pos="9350"/>
            </w:tabs>
            <w:rPr>
              <w:noProof/>
            </w:rPr>
          </w:pPr>
          <w:hyperlink w:anchor="_Toc102993894" w:history="1">
            <w:r w:rsidRPr="007B184D">
              <w:rPr>
                <w:rStyle w:val="Hyperlink"/>
                <w:noProof/>
              </w:rPr>
              <w:t>6.5 Computer security controls</w:t>
            </w:r>
            <w:r>
              <w:rPr>
                <w:noProof/>
                <w:webHidden/>
              </w:rPr>
              <w:tab/>
            </w:r>
            <w:r>
              <w:rPr>
                <w:noProof/>
                <w:webHidden/>
              </w:rPr>
              <w:fldChar w:fldCharType="begin"/>
            </w:r>
            <w:r>
              <w:rPr>
                <w:noProof/>
                <w:webHidden/>
              </w:rPr>
              <w:instrText xml:space="preserve"> PAGEREF _Toc102993894 \h </w:instrText>
            </w:r>
            <w:r>
              <w:rPr>
                <w:noProof/>
                <w:webHidden/>
              </w:rPr>
            </w:r>
            <w:r>
              <w:rPr>
                <w:noProof/>
                <w:webHidden/>
              </w:rPr>
              <w:fldChar w:fldCharType="separate"/>
            </w:r>
            <w:r>
              <w:rPr>
                <w:noProof/>
                <w:webHidden/>
              </w:rPr>
              <w:t>64</w:t>
            </w:r>
            <w:r>
              <w:rPr>
                <w:noProof/>
                <w:webHidden/>
              </w:rPr>
              <w:fldChar w:fldCharType="end"/>
            </w:r>
          </w:hyperlink>
        </w:p>
        <w:p w14:paraId="334A295B" w14:textId="28F3BDCA" w:rsidR="00323E4F" w:rsidRDefault="00323E4F">
          <w:pPr>
            <w:pStyle w:val="TOC3"/>
            <w:tabs>
              <w:tab w:val="right" w:leader="dot" w:pos="9350"/>
            </w:tabs>
            <w:rPr>
              <w:noProof/>
            </w:rPr>
          </w:pPr>
          <w:hyperlink w:anchor="_Toc102993895" w:history="1">
            <w:r w:rsidRPr="007B184D">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102993895 \h </w:instrText>
            </w:r>
            <w:r>
              <w:rPr>
                <w:noProof/>
                <w:webHidden/>
              </w:rPr>
            </w:r>
            <w:r>
              <w:rPr>
                <w:noProof/>
                <w:webHidden/>
              </w:rPr>
              <w:fldChar w:fldCharType="separate"/>
            </w:r>
            <w:r>
              <w:rPr>
                <w:noProof/>
                <w:webHidden/>
              </w:rPr>
              <w:t>64</w:t>
            </w:r>
            <w:r>
              <w:rPr>
                <w:noProof/>
                <w:webHidden/>
              </w:rPr>
              <w:fldChar w:fldCharType="end"/>
            </w:r>
          </w:hyperlink>
        </w:p>
        <w:p w14:paraId="3F214414" w14:textId="7C730DB0" w:rsidR="00323E4F" w:rsidRDefault="00323E4F">
          <w:pPr>
            <w:pStyle w:val="TOC3"/>
            <w:tabs>
              <w:tab w:val="right" w:leader="dot" w:pos="9350"/>
            </w:tabs>
            <w:rPr>
              <w:noProof/>
            </w:rPr>
          </w:pPr>
          <w:hyperlink w:anchor="_Toc102993896" w:history="1">
            <w:r w:rsidRPr="007B184D">
              <w:rPr>
                <w:rStyle w:val="Hyperlink"/>
                <w:noProof/>
              </w:rPr>
              <w:t>6.5.2 Computer security rating</w:t>
            </w:r>
            <w:r>
              <w:rPr>
                <w:noProof/>
                <w:webHidden/>
              </w:rPr>
              <w:tab/>
            </w:r>
            <w:r>
              <w:rPr>
                <w:noProof/>
                <w:webHidden/>
              </w:rPr>
              <w:fldChar w:fldCharType="begin"/>
            </w:r>
            <w:r>
              <w:rPr>
                <w:noProof/>
                <w:webHidden/>
              </w:rPr>
              <w:instrText xml:space="preserve"> PAGEREF _Toc102993896 \h </w:instrText>
            </w:r>
            <w:r>
              <w:rPr>
                <w:noProof/>
                <w:webHidden/>
              </w:rPr>
            </w:r>
            <w:r>
              <w:rPr>
                <w:noProof/>
                <w:webHidden/>
              </w:rPr>
              <w:fldChar w:fldCharType="separate"/>
            </w:r>
            <w:r>
              <w:rPr>
                <w:noProof/>
                <w:webHidden/>
              </w:rPr>
              <w:t>64</w:t>
            </w:r>
            <w:r>
              <w:rPr>
                <w:noProof/>
                <w:webHidden/>
              </w:rPr>
              <w:fldChar w:fldCharType="end"/>
            </w:r>
          </w:hyperlink>
        </w:p>
        <w:p w14:paraId="7A3D79B2" w14:textId="28F61E31" w:rsidR="00323E4F" w:rsidRDefault="00323E4F">
          <w:pPr>
            <w:pStyle w:val="TOC2"/>
            <w:tabs>
              <w:tab w:val="right" w:leader="dot" w:pos="9350"/>
            </w:tabs>
            <w:rPr>
              <w:noProof/>
            </w:rPr>
          </w:pPr>
          <w:hyperlink w:anchor="_Toc102993897" w:history="1">
            <w:r w:rsidRPr="007B184D">
              <w:rPr>
                <w:rStyle w:val="Hyperlink"/>
                <w:noProof/>
              </w:rPr>
              <w:t>6.6 Life cycle technical controls</w:t>
            </w:r>
            <w:r>
              <w:rPr>
                <w:noProof/>
                <w:webHidden/>
              </w:rPr>
              <w:tab/>
            </w:r>
            <w:r>
              <w:rPr>
                <w:noProof/>
                <w:webHidden/>
              </w:rPr>
              <w:fldChar w:fldCharType="begin"/>
            </w:r>
            <w:r>
              <w:rPr>
                <w:noProof/>
                <w:webHidden/>
              </w:rPr>
              <w:instrText xml:space="preserve"> PAGEREF _Toc102993897 \h </w:instrText>
            </w:r>
            <w:r>
              <w:rPr>
                <w:noProof/>
                <w:webHidden/>
              </w:rPr>
            </w:r>
            <w:r>
              <w:rPr>
                <w:noProof/>
                <w:webHidden/>
              </w:rPr>
              <w:fldChar w:fldCharType="separate"/>
            </w:r>
            <w:r>
              <w:rPr>
                <w:noProof/>
                <w:webHidden/>
              </w:rPr>
              <w:t>64</w:t>
            </w:r>
            <w:r>
              <w:rPr>
                <w:noProof/>
                <w:webHidden/>
              </w:rPr>
              <w:fldChar w:fldCharType="end"/>
            </w:r>
          </w:hyperlink>
        </w:p>
        <w:p w14:paraId="237297FA" w14:textId="2CD4C667" w:rsidR="00323E4F" w:rsidRDefault="00323E4F">
          <w:pPr>
            <w:pStyle w:val="TOC3"/>
            <w:tabs>
              <w:tab w:val="right" w:leader="dot" w:pos="9350"/>
            </w:tabs>
            <w:rPr>
              <w:noProof/>
            </w:rPr>
          </w:pPr>
          <w:hyperlink w:anchor="_Toc102993898" w:history="1">
            <w:r w:rsidRPr="007B184D">
              <w:rPr>
                <w:rStyle w:val="Hyperlink"/>
                <w:noProof/>
              </w:rPr>
              <w:t>6.6.1 System development controls</w:t>
            </w:r>
            <w:r>
              <w:rPr>
                <w:noProof/>
                <w:webHidden/>
              </w:rPr>
              <w:tab/>
            </w:r>
            <w:r>
              <w:rPr>
                <w:noProof/>
                <w:webHidden/>
              </w:rPr>
              <w:fldChar w:fldCharType="begin"/>
            </w:r>
            <w:r>
              <w:rPr>
                <w:noProof/>
                <w:webHidden/>
              </w:rPr>
              <w:instrText xml:space="preserve"> PAGEREF _Toc102993898 \h </w:instrText>
            </w:r>
            <w:r>
              <w:rPr>
                <w:noProof/>
                <w:webHidden/>
              </w:rPr>
            </w:r>
            <w:r>
              <w:rPr>
                <w:noProof/>
                <w:webHidden/>
              </w:rPr>
              <w:fldChar w:fldCharType="separate"/>
            </w:r>
            <w:r>
              <w:rPr>
                <w:noProof/>
                <w:webHidden/>
              </w:rPr>
              <w:t>64</w:t>
            </w:r>
            <w:r>
              <w:rPr>
                <w:noProof/>
                <w:webHidden/>
              </w:rPr>
              <w:fldChar w:fldCharType="end"/>
            </w:r>
          </w:hyperlink>
        </w:p>
        <w:p w14:paraId="7E3D2476" w14:textId="289665FD" w:rsidR="00323E4F" w:rsidRDefault="00323E4F">
          <w:pPr>
            <w:pStyle w:val="TOC3"/>
            <w:tabs>
              <w:tab w:val="right" w:leader="dot" w:pos="9350"/>
            </w:tabs>
            <w:rPr>
              <w:noProof/>
            </w:rPr>
          </w:pPr>
          <w:hyperlink w:anchor="_Toc102993899" w:history="1">
            <w:r w:rsidRPr="007B184D">
              <w:rPr>
                <w:rStyle w:val="Hyperlink"/>
                <w:noProof/>
              </w:rPr>
              <w:t>6.6.2 Security management controls</w:t>
            </w:r>
            <w:r>
              <w:rPr>
                <w:noProof/>
                <w:webHidden/>
              </w:rPr>
              <w:tab/>
            </w:r>
            <w:r>
              <w:rPr>
                <w:noProof/>
                <w:webHidden/>
              </w:rPr>
              <w:fldChar w:fldCharType="begin"/>
            </w:r>
            <w:r>
              <w:rPr>
                <w:noProof/>
                <w:webHidden/>
              </w:rPr>
              <w:instrText xml:space="preserve"> PAGEREF _Toc102993899 \h </w:instrText>
            </w:r>
            <w:r>
              <w:rPr>
                <w:noProof/>
                <w:webHidden/>
              </w:rPr>
            </w:r>
            <w:r>
              <w:rPr>
                <w:noProof/>
                <w:webHidden/>
              </w:rPr>
              <w:fldChar w:fldCharType="separate"/>
            </w:r>
            <w:r>
              <w:rPr>
                <w:noProof/>
                <w:webHidden/>
              </w:rPr>
              <w:t>64</w:t>
            </w:r>
            <w:r>
              <w:rPr>
                <w:noProof/>
                <w:webHidden/>
              </w:rPr>
              <w:fldChar w:fldCharType="end"/>
            </w:r>
          </w:hyperlink>
        </w:p>
        <w:p w14:paraId="0AACD07C" w14:textId="458F0E4E" w:rsidR="00323E4F" w:rsidRDefault="00323E4F">
          <w:pPr>
            <w:pStyle w:val="TOC3"/>
            <w:tabs>
              <w:tab w:val="right" w:leader="dot" w:pos="9350"/>
            </w:tabs>
            <w:rPr>
              <w:noProof/>
            </w:rPr>
          </w:pPr>
          <w:hyperlink w:anchor="_Toc102993900" w:history="1">
            <w:r w:rsidRPr="007B184D">
              <w:rPr>
                <w:rStyle w:val="Hyperlink"/>
                <w:noProof/>
              </w:rPr>
              <w:t>6.6.3 Life cycle security controls</w:t>
            </w:r>
            <w:r>
              <w:rPr>
                <w:noProof/>
                <w:webHidden/>
              </w:rPr>
              <w:tab/>
            </w:r>
            <w:r>
              <w:rPr>
                <w:noProof/>
                <w:webHidden/>
              </w:rPr>
              <w:fldChar w:fldCharType="begin"/>
            </w:r>
            <w:r>
              <w:rPr>
                <w:noProof/>
                <w:webHidden/>
              </w:rPr>
              <w:instrText xml:space="preserve"> PAGEREF _Toc102993900 \h </w:instrText>
            </w:r>
            <w:r>
              <w:rPr>
                <w:noProof/>
                <w:webHidden/>
              </w:rPr>
            </w:r>
            <w:r>
              <w:rPr>
                <w:noProof/>
                <w:webHidden/>
              </w:rPr>
              <w:fldChar w:fldCharType="separate"/>
            </w:r>
            <w:r>
              <w:rPr>
                <w:noProof/>
                <w:webHidden/>
              </w:rPr>
              <w:t>64</w:t>
            </w:r>
            <w:r>
              <w:rPr>
                <w:noProof/>
                <w:webHidden/>
              </w:rPr>
              <w:fldChar w:fldCharType="end"/>
            </w:r>
          </w:hyperlink>
        </w:p>
        <w:p w14:paraId="22C6E437" w14:textId="423EC5BF" w:rsidR="00323E4F" w:rsidRDefault="00323E4F">
          <w:pPr>
            <w:pStyle w:val="TOC2"/>
            <w:tabs>
              <w:tab w:val="right" w:leader="dot" w:pos="9350"/>
            </w:tabs>
            <w:rPr>
              <w:noProof/>
            </w:rPr>
          </w:pPr>
          <w:hyperlink w:anchor="_Toc102993901" w:history="1">
            <w:r w:rsidRPr="007B184D">
              <w:rPr>
                <w:rStyle w:val="Hyperlink"/>
                <w:noProof/>
              </w:rPr>
              <w:t>6.7 Network security controls</w:t>
            </w:r>
            <w:r>
              <w:rPr>
                <w:noProof/>
                <w:webHidden/>
              </w:rPr>
              <w:tab/>
            </w:r>
            <w:r>
              <w:rPr>
                <w:noProof/>
                <w:webHidden/>
              </w:rPr>
              <w:fldChar w:fldCharType="begin"/>
            </w:r>
            <w:r>
              <w:rPr>
                <w:noProof/>
                <w:webHidden/>
              </w:rPr>
              <w:instrText xml:space="preserve"> PAGEREF _Toc102993901 \h </w:instrText>
            </w:r>
            <w:r>
              <w:rPr>
                <w:noProof/>
                <w:webHidden/>
              </w:rPr>
            </w:r>
            <w:r>
              <w:rPr>
                <w:noProof/>
                <w:webHidden/>
              </w:rPr>
              <w:fldChar w:fldCharType="separate"/>
            </w:r>
            <w:r>
              <w:rPr>
                <w:noProof/>
                <w:webHidden/>
              </w:rPr>
              <w:t>64</w:t>
            </w:r>
            <w:r>
              <w:rPr>
                <w:noProof/>
                <w:webHidden/>
              </w:rPr>
              <w:fldChar w:fldCharType="end"/>
            </w:r>
          </w:hyperlink>
        </w:p>
        <w:p w14:paraId="432DCA2D" w14:textId="7709E269" w:rsidR="00323E4F" w:rsidRDefault="00323E4F">
          <w:pPr>
            <w:pStyle w:val="TOC2"/>
            <w:tabs>
              <w:tab w:val="right" w:leader="dot" w:pos="9350"/>
            </w:tabs>
            <w:rPr>
              <w:noProof/>
            </w:rPr>
          </w:pPr>
          <w:hyperlink w:anchor="_Toc102993902" w:history="1">
            <w:r w:rsidRPr="007B184D">
              <w:rPr>
                <w:rStyle w:val="Hyperlink"/>
                <w:noProof/>
              </w:rPr>
              <w:t>6.8 Time-stamping</w:t>
            </w:r>
            <w:r>
              <w:rPr>
                <w:noProof/>
                <w:webHidden/>
              </w:rPr>
              <w:tab/>
            </w:r>
            <w:r>
              <w:rPr>
                <w:noProof/>
                <w:webHidden/>
              </w:rPr>
              <w:fldChar w:fldCharType="begin"/>
            </w:r>
            <w:r>
              <w:rPr>
                <w:noProof/>
                <w:webHidden/>
              </w:rPr>
              <w:instrText xml:space="preserve"> PAGEREF _Toc102993902 \h </w:instrText>
            </w:r>
            <w:r>
              <w:rPr>
                <w:noProof/>
                <w:webHidden/>
              </w:rPr>
            </w:r>
            <w:r>
              <w:rPr>
                <w:noProof/>
                <w:webHidden/>
              </w:rPr>
              <w:fldChar w:fldCharType="separate"/>
            </w:r>
            <w:r>
              <w:rPr>
                <w:noProof/>
                <w:webHidden/>
              </w:rPr>
              <w:t>64</w:t>
            </w:r>
            <w:r>
              <w:rPr>
                <w:noProof/>
                <w:webHidden/>
              </w:rPr>
              <w:fldChar w:fldCharType="end"/>
            </w:r>
          </w:hyperlink>
        </w:p>
        <w:p w14:paraId="4EB20307" w14:textId="195F6276" w:rsidR="00323E4F" w:rsidRDefault="00323E4F">
          <w:pPr>
            <w:pStyle w:val="TOC1"/>
            <w:tabs>
              <w:tab w:val="right" w:leader="dot" w:pos="9350"/>
            </w:tabs>
            <w:rPr>
              <w:noProof/>
            </w:rPr>
          </w:pPr>
          <w:hyperlink w:anchor="_Toc102993903" w:history="1">
            <w:r w:rsidRPr="007B184D">
              <w:rPr>
                <w:rStyle w:val="Hyperlink"/>
                <w:noProof/>
              </w:rPr>
              <w:t>7. CERTIFICATE, CRL, AND OCSP PROFILES</w:t>
            </w:r>
            <w:r>
              <w:rPr>
                <w:noProof/>
                <w:webHidden/>
              </w:rPr>
              <w:tab/>
            </w:r>
            <w:r>
              <w:rPr>
                <w:noProof/>
                <w:webHidden/>
              </w:rPr>
              <w:fldChar w:fldCharType="begin"/>
            </w:r>
            <w:r>
              <w:rPr>
                <w:noProof/>
                <w:webHidden/>
              </w:rPr>
              <w:instrText xml:space="preserve"> PAGEREF _Toc102993903 \h </w:instrText>
            </w:r>
            <w:r>
              <w:rPr>
                <w:noProof/>
                <w:webHidden/>
              </w:rPr>
            </w:r>
            <w:r>
              <w:rPr>
                <w:noProof/>
                <w:webHidden/>
              </w:rPr>
              <w:fldChar w:fldCharType="separate"/>
            </w:r>
            <w:r>
              <w:rPr>
                <w:noProof/>
                <w:webHidden/>
              </w:rPr>
              <w:t>65</w:t>
            </w:r>
            <w:r>
              <w:rPr>
                <w:noProof/>
                <w:webHidden/>
              </w:rPr>
              <w:fldChar w:fldCharType="end"/>
            </w:r>
          </w:hyperlink>
        </w:p>
        <w:p w14:paraId="1E2B05DA" w14:textId="6DDC22E7" w:rsidR="00323E4F" w:rsidRDefault="00323E4F">
          <w:pPr>
            <w:pStyle w:val="TOC2"/>
            <w:tabs>
              <w:tab w:val="right" w:leader="dot" w:pos="9350"/>
            </w:tabs>
            <w:rPr>
              <w:noProof/>
            </w:rPr>
          </w:pPr>
          <w:hyperlink w:anchor="_Toc102993904" w:history="1">
            <w:r w:rsidRPr="007B184D">
              <w:rPr>
                <w:rStyle w:val="Hyperlink"/>
                <w:noProof/>
              </w:rPr>
              <w:t>7.1 Certificate profile</w:t>
            </w:r>
            <w:r>
              <w:rPr>
                <w:noProof/>
                <w:webHidden/>
              </w:rPr>
              <w:tab/>
            </w:r>
            <w:r>
              <w:rPr>
                <w:noProof/>
                <w:webHidden/>
              </w:rPr>
              <w:fldChar w:fldCharType="begin"/>
            </w:r>
            <w:r>
              <w:rPr>
                <w:noProof/>
                <w:webHidden/>
              </w:rPr>
              <w:instrText xml:space="preserve"> PAGEREF _Toc102993904 \h </w:instrText>
            </w:r>
            <w:r>
              <w:rPr>
                <w:noProof/>
                <w:webHidden/>
              </w:rPr>
            </w:r>
            <w:r>
              <w:rPr>
                <w:noProof/>
                <w:webHidden/>
              </w:rPr>
              <w:fldChar w:fldCharType="separate"/>
            </w:r>
            <w:r>
              <w:rPr>
                <w:noProof/>
                <w:webHidden/>
              </w:rPr>
              <w:t>65</w:t>
            </w:r>
            <w:r>
              <w:rPr>
                <w:noProof/>
                <w:webHidden/>
              </w:rPr>
              <w:fldChar w:fldCharType="end"/>
            </w:r>
          </w:hyperlink>
        </w:p>
        <w:p w14:paraId="738C3BA8" w14:textId="322FCA18" w:rsidR="00323E4F" w:rsidRDefault="00323E4F">
          <w:pPr>
            <w:pStyle w:val="TOC3"/>
            <w:tabs>
              <w:tab w:val="right" w:leader="dot" w:pos="9350"/>
            </w:tabs>
            <w:rPr>
              <w:noProof/>
            </w:rPr>
          </w:pPr>
          <w:hyperlink w:anchor="_Toc102993905" w:history="1">
            <w:r w:rsidRPr="007B184D">
              <w:rPr>
                <w:rStyle w:val="Hyperlink"/>
                <w:noProof/>
              </w:rPr>
              <w:t>7.1.1 Version number(s)</w:t>
            </w:r>
            <w:r>
              <w:rPr>
                <w:noProof/>
                <w:webHidden/>
              </w:rPr>
              <w:tab/>
            </w:r>
            <w:r>
              <w:rPr>
                <w:noProof/>
                <w:webHidden/>
              </w:rPr>
              <w:fldChar w:fldCharType="begin"/>
            </w:r>
            <w:r>
              <w:rPr>
                <w:noProof/>
                <w:webHidden/>
              </w:rPr>
              <w:instrText xml:space="preserve"> PAGEREF _Toc102993905 \h </w:instrText>
            </w:r>
            <w:r>
              <w:rPr>
                <w:noProof/>
                <w:webHidden/>
              </w:rPr>
            </w:r>
            <w:r>
              <w:rPr>
                <w:noProof/>
                <w:webHidden/>
              </w:rPr>
              <w:fldChar w:fldCharType="separate"/>
            </w:r>
            <w:r>
              <w:rPr>
                <w:noProof/>
                <w:webHidden/>
              </w:rPr>
              <w:t>65</w:t>
            </w:r>
            <w:r>
              <w:rPr>
                <w:noProof/>
                <w:webHidden/>
              </w:rPr>
              <w:fldChar w:fldCharType="end"/>
            </w:r>
          </w:hyperlink>
        </w:p>
        <w:p w14:paraId="65D99676" w14:textId="47309DCD" w:rsidR="00323E4F" w:rsidRDefault="00323E4F">
          <w:pPr>
            <w:pStyle w:val="TOC3"/>
            <w:tabs>
              <w:tab w:val="right" w:leader="dot" w:pos="9350"/>
            </w:tabs>
            <w:rPr>
              <w:noProof/>
            </w:rPr>
          </w:pPr>
          <w:hyperlink w:anchor="_Toc102993906" w:history="1">
            <w:r w:rsidRPr="007B184D">
              <w:rPr>
                <w:rStyle w:val="Hyperlink"/>
                <w:noProof/>
              </w:rPr>
              <w:t>7.1.2 Certificate content and extensions; application of RFC 6818</w:t>
            </w:r>
            <w:r>
              <w:rPr>
                <w:noProof/>
                <w:webHidden/>
              </w:rPr>
              <w:tab/>
            </w:r>
            <w:r>
              <w:rPr>
                <w:noProof/>
                <w:webHidden/>
              </w:rPr>
              <w:fldChar w:fldCharType="begin"/>
            </w:r>
            <w:r>
              <w:rPr>
                <w:noProof/>
                <w:webHidden/>
              </w:rPr>
              <w:instrText xml:space="preserve"> PAGEREF _Toc102993906 \h </w:instrText>
            </w:r>
            <w:r>
              <w:rPr>
                <w:noProof/>
                <w:webHidden/>
              </w:rPr>
            </w:r>
            <w:r>
              <w:rPr>
                <w:noProof/>
                <w:webHidden/>
              </w:rPr>
              <w:fldChar w:fldCharType="separate"/>
            </w:r>
            <w:r>
              <w:rPr>
                <w:noProof/>
                <w:webHidden/>
              </w:rPr>
              <w:t>65</w:t>
            </w:r>
            <w:r>
              <w:rPr>
                <w:noProof/>
                <w:webHidden/>
              </w:rPr>
              <w:fldChar w:fldCharType="end"/>
            </w:r>
          </w:hyperlink>
        </w:p>
        <w:p w14:paraId="676E2593" w14:textId="5E931363" w:rsidR="00323E4F" w:rsidRDefault="00323E4F">
          <w:pPr>
            <w:pStyle w:val="TOC3"/>
            <w:tabs>
              <w:tab w:val="right" w:leader="dot" w:pos="9350"/>
            </w:tabs>
            <w:rPr>
              <w:noProof/>
            </w:rPr>
          </w:pPr>
          <w:hyperlink w:anchor="_Toc102993907" w:history="1">
            <w:r w:rsidRPr="007B184D">
              <w:rPr>
                <w:rStyle w:val="Hyperlink"/>
                <w:noProof/>
              </w:rPr>
              <w:t>7.1.3 Algorithm object identifiers</w:t>
            </w:r>
            <w:r>
              <w:rPr>
                <w:noProof/>
                <w:webHidden/>
              </w:rPr>
              <w:tab/>
            </w:r>
            <w:r>
              <w:rPr>
                <w:noProof/>
                <w:webHidden/>
              </w:rPr>
              <w:fldChar w:fldCharType="begin"/>
            </w:r>
            <w:r>
              <w:rPr>
                <w:noProof/>
                <w:webHidden/>
              </w:rPr>
              <w:instrText xml:space="preserve"> PAGEREF _Toc102993907 \h </w:instrText>
            </w:r>
            <w:r>
              <w:rPr>
                <w:noProof/>
                <w:webHidden/>
              </w:rPr>
            </w:r>
            <w:r>
              <w:rPr>
                <w:noProof/>
                <w:webHidden/>
              </w:rPr>
              <w:fldChar w:fldCharType="separate"/>
            </w:r>
            <w:r>
              <w:rPr>
                <w:noProof/>
                <w:webHidden/>
              </w:rPr>
              <w:t>71</w:t>
            </w:r>
            <w:r>
              <w:rPr>
                <w:noProof/>
                <w:webHidden/>
              </w:rPr>
              <w:fldChar w:fldCharType="end"/>
            </w:r>
          </w:hyperlink>
        </w:p>
        <w:p w14:paraId="07A46A26" w14:textId="15F9D463" w:rsidR="00323E4F" w:rsidRDefault="00323E4F">
          <w:pPr>
            <w:pStyle w:val="TOC3"/>
            <w:tabs>
              <w:tab w:val="right" w:leader="dot" w:pos="9350"/>
            </w:tabs>
            <w:rPr>
              <w:noProof/>
            </w:rPr>
          </w:pPr>
          <w:hyperlink w:anchor="_Toc102993908" w:history="1">
            <w:r w:rsidRPr="007B184D">
              <w:rPr>
                <w:rStyle w:val="Hyperlink"/>
                <w:noProof/>
              </w:rPr>
              <w:t>7.1.4 Name forms</w:t>
            </w:r>
            <w:r>
              <w:rPr>
                <w:noProof/>
                <w:webHidden/>
              </w:rPr>
              <w:tab/>
            </w:r>
            <w:r>
              <w:rPr>
                <w:noProof/>
                <w:webHidden/>
              </w:rPr>
              <w:fldChar w:fldCharType="begin"/>
            </w:r>
            <w:r>
              <w:rPr>
                <w:noProof/>
                <w:webHidden/>
              </w:rPr>
              <w:instrText xml:space="preserve"> PAGEREF _Toc102993908 \h </w:instrText>
            </w:r>
            <w:r>
              <w:rPr>
                <w:noProof/>
                <w:webHidden/>
              </w:rPr>
            </w:r>
            <w:r>
              <w:rPr>
                <w:noProof/>
                <w:webHidden/>
              </w:rPr>
              <w:fldChar w:fldCharType="separate"/>
            </w:r>
            <w:r>
              <w:rPr>
                <w:noProof/>
                <w:webHidden/>
              </w:rPr>
              <w:t>74</w:t>
            </w:r>
            <w:r>
              <w:rPr>
                <w:noProof/>
                <w:webHidden/>
              </w:rPr>
              <w:fldChar w:fldCharType="end"/>
            </w:r>
          </w:hyperlink>
        </w:p>
        <w:p w14:paraId="4988DCF1" w14:textId="6AC96695" w:rsidR="00323E4F" w:rsidRDefault="00323E4F">
          <w:pPr>
            <w:pStyle w:val="TOC3"/>
            <w:tabs>
              <w:tab w:val="right" w:leader="dot" w:pos="9350"/>
            </w:tabs>
            <w:rPr>
              <w:noProof/>
            </w:rPr>
          </w:pPr>
          <w:hyperlink w:anchor="_Toc102993909" w:history="1">
            <w:r w:rsidRPr="007B184D">
              <w:rPr>
                <w:rStyle w:val="Hyperlink"/>
                <w:noProof/>
              </w:rPr>
              <w:t>7.1.5 Name constraints</w:t>
            </w:r>
            <w:r>
              <w:rPr>
                <w:noProof/>
                <w:webHidden/>
              </w:rPr>
              <w:tab/>
            </w:r>
            <w:r>
              <w:rPr>
                <w:noProof/>
                <w:webHidden/>
              </w:rPr>
              <w:fldChar w:fldCharType="begin"/>
            </w:r>
            <w:r>
              <w:rPr>
                <w:noProof/>
                <w:webHidden/>
              </w:rPr>
              <w:instrText xml:space="preserve"> PAGEREF _Toc102993909 \h </w:instrText>
            </w:r>
            <w:r>
              <w:rPr>
                <w:noProof/>
                <w:webHidden/>
              </w:rPr>
            </w:r>
            <w:r>
              <w:rPr>
                <w:noProof/>
                <w:webHidden/>
              </w:rPr>
              <w:fldChar w:fldCharType="separate"/>
            </w:r>
            <w:r>
              <w:rPr>
                <w:noProof/>
                <w:webHidden/>
              </w:rPr>
              <w:t>81</w:t>
            </w:r>
            <w:r>
              <w:rPr>
                <w:noProof/>
                <w:webHidden/>
              </w:rPr>
              <w:fldChar w:fldCharType="end"/>
            </w:r>
          </w:hyperlink>
        </w:p>
        <w:p w14:paraId="2290D8AD" w14:textId="529AA4E4" w:rsidR="00323E4F" w:rsidRDefault="00323E4F">
          <w:pPr>
            <w:pStyle w:val="TOC3"/>
            <w:tabs>
              <w:tab w:val="right" w:leader="dot" w:pos="9350"/>
            </w:tabs>
            <w:rPr>
              <w:noProof/>
            </w:rPr>
          </w:pPr>
          <w:hyperlink w:anchor="_Toc102993910" w:history="1">
            <w:r w:rsidRPr="007B184D">
              <w:rPr>
                <w:rStyle w:val="Hyperlink"/>
                <w:noProof/>
              </w:rPr>
              <w:t>7.1.6 Certificate policy object identifier</w:t>
            </w:r>
            <w:r>
              <w:rPr>
                <w:noProof/>
                <w:webHidden/>
              </w:rPr>
              <w:tab/>
            </w:r>
            <w:r>
              <w:rPr>
                <w:noProof/>
                <w:webHidden/>
              </w:rPr>
              <w:fldChar w:fldCharType="begin"/>
            </w:r>
            <w:r>
              <w:rPr>
                <w:noProof/>
                <w:webHidden/>
              </w:rPr>
              <w:instrText xml:space="preserve"> PAGEREF _Toc102993910 \h </w:instrText>
            </w:r>
            <w:r>
              <w:rPr>
                <w:noProof/>
                <w:webHidden/>
              </w:rPr>
            </w:r>
            <w:r>
              <w:rPr>
                <w:noProof/>
                <w:webHidden/>
              </w:rPr>
              <w:fldChar w:fldCharType="separate"/>
            </w:r>
            <w:r>
              <w:rPr>
                <w:noProof/>
                <w:webHidden/>
              </w:rPr>
              <w:t>82</w:t>
            </w:r>
            <w:r>
              <w:rPr>
                <w:noProof/>
                <w:webHidden/>
              </w:rPr>
              <w:fldChar w:fldCharType="end"/>
            </w:r>
          </w:hyperlink>
        </w:p>
        <w:p w14:paraId="29D5377F" w14:textId="59A1FAA9" w:rsidR="00323E4F" w:rsidRDefault="00323E4F">
          <w:pPr>
            <w:pStyle w:val="TOC3"/>
            <w:tabs>
              <w:tab w:val="right" w:leader="dot" w:pos="9350"/>
            </w:tabs>
            <w:rPr>
              <w:noProof/>
            </w:rPr>
          </w:pPr>
          <w:hyperlink w:anchor="_Toc102993911" w:history="1">
            <w:r w:rsidRPr="007B184D">
              <w:rPr>
                <w:rStyle w:val="Hyperlink"/>
                <w:noProof/>
              </w:rPr>
              <w:t>7.1.7 Usage of policy constraints extension</w:t>
            </w:r>
            <w:r>
              <w:rPr>
                <w:noProof/>
                <w:webHidden/>
              </w:rPr>
              <w:tab/>
            </w:r>
            <w:r>
              <w:rPr>
                <w:noProof/>
                <w:webHidden/>
              </w:rPr>
              <w:fldChar w:fldCharType="begin"/>
            </w:r>
            <w:r>
              <w:rPr>
                <w:noProof/>
                <w:webHidden/>
              </w:rPr>
              <w:instrText xml:space="preserve"> PAGEREF _Toc102993911 \h </w:instrText>
            </w:r>
            <w:r>
              <w:rPr>
                <w:noProof/>
                <w:webHidden/>
              </w:rPr>
            </w:r>
            <w:r>
              <w:rPr>
                <w:noProof/>
                <w:webHidden/>
              </w:rPr>
              <w:fldChar w:fldCharType="separate"/>
            </w:r>
            <w:r>
              <w:rPr>
                <w:noProof/>
                <w:webHidden/>
              </w:rPr>
              <w:t>83</w:t>
            </w:r>
            <w:r>
              <w:rPr>
                <w:noProof/>
                <w:webHidden/>
              </w:rPr>
              <w:fldChar w:fldCharType="end"/>
            </w:r>
          </w:hyperlink>
        </w:p>
        <w:p w14:paraId="73BEC406" w14:textId="20CB76AA" w:rsidR="00323E4F" w:rsidRDefault="00323E4F">
          <w:pPr>
            <w:pStyle w:val="TOC3"/>
            <w:tabs>
              <w:tab w:val="right" w:leader="dot" w:pos="9350"/>
            </w:tabs>
            <w:rPr>
              <w:noProof/>
            </w:rPr>
          </w:pPr>
          <w:hyperlink w:anchor="_Toc102993912" w:history="1">
            <w:r w:rsidRPr="007B184D">
              <w:rPr>
                <w:rStyle w:val="Hyperlink"/>
                <w:noProof/>
              </w:rPr>
              <w:t>7.1.8 Policy qualifiers syntax and semantics</w:t>
            </w:r>
            <w:r>
              <w:rPr>
                <w:noProof/>
                <w:webHidden/>
              </w:rPr>
              <w:tab/>
            </w:r>
            <w:r>
              <w:rPr>
                <w:noProof/>
                <w:webHidden/>
              </w:rPr>
              <w:fldChar w:fldCharType="begin"/>
            </w:r>
            <w:r>
              <w:rPr>
                <w:noProof/>
                <w:webHidden/>
              </w:rPr>
              <w:instrText xml:space="preserve"> PAGEREF _Toc102993912 \h </w:instrText>
            </w:r>
            <w:r>
              <w:rPr>
                <w:noProof/>
                <w:webHidden/>
              </w:rPr>
            </w:r>
            <w:r>
              <w:rPr>
                <w:noProof/>
                <w:webHidden/>
              </w:rPr>
              <w:fldChar w:fldCharType="separate"/>
            </w:r>
            <w:r>
              <w:rPr>
                <w:noProof/>
                <w:webHidden/>
              </w:rPr>
              <w:t>83</w:t>
            </w:r>
            <w:r>
              <w:rPr>
                <w:noProof/>
                <w:webHidden/>
              </w:rPr>
              <w:fldChar w:fldCharType="end"/>
            </w:r>
          </w:hyperlink>
        </w:p>
        <w:p w14:paraId="7872FF8E" w14:textId="27A1735E" w:rsidR="00323E4F" w:rsidRDefault="00323E4F">
          <w:pPr>
            <w:pStyle w:val="TOC3"/>
            <w:tabs>
              <w:tab w:val="right" w:leader="dot" w:pos="9350"/>
            </w:tabs>
            <w:rPr>
              <w:noProof/>
            </w:rPr>
          </w:pPr>
          <w:hyperlink w:anchor="_Toc102993913" w:history="1">
            <w:r w:rsidRPr="007B184D">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102993913 \h </w:instrText>
            </w:r>
            <w:r>
              <w:rPr>
                <w:noProof/>
                <w:webHidden/>
              </w:rPr>
            </w:r>
            <w:r>
              <w:rPr>
                <w:noProof/>
                <w:webHidden/>
              </w:rPr>
              <w:fldChar w:fldCharType="separate"/>
            </w:r>
            <w:r>
              <w:rPr>
                <w:noProof/>
                <w:webHidden/>
              </w:rPr>
              <w:t>83</w:t>
            </w:r>
            <w:r>
              <w:rPr>
                <w:noProof/>
                <w:webHidden/>
              </w:rPr>
              <w:fldChar w:fldCharType="end"/>
            </w:r>
          </w:hyperlink>
        </w:p>
        <w:p w14:paraId="6EC2E1A5" w14:textId="0F878071" w:rsidR="00323E4F" w:rsidRDefault="00323E4F">
          <w:pPr>
            <w:pStyle w:val="TOC2"/>
            <w:tabs>
              <w:tab w:val="right" w:leader="dot" w:pos="9350"/>
            </w:tabs>
            <w:rPr>
              <w:noProof/>
            </w:rPr>
          </w:pPr>
          <w:hyperlink w:anchor="_Toc102993914" w:history="1">
            <w:r w:rsidRPr="007B184D">
              <w:rPr>
                <w:rStyle w:val="Hyperlink"/>
                <w:noProof/>
              </w:rPr>
              <w:t>7.2 CRL profile</w:t>
            </w:r>
            <w:r>
              <w:rPr>
                <w:noProof/>
                <w:webHidden/>
              </w:rPr>
              <w:tab/>
            </w:r>
            <w:r>
              <w:rPr>
                <w:noProof/>
                <w:webHidden/>
              </w:rPr>
              <w:fldChar w:fldCharType="begin"/>
            </w:r>
            <w:r>
              <w:rPr>
                <w:noProof/>
                <w:webHidden/>
              </w:rPr>
              <w:instrText xml:space="preserve"> PAGEREF _Toc102993914 \h </w:instrText>
            </w:r>
            <w:r>
              <w:rPr>
                <w:noProof/>
                <w:webHidden/>
              </w:rPr>
            </w:r>
            <w:r>
              <w:rPr>
                <w:noProof/>
                <w:webHidden/>
              </w:rPr>
              <w:fldChar w:fldCharType="separate"/>
            </w:r>
            <w:r>
              <w:rPr>
                <w:noProof/>
                <w:webHidden/>
              </w:rPr>
              <w:t>84</w:t>
            </w:r>
            <w:r>
              <w:rPr>
                <w:noProof/>
                <w:webHidden/>
              </w:rPr>
              <w:fldChar w:fldCharType="end"/>
            </w:r>
          </w:hyperlink>
        </w:p>
        <w:p w14:paraId="455768E8" w14:textId="1402BBAB" w:rsidR="00323E4F" w:rsidRDefault="00323E4F">
          <w:pPr>
            <w:pStyle w:val="TOC3"/>
            <w:tabs>
              <w:tab w:val="right" w:leader="dot" w:pos="9350"/>
            </w:tabs>
            <w:rPr>
              <w:noProof/>
            </w:rPr>
          </w:pPr>
          <w:hyperlink w:anchor="_Toc102993915" w:history="1">
            <w:r w:rsidRPr="007B184D">
              <w:rPr>
                <w:rStyle w:val="Hyperlink"/>
                <w:noProof/>
              </w:rPr>
              <w:t>7.2.1 Version number(s)</w:t>
            </w:r>
            <w:r>
              <w:rPr>
                <w:noProof/>
                <w:webHidden/>
              </w:rPr>
              <w:tab/>
            </w:r>
            <w:r>
              <w:rPr>
                <w:noProof/>
                <w:webHidden/>
              </w:rPr>
              <w:fldChar w:fldCharType="begin"/>
            </w:r>
            <w:r>
              <w:rPr>
                <w:noProof/>
                <w:webHidden/>
              </w:rPr>
              <w:instrText xml:space="preserve"> PAGEREF _Toc102993915 \h </w:instrText>
            </w:r>
            <w:r>
              <w:rPr>
                <w:noProof/>
                <w:webHidden/>
              </w:rPr>
            </w:r>
            <w:r>
              <w:rPr>
                <w:noProof/>
                <w:webHidden/>
              </w:rPr>
              <w:fldChar w:fldCharType="separate"/>
            </w:r>
            <w:r>
              <w:rPr>
                <w:noProof/>
                <w:webHidden/>
              </w:rPr>
              <w:t>84</w:t>
            </w:r>
            <w:r>
              <w:rPr>
                <w:noProof/>
                <w:webHidden/>
              </w:rPr>
              <w:fldChar w:fldCharType="end"/>
            </w:r>
          </w:hyperlink>
        </w:p>
        <w:p w14:paraId="456070C3" w14:textId="69D49F63" w:rsidR="00323E4F" w:rsidRDefault="00323E4F">
          <w:pPr>
            <w:pStyle w:val="TOC3"/>
            <w:tabs>
              <w:tab w:val="right" w:leader="dot" w:pos="9350"/>
            </w:tabs>
            <w:rPr>
              <w:noProof/>
            </w:rPr>
          </w:pPr>
          <w:hyperlink w:anchor="_Toc102993916" w:history="1">
            <w:r w:rsidRPr="007B184D">
              <w:rPr>
                <w:rStyle w:val="Hyperlink"/>
                <w:noProof/>
              </w:rPr>
              <w:t>7.2.2 CRL and CRL entry extensions</w:t>
            </w:r>
            <w:r>
              <w:rPr>
                <w:noProof/>
                <w:webHidden/>
              </w:rPr>
              <w:tab/>
            </w:r>
            <w:r>
              <w:rPr>
                <w:noProof/>
                <w:webHidden/>
              </w:rPr>
              <w:fldChar w:fldCharType="begin"/>
            </w:r>
            <w:r>
              <w:rPr>
                <w:noProof/>
                <w:webHidden/>
              </w:rPr>
              <w:instrText xml:space="preserve"> PAGEREF _Toc102993916 \h </w:instrText>
            </w:r>
            <w:r>
              <w:rPr>
                <w:noProof/>
                <w:webHidden/>
              </w:rPr>
            </w:r>
            <w:r>
              <w:rPr>
                <w:noProof/>
                <w:webHidden/>
              </w:rPr>
              <w:fldChar w:fldCharType="separate"/>
            </w:r>
            <w:r>
              <w:rPr>
                <w:noProof/>
                <w:webHidden/>
              </w:rPr>
              <w:t>84</w:t>
            </w:r>
            <w:r>
              <w:rPr>
                <w:noProof/>
                <w:webHidden/>
              </w:rPr>
              <w:fldChar w:fldCharType="end"/>
            </w:r>
          </w:hyperlink>
        </w:p>
        <w:p w14:paraId="1FD2B292" w14:textId="456DB924" w:rsidR="00323E4F" w:rsidRDefault="00323E4F">
          <w:pPr>
            <w:pStyle w:val="TOC2"/>
            <w:tabs>
              <w:tab w:val="right" w:leader="dot" w:pos="9350"/>
            </w:tabs>
            <w:rPr>
              <w:noProof/>
            </w:rPr>
          </w:pPr>
          <w:hyperlink w:anchor="_Toc102993917" w:history="1">
            <w:r w:rsidRPr="007B184D">
              <w:rPr>
                <w:rStyle w:val="Hyperlink"/>
                <w:noProof/>
              </w:rPr>
              <w:t>7.3 OCSP profile</w:t>
            </w:r>
            <w:r>
              <w:rPr>
                <w:noProof/>
                <w:webHidden/>
              </w:rPr>
              <w:tab/>
            </w:r>
            <w:r>
              <w:rPr>
                <w:noProof/>
                <w:webHidden/>
              </w:rPr>
              <w:fldChar w:fldCharType="begin"/>
            </w:r>
            <w:r>
              <w:rPr>
                <w:noProof/>
                <w:webHidden/>
              </w:rPr>
              <w:instrText xml:space="preserve"> PAGEREF _Toc102993917 \h </w:instrText>
            </w:r>
            <w:r>
              <w:rPr>
                <w:noProof/>
                <w:webHidden/>
              </w:rPr>
            </w:r>
            <w:r>
              <w:rPr>
                <w:noProof/>
                <w:webHidden/>
              </w:rPr>
              <w:fldChar w:fldCharType="separate"/>
            </w:r>
            <w:r>
              <w:rPr>
                <w:noProof/>
                <w:webHidden/>
              </w:rPr>
              <w:t>84</w:t>
            </w:r>
            <w:r>
              <w:rPr>
                <w:noProof/>
                <w:webHidden/>
              </w:rPr>
              <w:fldChar w:fldCharType="end"/>
            </w:r>
          </w:hyperlink>
        </w:p>
        <w:p w14:paraId="71195AAF" w14:textId="33523DF0" w:rsidR="00323E4F" w:rsidRDefault="00323E4F">
          <w:pPr>
            <w:pStyle w:val="TOC3"/>
            <w:tabs>
              <w:tab w:val="right" w:leader="dot" w:pos="9350"/>
            </w:tabs>
            <w:rPr>
              <w:noProof/>
            </w:rPr>
          </w:pPr>
          <w:hyperlink w:anchor="_Toc102993918" w:history="1">
            <w:r w:rsidRPr="007B184D">
              <w:rPr>
                <w:rStyle w:val="Hyperlink"/>
                <w:noProof/>
              </w:rPr>
              <w:t>7.3.1 Version number(s)</w:t>
            </w:r>
            <w:r>
              <w:rPr>
                <w:noProof/>
                <w:webHidden/>
              </w:rPr>
              <w:tab/>
            </w:r>
            <w:r>
              <w:rPr>
                <w:noProof/>
                <w:webHidden/>
              </w:rPr>
              <w:fldChar w:fldCharType="begin"/>
            </w:r>
            <w:r>
              <w:rPr>
                <w:noProof/>
                <w:webHidden/>
              </w:rPr>
              <w:instrText xml:space="preserve"> PAGEREF _Toc102993918 \h </w:instrText>
            </w:r>
            <w:r>
              <w:rPr>
                <w:noProof/>
                <w:webHidden/>
              </w:rPr>
            </w:r>
            <w:r>
              <w:rPr>
                <w:noProof/>
                <w:webHidden/>
              </w:rPr>
              <w:fldChar w:fldCharType="separate"/>
            </w:r>
            <w:r>
              <w:rPr>
                <w:noProof/>
                <w:webHidden/>
              </w:rPr>
              <w:t>84</w:t>
            </w:r>
            <w:r>
              <w:rPr>
                <w:noProof/>
                <w:webHidden/>
              </w:rPr>
              <w:fldChar w:fldCharType="end"/>
            </w:r>
          </w:hyperlink>
        </w:p>
        <w:p w14:paraId="74B8EEFF" w14:textId="401FF394" w:rsidR="00323E4F" w:rsidRDefault="00323E4F">
          <w:pPr>
            <w:pStyle w:val="TOC3"/>
            <w:tabs>
              <w:tab w:val="right" w:leader="dot" w:pos="9350"/>
            </w:tabs>
            <w:rPr>
              <w:noProof/>
            </w:rPr>
          </w:pPr>
          <w:hyperlink w:anchor="_Toc102993919" w:history="1">
            <w:r w:rsidRPr="007B184D">
              <w:rPr>
                <w:rStyle w:val="Hyperlink"/>
                <w:noProof/>
              </w:rPr>
              <w:t>7.3.2 OCSP extensions</w:t>
            </w:r>
            <w:r>
              <w:rPr>
                <w:noProof/>
                <w:webHidden/>
              </w:rPr>
              <w:tab/>
            </w:r>
            <w:r>
              <w:rPr>
                <w:noProof/>
                <w:webHidden/>
              </w:rPr>
              <w:fldChar w:fldCharType="begin"/>
            </w:r>
            <w:r>
              <w:rPr>
                <w:noProof/>
                <w:webHidden/>
              </w:rPr>
              <w:instrText xml:space="preserve"> PAGEREF _Toc102993919 \h </w:instrText>
            </w:r>
            <w:r>
              <w:rPr>
                <w:noProof/>
                <w:webHidden/>
              </w:rPr>
            </w:r>
            <w:r>
              <w:rPr>
                <w:noProof/>
                <w:webHidden/>
              </w:rPr>
              <w:fldChar w:fldCharType="separate"/>
            </w:r>
            <w:r>
              <w:rPr>
                <w:noProof/>
                <w:webHidden/>
              </w:rPr>
              <w:t>84</w:t>
            </w:r>
            <w:r>
              <w:rPr>
                <w:noProof/>
                <w:webHidden/>
              </w:rPr>
              <w:fldChar w:fldCharType="end"/>
            </w:r>
          </w:hyperlink>
        </w:p>
        <w:p w14:paraId="75B59D8D" w14:textId="65227077" w:rsidR="00323E4F" w:rsidRDefault="00323E4F">
          <w:pPr>
            <w:pStyle w:val="TOC1"/>
            <w:tabs>
              <w:tab w:val="right" w:leader="dot" w:pos="9350"/>
            </w:tabs>
            <w:rPr>
              <w:noProof/>
            </w:rPr>
          </w:pPr>
          <w:hyperlink w:anchor="_Toc102993920" w:history="1">
            <w:r w:rsidRPr="007B184D">
              <w:rPr>
                <w:rStyle w:val="Hyperlink"/>
                <w:noProof/>
              </w:rPr>
              <w:t>8. COMPLIANCE AUDIT AND OTHER ASSESSMENTS</w:t>
            </w:r>
            <w:r>
              <w:rPr>
                <w:noProof/>
                <w:webHidden/>
              </w:rPr>
              <w:tab/>
            </w:r>
            <w:r>
              <w:rPr>
                <w:noProof/>
                <w:webHidden/>
              </w:rPr>
              <w:fldChar w:fldCharType="begin"/>
            </w:r>
            <w:r>
              <w:rPr>
                <w:noProof/>
                <w:webHidden/>
              </w:rPr>
              <w:instrText xml:space="preserve"> PAGEREF _Toc102993920 \h </w:instrText>
            </w:r>
            <w:r>
              <w:rPr>
                <w:noProof/>
                <w:webHidden/>
              </w:rPr>
            </w:r>
            <w:r>
              <w:rPr>
                <w:noProof/>
                <w:webHidden/>
              </w:rPr>
              <w:fldChar w:fldCharType="separate"/>
            </w:r>
            <w:r>
              <w:rPr>
                <w:noProof/>
                <w:webHidden/>
              </w:rPr>
              <w:t>85</w:t>
            </w:r>
            <w:r>
              <w:rPr>
                <w:noProof/>
                <w:webHidden/>
              </w:rPr>
              <w:fldChar w:fldCharType="end"/>
            </w:r>
          </w:hyperlink>
        </w:p>
        <w:p w14:paraId="536A203C" w14:textId="6805C5EA" w:rsidR="00323E4F" w:rsidRDefault="00323E4F">
          <w:pPr>
            <w:pStyle w:val="TOC2"/>
            <w:tabs>
              <w:tab w:val="right" w:leader="dot" w:pos="9350"/>
            </w:tabs>
            <w:rPr>
              <w:noProof/>
            </w:rPr>
          </w:pPr>
          <w:hyperlink w:anchor="_Toc102993921" w:history="1">
            <w:r w:rsidRPr="007B184D">
              <w:rPr>
                <w:rStyle w:val="Hyperlink"/>
                <w:noProof/>
              </w:rPr>
              <w:t>8.1 Frequency or circumstances of assessment</w:t>
            </w:r>
            <w:r>
              <w:rPr>
                <w:noProof/>
                <w:webHidden/>
              </w:rPr>
              <w:tab/>
            </w:r>
            <w:r>
              <w:rPr>
                <w:noProof/>
                <w:webHidden/>
              </w:rPr>
              <w:fldChar w:fldCharType="begin"/>
            </w:r>
            <w:r>
              <w:rPr>
                <w:noProof/>
                <w:webHidden/>
              </w:rPr>
              <w:instrText xml:space="preserve"> PAGEREF _Toc102993921 \h </w:instrText>
            </w:r>
            <w:r>
              <w:rPr>
                <w:noProof/>
                <w:webHidden/>
              </w:rPr>
            </w:r>
            <w:r>
              <w:rPr>
                <w:noProof/>
                <w:webHidden/>
              </w:rPr>
              <w:fldChar w:fldCharType="separate"/>
            </w:r>
            <w:r>
              <w:rPr>
                <w:noProof/>
                <w:webHidden/>
              </w:rPr>
              <w:t>85</w:t>
            </w:r>
            <w:r>
              <w:rPr>
                <w:noProof/>
                <w:webHidden/>
              </w:rPr>
              <w:fldChar w:fldCharType="end"/>
            </w:r>
          </w:hyperlink>
        </w:p>
        <w:p w14:paraId="29637AEF" w14:textId="078B48FC" w:rsidR="00323E4F" w:rsidRDefault="00323E4F">
          <w:pPr>
            <w:pStyle w:val="TOC2"/>
            <w:tabs>
              <w:tab w:val="right" w:leader="dot" w:pos="9350"/>
            </w:tabs>
            <w:rPr>
              <w:noProof/>
            </w:rPr>
          </w:pPr>
          <w:hyperlink w:anchor="_Toc102993922" w:history="1">
            <w:r w:rsidRPr="007B184D">
              <w:rPr>
                <w:rStyle w:val="Hyperlink"/>
                <w:noProof/>
              </w:rPr>
              <w:t>8.2 Identity/qualifications of assessor</w:t>
            </w:r>
            <w:r>
              <w:rPr>
                <w:noProof/>
                <w:webHidden/>
              </w:rPr>
              <w:tab/>
            </w:r>
            <w:r>
              <w:rPr>
                <w:noProof/>
                <w:webHidden/>
              </w:rPr>
              <w:fldChar w:fldCharType="begin"/>
            </w:r>
            <w:r>
              <w:rPr>
                <w:noProof/>
                <w:webHidden/>
              </w:rPr>
              <w:instrText xml:space="preserve"> PAGEREF _Toc102993922 \h </w:instrText>
            </w:r>
            <w:r>
              <w:rPr>
                <w:noProof/>
                <w:webHidden/>
              </w:rPr>
            </w:r>
            <w:r>
              <w:rPr>
                <w:noProof/>
                <w:webHidden/>
              </w:rPr>
              <w:fldChar w:fldCharType="separate"/>
            </w:r>
            <w:r>
              <w:rPr>
                <w:noProof/>
                <w:webHidden/>
              </w:rPr>
              <w:t>86</w:t>
            </w:r>
            <w:r>
              <w:rPr>
                <w:noProof/>
                <w:webHidden/>
              </w:rPr>
              <w:fldChar w:fldCharType="end"/>
            </w:r>
          </w:hyperlink>
        </w:p>
        <w:p w14:paraId="686FF432" w14:textId="70ECCDBB" w:rsidR="00323E4F" w:rsidRDefault="00323E4F">
          <w:pPr>
            <w:pStyle w:val="TOC2"/>
            <w:tabs>
              <w:tab w:val="right" w:leader="dot" w:pos="9350"/>
            </w:tabs>
            <w:rPr>
              <w:noProof/>
            </w:rPr>
          </w:pPr>
          <w:hyperlink w:anchor="_Toc102993923" w:history="1">
            <w:r w:rsidRPr="007B184D">
              <w:rPr>
                <w:rStyle w:val="Hyperlink"/>
                <w:noProof/>
              </w:rPr>
              <w:t>8.3 Assessor’s relationship to assessed entity</w:t>
            </w:r>
            <w:r>
              <w:rPr>
                <w:noProof/>
                <w:webHidden/>
              </w:rPr>
              <w:tab/>
            </w:r>
            <w:r>
              <w:rPr>
                <w:noProof/>
                <w:webHidden/>
              </w:rPr>
              <w:fldChar w:fldCharType="begin"/>
            </w:r>
            <w:r>
              <w:rPr>
                <w:noProof/>
                <w:webHidden/>
              </w:rPr>
              <w:instrText xml:space="preserve"> PAGEREF _Toc102993923 \h </w:instrText>
            </w:r>
            <w:r>
              <w:rPr>
                <w:noProof/>
                <w:webHidden/>
              </w:rPr>
            </w:r>
            <w:r>
              <w:rPr>
                <w:noProof/>
                <w:webHidden/>
              </w:rPr>
              <w:fldChar w:fldCharType="separate"/>
            </w:r>
            <w:r>
              <w:rPr>
                <w:noProof/>
                <w:webHidden/>
              </w:rPr>
              <w:t>86</w:t>
            </w:r>
            <w:r>
              <w:rPr>
                <w:noProof/>
                <w:webHidden/>
              </w:rPr>
              <w:fldChar w:fldCharType="end"/>
            </w:r>
          </w:hyperlink>
        </w:p>
        <w:p w14:paraId="29F8060C" w14:textId="7E40492F" w:rsidR="00323E4F" w:rsidRDefault="00323E4F">
          <w:pPr>
            <w:pStyle w:val="TOC2"/>
            <w:tabs>
              <w:tab w:val="right" w:leader="dot" w:pos="9350"/>
            </w:tabs>
            <w:rPr>
              <w:noProof/>
            </w:rPr>
          </w:pPr>
          <w:hyperlink w:anchor="_Toc102993924" w:history="1">
            <w:r w:rsidRPr="007B184D">
              <w:rPr>
                <w:rStyle w:val="Hyperlink"/>
                <w:noProof/>
              </w:rPr>
              <w:t>8.4 Topics covered by assessment</w:t>
            </w:r>
            <w:r>
              <w:rPr>
                <w:noProof/>
                <w:webHidden/>
              </w:rPr>
              <w:tab/>
            </w:r>
            <w:r>
              <w:rPr>
                <w:noProof/>
                <w:webHidden/>
              </w:rPr>
              <w:fldChar w:fldCharType="begin"/>
            </w:r>
            <w:r>
              <w:rPr>
                <w:noProof/>
                <w:webHidden/>
              </w:rPr>
              <w:instrText xml:space="preserve"> PAGEREF _Toc102993924 \h </w:instrText>
            </w:r>
            <w:r>
              <w:rPr>
                <w:noProof/>
                <w:webHidden/>
              </w:rPr>
            </w:r>
            <w:r>
              <w:rPr>
                <w:noProof/>
                <w:webHidden/>
              </w:rPr>
              <w:fldChar w:fldCharType="separate"/>
            </w:r>
            <w:r>
              <w:rPr>
                <w:noProof/>
                <w:webHidden/>
              </w:rPr>
              <w:t>86</w:t>
            </w:r>
            <w:r>
              <w:rPr>
                <w:noProof/>
                <w:webHidden/>
              </w:rPr>
              <w:fldChar w:fldCharType="end"/>
            </w:r>
          </w:hyperlink>
        </w:p>
        <w:p w14:paraId="2B0CB2B5" w14:textId="799ED742" w:rsidR="00323E4F" w:rsidRDefault="00323E4F">
          <w:pPr>
            <w:pStyle w:val="TOC2"/>
            <w:tabs>
              <w:tab w:val="right" w:leader="dot" w:pos="9350"/>
            </w:tabs>
            <w:rPr>
              <w:noProof/>
            </w:rPr>
          </w:pPr>
          <w:hyperlink w:anchor="_Toc102993925" w:history="1">
            <w:r w:rsidRPr="007B184D">
              <w:rPr>
                <w:rStyle w:val="Hyperlink"/>
                <w:noProof/>
              </w:rPr>
              <w:t>8.5 Actions taken as a result of deficiency</w:t>
            </w:r>
            <w:r>
              <w:rPr>
                <w:noProof/>
                <w:webHidden/>
              </w:rPr>
              <w:tab/>
            </w:r>
            <w:r>
              <w:rPr>
                <w:noProof/>
                <w:webHidden/>
              </w:rPr>
              <w:fldChar w:fldCharType="begin"/>
            </w:r>
            <w:r>
              <w:rPr>
                <w:noProof/>
                <w:webHidden/>
              </w:rPr>
              <w:instrText xml:space="preserve"> PAGEREF _Toc102993925 \h </w:instrText>
            </w:r>
            <w:r>
              <w:rPr>
                <w:noProof/>
                <w:webHidden/>
              </w:rPr>
            </w:r>
            <w:r>
              <w:rPr>
                <w:noProof/>
                <w:webHidden/>
              </w:rPr>
              <w:fldChar w:fldCharType="separate"/>
            </w:r>
            <w:r>
              <w:rPr>
                <w:noProof/>
                <w:webHidden/>
              </w:rPr>
              <w:t>87</w:t>
            </w:r>
            <w:r>
              <w:rPr>
                <w:noProof/>
                <w:webHidden/>
              </w:rPr>
              <w:fldChar w:fldCharType="end"/>
            </w:r>
          </w:hyperlink>
        </w:p>
        <w:p w14:paraId="21309403" w14:textId="0064365B" w:rsidR="00323E4F" w:rsidRDefault="00323E4F">
          <w:pPr>
            <w:pStyle w:val="TOC2"/>
            <w:tabs>
              <w:tab w:val="right" w:leader="dot" w:pos="9350"/>
            </w:tabs>
            <w:rPr>
              <w:noProof/>
            </w:rPr>
          </w:pPr>
          <w:hyperlink w:anchor="_Toc102993926" w:history="1">
            <w:r w:rsidRPr="007B184D">
              <w:rPr>
                <w:rStyle w:val="Hyperlink"/>
                <w:noProof/>
              </w:rPr>
              <w:t>8.6 Communication of results</w:t>
            </w:r>
            <w:r>
              <w:rPr>
                <w:noProof/>
                <w:webHidden/>
              </w:rPr>
              <w:tab/>
            </w:r>
            <w:r>
              <w:rPr>
                <w:noProof/>
                <w:webHidden/>
              </w:rPr>
              <w:fldChar w:fldCharType="begin"/>
            </w:r>
            <w:r>
              <w:rPr>
                <w:noProof/>
                <w:webHidden/>
              </w:rPr>
              <w:instrText xml:space="preserve"> PAGEREF _Toc102993926 \h </w:instrText>
            </w:r>
            <w:r>
              <w:rPr>
                <w:noProof/>
                <w:webHidden/>
              </w:rPr>
            </w:r>
            <w:r>
              <w:rPr>
                <w:noProof/>
                <w:webHidden/>
              </w:rPr>
              <w:fldChar w:fldCharType="separate"/>
            </w:r>
            <w:r>
              <w:rPr>
                <w:noProof/>
                <w:webHidden/>
              </w:rPr>
              <w:t>87</w:t>
            </w:r>
            <w:r>
              <w:rPr>
                <w:noProof/>
                <w:webHidden/>
              </w:rPr>
              <w:fldChar w:fldCharType="end"/>
            </w:r>
          </w:hyperlink>
        </w:p>
        <w:p w14:paraId="5FAAEACA" w14:textId="735BC269" w:rsidR="00323E4F" w:rsidRDefault="00323E4F">
          <w:pPr>
            <w:pStyle w:val="TOC2"/>
            <w:tabs>
              <w:tab w:val="right" w:leader="dot" w:pos="9350"/>
            </w:tabs>
            <w:rPr>
              <w:noProof/>
            </w:rPr>
          </w:pPr>
          <w:hyperlink w:anchor="_Toc102993927" w:history="1">
            <w:r w:rsidRPr="007B184D">
              <w:rPr>
                <w:rStyle w:val="Hyperlink"/>
                <w:noProof/>
              </w:rPr>
              <w:t>8.7 Self audits</w:t>
            </w:r>
            <w:r>
              <w:rPr>
                <w:noProof/>
                <w:webHidden/>
              </w:rPr>
              <w:tab/>
            </w:r>
            <w:r>
              <w:rPr>
                <w:noProof/>
                <w:webHidden/>
              </w:rPr>
              <w:fldChar w:fldCharType="begin"/>
            </w:r>
            <w:r>
              <w:rPr>
                <w:noProof/>
                <w:webHidden/>
              </w:rPr>
              <w:instrText xml:space="preserve"> PAGEREF _Toc102993927 \h </w:instrText>
            </w:r>
            <w:r>
              <w:rPr>
                <w:noProof/>
                <w:webHidden/>
              </w:rPr>
            </w:r>
            <w:r>
              <w:rPr>
                <w:noProof/>
                <w:webHidden/>
              </w:rPr>
              <w:fldChar w:fldCharType="separate"/>
            </w:r>
            <w:r>
              <w:rPr>
                <w:noProof/>
                <w:webHidden/>
              </w:rPr>
              <w:t>88</w:t>
            </w:r>
            <w:r>
              <w:rPr>
                <w:noProof/>
                <w:webHidden/>
              </w:rPr>
              <w:fldChar w:fldCharType="end"/>
            </w:r>
          </w:hyperlink>
        </w:p>
        <w:p w14:paraId="3AFE2DF6" w14:textId="47366BF9" w:rsidR="00323E4F" w:rsidRDefault="00323E4F">
          <w:pPr>
            <w:pStyle w:val="TOC2"/>
            <w:tabs>
              <w:tab w:val="right" w:leader="dot" w:pos="9350"/>
            </w:tabs>
            <w:rPr>
              <w:noProof/>
            </w:rPr>
          </w:pPr>
          <w:hyperlink w:anchor="_Toc102993928" w:history="1">
            <w:r w:rsidRPr="007B184D">
              <w:rPr>
                <w:rStyle w:val="Hyperlink"/>
                <w:noProof/>
              </w:rPr>
              <w:t>8.8 Review of delegated parties</w:t>
            </w:r>
            <w:r>
              <w:rPr>
                <w:noProof/>
                <w:webHidden/>
              </w:rPr>
              <w:tab/>
            </w:r>
            <w:r>
              <w:rPr>
                <w:noProof/>
                <w:webHidden/>
              </w:rPr>
              <w:fldChar w:fldCharType="begin"/>
            </w:r>
            <w:r>
              <w:rPr>
                <w:noProof/>
                <w:webHidden/>
              </w:rPr>
              <w:instrText xml:space="preserve"> PAGEREF _Toc102993928 \h </w:instrText>
            </w:r>
            <w:r>
              <w:rPr>
                <w:noProof/>
                <w:webHidden/>
              </w:rPr>
            </w:r>
            <w:r>
              <w:rPr>
                <w:noProof/>
                <w:webHidden/>
              </w:rPr>
              <w:fldChar w:fldCharType="separate"/>
            </w:r>
            <w:r>
              <w:rPr>
                <w:noProof/>
                <w:webHidden/>
              </w:rPr>
              <w:t>88</w:t>
            </w:r>
            <w:r>
              <w:rPr>
                <w:noProof/>
                <w:webHidden/>
              </w:rPr>
              <w:fldChar w:fldCharType="end"/>
            </w:r>
          </w:hyperlink>
        </w:p>
        <w:p w14:paraId="44360365" w14:textId="5B578DFE" w:rsidR="00323E4F" w:rsidRDefault="00323E4F">
          <w:pPr>
            <w:pStyle w:val="TOC1"/>
            <w:tabs>
              <w:tab w:val="right" w:leader="dot" w:pos="9350"/>
            </w:tabs>
            <w:rPr>
              <w:noProof/>
            </w:rPr>
          </w:pPr>
          <w:hyperlink w:anchor="_Toc102993929" w:history="1">
            <w:r w:rsidRPr="007B184D">
              <w:rPr>
                <w:rStyle w:val="Hyperlink"/>
                <w:noProof/>
              </w:rPr>
              <w:t>9. OTHER BUSINESS AND LEGAL MATTERS</w:t>
            </w:r>
            <w:r>
              <w:rPr>
                <w:noProof/>
                <w:webHidden/>
              </w:rPr>
              <w:tab/>
            </w:r>
            <w:r>
              <w:rPr>
                <w:noProof/>
                <w:webHidden/>
              </w:rPr>
              <w:fldChar w:fldCharType="begin"/>
            </w:r>
            <w:r>
              <w:rPr>
                <w:noProof/>
                <w:webHidden/>
              </w:rPr>
              <w:instrText xml:space="preserve"> PAGEREF _Toc102993929 \h </w:instrText>
            </w:r>
            <w:r>
              <w:rPr>
                <w:noProof/>
                <w:webHidden/>
              </w:rPr>
            </w:r>
            <w:r>
              <w:rPr>
                <w:noProof/>
                <w:webHidden/>
              </w:rPr>
              <w:fldChar w:fldCharType="separate"/>
            </w:r>
            <w:r>
              <w:rPr>
                <w:noProof/>
                <w:webHidden/>
              </w:rPr>
              <w:t>89</w:t>
            </w:r>
            <w:r>
              <w:rPr>
                <w:noProof/>
                <w:webHidden/>
              </w:rPr>
              <w:fldChar w:fldCharType="end"/>
            </w:r>
          </w:hyperlink>
        </w:p>
        <w:p w14:paraId="672D090A" w14:textId="1DA38D5A" w:rsidR="00323E4F" w:rsidRDefault="00323E4F">
          <w:pPr>
            <w:pStyle w:val="TOC2"/>
            <w:tabs>
              <w:tab w:val="right" w:leader="dot" w:pos="9350"/>
            </w:tabs>
            <w:rPr>
              <w:noProof/>
            </w:rPr>
          </w:pPr>
          <w:hyperlink w:anchor="_Toc102993930" w:history="1">
            <w:r w:rsidRPr="007B184D">
              <w:rPr>
                <w:rStyle w:val="Hyperlink"/>
                <w:noProof/>
              </w:rPr>
              <w:t>9.1 Fees</w:t>
            </w:r>
            <w:r>
              <w:rPr>
                <w:noProof/>
                <w:webHidden/>
              </w:rPr>
              <w:tab/>
            </w:r>
            <w:r>
              <w:rPr>
                <w:noProof/>
                <w:webHidden/>
              </w:rPr>
              <w:fldChar w:fldCharType="begin"/>
            </w:r>
            <w:r>
              <w:rPr>
                <w:noProof/>
                <w:webHidden/>
              </w:rPr>
              <w:instrText xml:space="preserve"> PAGEREF _Toc102993930 \h </w:instrText>
            </w:r>
            <w:r>
              <w:rPr>
                <w:noProof/>
                <w:webHidden/>
              </w:rPr>
            </w:r>
            <w:r>
              <w:rPr>
                <w:noProof/>
                <w:webHidden/>
              </w:rPr>
              <w:fldChar w:fldCharType="separate"/>
            </w:r>
            <w:r>
              <w:rPr>
                <w:noProof/>
                <w:webHidden/>
              </w:rPr>
              <w:t>89</w:t>
            </w:r>
            <w:r>
              <w:rPr>
                <w:noProof/>
                <w:webHidden/>
              </w:rPr>
              <w:fldChar w:fldCharType="end"/>
            </w:r>
          </w:hyperlink>
        </w:p>
        <w:p w14:paraId="45C0AC2F" w14:textId="0DB8347B" w:rsidR="00323E4F" w:rsidRDefault="00323E4F">
          <w:pPr>
            <w:pStyle w:val="TOC3"/>
            <w:tabs>
              <w:tab w:val="right" w:leader="dot" w:pos="9350"/>
            </w:tabs>
            <w:rPr>
              <w:noProof/>
            </w:rPr>
          </w:pPr>
          <w:hyperlink w:anchor="_Toc102993931" w:history="1">
            <w:r w:rsidRPr="007B184D">
              <w:rPr>
                <w:rStyle w:val="Hyperlink"/>
                <w:noProof/>
              </w:rPr>
              <w:t>9.1.1 Certificate issuance or renewal fees</w:t>
            </w:r>
            <w:r>
              <w:rPr>
                <w:noProof/>
                <w:webHidden/>
              </w:rPr>
              <w:tab/>
            </w:r>
            <w:r>
              <w:rPr>
                <w:noProof/>
                <w:webHidden/>
              </w:rPr>
              <w:fldChar w:fldCharType="begin"/>
            </w:r>
            <w:r>
              <w:rPr>
                <w:noProof/>
                <w:webHidden/>
              </w:rPr>
              <w:instrText xml:space="preserve"> PAGEREF _Toc102993931 \h </w:instrText>
            </w:r>
            <w:r>
              <w:rPr>
                <w:noProof/>
                <w:webHidden/>
              </w:rPr>
            </w:r>
            <w:r>
              <w:rPr>
                <w:noProof/>
                <w:webHidden/>
              </w:rPr>
              <w:fldChar w:fldCharType="separate"/>
            </w:r>
            <w:r>
              <w:rPr>
                <w:noProof/>
                <w:webHidden/>
              </w:rPr>
              <w:t>89</w:t>
            </w:r>
            <w:r>
              <w:rPr>
                <w:noProof/>
                <w:webHidden/>
              </w:rPr>
              <w:fldChar w:fldCharType="end"/>
            </w:r>
          </w:hyperlink>
        </w:p>
        <w:p w14:paraId="0B9A61F7" w14:textId="236D9056" w:rsidR="00323E4F" w:rsidRDefault="00323E4F">
          <w:pPr>
            <w:pStyle w:val="TOC3"/>
            <w:tabs>
              <w:tab w:val="right" w:leader="dot" w:pos="9350"/>
            </w:tabs>
            <w:rPr>
              <w:noProof/>
            </w:rPr>
          </w:pPr>
          <w:hyperlink w:anchor="_Toc102993932" w:history="1">
            <w:r w:rsidRPr="007B184D">
              <w:rPr>
                <w:rStyle w:val="Hyperlink"/>
                <w:noProof/>
              </w:rPr>
              <w:t>9.1.2 Certificate access fees</w:t>
            </w:r>
            <w:r>
              <w:rPr>
                <w:noProof/>
                <w:webHidden/>
              </w:rPr>
              <w:tab/>
            </w:r>
            <w:r>
              <w:rPr>
                <w:noProof/>
                <w:webHidden/>
              </w:rPr>
              <w:fldChar w:fldCharType="begin"/>
            </w:r>
            <w:r>
              <w:rPr>
                <w:noProof/>
                <w:webHidden/>
              </w:rPr>
              <w:instrText xml:space="preserve"> PAGEREF _Toc102993932 \h </w:instrText>
            </w:r>
            <w:r>
              <w:rPr>
                <w:noProof/>
                <w:webHidden/>
              </w:rPr>
            </w:r>
            <w:r>
              <w:rPr>
                <w:noProof/>
                <w:webHidden/>
              </w:rPr>
              <w:fldChar w:fldCharType="separate"/>
            </w:r>
            <w:r>
              <w:rPr>
                <w:noProof/>
                <w:webHidden/>
              </w:rPr>
              <w:t>89</w:t>
            </w:r>
            <w:r>
              <w:rPr>
                <w:noProof/>
                <w:webHidden/>
              </w:rPr>
              <w:fldChar w:fldCharType="end"/>
            </w:r>
          </w:hyperlink>
        </w:p>
        <w:p w14:paraId="3CAD00DF" w14:textId="6874BFD1" w:rsidR="00323E4F" w:rsidRDefault="00323E4F">
          <w:pPr>
            <w:pStyle w:val="TOC3"/>
            <w:tabs>
              <w:tab w:val="right" w:leader="dot" w:pos="9350"/>
            </w:tabs>
            <w:rPr>
              <w:noProof/>
            </w:rPr>
          </w:pPr>
          <w:hyperlink w:anchor="_Toc102993933" w:history="1">
            <w:r w:rsidRPr="007B184D">
              <w:rPr>
                <w:rStyle w:val="Hyperlink"/>
                <w:noProof/>
              </w:rPr>
              <w:t>9.1.3 Revocation or status information access fees</w:t>
            </w:r>
            <w:r>
              <w:rPr>
                <w:noProof/>
                <w:webHidden/>
              </w:rPr>
              <w:tab/>
            </w:r>
            <w:r>
              <w:rPr>
                <w:noProof/>
                <w:webHidden/>
              </w:rPr>
              <w:fldChar w:fldCharType="begin"/>
            </w:r>
            <w:r>
              <w:rPr>
                <w:noProof/>
                <w:webHidden/>
              </w:rPr>
              <w:instrText xml:space="preserve"> PAGEREF _Toc102993933 \h </w:instrText>
            </w:r>
            <w:r>
              <w:rPr>
                <w:noProof/>
                <w:webHidden/>
              </w:rPr>
            </w:r>
            <w:r>
              <w:rPr>
                <w:noProof/>
                <w:webHidden/>
              </w:rPr>
              <w:fldChar w:fldCharType="separate"/>
            </w:r>
            <w:r>
              <w:rPr>
                <w:noProof/>
                <w:webHidden/>
              </w:rPr>
              <w:t>89</w:t>
            </w:r>
            <w:r>
              <w:rPr>
                <w:noProof/>
                <w:webHidden/>
              </w:rPr>
              <w:fldChar w:fldCharType="end"/>
            </w:r>
          </w:hyperlink>
        </w:p>
        <w:p w14:paraId="54073112" w14:textId="43524CAE" w:rsidR="00323E4F" w:rsidRDefault="00323E4F">
          <w:pPr>
            <w:pStyle w:val="TOC3"/>
            <w:tabs>
              <w:tab w:val="right" w:leader="dot" w:pos="9350"/>
            </w:tabs>
            <w:rPr>
              <w:noProof/>
            </w:rPr>
          </w:pPr>
          <w:hyperlink w:anchor="_Toc102993934" w:history="1">
            <w:r w:rsidRPr="007B184D">
              <w:rPr>
                <w:rStyle w:val="Hyperlink"/>
                <w:noProof/>
              </w:rPr>
              <w:t>9.1.4 Fees for other services</w:t>
            </w:r>
            <w:r>
              <w:rPr>
                <w:noProof/>
                <w:webHidden/>
              </w:rPr>
              <w:tab/>
            </w:r>
            <w:r>
              <w:rPr>
                <w:noProof/>
                <w:webHidden/>
              </w:rPr>
              <w:fldChar w:fldCharType="begin"/>
            </w:r>
            <w:r>
              <w:rPr>
                <w:noProof/>
                <w:webHidden/>
              </w:rPr>
              <w:instrText xml:space="preserve"> PAGEREF _Toc102993934 \h </w:instrText>
            </w:r>
            <w:r>
              <w:rPr>
                <w:noProof/>
                <w:webHidden/>
              </w:rPr>
            </w:r>
            <w:r>
              <w:rPr>
                <w:noProof/>
                <w:webHidden/>
              </w:rPr>
              <w:fldChar w:fldCharType="separate"/>
            </w:r>
            <w:r>
              <w:rPr>
                <w:noProof/>
                <w:webHidden/>
              </w:rPr>
              <w:t>89</w:t>
            </w:r>
            <w:r>
              <w:rPr>
                <w:noProof/>
                <w:webHidden/>
              </w:rPr>
              <w:fldChar w:fldCharType="end"/>
            </w:r>
          </w:hyperlink>
        </w:p>
        <w:p w14:paraId="32F25303" w14:textId="0F1520AD" w:rsidR="00323E4F" w:rsidRDefault="00323E4F">
          <w:pPr>
            <w:pStyle w:val="TOC3"/>
            <w:tabs>
              <w:tab w:val="right" w:leader="dot" w:pos="9350"/>
            </w:tabs>
            <w:rPr>
              <w:noProof/>
            </w:rPr>
          </w:pPr>
          <w:hyperlink w:anchor="_Toc102993935" w:history="1">
            <w:r w:rsidRPr="007B184D">
              <w:rPr>
                <w:rStyle w:val="Hyperlink"/>
                <w:noProof/>
              </w:rPr>
              <w:t>9.1.5 Refund policy</w:t>
            </w:r>
            <w:r>
              <w:rPr>
                <w:noProof/>
                <w:webHidden/>
              </w:rPr>
              <w:tab/>
            </w:r>
            <w:r>
              <w:rPr>
                <w:noProof/>
                <w:webHidden/>
              </w:rPr>
              <w:fldChar w:fldCharType="begin"/>
            </w:r>
            <w:r>
              <w:rPr>
                <w:noProof/>
                <w:webHidden/>
              </w:rPr>
              <w:instrText xml:space="preserve"> PAGEREF _Toc102993935 \h </w:instrText>
            </w:r>
            <w:r>
              <w:rPr>
                <w:noProof/>
                <w:webHidden/>
              </w:rPr>
            </w:r>
            <w:r>
              <w:rPr>
                <w:noProof/>
                <w:webHidden/>
              </w:rPr>
              <w:fldChar w:fldCharType="separate"/>
            </w:r>
            <w:r>
              <w:rPr>
                <w:noProof/>
                <w:webHidden/>
              </w:rPr>
              <w:t>89</w:t>
            </w:r>
            <w:r>
              <w:rPr>
                <w:noProof/>
                <w:webHidden/>
              </w:rPr>
              <w:fldChar w:fldCharType="end"/>
            </w:r>
          </w:hyperlink>
        </w:p>
        <w:p w14:paraId="15675AE8" w14:textId="05F4AC5C" w:rsidR="00323E4F" w:rsidRDefault="00323E4F">
          <w:pPr>
            <w:pStyle w:val="TOC2"/>
            <w:tabs>
              <w:tab w:val="right" w:leader="dot" w:pos="9350"/>
            </w:tabs>
            <w:rPr>
              <w:noProof/>
            </w:rPr>
          </w:pPr>
          <w:hyperlink w:anchor="_Toc102993936" w:history="1">
            <w:r w:rsidRPr="007B184D">
              <w:rPr>
                <w:rStyle w:val="Hyperlink"/>
                <w:noProof/>
              </w:rPr>
              <w:t>9.2 Financial responsibility</w:t>
            </w:r>
            <w:r>
              <w:rPr>
                <w:noProof/>
                <w:webHidden/>
              </w:rPr>
              <w:tab/>
            </w:r>
            <w:r>
              <w:rPr>
                <w:noProof/>
                <w:webHidden/>
              </w:rPr>
              <w:fldChar w:fldCharType="begin"/>
            </w:r>
            <w:r>
              <w:rPr>
                <w:noProof/>
                <w:webHidden/>
              </w:rPr>
              <w:instrText xml:space="preserve"> PAGEREF _Toc102993936 \h </w:instrText>
            </w:r>
            <w:r>
              <w:rPr>
                <w:noProof/>
                <w:webHidden/>
              </w:rPr>
            </w:r>
            <w:r>
              <w:rPr>
                <w:noProof/>
                <w:webHidden/>
              </w:rPr>
              <w:fldChar w:fldCharType="separate"/>
            </w:r>
            <w:r>
              <w:rPr>
                <w:noProof/>
                <w:webHidden/>
              </w:rPr>
              <w:t>89</w:t>
            </w:r>
            <w:r>
              <w:rPr>
                <w:noProof/>
                <w:webHidden/>
              </w:rPr>
              <w:fldChar w:fldCharType="end"/>
            </w:r>
          </w:hyperlink>
        </w:p>
        <w:p w14:paraId="39172E54" w14:textId="073356E2" w:rsidR="00323E4F" w:rsidRDefault="00323E4F">
          <w:pPr>
            <w:pStyle w:val="TOC3"/>
            <w:tabs>
              <w:tab w:val="right" w:leader="dot" w:pos="9350"/>
            </w:tabs>
            <w:rPr>
              <w:noProof/>
            </w:rPr>
          </w:pPr>
          <w:hyperlink w:anchor="_Toc102993937" w:history="1">
            <w:r w:rsidRPr="007B184D">
              <w:rPr>
                <w:rStyle w:val="Hyperlink"/>
                <w:noProof/>
              </w:rPr>
              <w:t>9.2.1 Insurance coverage</w:t>
            </w:r>
            <w:r>
              <w:rPr>
                <w:noProof/>
                <w:webHidden/>
              </w:rPr>
              <w:tab/>
            </w:r>
            <w:r>
              <w:rPr>
                <w:noProof/>
                <w:webHidden/>
              </w:rPr>
              <w:fldChar w:fldCharType="begin"/>
            </w:r>
            <w:r>
              <w:rPr>
                <w:noProof/>
                <w:webHidden/>
              </w:rPr>
              <w:instrText xml:space="preserve"> PAGEREF _Toc102993937 \h </w:instrText>
            </w:r>
            <w:r>
              <w:rPr>
                <w:noProof/>
                <w:webHidden/>
              </w:rPr>
            </w:r>
            <w:r>
              <w:rPr>
                <w:noProof/>
                <w:webHidden/>
              </w:rPr>
              <w:fldChar w:fldCharType="separate"/>
            </w:r>
            <w:r>
              <w:rPr>
                <w:noProof/>
                <w:webHidden/>
              </w:rPr>
              <w:t>89</w:t>
            </w:r>
            <w:r>
              <w:rPr>
                <w:noProof/>
                <w:webHidden/>
              </w:rPr>
              <w:fldChar w:fldCharType="end"/>
            </w:r>
          </w:hyperlink>
        </w:p>
        <w:p w14:paraId="49592142" w14:textId="1EA4D851" w:rsidR="00323E4F" w:rsidRDefault="00323E4F">
          <w:pPr>
            <w:pStyle w:val="TOC3"/>
            <w:tabs>
              <w:tab w:val="right" w:leader="dot" w:pos="9350"/>
            </w:tabs>
            <w:rPr>
              <w:noProof/>
            </w:rPr>
          </w:pPr>
          <w:hyperlink w:anchor="_Toc102993938" w:history="1">
            <w:r w:rsidRPr="007B184D">
              <w:rPr>
                <w:rStyle w:val="Hyperlink"/>
                <w:noProof/>
              </w:rPr>
              <w:t>9.2.2 Other assets</w:t>
            </w:r>
            <w:r>
              <w:rPr>
                <w:noProof/>
                <w:webHidden/>
              </w:rPr>
              <w:tab/>
            </w:r>
            <w:r>
              <w:rPr>
                <w:noProof/>
                <w:webHidden/>
              </w:rPr>
              <w:fldChar w:fldCharType="begin"/>
            </w:r>
            <w:r>
              <w:rPr>
                <w:noProof/>
                <w:webHidden/>
              </w:rPr>
              <w:instrText xml:space="preserve"> PAGEREF _Toc102993938 \h </w:instrText>
            </w:r>
            <w:r>
              <w:rPr>
                <w:noProof/>
                <w:webHidden/>
              </w:rPr>
            </w:r>
            <w:r>
              <w:rPr>
                <w:noProof/>
                <w:webHidden/>
              </w:rPr>
              <w:fldChar w:fldCharType="separate"/>
            </w:r>
            <w:r>
              <w:rPr>
                <w:noProof/>
                <w:webHidden/>
              </w:rPr>
              <w:t>89</w:t>
            </w:r>
            <w:r>
              <w:rPr>
                <w:noProof/>
                <w:webHidden/>
              </w:rPr>
              <w:fldChar w:fldCharType="end"/>
            </w:r>
          </w:hyperlink>
        </w:p>
        <w:p w14:paraId="7B5DCB85" w14:textId="0F883274" w:rsidR="00323E4F" w:rsidRDefault="00323E4F">
          <w:pPr>
            <w:pStyle w:val="TOC3"/>
            <w:tabs>
              <w:tab w:val="right" w:leader="dot" w:pos="9350"/>
            </w:tabs>
            <w:rPr>
              <w:noProof/>
            </w:rPr>
          </w:pPr>
          <w:hyperlink w:anchor="_Toc102993939" w:history="1">
            <w:r w:rsidRPr="007B184D">
              <w:rPr>
                <w:rStyle w:val="Hyperlink"/>
                <w:noProof/>
              </w:rPr>
              <w:t>9.2.3 Insurance or warranty coverage for end-entities</w:t>
            </w:r>
            <w:r>
              <w:rPr>
                <w:noProof/>
                <w:webHidden/>
              </w:rPr>
              <w:tab/>
            </w:r>
            <w:r>
              <w:rPr>
                <w:noProof/>
                <w:webHidden/>
              </w:rPr>
              <w:fldChar w:fldCharType="begin"/>
            </w:r>
            <w:r>
              <w:rPr>
                <w:noProof/>
                <w:webHidden/>
              </w:rPr>
              <w:instrText xml:space="preserve"> PAGEREF _Toc102993939 \h </w:instrText>
            </w:r>
            <w:r>
              <w:rPr>
                <w:noProof/>
                <w:webHidden/>
              </w:rPr>
            </w:r>
            <w:r>
              <w:rPr>
                <w:noProof/>
                <w:webHidden/>
              </w:rPr>
              <w:fldChar w:fldCharType="separate"/>
            </w:r>
            <w:r>
              <w:rPr>
                <w:noProof/>
                <w:webHidden/>
              </w:rPr>
              <w:t>89</w:t>
            </w:r>
            <w:r>
              <w:rPr>
                <w:noProof/>
                <w:webHidden/>
              </w:rPr>
              <w:fldChar w:fldCharType="end"/>
            </w:r>
          </w:hyperlink>
        </w:p>
        <w:p w14:paraId="5855B8C2" w14:textId="798D9C1E" w:rsidR="00323E4F" w:rsidRDefault="00323E4F">
          <w:pPr>
            <w:pStyle w:val="TOC2"/>
            <w:tabs>
              <w:tab w:val="right" w:leader="dot" w:pos="9350"/>
            </w:tabs>
            <w:rPr>
              <w:noProof/>
            </w:rPr>
          </w:pPr>
          <w:hyperlink w:anchor="_Toc102993940" w:history="1">
            <w:r w:rsidRPr="007B184D">
              <w:rPr>
                <w:rStyle w:val="Hyperlink"/>
                <w:noProof/>
              </w:rPr>
              <w:t>9.3 Confidentiality of business information</w:t>
            </w:r>
            <w:r>
              <w:rPr>
                <w:noProof/>
                <w:webHidden/>
              </w:rPr>
              <w:tab/>
            </w:r>
            <w:r>
              <w:rPr>
                <w:noProof/>
                <w:webHidden/>
              </w:rPr>
              <w:fldChar w:fldCharType="begin"/>
            </w:r>
            <w:r>
              <w:rPr>
                <w:noProof/>
                <w:webHidden/>
              </w:rPr>
              <w:instrText xml:space="preserve"> PAGEREF _Toc102993940 \h </w:instrText>
            </w:r>
            <w:r>
              <w:rPr>
                <w:noProof/>
                <w:webHidden/>
              </w:rPr>
            </w:r>
            <w:r>
              <w:rPr>
                <w:noProof/>
                <w:webHidden/>
              </w:rPr>
              <w:fldChar w:fldCharType="separate"/>
            </w:r>
            <w:r>
              <w:rPr>
                <w:noProof/>
                <w:webHidden/>
              </w:rPr>
              <w:t>89</w:t>
            </w:r>
            <w:r>
              <w:rPr>
                <w:noProof/>
                <w:webHidden/>
              </w:rPr>
              <w:fldChar w:fldCharType="end"/>
            </w:r>
          </w:hyperlink>
        </w:p>
        <w:p w14:paraId="6B9DC5A9" w14:textId="69E65316" w:rsidR="00323E4F" w:rsidRDefault="00323E4F">
          <w:pPr>
            <w:pStyle w:val="TOC3"/>
            <w:tabs>
              <w:tab w:val="right" w:leader="dot" w:pos="9350"/>
            </w:tabs>
            <w:rPr>
              <w:noProof/>
            </w:rPr>
          </w:pPr>
          <w:hyperlink w:anchor="_Toc102993941" w:history="1">
            <w:r w:rsidRPr="007B184D">
              <w:rPr>
                <w:rStyle w:val="Hyperlink"/>
                <w:noProof/>
              </w:rPr>
              <w:t>9.3.1 Scope of confidential information</w:t>
            </w:r>
            <w:r>
              <w:rPr>
                <w:noProof/>
                <w:webHidden/>
              </w:rPr>
              <w:tab/>
            </w:r>
            <w:r>
              <w:rPr>
                <w:noProof/>
                <w:webHidden/>
              </w:rPr>
              <w:fldChar w:fldCharType="begin"/>
            </w:r>
            <w:r>
              <w:rPr>
                <w:noProof/>
                <w:webHidden/>
              </w:rPr>
              <w:instrText xml:space="preserve"> PAGEREF _Toc102993941 \h </w:instrText>
            </w:r>
            <w:r>
              <w:rPr>
                <w:noProof/>
                <w:webHidden/>
              </w:rPr>
            </w:r>
            <w:r>
              <w:rPr>
                <w:noProof/>
                <w:webHidden/>
              </w:rPr>
              <w:fldChar w:fldCharType="separate"/>
            </w:r>
            <w:r>
              <w:rPr>
                <w:noProof/>
                <w:webHidden/>
              </w:rPr>
              <w:t>89</w:t>
            </w:r>
            <w:r>
              <w:rPr>
                <w:noProof/>
                <w:webHidden/>
              </w:rPr>
              <w:fldChar w:fldCharType="end"/>
            </w:r>
          </w:hyperlink>
        </w:p>
        <w:p w14:paraId="1EB4E6C6" w14:textId="770D51DD" w:rsidR="00323E4F" w:rsidRDefault="00323E4F">
          <w:pPr>
            <w:pStyle w:val="TOC3"/>
            <w:tabs>
              <w:tab w:val="right" w:leader="dot" w:pos="9350"/>
            </w:tabs>
            <w:rPr>
              <w:noProof/>
            </w:rPr>
          </w:pPr>
          <w:hyperlink w:anchor="_Toc102993942" w:history="1">
            <w:r w:rsidRPr="007B184D">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102993942 \h </w:instrText>
            </w:r>
            <w:r>
              <w:rPr>
                <w:noProof/>
                <w:webHidden/>
              </w:rPr>
            </w:r>
            <w:r>
              <w:rPr>
                <w:noProof/>
                <w:webHidden/>
              </w:rPr>
              <w:fldChar w:fldCharType="separate"/>
            </w:r>
            <w:r>
              <w:rPr>
                <w:noProof/>
                <w:webHidden/>
              </w:rPr>
              <w:t>89</w:t>
            </w:r>
            <w:r>
              <w:rPr>
                <w:noProof/>
                <w:webHidden/>
              </w:rPr>
              <w:fldChar w:fldCharType="end"/>
            </w:r>
          </w:hyperlink>
        </w:p>
        <w:p w14:paraId="1D05EF82" w14:textId="0D5D1134" w:rsidR="00323E4F" w:rsidRDefault="00323E4F">
          <w:pPr>
            <w:pStyle w:val="TOC3"/>
            <w:tabs>
              <w:tab w:val="right" w:leader="dot" w:pos="9350"/>
            </w:tabs>
            <w:rPr>
              <w:noProof/>
            </w:rPr>
          </w:pPr>
          <w:hyperlink w:anchor="_Toc102993943" w:history="1">
            <w:r w:rsidRPr="007B184D">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102993943 \h </w:instrText>
            </w:r>
            <w:r>
              <w:rPr>
                <w:noProof/>
                <w:webHidden/>
              </w:rPr>
            </w:r>
            <w:r>
              <w:rPr>
                <w:noProof/>
                <w:webHidden/>
              </w:rPr>
              <w:fldChar w:fldCharType="separate"/>
            </w:r>
            <w:r>
              <w:rPr>
                <w:noProof/>
                <w:webHidden/>
              </w:rPr>
              <w:t>90</w:t>
            </w:r>
            <w:r>
              <w:rPr>
                <w:noProof/>
                <w:webHidden/>
              </w:rPr>
              <w:fldChar w:fldCharType="end"/>
            </w:r>
          </w:hyperlink>
        </w:p>
        <w:p w14:paraId="07C1FCD6" w14:textId="5DD4B2D9" w:rsidR="00323E4F" w:rsidRDefault="00323E4F">
          <w:pPr>
            <w:pStyle w:val="TOC2"/>
            <w:tabs>
              <w:tab w:val="right" w:leader="dot" w:pos="9350"/>
            </w:tabs>
            <w:rPr>
              <w:noProof/>
            </w:rPr>
          </w:pPr>
          <w:hyperlink w:anchor="_Toc102993944" w:history="1">
            <w:r w:rsidRPr="007B184D">
              <w:rPr>
                <w:rStyle w:val="Hyperlink"/>
                <w:noProof/>
              </w:rPr>
              <w:t>9.4 Privacy of personal information</w:t>
            </w:r>
            <w:r>
              <w:rPr>
                <w:noProof/>
                <w:webHidden/>
              </w:rPr>
              <w:tab/>
            </w:r>
            <w:r>
              <w:rPr>
                <w:noProof/>
                <w:webHidden/>
              </w:rPr>
              <w:fldChar w:fldCharType="begin"/>
            </w:r>
            <w:r>
              <w:rPr>
                <w:noProof/>
                <w:webHidden/>
              </w:rPr>
              <w:instrText xml:space="preserve"> PAGEREF _Toc102993944 \h </w:instrText>
            </w:r>
            <w:r>
              <w:rPr>
                <w:noProof/>
                <w:webHidden/>
              </w:rPr>
            </w:r>
            <w:r>
              <w:rPr>
                <w:noProof/>
                <w:webHidden/>
              </w:rPr>
              <w:fldChar w:fldCharType="separate"/>
            </w:r>
            <w:r>
              <w:rPr>
                <w:noProof/>
                <w:webHidden/>
              </w:rPr>
              <w:t>90</w:t>
            </w:r>
            <w:r>
              <w:rPr>
                <w:noProof/>
                <w:webHidden/>
              </w:rPr>
              <w:fldChar w:fldCharType="end"/>
            </w:r>
          </w:hyperlink>
        </w:p>
        <w:p w14:paraId="380D5078" w14:textId="37DFE194" w:rsidR="00323E4F" w:rsidRDefault="00323E4F">
          <w:pPr>
            <w:pStyle w:val="TOC3"/>
            <w:tabs>
              <w:tab w:val="right" w:leader="dot" w:pos="9350"/>
            </w:tabs>
            <w:rPr>
              <w:noProof/>
            </w:rPr>
          </w:pPr>
          <w:hyperlink w:anchor="_Toc102993945" w:history="1">
            <w:r w:rsidRPr="007B184D">
              <w:rPr>
                <w:rStyle w:val="Hyperlink"/>
                <w:noProof/>
              </w:rPr>
              <w:t>9.4.1 Privacy plan</w:t>
            </w:r>
            <w:r>
              <w:rPr>
                <w:noProof/>
                <w:webHidden/>
              </w:rPr>
              <w:tab/>
            </w:r>
            <w:r>
              <w:rPr>
                <w:noProof/>
                <w:webHidden/>
              </w:rPr>
              <w:fldChar w:fldCharType="begin"/>
            </w:r>
            <w:r>
              <w:rPr>
                <w:noProof/>
                <w:webHidden/>
              </w:rPr>
              <w:instrText xml:space="preserve"> PAGEREF _Toc102993945 \h </w:instrText>
            </w:r>
            <w:r>
              <w:rPr>
                <w:noProof/>
                <w:webHidden/>
              </w:rPr>
            </w:r>
            <w:r>
              <w:rPr>
                <w:noProof/>
                <w:webHidden/>
              </w:rPr>
              <w:fldChar w:fldCharType="separate"/>
            </w:r>
            <w:r>
              <w:rPr>
                <w:noProof/>
                <w:webHidden/>
              </w:rPr>
              <w:t>90</w:t>
            </w:r>
            <w:r>
              <w:rPr>
                <w:noProof/>
                <w:webHidden/>
              </w:rPr>
              <w:fldChar w:fldCharType="end"/>
            </w:r>
          </w:hyperlink>
        </w:p>
        <w:p w14:paraId="71D4E44E" w14:textId="31C654BB" w:rsidR="00323E4F" w:rsidRDefault="00323E4F">
          <w:pPr>
            <w:pStyle w:val="TOC3"/>
            <w:tabs>
              <w:tab w:val="right" w:leader="dot" w:pos="9350"/>
            </w:tabs>
            <w:rPr>
              <w:noProof/>
            </w:rPr>
          </w:pPr>
          <w:hyperlink w:anchor="_Toc102993946" w:history="1">
            <w:r w:rsidRPr="007B184D">
              <w:rPr>
                <w:rStyle w:val="Hyperlink"/>
                <w:noProof/>
              </w:rPr>
              <w:t>9.4.2 Information treated as private</w:t>
            </w:r>
            <w:r>
              <w:rPr>
                <w:noProof/>
                <w:webHidden/>
              </w:rPr>
              <w:tab/>
            </w:r>
            <w:r>
              <w:rPr>
                <w:noProof/>
                <w:webHidden/>
              </w:rPr>
              <w:fldChar w:fldCharType="begin"/>
            </w:r>
            <w:r>
              <w:rPr>
                <w:noProof/>
                <w:webHidden/>
              </w:rPr>
              <w:instrText xml:space="preserve"> PAGEREF _Toc102993946 \h </w:instrText>
            </w:r>
            <w:r>
              <w:rPr>
                <w:noProof/>
                <w:webHidden/>
              </w:rPr>
            </w:r>
            <w:r>
              <w:rPr>
                <w:noProof/>
                <w:webHidden/>
              </w:rPr>
              <w:fldChar w:fldCharType="separate"/>
            </w:r>
            <w:r>
              <w:rPr>
                <w:noProof/>
                <w:webHidden/>
              </w:rPr>
              <w:t>90</w:t>
            </w:r>
            <w:r>
              <w:rPr>
                <w:noProof/>
                <w:webHidden/>
              </w:rPr>
              <w:fldChar w:fldCharType="end"/>
            </w:r>
          </w:hyperlink>
        </w:p>
        <w:p w14:paraId="0F4786F0" w14:textId="34CB6C45" w:rsidR="00323E4F" w:rsidRDefault="00323E4F">
          <w:pPr>
            <w:pStyle w:val="TOC3"/>
            <w:tabs>
              <w:tab w:val="right" w:leader="dot" w:pos="9350"/>
            </w:tabs>
            <w:rPr>
              <w:noProof/>
            </w:rPr>
          </w:pPr>
          <w:hyperlink w:anchor="_Toc102993947" w:history="1">
            <w:r w:rsidRPr="007B184D">
              <w:rPr>
                <w:rStyle w:val="Hyperlink"/>
                <w:noProof/>
              </w:rPr>
              <w:t>9.4.3 Information not deemed private</w:t>
            </w:r>
            <w:r>
              <w:rPr>
                <w:noProof/>
                <w:webHidden/>
              </w:rPr>
              <w:tab/>
            </w:r>
            <w:r>
              <w:rPr>
                <w:noProof/>
                <w:webHidden/>
              </w:rPr>
              <w:fldChar w:fldCharType="begin"/>
            </w:r>
            <w:r>
              <w:rPr>
                <w:noProof/>
                <w:webHidden/>
              </w:rPr>
              <w:instrText xml:space="preserve"> PAGEREF _Toc102993947 \h </w:instrText>
            </w:r>
            <w:r>
              <w:rPr>
                <w:noProof/>
                <w:webHidden/>
              </w:rPr>
            </w:r>
            <w:r>
              <w:rPr>
                <w:noProof/>
                <w:webHidden/>
              </w:rPr>
              <w:fldChar w:fldCharType="separate"/>
            </w:r>
            <w:r>
              <w:rPr>
                <w:noProof/>
                <w:webHidden/>
              </w:rPr>
              <w:t>90</w:t>
            </w:r>
            <w:r>
              <w:rPr>
                <w:noProof/>
                <w:webHidden/>
              </w:rPr>
              <w:fldChar w:fldCharType="end"/>
            </w:r>
          </w:hyperlink>
        </w:p>
        <w:p w14:paraId="46106FBE" w14:textId="1827895D" w:rsidR="00323E4F" w:rsidRDefault="00323E4F">
          <w:pPr>
            <w:pStyle w:val="TOC3"/>
            <w:tabs>
              <w:tab w:val="right" w:leader="dot" w:pos="9350"/>
            </w:tabs>
            <w:rPr>
              <w:noProof/>
            </w:rPr>
          </w:pPr>
          <w:hyperlink w:anchor="_Toc102993948" w:history="1">
            <w:r w:rsidRPr="007B184D">
              <w:rPr>
                <w:rStyle w:val="Hyperlink"/>
                <w:noProof/>
              </w:rPr>
              <w:t>9.4.4 Responsibility to protect private information</w:t>
            </w:r>
            <w:r>
              <w:rPr>
                <w:noProof/>
                <w:webHidden/>
              </w:rPr>
              <w:tab/>
            </w:r>
            <w:r>
              <w:rPr>
                <w:noProof/>
                <w:webHidden/>
              </w:rPr>
              <w:fldChar w:fldCharType="begin"/>
            </w:r>
            <w:r>
              <w:rPr>
                <w:noProof/>
                <w:webHidden/>
              </w:rPr>
              <w:instrText xml:space="preserve"> PAGEREF _Toc102993948 \h </w:instrText>
            </w:r>
            <w:r>
              <w:rPr>
                <w:noProof/>
                <w:webHidden/>
              </w:rPr>
            </w:r>
            <w:r>
              <w:rPr>
                <w:noProof/>
                <w:webHidden/>
              </w:rPr>
              <w:fldChar w:fldCharType="separate"/>
            </w:r>
            <w:r>
              <w:rPr>
                <w:noProof/>
                <w:webHidden/>
              </w:rPr>
              <w:t>90</w:t>
            </w:r>
            <w:r>
              <w:rPr>
                <w:noProof/>
                <w:webHidden/>
              </w:rPr>
              <w:fldChar w:fldCharType="end"/>
            </w:r>
          </w:hyperlink>
        </w:p>
        <w:p w14:paraId="7F9B9B98" w14:textId="48A3C74D" w:rsidR="00323E4F" w:rsidRDefault="00323E4F">
          <w:pPr>
            <w:pStyle w:val="TOC3"/>
            <w:tabs>
              <w:tab w:val="right" w:leader="dot" w:pos="9350"/>
            </w:tabs>
            <w:rPr>
              <w:noProof/>
            </w:rPr>
          </w:pPr>
          <w:hyperlink w:anchor="_Toc102993949" w:history="1">
            <w:r w:rsidRPr="007B184D">
              <w:rPr>
                <w:rStyle w:val="Hyperlink"/>
                <w:noProof/>
              </w:rPr>
              <w:t>9.4.5 Notice and consent to use private information</w:t>
            </w:r>
            <w:r>
              <w:rPr>
                <w:noProof/>
                <w:webHidden/>
              </w:rPr>
              <w:tab/>
            </w:r>
            <w:r>
              <w:rPr>
                <w:noProof/>
                <w:webHidden/>
              </w:rPr>
              <w:fldChar w:fldCharType="begin"/>
            </w:r>
            <w:r>
              <w:rPr>
                <w:noProof/>
                <w:webHidden/>
              </w:rPr>
              <w:instrText xml:space="preserve"> PAGEREF _Toc102993949 \h </w:instrText>
            </w:r>
            <w:r>
              <w:rPr>
                <w:noProof/>
                <w:webHidden/>
              </w:rPr>
            </w:r>
            <w:r>
              <w:rPr>
                <w:noProof/>
                <w:webHidden/>
              </w:rPr>
              <w:fldChar w:fldCharType="separate"/>
            </w:r>
            <w:r>
              <w:rPr>
                <w:noProof/>
                <w:webHidden/>
              </w:rPr>
              <w:t>90</w:t>
            </w:r>
            <w:r>
              <w:rPr>
                <w:noProof/>
                <w:webHidden/>
              </w:rPr>
              <w:fldChar w:fldCharType="end"/>
            </w:r>
          </w:hyperlink>
        </w:p>
        <w:p w14:paraId="0FAD12AE" w14:textId="7E0B29EB" w:rsidR="00323E4F" w:rsidRDefault="00323E4F">
          <w:pPr>
            <w:pStyle w:val="TOC3"/>
            <w:tabs>
              <w:tab w:val="right" w:leader="dot" w:pos="9350"/>
            </w:tabs>
            <w:rPr>
              <w:noProof/>
            </w:rPr>
          </w:pPr>
          <w:hyperlink w:anchor="_Toc102993950" w:history="1">
            <w:r w:rsidRPr="007B184D">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102993950 \h </w:instrText>
            </w:r>
            <w:r>
              <w:rPr>
                <w:noProof/>
                <w:webHidden/>
              </w:rPr>
            </w:r>
            <w:r>
              <w:rPr>
                <w:noProof/>
                <w:webHidden/>
              </w:rPr>
              <w:fldChar w:fldCharType="separate"/>
            </w:r>
            <w:r>
              <w:rPr>
                <w:noProof/>
                <w:webHidden/>
              </w:rPr>
              <w:t>90</w:t>
            </w:r>
            <w:r>
              <w:rPr>
                <w:noProof/>
                <w:webHidden/>
              </w:rPr>
              <w:fldChar w:fldCharType="end"/>
            </w:r>
          </w:hyperlink>
        </w:p>
        <w:p w14:paraId="7DB24572" w14:textId="704EB456" w:rsidR="00323E4F" w:rsidRDefault="00323E4F">
          <w:pPr>
            <w:pStyle w:val="TOC3"/>
            <w:tabs>
              <w:tab w:val="right" w:leader="dot" w:pos="9350"/>
            </w:tabs>
            <w:rPr>
              <w:noProof/>
            </w:rPr>
          </w:pPr>
          <w:hyperlink w:anchor="_Toc102993951" w:history="1">
            <w:r w:rsidRPr="007B184D">
              <w:rPr>
                <w:rStyle w:val="Hyperlink"/>
                <w:noProof/>
              </w:rPr>
              <w:t>9.4.7 Other information disclosure circumstances</w:t>
            </w:r>
            <w:r>
              <w:rPr>
                <w:noProof/>
                <w:webHidden/>
              </w:rPr>
              <w:tab/>
            </w:r>
            <w:r>
              <w:rPr>
                <w:noProof/>
                <w:webHidden/>
              </w:rPr>
              <w:fldChar w:fldCharType="begin"/>
            </w:r>
            <w:r>
              <w:rPr>
                <w:noProof/>
                <w:webHidden/>
              </w:rPr>
              <w:instrText xml:space="preserve"> PAGEREF _Toc102993951 \h </w:instrText>
            </w:r>
            <w:r>
              <w:rPr>
                <w:noProof/>
                <w:webHidden/>
              </w:rPr>
            </w:r>
            <w:r>
              <w:rPr>
                <w:noProof/>
                <w:webHidden/>
              </w:rPr>
              <w:fldChar w:fldCharType="separate"/>
            </w:r>
            <w:r>
              <w:rPr>
                <w:noProof/>
                <w:webHidden/>
              </w:rPr>
              <w:t>90</w:t>
            </w:r>
            <w:r>
              <w:rPr>
                <w:noProof/>
                <w:webHidden/>
              </w:rPr>
              <w:fldChar w:fldCharType="end"/>
            </w:r>
          </w:hyperlink>
        </w:p>
        <w:p w14:paraId="3B1F1502" w14:textId="5B54C6B8" w:rsidR="00323E4F" w:rsidRDefault="00323E4F">
          <w:pPr>
            <w:pStyle w:val="TOC2"/>
            <w:tabs>
              <w:tab w:val="right" w:leader="dot" w:pos="9350"/>
            </w:tabs>
            <w:rPr>
              <w:noProof/>
            </w:rPr>
          </w:pPr>
          <w:hyperlink w:anchor="_Toc102993952" w:history="1">
            <w:r w:rsidRPr="007B184D">
              <w:rPr>
                <w:rStyle w:val="Hyperlink"/>
                <w:noProof/>
              </w:rPr>
              <w:t>9.5 Intellectual property rights</w:t>
            </w:r>
            <w:r>
              <w:rPr>
                <w:noProof/>
                <w:webHidden/>
              </w:rPr>
              <w:tab/>
            </w:r>
            <w:r>
              <w:rPr>
                <w:noProof/>
                <w:webHidden/>
              </w:rPr>
              <w:fldChar w:fldCharType="begin"/>
            </w:r>
            <w:r>
              <w:rPr>
                <w:noProof/>
                <w:webHidden/>
              </w:rPr>
              <w:instrText xml:space="preserve"> PAGEREF _Toc102993952 \h </w:instrText>
            </w:r>
            <w:r>
              <w:rPr>
                <w:noProof/>
                <w:webHidden/>
              </w:rPr>
            </w:r>
            <w:r>
              <w:rPr>
                <w:noProof/>
                <w:webHidden/>
              </w:rPr>
              <w:fldChar w:fldCharType="separate"/>
            </w:r>
            <w:r>
              <w:rPr>
                <w:noProof/>
                <w:webHidden/>
              </w:rPr>
              <w:t>91</w:t>
            </w:r>
            <w:r>
              <w:rPr>
                <w:noProof/>
                <w:webHidden/>
              </w:rPr>
              <w:fldChar w:fldCharType="end"/>
            </w:r>
          </w:hyperlink>
        </w:p>
        <w:p w14:paraId="3275CB77" w14:textId="02AF2E4E" w:rsidR="00323E4F" w:rsidRDefault="00323E4F">
          <w:pPr>
            <w:pStyle w:val="TOC2"/>
            <w:tabs>
              <w:tab w:val="right" w:leader="dot" w:pos="9350"/>
            </w:tabs>
            <w:rPr>
              <w:noProof/>
            </w:rPr>
          </w:pPr>
          <w:hyperlink w:anchor="_Toc102993953" w:history="1">
            <w:r w:rsidRPr="007B184D">
              <w:rPr>
                <w:rStyle w:val="Hyperlink"/>
                <w:noProof/>
              </w:rPr>
              <w:t>9.6 Representations and warranties</w:t>
            </w:r>
            <w:r>
              <w:rPr>
                <w:noProof/>
                <w:webHidden/>
              </w:rPr>
              <w:tab/>
            </w:r>
            <w:r>
              <w:rPr>
                <w:noProof/>
                <w:webHidden/>
              </w:rPr>
              <w:fldChar w:fldCharType="begin"/>
            </w:r>
            <w:r>
              <w:rPr>
                <w:noProof/>
                <w:webHidden/>
              </w:rPr>
              <w:instrText xml:space="preserve"> PAGEREF _Toc102993953 \h </w:instrText>
            </w:r>
            <w:r>
              <w:rPr>
                <w:noProof/>
                <w:webHidden/>
              </w:rPr>
            </w:r>
            <w:r>
              <w:rPr>
                <w:noProof/>
                <w:webHidden/>
              </w:rPr>
              <w:fldChar w:fldCharType="separate"/>
            </w:r>
            <w:r>
              <w:rPr>
                <w:noProof/>
                <w:webHidden/>
              </w:rPr>
              <w:t>91</w:t>
            </w:r>
            <w:r>
              <w:rPr>
                <w:noProof/>
                <w:webHidden/>
              </w:rPr>
              <w:fldChar w:fldCharType="end"/>
            </w:r>
          </w:hyperlink>
        </w:p>
        <w:p w14:paraId="6C0B509F" w14:textId="543272A0" w:rsidR="00323E4F" w:rsidRDefault="00323E4F">
          <w:pPr>
            <w:pStyle w:val="TOC3"/>
            <w:tabs>
              <w:tab w:val="right" w:leader="dot" w:pos="9350"/>
            </w:tabs>
            <w:rPr>
              <w:noProof/>
            </w:rPr>
          </w:pPr>
          <w:hyperlink w:anchor="_Toc102993954" w:history="1">
            <w:r w:rsidRPr="007B184D">
              <w:rPr>
                <w:rStyle w:val="Hyperlink"/>
                <w:noProof/>
              </w:rPr>
              <w:t>9.6.1 CA representations and warranties</w:t>
            </w:r>
            <w:r>
              <w:rPr>
                <w:noProof/>
                <w:webHidden/>
              </w:rPr>
              <w:tab/>
            </w:r>
            <w:r>
              <w:rPr>
                <w:noProof/>
                <w:webHidden/>
              </w:rPr>
              <w:fldChar w:fldCharType="begin"/>
            </w:r>
            <w:r>
              <w:rPr>
                <w:noProof/>
                <w:webHidden/>
              </w:rPr>
              <w:instrText xml:space="preserve"> PAGEREF _Toc102993954 \h </w:instrText>
            </w:r>
            <w:r>
              <w:rPr>
                <w:noProof/>
                <w:webHidden/>
              </w:rPr>
            </w:r>
            <w:r>
              <w:rPr>
                <w:noProof/>
                <w:webHidden/>
              </w:rPr>
              <w:fldChar w:fldCharType="separate"/>
            </w:r>
            <w:r>
              <w:rPr>
                <w:noProof/>
                <w:webHidden/>
              </w:rPr>
              <w:t>91</w:t>
            </w:r>
            <w:r>
              <w:rPr>
                <w:noProof/>
                <w:webHidden/>
              </w:rPr>
              <w:fldChar w:fldCharType="end"/>
            </w:r>
          </w:hyperlink>
        </w:p>
        <w:p w14:paraId="0920CD0A" w14:textId="5625C45A" w:rsidR="00323E4F" w:rsidRDefault="00323E4F">
          <w:pPr>
            <w:pStyle w:val="TOC3"/>
            <w:tabs>
              <w:tab w:val="right" w:leader="dot" w:pos="9350"/>
            </w:tabs>
            <w:rPr>
              <w:noProof/>
            </w:rPr>
          </w:pPr>
          <w:hyperlink w:anchor="_Toc102993955" w:history="1">
            <w:r w:rsidRPr="007B184D">
              <w:rPr>
                <w:rStyle w:val="Hyperlink"/>
                <w:noProof/>
              </w:rPr>
              <w:t>9.6.2 RA representations and warranties</w:t>
            </w:r>
            <w:r>
              <w:rPr>
                <w:noProof/>
                <w:webHidden/>
              </w:rPr>
              <w:tab/>
            </w:r>
            <w:r>
              <w:rPr>
                <w:noProof/>
                <w:webHidden/>
              </w:rPr>
              <w:fldChar w:fldCharType="begin"/>
            </w:r>
            <w:r>
              <w:rPr>
                <w:noProof/>
                <w:webHidden/>
              </w:rPr>
              <w:instrText xml:space="preserve"> PAGEREF _Toc102993955 \h </w:instrText>
            </w:r>
            <w:r>
              <w:rPr>
                <w:noProof/>
                <w:webHidden/>
              </w:rPr>
            </w:r>
            <w:r>
              <w:rPr>
                <w:noProof/>
                <w:webHidden/>
              </w:rPr>
              <w:fldChar w:fldCharType="separate"/>
            </w:r>
            <w:r>
              <w:rPr>
                <w:noProof/>
                <w:webHidden/>
              </w:rPr>
              <w:t>92</w:t>
            </w:r>
            <w:r>
              <w:rPr>
                <w:noProof/>
                <w:webHidden/>
              </w:rPr>
              <w:fldChar w:fldCharType="end"/>
            </w:r>
          </w:hyperlink>
        </w:p>
        <w:p w14:paraId="4A66B40D" w14:textId="1D6A0019" w:rsidR="00323E4F" w:rsidRDefault="00323E4F">
          <w:pPr>
            <w:pStyle w:val="TOC3"/>
            <w:tabs>
              <w:tab w:val="right" w:leader="dot" w:pos="9350"/>
            </w:tabs>
            <w:rPr>
              <w:noProof/>
            </w:rPr>
          </w:pPr>
          <w:hyperlink w:anchor="_Toc102993956" w:history="1">
            <w:r w:rsidRPr="007B184D">
              <w:rPr>
                <w:rStyle w:val="Hyperlink"/>
                <w:noProof/>
              </w:rPr>
              <w:t>9.6.3 Subscriber representations and warranties</w:t>
            </w:r>
            <w:r>
              <w:rPr>
                <w:noProof/>
                <w:webHidden/>
              </w:rPr>
              <w:tab/>
            </w:r>
            <w:r>
              <w:rPr>
                <w:noProof/>
                <w:webHidden/>
              </w:rPr>
              <w:fldChar w:fldCharType="begin"/>
            </w:r>
            <w:r>
              <w:rPr>
                <w:noProof/>
                <w:webHidden/>
              </w:rPr>
              <w:instrText xml:space="preserve"> PAGEREF _Toc102993956 \h </w:instrText>
            </w:r>
            <w:r>
              <w:rPr>
                <w:noProof/>
                <w:webHidden/>
              </w:rPr>
            </w:r>
            <w:r>
              <w:rPr>
                <w:noProof/>
                <w:webHidden/>
              </w:rPr>
              <w:fldChar w:fldCharType="separate"/>
            </w:r>
            <w:r>
              <w:rPr>
                <w:noProof/>
                <w:webHidden/>
              </w:rPr>
              <w:t>92</w:t>
            </w:r>
            <w:r>
              <w:rPr>
                <w:noProof/>
                <w:webHidden/>
              </w:rPr>
              <w:fldChar w:fldCharType="end"/>
            </w:r>
          </w:hyperlink>
        </w:p>
        <w:p w14:paraId="61163222" w14:textId="402CC7FB" w:rsidR="00323E4F" w:rsidRDefault="00323E4F">
          <w:pPr>
            <w:pStyle w:val="TOC3"/>
            <w:tabs>
              <w:tab w:val="right" w:leader="dot" w:pos="9350"/>
            </w:tabs>
            <w:rPr>
              <w:noProof/>
            </w:rPr>
          </w:pPr>
          <w:hyperlink w:anchor="_Toc102993957" w:history="1">
            <w:r w:rsidRPr="007B184D">
              <w:rPr>
                <w:rStyle w:val="Hyperlink"/>
                <w:noProof/>
              </w:rPr>
              <w:t>9.6.4 Relying party representations and warranties</w:t>
            </w:r>
            <w:r>
              <w:rPr>
                <w:noProof/>
                <w:webHidden/>
              </w:rPr>
              <w:tab/>
            </w:r>
            <w:r>
              <w:rPr>
                <w:noProof/>
                <w:webHidden/>
              </w:rPr>
              <w:fldChar w:fldCharType="begin"/>
            </w:r>
            <w:r>
              <w:rPr>
                <w:noProof/>
                <w:webHidden/>
              </w:rPr>
              <w:instrText xml:space="preserve"> PAGEREF _Toc102993957 \h </w:instrText>
            </w:r>
            <w:r>
              <w:rPr>
                <w:noProof/>
                <w:webHidden/>
              </w:rPr>
            </w:r>
            <w:r>
              <w:rPr>
                <w:noProof/>
                <w:webHidden/>
              </w:rPr>
              <w:fldChar w:fldCharType="separate"/>
            </w:r>
            <w:r>
              <w:rPr>
                <w:noProof/>
                <w:webHidden/>
              </w:rPr>
              <w:t>93</w:t>
            </w:r>
            <w:r>
              <w:rPr>
                <w:noProof/>
                <w:webHidden/>
              </w:rPr>
              <w:fldChar w:fldCharType="end"/>
            </w:r>
          </w:hyperlink>
        </w:p>
        <w:p w14:paraId="2B8E3345" w14:textId="636865A3" w:rsidR="00323E4F" w:rsidRDefault="00323E4F">
          <w:pPr>
            <w:pStyle w:val="TOC3"/>
            <w:tabs>
              <w:tab w:val="right" w:leader="dot" w:pos="9350"/>
            </w:tabs>
            <w:rPr>
              <w:noProof/>
            </w:rPr>
          </w:pPr>
          <w:hyperlink w:anchor="_Toc102993958" w:history="1">
            <w:r w:rsidRPr="007B184D">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102993958 \h </w:instrText>
            </w:r>
            <w:r>
              <w:rPr>
                <w:noProof/>
                <w:webHidden/>
              </w:rPr>
            </w:r>
            <w:r>
              <w:rPr>
                <w:noProof/>
                <w:webHidden/>
              </w:rPr>
              <w:fldChar w:fldCharType="separate"/>
            </w:r>
            <w:r>
              <w:rPr>
                <w:noProof/>
                <w:webHidden/>
              </w:rPr>
              <w:t>93</w:t>
            </w:r>
            <w:r>
              <w:rPr>
                <w:noProof/>
                <w:webHidden/>
              </w:rPr>
              <w:fldChar w:fldCharType="end"/>
            </w:r>
          </w:hyperlink>
        </w:p>
        <w:p w14:paraId="0951ADA5" w14:textId="7D1BC6B1" w:rsidR="00323E4F" w:rsidRDefault="00323E4F">
          <w:pPr>
            <w:pStyle w:val="TOC2"/>
            <w:tabs>
              <w:tab w:val="right" w:leader="dot" w:pos="9350"/>
            </w:tabs>
            <w:rPr>
              <w:noProof/>
            </w:rPr>
          </w:pPr>
          <w:hyperlink w:anchor="_Toc102993959" w:history="1">
            <w:r w:rsidRPr="007B184D">
              <w:rPr>
                <w:rStyle w:val="Hyperlink"/>
                <w:noProof/>
              </w:rPr>
              <w:t>9.7 Disclaimers of warranties</w:t>
            </w:r>
            <w:r>
              <w:rPr>
                <w:noProof/>
                <w:webHidden/>
              </w:rPr>
              <w:tab/>
            </w:r>
            <w:r>
              <w:rPr>
                <w:noProof/>
                <w:webHidden/>
              </w:rPr>
              <w:fldChar w:fldCharType="begin"/>
            </w:r>
            <w:r>
              <w:rPr>
                <w:noProof/>
                <w:webHidden/>
              </w:rPr>
              <w:instrText xml:space="preserve"> PAGEREF _Toc102993959 \h </w:instrText>
            </w:r>
            <w:r>
              <w:rPr>
                <w:noProof/>
                <w:webHidden/>
              </w:rPr>
            </w:r>
            <w:r>
              <w:rPr>
                <w:noProof/>
                <w:webHidden/>
              </w:rPr>
              <w:fldChar w:fldCharType="separate"/>
            </w:r>
            <w:r>
              <w:rPr>
                <w:noProof/>
                <w:webHidden/>
              </w:rPr>
              <w:t>93</w:t>
            </w:r>
            <w:r>
              <w:rPr>
                <w:noProof/>
                <w:webHidden/>
              </w:rPr>
              <w:fldChar w:fldCharType="end"/>
            </w:r>
          </w:hyperlink>
        </w:p>
        <w:p w14:paraId="1D7F42AC" w14:textId="4A820006" w:rsidR="00323E4F" w:rsidRDefault="00323E4F">
          <w:pPr>
            <w:pStyle w:val="TOC2"/>
            <w:tabs>
              <w:tab w:val="right" w:leader="dot" w:pos="9350"/>
            </w:tabs>
            <w:rPr>
              <w:noProof/>
            </w:rPr>
          </w:pPr>
          <w:hyperlink w:anchor="_Toc102993960" w:history="1">
            <w:r w:rsidRPr="007B184D">
              <w:rPr>
                <w:rStyle w:val="Hyperlink"/>
                <w:noProof/>
              </w:rPr>
              <w:t>9.8 Limitations of liability</w:t>
            </w:r>
            <w:r>
              <w:rPr>
                <w:noProof/>
                <w:webHidden/>
              </w:rPr>
              <w:tab/>
            </w:r>
            <w:r>
              <w:rPr>
                <w:noProof/>
                <w:webHidden/>
              </w:rPr>
              <w:fldChar w:fldCharType="begin"/>
            </w:r>
            <w:r>
              <w:rPr>
                <w:noProof/>
                <w:webHidden/>
              </w:rPr>
              <w:instrText xml:space="preserve"> PAGEREF _Toc102993960 \h </w:instrText>
            </w:r>
            <w:r>
              <w:rPr>
                <w:noProof/>
                <w:webHidden/>
              </w:rPr>
            </w:r>
            <w:r>
              <w:rPr>
                <w:noProof/>
                <w:webHidden/>
              </w:rPr>
              <w:fldChar w:fldCharType="separate"/>
            </w:r>
            <w:r>
              <w:rPr>
                <w:noProof/>
                <w:webHidden/>
              </w:rPr>
              <w:t>94</w:t>
            </w:r>
            <w:r>
              <w:rPr>
                <w:noProof/>
                <w:webHidden/>
              </w:rPr>
              <w:fldChar w:fldCharType="end"/>
            </w:r>
          </w:hyperlink>
        </w:p>
        <w:p w14:paraId="362D8F03" w14:textId="740E6C71" w:rsidR="00323E4F" w:rsidRDefault="00323E4F">
          <w:pPr>
            <w:pStyle w:val="TOC2"/>
            <w:tabs>
              <w:tab w:val="right" w:leader="dot" w:pos="9350"/>
            </w:tabs>
            <w:rPr>
              <w:noProof/>
            </w:rPr>
          </w:pPr>
          <w:hyperlink w:anchor="_Toc102993961" w:history="1">
            <w:r w:rsidRPr="007B184D">
              <w:rPr>
                <w:rStyle w:val="Hyperlink"/>
                <w:noProof/>
              </w:rPr>
              <w:t>9.9 Indemnities</w:t>
            </w:r>
            <w:r>
              <w:rPr>
                <w:noProof/>
                <w:webHidden/>
              </w:rPr>
              <w:tab/>
            </w:r>
            <w:r>
              <w:rPr>
                <w:noProof/>
                <w:webHidden/>
              </w:rPr>
              <w:fldChar w:fldCharType="begin"/>
            </w:r>
            <w:r>
              <w:rPr>
                <w:noProof/>
                <w:webHidden/>
              </w:rPr>
              <w:instrText xml:space="preserve"> PAGEREF _Toc102993961 \h </w:instrText>
            </w:r>
            <w:r>
              <w:rPr>
                <w:noProof/>
                <w:webHidden/>
              </w:rPr>
            </w:r>
            <w:r>
              <w:rPr>
                <w:noProof/>
                <w:webHidden/>
              </w:rPr>
              <w:fldChar w:fldCharType="separate"/>
            </w:r>
            <w:r>
              <w:rPr>
                <w:noProof/>
                <w:webHidden/>
              </w:rPr>
              <w:t>94</w:t>
            </w:r>
            <w:r>
              <w:rPr>
                <w:noProof/>
                <w:webHidden/>
              </w:rPr>
              <w:fldChar w:fldCharType="end"/>
            </w:r>
          </w:hyperlink>
        </w:p>
        <w:p w14:paraId="0CD4275B" w14:textId="3E59FB8D" w:rsidR="00323E4F" w:rsidRDefault="00323E4F">
          <w:pPr>
            <w:pStyle w:val="TOC2"/>
            <w:tabs>
              <w:tab w:val="right" w:leader="dot" w:pos="9350"/>
            </w:tabs>
            <w:rPr>
              <w:noProof/>
            </w:rPr>
          </w:pPr>
          <w:hyperlink w:anchor="_Toc102993962" w:history="1">
            <w:r w:rsidRPr="007B184D">
              <w:rPr>
                <w:rStyle w:val="Hyperlink"/>
                <w:noProof/>
              </w:rPr>
              <w:t>9.10 Term and termination</w:t>
            </w:r>
            <w:r>
              <w:rPr>
                <w:noProof/>
                <w:webHidden/>
              </w:rPr>
              <w:tab/>
            </w:r>
            <w:r>
              <w:rPr>
                <w:noProof/>
                <w:webHidden/>
              </w:rPr>
              <w:fldChar w:fldCharType="begin"/>
            </w:r>
            <w:r>
              <w:rPr>
                <w:noProof/>
                <w:webHidden/>
              </w:rPr>
              <w:instrText xml:space="preserve"> PAGEREF _Toc102993962 \h </w:instrText>
            </w:r>
            <w:r>
              <w:rPr>
                <w:noProof/>
                <w:webHidden/>
              </w:rPr>
            </w:r>
            <w:r>
              <w:rPr>
                <w:noProof/>
                <w:webHidden/>
              </w:rPr>
              <w:fldChar w:fldCharType="separate"/>
            </w:r>
            <w:r>
              <w:rPr>
                <w:noProof/>
                <w:webHidden/>
              </w:rPr>
              <w:t>95</w:t>
            </w:r>
            <w:r>
              <w:rPr>
                <w:noProof/>
                <w:webHidden/>
              </w:rPr>
              <w:fldChar w:fldCharType="end"/>
            </w:r>
          </w:hyperlink>
        </w:p>
        <w:p w14:paraId="41F6898D" w14:textId="2A595114" w:rsidR="00323E4F" w:rsidRDefault="00323E4F">
          <w:pPr>
            <w:pStyle w:val="TOC3"/>
            <w:tabs>
              <w:tab w:val="right" w:leader="dot" w:pos="9350"/>
            </w:tabs>
            <w:rPr>
              <w:noProof/>
            </w:rPr>
          </w:pPr>
          <w:hyperlink w:anchor="_Toc102993963" w:history="1">
            <w:r w:rsidRPr="007B184D">
              <w:rPr>
                <w:rStyle w:val="Hyperlink"/>
                <w:noProof/>
              </w:rPr>
              <w:t>9.10.1 Term</w:t>
            </w:r>
            <w:r>
              <w:rPr>
                <w:noProof/>
                <w:webHidden/>
              </w:rPr>
              <w:tab/>
            </w:r>
            <w:r>
              <w:rPr>
                <w:noProof/>
                <w:webHidden/>
              </w:rPr>
              <w:fldChar w:fldCharType="begin"/>
            </w:r>
            <w:r>
              <w:rPr>
                <w:noProof/>
                <w:webHidden/>
              </w:rPr>
              <w:instrText xml:space="preserve"> PAGEREF _Toc102993963 \h </w:instrText>
            </w:r>
            <w:r>
              <w:rPr>
                <w:noProof/>
                <w:webHidden/>
              </w:rPr>
            </w:r>
            <w:r>
              <w:rPr>
                <w:noProof/>
                <w:webHidden/>
              </w:rPr>
              <w:fldChar w:fldCharType="separate"/>
            </w:r>
            <w:r>
              <w:rPr>
                <w:noProof/>
                <w:webHidden/>
              </w:rPr>
              <w:t>95</w:t>
            </w:r>
            <w:r>
              <w:rPr>
                <w:noProof/>
                <w:webHidden/>
              </w:rPr>
              <w:fldChar w:fldCharType="end"/>
            </w:r>
          </w:hyperlink>
        </w:p>
        <w:p w14:paraId="2A07C89B" w14:textId="69FEEB17" w:rsidR="00323E4F" w:rsidRDefault="00323E4F">
          <w:pPr>
            <w:pStyle w:val="TOC3"/>
            <w:tabs>
              <w:tab w:val="right" w:leader="dot" w:pos="9350"/>
            </w:tabs>
            <w:rPr>
              <w:noProof/>
            </w:rPr>
          </w:pPr>
          <w:hyperlink w:anchor="_Toc102993964" w:history="1">
            <w:r w:rsidRPr="007B184D">
              <w:rPr>
                <w:rStyle w:val="Hyperlink"/>
                <w:noProof/>
              </w:rPr>
              <w:t>9.10.2 Termination</w:t>
            </w:r>
            <w:r>
              <w:rPr>
                <w:noProof/>
                <w:webHidden/>
              </w:rPr>
              <w:tab/>
            </w:r>
            <w:r>
              <w:rPr>
                <w:noProof/>
                <w:webHidden/>
              </w:rPr>
              <w:fldChar w:fldCharType="begin"/>
            </w:r>
            <w:r>
              <w:rPr>
                <w:noProof/>
                <w:webHidden/>
              </w:rPr>
              <w:instrText xml:space="preserve"> PAGEREF _Toc102993964 \h </w:instrText>
            </w:r>
            <w:r>
              <w:rPr>
                <w:noProof/>
                <w:webHidden/>
              </w:rPr>
            </w:r>
            <w:r>
              <w:rPr>
                <w:noProof/>
                <w:webHidden/>
              </w:rPr>
              <w:fldChar w:fldCharType="separate"/>
            </w:r>
            <w:r>
              <w:rPr>
                <w:noProof/>
                <w:webHidden/>
              </w:rPr>
              <w:t>95</w:t>
            </w:r>
            <w:r>
              <w:rPr>
                <w:noProof/>
                <w:webHidden/>
              </w:rPr>
              <w:fldChar w:fldCharType="end"/>
            </w:r>
          </w:hyperlink>
        </w:p>
        <w:p w14:paraId="07A7A8BF" w14:textId="20C1A2BD" w:rsidR="00323E4F" w:rsidRDefault="00323E4F">
          <w:pPr>
            <w:pStyle w:val="TOC3"/>
            <w:tabs>
              <w:tab w:val="right" w:leader="dot" w:pos="9350"/>
            </w:tabs>
            <w:rPr>
              <w:noProof/>
            </w:rPr>
          </w:pPr>
          <w:hyperlink w:anchor="_Toc102993965" w:history="1">
            <w:r w:rsidRPr="007B184D">
              <w:rPr>
                <w:rStyle w:val="Hyperlink"/>
                <w:noProof/>
              </w:rPr>
              <w:t>9.10.3 Effect of termination and survival</w:t>
            </w:r>
            <w:r>
              <w:rPr>
                <w:noProof/>
                <w:webHidden/>
              </w:rPr>
              <w:tab/>
            </w:r>
            <w:r>
              <w:rPr>
                <w:noProof/>
                <w:webHidden/>
              </w:rPr>
              <w:fldChar w:fldCharType="begin"/>
            </w:r>
            <w:r>
              <w:rPr>
                <w:noProof/>
                <w:webHidden/>
              </w:rPr>
              <w:instrText xml:space="preserve"> PAGEREF _Toc102993965 \h </w:instrText>
            </w:r>
            <w:r>
              <w:rPr>
                <w:noProof/>
                <w:webHidden/>
              </w:rPr>
            </w:r>
            <w:r>
              <w:rPr>
                <w:noProof/>
                <w:webHidden/>
              </w:rPr>
              <w:fldChar w:fldCharType="separate"/>
            </w:r>
            <w:r>
              <w:rPr>
                <w:noProof/>
                <w:webHidden/>
              </w:rPr>
              <w:t>95</w:t>
            </w:r>
            <w:r>
              <w:rPr>
                <w:noProof/>
                <w:webHidden/>
              </w:rPr>
              <w:fldChar w:fldCharType="end"/>
            </w:r>
          </w:hyperlink>
        </w:p>
        <w:p w14:paraId="460150F9" w14:textId="1C905898" w:rsidR="00323E4F" w:rsidRDefault="00323E4F">
          <w:pPr>
            <w:pStyle w:val="TOC2"/>
            <w:tabs>
              <w:tab w:val="right" w:leader="dot" w:pos="9350"/>
            </w:tabs>
            <w:rPr>
              <w:noProof/>
            </w:rPr>
          </w:pPr>
          <w:hyperlink w:anchor="_Toc102993966" w:history="1">
            <w:r w:rsidRPr="007B184D">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102993966 \h </w:instrText>
            </w:r>
            <w:r>
              <w:rPr>
                <w:noProof/>
                <w:webHidden/>
              </w:rPr>
            </w:r>
            <w:r>
              <w:rPr>
                <w:noProof/>
                <w:webHidden/>
              </w:rPr>
              <w:fldChar w:fldCharType="separate"/>
            </w:r>
            <w:r>
              <w:rPr>
                <w:noProof/>
                <w:webHidden/>
              </w:rPr>
              <w:t>95</w:t>
            </w:r>
            <w:r>
              <w:rPr>
                <w:noProof/>
                <w:webHidden/>
              </w:rPr>
              <w:fldChar w:fldCharType="end"/>
            </w:r>
          </w:hyperlink>
        </w:p>
        <w:p w14:paraId="3B8C3307" w14:textId="62BB9997" w:rsidR="00323E4F" w:rsidRDefault="00323E4F">
          <w:pPr>
            <w:pStyle w:val="TOC2"/>
            <w:tabs>
              <w:tab w:val="right" w:leader="dot" w:pos="9350"/>
            </w:tabs>
            <w:rPr>
              <w:noProof/>
            </w:rPr>
          </w:pPr>
          <w:hyperlink w:anchor="_Toc102993967" w:history="1">
            <w:r w:rsidRPr="007B184D">
              <w:rPr>
                <w:rStyle w:val="Hyperlink"/>
                <w:noProof/>
              </w:rPr>
              <w:t>9.12 Amendments</w:t>
            </w:r>
            <w:r>
              <w:rPr>
                <w:noProof/>
                <w:webHidden/>
              </w:rPr>
              <w:tab/>
            </w:r>
            <w:r>
              <w:rPr>
                <w:noProof/>
                <w:webHidden/>
              </w:rPr>
              <w:fldChar w:fldCharType="begin"/>
            </w:r>
            <w:r>
              <w:rPr>
                <w:noProof/>
                <w:webHidden/>
              </w:rPr>
              <w:instrText xml:space="preserve"> PAGEREF _Toc102993967 \h </w:instrText>
            </w:r>
            <w:r>
              <w:rPr>
                <w:noProof/>
                <w:webHidden/>
              </w:rPr>
            </w:r>
            <w:r>
              <w:rPr>
                <w:noProof/>
                <w:webHidden/>
              </w:rPr>
              <w:fldChar w:fldCharType="separate"/>
            </w:r>
            <w:r>
              <w:rPr>
                <w:noProof/>
                <w:webHidden/>
              </w:rPr>
              <w:t>95</w:t>
            </w:r>
            <w:r>
              <w:rPr>
                <w:noProof/>
                <w:webHidden/>
              </w:rPr>
              <w:fldChar w:fldCharType="end"/>
            </w:r>
          </w:hyperlink>
        </w:p>
        <w:p w14:paraId="0C8E73D4" w14:textId="6BAB4031" w:rsidR="00323E4F" w:rsidRDefault="00323E4F">
          <w:pPr>
            <w:pStyle w:val="TOC3"/>
            <w:tabs>
              <w:tab w:val="right" w:leader="dot" w:pos="9350"/>
            </w:tabs>
            <w:rPr>
              <w:noProof/>
            </w:rPr>
          </w:pPr>
          <w:hyperlink w:anchor="_Toc102993968" w:history="1">
            <w:r w:rsidRPr="007B184D">
              <w:rPr>
                <w:rStyle w:val="Hyperlink"/>
                <w:noProof/>
              </w:rPr>
              <w:t>9.12.1 Procedure for amendment</w:t>
            </w:r>
            <w:r>
              <w:rPr>
                <w:noProof/>
                <w:webHidden/>
              </w:rPr>
              <w:tab/>
            </w:r>
            <w:r>
              <w:rPr>
                <w:noProof/>
                <w:webHidden/>
              </w:rPr>
              <w:fldChar w:fldCharType="begin"/>
            </w:r>
            <w:r>
              <w:rPr>
                <w:noProof/>
                <w:webHidden/>
              </w:rPr>
              <w:instrText xml:space="preserve"> PAGEREF _Toc102993968 \h </w:instrText>
            </w:r>
            <w:r>
              <w:rPr>
                <w:noProof/>
                <w:webHidden/>
              </w:rPr>
            </w:r>
            <w:r>
              <w:rPr>
                <w:noProof/>
                <w:webHidden/>
              </w:rPr>
              <w:fldChar w:fldCharType="separate"/>
            </w:r>
            <w:r>
              <w:rPr>
                <w:noProof/>
                <w:webHidden/>
              </w:rPr>
              <w:t>95</w:t>
            </w:r>
            <w:r>
              <w:rPr>
                <w:noProof/>
                <w:webHidden/>
              </w:rPr>
              <w:fldChar w:fldCharType="end"/>
            </w:r>
          </w:hyperlink>
        </w:p>
        <w:p w14:paraId="4FFE4F27" w14:textId="296DA734" w:rsidR="00323E4F" w:rsidRDefault="00323E4F">
          <w:pPr>
            <w:pStyle w:val="TOC3"/>
            <w:tabs>
              <w:tab w:val="right" w:leader="dot" w:pos="9350"/>
            </w:tabs>
            <w:rPr>
              <w:noProof/>
            </w:rPr>
          </w:pPr>
          <w:hyperlink w:anchor="_Toc102993969" w:history="1">
            <w:r w:rsidRPr="007B184D">
              <w:rPr>
                <w:rStyle w:val="Hyperlink"/>
                <w:noProof/>
              </w:rPr>
              <w:t>9.12.2 Notification mechanism and period</w:t>
            </w:r>
            <w:r>
              <w:rPr>
                <w:noProof/>
                <w:webHidden/>
              </w:rPr>
              <w:tab/>
            </w:r>
            <w:r>
              <w:rPr>
                <w:noProof/>
                <w:webHidden/>
              </w:rPr>
              <w:fldChar w:fldCharType="begin"/>
            </w:r>
            <w:r>
              <w:rPr>
                <w:noProof/>
                <w:webHidden/>
              </w:rPr>
              <w:instrText xml:space="preserve"> PAGEREF _Toc102993969 \h </w:instrText>
            </w:r>
            <w:r>
              <w:rPr>
                <w:noProof/>
                <w:webHidden/>
              </w:rPr>
            </w:r>
            <w:r>
              <w:rPr>
                <w:noProof/>
                <w:webHidden/>
              </w:rPr>
              <w:fldChar w:fldCharType="separate"/>
            </w:r>
            <w:r>
              <w:rPr>
                <w:noProof/>
                <w:webHidden/>
              </w:rPr>
              <w:t>95</w:t>
            </w:r>
            <w:r>
              <w:rPr>
                <w:noProof/>
                <w:webHidden/>
              </w:rPr>
              <w:fldChar w:fldCharType="end"/>
            </w:r>
          </w:hyperlink>
        </w:p>
        <w:p w14:paraId="6A2F5B6A" w14:textId="15FEEF22" w:rsidR="00323E4F" w:rsidRDefault="00323E4F">
          <w:pPr>
            <w:pStyle w:val="TOC3"/>
            <w:tabs>
              <w:tab w:val="right" w:leader="dot" w:pos="9350"/>
            </w:tabs>
            <w:rPr>
              <w:noProof/>
            </w:rPr>
          </w:pPr>
          <w:hyperlink w:anchor="_Toc102993970" w:history="1">
            <w:r w:rsidRPr="007B184D">
              <w:rPr>
                <w:rStyle w:val="Hyperlink"/>
                <w:noProof/>
              </w:rPr>
              <w:t>9.12.3 Circumstances under which OID must be changed</w:t>
            </w:r>
            <w:r>
              <w:rPr>
                <w:noProof/>
                <w:webHidden/>
              </w:rPr>
              <w:tab/>
            </w:r>
            <w:r>
              <w:rPr>
                <w:noProof/>
                <w:webHidden/>
              </w:rPr>
              <w:fldChar w:fldCharType="begin"/>
            </w:r>
            <w:r>
              <w:rPr>
                <w:noProof/>
                <w:webHidden/>
              </w:rPr>
              <w:instrText xml:space="preserve"> PAGEREF _Toc102993970 \h </w:instrText>
            </w:r>
            <w:r>
              <w:rPr>
                <w:noProof/>
                <w:webHidden/>
              </w:rPr>
            </w:r>
            <w:r>
              <w:rPr>
                <w:noProof/>
                <w:webHidden/>
              </w:rPr>
              <w:fldChar w:fldCharType="separate"/>
            </w:r>
            <w:r>
              <w:rPr>
                <w:noProof/>
                <w:webHidden/>
              </w:rPr>
              <w:t>95</w:t>
            </w:r>
            <w:r>
              <w:rPr>
                <w:noProof/>
                <w:webHidden/>
              </w:rPr>
              <w:fldChar w:fldCharType="end"/>
            </w:r>
          </w:hyperlink>
        </w:p>
        <w:p w14:paraId="35D2DFF4" w14:textId="65B1CB06" w:rsidR="00323E4F" w:rsidRDefault="00323E4F">
          <w:pPr>
            <w:pStyle w:val="TOC2"/>
            <w:tabs>
              <w:tab w:val="right" w:leader="dot" w:pos="9350"/>
            </w:tabs>
            <w:rPr>
              <w:noProof/>
            </w:rPr>
          </w:pPr>
          <w:hyperlink w:anchor="_Toc102993971" w:history="1">
            <w:r w:rsidRPr="007B184D">
              <w:rPr>
                <w:rStyle w:val="Hyperlink"/>
                <w:noProof/>
              </w:rPr>
              <w:t>9.13 Dispute resolution provisions</w:t>
            </w:r>
            <w:r>
              <w:rPr>
                <w:noProof/>
                <w:webHidden/>
              </w:rPr>
              <w:tab/>
            </w:r>
            <w:r>
              <w:rPr>
                <w:noProof/>
                <w:webHidden/>
              </w:rPr>
              <w:fldChar w:fldCharType="begin"/>
            </w:r>
            <w:r>
              <w:rPr>
                <w:noProof/>
                <w:webHidden/>
              </w:rPr>
              <w:instrText xml:space="preserve"> PAGEREF _Toc102993971 \h </w:instrText>
            </w:r>
            <w:r>
              <w:rPr>
                <w:noProof/>
                <w:webHidden/>
              </w:rPr>
            </w:r>
            <w:r>
              <w:rPr>
                <w:noProof/>
                <w:webHidden/>
              </w:rPr>
              <w:fldChar w:fldCharType="separate"/>
            </w:r>
            <w:r>
              <w:rPr>
                <w:noProof/>
                <w:webHidden/>
              </w:rPr>
              <w:t>95</w:t>
            </w:r>
            <w:r>
              <w:rPr>
                <w:noProof/>
                <w:webHidden/>
              </w:rPr>
              <w:fldChar w:fldCharType="end"/>
            </w:r>
          </w:hyperlink>
        </w:p>
        <w:p w14:paraId="75E66370" w14:textId="0E480359" w:rsidR="00323E4F" w:rsidRDefault="00323E4F">
          <w:pPr>
            <w:pStyle w:val="TOC2"/>
            <w:tabs>
              <w:tab w:val="right" w:leader="dot" w:pos="9350"/>
            </w:tabs>
            <w:rPr>
              <w:noProof/>
            </w:rPr>
          </w:pPr>
          <w:hyperlink w:anchor="_Toc102993972" w:history="1">
            <w:r w:rsidRPr="007B184D">
              <w:rPr>
                <w:rStyle w:val="Hyperlink"/>
                <w:noProof/>
              </w:rPr>
              <w:t>9.14 Governing law</w:t>
            </w:r>
            <w:r>
              <w:rPr>
                <w:noProof/>
                <w:webHidden/>
              </w:rPr>
              <w:tab/>
            </w:r>
            <w:r>
              <w:rPr>
                <w:noProof/>
                <w:webHidden/>
              </w:rPr>
              <w:fldChar w:fldCharType="begin"/>
            </w:r>
            <w:r>
              <w:rPr>
                <w:noProof/>
                <w:webHidden/>
              </w:rPr>
              <w:instrText xml:space="preserve"> PAGEREF _Toc102993972 \h </w:instrText>
            </w:r>
            <w:r>
              <w:rPr>
                <w:noProof/>
                <w:webHidden/>
              </w:rPr>
            </w:r>
            <w:r>
              <w:rPr>
                <w:noProof/>
                <w:webHidden/>
              </w:rPr>
              <w:fldChar w:fldCharType="separate"/>
            </w:r>
            <w:r>
              <w:rPr>
                <w:noProof/>
                <w:webHidden/>
              </w:rPr>
              <w:t>95</w:t>
            </w:r>
            <w:r>
              <w:rPr>
                <w:noProof/>
                <w:webHidden/>
              </w:rPr>
              <w:fldChar w:fldCharType="end"/>
            </w:r>
          </w:hyperlink>
        </w:p>
        <w:p w14:paraId="2281AAB0" w14:textId="6FB56B7D" w:rsidR="00323E4F" w:rsidRDefault="00323E4F">
          <w:pPr>
            <w:pStyle w:val="TOC2"/>
            <w:tabs>
              <w:tab w:val="right" w:leader="dot" w:pos="9350"/>
            </w:tabs>
            <w:rPr>
              <w:noProof/>
            </w:rPr>
          </w:pPr>
          <w:hyperlink w:anchor="_Toc102993973" w:history="1">
            <w:r w:rsidRPr="007B184D">
              <w:rPr>
                <w:rStyle w:val="Hyperlink"/>
                <w:noProof/>
              </w:rPr>
              <w:t>9.15 Compliance with applicable law</w:t>
            </w:r>
            <w:r>
              <w:rPr>
                <w:noProof/>
                <w:webHidden/>
              </w:rPr>
              <w:tab/>
            </w:r>
            <w:r>
              <w:rPr>
                <w:noProof/>
                <w:webHidden/>
              </w:rPr>
              <w:fldChar w:fldCharType="begin"/>
            </w:r>
            <w:r>
              <w:rPr>
                <w:noProof/>
                <w:webHidden/>
              </w:rPr>
              <w:instrText xml:space="preserve"> PAGEREF _Toc102993973 \h </w:instrText>
            </w:r>
            <w:r>
              <w:rPr>
                <w:noProof/>
                <w:webHidden/>
              </w:rPr>
            </w:r>
            <w:r>
              <w:rPr>
                <w:noProof/>
                <w:webHidden/>
              </w:rPr>
              <w:fldChar w:fldCharType="separate"/>
            </w:r>
            <w:r>
              <w:rPr>
                <w:noProof/>
                <w:webHidden/>
              </w:rPr>
              <w:t>95</w:t>
            </w:r>
            <w:r>
              <w:rPr>
                <w:noProof/>
                <w:webHidden/>
              </w:rPr>
              <w:fldChar w:fldCharType="end"/>
            </w:r>
          </w:hyperlink>
        </w:p>
        <w:p w14:paraId="637DE419" w14:textId="2336E94E" w:rsidR="00323E4F" w:rsidRDefault="00323E4F">
          <w:pPr>
            <w:pStyle w:val="TOC2"/>
            <w:tabs>
              <w:tab w:val="right" w:leader="dot" w:pos="9350"/>
            </w:tabs>
            <w:rPr>
              <w:noProof/>
            </w:rPr>
          </w:pPr>
          <w:hyperlink w:anchor="_Toc102993974" w:history="1">
            <w:r w:rsidRPr="007B184D">
              <w:rPr>
                <w:rStyle w:val="Hyperlink"/>
                <w:noProof/>
              </w:rPr>
              <w:t>9.16 Miscellaneous provisions</w:t>
            </w:r>
            <w:r>
              <w:rPr>
                <w:noProof/>
                <w:webHidden/>
              </w:rPr>
              <w:tab/>
            </w:r>
            <w:r>
              <w:rPr>
                <w:noProof/>
                <w:webHidden/>
              </w:rPr>
              <w:fldChar w:fldCharType="begin"/>
            </w:r>
            <w:r>
              <w:rPr>
                <w:noProof/>
                <w:webHidden/>
              </w:rPr>
              <w:instrText xml:space="preserve"> PAGEREF _Toc102993974 \h </w:instrText>
            </w:r>
            <w:r>
              <w:rPr>
                <w:noProof/>
                <w:webHidden/>
              </w:rPr>
            </w:r>
            <w:r>
              <w:rPr>
                <w:noProof/>
                <w:webHidden/>
              </w:rPr>
              <w:fldChar w:fldCharType="separate"/>
            </w:r>
            <w:r>
              <w:rPr>
                <w:noProof/>
                <w:webHidden/>
              </w:rPr>
              <w:t>96</w:t>
            </w:r>
            <w:r>
              <w:rPr>
                <w:noProof/>
                <w:webHidden/>
              </w:rPr>
              <w:fldChar w:fldCharType="end"/>
            </w:r>
          </w:hyperlink>
        </w:p>
        <w:p w14:paraId="6FA47BD4" w14:textId="1BDB62B5" w:rsidR="00323E4F" w:rsidRDefault="00323E4F">
          <w:pPr>
            <w:pStyle w:val="TOC3"/>
            <w:tabs>
              <w:tab w:val="right" w:leader="dot" w:pos="9350"/>
            </w:tabs>
            <w:rPr>
              <w:noProof/>
            </w:rPr>
          </w:pPr>
          <w:hyperlink w:anchor="_Toc102993975" w:history="1">
            <w:r w:rsidRPr="007B184D">
              <w:rPr>
                <w:rStyle w:val="Hyperlink"/>
                <w:noProof/>
              </w:rPr>
              <w:t>9.16.1 Entire agreement</w:t>
            </w:r>
            <w:r>
              <w:rPr>
                <w:noProof/>
                <w:webHidden/>
              </w:rPr>
              <w:tab/>
            </w:r>
            <w:r>
              <w:rPr>
                <w:noProof/>
                <w:webHidden/>
              </w:rPr>
              <w:fldChar w:fldCharType="begin"/>
            </w:r>
            <w:r>
              <w:rPr>
                <w:noProof/>
                <w:webHidden/>
              </w:rPr>
              <w:instrText xml:space="preserve"> PAGEREF _Toc102993975 \h </w:instrText>
            </w:r>
            <w:r>
              <w:rPr>
                <w:noProof/>
                <w:webHidden/>
              </w:rPr>
            </w:r>
            <w:r>
              <w:rPr>
                <w:noProof/>
                <w:webHidden/>
              </w:rPr>
              <w:fldChar w:fldCharType="separate"/>
            </w:r>
            <w:r>
              <w:rPr>
                <w:noProof/>
                <w:webHidden/>
              </w:rPr>
              <w:t>96</w:t>
            </w:r>
            <w:r>
              <w:rPr>
                <w:noProof/>
                <w:webHidden/>
              </w:rPr>
              <w:fldChar w:fldCharType="end"/>
            </w:r>
          </w:hyperlink>
        </w:p>
        <w:p w14:paraId="142F71AC" w14:textId="583C8DCD" w:rsidR="00323E4F" w:rsidRDefault="00323E4F">
          <w:pPr>
            <w:pStyle w:val="TOC3"/>
            <w:tabs>
              <w:tab w:val="right" w:leader="dot" w:pos="9350"/>
            </w:tabs>
            <w:rPr>
              <w:noProof/>
            </w:rPr>
          </w:pPr>
          <w:hyperlink w:anchor="_Toc102993976" w:history="1">
            <w:r w:rsidRPr="007B184D">
              <w:rPr>
                <w:rStyle w:val="Hyperlink"/>
                <w:noProof/>
              </w:rPr>
              <w:t>9.16.2 Assignment</w:t>
            </w:r>
            <w:r>
              <w:rPr>
                <w:noProof/>
                <w:webHidden/>
              </w:rPr>
              <w:tab/>
            </w:r>
            <w:r>
              <w:rPr>
                <w:noProof/>
                <w:webHidden/>
              </w:rPr>
              <w:fldChar w:fldCharType="begin"/>
            </w:r>
            <w:r>
              <w:rPr>
                <w:noProof/>
                <w:webHidden/>
              </w:rPr>
              <w:instrText xml:space="preserve"> PAGEREF _Toc102993976 \h </w:instrText>
            </w:r>
            <w:r>
              <w:rPr>
                <w:noProof/>
                <w:webHidden/>
              </w:rPr>
            </w:r>
            <w:r>
              <w:rPr>
                <w:noProof/>
                <w:webHidden/>
              </w:rPr>
              <w:fldChar w:fldCharType="separate"/>
            </w:r>
            <w:r>
              <w:rPr>
                <w:noProof/>
                <w:webHidden/>
              </w:rPr>
              <w:t>96</w:t>
            </w:r>
            <w:r>
              <w:rPr>
                <w:noProof/>
                <w:webHidden/>
              </w:rPr>
              <w:fldChar w:fldCharType="end"/>
            </w:r>
          </w:hyperlink>
        </w:p>
        <w:p w14:paraId="7B289E7C" w14:textId="20F1A597" w:rsidR="00323E4F" w:rsidRDefault="00323E4F">
          <w:pPr>
            <w:pStyle w:val="TOC3"/>
            <w:tabs>
              <w:tab w:val="right" w:leader="dot" w:pos="9350"/>
            </w:tabs>
            <w:rPr>
              <w:noProof/>
            </w:rPr>
          </w:pPr>
          <w:hyperlink w:anchor="_Toc102993977" w:history="1">
            <w:r w:rsidRPr="007B184D">
              <w:rPr>
                <w:rStyle w:val="Hyperlink"/>
                <w:noProof/>
              </w:rPr>
              <w:t>9.16.3 Severability</w:t>
            </w:r>
            <w:r>
              <w:rPr>
                <w:noProof/>
                <w:webHidden/>
              </w:rPr>
              <w:tab/>
            </w:r>
            <w:r>
              <w:rPr>
                <w:noProof/>
                <w:webHidden/>
              </w:rPr>
              <w:fldChar w:fldCharType="begin"/>
            </w:r>
            <w:r>
              <w:rPr>
                <w:noProof/>
                <w:webHidden/>
              </w:rPr>
              <w:instrText xml:space="preserve"> PAGEREF _Toc102993977 \h </w:instrText>
            </w:r>
            <w:r>
              <w:rPr>
                <w:noProof/>
                <w:webHidden/>
              </w:rPr>
            </w:r>
            <w:r>
              <w:rPr>
                <w:noProof/>
                <w:webHidden/>
              </w:rPr>
              <w:fldChar w:fldCharType="separate"/>
            </w:r>
            <w:r>
              <w:rPr>
                <w:noProof/>
                <w:webHidden/>
              </w:rPr>
              <w:t>96</w:t>
            </w:r>
            <w:r>
              <w:rPr>
                <w:noProof/>
                <w:webHidden/>
              </w:rPr>
              <w:fldChar w:fldCharType="end"/>
            </w:r>
          </w:hyperlink>
        </w:p>
        <w:p w14:paraId="6054F46E" w14:textId="163770F1" w:rsidR="00323E4F" w:rsidRDefault="00323E4F">
          <w:pPr>
            <w:pStyle w:val="TOC3"/>
            <w:tabs>
              <w:tab w:val="right" w:leader="dot" w:pos="9350"/>
            </w:tabs>
            <w:rPr>
              <w:noProof/>
            </w:rPr>
          </w:pPr>
          <w:hyperlink w:anchor="_Toc102993978" w:history="1">
            <w:r w:rsidRPr="007B184D">
              <w:rPr>
                <w:rStyle w:val="Hyperlink"/>
                <w:noProof/>
              </w:rPr>
              <w:t>9.16.4 Enforcement (attorneys’ fees and waiver of rights)</w:t>
            </w:r>
            <w:r>
              <w:rPr>
                <w:noProof/>
                <w:webHidden/>
              </w:rPr>
              <w:tab/>
            </w:r>
            <w:r>
              <w:rPr>
                <w:noProof/>
                <w:webHidden/>
              </w:rPr>
              <w:fldChar w:fldCharType="begin"/>
            </w:r>
            <w:r>
              <w:rPr>
                <w:noProof/>
                <w:webHidden/>
              </w:rPr>
              <w:instrText xml:space="preserve"> PAGEREF _Toc102993978 \h </w:instrText>
            </w:r>
            <w:r>
              <w:rPr>
                <w:noProof/>
                <w:webHidden/>
              </w:rPr>
            </w:r>
            <w:r>
              <w:rPr>
                <w:noProof/>
                <w:webHidden/>
              </w:rPr>
              <w:fldChar w:fldCharType="separate"/>
            </w:r>
            <w:r>
              <w:rPr>
                <w:noProof/>
                <w:webHidden/>
              </w:rPr>
              <w:t>96</w:t>
            </w:r>
            <w:r>
              <w:rPr>
                <w:noProof/>
                <w:webHidden/>
              </w:rPr>
              <w:fldChar w:fldCharType="end"/>
            </w:r>
          </w:hyperlink>
        </w:p>
        <w:p w14:paraId="363203B1" w14:textId="292C450C" w:rsidR="00323E4F" w:rsidRDefault="00323E4F">
          <w:pPr>
            <w:pStyle w:val="TOC3"/>
            <w:tabs>
              <w:tab w:val="right" w:leader="dot" w:pos="9350"/>
            </w:tabs>
            <w:rPr>
              <w:noProof/>
            </w:rPr>
          </w:pPr>
          <w:hyperlink w:anchor="_Toc102993979" w:history="1">
            <w:r w:rsidRPr="007B184D">
              <w:rPr>
                <w:rStyle w:val="Hyperlink"/>
                <w:noProof/>
              </w:rPr>
              <w:t>9.16.5 Force majeure</w:t>
            </w:r>
            <w:r>
              <w:rPr>
                <w:noProof/>
                <w:webHidden/>
              </w:rPr>
              <w:tab/>
            </w:r>
            <w:r>
              <w:rPr>
                <w:noProof/>
                <w:webHidden/>
              </w:rPr>
              <w:fldChar w:fldCharType="begin"/>
            </w:r>
            <w:r>
              <w:rPr>
                <w:noProof/>
                <w:webHidden/>
              </w:rPr>
              <w:instrText xml:space="preserve"> PAGEREF _Toc102993979 \h </w:instrText>
            </w:r>
            <w:r>
              <w:rPr>
                <w:noProof/>
                <w:webHidden/>
              </w:rPr>
            </w:r>
            <w:r>
              <w:rPr>
                <w:noProof/>
                <w:webHidden/>
              </w:rPr>
              <w:fldChar w:fldCharType="separate"/>
            </w:r>
            <w:r>
              <w:rPr>
                <w:noProof/>
                <w:webHidden/>
              </w:rPr>
              <w:t>96</w:t>
            </w:r>
            <w:r>
              <w:rPr>
                <w:noProof/>
                <w:webHidden/>
              </w:rPr>
              <w:fldChar w:fldCharType="end"/>
            </w:r>
          </w:hyperlink>
        </w:p>
        <w:p w14:paraId="37C46E13" w14:textId="14DE6954" w:rsidR="00323E4F" w:rsidRDefault="00323E4F">
          <w:pPr>
            <w:pStyle w:val="TOC2"/>
            <w:tabs>
              <w:tab w:val="right" w:leader="dot" w:pos="9350"/>
            </w:tabs>
            <w:rPr>
              <w:noProof/>
            </w:rPr>
          </w:pPr>
          <w:hyperlink w:anchor="_Toc102993980" w:history="1">
            <w:r w:rsidRPr="007B184D">
              <w:rPr>
                <w:rStyle w:val="Hyperlink"/>
                <w:noProof/>
              </w:rPr>
              <w:t>9.17 Other provisions</w:t>
            </w:r>
            <w:r>
              <w:rPr>
                <w:noProof/>
                <w:webHidden/>
              </w:rPr>
              <w:tab/>
            </w:r>
            <w:r>
              <w:rPr>
                <w:noProof/>
                <w:webHidden/>
              </w:rPr>
              <w:fldChar w:fldCharType="begin"/>
            </w:r>
            <w:r>
              <w:rPr>
                <w:noProof/>
                <w:webHidden/>
              </w:rPr>
              <w:instrText xml:space="preserve"> PAGEREF _Toc102993980 \h </w:instrText>
            </w:r>
            <w:r>
              <w:rPr>
                <w:noProof/>
                <w:webHidden/>
              </w:rPr>
            </w:r>
            <w:r>
              <w:rPr>
                <w:noProof/>
                <w:webHidden/>
              </w:rPr>
              <w:fldChar w:fldCharType="separate"/>
            </w:r>
            <w:r>
              <w:rPr>
                <w:noProof/>
                <w:webHidden/>
              </w:rPr>
              <w:t>97</w:t>
            </w:r>
            <w:r>
              <w:rPr>
                <w:noProof/>
                <w:webHidden/>
              </w:rPr>
              <w:fldChar w:fldCharType="end"/>
            </w:r>
          </w:hyperlink>
        </w:p>
        <w:p w14:paraId="05BFA167" w14:textId="24DEAF99" w:rsidR="00323E4F" w:rsidRDefault="00323E4F">
          <w:pPr>
            <w:pStyle w:val="TOC1"/>
            <w:tabs>
              <w:tab w:val="right" w:leader="dot" w:pos="9350"/>
            </w:tabs>
            <w:rPr>
              <w:noProof/>
            </w:rPr>
          </w:pPr>
          <w:hyperlink w:anchor="_Toc102993981" w:history="1">
            <w:r w:rsidRPr="007B184D">
              <w:rPr>
                <w:rStyle w:val="Hyperlink"/>
                <w:noProof/>
              </w:rPr>
              <w:t>Appendix A - Registration schemes</w:t>
            </w:r>
            <w:r>
              <w:rPr>
                <w:noProof/>
                <w:webHidden/>
              </w:rPr>
              <w:tab/>
            </w:r>
            <w:r>
              <w:rPr>
                <w:noProof/>
                <w:webHidden/>
              </w:rPr>
              <w:fldChar w:fldCharType="begin"/>
            </w:r>
            <w:r>
              <w:rPr>
                <w:noProof/>
                <w:webHidden/>
              </w:rPr>
              <w:instrText xml:space="preserve"> PAGEREF _Toc102993981 \h </w:instrText>
            </w:r>
            <w:r>
              <w:rPr>
                <w:noProof/>
                <w:webHidden/>
              </w:rPr>
            </w:r>
            <w:r>
              <w:rPr>
                <w:noProof/>
                <w:webHidden/>
              </w:rPr>
              <w:fldChar w:fldCharType="separate"/>
            </w:r>
            <w:r>
              <w:rPr>
                <w:noProof/>
                <w:webHidden/>
              </w:rPr>
              <w:t>98</w:t>
            </w:r>
            <w:r>
              <w:rPr>
                <w:noProof/>
                <w:webHidden/>
              </w:rPr>
              <w:fldChar w:fldCharType="end"/>
            </w:r>
          </w:hyperlink>
        </w:p>
        <w:p w14:paraId="239F9F5F" w14:textId="2EA895D3" w:rsidR="00323E4F" w:rsidRDefault="00323E4F">
          <w:pPr>
            <w:pStyle w:val="TOC2"/>
            <w:tabs>
              <w:tab w:val="right" w:leader="dot" w:pos="9350"/>
            </w:tabs>
            <w:rPr>
              <w:noProof/>
            </w:rPr>
          </w:pPr>
          <w:hyperlink w:anchor="_Toc102993982" w:history="1">
            <w:r w:rsidRPr="007B184D">
              <w:rPr>
                <w:rStyle w:val="Hyperlink"/>
                <w:noProof/>
              </w:rPr>
              <w:t>A.1 organizationIdentifier</w:t>
            </w:r>
            <w:r>
              <w:rPr>
                <w:noProof/>
                <w:webHidden/>
              </w:rPr>
              <w:tab/>
            </w:r>
            <w:r>
              <w:rPr>
                <w:noProof/>
                <w:webHidden/>
              </w:rPr>
              <w:fldChar w:fldCharType="begin"/>
            </w:r>
            <w:r>
              <w:rPr>
                <w:noProof/>
                <w:webHidden/>
              </w:rPr>
              <w:instrText xml:space="preserve"> PAGEREF _Toc102993982 \h </w:instrText>
            </w:r>
            <w:r>
              <w:rPr>
                <w:noProof/>
                <w:webHidden/>
              </w:rPr>
            </w:r>
            <w:r>
              <w:rPr>
                <w:noProof/>
                <w:webHidden/>
              </w:rPr>
              <w:fldChar w:fldCharType="separate"/>
            </w:r>
            <w:r>
              <w:rPr>
                <w:noProof/>
                <w:webHidden/>
              </w:rPr>
              <w:t>98</w:t>
            </w:r>
            <w:r>
              <w:rPr>
                <w:noProof/>
                <w:webHidden/>
              </w:rPr>
              <w:fldChar w:fldCharType="end"/>
            </w:r>
          </w:hyperlink>
        </w:p>
        <w:p w14:paraId="3DB1C6C5" w14:textId="5769C8F6" w:rsidR="00323E4F" w:rsidRDefault="00323E4F">
          <w:pPr>
            <w:pStyle w:val="TOC2"/>
            <w:tabs>
              <w:tab w:val="right" w:leader="dot" w:pos="9350"/>
            </w:tabs>
            <w:rPr>
              <w:noProof/>
            </w:rPr>
          </w:pPr>
          <w:hyperlink w:anchor="_Toc102993983" w:history="1">
            <w:r w:rsidRPr="007B184D">
              <w:rPr>
                <w:rStyle w:val="Hyperlink"/>
                <w:noProof/>
              </w:rPr>
              <w:t>A.2 Natural Person Identifier</w:t>
            </w:r>
            <w:r>
              <w:rPr>
                <w:noProof/>
                <w:webHidden/>
              </w:rPr>
              <w:tab/>
            </w:r>
            <w:r>
              <w:rPr>
                <w:noProof/>
                <w:webHidden/>
              </w:rPr>
              <w:fldChar w:fldCharType="begin"/>
            </w:r>
            <w:r>
              <w:rPr>
                <w:noProof/>
                <w:webHidden/>
              </w:rPr>
              <w:instrText xml:space="preserve"> PAGEREF _Toc102993983 \h </w:instrText>
            </w:r>
            <w:r>
              <w:rPr>
                <w:noProof/>
                <w:webHidden/>
              </w:rPr>
            </w:r>
            <w:r>
              <w:rPr>
                <w:noProof/>
                <w:webHidden/>
              </w:rPr>
              <w:fldChar w:fldCharType="separate"/>
            </w:r>
            <w:r>
              <w:rPr>
                <w:noProof/>
                <w:webHidden/>
              </w:rPr>
              <w:t>98</w:t>
            </w:r>
            <w:r>
              <w:rPr>
                <w:noProof/>
                <w:webHidden/>
              </w:rPr>
              <w:fldChar w:fldCharType="end"/>
            </w:r>
          </w:hyperlink>
        </w:p>
        <w:p w14:paraId="68234370" w14:textId="77777777" w:rsidR="00C70787" w:rsidRDefault="000D05A1">
          <w:r>
            <w:fldChar w:fldCharType="end"/>
          </w:r>
        </w:p>
      </w:sdtContent>
    </w:sdt>
    <w:p w14:paraId="2BDF11A8" w14:textId="77777777" w:rsidR="00C70787" w:rsidRDefault="000D05A1">
      <w:pPr>
        <w:pStyle w:val="Heading1"/>
      </w:pPr>
      <w:bookmarkStart w:id="0" w:name="Xe3d0fc0bea9a42ce7605565d0964033d7f6ee47"/>
      <w:bookmarkStart w:id="1" w:name="_Toc102993702"/>
      <w:r>
        <w:lastRenderedPageBreak/>
        <w:t>1. INTRODUCTION</w:t>
      </w:r>
      <w:bookmarkEnd w:id="1"/>
    </w:p>
    <w:p w14:paraId="27B51813" w14:textId="77777777" w:rsidR="00C70787" w:rsidRDefault="000D05A1">
      <w:pPr>
        <w:pStyle w:val="Heading2"/>
      </w:pPr>
      <w:bookmarkStart w:id="2" w:name="Xc545a453eaa2d59468571fda7d15f0f871cef2b"/>
      <w:bookmarkStart w:id="3" w:name="_Toc102993703"/>
      <w:r>
        <w:t>1.1 Overview</w:t>
      </w:r>
      <w:bookmarkEnd w:id="3"/>
    </w:p>
    <w:p w14:paraId="696953A9" w14:textId="77777777" w:rsidR="00C70787" w:rsidRDefault="000D05A1">
      <w:pPr>
        <w:pStyle w:val="FirstParagraph"/>
      </w:pPr>
      <w:r>
        <w:t>This S/MIME Baseline Requirements document describes an integrated set of technologies, protocols, identity-proofing, lifecycle management, and auditing requirements that are necessary for the issuance and management of Publicly-Trusted S/MIME Certificates</w:t>
      </w:r>
      <w:r>
        <w:t>.</w:t>
      </w:r>
    </w:p>
    <w:p w14:paraId="08BB7488" w14:textId="77777777" w:rsidR="00C70787" w:rsidRDefault="000D05A1">
      <w:pPr>
        <w:pStyle w:val="BodyText"/>
      </w:pPr>
      <w:r>
        <w:t xml:space="preserve">An S/MIME Certificate for the purposes of this document can be identified by the existence of an Extended Key Usage (EKU) for </w:t>
      </w:r>
      <w:r>
        <w:rPr>
          <w:rStyle w:val="VerbatimChar"/>
        </w:rPr>
        <w:t>emailProtection</w:t>
      </w:r>
      <w:r>
        <w:t xml:space="preserve"> (OID: 1.3.6.1.5.5.7.3.4) and the inclusion of a </w:t>
      </w:r>
      <w:r>
        <w:rPr>
          <w:rStyle w:val="VerbatimChar"/>
        </w:rPr>
        <w:t>rfc822Name</w:t>
      </w:r>
      <w:r>
        <w:t xml:space="preserve"> or an </w:t>
      </w:r>
      <w:r>
        <w:rPr>
          <w:rStyle w:val="VerbatimChar"/>
        </w:rPr>
        <w:t>otherName</w:t>
      </w:r>
      <w:r>
        <w:t xml:space="preserve"> of type </w:t>
      </w:r>
      <w:r>
        <w:rPr>
          <w:rStyle w:val="VerbatimChar"/>
        </w:rPr>
        <w:t>id-on-SmtpUTF8Mailbox</w:t>
      </w:r>
      <w:r>
        <w:t xml:space="preserve"> in the </w:t>
      </w:r>
      <w:r>
        <w:rPr>
          <w:rStyle w:val="VerbatimChar"/>
        </w:rPr>
        <w:t>subjectAltName</w:t>
      </w:r>
      <w:r>
        <w:t xml:space="preserve"> extension.</w:t>
      </w:r>
    </w:p>
    <w:p w14:paraId="1A723BBB" w14:textId="77777777" w:rsidR="00C70787" w:rsidRDefault="000D05A1">
      <w:pPr>
        <w:pStyle w:val="BodyText"/>
      </w:pPr>
      <w:r>
        <w:rPr>
          <w:b/>
          <w:bCs/>
        </w:rPr>
        <w:t>Notice for Readers</w:t>
      </w:r>
    </w:p>
    <w:p w14:paraId="2B6A42DC" w14:textId="77777777" w:rsidR="00C70787" w:rsidRDefault="000D05A1">
      <w:pPr>
        <w:pStyle w:val="BodyText"/>
      </w:pPr>
      <w:r>
        <w:t>An S/MIME Certificate contains a public key bound to an email address and MAY also contain the identity of a Natural Person or Legal Entity that controls such email address. The key pair can then be used to sign</w:t>
      </w:r>
      <w:r>
        <w:t>, verify, encrypt, and decrypt email.</w:t>
      </w:r>
    </w:p>
    <w:p w14:paraId="2693C82B" w14:textId="77777777" w:rsidR="00C70787" w:rsidRDefault="000D05A1">
      <w:pPr>
        <w:pStyle w:val="BodyText"/>
      </w:pPr>
      <w:r>
        <w:t>This Certificate Policy (CP) describes a subset of the requirements that a CA SHALL meet in order to issue Publicly-Trusted S/MIME Certificates. This document serves two purposes: to specify Baseline Requirements and t</w:t>
      </w:r>
      <w:r>
        <w:t>o provide guidance and requirements for what a CA should include in its Certification Practice Statement (CPS). These Requirements apply only to relevant events that occur on or after DATE (the original effective date of these Requirements).</w:t>
      </w:r>
    </w:p>
    <w:p w14:paraId="0E72CFB9" w14:textId="77777777" w:rsidR="00C70787" w:rsidRDefault="000D05A1">
      <w:pPr>
        <w:pStyle w:val="BodyText"/>
      </w:pPr>
      <w:r>
        <w:t>These Requirem</w:t>
      </w:r>
      <w:r>
        <w:t xml:space="preserve">ents do not address all of the issues relevant to the issuance and management of Publicly-Trusted S/MIME Certificates. To facilitate a comparison of other CP and/or CPS (e.g., for policy mapping), this document includes all sections of the </w:t>
      </w:r>
      <w:hyperlink r:id="rId7">
        <w:r>
          <w:rPr>
            <w:rStyle w:val="Hyperlink"/>
          </w:rPr>
          <w:t>RFC 3647</w:t>
        </w:r>
      </w:hyperlink>
      <w:r>
        <w:t xml:space="preserve"> framework. The CA/Browser Forum MAY update these Requirements from time to time.</w:t>
      </w:r>
    </w:p>
    <w:p w14:paraId="6597A53A" w14:textId="77777777" w:rsidR="00C70787" w:rsidRDefault="000D05A1">
      <w:pPr>
        <w:pStyle w:val="BodyText"/>
      </w:pPr>
      <w:r>
        <w:t>These Requirements do not address the issuance or management of Certificates by enterprises that operate their own Pu</w:t>
      </w:r>
      <w:r>
        <w:t>blic Key Infrastructure for internal purposes only, and for which the Root CA Certificate is not distributed by any Application Software Supplier. These Requirements are applicable to all Certification Authorities within a chain of trust. They are to be fl</w:t>
      </w:r>
      <w:r>
        <w:t>owed down from the Root CA through successive Subordinate CAs.</w:t>
      </w:r>
    </w:p>
    <w:p w14:paraId="05AA84AE" w14:textId="77777777" w:rsidR="00C70787" w:rsidRDefault="000D05A1">
      <w:pPr>
        <w:pStyle w:val="Heading2"/>
      </w:pPr>
      <w:bookmarkStart w:id="4" w:name="X3a1dabf55a855162a6ccf818070b15120129643"/>
      <w:bookmarkStart w:id="5" w:name="_Toc102993704"/>
      <w:bookmarkEnd w:id="2"/>
      <w:r>
        <w:lastRenderedPageBreak/>
        <w:t>1.2 Document name and identification</w:t>
      </w:r>
      <w:bookmarkEnd w:id="5"/>
    </w:p>
    <w:p w14:paraId="79B0BC2F" w14:textId="77777777" w:rsidR="00C70787" w:rsidRDefault="000D05A1">
      <w:pPr>
        <w:pStyle w:val="FirstParagraph"/>
      </w:pPr>
      <w:r>
        <w:t>This Certificate Policy contains the Baseline Requirements for the Issuance and Management of Publicly-Trusted S/MIME Certificates, as adopted by the CA/Bro</w:t>
      </w:r>
      <w:r>
        <w:t>wser Forum.</w:t>
      </w:r>
    </w:p>
    <w:p w14:paraId="0C304107" w14:textId="77777777" w:rsidR="00C70787" w:rsidRDefault="000D05A1">
      <w:pPr>
        <w:pStyle w:val="BodyText"/>
      </w:pPr>
      <w:r>
        <w:t>The following Certificate Policy identifiers are reserved for use by CAs as a means of asserting compliance with this document (OID arc 2.23.140.1.5) as follows:</w:t>
      </w:r>
    </w:p>
    <w:p w14:paraId="323B5707" w14:textId="77777777" w:rsidR="00C70787" w:rsidRDefault="000D05A1">
      <w:pPr>
        <w:pStyle w:val="BodyText"/>
      </w:pPr>
      <w:r>
        <w:rPr>
          <w:b/>
          <w:bCs/>
        </w:rPr>
        <w:t>Mailbox-validated</w:t>
      </w:r>
      <w:r>
        <w:br/>
      </w:r>
      <w:r>
        <w:rPr>
          <w:rStyle w:val="VerbatimChar"/>
        </w:rPr>
        <w:t>{joint-iso-itu-t(2) international-organizations(23) ca-browser-f</w:t>
      </w:r>
      <w:r>
        <w:rPr>
          <w:rStyle w:val="VerbatimChar"/>
        </w:rPr>
        <w:t>orum(140) certificate-policies(1) smime-baseline(5) mailbox-validated (1) legacy (1)}</w:t>
      </w:r>
      <w:r>
        <w:t xml:space="preserve"> (2.23.140.1.5.1.1); and</w:t>
      </w:r>
    </w:p>
    <w:p w14:paraId="298664D6" w14:textId="77777777" w:rsidR="00C70787" w:rsidRDefault="000D05A1">
      <w:pPr>
        <w:pStyle w:val="BodyText"/>
      </w:pPr>
      <w:r>
        <w:rPr>
          <w:rStyle w:val="VerbatimChar"/>
        </w:rPr>
        <w:t>{joint-iso-itu-t(2) international-organizations(23) ca-browser-forum(140) certificate-policies(1) smime-baseline(5) mailbox-validated (1) multipur</w:t>
      </w:r>
      <w:r>
        <w:rPr>
          <w:rStyle w:val="VerbatimChar"/>
        </w:rPr>
        <w:t>pose (2)}</w:t>
      </w:r>
      <w:r>
        <w:t xml:space="preserve"> (2.23.140.1.5.1.2); and</w:t>
      </w:r>
    </w:p>
    <w:p w14:paraId="23D72F8C" w14:textId="77777777" w:rsidR="00C70787" w:rsidRDefault="000D05A1">
      <w:pPr>
        <w:pStyle w:val="BodyText"/>
      </w:pPr>
      <w:r>
        <w:rPr>
          <w:rStyle w:val="VerbatimChar"/>
        </w:rPr>
        <w:t>{joint-iso-itu-t(2) international-organizations(23) ca-browser-forum(140) certificate-policies(1) smime-baseline(5) mailbox-validated (1) strict (3)}</w:t>
      </w:r>
      <w:r>
        <w:t xml:space="preserve"> (2.23.140.1.5.1.3); and</w:t>
      </w:r>
    </w:p>
    <w:p w14:paraId="1147E47B" w14:textId="77777777" w:rsidR="00C70787" w:rsidRDefault="000D05A1">
      <w:pPr>
        <w:pStyle w:val="BodyText"/>
      </w:pPr>
      <w:r>
        <w:rPr>
          <w:b/>
          <w:bCs/>
        </w:rPr>
        <w:t>Organization-validated</w:t>
      </w:r>
      <w:r>
        <w:br/>
      </w:r>
      <w:r>
        <w:rPr>
          <w:rStyle w:val="VerbatimChar"/>
        </w:rPr>
        <w:t>{joint-iso-itu-t(2) inter</w:t>
      </w:r>
      <w:r>
        <w:rPr>
          <w:rStyle w:val="VerbatimChar"/>
        </w:rPr>
        <w:t>national-organizations(23) ca-browser-forum(140) certificate-policies(1) smime-baseline(5) organization-validated (2) legacy (1)}</w:t>
      </w:r>
      <w:r>
        <w:t xml:space="preserve"> (2.23.140.1.5.2.1); and</w:t>
      </w:r>
    </w:p>
    <w:p w14:paraId="0E14F543" w14:textId="77777777" w:rsidR="00C70787" w:rsidRDefault="000D05A1">
      <w:pPr>
        <w:pStyle w:val="BodyText"/>
      </w:pPr>
      <w:r>
        <w:rPr>
          <w:rStyle w:val="VerbatimChar"/>
        </w:rPr>
        <w:t>{joint-iso-itu-t(2) international-organizations(23) ca-browser-forum(140) certificate-policies(1) smim</w:t>
      </w:r>
      <w:r>
        <w:rPr>
          <w:rStyle w:val="VerbatimChar"/>
        </w:rPr>
        <w:t>e-baseline(5) organization-validated (2) multipurpose (2)}</w:t>
      </w:r>
      <w:r>
        <w:t xml:space="preserve"> (2.23.140.1.5.2.2); and</w:t>
      </w:r>
    </w:p>
    <w:p w14:paraId="5511D61E" w14:textId="77777777" w:rsidR="00C70787" w:rsidRDefault="000D05A1">
      <w:pPr>
        <w:pStyle w:val="BodyText"/>
      </w:pPr>
      <w:r>
        <w:rPr>
          <w:rStyle w:val="VerbatimChar"/>
        </w:rPr>
        <w:t>{joint-iso-itu-t(2) international-organizations(23) ca-browser-forum(140) certificate-policies(1) smime-baseline(5) organization-validated (2) strict (3)}</w:t>
      </w:r>
      <w:r>
        <w:t xml:space="preserve"> (2.23.140.1.5.2.3)</w:t>
      </w:r>
      <w:r>
        <w:t>; and</w:t>
      </w:r>
    </w:p>
    <w:p w14:paraId="28502161" w14:textId="77777777" w:rsidR="00C70787" w:rsidRDefault="000D05A1">
      <w:pPr>
        <w:pStyle w:val="BodyText"/>
      </w:pPr>
      <w:r>
        <w:rPr>
          <w:b/>
          <w:bCs/>
        </w:rPr>
        <w:t>Sponsor-validated</w:t>
      </w:r>
      <w:r>
        <w:br/>
      </w:r>
      <w:r>
        <w:rPr>
          <w:rStyle w:val="VerbatimChar"/>
        </w:rPr>
        <w:t>{joint-iso-itu-t(2) international-organizations(23) ca-browser-forum(140) certificate-policies(1) smime-baseline(5) sponsor-validated (3) legacy (1)}</w:t>
      </w:r>
      <w:r>
        <w:t xml:space="preserve"> (2.23.140.1.5.3.1); and</w:t>
      </w:r>
    </w:p>
    <w:p w14:paraId="251D4FF8" w14:textId="77777777" w:rsidR="00C70787" w:rsidRDefault="000D05A1">
      <w:pPr>
        <w:pStyle w:val="BodyText"/>
      </w:pPr>
      <w:r>
        <w:rPr>
          <w:rStyle w:val="VerbatimChar"/>
        </w:rPr>
        <w:t>{joint-iso-itu-t(2) international-organizations(23) ca-bro</w:t>
      </w:r>
      <w:r>
        <w:rPr>
          <w:rStyle w:val="VerbatimChar"/>
        </w:rPr>
        <w:t>wser-forum(140) certificate-policies(1) smime-baseline(5) sponsor-validated (3) multipurpose (2)}</w:t>
      </w:r>
      <w:r>
        <w:t xml:space="preserve"> (2.23.140.1.5.3.2); and</w:t>
      </w:r>
    </w:p>
    <w:p w14:paraId="7091ACBD" w14:textId="77777777" w:rsidR="00C70787" w:rsidRDefault="000D05A1">
      <w:pPr>
        <w:pStyle w:val="BodyText"/>
      </w:pPr>
      <w:r>
        <w:rPr>
          <w:rStyle w:val="VerbatimChar"/>
        </w:rPr>
        <w:t>{joint-iso-itu-t(2) international-organizations(23) ca-browser-forum(140) certificate-policies(1) smime-baseline(5) sponsor-validated (3) strict (3)}</w:t>
      </w:r>
      <w:r>
        <w:t xml:space="preserve"> (2.23.140.1.5.3.3); and</w:t>
      </w:r>
    </w:p>
    <w:p w14:paraId="1F9CD216" w14:textId="77777777" w:rsidR="00C70787" w:rsidRDefault="000D05A1">
      <w:pPr>
        <w:pStyle w:val="BodyText"/>
      </w:pPr>
      <w:r>
        <w:rPr>
          <w:b/>
          <w:bCs/>
        </w:rPr>
        <w:lastRenderedPageBreak/>
        <w:t>Individual-validated</w:t>
      </w:r>
      <w:r>
        <w:br/>
      </w:r>
      <w:r>
        <w:rPr>
          <w:rStyle w:val="VerbatimChar"/>
        </w:rPr>
        <w:t>{joint-iso-itu-t(2) international-organizations(23) ca-browser-forum(140) certificate-policies(1) smime-baseline(5) individual-validated (4) legacy (1)}</w:t>
      </w:r>
      <w:r>
        <w:t xml:space="preserve"> (2.23.140.1.5.4.1); and</w:t>
      </w:r>
    </w:p>
    <w:p w14:paraId="5E34608B" w14:textId="77777777" w:rsidR="00C70787" w:rsidRDefault="000D05A1">
      <w:pPr>
        <w:pStyle w:val="BodyText"/>
      </w:pPr>
      <w:r>
        <w:rPr>
          <w:rStyle w:val="VerbatimChar"/>
        </w:rPr>
        <w:t>{joint-iso-itu-t(2) international-organizations(23) ca-browser-forum(140) certi</w:t>
      </w:r>
      <w:r>
        <w:rPr>
          <w:rStyle w:val="VerbatimChar"/>
        </w:rPr>
        <w:t>ficate-policies(1) smime-baseline(5) individual-validated (4) multipurpose (2)}</w:t>
      </w:r>
      <w:r>
        <w:t xml:space="preserve"> (2.23.140.1.5.4.2); and</w:t>
      </w:r>
    </w:p>
    <w:p w14:paraId="1A68AA70" w14:textId="77777777" w:rsidR="00C70787" w:rsidRDefault="000D05A1">
      <w:pPr>
        <w:pStyle w:val="BodyText"/>
      </w:pPr>
      <w:r>
        <w:rPr>
          <w:rStyle w:val="VerbatimChar"/>
        </w:rPr>
        <w:t>{joint-iso-itu-t(2) international-organizations(23) ca-browser-forum(140) certificate-policies(1) smime-baseline(5) individual-validated (4) strict (3)}</w:t>
      </w:r>
      <w:r>
        <w:t xml:space="preserve"> (2.23.140.1.5.4.3).</w:t>
      </w:r>
    </w:p>
    <w:p w14:paraId="3C5F3A6B" w14:textId="77777777" w:rsidR="00C70787" w:rsidRDefault="000D05A1">
      <w:pPr>
        <w:pStyle w:val="Heading3"/>
      </w:pPr>
      <w:bookmarkStart w:id="6" w:name="X3c66b4c047e451908f8c00c332f2c294f3ee9df"/>
      <w:bookmarkStart w:id="7" w:name="_Toc102993705"/>
      <w:r>
        <w:t>1.2.1 Revisions</w:t>
      </w:r>
      <w:bookmarkEnd w:id="7"/>
    </w:p>
    <w:tbl>
      <w:tblPr>
        <w:tblStyle w:val="Table"/>
        <w:tblW w:w="5000" w:type="pct"/>
        <w:tblLook w:val="0020" w:firstRow="1" w:lastRow="0" w:firstColumn="0" w:lastColumn="0" w:noHBand="0" w:noVBand="0"/>
      </w:tblPr>
      <w:tblGrid>
        <w:gridCol w:w="985"/>
        <w:gridCol w:w="790"/>
        <w:gridCol w:w="3999"/>
        <w:gridCol w:w="1387"/>
        <w:gridCol w:w="2199"/>
      </w:tblGrid>
      <w:tr w:rsidR="00C70787" w14:paraId="2D69927F" w14:textId="77777777">
        <w:tc>
          <w:tcPr>
            <w:tcW w:w="0" w:type="auto"/>
            <w:tcBorders>
              <w:bottom w:val="single" w:sz="0" w:space="0" w:color="auto"/>
            </w:tcBorders>
            <w:vAlign w:val="bottom"/>
          </w:tcPr>
          <w:p w14:paraId="2C50E966" w14:textId="77777777" w:rsidR="00C70787" w:rsidRDefault="000D05A1">
            <w:pPr>
              <w:pStyle w:val="Compact"/>
            </w:pPr>
            <w:r>
              <w:t>Version</w:t>
            </w:r>
          </w:p>
        </w:tc>
        <w:tc>
          <w:tcPr>
            <w:tcW w:w="0" w:type="auto"/>
            <w:tcBorders>
              <w:bottom w:val="single" w:sz="0" w:space="0" w:color="auto"/>
            </w:tcBorders>
            <w:vAlign w:val="bottom"/>
          </w:tcPr>
          <w:p w14:paraId="3716AF51" w14:textId="77777777" w:rsidR="00C70787" w:rsidRDefault="000D05A1">
            <w:pPr>
              <w:pStyle w:val="Compact"/>
            </w:pPr>
            <w:r>
              <w:t>Ballot</w:t>
            </w:r>
          </w:p>
        </w:tc>
        <w:tc>
          <w:tcPr>
            <w:tcW w:w="0" w:type="auto"/>
            <w:tcBorders>
              <w:bottom w:val="single" w:sz="0" w:space="0" w:color="auto"/>
            </w:tcBorders>
            <w:vAlign w:val="bottom"/>
          </w:tcPr>
          <w:p w14:paraId="7C509847" w14:textId="77777777" w:rsidR="00C70787" w:rsidRDefault="000D05A1">
            <w:pPr>
              <w:pStyle w:val="Compact"/>
            </w:pPr>
            <w:r>
              <w:t>Description</w:t>
            </w:r>
          </w:p>
        </w:tc>
        <w:tc>
          <w:tcPr>
            <w:tcW w:w="0" w:type="auto"/>
            <w:tcBorders>
              <w:bottom w:val="single" w:sz="0" w:space="0" w:color="auto"/>
            </w:tcBorders>
            <w:vAlign w:val="bottom"/>
          </w:tcPr>
          <w:p w14:paraId="3AEEE48A" w14:textId="77777777" w:rsidR="00C70787" w:rsidRDefault="000D05A1">
            <w:pPr>
              <w:pStyle w:val="Compact"/>
            </w:pPr>
            <w:r>
              <w:t>Adopted</w:t>
            </w:r>
          </w:p>
        </w:tc>
        <w:tc>
          <w:tcPr>
            <w:tcW w:w="0" w:type="auto"/>
            <w:tcBorders>
              <w:bottom w:val="single" w:sz="0" w:space="0" w:color="auto"/>
            </w:tcBorders>
            <w:vAlign w:val="bottom"/>
          </w:tcPr>
          <w:p w14:paraId="79C248A3" w14:textId="77777777" w:rsidR="00C70787" w:rsidRDefault="000D05A1">
            <w:pPr>
              <w:pStyle w:val="Compact"/>
            </w:pPr>
            <w:r>
              <w:t>Effective*</w:t>
            </w:r>
          </w:p>
        </w:tc>
      </w:tr>
      <w:tr w:rsidR="00C70787" w14:paraId="08F749AD" w14:textId="77777777">
        <w:tc>
          <w:tcPr>
            <w:tcW w:w="0" w:type="auto"/>
          </w:tcPr>
          <w:p w14:paraId="4625E096" w14:textId="77777777" w:rsidR="00C70787" w:rsidRDefault="000D05A1">
            <w:pPr>
              <w:pStyle w:val="Compact"/>
            </w:pPr>
            <w:r>
              <w:t>00</w:t>
            </w:r>
          </w:p>
        </w:tc>
        <w:tc>
          <w:tcPr>
            <w:tcW w:w="0" w:type="auto"/>
          </w:tcPr>
          <w:p w14:paraId="3625BB27" w14:textId="77777777" w:rsidR="00C70787" w:rsidRDefault="000D05A1">
            <w:pPr>
              <w:pStyle w:val="Compact"/>
            </w:pPr>
            <w:r>
              <w:t>00</w:t>
            </w:r>
          </w:p>
        </w:tc>
        <w:tc>
          <w:tcPr>
            <w:tcW w:w="0" w:type="auto"/>
          </w:tcPr>
          <w:p w14:paraId="608986C8" w14:textId="77777777" w:rsidR="00C70787" w:rsidRDefault="000D05A1">
            <w:pPr>
              <w:pStyle w:val="Compact"/>
            </w:pPr>
            <w:r>
              <w:t>Version 1.0 of the S/MIME Baseline Requirements adopted</w:t>
            </w:r>
          </w:p>
        </w:tc>
        <w:tc>
          <w:tcPr>
            <w:tcW w:w="0" w:type="auto"/>
          </w:tcPr>
          <w:p w14:paraId="170488AA" w14:textId="77777777" w:rsidR="00C70787" w:rsidRDefault="000D05A1">
            <w:pPr>
              <w:pStyle w:val="Compact"/>
            </w:pPr>
            <w:r>
              <w:t>Adoption date</w:t>
            </w:r>
          </w:p>
        </w:tc>
        <w:tc>
          <w:tcPr>
            <w:tcW w:w="0" w:type="auto"/>
          </w:tcPr>
          <w:p w14:paraId="23FBABB7" w14:textId="77777777" w:rsidR="00C70787" w:rsidRDefault="000D05A1">
            <w:pPr>
              <w:pStyle w:val="Compact"/>
            </w:pPr>
            <w:r>
              <w:t>Adoption date plus 8 months</w:t>
            </w:r>
          </w:p>
        </w:tc>
      </w:tr>
    </w:tbl>
    <w:p w14:paraId="11D21C2F" w14:textId="77777777" w:rsidR="00C70787" w:rsidRDefault="000D05A1">
      <w:pPr>
        <w:pStyle w:val="BodyText"/>
      </w:pPr>
      <w:r>
        <w:t>* Effective Date and Additionally Relevant Compliance Date(s)</w:t>
      </w:r>
    </w:p>
    <w:p w14:paraId="4490029A" w14:textId="77777777" w:rsidR="00C70787" w:rsidRDefault="000D05A1">
      <w:pPr>
        <w:pStyle w:val="Heading2"/>
      </w:pPr>
      <w:bookmarkStart w:id="8" w:name="Xf489f6c3ec9b30bde8559ba36a70f06adc275f8"/>
      <w:bookmarkStart w:id="9" w:name="_Toc102993706"/>
      <w:bookmarkEnd w:id="4"/>
      <w:bookmarkEnd w:id="6"/>
      <w:r>
        <w:t>1.3 PKI participants</w:t>
      </w:r>
      <w:bookmarkEnd w:id="9"/>
    </w:p>
    <w:p w14:paraId="63C0AB61" w14:textId="77777777" w:rsidR="00C70787" w:rsidRDefault="000D05A1">
      <w:pPr>
        <w:pStyle w:val="FirstParagraph"/>
      </w:pPr>
      <w:r>
        <w:t>The CA/Browser Forum is a voluntary organization of Certification Authorities and Application Software Suppliers including providers of Internet browser and other relying-pa</w:t>
      </w:r>
      <w:r>
        <w:t>rty software applications, such as mail user agents (web-based or application based) and email service providers that process S/MIME Certificates.</w:t>
      </w:r>
    </w:p>
    <w:p w14:paraId="717B957B" w14:textId="77777777" w:rsidR="00C70787" w:rsidRDefault="000D05A1">
      <w:pPr>
        <w:pStyle w:val="Heading3"/>
      </w:pPr>
      <w:bookmarkStart w:id="10" w:name="X4724c562cd659a9ca6e8cb814314f5d5ef9d5d1"/>
      <w:bookmarkStart w:id="11" w:name="_Toc102993707"/>
      <w:r>
        <w:t>1.3.1 Certification authorities</w:t>
      </w:r>
      <w:bookmarkEnd w:id="11"/>
    </w:p>
    <w:p w14:paraId="2D228972" w14:textId="77777777" w:rsidR="00C70787" w:rsidRDefault="000D05A1">
      <w:pPr>
        <w:pStyle w:val="FirstParagraph"/>
      </w:pPr>
      <w:r>
        <w:t xml:space="preserve">Certification Authority (CA) is defined in </w:t>
      </w:r>
      <w:hyperlink w:anchor="Xfeebfcf1d60c96c15f94c0eab24abb92d816ef4">
        <w:r>
          <w:rPr>
            <w:rStyle w:val="Hyperlink"/>
          </w:rPr>
          <w:t>Section 1.6.1</w:t>
        </w:r>
      </w:hyperlink>
      <w:r>
        <w:t>. Current CA Members of the CA/Browser Forum are listed at https://cabforum.org/members.</w:t>
      </w:r>
    </w:p>
    <w:p w14:paraId="20FF9456" w14:textId="77777777" w:rsidR="00C70787" w:rsidRDefault="000D05A1">
      <w:pPr>
        <w:pStyle w:val="Heading3"/>
      </w:pPr>
      <w:bookmarkStart w:id="12" w:name="X960286962bfb693d6a388144a81122912a8c82a"/>
      <w:bookmarkStart w:id="13" w:name="_Toc102993708"/>
      <w:bookmarkEnd w:id="10"/>
      <w:r>
        <w:t>1.3.2 Registration authorities</w:t>
      </w:r>
      <w:bookmarkEnd w:id="13"/>
    </w:p>
    <w:p w14:paraId="07EA6A62" w14:textId="77777777" w:rsidR="00C70787" w:rsidRDefault="000D05A1">
      <w:pPr>
        <w:pStyle w:val="FirstParagraph"/>
      </w:pPr>
      <w:r>
        <w:t xml:space="preserve">With the exception of </w:t>
      </w:r>
      <w:hyperlink w:anchor="X9bc46a2a5626a259656cabbb8b46a67733eb4b7">
        <w:r>
          <w:rPr>
            <w:rStyle w:val="Hyperlink"/>
          </w:rPr>
          <w:t>Section 3</w:t>
        </w:r>
        <w:r>
          <w:rPr>
            <w:rStyle w:val="Hyperlink"/>
          </w:rPr>
          <w:t>.2.2</w:t>
        </w:r>
      </w:hyperlink>
      <w:r>
        <w:t xml:space="preserve">, the CA MAY delegate the performance of all, or any part, of </w:t>
      </w:r>
      <w:hyperlink w:anchor="X717456f35997daf739a755e62f9736e96045222">
        <w:r>
          <w:rPr>
            <w:rStyle w:val="Hyperlink"/>
          </w:rPr>
          <w:t>Section 3.2</w:t>
        </w:r>
      </w:hyperlink>
      <w:r>
        <w:t xml:space="preserve"> requirements to a Delegated Third Party, provided that the process as a whole fulfills all of the requirements of </w:t>
      </w:r>
      <w:hyperlink w:anchor="X717456f35997daf739a755e62f9736e96045222">
        <w:r>
          <w:rPr>
            <w:rStyle w:val="Hyperlink"/>
          </w:rPr>
          <w:t>Section 3.2</w:t>
        </w:r>
      </w:hyperlink>
      <w:r>
        <w:t>.</w:t>
      </w:r>
    </w:p>
    <w:p w14:paraId="46FFDB7D" w14:textId="77777777" w:rsidR="00C70787" w:rsidRDefault="000D05A1">
      <w:pPr>
        <w:pStyle w:val="BodyText"/>
      </w:pPr>
      <w:r>
        <w:t>Before the CA authorizes a Delegated Third Party to perform a delegated function, the CA SHALL contractually require the Delegated Third Party to:</w:t>
      </w:r>
    </w:p>
    <w:p w14:paraId="6094127D" w14:textId="77777777" w:rsidR="00C70787" w:rsidRDefault="000D05A1" w:rsidP="000D05A1">
      <w:pPr>
        <w:pStyle w:val="Compact"/>
        <w:numPr>
          <w:ilvl w:val="0"/>
          <w:numId w:val="2"/>
        </w:numPr>
      </w:pPr>
      <w:r>
        <w:t>Meet the qualification requirement</w:t>
      </w:r>
      <w:r>
        <w:t xml:space="preserve">s of </w:t>
      </w:r>
      <w:hyperlink w:anchor="X336cd1989e088f4ac38c4dd07ac44786c24fe47">
        <w:r>
          <w:rPr>
            <w:rStyle w:val="Hyperlink"/>
          </w:rPr>
          <w:t>Section 5.3.1</w:t>
        </w:r>
      </w:hyperlink>
      <w:r>
        <w:t>, when applicable to the delegated function;</w:t>
      </w:r>
    </w:p>
    <w:p w14:paraId="2B963B93" w14:textId="77777777" w:rsidR="00C70787" w:rsidRDefault="000D05A1" w:rsidP="000D05A1">
      <w:pPr>
        <w:pStyle w:val="Compact"/>
        <w:numPr>
          <w:ilvl w:val="0"/>
          <w:numId w:val="2"/>
        </w:numPr>
      </w:pPr>
      <w:r>
        <w:t xml:space="preserve">Retain documentation in accordance with </w:t>
      </w:r>
      <w:hyperlink w:anchor="Xc429fd3baf5415062896fb7f7b1e56a875ae029">
        <w:r>
          <w:rPr>
            <w:rStyle w:val="Hyperlink"/>
          </w:rPr>
          <w:t>Section 5.5.2</w:t>
        </w:r>
      </w:hyperlink>
      <w:r>
        <w:t>;</w:t>
      </w:r>
    </w:p>
    <w:p w14:paraId="3D783B0A" w14:textId="77777777" w:rsidR="00C70787" w:rsidRDefault="000D05A1" w:rsidP="000D05A1">
      <w:pPr>
        <w:pStyle w:val="Compact"/>
        <w:numPr>
          <w:ilvl w:val="0"/>
          <w:numId w:val="2"/>
        </w:numPr>
      </w:pPr>
      <w:r>
        <w:t>Abide by the</w:t>
      </w:r>
      <w:r>
        <w:t xml:space="preserve"> other provisions of these Requirements that are applicable to the delegated function; and</w:t>
      </w:r>
    </w:p>
    <w:p w14:paraId="487DB0CB" w14:textId="77777777" w:rsidR="00C70787" w:rsidRDefault="000D05A1" w:rsidP="000D05A1">
      <w:pPr>
        <w:pStyle w:val="Compact"/>
        <w:numPr>
          <w:ilvl w:val="0"/>
          <w:numId w:val="2"/>
        </w:numPr>
      </w:pPr>
      <w:r>
        <w:lastRenderedPageBreak/>
        <w:t>Comply with (a) the CA’s CP and/or CPS or (b) the Delegated Third Party’s practice statement that the CA has verified complies with these Requirements.</w:t>
      </w:r>
    </w:p>
    <w:p w14:paraId="18F44480" w14:textId="77777777" w:rsidR="00C70787" w:rsidRDefault="000D05A1">
      <w:pPr>
        <w:pStyle w:val="Heading4"/>
      </w:pPr>
      <w:bookmarkStart w:id="14" w:name="Xbabb67a674cb3f38eb6bf93d994fbd824a333c5"/>
      <w:r>
        <w:t>1.3.2.1 Enter</w:t>
      </w:r>
      <w:r>
        <w:t>prise registration authorities</w:t>
      </w:r>
    </w:p>
    <w:p w14:paraId="6DF4936D" w14:textId="77777777" w:rsidR="00C70787" w:rsidRDefault="000D05A1">
      <w:pPr>
        <w:pStyle w:val="FirstParagraph"/>
      </w:pPr>
      <w:r>
        <w:t>The CA MAY delegate to an Enterprise Registration Authority (RA) to verify Certificate Requests from the Enterprise RA’s own organization. The CA SHALL NOT accept Certificate Requests authorized by an Enterprise RA unless the following requirements are sat</w:t>
      </w:r>
      <w:r>
        <w:t>isfied:</w:t>
      </w:r>
    </w:p>
    <w:p w14:paraId="5AC8ADE3" w14:textId="77777777" w:rsidR="00C70787" w:rsidRDefault="000D05A1" w:rsidP="000D05A1">
      <w:pPr>
        <w:numPr>
          <w:ilvl w:val="0"/>
          <w:numId w:val="3"/>
        </w:numPr>
      </w:pPr>
      <w:r>
        <w:t xml:space="preserve">If the Certificate Request is for an </w:t>
      </w:r>
      <w:r>
        <w:rPr>
          <w:rStyle w:val="VerbatimChar"/>
        </w:rPr>
        <w:t>Organization-validated</w:t>
      </w:r>
      <w:r>
        <w:t xml:space="preserve"> or </w:t>
      </w:r>
      <w:r>
        <w:rPr>
          <w:rStyle w:val="VerbatimChar"/>
        </w:rPr>
        <w:t>Sponsor-validated</w:t>
      </w:r>
      <w:r>
        <w:t xml:space="preserve"> profile, the CA SHALL confirm that the Enterprise RA has authorization or control of the requested email domains in accordance with </w:t>
      </w:r>
      <w:hyperlink w:anchor="Xb0b5c54e2e01e0b7a5c754c55ab0f17ce15930b">
        <w:r>
          <w:rPr>
            <w:rStyle w:val="Hyperlink"/>
          </w:rPr>
          <w:t>Section 3.2.2.1</w:t>
        </w:r>
      </w:hyperlink>
      <w:r>
        <w:t xml:space="preserve"> or </w:t>
      </w:r>
      <w:hyperlink w:anchor="Xa985cce765120fbf67b7115948a385790884b22">
        <w:r>
          <w:rPr>
            <w:rStyle w:val="Hyperlink"/>
          </w:rPr>
          <w:t>Section 3.2.2.3</w:t>
        </w:r>
      </w:hyperlink>
      <w:r>
        <w:t xml:space="preserve">. The CA SHALL confirm that the </w:t>
      </w:r>
      <w:r>
        <w:rPr>
          <w:rStyle w:val="VerbatimChar"/>
        </w:rPr>
        <w:t>subject:organizationName</w:t>
      </w:r>
      <w:r>
        <w:t xml:space="preserve"> name is either that of the delegated enterprise, or an Affiliate of the de</w:t>
      </w:r>
      <w:r>
        <w:t>legated enterprise, or that the delegated enterprise is an agent of the named Subject. For example, the CA SHALL NOT issue a Certificate containing the Subject name “XYZ Co.” on the authority of Enterprise RA “ABC Co.”, unless the two companies are Affilia</w:t>
      </w:r>
      <w:r>
        <w:t xml:space="preserve">ted as defined in </w:t>
      </w:r>
      <w:hyperlink w:anchor="X717456f35997daf739a755e62f9736e96045222">
        <w:r>
          <w:rPr>
            <w:rStyle w:val="Hyperlink"/>
          </w:rPr>
          <w:t>Section 3.2</w:t>
        </w:r>
      </w:hyperlink>
      <w:r>
        <w:t xml:space="preserve"> or “ABC Co.” is the agent of “XYZ Co”. This requirement applies regardless of whether the accompanying requested email domain falls within the subdomains of ABC Co</w:t>
      </w:r>
      <w:r>
        <w:t>.’s Registered Domain Name.</w:t>
      </w:r>
    </w:p>
    <w:p w14:paraId="5FC3CFE1" w14:textId="77777777" w:rsidR="00C70787" w:rsidRDefault="000D05A1" w:rsidP="000D05A1">
      <w:pPr>
        <w:numPr>
          <w:ilvl w:val="0"/>
          <w:numId w:val="3"/>
        </w:numPr>
      </w:pPr>
      <w:r>
        <w:t xml:space="preserve">If the Certificate Request is for a </w:t>
      </w:r>
      <w:r>
        <w:rPr>
          <w:rStyle w:val="VerbatimChar"/>
        </w:rPr>
        <w:t>Mailbox-validated</w:t>
      </w:r>
      <w:r>
        <w:t xml:space="preserve"> profile, the CA SHALL confirm that the mailbox holder has control of the requested email domains in accordance with </w:t>
      </w:r>
      <w:hyperlink w:anchor="X0819012c1e7515d1283c59a921e3383fdf7f56a">
        <w:r>
          <w:rPr>
            <w:rStyle w:val="Hyperlink"/>
          </w:rPr>
          <w:t>Section 3.2.2.2</w:t>
        </w:r>
      </w:hyperlink>
      <w:r>
        <w:t>.</w:t>
      </w:r>
    </w:p>
    <w:p w14:paraId="760AD296" w14:textId="77777777" w:rsidR="00C70787" w:rsidRDefault="000D05A1">
      <w:pPr>
        <w:pStyle w:val="FirstParagraph"/>
      </w:pPr>
      <w:r>
        <w:t xml:space="preserve">The CA SHALL impose these limitations as a contractual requirement on the Enterprise RA and monitor compliance by the Enterprise RA in accordance with </w:t>
      </w:r>
      <w:hyperlink w:anchor="Xdfd58e31ceba9d01e6749c3ed2123739c91d237">
        <w:r>
          <w:rPr>
            <w:rStyle w:val="Hyperlink"/>
          </w:rPr>
          <w:t>Section 8.8</w:t>
        </w:r>
      </w:hyperlink>
      <w:r>
        <w:t>.</w:t>
      </w:r>
    </w:p>
    <w:p w14:paraId="183DBB42" w14:textId="77777777" w:rsidR="00C70787" w:rsidRDefault="000D05A1">
      <w:pPr>
        <w:pStyle w:val="Heading3"/>
      </w:pPr>
      <w:bookmarkStart w:id="15" w:name="Xd73562ed4223706170bfe19ef4d87bba8036daf"/>
      <w:bookmarkStart w:id="16" w:name="_Toc102993709"/>
      <w:bookmarkEnd w:id="12"/>
      <w:bookmarkEnd w:id="14"/>
      <w:r>
        <w:t>1.3.3 S</w:t>
      </w:r>
      <w:r>
        <w:t>ubscribers</w:t>
      </w:r>
      <w:bookmarkEnd w:id="16"/>
    </w:p>
    <w:p w14:paraId="134582B5" w14:textId="77777777" w:rsidR="00C70787" w:rsidRDefault="000D05A1">
      <w:pPr>
        <w:pStyle w:val="FirstParagraph"/>
      </w:pPr>
      <w:r>
        <w:t xml:space="preserve">As defined in </w:t>
      </w:r>
      <w:hyperlink w:anchor="Xa3b2216977459d9b4130b00aa89c7853bac595b">
        <w:r>
          <w:rPr>
            <w:rStyle w:val="Hyperlink"/>
          </w:rPr>
          <w:t>Section 1.6.1</w:t>
        </w:r>
      </w:hyperlink>
      <w:r>
        <w:t>.</w:t>
      </w:r>
    </w:p>
    <w:p w14:paraId="6CB42847" w14:textId="77777777" w:rsidR="00C70787" w:rsidRDefault="000D05A1">
      <w:pPr>
        <w:pStyle w:val="Heading3"/>
      </w:pPr>
      <w:bookmarkStart w:id="17" w:name="Xa7f4f6cdccd98340d5fa4d4f207ee65912e1592"/>
      <w:bookmarkStart w:id="18" w:name="_Toc102993710"/>
      <w:bookmarkEnd w:id="15"/>
      <w:r>
        <w:t>1.3.4 Relying parties</w:t>
      </w:r>
      <w:bookmarkEnd w:id="18"/>
    </w:p>
    <w:p w14:paraId="567A136B" w14:textId="77777777" w:rsidR="00C70787" w:rsidRDefault="000D05A1">
      <w:pPr>
        <w:pStyle w:val="FirstParagraph"/>
      </w:pPr>
      <w:r>
        <w:t xml:space="preserve">“Relying Party” and “Application Software Supplier” are defined in </w:t>
      </w:r>
      <w:hyperlink w:anchor="Xa3b2216977459d9b4130b00aa89c7853bac595b">
        <w:r>
          <w:rPr>
            <w:rStyle w:val="Hyperlink"/>
          </w:rPr>
          <w:t>S</w:t>
        </w:r>
        <w:r>
          <w:rPr>
            <w:rStyle w:val="Hyperlink"/>
          </w:rPr>
          <w:t>ection 1.6.1</w:t>
        </w:r>
      </w:hyperlink>
      <w:r>
        <w:t>. Current Members of the CA/Browser Forum who are Application Software Suppliers are listed at https://cabforum.org/members.</w:t>
      </w:r>
    </w:p>
    <w:p w14:paraId="2447D1CE" w14:textId="77777777" w:rsidR="00C70787" w:rsidRDefault="000D05A1">
      <w:pPr>
        <w:pStyle w:val="Heading3"/>
      </w:pPr>
      <w:bookmarkStart w:id="19" w:name="Xe834d59810f4707e11ad2ae83e9760dbc445229"/>
      <w:bookmarkStart w:id="20" w:name="_Toc102993711"/>
      <w:bookmarkEnd w:id="17"/>
      <w:r>
        <w:t>1.3.5 Other participants</w:t>
      </w:r>
      <w:bookmarkEnd w:id="20"/>
    </w:p>
    <w:p w14:paraId="72488ED2" w14:textId="77777777" w:rsidR="00C70787" w:rsidRDefault="000D05A1">
      <w:pPr>
        <w:pStyle w:val="FirstParagraph"/>
      </w:pPr>
      <w:r>
        <w:t xml:space="preserve">Other groups that have participated in the development of these Requirements include the CPA Canada WebTrust for Certification Authorities task force and the Accredited Conformity Assessment Bodies’ Council (ACAB’C). Participation by these groups does not </w:t>
      </w:r>
      <w:r>
        <w:t>imply their endorsement, recommendation, or approval of the final product.</w:t>
      </w:r>
    </w:p>
    <w:p w14:paraId="649BF6F6" w14:textId="77777777" w:rsidR="00C70787" w:rsidRDefault="000D05A1">
      <w:pPr>
        <w:pStyle w:val="Heading2"/>
      </w:pPr>
      <w:bookmarkStart w:id="21" w:name="X76b22a2206667cf70520a211bcdd4ffc48db897"/>
      <w:bookmarkStart w:id="22" w:name="_Toc102993712"/>
      <w:bookmarkEnd w:id="8"/>
      <w:bookmarkEnd w:id="19"/>
      <w:r>
        <w:lastRenderedPageBreak/>
        <w:t>1.4 Certificate usage</w:t>
      </w:r>
      <w:bookmarkEnd w:id="22"/>
    </w:p>
    <w:p w14:paraId="4E5E3221" w14:textId="77777777" w:rsidR="00C70787" w:rsidRDefault="000D05A1">
      <w:pPr>
        <w:pStyle w:val="FirstParagraph"/>
      </w:pPr>
      <w:r>
        <w:t>The primary goal of these Requirements is to provide a framework of “reasonable assurance” to senders and recipients of email messages that the Subject identif</w:t>
      </w:r>
      <w:r>
        <w:t>ied in an S/MIME Certificate has control of the domain or email address being asserted. A variation of this use case is where an Individual or organization digitally signs email to establish its authenticity and source of origin.</w:t>
      </w:r>
    </w:p>
    <w:p w14:paraId="0EB5F202" w14:textId="77777777" w:rsidR="00C70787" w:rsidRDefault="000D05A1">
      <w:pPr>
        <w:pStyle w:val="Heading3"/>
      </w:pPr>
      <w:bookmarkStart w:id="23" w:name="Xb3f797576f63405619c0e6c912e319ec748efa2"/>
      <w:bookmarkStart w:id="24" w:name="_Toc102993713"/>
      <w:r>
        <w:t>1.4.1 Appropriate certific</w:t>
      </w:r>
      <w:r>
        <w:t>ate uses</w:t>
      </w:r>
      <w:bookmarkEnd w:id="24"/>
    </w:p>
    <w:p w14:paraId="7511FE48" w14:textId="77777777" w:rsidR="00C70787" w:rsidRDefault="000D05A1">
      <w:pPr>
        <w:pStyle w:val="FirstParagraph"/>
      </w:pPr>
      <w:r>
        <w:t>The primary goal of these Requirements is to describe an integrated set of technologies, protocols, identity-proofing, lifecycle management, and auditing requirements for the issuance and management of Publicly-Trusted S/MIME Certificates. These R</w:t>
      </w:r>
      <w:r>
        <w:t>equirements also serve to inform users and help them to make informed decisions when relying on Certificates.</w:t>
      </w:r>
    </w:p>
    <w:p w14:paraId="4E54FBE7" w14:textId="77777777" w:rsidR="00C70787" w:rsidRDefault="000D05A1">
      <w:pPr>
        <w:pStyle w:val="Heading3"/>
      </w:pPr>
      <w:bookmarkStart w:id="25" w:name="Xf9693d4ac3e97e648fbf2a910103b2ed5631ea2"/>
      <w:bookmarkStart w:id="26" w:name="_Toc102993714"/>
      <w:bookmarkEnd w:id="23"/>
      <w:r>
        <w:t>1.4.2 Prohibited certificate uses</w:t>
      </w:r>
      <w:bookmarkEnd w:id="26"/>
    </w:p>
    <w:p w14:paraId="2D50AE8D" w14:textId="77777777" w:rsidR="00C70787" w:rsidRDefault="000D05A1">
      <w:pPr>
        <w:pStyle w:val="FirstParagraph"/>
      </w:pPr>
      <w:r>
        <w:t>No stipulation.</w:t>
      </w:r>
    </w:p>
    <w:p w14:paraId="0B4524B4" w14:textId="77777777" w:rsidR="00C70787" w:rsidRDefault="000D05A1">
      <w:pPr>
        <w:pStyle w:val="Heading2"/>
      </w:pPr>
      <w:bookmarkStart w:id="27" w:name="Xc62cd00ce94d0b4529d411e1c33322e6024ecf9"/>
      <w:bookmarkStart w:id="28" w:name="_Toc102993715"/>
      <w:bookmarkEnd w:id="21"/>
      <w:bookmarkEnd w:id="25"/>
      <w:r>
        <w:t>1.5 Policy administration</w:t>
      </w:r>
      <w:bookmarkEnd w:id="28"/>
    </w:p>
    <w:p w14:paraId="769DB9D2" w14:textId="77777777" w:rsidR="00C70787" w:rsidRDefault="000D05A1">
      <w:pPr>
        <w:pStyle w:val="FirstParagraph"/>
      </w:pPr>
      <w:r>
        <w:t>This document MAY be revised from time to time, as appropriate, in acc</w:t>
      </w:r>
      <w:r>
        <w:t xml:space="preserve">ordance with procedures adopted by the CA/Browser Forum. The CA/Browser Forum welcomes recommendations and suggestions regarding this standard by email at </w:t>
      </w:r>
      <w:hyperlink r:id="rId8">
        <w:r>
          <w:rPr>
            <w:rStyle w:val="Hyperlink"/>
          </w:rPr>
          <w:t>questions@cabforum.org</w:t>
        </w:r>
      </w:hyperlink>
      <w:r>
        <w:t>.</w:t>
      </w:r>
    </w:p>
    <w:p w14:paraId="1BEEA27B" w14:textId="77777777" w:rsidR="00C70787" w:rsidRDefault="000D05A1">
      <w:pPr>
        <w:pStyle w:val="Heading3"/>
      </w:pPr>
      <w:bookmarkStart w:id="29" w:name="Xb8d6a8c566c7e90b70465f1e96b310e4756ced9"/>
      <w:bookmarkStart w:id="30" w:name="_Toc102993716"/>
      <w:r>
        <w:t>1.5.1 Organization administe</w:t>
      </w:r>
      <w:r>
        <w:t>ring the document</w:t>
      </w:r>
      <w:bookmarkEnd w:id="30"/>
    </w:p>
    <w:p w14:paraId="2CDBFF75" w14:textId="77777777" w:rsidR="00C70787" w:rsidRDefault="000D05A1">
      <w:pPr>
        <w:pStyle w:val="FirstParagraph"/>
      </w:pPr>
      <w:r>
        <w:t>No stipulation.</w:t>
      </w:r>
    </w:p>
    <w:p w14:paraId="0EE3FCE1" w14:textId="77777777" w:rsidR="00C70787" w:rsidRDefault="000D05A1">
      <w:pPr>
        <w:pStyle w:val="Heading3"/>
      </w:pPr>
      <w:bookmarkStart w:id="31" w:name="Xc9d8a6aeb7cfdb198d48aa6c9cb9816f96a2cfd"/>
      <w:bookmarkStart w:id="32" w:name="_Toc102993717"/>
      <w:bookmarkEnd w:id="29"/>
      <w:r>
        <w:t>1.5.2 Contact person</w:t>
      </w:r>
      <w:bookmarkEnd w:id="32"/>
    </w:p>
    <w:p w14:paraId="5B690141" w14:textId="77777777" w:rsidR="00C70787" w:rsidRDefault="000D05A1">
      <w:pPr>
        <w:pStyle w:val="FirstParagraph"/>
      </w:pPr>
      <w:r>
        <w:t>Contact information for the CA/Browser Forum is available at https://cabforum.org/leadership/. In this section of a CA’s CPS, the CA SHALL provide a link to a web page or an email address for contactin</w:t>
      </w:r>
      <w:r>
        <w:t>g the person or persons responsible for operation of the CA, including contact information for entities wishing to submit a Certificate Problem Report or revocation request.</w:t>
      </w:r>
    </w:p>
    <w:p w14:paraId="6661F952" w14:textId="77777777" w:rsidR="00C70787" w:rsidRDefault="000D05A1">
      <w:pPr>
        <w:pStyle w:val="Heading3"/>
      </w:pPr>
      <w:bookmarkStart w:id="33" w:name="Xfc527390e4c2c3d312950cc3e7a884f5375927f"/>
      <w:bookmarkStart w:id="34" w:name="_Toc102993718"/>
      <w:bookmarkEnd w:id="31"/>
      <w:r>
        <w:t>1.5.3 Person determining CPS suitability for the policy</w:t>
      </w:r>
      <w:bookmarkEnd w:id="34"/>
    </w:p>
    <w:p w14:paraId="57A6AF68" w14:textId="77777777" w:rsidR="00C70787" w:rsidRDefault="000D05A1">
      <w:pPr>
        <w:pStyle w:val="FirstParagraph"/>
      </w:pPr>
      <w:r>
        <w:t>No stipulation.</w:t>
      </w:r>
    </w:p>
    <w:p w14:paraId="30A402D9" w14:textId="77777777" w:rsidR="00C70787" w:rsidRDefault="000D05A1">
      <w:pPr>
        <w:pStyle w:val="Heading3"/>
      </w:pPr>
      <w:bookmarkStart w:id="35" w:name="X4a9ba868b85cd431e44e4f783ebf7faa1a77383"/>
      <w:bookmarkStart w:id="36" w:name="_Toc102993719"/>
      <w:bookmarkEnd w:id="33"/>
      <w:r>
        <w:t>1.5.4 CPS approval procedures</w:t>
      </w:r>
      <w:bookmarkEnd w:id="36"/>
    </w:p>
    <w:p w14:paraId="1F0DFF0C" w14:textId="77777777" w:rsidR="00C70787" w:rsidRDefault="000D05A1">
      <w:pPr>
        <w:pStyle w:val="FirstParagraph"/>
      </w:pPr>
      <w:r>
        <w:t>No stipulation.</w:t>
      </w:r>
    </w:p>
    <w:p w14:paraId="76FE3C62" w14:textId="77777777" w:rsidR="00C70787" w:rsidRDefault="000D05A1">
      <w:pPr>
        <w:pStyle w:val="Heading2"/>
      </w:pPr>
      <w:bookmarkStart w:id="37" w:name="Xa3b2216977459d9b4130b00aa89c7853bac595b"/>
      <w:bookmarkStart w:id="38" w:name="_Toc102993720"/>
      <w:bookmarkEnd w:id="27"/>
      <w:bookmarkEnd w:id="35"/>
      <w:r>
        <w:lastRenderedPageBreak/>
        <w:t>1.6 Definitions and acronyms</w:t>
      </w:r>
      <w:bookmarkEnd w:id="38"/>
    </w:p>
    <w:p w14:paraId="125F7151" w14:textId="77777777" w:rsidR="00C70787" w:rsidRDefault="000D05A1">
      <w:pPr>
        <w:pStyle w:val="FirstParagraph"/>
      </w:pPr>
      <w:r>
        <w:t>The Definitions found in the CA/Browser Forum’s Network and Certificate System Security Requirements are incorporated by reference as if fully set forth herein.</w:t>
      </w:r>
    </w:p>
    <w:p w14:paraId="728AF1B0" w14:textId="77777777" w:rsidR="00C70787" w:rsidRDefault="000D05A1">
      <w:pPr>
        <w:pStyle w:val="Heading3"/>
      </w:pPr>
      <w:bookmarkStart w:id="39" w:name="Xfeebfcf1d60c96c15f94c0eab24abb92d816ef4"/>
      <w:bookmarkStart w:id="40" w:name="_Toc102993721"/>
      <w:r>
        <w:t>1.6.1 Definitions</w:t>
      </w:r>
      <w:bookmarkEnd w:id="40"/>
    </w:p>
    <w:p w14:paraId="5766CECB" w14:textId="77777777" w:rsidR="00C70787" w:rsidRDefault="000D05A1">
      <w:pPr>
        <w:pStyle w:val="FirstParagraph"/>
      </w:pPr>
      <w:r>
        <w:rPr>
          <w:b/>
          <w:bCs/>
        </w:rPr>
        <w:t>Af</w:t>
      </w:r>
      <w:r>
        <w:rPr>
          <w:b/>
          <w:bCs/>
        </w:rPr>
        <w:t>filiate</w:t>
      </w:r>
      <w:r>
        <w:t>: A corporation, partnership, joint venture or other entity controlling, controlled by, or under common control with another entity, or an agency, department, political subdivision, or any entity operating under the direct control of a Government En</w:t>
      </w:r>
      <w:r>
        <w:t>tity.</w:t>
      </w:r>
    </w:p>
    <w:p w14:paraId="1E182447" w14:textId="77777777" w:rsidR="00C70787" w:rsidRDefault="000D05A1">
      <w:pPr>
        <w:pStyle w:val="BodyText"/>
      </w:pPr>
      <w:r>
        <w:rPr>
          <w:b/>
          <w:bCs/>
        </w:rPr>
        <w:t>Applicant</w:t>
      </w:r>
      <w:r>
        <w:t>: The Natural Person or Legal Entity that applies for (or seeks renewal of) a Certificate. Once the Certificate issues, the Applicant is referred to as the Subscriber. For Certificates issued to devices, the Applicant is the entity that cont</w:t>
      </w:r>
      <w:r>
        <w:t>rols or operates the device named in the Certificate, even if the device is sending the actual Certificate Request.</w:t>
      </w:r>
    </w:p>
    <w:p w14:paraId="1F348C2A" w14:textId="77777777" w:rsidR="00C70787" w:rsidRDefault="000D05A1">
      <w:pPr>
        <w:pStyle w:val="BodyText"/>
      </w:pPr>
      <w:r>
        <w:rPr>
          <w:b/>
          <w:bCs/>
        </w:rPr>
        <w:t>Applicant Representative</w:t>
      </w:r>
      <w:r>
        <w:t>: A Natural Person or human sponsor who is either the Applicant, employed by the Applicant, or an authorized agent w</w:t>
      </w:r>
      <w:r>
        <w:t>ho has express authority to represent the Applicant:</w:t>
      </w:r>
    </w:p>
    <w:p w14:paraId="3DF1EEF7" w14:textId="77777777" w:rsidR="00C70787" w:rsidRDefault="000D05A1" w:rsidP="000D05A1">
      <w:pPr>
        <w:pStyle w:val="Compact"/>
        <w:numPr>
          <w:ilvl w:val="0"/>
          <w:numId w:val="4"/>
        </w:numPr>
      </w:pPr>
      <w:r>
        <w:t>who signs and submits, or approves a Certificate Request on behalf of the Applicant;</w:t>
      </w:r>
    </w:p>
    <w:p w14:paraId="05694D0E" w14:textId="77777777" w:rsidR="00C70787" w:rsidRDefault="000D05A1" w:rsidP="000D05A1">
      <w:pPr>
        <w:pStyle w:val="Compact"/>
        <w:numPr>
          <w:ilvl w:val="0"/>
          <w:numId w:val="4"/>
        </w:numPr>
      </w:pPr>
      <w:r>
        <w:t>who signs and submits a Subscriber Agreement on behalf of the Applicant; and/or</w:t>
      </w:r>
    </w:p>
    <w:p w14:paraId="33BDC4F7" w14:textId="77777777" w:rsidR="00C70787" w:rsidRDefault="000D05A1" w:rsidP="000D05A1">
      <w:pPr>
        <w:pStyle w:val="Compact"/>
        <w:numPr>
          <w:ilvl w:val="0"/>
          <w:numId w:val="4"/>
        </w:numPr>
      </w:pPr>
      <w:r>
        <w:t>who acknowledges the Terms of Use on b</w:t>
      </w:r>
      <w:r>
        <w:t>ehalf of the Applicant when the Applicant is an Affiliate of the CA or is the CA.</w:t>
      </w:r>
    </w:p>
    <w:p w14:paraId="1239F806" w14:textId="77777777" w:rsidR="00C70787" w:rsidRDefault="000D05A1">
      <w:pPr>
        <w:pStyle w:val="FirstParagraph"/>
      </w:pPr>
      <w:r>
        <w:rPr>
          <w:b/>
          <w:bCs/>
        </w:rPr>
        <w:t>Application Software Supplier</w:t>
      </w:r>
      <w:r>
        <w:t>: A supplier of email client software or other relying-party application software such as mail user agents (web-based or application based) and e</w:t>
      </w:r>
      <w:r>
        <w:t>mail service providers that process S/MIME Certificates.</w:t>
      </w:r>
    </w:p>
    <w:p w14:paraId="54ECABCF" w14:textId="77777777" w:rsidR="00C70787" w:rsidRDefault="000D05A1">
      <w:pPr>
        <w:pStyle w:val="BodyText"/>
      </w:pPr>
      <w:r>
        <w:rPr>
          <w:b/>
          <w:bCs/>
        </w:rPr>
        <w:t>Attestation</w:t>
      </w:r>
      <w:r>
        <w:t>: A letter attesting that Subject Information is correct written by an accountant, lawyer, government official, or other reliable third party customarily relied upon for such information.</w:t>
      </w:r>
    </w:p>
    <w:p w14:paraId="168815CB" w14:textId="77777777" w:rsidR="00C70787" w:rsidRDefault="000D05A1">
      <w:pPr>
        <w:pStyle w:val="BodyText"/>
      </w:pPr>
      <w:r>
        <w:rPr>
          <w:b/>
          <w:bCs/>
        </w:rPr>
        <w:t>Audit Period</w:t>
      </w:r>
      <w:r>
        <w:t>: In a period-of-time audit, the period between the firs</w:t>
      </w:r>
      <w:r>
        <w:t xml:space="preserve">t day (start) and the last day of operations (end) covered by the auditors in their engagement. (This is not the same as the period of time when the auditors are on-site at the CA.) The coverage rules and maximum length of audit periods are defined in </w:t>
      </w:r>
      <w:hyperlink w:anchor="X3d93dfe27ffba0495effc54b1fbde783099d057">
        <w:r>
          <w:rPr>
            <w:rStyle w:val="Hyperlink"/>
          </w:rPr>
          <w:t>Section 8.1</w:t>
        </w:r>
      </w:hyperlink>
      <w:r>
        <w:t>.</w:t>
      </w:r>
    </w:p>
    <w:p w14:paraId="7DB8CE4E" w14:textId="77777777" w:rsidR="00C70787" w:rsidRDefault="000D05A1">
      <w:pPr>
        <w:pStyle w:val="BodyText"/>
      </w:pPr>
      <w:r>
        <w:rPr>
          <w:b/>
          <w:bCs/>
        </w:rPr>
        <w:t>Audit Report</w:t>
      </w:r>
      <w:r>
        <w:t>: A report from a Qualified Auditor stating the Qualified Auditor’s opinion on whether an entity’s processes and controls comply with the mandatory provisions of these Requ</w:t>
      </w:r>
      <w:r>
        <w:t>irements.</w:t>
      </w:r>
    </w:p>
    <w:p w14:paraId="35CF8411" w14:textId="77777777" w:rsidR="00C70787" w:rsidRDefault="000D05A1">
      <w:pPr>
        <w:pStyle w:val="BodyText"/>
      </w:pPr>
      <w:r>
        <w:rPr>
          <w:b/>
          <w:bCs/>
        </w:rPr>
        <w:t>CAA</w:t>
      </w:r>
      <w:r>
        <w:t xml:space="preserve">: From </w:t>
      </w:r>
      <w:hyperlink r:id="rId9">
        <w:r>
          <w:rPr>
            <w:rStyle w:val="Hyperlink"/>
          </w:rPr>
          <w:t>RFC 8659</w:t>
        </w:r>
      </w:hyperlink>
      <w:r>
        <w:t>: “The Certification Authority Authorization (CAA) DNS Resource Record allows a DNS domain name holder to specify one or more Certification Authorities (CAs) authorized to is</w:t>
      </w:r>
      <w:r>
        <w:t xml:space="preserve">sue Certificates for that domain name. CAA Resource </w:t>
      </w:r>
      <w:r>
        <w:lastRenderedPageBreak/>
        <w:t>Records allow a public CA to implement additional controls to reduce the risk of unintended Certificate mis-issue.”</w:t>
      </w:r>
    </w:p>
    <w:p w14:paraId="750A5238" w14:textId="77777777" w:rsidR="00C70787" w:rsidRDefault="000D05A1">
      <w:pPr>
        <w:pStyle w:val="BodyText"/>
      </w:pPr>
      <w:r>
        <w:rPr>
          <w:b/>
          <w:bCs/>
        </w:rPr>
        <w:t>CA Key Pair</w:t>
      </w:r>
      <w:r>
        <w:t>: A Key Pair where the Public Key appears as the Subject Public Key Info in o</w:t>
      </w:r>
      <w:r>
        <w:t>ne or more Root CA Certificate(s) and/or Subordinate CA Certificate(s).</w:t>
      </w:r>
    </w:p>
    <w:p w14:paraId="28012A94" w14:textId="77777777" w:rsidR="00C70787" w:rsidRDefault="000D05A1">
      <w:pPr>
        <w:pStyle w:val="BodyText"/>
      </w:pPr>
      <w:r>
        <w:rPr>
          <w:b/>
          <w:bCs/>
        </w:rPr>
        <w:t>Certificate</w:t>
      </w:r>
      <w:r>
        <w:t>: An electronic document that uses a digital signature to bind a public key and an identity.</w:t>
      </w:r>
    </w:p>
    <w:p w14:paraId="4FCB2989" w14:textId="77777777" w:rsidR="00C70787" w:rsidRDefault="000D05A1">
      <w:pPr>
        <w:pStyle w:val="BodyText"/>
      </w:pPr>
      <w:r>
        <w:rPr>
          <w:b/>
          <w:bCs/>
        </w:rPr>
        <w:t>Certification Authority (or CA)</w:t>
      </w:r>
      <w:r>
        <w:t>: An organization that is responsible for the cre</w:t>
      </w:r>
      <w:r>
        <w:t>ation, issuance, revocation, and management of Certificates. The term applies equally to both Root CAs and Subordinate CAs.</w:t>
      </w:r>
    </w:p>
    <w:p w14:paraId="40054855" w14:textId="77777777" w:rsidR="00C70787" w:rsidRDefault="000D05A1">
      <w:pPr>
        <w:pStyle w:val="BodyText"/>
      </w:pPr>
      <w:r>
        <w:rPr>
          <w:b/>
          <w:bCs/>
        </w:rPr>
        <w:t>Certificate Data</w:t>
      </w:r>
      <w:r>
        <w:t>: Certificate requests and data related thereto (whether obtained from the Applicant or otherwise) in the CA’s posse</w:t>
      </w:r>
      <w:r>
        <w:t>ssion or control or to which the CA has access.</w:t>
      </w:r>
    </w:p>
    <w:p w14:paraId="25B4BD5F" w14:textId="77777777" w:rsidR="00C70787" w:rsidRDefault="000D05A1">
      <w:pPr>
        <w:pStyle w:val="BodyText"/>
      </w:pPr>
      <w:r>
        <w:rPr>
          <w:b/>
          <w:bCs/>
        </w:rPr>
        <w:t>Certificate Management Process</w:t>
      </w:r>
      <w:r>
        <w:t>: Processes, practices, and procedures associated with the use of keys, software, and hardware, by which the CA verifies Certificate Data, issues Certificates, maintains a Reposi</w:t>
      </w:r>
      <w:r>
        <w:t>tory, and revokes Certificates.</w:t>
      </w:r>
    </w:p>
    <w:p w14:paraId="21D1ACD8" w14:textId="77777777" w:rsidR="00C70787" w:rsidRDefault="000D05A1">
      <w:pPr>
        <w:pStyle w:val="BodyText"/>
      </w:pPr>
      <w:r>
        <w:rPr>
          <w:b/>
          <w:bCs/>
        </w:rPr>
        <w:t>Certificate Policy (or CP)</w:t>
      </w:r>
      <w:r>
        <w:t>: A set of rules that indicates the applicability of a named Certificate to a particular community and/or PKI implementation with common security requirements.</w:t>
      </w:r>
    </w:p>
    <w:p w14:paraId="03E0B151" w14:textId="77777777" w:rsidR="00C70787" w:rsidRDefault="000D05A1">
      <w:pPr>
        <w:pStyle w:val="BodyText"/>
      </w:pPr>
      <w:r>
        <w:rPr>
          <w:b/>
          <w:bCs/>
        </w:rPr>
        <w:t>Certification Practice Statement (or C</w:t>
      </w:r>
      <w:r>
        <w:rPr>
          <w:b/>
          <w:bCs/>
        </w:rPr>
        <w:t>PS)</w:t>
      </w:r>
      <w:r>
        <w:t>: One of several documents forming the governance framework in which Certificates are created, issued, managed, and used.</w:t>
      </w:r>
    </w:p>
    <w:p w14:paraId="5DFF118B" w14:textId="77777777" w:rsidR="00C70787" w:rsidRDefault="000D05A1">
      <w:pPr>
        <w:pStyle w:val="BodyText"/>
      </w:pPr>
      <w:r>
        <w:rPr>
          <w:b/>
          <w:bCs/>
        </w:rPr>
        <w:t>Certificate Problem Report</w:t>
      </w:r>
      <w:r>
        <w:t>: Complaint of suspected Key Compromise, Certificate misuse, or other types of fraud, compromise, misuse,</w:t>
      </w:r>
      <w:r>
        <w:t xml:space="preserve"> or inappropriate conduct related to Certificates.</w:t>
      </w:r>
    </w:p>
    <w:p w14:paraId="1D50E647" w14:textId="77777777" w:rsidR="00C70787" w:rsidRDefault="000D05A1">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Pr>
            <w:rStyle w:val="Hyperlink"/>
          </w:rPr>
          <w:t>Section 7</w:t>
        </w:r>
      </w:hyperlink>
      <w:r>
        <w:t xml:space="preserve"> e.g., a section in a CA’s CPS or a Certificate template file used by CA software.</w:t>
      </w:r>
    </w:p>
    <w:p w14:paraId="439EF108" w14:textId="77777777" w:rsidR="00C70787" w:rsidRDefault="000D05A1">
      <w:pPr>
        <w:pStyle w:val="BodyText"/>
      </w:pPr>
      <w:r>
        <w:rPr>
          <w:b/>
          <w:bCs/>
        </w:rPr>
        <w:t>Certificate Revocation List</w:t>
      </w:r>
      <w:r>
        <w:t>: A regularly updated time-stamped list of revoked Certificates that is created and digitally signed by the CA that issued the Certifi</w:t>
      </w:r>
      <w:r>
        <w:t>cates.</w:t>
      </w:r>
    </w:p>
    <w:p w14:paraId="4391A56F" w14:textId="77777777" w:rsidR="00C70787" w:rsidRDefault="000D05A1">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w:t>
      </w:r>
      <w:r>
        <w:t>ection of a majority of the directors ; or (3) vote that portion of voting shares required for “control” under the law of the entity’s Jurisdiction of Incorporation or Registration but in no case less than 10%.</w:t>
      </w:r>
    </w:p>
    <w:p w14:paraId="458471E2" w14:textId="77777777" w:rsidR="00C70787" w:rsidRDefault="000D05A1">
      <w:pPr>
        <w:pStyle w:val="BodyText"/>
      </w:pPr>
      <w:r>
        <w:rPr>
          <w:b/>
          <w:bCs/>
        </w:rPr>
        <w:lastRenderedPageBreak/>
        <w:t>Country</w:t>
      </w:r>
      <w:r>
        <w:t>: Either a member of the United Nation</w:t>
      </w:r>
      <w:r>
        <w:t>s OR a geographic region recognized as a Sovereign State by at least two UN member nations.</w:t>
      </w:r>
    </w:p>
    <w:p w14:paraId="0511CDC9" w14:textId="77777777" w:rsidR="00C70787" w:rsidRDefault="000D05A1">
      <w:pPr>
        <w:pStyle w:val="BodyText"/>
      </w:pPr>
      <w:r>
        <w:rPr>
          <w:b/>
          <w:bCs/>
        </w:rPr>
        <w:t>Cross Certificate</w:t>
      </w:r>
      <w:r>
        <w:t>: A Certificate that is used to establish a trust relationship between two Root CAs.</w:t>
      </w:r>
    </w:p>
    <w:p w14:paraId="171053F7" w14:textId="77777777" w:rsidR="00C70787" w:rsidRDefault="000D05A1">
      <w:pPr>
        <w:pStyle w:val="BodyText"/>
      </w:pPr>
      <w:r>
        <w:rPr>
          <w:b/>
          <w:bCs/>
        </w:rPr>
        <w:t>CSPRNG</w:t>
      </w:r>
      <w:r>
        <w:t>: A pseudo-random number generator intended for use in a cryptographic system.</w:t>
      </w:r>
    </w:p>
    <w:p w14:paraId="6871EA31" w14:textId="77777777" w:rsidR="00C70787" w:rsidRDefault="000D05A1">
      <w:pPr>
        <w:pStyle w:val="BodyText"/>
      </w:pPr>
      <w:r>
        <w:rPr>
          <w:b/>
          <w:bCs/>
        </w:rPr>
        <w:t>Delegated Third Party</w:t>
      </w:r>
      <w:r>
        <w:t>: A Natural Person or Legal Entity that is not the CA but is authorized by the CA, and whose activities are not within the scope of the appropriate CA audit</w:t>
      </w:r>
      <w:r>
        <w:t>s, to assist in the Certificate Management Process by performing or fulfilling one or more of the CA requirements found herein.</w:t>
      </w:r>
    </w:p>
    <w:p w14:paraId="7532543B" w14:textId="77777777" w:rsidR="00C70787" w:rsidRDefault="000D05A1">
      <w:pPr>
        <w:pStyle w:val="BodyText"/>
      </w:pPr>
      <w:r>
        <w:rPr>
          <w:b/>
          <w:bCs/>
        </w:rPr>
        <w:t>Digital Identity Document</w:t>
      </w:r>
      <w:r>
        <w:t>: a government-issued identity document that is issued in a machine-processable form, that is digitally</w:t>
      </w:r>
      <w:r>
        <w:t xml:space="preserve"> signed by the issuer, and that is in purely digital form.</w:t>
      </w:r>
    </w:p>
    <w:p w14:paraId="26D653FF" w14:textId="77777777" w:rsidR="00C70787" w:rsidRDefault="000D05A1">
      <w:pPr>
        <w:pStyle w:val="BodyText"/>
      </w:pPr>
      <w:r>
        <w:rPr>
          <w:b/>
          <w:bCs/>
        </w:rPr>
        <w:t>Domain Label</w:t>
      </w:r>
      <w:r>
        <w:t xml:space="preserve">: From </w:t>
      </w:r>
      <w:hyperlink r:id="rId10">
        <w:r>
          <w:rPr>
            <w:rStyle w:val="Hyperlink"/>
          </w:rPr>
          <w:t>RFC 8499</w:t>
        </w:r>
      </w:hyperlink>
      <w:r>
        <w:t>: “An ordered list of zero or more octets that makes up a portion of a domain name. Using graph theory, a label iden</w:t>
      </w:r>
      <w:r>
        <w:t>tifies one node in a portion of the graph of all possible domain names.”</w:t>
      </w:r>
    </w:p>
    <w:p w14:paraId="07611B28" w14:textId="77777777" w:rsidR="00C70787" w:rsidRDefault="000D05A1">
      <w:pPr>
        <w:pStyle w:val="BodyText"/>
      </w:pPr>
      <w:r>
        <w:rPr>
          <w:b/>
          <w:bCs/>
        </w:rPr>
        <w:t>Domain Name</w:t>
      </w:r>
      <w:r>
        <w:t>: An ordered list of one or more Domain Labels assigned to a node in the Domain Name System.</w:t>
      </w:r>
    </w:p>
    <w:p w14:paraId="335B85E1" w14:textId="77777777" w:rsidR="00C70787" w:rsidRDefault="000D05A1">
      <w:pPr>
        <w:pStyle w:val="BodyText"/>
      </w:pPr>
      <w:r>
        <w:rPr>
          <w:b/>
          <w:bCs/>
        </w:rPr>
        <w:t>Electronic Identification (eID)</w:t>
      </w:r>
      <w:r>
        <w:t>: A credential containing Individual identificat</w:t>
      </w:r>
      <w:r>
        <w:t>ion data and/or attributes and which is used for authentication for an online service.</w:t>
      </w:r>
    </w:p>
    <w:p w14:paraId="592BD2FE" w14:textId="77777777" w:rsidR="00C70787" w:rsidRDefault="000D05A1">
      <w:pPr>
        <w:pStyle w:val="BodyText"/>
      </w:pPr>
      <w:r>
        <w:rPr>
          <w:b/>
          <w:bCs/>
        </w:rPr>
        <w:t>Enterprise RA</w:t>
      </w:r>
      <w:r>
        <w:t>: An employee or agent of an organization unaffiliated with the CA who authorizes issuance of Certificates to that organization.</w:t>
      </w:r>
    </w:p>
    <w:p w14:paraId="014A3457" w14:textId="77777777" w:rsidR="00C70787" w:rsidRDefault="000D05A1">
      <w:pPr>
        <w:pStyle w:val="BodyText"/>
      </w:pPr>
      <w:r>
        <w:rPr>
          <w:b/>
          <w:bCs/>
        </w:rPr>
        <w:t>Expiry Date</w:t>
      </w:r>
      <w:r>
        <w:t>: The “Not After</w:t>
      </w:r>
      <w:r>
        <w:t>” date in a Certificate that defines the end of a Certificate’s validity period.</w:t>
      </w:r>
    </w:p>
    <w:p w14:paraId="16C6ADD2" w14:textId="77777777" w:rsidR="00C70787" w:rsidRDefault="000D05A1">
      <w:pPr>
        <w:pStyle w:val="BodyText"/>
      </w:pPr>
      <w:r>
        <w:rPr>
          <w:b/>
          <w:bCs/>
        </w:rPr>
        <w:t>Fully-Qualified Domain Name</w:t>
      </w:r>
      <w:r>
        <w:t>: A Domain Name that includes the Domain Labels of all superior nodes in the Internet Domain Name System.</w:t>
      </w:r>
    </w:p>
    <w:p w14:paraId="5F071E51" w14:textId="77777777" w:rsidR="00C70787" w:rsidRDefault="000D05A1">
      <w:pPr>
        <w:pStyle w:val="BodyText"/>
      </w:pPr>
      <w:r>
        <w:rPr>
          <w:b/>
          <w:bCs/>
        </w:rPr>
        <w:t>Government Entity</w:t>
      </w:r>
      <w:r>
        <w:t>: A government-operated l</w:t>
      </w:r>
      <w:r>
        <w:t>egal entity, agency, department, ministry, branch, or similar element of the government of a country, or political subdivision within such country (such as a state, province, city, county, etc.).</w:t>
      </w:r>
    </w:p>
    <w:p w14:paraId="2F22E447" w14:textId="77777777" w:rsidR="00C70787" w:rsidRDefault="000D05A1">
      <w:pPr>
        <w:pStyle w:val="BodyText"/>
      </w:pPr>
      <w:r>
        <w:rPr>
          <w:b/>
          <w:bCs/>
        </w:rPr>
        <w:t>Individual</w:t>
      </w:r>
      <w:r>
        <w:t>: A Natural Person.</w:t>
      </w:r>
    </w:p>
    <w:p w14:paraId="689C47AA" w14:textId="77777777" w:rsidR="00C70787" w:rsidRDefault="000D05A1">
      <w:pPr>
        <w:pStyle w:val="BodyText"/>
      </w:pPr>
      <w:r>
        <w:rPr>
          <w:b/>
          <w:bCs/>
        </w:rPr>
        <w:t>Issuing CA</w:t>
      </w:r>
      <w:r>
        <w:t>: In relation to a p</w:t>
      </w:r>
      <w:r>
        <w:t>articular Certificate, the CA that issued the Certificate. This could be either a Root CA or a Subordinate CA.</w:t>
      </w:r>
    </w:p>
    <w:p w14:paraId="4E7636B9" w14:textId="77777777" w:rsidR="00C70787" w:rsidRDefault="000D05A1">
      <w:pPr>
        <w:pStyle w:val="BodyText"/>
      </w:pPr>
      <w:r>
        <w:rPr>
          <w:b/>
          <w:bCs/>
        </w:rPr>
        <w:t>Jurisdiction of Incorporation</w:t>
      </w:r>
      <w:r>
        <w:t xml:space="preserve">: The country and (where applicable) the state or province or locality where the organization’s legal existence was established by a filing </w:t>
      </w:r>
      <w:r>
        <w:lastRenderedPageBreak/>
        <w:t xml:space="preserve">with (or an act of) an appropriate government agency or entity (e.g., where it was incorporated). In the context of </w:t>
      </w:r>
      <w:r>
        <w:t>a Government Entity, the country and (where applicable) the state or province where the Entity’s legal existence was created by law.</w:t>
      </w:r>
    </w:p>
    <w:p w14:paraId="281E3B9D" w14:textId="77777777" w:rsidR="00C70787" w:rsidRDefault="000D05A1">
      <w:pPr>
        <w:pStyle w:val="BodyText"/>
      </w:pPr>
      <w:r>
        <w:rPr>
          <w:b/>
          <w:bCs/>
        </w:rPr>
        <w:t>Key Compromise</w:t>
      </w:r>
      <w:r>
        <w:t>: A Private Key is said to be compromised if its value has been disclosed to an unauthorized person, or an un</w:t>
      </w:r>
      <w:r>
        <w:t>authorized person has had access to it.</w:t>
      </w:r>
    </w:p>
    <w:p w14:paraId="2AE1B8CC" w14:textId="77777777" w:rsidR="00C70787" w:rsidRDefault="000D05A1">
      <w:pPr>
        <w:pStyle w:val="BodyText"/>
      </w:pPr>
      <w:r>
        <w:rPr>
          <w:b/>
          <w:bCs/>
        </w:rPr>
        <w:t>Key Generation Script</w:t>
      </w:r>
      <w:r>
        <w:t>: A documented plan of procedures for the generation of a CA Key Pair.</w:t>
      </w:r>
    </w:p>
    <w:p w14:paraId="307B3DE1" w14:textId="77777777" w:rsidR="00C70787" w:rsidRDefault="000D05A1">
      <w:pPr>
        <w:pStyle w:val="BodyText"/>
      </w:pPr>
      <w:r>
        <w:rPr>
          <w:b/>
          <w:bCs/>
        </w:rPr>
        <w:t>Key Pair</w:t>
      </w:r>
      <w:r>
        <w:t>: The Private Key and its associated Public Key.</w:t>
      </w:r>
    </w:p>
    <w:p w14:paraId="0301BD6E" w14:textId="77777777" w:rsidR="00C70787" w:rsidRDefault="000D05A1">
      <w:pPr>
        <w:pStyle w:val="BodyText"/>
      </w:pPr>
      <w:r>
        <w:rPr>
          <w:b/>
          <w:bCs/>
        </w:rPr>
        <w:t>Legacy Profile</w:t>
      </w:r>
      <w:r>
        <w:t>: The S/MIME Legacy generation profiles provide flexi</w:t>
      </w:r>
      <w:r>
        <w:t xml:space="preserve">bility for existing reasonable S/MIME certificate practices to become auditable under the S/MIME Baseline Requirements. This includes options for Subject DN attributes, </w:t>
      </w:r>
      <w:r>
        <w:rPr>
          <w:rStyle w:val="VerbatimChar"/>
        </w:rPr>
        <w:t>extKeyUsage</w:t>
      </w:r>
      <w:r>
        <w:t>, and other extensions. The Legacy Profiles will be deprecated in a future v</w:t>
      </w:r>
      <w:r>
        <w:t>ersion of the S/MIME Baseline Requirements.</w:t>
      </w:r>
    </w:p>
    <w:p w14:paraId="74CCCC85" w14:textId="77777777" w:rsidR="00C70787" w:rsidRDefault="000D05A1">
      <w:pPr>
        <w:pStyle w:val="BodyText"/>
      </w:pPr>
      <w:r>
        <w:rPr>
          <w:b/>
          <w:bCs/>
        </w:rPr>
        <w:t>Legal Entity</w:t>
      </w:r>
      <w:r>
        <w:t>: An association, corporation, partnership, proprietorship, trust, government entity or other entity with legal standing in a country’s legal system.</w:t>
      </w:r>
    </w:p>
    <w:p w14:paraId="6FCF06EC" w14:textId="77777777" w:rsidR="00C70787" w:rsidRDefault="000D05A1">
      <w:pPr>
        <w:pStyle w:val="BodyText"/>
      </w:pPr>
      <w:r>
        <w:rPr>
          <w:b/>
          <w:bCs/>
        </w:rPr>
        <w:t>Mailbox-Validated (MV)</w:t>
      </w:r>
      <w:r>
        <w:t>: Refers to a Certificate Pr</w:t>
      </w:r>
      <w:r>
        <w:t xml:space="preserve">ofile Subject that is limited to (optional) </w:t>
      </w:r>
      <w:r>
        <w:rPr>
          <w:rStyle w:val="VerbatimChar"/>
        </w:rPr>
        <w:t>subject:emailAddress</w:t>
      </w:r>
      <w:r>
        <w:t xml:space="preserve"> and/or </w:t>
      </w:r>
      <w:r>
        <w:rPr>
          <w:rStyle w:val="VerbatimChar"/>
        </w:rPr>
        <w:t>subject:serialNumber</w:t>
      </w:r>
      <w:r>
        <w:t xml:space="preserve"> attributes.</w:t>
      </w:r>
    </w:p>
    <w:p w14:paraId="74497F32" w14:textId="77777777" w:rsidR="00C70787" w:rsidRDefault="000D05A1">
      <w:pPr>
        <w:pStyle w:val="BodyText"/>
      </w:pPr>
      <w:r>
        <w:rPr>
          <w:b/>
          <w:bCs/>
        </w:rPr>
        <w:t>Mailbox Address</w:t>
      </w:r>
      <w:r>
        <w:t xml:space="preserve">: Also Email Address. From </w:t>
      </w:r>
      <w:hyperlink r:id="rId11">
        <w:r>
          <w:rPr>
            <w:rStyle w:val="Hyperlink"/>
          </w:rPr>
          <w:t>RFC 5321</w:t>
        </w:r>
      </w:hyperlink>
      <w:r>
        <w:t>: “A character string that identifies a user to</w:t>
      </w:r>
      <w:r>
        <w:t xml:space="preserve"> whom mail will be sent or a location into which mail will be deposited.”</w:t>
      </w:r>
    </w:p>
    <w:p w14:paraId="42A19DEB" w14:textId="77777777" w:rsidR="00C70787" w:rsidRDefault="000D05A1">
      <w:pPr>
        <w:pStyle w:val="BodyText"/>
      </w:pPr>
      <w:r>
        <w:rPr>
          <w:b/>
          <w:bCs/>
        </w:rPr>
        <w:t>Multipurpose Profile</w:t>
      </w:r>
      <w:r>
        <w:t xml:space="preserve">: The S/MIME Multipurpose generation profiles are aligned with the more defined Strict Profiles, but with additional options for </w:t>
      </w:r>
      <w:r>
        <w:rPr>
          <w:rStyle w:val="VerbatimChar"/>
        </w:rPr>
        <w:t>extKeyUsage</w:t>
      </w:r>
      <w:r>
        <w:t xml:space="preserve"> and other extensions.</w:t>
      </w:r>
      <w:r>
        <w:t xml:space="preserve"> This is intended to allow flexibility for crossover use cases between document signing and secure email.</w:t>
      </w:r>
    </w:p>
    <w:p w14:paraId="4D342AD8" w14:textId="77777777" w:rsidR="00C70787" w:rsidRDefault="000D05A1">
      <w:pPr>
        <w:pStyle w:val="BodyText"/>
      </w:pPr>
      <w:r>
        <w:rPr>
          <w:b/>
          <w:bCs/>
        </w:rPr>
        <w:t>Natural Person</w:t>
      </w:r>
      <w:r>
        <w:t>: An Individual; a human being as distinguished from a Legal Entity.</w:t>
      </w:r>
    </w:p>
    <w:p w14:paraId="655C7E94" w14:textId="77777777" w:rsidR="00C70787" w:rsidRDefault="000D05A1">
      <w:pPr>
        <w:pStyle w:val="BodyText"/>
      </w:pPr>
      <w:r>
        <w:rPr>
          <w:b/>
          <w:bCs/>
        </w:rPr>
        <w:t>Object Identifier</w:t>
      </w:r>
      <w:r>
        <w:t>: A unique alphanumeric or numeric identifier regi</w:t>
      </w:r>
      <w:r>
        <w:t>stered under the International Organization for Standardization’s applicable standard for a specific object or object class.</w:t>
      </w:r>
    </w:p>
    <w:p w14:paraId="2870D300" w14:textId="77777777" w:rsidR="00C70787" w:rsidRDefault="000D05A1">
      <w:pPr>
        <w:pStyle w:val="BodyText"/>
      </w:pPr>
      <w:r>
        <w:rPr>
          <w:b/>
          <w:bCs/>
        </w:rPr>
        <w:t>OCSP Responder</w:t>
      </w:r>
      <w:r>
        <w:t xml:space="preserve">: An online server operated under the authority of the CA and connected to its Repository for processing Certificate </w:t>
      </w:r>
      <w:r>
        <w:t>status requests. See also, Online Certificate Status Protocol.</w:t>
      </w:r>
    </w:p>
    <w:p w14:paraId="0B5B7BAC" w14:textId="77777777" w:rsidR="00C70787" w:rsidRDefault="000D05A1">
      <w:pPr>
        <w:pStyle w:val="BodyText"/>
      </w:pPr>
      <w:r>
        <w:rPr>
          <w:b/>
          <w:bCs/>
        </w:rPr>
        <w:t>Online Certificate Status Protocol</w:t>
      </w:r>
      <w:r>
        <w:t>: An online Certificate-checking protocol that enables relying-party application software to determine the status of an identified Certificate. See also OCSP R</w:t>
      </w:r>
      <w:r>
        <w:t>esponder.</w:t>
      </w:r>
    </w:p>
    <w:p w14:paraId="4FA432B3" w14:textId="77777777" w:rsidR="00C70787" w:rsidRDefault="000D05A1">
      <w:pPr>
        <w:pStyle w:val="BodyText"/>
      </w:pPr>
      <w:r>
        <w:rPr>
          <w:b/>
          <w:bCs/>
        </w:rPr>
        <w:t>Parent Company</w:t>
      </w:r>
      <w:r>
        <w:t>: A company that Controls a Subsidiary Company.</w:t>
      </w:r>
    </w:p>
    <w:p w14:paraId="6939E639" w14:textId="77777777" w:rsidR="00C70787" w:rsidRDefault="000D05A1">
      <w:pPr>
        <w:pStyle w:val="BodyText"/>
      </w:pPr>
      <w:r>
        <w:rPr>
          <w:b/>
          <w:bCs/>
        </w:rPr>
        <w:lastRenderedPageBreak/>
        <w:t>Personal Name</w:t>
      </w:r>
      <w:r>
        <w:t xml:space="preserve">: Personal Name is a name of an Individual Subject typically presented as </w:t>
      </w:r>
      <w:r>
        <w:rPr>
          <w:rStyle w:val="VerbatimChar"/>
        </w:rPr>
        <w:t>subject:givenName</w:t>
      </w:r>
      <w:r>
        <w:t xml:space="preserve"> and/or </w:t>
      </w:r>
      <w:r>
        <w:rPr>
          <w:rStyle w:val="VerbatimChar"/>
        </w:rPr>
        <w:t>subject:surname</w:t>
      </w:r>
      <w:r>
        <w:t>. However, the Personal Name may be in a format preferred by the Subject, the CA, or Enterprise RA as long as it remains a meaningful representation of the Subject’s verified name.</w:t>
      </w:r>
    </w:p>
    <w:p w14:paraId="6D4219CE" w14:textId="77777777" w:rsidR="00C70787" w:rsidRDefault="000D05A1">
      <w:pPr>
        <w:pStyle w:val="BodyText"/>
      </w:pPr>
      <w:r>
        <w:rPr>
          <w:b/>
          <w:bCs/>
        </w:rPr>
        <w:t>Physical Identity Document</w:t>
      </w:r>
      <w:r>
        <w:t>: a government-issued identity document issued in</w:t>
      </w:r>
      <w:r>
        <w:t xml:space="preserve"> physical and human-readable form (such as a passport or national identity card).</w:t>
      </w:r>
    </w:p>
    <w:p w14:paraId="1BE4F2C4" w14:textId="77777777" w:rsidR="00C70787" w:rsidRDefault="000D05A1">
      <w:pPr>
        <w:pStyle w:val="BodyText"/>
      </w:pPr>
      <w:r>
        <w:rPr>
          <w:b/>
          <w:bCs/>
        </w:rPr>
        <w:t>Private Key</w:t>
      </w:r>
      <w:r>
        <w:t>: The key of a Key Pair that is kept secret by the holder of the Key Pair, and that is used to create Digital Signatures and/or to decrypt electronic records or fi</w:t>
      </w:r>
      <w:r>
        <w:t>les that were encrypted with the corresponding Public Key.</w:t>
      </w:r>
    </w:p>
    <w:p w14:paraId="394217A7" w14:textId="77777777" w:rsidR="00C70787" w:rsidRDefault="000D05A1">
      <w:pPr>
        <w:pStyle w:val="BodyText"/>
      </w:pPr>
      <w:r>
        <w:rPr>
          <w:b/>
          <w:bCs/>
        </w:rPr>
        <w:t>Pseudonym</w:t>
      </w:r>
      <w:r>
        <w:t>: A fictitious identity that a person assumes for a particular purpose. Unlike an anonymous identity, a pseudonym can be linked to the person’s real identity.</w:t>
      </w:r>
    </w:p>
    <w:p w14:paraId="37924254" w14:textId="77777777" w:rsidR="00C70787" w:rsidRDefault="000D05A1">
      <w:pPr>
        <w:pStyle w:val="BodyText"/>
      </w:pPr>
      <w:r>
        <w:rPr>
          <w:b/>
          <w:bCs/>
        </w:rPr>
        <w:t>Public Key</w:t>
      </w:r>
      <w:r>
        <w:t xml:space="preserve">: The key of a Key </w:t>
      </w:r>
      <w:r>
        <w:t>Pair that can be publicly disclosed by the holder of the corresponding Private Key and that is used by a Relying Party to verify Digital Signatures created with the holder’s corresponding Private Key and/or to encrypt messages so that they can be decrypted</w:t>
      </w:r>
      <w:r>
        <w:t xml:space="preserve"> only with the holder’s corresponding Private Key.</w:t>
      </w:r>
    </w:p>
    <w:p w14:paraId="01075022" w14:textId="77777777" w:rsidR="00C70787" w:rsidRDefault="000D05A1">
      <w:pPr>
        <w:pStyle w:val="BodyText"/>
      </w:pPr>
      <w:r>
        <w:rPr>
          <w:b/>
          <w:bCs/>
        </w:rPr>
        <w:t>Public Key Infrastructure</w:t>
      </w:r>
      <w:r>
        <w:t>: A set of hardware, software, people, procedures, rules, policies, and obligations used to facilitate the trustworthy creation, issuance, management, and use of Certificates and k</w:t>
      </w:r>
      <w:r>
        <w:t>eys based on Public Key Cryptography.</w:t>
      </w:r>
    </w:p>
    <w:p w14:paraId="1099E3FF" w14:textId="77777777" w:rsidR="00C70787" w:rsidRDefault="000D05A1">
      <w:pPr>
        <w:pStyle w:val="BodyText"/>
      </w:pPr>
      <w:r>
        <w:rPr>
          <w:b/>
          <w:bCs/>
        </w:rPr>
        <w:t>Publicly-Trusted Certificate</w:t>
      </w:r>
      <w:r>
        <w:t>: A Certificate that is trusted by virtue of the fact that its corresponding Root CA Certificate is distributed as a trust anchor in widely-available application software.</w:t>
      </w:r>
    </w:p>
    <w:p w14:paraId="7ACC7797" w14:textId="77777777" w:rsidR="00C70787" w:rsidRDefault="000D05A1">
      <w:pPr>
        <w:pStyle w:val="BodyText"/>
      </w:pPr>
      <w:r>
        <w:rPr>
          <w:b/>
          <w:bCs/>
        </w:rPr>
        <w:t>Qualified Auditor</w:t>
      </w:r>
      <w:r>
        <w:t>:</w:t>
      </w:r>
      <w:r>
        <w:t xml:space="preserve"> A Natural Person or Legal Entity that meets the requirements of </w:t>
      </w:r>
      <w:hyperlink w:anchor="X4b24910f4762ee823576d83d7682493214f1d2f">
        <w:r>
          <w:rPr>
            <w:rStyle w:val="Hyperlink"/>
          </w:rPr>
          <w:t>Section 8.2</w:t>
        </w:r>
      </w:hyperlink>
      <w:r>
        <w:t>.</w:t>
      </w:r>
    </w:p>
    <w:p w14:paraId="1114CBEA" w14:textId="77777777" w:rsidR="00C70787" w:rsidRDefault="000D05A1">
      <w:pPr>
        <w:pStyle w:val="BodyText"/>
      </w:pPr>
      <w:r>
        <w:rPr>
          <w:b/>
          <w:bCs/>
        </w:rPr>
        <w:t>Random Value</w:t>
      </w:r>
      <w:r>
        <w:t>: A value specified by a CA to the Applicant that exhibits at least 112 bits of entropy.</w:t>
      </w:r>
    </w:p>
    <w:p w14:paraId="65DF8907" w14:textId="77777777" w:rsidR="00C70787" w:rsidRDefault="000D05A1">
      <w:pPr>
        <w:pStyle w:val="BodyText"/>
      </w:pPr>
      <w:r>
        <w:rPr>
          <w:b/>
          <w:bCs/>
        </w:rPr>
        <w:t>Registered Dom</w:t>
      </w:r>
      <w:r>
        <w:rPr>
          <w:b/>
          <w:bCs/>
        </w:rPr>
        <w:t>ain Name</w:t>
      </w:r>
      <w:r>
        <w:t>: A Domain Name that has been registered with a Domain Name Registrar.</w:t>
      </w:r>
    </w:p>
    <w:p w14:paraId="4B98B426" w14:textId="77777777" w:rsidR="00C70787" w:rsidRDefault="000D05A1">
      <w:pPr>
        <w:pStyle w:val="BodyText"/>
      </w:pPr>
      <w:r>
        <w:rPr>
          <w:b/>
          <w:bCs/>
        </w:rPr>
        <w:t>Registration Authority (RA)</w:t>
      </w:r>
      <w:r>
        <w:t xml:space="preserve">: Any Legal Entity that is responsible for identification and authentication of subjects of Certificates, but is not a CA, and hence does not sign or </w:t>
      </w:r>
      <w:r>
        <w:t>issue Certificates. An RA MAY assist in the certificate application process or revocation process or both. When “RA” is used as an adjective to describe a role or function, it does not necessarily imply a separate body, but can be part of the CA.</w:t>
      </w:r>
    </w:p>
    <w:p w14:paraId="3C43F125" w14:textId="77777777" w:rsidR="00C70787" w:rsidRDefault="000D05A1">
      <w:pPr>
        <w:pStyle w:val="BodyText"/>
      </w:pPr>
      <w:r>
        <w:rPr>
          <w:b/>
          <w:bCs/>
        </w:rPr>
        <w:t xml:space="preserve">Reliable </w:t>
      </w:r>
      <w:r>
        <w:rPr>
          <w:b/>
          <w:bCs/>
        </w:rPr>
        <w:t>Data Source</w:t>
      </w:r>
      <w:r>
        <w:t xml:space="preserve">: An identification document or source of data used to verify Subject Identity Information that is generally recognized among commercial </w:t>
      </w:r>
      <w:r>
        <w:lastRenderedPageBreak/>
        <w:t>enterprises and governments as reliable, and which was created by a third party for a purpose other than the</w:t>
      </w:r>
      <w:r>
        <w:t xml:space="preserve"> Applicant obtaining a Certificate.</w:t>
      </w:r>
    </w:p>
    <w:p w14:paraId="1586DC08" w14:textId="77777777" w:rsidR="00C70787" w:rsidRDefault="000D05A1">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71B3CC3C" w14:textId="77777777" w:rsidR="00C70787" w:rsidRDefault="000D05A1">
      <w:pPr>
        <w:pStyle w:val="BodyText"/>
      </w:pPr>
      <w:r>
        <w:rPr>
          <w:b/>
          <w:bCs/>
        </w:rPr>
        <w:t>Relyin</w:t>
      </w:r>
      <w:r>
        <w:rPr>
          <w:b/>
          <w:bCs/>
        </w:rPr>
        <w:t>g Party</w:t>
      </w:r>
      <w:r>
        <w:t>: Any Natural Person or Legal Entity that relies on a Valid Certificate. An Application Software Supplier is not considered a Relying Party when software distributed by such Supplier merely displays information relating to a Certificate.</w:t>
      </w:r>
    </w:p>
    <w:p w14:paraId="19AF15E1" w14:textId="77777777" w:rsidR="00C70787" w:rsidRDefault="000D05A1">
      <w:pPr>
        <w:pStyle w:val="BodyText"/>
      </w:pPr>
      <w:r>
        <w:rPr>
          <w:b/>
          <w:bCs/>
        </w:rPr>
        <w:t>Repository</w:t>
      </w:r>
      <w:r>
        <w:t>:</w:t>
      </w:r>
      <w:r>
        <w:t xml:space="preserve"> An online database containing publicly-disclosed PKI governance documents (such as Certificate Policies and Certification Practice Statements) and Certificate status information, either in the form of a CRL or an OCSP response.</w:t>
      </w:r>
    </w:p>
    <w:p w14:paraId="6CE72AC8" w14:textId="77777777" w:rsidR="00C70787" w:rsidRDefault="000D05A1">
      <w:pPr>
        <w:pStyle w:val="BodyText"/>
      </w:pPr>
      <w:r>
        <w:rPr>
          <w:b/>
          <w:bCs/>
        </w:rPr>
        <w:t>Requirements</w:t>
      </w:r>
      <w:r>
        <w:t>: The S/MIME Baseline Requirements found in this document.</w:t>
      </w:r>
    </w:p>
    <w:p w14:paraId="7B6136E2" w14:textId="77777777" w:rsidR="00C70787" w:rsidRDefault="000D05A1">
      <w:pPr>
        <w:pStyle w:val="BodyText"/>
      </w:pPr>
      <w:r>
        <w:rPr>
          <w:b/>
          <w:bCs/>
        </w:rPr>
        <w:t>Root CA</w:t>
      </w:r>
      <w:r>
        <w:t>: The top level Certification Authority whose Root CA Certificate is distributed by Application Software Suppliers and that issues Subordinate CA Certificates.</w:t>
      </w:r>
    </w:p>
    <w:p w14:paraId="5B838299" w14:textId="77777777" w:rsidR="00C70787" w:rsidRDefault="000D05A1">
      <w:pPr>
        <w:pStyle w:val="BodyText"/>
      </w:pPr>
      <w:r>
        <w:rPr>
          <w:b/>
          <w:bCs/>
        </w:rPr>
        <w:t>Root CA Certificate</w:t>
      </w:r>
      <w:r>
        <w:t>: The self-</w:t>
      </w:r>
      <w:r>
        <w:t>signed Certificate issued by the Root CA to identify itself and to facilitate verification of Certificates issued to its Subordinate CAs.</w:t>
      </w:r>
    </w:p>
    <w:p w14:paraId="5F360338" w14:textId="77777777" w:rsidR="00C70787" w:rsidRDefault="000D05A1">
      <w:pPr>
        <w:pStyle w:val="BodyText"/>
      </w:pPr>
      <w:r>
        <w:rPr>
          <w:b/>
          <w:bCs/>
        </w:rPr>
        <w:t>Signing Authority</w:t>
      </w:r>
      <w:r>
        <w:t>: One or more Certificate Approvers designated to act on behalf of the Applicant.</w:t>
      </w:r>
    </w:p>
    <w:p w14:paraId="36265ACE" w14:textId="77777777" w:rsidR="00C70787" w:rsidRDefault="000D05A1">
      <w:pPr>
        <w:pStyle w:val="BodyText"/>
      </w:pPr>
      <w:r>
        <w:rPr>
          <w:b/>
          <w:bCs/>
        </w:rPr>
        <w:t>Sovereign State</w:t>
      </w:r>
      <w:r>
        <w:t xml:space="preserve">: A </w:t>
      </w:r>
      <w:r>
        <w:t>state or country that administers its own government, and is not dependent upon, or subject to, another power.</w:t>
      </w:r>
    </w:p>
    <w:p w14:paraId="7876540B" w14:textId="77777777" w:rsidR="00C70787" w:rsidRDefault="000D05A1">
      <w:pPr>
        <w:pStyle w:val="BodyText"/>
      </w:pPr>
      <w:r>
        <w:rPr>
          <w:b/>
          <w:bCs/>
        </w:rPr>
        <w:t>Sponsor-validated</w:t>
      </w:r>
      <w:r>
        <w:t xml:space="preserve">: Refers to a Certificate Profile Subject which combines Individual (Natural Person) attributes in conjunction with an </w:t>
      </w:r>
      <w:r>
        <w:rPr>
          <w:rStyle w:val="VerbatimChar"/>
        </w:rPr>
        <w:t>subject:o</w:t>
      </w:r>
      <w:r>
        <w:rPr>
          <w:rStyle w:val="VerbatimChar"/>
        </w:rPr>
        <w:t>rganizationName</w:t>
      </w:r>
      <w:r>
        <w:t xml:space="preserve"> (an associated Legal Entity) attribute. Registration for Sponsor-validated Certificates MAY be performed by an Enterprise RA where the </w:t>
      </w:r>
      <w:r>
        <w:rPr>
          <w:rStyle w:val="VerbatimChar"/>
        </w:rPr>
        <w:t>subject:organizationName</w:t>
      </w:r>
      <w:r>
        <w:t xml:space="preserve"> is either that of the delegated enterprise, or an Affiliate of the delegated ent</w:t>
      </w:r>
      <w:r>
        <w:t>erprise, or that the delegated enterprise is an agent of the named Subject Organization.</w:t>
      </w:r>
    </w:p>
    <w:p w14:paraId="6E832793" w14:textId="77777777" w:rsidR="00C70787" w:rsidRDefault="000D05A1">
      <w:pPr>
        <w:pStyle w:val="BodyText"/>
      </w:pPr>
      <w:r>
        <w:rPr>
          <w:b/>
          <w:bCs/>
        </w:rPr>
        <w:t>Strict Profile</w:t>
      </w:r>
      <w:r>
        <w:t xml:space="preserve">: The S/MIME Strict generation profiles are the long term target profile for S/MIME Certificates with </w:t>
      </w:r>
      <w:r>
        <w:rPr>
          <w:rStyle w:val="VerbatimChar"/>
        </w:rPr>
        <w:t>extKeyUsage</w:t>
      </w:r>
      <w:r>
        <w:t xml:space="preserve"> limited to </w:t>
      </w:r>
      <w:r>
        <w:rPr>
          <w:rStyle w:val="VerbatimChar"/>
        </w:rPr>
        <w:t>emailProtection</w:t>
      </w:r>
      <w:r>
        <w:t>, and stricte</w:t>
      </w:r>
      <w:r>
        <w:t>r use of Subject DN attributes and other extensions.</w:t>
      </w:r>
    </w:p>
    <w:p w14:paraId="38921CBA" w14:textId="77777777" w:rsidR="00C70787" w:rsidRDefault="000D05A1">
      <w:pPr>
        <w:pStyle w:val="BodyText"/>
      </w:pPr>
      <w:r>
        <w:rPr>
          <w:b/>
          <w:bCs/>
        </w:rPr>
        <w:t>Subject</w:t>
      </w:r>
      <w:r>
        <w:t>: The Natural Person, device, system, unit, or Legal Entity identified in a Certificate as the Subject. The Subject is either the Subscriber or a mailbox under the control and operation of the Sub</w:t>
      </w:r>
      <w:r>
        <w:t>scriber.</w:t>
      </w:r>
    </w:p>
    <w:p w14:paraId="5864DBD1" w14:textId="77777777" w:rsidR="00C70787" w:rsidRDefault="000D05A1">
      <w:pPr>
        <w:pStyle w:val="BodyText"/>
      </w:pPr>
      <w:r>
        <w:rPr>
          <w:b/>
          <w:bCs/>
        </w:rPr>
        <w:t>Subject Identity Information</w:t>
      </w:r>
      <w:r>
        <w:t xml:space="preserve">: Information that identifies the Certificate Subject. Subject Identity Information does not include a Mailbox Address listed in the </w:t>
      </w:r>
      <w:r>
        <w:rPr>
          <w:rStyle w:val="VerbatimChar"/>
        </w:rPr>
        <w:lastRenderedPageBreak/>
        <w:t>subject:commonName</w:t>
      </w:r>
      <w:r>
        <w:t xml:space="preserve"> or </w:t>
      </w:r>
      <w:r>
        <w:rPr>
          <w:rStyle w:val="VerbatimChar"/>
        </w:rPr>
        <w:t>subject:emailAddress</w:t>
      </w:r>
      <w:r>
        <w:t xml:space="preserve"> fields, or in the </w:t>
      </w:r>
      <w:r>
        <w:rPr>
          <w:rStyle w:val="VerbatimChar"/>
        </w:rPr>
        <w:t>subjectAltName</w:t>
      </w:r>
      <w:r>
        <w:t xml:space="preserve"> </w:t>
      </w:r>
      <w:r>
        <w:t>extension.</w:t>
      </w:r>
    </w:p>
    <w:p w14:paraId="3051CF5F" w14:textId="77777777" w:rsidR="00C70787" w:rsidRDefault="000D05A1">
      <w:pPr>
        <w:pStyle w:val="BodyText"/>
      </w:pPr>
      <w:r>
        <w:rPr>
          <w:b/>
          <w:bCs/>
        </w:rPr>
        <w:t>Subordinate CA</w:t>
      </w:r>
      <w:r>
        <w:t>: A Certification Authority whose Certificate is signed by the Root CA, or another Subordinate CA.</w:t>
      </w:r>
    </w:p>
    <w:p w14:paraId="4D8D3F4F" w14:textId="77777777" w:rsidR="00C70787" w:rsidRDefault="000D05A1">
      <w:pPr>
        <w:pStyle w:val="BodyText"/>
      </w:pPr>
      <w:r>
        <w:rPr>
          <w:b/>
          <w:bCs/>
        </w:rPr>
        <w:t>Subscriber</w:t>
      </w:r>
      <w:r>
        <w:t>: A Natural Person or Legal Entity to whom a Certificate is issued and who is legally bound by a Subscriber Agreement or T</w:t>
      </w:r>
      <w:r>
        <w:t>erms of Use.</w:t>
      </w:r>
    </w:p>
    <w:p w14:paraId="3EC2A4B2" w14:textId="77777777" w:rsidR="00C70787" w:rsidRDefault="000D05A1">
      <w:pPr>
        <w:pStyle w:val="BodyText"/>
      </w:pPr>
      <w:r>
        <w:rPr>
          <w:b/>
          <w:bCs/>
        </w:rPr>
        <w:t>Subscriber Agreement</w:t>
      </w:r>
      <w:r>
        <w:t>: An agreement between the CA and the Applicant/Subscriber that specifies the rights and responsibilities of the parties.</w:t>
      </w:r>
    </w:p>
    <w:p w14:paraId="4C352930" w14:textId="77777777" w:rsidR="00C70787" w:rsidRDefault="000D05A1">
      <w:pPr>
        <w:pStyle w:val="BodyText"/>
      </w:pPr>
      <w:r>
        <w:rPr>
          <w:b/>
          <w:bCs/>
        </w:rPr>
        <w:t>Subsidiary Company</w:t>
      </w:r>
      <w:r>
        <w:t>: A company that is controlled by a Parent Company.</w:t>
      </w:r>
    </w:p>
    <w:p w14:paraId="2E79FF30" w14:textId="77777777" w:rsidR="00C70787" w:rsidRDefault="000D05A1">
      <w:pPr>
        <w:pStyle w:val="BodyText"/>
      </w:pPr>
      <w:r>
        <w:rPr>
          <w:b/>
          <w:bCs/>
        </w:rPr>
        <w:t>Supplementary Evidence</w:t>
      </w:r>
      <w:r>
        <w:t>: Used in</w:t>
      </w:r>
      <w:r>
        <w:t xml:space="preserve"> addition to authoritative evidence to strengthen the reliability of the identity verification and/or as evidence for attributes that are not evidenced by the authoritative evidence.</w:t>
      </w:r>
    </w:p>
    <w:p w14:paraId="193FABBB" w14:textId="77777777" w:rsidR="00C70787" w:rsidRDefault="000D05A1">
      <w:pPr>
        <w:pStyle w:val="BodyText"/>
      </w:pPr>
      <w:r>
        <w:rPr>
          <w:b/>
          <w:bCs/>
        </w:rPr>
        <w:t>Technically Constrained Subordinate CA Certificate</w:t>
      </w:r>
      <w:r>
        <w:t>: A Subordinate CA Cert</w:t>
      </w:r>
      <w:r>
        <w:t>ificate which uses a combination of Extended Key Usage settings and Name Constraint settings to limit the scope within which the Subordinate CA Certificate MAY issue Certificates to Subscriber or additional Subordinate CAs.</w:t>
      </w:r>
    </w:p>
    <w:p w14:paraId="3AABEFDD" w14:textId="77777777" w:rsidR="00C70787" w:rsidRDefault="000D05A1">
      <w:pPr>
        <w:pStyle w:val="BodyText"/>
      </w:pPr>
      <w:r>
        <w:rPr>
          <w:b/>
          <w:bCs/>
        </w:rPr>
        <w:t>Terms of Use</w:t>
      </w:r>
      <w:r>
        <w:t>: Provisions regardi</w:t>
      </w:r>
      <w:r>
        <w:t>ng the safekeeping and acceptable uses of a Certificate issued in accordance with these Requirements when the Applicant/Subscriber is an Affiliate of the CA or is the CA.</w:t>
      </w:r>
    </w:p>
    <w:p w14:paraId="711DBD56" w14:textId="77777777" w:rsidR="00C70787" w:rsidRDefault="000D05A1">
      <w:pPr>
        <w:pStyle w:val="BodyText"/>
      </w:pPr>
      <w:r>
        <w:rPr>
          <w:b/>
          <w:bCs/>
        </w:rPr>
        <w:t>Valid Certificate</w:t>
      </w:r>
      <w:r>
        <w:t xml:space="preserve">: A Certificate that passes the validation procedure specified in </w:t>
      </w:r>
      <w:hyperlink r:id="rId12">
        <w:r>
          <w:rPr>
            <w:rStyle w:val="Hyperlink"/>
          </w:rPr>
          <w:t>RFC 5280</w:t>
        </w:r>
      </w:hyperlink>
      <w:r>
        <w:t>.</w:t>
      </w:r>
    </w:p>
    <w:p w14:paraId="1CF57418" w14:textId="77777777" w:rsidR="00C70787" w:rsidRDefault="000D05A1">
      <w:pPr>
        <w:pStyle w:val="BodyText"/>
      </w:pPr>
      <w:r>
        <w:rPr>
          <w:b/>
          <w:bCs/>
        </w:rPr>
        <w:t>Validation Specialists</w:t>
      </w:r>
      <w:r>
        <w:t>: Someone who performs the information verification duties specified by these Requirements.</w:t>
      </w:r>
    </w:p>
    <w:p w14:paraId="0F738D45" w14:textId="77777777" w:rsidR="00C70787" w:rsidRDefault="000D05A1">
      <w:pPr>
        <w:pStyle w:val="BodyText"/>
      </w:pPr>
      <w:r>
        <w:rPr>
          <w:b/>
          <w:bCs/>
        </w:rPr>
        <w:t>Validity Period</w:t>
      </w:r>
      <w:r>
        <w:t xml:space="preserve">: From </w:t>
      </w:r>
      <w:hyperlink r:id="rId13">
        <w:r>
          <w:rPr>
            <w:rStyle w:val="Hyperlink"/>
          </w:rPr>
          <w:t xml:space="preserve">RFC </w:t>
        </w:r>
        <w:r>
          <w:rPr>
            <w:rStyle w:val="Hyperlink"/>
          </w:rPr>
          <w:t>5280</w:t>
        </w:r>
      </w:hyperlink>
      <w:r>
        <w:t>: “The period of time from notBefore through notAfter, inclusive.”</w:t>
      </w:r>
    </w:p>
    <w:p w14:paraId="5EFF4DA8" w14:textId="77777777" w:rsidR="00C70787" w:rsidRDefault="000D05A1">
      <w:pPr>
        <w:pStyle w:val="BodyText"/>
      </w:pPr>
      <w:r>
        <w:rPr>
          <w:b/>
          <w:bCs/>
        </w:rPr>
        <w:t>Verified Method of Communication</w:t>
      </w:r>
      <w:r>
        <w:t xml:space="preserve">: The use of a telephone number, a fax number, an email address, or postal delivery address, confirmed by the CA in accordance with </w:t>
      </w:r>
      <w:hyperlink w:anchor="X2ce22e871eb4a06ea07d3fecbf084cc329d1966">
        <w:r>
          <w:rPr>
            <w:rStyle w:val="Hyperlink"/>
          </w:rPr>
          <w:t>Section 3.2.3.5</w:t>
        </w:r>
      </w:hyperlink>
      <w:r>
        <w:t xml:space="preserve"> as a reliable way of communicating with the Applicant.</w:t>
      </w:r>
    </w:p>
    <w:p w14:paraId="03530BB7" w14:textId="77777777" w:rsidR="00C70787" w:rsidRDefault="000D05A1">
      <w:pPr>
        <w:pStyle w:val="Heading3"/>
      </w:pPr>
      <w:bookmarkStart w:id="41" w:name="X55f4a6e4be1cf0b240ae756afaa0931bf9ba5a9"/>
      <w:bookmarkStart w:id="42" w:name="_Toc102993722"/>
      <w:bookmarkEnd w:id="39"/>
      <w:r>
        <w:t>1.6.2 Acronyms</w:t>
      </w:r>
      <w:bookmarkEnd w:id="42"/>
    </w:p>
    <w:tbl>
      <w:tblPr>
        <w:tblStyle w:val="Table"/>
        <w:tblW w:w="0" w:type="pct"/>
        <w:tblLook w:val="0020" w:firstRow="1" w:lastRow="0" w:firstColumn="0" w:lastColumn="0" w:noHBand="0" w:noVBand="0"/>
      </w:tblPr>
      <w:tblGrid>
        <w:gridCol w:w="1128"/>
        <w:gridCol w:w="6606"/>
      </w:tblGrid>
      <w:tr w:rsidR="00C70787" w14:paraId="209909FF" w14:textId="77777777">
        <w:tc>
          <w:tcPr>
            <w:tcW w:w="0" w:type="auto"/>
            <w:tcBorders>
              <w:bottom w:val="single" w:sz="0" w:space="0" w:color="auto"/>
            </w:tcBorders>
            <w:vAlign w:val="bottom"/>
          </w:tcPr>
          <w:p w14:paraId="23F50B41" w14:textId="77777777" w:rsidR="00C70787" w:rsidRDefault="000D05A1">
            <w:pPr>
              <w:pStyle w:val="Compact"/>
            </w:pPr>
            <w:r>
              <w:t>Acronym</w:t>
            </w:r>
          </w:p>
        </w:tc>
        <w:tc>
          <w:tcPr>
            <w:tcW w:w="0" w:type="auto"/>
            <w:tcBorders>
              <w:bottom w:val="single" w:sz="0" w:space="0" w:color="auto"/>
            </w:tcBorders>
            <w:vAlign w:val="bottom"/>
          </w:tcPr>
          <w:p w14:paraId="0ABD70B2" w14:textId="77777777" w:rsidR="00C70787" w:rsidRDefault="000D05A1">
            <w:pPr>
              <w:pStyle w:val="Compact"/>
            </w:pPr>
            <w:r>
              <w:t>Meaning</w:t>
            </w:r>
          </w:p>
        </w:tc>
      </w:tr>
      <w:tr w:rsidR="00C70787" w14:paraId="7D00FBAC" w14:textId="77777777">
        <w:tc>
          <w:tcPr>
            <w:tcW w:w="0" w:type="auto"/>
          </w:tcPr>
          <w:p w14:paraId="2A21515B" w14:textId="77777777" w:rsidR="00C70787" w:rsidRDefault="000D05A1">
            <w:pPr>
              <w:pStyle w:val="Compact"/>
            </w:pPr>
            <w:r>
              <w:t>AICPA</w:t>
            </w:r>
          </w:p>
        </w:tc>
        <w:tc>
          <w:tcPr>
            <w:tcW w:w="0" w:type="auto"/>
          </w:tcPr>
          <w:p w14:paraId="5B3AE21B" w14:textId="77777777" w:rsidR="00C70787" w:rsidRDefault="000D05A1">
            <w:pPr>
              <w:pStyle w:val="Compact"/>
            </w:pPr>
            <w:r>
              <w:t>American Institute of Certified Public Accountants</w:t>
            </w:r>
          </w:p>
        </w:tc>
      </w:tr>
      <w:tr w:rsidR="00C70787" w14:paraId="5DF42EF7" w14:textId="77777777">
        <w:tc>
          <w:tcPr>
            <w:tcW w:w="0" w:type="auto"/>
          </w:tcPr>
          <w:p w14:paraId="29C3FBD5" w14:textId="77777777" w:rsidR="00C70787" w:rsidRDefault="000D05A1">
            <w:pPr>
              <w:pStyle w:val="Compact"/>
            </w:pPr>
            <w:r>
              <w:t>CA</w:t>
            </w:r>
          </w:p>
        </w:tc>
        <w:tc>
          <w:tcPr>
            <w:tcW w:w="0" w:type="auto"/>
          </w:tcPr>
          <w:p w14:paraId="5EA0E814" w14:textId="77777777" w:rsidR="00C70787" w:rsidRDefault="000D05A1">
            <w:pPr>
              <w:pStyle w:val="Compact"/>
            </w:pPr>
            <w:r>
              <w:t>Certification Authority</w:t>
            </w:r>
          </w:p>
        </w:tc>
      </w:tr>
      <w:tr w:rsidR="00C70787" w14:paraId="5535EECA" w14:textId="77777777">
        <w:tc>
          <w:tcPr>
            <w:tcW w:w="0" w:type="auto"/>
          </w:tcPr>
          <w:p w14:paraId="7BBAA28D" w14:textId="77777777" w:rsidR="00C70787" w:rsidRDefault="000D05A1">
            <w:pPr>
              <w:pStyle w:val="Compact"/>
            </w:pPr>
            <w:r>
              <w:t>CAA</w:t>
            </w:r>
          </w:p>
        </w:tc>
        <w:tc>
          <w:tcPr>
            <w:tcW w:w="0" w:type="auto"/>
          </w:tcPr>
          <w:p w14:paraId="41FAFFD9" w14:textId="77777777" w:rsidR="00C70787" w:rsidRDefault="000D05A1">
            <w:pPr>
              <w:pStyle w:val="Compact"/>
            </w:pPr>
            <w:r>
              <w:t>Certification Authority Authorization</w:t>
            </w:r>
          </w:p>
        </w:tc>
      </w:tr>
      <w:tr w:rsidR="00C70787" w14:paraId="632EB0DC" w14:textId="77777777">
        <w:tc>
          <w:tcPr>
            <w:tcW w:w="0" w:type="auto"/>
          </w:tcPr>
          <w:p w14:paraId="111695C0" w14:textId="77777777" w:rsidR="00C70787" w:rsidRDefault="000D05A1">
            <w:pPr>
              <w:pStyle w:val="Compact"/>
            </w:pPr>
            <w:r>
              <w:t>CICA</w:t>
            </w:r>
          </w:p>
        </w:tc>
        <w:tc>
          <w:tcPr>
            <w:tcW w:w="0" w:type="auto"/>
          </w:tcPr>
          <w:p w14:paraId="2A7B9C7A" w14:textId="77777777" w:rsidR="00C70787" w:rsidRDefault="000D05A1">
            <w:pPr>
              <w:pStyle w:val="Compact"/>
            </w:pPr>
            <w:r>
              <w:t>Canadian Institute of Chartered Accountants</w:t>
            </w:r>
          </w:p>
        </w:tc>
      </w:tr>
      <w:tr w:rsidR="00C70787" w14:paraId="2563CB1F" w14:textId="77777777">
        <w:tc>
          <w:tcPr>
            <w:tcW w:w="0" w:type="auto"/>
          </w:tcPr>
          <w:p w14:paraId="1143DF23" w14:textId="77777777" w:rsidR="00C70787" w:rsidRDefault="000D05A1">
            <w:pPr>
              <w:pStyle w:val="Compact"/>
            </w:pPr>
            <w:r>
              <w:t>CP</w:t>
            </w:r>
          </w:p>
        </w:tc>
        <w:tc>
          <w:tcPr>
            <w:tcW w:w="0" w:type="auto"/>
          </w:tcPr>
          <w:p w14:paraId="73D3F4D0" w14:textId="77777777" w:rsidR="00C70787" w:rsidRDefault="000D05A1">
            <w:pPr>
              <w:pStyle w:val="Compact"/>
            </w:pPr>
            <w:r>
              <w:t>Certificate Policy</w:t>
            </w:r>
          </w:p>
        </w:tc>
      </w:tr>
      <w:tr w:rsidR="00C70787" w14:paraId="1BC867C0" w14:textId="77777777">
        <w:tc>
          <w:tcPr>
            <w:tcW w:w="0" w:type="auto"/>
          </w:tcPr>
          <w:p w14:paraId="00742BF9" w14:textId="77777777" w:rsidR="00C70787" w:rsidRDefault="000D05A1">
            <w:pPr>
              <w:pStyle w:val="Compact"/>
            </w:pPr>
            <w:r>
              <w:t>CPS</w:t>
            </w:r>
          </w:p>
        </w:tc>
        <w:tc>
          <w:tcPr>
            <w:tcW w:w="0" w:type="auto"/>
          </w:tcPr>
          <w:p w14:paraId="03C79C6B" w14:textId="77777777" w:rsidR="00C70787" w:rsidRDefault="000D05A1">
            <w:pPr>
              <w:pStyle w:val="Compact"/>
            </w:pPr>
            <w:r>
              <w:t>Certification Practice Statement</w:t>
            </w:r>
          </w:p>
        </w:tc>
      </w:tr>
      <w:tr w:rsidR="00C70787" w14:paraId="1DE8D974" w14:textId="77777777">
        <w:tc>
          <w:tcPr>
            <w:tcW w:w="0" w:type="auto"/>
          </w:tcPr>
          <w:p w14:paraId="7240FC88" w14:textId="77777777" w:rsidR="00C70787" w:rsidRDefault="000D05A1">
            <w:pPr>
              <w:pStyle w:val="Compact"/>
            </w:pPr>
            <w:r>
              <w:t>CRL</w:t>
            </w:r>
          </w:p>
        </w:tc>
        <w:tc>
          <w:tcPr>
            <w:tcW w:w="0" w:type="auto"/>
          </w:tcPr>
          <w:p w14:paraId="4224EEC5" w14:textId="77777777" w:rsidR="00C70787" w:rsidRDefault="000D05A1">
            <w:pPr>
              <w:pStyle w:val="Compact"/>
            </w:pPr>
            <w:r>
              <w:t>Certificate Revocation List</w:t>
            </w:r>
          </w:p>
        </w:tc>
      </w:tr>
      <w:tr w:rsidR="00C70787" w14:paraId="49439195" w14:textId="77777777">
        <w:tc>
          <w:tcPr>
            <w:tcW w:w="0" w:type="auto"/>
          </w:tcPr>
          <w:p w14:paraId="08EB0179" w14:textId="77777777" w:rsidR="00C70787" w:rsidRDefault="000D05A1">
            <w:pPr>
              <w:pStyle w:val="Compact"/>
            </w:pPr>
            <w:r>
              <w:t>DBA</w:t>
            </w:r>
          </w:p>
        </w:tc>
        <w:tc>
          <w:tcPr>
            <w:tcW w:w="0" w:type="auto"/>
          </w:tcPr>
          <w:p w14:paraId="3AA439A0" w14:textId="77777777" w:rsidR="00C70787" w:rsidRDefault="000D05A1">
            <w:pPr>
              <w:pStyle w:val="Compact"/>
            </w:pPr>
            <w:r>
              <w:t>Doing Business As</w:t>
            </w:r>
          </w:p>
        </w:tc>
      </w:tr>
      <w:tr w:rsidR="00C70787" w14:paraId="7A5CE7BD" w14:textId="77777777">
        <w:tc>
          <w:tcPr>
            <w:tcW w:w="0" w:type="auto"/>
          </w:tcPr>
          <w:p w14:paraId="4034CE88" w14:textId="77777777" w:rsidR="00C70787" w:rsidRDefault="000D05A1">
            <w:pPr>
              <w:pStyle w:val="Compact"/>
            </w:pPr>
            <w:r>
              <w:t>DNS</w:t>
            </w:r>
          </w:p>
        </w:tc>
        <w:tc>
          <w:tcPr>
            <w:tcW w:w="0" w:type="auto"/>
          </w:tcPr>
          <w:p w14:paraId="44E4033C" w14:textId="77777777" w:rsidR="00C70787" w:rsidRDefault="000D05A1">
            <w:pPr>
              <w:pStyle w:val="Compact"/>
            </w:pPr>
            <w:r>
              <w:t>Domain Name System</w:t>
            </w:r>
          </w:p>
        </w:tc>
      </w:tr>
      <w:tr w:rsidR="00C70787" w14:paraId="795F29DE" w14:textId="77777777">
        <w:tc>
          <w:tcPr>
            <w:tcW w:w="0" w:type="auto"/>
          </w:tcPr>
          <w:p w14:paraId="593340C9" w14:textId="77777777" w:rsidR="00C70787" w:rsidRDefault="000D05A1">
            <w:pPr>
              <w:pStyle w:val="Compact"/>
            </w:pPr>
            <w:r>
              <w:t>ETSI</w:t>
            </w:r>
          </w:p>
        </w:tc>
        <w:tc>
          <w:tcPr>
            <w:tcW w:w="0" w:type="auto"/>
          </w:tcPr>
          <w:p w14:paraId="1E493411" w14:textId="77777777" w:rsidR="00C70787" w:rsidRDefault="000D05A1">
            <w:pPr>
              <w:pStyle w:val="Compact"/>
            </w:pPr>
            <w:r>
              <w:t>European Telecommunications Standards Institute</w:t>
            </w:r>
          </w:p>
        </w:tc>
      </w:tr>
      <w:tr w:rsidR="00C70787" w14:paraId="51494690" w14:textId="77777777">
        <w:tc>
          <w:tcPr>
            <w:tcW w:w="0" w:type="auto"/>
          </w:tcPr>
          <w:p w14:paraId="52D6249B" w14:textId="77777777" w:rsidR="00C70787" w:rsidRDefault="000D05A1">
            <w:pPr>
              <w:pStyle w:val="Compact"/>
            </w:pPr>
            <w:r>
              <w:t>FIPS</w:t>
            </w:r>
          </w:p>
        </w:tc>
        <w:tc>
          <w:tcPr>
            <w:tcW w:w="0" w:type="auto"/>
          </w:tcPr>
          <w:p w14:paraId="7C472AFE" w14:textId="77777777" w:rsidR="00C70787" w:rsidRDefault="000D05A1">
            <w:pPr>
              <w:pStyle w:val="Compact"/>
            </w:pPr>
            <w:r>
              <w:t>(US Government) Federal Information Processing Standard</w:t>
            </w:r>
          </w:p>
        </w:tc>
      </w:tr>
      <w:tr w:rsidR="00C70787" w14:paraId="5B3357BE" w14:textId="77777777">
        <w:tc>
          <w:tcPr>
            <w:tcW w:w="0" w:type="auto"/>
          </w:tcPr>
          <w:p w14:paraId="0324D88F" w14:textId="77777777" w:rsidR="00C70787" w:rsidRDefault="000D05A1">
            <w:pPr>
              <w:pStyle w:val="Compact"/>
            </w:pPr>
            <w:r>
              <w:t>IANA</w:t>
            </w:r>
          </w:p>
        </w:tc>
        <w:tc>
          <w:tcPr>
            <w:tcW w:w="0" w:type="auto"/>
          </w:tcPr>
          <w:p w14:paraId="37949C0C" w14:textId="77777777" w:rsidR="00C70787" w:rsidRDefault="000D05A1">
            <w:pPr>
              <w:pStyle w:val="Compact"/>
            </w:pPr>
            <w:r>
              <w:t>Internet Assigned Numbers Authority</w:t>
            </w:r>
          </w:p>
        </w:tc>
      </w:tr>
      <w:tr w:rsidR="00C70787" w14:paraId="0CEEDA0A" w14:textId="77777777">
        <w:tc>
          <w:tcPr>
            <w:tcW w:w="0" w:type="auto"/>
          </w:tcPr>
          <w:p w14:paraId="5BBA0DA1" w14:textId="77777777" w:rsidR="00C70787" w:rsidRDefault="000D05A1">
            <w:pPr>
              <w:pStyle w:val="Compact"/>
            </w:pPr>
            <w:r>
              <w:t>ICANN</w:t>
            </w:r>
          </w:p>
        </w:tc>
        <w:tc>
          <w:tcPr>
            <w:tcW w:w="0" w:type="auto"/>
          </w:tcPr>
          <w:p w14:paraId="0BA9D220" w14:textId="77777777" w:rsidR="00C70787" w:rsidRDefault="000D05A1">
            <w:pPr>
              <w:pStyle w:val="Compact"/>
            </w:pPr>
            <w:r>
              <w:t>Internet Corporation for Assigned Names and Numbers</w:t>
            </w:r>
          </w:p>
        </w:tc>
      </w:tr>
      <w:tr w:rsidR="00C70787" w14:paraId="05C046F0" w14:textId="77777777">
        <w:tc>
          <w:tcPr>
            <w:tcW w:w="0" w:type="auto"/>
          </w:tcPr>
          <w:p w14:paraId="422F5EE4" w14:textId="77777777" w:rsidR="00C70787" w:rsidRDefault="000D05A1">
            <w:pPr>
              <w:pStyle w:val="Compact"/>
            </w:pPr>
            <w:r>
              <w:t>ICAO</w:t>
            </w:r>
          </w:p>
        </w:tc>
        <w:tc>
          <w:tcPr>
            <w:tcW w:w="0" w:type="auto"/>
          </w:tcPr>
          <w:p w14:paraId="2E581F94" w14:textId="77777777" w:rsidR="00C70787" w:rsidRDefault="000D05A1">
            <w:pPr>
              <w:pStyle w:val="Compact"/>
            </w:pPr>
            <w:r>
              <w:t>International Civil Aviation Organizati</w:t>
            </w:r>
            <w:r>
              <w:t>on</w:t>
            </w:r>
          </w:p>
        </w:tc>
      </w:tr>
      <w:tr w:rsidR="00C70787" w14:paraId="4D5D6EB1" w14:textId="77777777">
        <w:tc>
          <w:tcPr>
            <w:tcW w:w="0" w:type="auto"/>
          </w:tcPr>
          <w:p w14:paraId="3C6E1451" w14:textId="77777777" w:rsidR="00C70787" w:rsidRDefault="000D05A1">
            <w:pPr>
              <w:pStyle w:val="Compact"/>
            </w:pPr>
            <w:r>
              <w:t>ISO</w:t>
            </w:r>
          </w:p>
        </w:tc>
        <w:tc>
          <w:tcPr>
            <w:tcW w:w="0" w:type="auto"/>
          </w:tcPr>
          <w:p w14:paraId="660E4AEE" w14:textId="77777777" w:rsidR="00C70787" w:rsidRDefault="000D05A1">
            <w:pPr>
              <w:pStyle w:val="Compact"/>
            </w:pPr>
            <w:r>
              <w:t>International Organization for Standardization</w:t>
            </w:r>
          </w:p>
        </w:tc>
      </w:tr>
      <w:tr w:rsidR="00C70787" w14:paraId="2FC679D1" w14:textId="77777777">
        <w:tc>
          <w:tcPr>
            <w:tcW w:w="0" w:type="auto"/>
          </w:tcPr>
          <w:p w14:paraId="146C5B2A" w14:textId="77777777" w:rsidR="00C70787" w:rsidRDefault="000D05A1">
            <w:pPr>
              <w:pStyle w:val="Compact"/>
            </w:pPr>
            <w:r>
              <w:t>MV</w:t>
            </w:r>
          </w:p>
        </w:tc>
        <w:tc>
          <w:tcPr>
            <w:tcW w:w="0" w:type="auto"/>
          </w:tcPr>
          <w:p w14:paraId="1BF20C16" w14:textId="77777777" w:rsidR="00C70787" w:rsidRDefault="000D05A1">
            <w:pPr>
              <w:pStyle w:val="Compact"/>
            </w:pPr>
            <w:r>
              <w:t>Mailbox-validated</w:t>
            </w:r>
          </w:p>
        </w:tc>
      </w:tr>
      <w:tr w:rsidR="00C70787" w14:paraId="7825A736" w14:textId="77777777">
        <w:tc>
          <w:tcPr>
            <w:tcW w:w="0" w:type="auto"/>
          </w:tcPr>
          <w:p w14:paraId="6C3C07E3" w14:textId="77777777" w:rsidR="00C70787" w:rsidRDefault="000D05A1">
            <w:pPr>
              <w:pStyle w:val="Compact"/>
            </w:pPr>
            <w:r>
              <w:t>NIST</w:t>
            </w:r>
          </w:p>
        </w:tc>
        <w:tc>
          <w:tcPr>
            <w:tcW w:w="0" w:type="auto"/>
          </w:tcPr>
          <w:p w14:paraId="56077BCF" w14:textId="77777777" w:rsidR="00C70787" w:rsidRDefault="000D05A1">
            <w:pPr>
              <w:pStyle w:val="Compact"/>
            </w:pPr>
            <w:r>
              <w:t>(US Government) National Institute of Standards and Technology</w:t>
            </w:r>
          </w:p>
        </w:tc>
      </w:tr>
      <w:tr w:rsidR="00C70787" w14:paraId="644DD5AA" w14:textId="77777777">
        <w:tc>
          <w:tcPr>
            <w:tcW w:w="0" w:type="auto"/>
          </w:tcPr>
          <w:p w14:paraId="578CBBDA" w14:textId="77777777" w:rsidR="00C70787" w:rsidRDefault="000D05A1">
            <w:pPr>
              <w:pStyle w:val="Compact"/>
            </w:pPr>
            <w:r>
              <w:t>OCSP</w:t>
            </w:r>
          </w:p>
        </w:tc>
        <w:tc>
          <w:tcPr>
            <w:tcW w:w="0" w:type="auto"/>
          </w:tcPr>
          <w:p w14:paraId="4D0F7023" w14:textId="77777777" w:rsidR="00C70787" w:rsidRDefault="000D05A1">
            <w:pPr>
              <w:pStyle w:val="Compact"/>
            </w:pPr>
            <w:r>
              <w:t>Online Certificate Status Protocol</w:t>
            </w:r>
          </w:p>
        </w:tc>
      </w:tr>
      <w:tr w:rsidR="00C70787" w14:paraId="4695E9DC" w14:textId="77777777">
        <w:tc>
          <w:tcPr>
            <w:tcW w:w="0" w:type="auto"/>
          </w:tcPr>
          <w:p w14:paraId="190ACAA1" w14:textId="77777777" w:rsidR="00C70787" w:rsidRDefault="000D05A1">
            <w:pPr>
              <w:pStyle w:val="Compact"/>
            </w:pPr>
            <w:r>
              <w:t>OID</w:t>
            </w:r>
          </w:p>
        </w:tc>
        <w:tc>
          <w:tcPr>
            <w:tcW w:w="0" w:type="auto"/>
          </w:tcPr>
          <w:p w14:paraId="4E0C3D3B" w14:textId="77777777" w:rsidR="00C70787" w:rsidRDefault="000D05A1">
            <w:pPr>
              <w:pStyle w:val="Compact"/>
            </w:pPr>
            <w:r>
              <w:t>Object Identifier</w:t>
            </w:r>
          </w:p>
        </w:tc>
      </w:tr>
      <w:tr w:rsidR="00C70787" w14:paraId="27545925" w14:textId="77777777">
        <w:tc>
          <w:tcPr>
            <w:tcW w:w="0" w:type="auto"/>
          </w:tcPr>
          <w:p w14:paraId="00396635" w14:textId="77777777" w:rsidR="00C70787" w:rsidRDefault="000D05A1">
            <w:pPr>
              <w:pStyle w:val="Compact"/>
            </w:pPr>
            <w:r>
              <w:t>PKI</w:t>
            </w:r>
          </w:p>
        </w:tc>
        <w:tc>
          <w:tcPr>
            <w:tcW w:w="0" w:type="auto"/>
          </w:tcPr>
          <w:p w14:paraId="3512A518" w14:textId="77777777" w:rsidR="00C70787" w:rsidRDefault="000D05A1">
            <w:pPr>
              <w:pStyle w:val="Compact"/>
            </w:pPr>
            <w:r>
              <w:t>Public Key Infrastructure</w:t>
            </w:r>
          </w:p>
        </w:tc>
      </w:tr>
      <w:tr w:rsidR="00C70787" w14:paraId="35D7C438" w14:textId="77777777">
        <w:tc>
          <w:tcPr>
            <w:tcW w:w="0" w:type="auto"/>
          </w:tcPr>
          <w:p w14:paraId="69ECB6FB" w14:textId="77777777" w:rsidR="00C70787" w:rsidRDefault="000D05A1">
            <w:pPr>
              <w:pStyle w:val="Compact"/>
            </w:pPr>
            <w:r>
              <w:t>RA</w:t>
            </w:r>
          </w:p>
        </w:tc>
        <w:tc>
          <w:tcPr>
            <w:tcW w:w="0" w:type="auto"/>
          </w:tcPr>
          <w:p w14:paraId="3934B385" w14:textId="77777777" w:rsidR="00C70787" w:rsidRDefault="000D05A1">
            <w:pPr>
              <w:pStyle w:val="Compact"/>
            </w:pPr>
            <w:r>
              <w:t>Registration Authority</w:t>
            </w:r>
          </w:p>
        </w:tc>
      </w:tr>
      <w:tr w:rsidR="00C70787" w14:paraId="39ADC9C7" w14:textId="77777777">
        <w:tc>
          <w:tcPr>
            <w:tcW w:w="0" w:type="auto"/>
          </w:tcPr>
          <w:p w14:paraId="318F5616" w14:textId="77777777" w:rsidR="00C70787" w:rsidRDefault="000D05A1">
            <w:pPr>
              <w:pStyle w:val="Compact"/>
            </w:pPr>
            <w:r>
              <w:t>S/MIME</w:t>
            </w:r>
          </w:p>
        </w:tc>
        <w:tc>
          <w:tcPr>
            <w:tcW w:w="0" w:type="auto"/>
          </w:tcPr>
          <w:p w14:paraId="62E6573E" w14:textId="77777777" w:rsidR="00C70787" w:rsidRDefault="000D05A1">
            <w:pPr>
              <w:pStyle w:val="Compact"/>
            </w:pPr>
            <w:r>
              <w:t>Secure MIME (Multipurpose Internet Mail Extensions)</w:t>
            </w:r>
          </w:p>
        </w:tc>
      </w:tr>
      <w:tr w:rsidR="00C70787" w14:paraId="14292C9B" w14:textId="77777777">
        <w:tc>
          <w:tcPr>
            <w:tcW w:w="0" w:type="auto"/>
          </w:tcPr>
          <w:p w14:paraId="5B22B27B" w14:textId="77777777" w:rsidR="00C70787" w:rsidRDefault="000D05A1">
            <w:pPr>
              <w:pStyle w:val="Compact"/>
            </w:pPr>
            <w:r>
              <w:t>TLS</w:t>
            </w:r>
          </w:p>
        </w:tc>
        <w:tc>
          <w:tcPr>
            <w:tcW w:w="0" w:type="auto"/>
          </w:tcPr>
          <w:p w14:paraId="5D25F4B2" w14:textId="77777777" w:rsidR="00C70787" w:rsidRDefault="000D05A1">
            <w:pPr>
              <w:pStyle w:val="Compact"/>
            </w:pPr>
            <w:r>
              <w:t>Transport Layer Security</w:t>
            </w:r>
          </w:p>
        </w:tc>
      </w:tr>
    </w:tbl>
    <w:p w14:paraId="0AA0E4EB" w14:textId="77777777" w:rsidR="00C70787" w:rsidRDefault="000D05A1">
      <w:pPr>
        <w:pStyle w:val="Heading3"/>
      </w:pPr>
      <w:bookmarkStart w:id="43" w:name="X0839623026b591151873baa66974c58a00f7d27"/>
      <w:bookmarkStart w:id="44" w:name="_Toc102993723"/>
      <w:bookmarkEnd w:id="41"/>
      <w:r>
        <w:t>1.6.3 References</w:t>
      </w:r>
      <w:bookmarkEnd w:id="44"/>
    </w:p>
    <w:p w14:paraId="597ABE19" w14:textId="77777777" w:rsidR="00C70787" w:rsidRDefault="000D05A1">
      <w:pPr>
        <w:pStyle w:val="FirstParagraph"/>
      </w:pPr>
      <w:r>
        <w:t>ETSI TS 119 461, Electronic Signatures and Infrastructures (ESI); Policy and security requirements for trust service components providing identity proofing of trust service subjects.</w:t>
      </w:r>
    </w:p>
    <w:p w14:paraId="54DB9DCC" w14:textId="77777777" w:rsidR="00C70787" w:rsidRDefault="000D05A1">
      <w:pPr>
        <w:pStyle w:val="BodyText"/>
      </w:pPr>
      <w:r>
        <w:t>ETSI EN 319 403, Electronic Signatures and Infrastructures (ESI); Trust S</w:t>
      </w:r>
      <w:r>
        <w:t>ervice Provider Conformity Assessment - Requirements for conformity assessment bodies assessing Trust Service Providers.</w:t>
      </w:r>
    </w:p>
    <w:p w14:paraId="0841775A" w14:textId="77777777" w:rsidR="00C70787" w:rsidRDefault="000D05A1">
      <w:pPr>
        <w:pStyle w:val="BodyText"/>
      </w:pPr>
      <w:r>
        <w:t>ETSI EN 319 411-1, Electronic Signatures and Infrastructures (ESI); Policy and security requirements for Trust Service Providers issuin</w:t>
      </w:r>
      <w:r>
        <w:t>g certificates; Part 1: General requirements.</w:t>
      </w:r>
    </w:p>
    <w:p w14:paraId="528C5BCF" w14:textId="77777777" w:rsidR="00C70787" w:rsidRDefault="000D05A1">
      <w:pPr>
        <w:pStyle w:val="BodyText"/>
      </w:pPr>
      <w:r>
        <w:t>ETSI EN 319 411-2, Electronic Signatures and Infrastructures (ESI); Policy and security requirements for Trust Service Providers issuing certificates; Part 2: Requirements for trust service providers issuing EU</w:t>
      </w:r>
      <w:r>
        <w:t xml:space="preserve"> qualified certificates.</w:t>
      </w:r>
    </w:p>
    <w:p w14:paraId="6DAB032A" w14:textId="77777777" w:rsidR="00C70787" w:rsidRDefault="000D05A1">
      <w:pPr>
        <w:pStyle w:val="BodyText"/>
      </w:pPr>
      <w:r>
        <w:t>ETSI EN 319 412-5, Electronic Signatures and Infrastructures (ESI); Certificate Profiles; Part 5: QCStatements.</w:t>
      </w:r>
    </w:p>
    <w:p w14:paraId="54A562D5" w14:textId="77777777" w:rsidR="00C70787" w:rsidRDefault="000D05A1">
      <w:pPr>
        <w:pStyle w:val="BodyText"/>
      </w:pPr>
      <w:r>
        <w:t>ETSI TS 119 172-4, Electronic Signatures and Infrastructures (ESI); Signature Policies;. Part 4: Signature applicabilit</w:t>
      </w:r>
      <w:r>
        <w:t>y rules.</w:t>
      </w:r>
    </w:p>
    <w:p w14:paraId="67CD79E4" w14:textId="77777777" w:rsidR="00C70787" w:rsidRDefault="000D05A1">
      <w:pPr>
        <w:pStyle w:val="BodyText"/>
      </w:pPr>
      <w:r>
        <w:t>FIPS 140-2, Federal Information Processing Standards Publication - Security Requirements For Cryptographic Modules, Information Technology Laboratory, National Institute of Standards and Technology, May 25, 2001.</w:t>
      </w:r>
    </w:p>
    <w:p w14:paraId="50CA0AFA" w14:textId="77777777" w:rsidR="00C70787" w:rsidRDefault="000D05A1">
      <w:pPr>
        <w:pStyle w:val="BodyText"/>
      </w:pPr>
      <w:r>
        <w:t>FIPS 186-4, Federal Information Pr</w:t>
      </w:r>
      <w:r>
        <w:t>ocessing Standards Publication - Digital Signature Standard (DSS), Information Technology Laboratory, National Institute of Standards and Technology, July 2013.</w:t>
      </w:r>
    </w:p>
    <w:p w14:paraId="7213E8EA" w14:textId="77777777" w:rsidR="00C70787" w:rsidRDefault="000D05A1">
      <w:pPr>
        <w:pStyle w:val="BodyText"/>
      </w:pPr>
      <w:r>
        <w:t>ICAO DOC 9303, Machine Readable Travel Documents, Part 10, Logical Data Structure (LDS) for Sto</w:t>
      </w:r>
      <w:r>
        <w:t>rage of Biometrics and Other Data in the Contactless Integrated Circuit (IC), International Civil Aviation Organization, Eighth Edition, 2021.</w:t>
      </w:r>
    </w:p>
    <w:p w14:paraId="00DB5FE2" w14:textId="77777777" w:rsidR="00C70787" w:rsidRDefault="000D05A1">
      <w:pPr>
        <w:pStyle w:val="BodyText"/>
      </w:pPr>
      <w:r>
        <w:t>ICAO DOC 9303, Machine Readable Travel Documents, Part 11, Security Mechanisms for MRTDs, International Civil Avi</w:t>
      </w:r>
      <w:r>
        <w:t>ation Organization, Eighth Edition, 2021.</w:t>
      </w:r>
    </w:p>
    <w:p w14:paraId="7AFA12C7" w14:textId="77777777" w:rsidR="00C70787" w:rsidRDefault="000D05A1">
      <w:pPr>
        <w:pStyle w:val="BodyText"/>
      </w:pPr>
      <w:r>
        <w:t>ISO 17442-1:2020, Financial services — Legal entity identifier (LEI) - Part 1: Assignment.</w:t>
      </w:r>
    </w:p>
    <w:p w14:paraId="66AF468A" w14:textId="77777777" w:rsidR="00C70787" w:rsidRDefault="000D05A1">
      <w:pPr>
        <w:pStyle w:val="BodyText"/>
      </w:pPr>
      <w:r>
        <w:t>ISO 17442-2:2020, Financial services — Legal entity identifier (LEI) - Part 2: Application in digital certificates.</w:t>
      </w:r>
    </w:p>
    <w:p w14:paraId="6D32173D" w14:textId="77777777" w:rsidR="00C70787" w:rsidRDefault="000D05A1">
      <w:pPr>
        <w:pStyle w:val="BodyText"/>
      </w:pPr>
      <w:r>
        <w:t>ISO 211</w:t>
      </w:r>
      <w:r>
        <w:t>88:2006, Public key infrastructure for financial services - Practices and policy framework.</w:t>
      </w:r>
    </w:p>
    <w:p w14:paraId="35B269B6" w14:textId="77777777" w:rsidR="00C70787" w:rsidRDefault="000D05A1">
      <w:pPr>
        <w:pStyle w:val="BodyText"/>
      </w:pPr>
      <w:r>
        <w:t>Network and Certificate System Security Requirements, v.1.0, 1/1/2013.</w:t>
      </w:r>
    </w:p>
    <w:p w14:paraId="188E29FC" w14:textId="77777777" w:rsidR="00C70787" w:rsidRDefault="000D05A1">
      <w:pPr>
        <w:pStyle w:val="BodyText"/>
      </w:pPr>
      <w:r>
        <w:t>NIST SP 800-89, Recommendation for Obtaining Assurances for Digital Signature Applications.</w:t>
      </w:r>
    </w:p>
    <w:p w14:paraId="20ED6B3C" w14:textId="77777777" w:rsidR="00C70787" w:rsidRDefault="000D05A1">
      <w:pPr>
        <w:pStyle w:val="BodyText"/>
      </w:pPr>
      <w:r>
        <w:t>R</w:t>
      </w:r>
      <w:r>
        <w:t>FC 2119, Request for Comments: 2119, Key words for use in RFCs to Indicate Requirement Levels, Bradner, March 1997.</w:t>
      </w:r>
    </w:p>
    <w:p w14:paraId="4F37A999" w14:textId="77777777" w:rsidR="00C70787" w:rsidRDefault="000D05A1">
      <w:pPr>
        <w:pStyle w:val="BodyText"/>
      </w:pPr>
      <w:r>
        <w:t>RFC 2527, Request for Comments: 2527, Internet X.509 Public Key Infrastructure: Certificate Policy and Certification Practices Framework, Ch</w:t>
      </w:r>
      <w:r>
        <w:t>okhani, et al, March 1999.</w:t>
      </w:r>
    </w:p>
    <w:p w14:paraId="25723364" w14:textId="77777777" w:rsidR="00C70787" w:rsidRDefault="000D05A1">
      <w:pPr>
        <w:pStyle w:val="BodyText"/>
      </w:pPr>
      <w:r>
        <w:t>RFC 3492, Request for Comments: 3492, Punycode: A Bootstring encoding of Unicode for Internationalized Domain Names in Applications (IDNA). A. Costello. March 2003.</w:t>
      </w:r>
    </w:p>
    <w:p w14:paraId="292A50E1" w14:textId="77777777" w:rsidR="00C70787" w:rsidRDefault="000D05A1">
      <w:pPr>
        <w:pStyle w:val="BodyText"/>
      </w:pPr>
      <w:r>
        <w:t xml:space="preserve">RFC 3647, Request for Comments: 3647, Internet X.509 Public Key </w:t>
      </w:r>
      <w:r>
        <w:t>Infrastructure: Certificate Policy and Certification Practices Framework, Chokhani, et al, November 2003.</w:t>
      </w:r>
    </w:p>
    <w:p w14:paraId="576DA180" w14:textId="77777777" w:rsidR="00C70787" w:rsidRDefault="000D05A1">
      <w:pPr>
        <w:pStyle w:val="BodyText"/>
      </w:pPr>
      <w:r>
        <w:t>RFC 3739, Request for Comments: 3739, Internet X.509 Public Key Infrastructure: Qualified Certificates Profile, S. Santesson, et al, March 2004.</w:t>
      </w:r>
    </w:p>
    <w:p w14:paraId="23D99C92" w14:textId="77777777" w:rsidR="00C70787" w:rsidRDefault="000D05A1">
      <w:pPr>
        <w:pStyle w:val="BodyText"/>
      </w:pPr>
      <w:r>
        <w:t>RFC 3</w:t>
      </w:r>
      <w:r>
        <w:t>912, Request for Comments: 3912, WHOIS Protocol Specification, Daigle, September 2004.</w:t>
      </w:r>
    </w:p>
    <w:p w14:paraId="6E58442F" w14:textId="77777777" w:rsidR="00C70787" w:rsidRDefault="000D05A1">
      <w:pPr>
        <w:pStyle w:val="BodyText"/>
      </w:pPr>
      <w:r>
        <w:t>RFC 3986, Request for Comments: 3986, Uniform Resource Identifier (URI): Generic Syntax. T. Berners-Lee, et al. January 2005.</w:t>
      </w:r>
    </w:p>
    <w:p w14:paraId="4B3CB34A" w14:textId="77777777" w:rsidR="00C70787" w:rsidRDefault="000D05A1">
      <w:pPr>
        <w:pStyle w:val="BodyText"/>
      </w:pPr>
      <w:r>
        <w:t>RFC 3966, Request for Comments: 3966, The tel URI for Telephone Numbers. H. Schulzrinne. December 2004.</w:t>
      </w:r>
    </w:p>
    <w:p w14:paraId="72B6ED3B" w14:textId="77777777" w:rsidR="00C70787" w:rsidRDefault="000D05A1">
      <w:pPr>
        <w:pStyle w:val="BodyText"/>
      </w:pPr>
      <w:r>
        <w:t xml:space="preserve">RFC 4262, Request for Comments: 4262, X.509 Certificate Extension for Secure/Multipurpose Internet Mail Extensions (S/MIME) Capabilities, S. Santesson, </w:t>
      </w:r>
      <w:r>
        <w:t>December 2005.</w:t>
      </w:r>
    </w:p>
    <w:p w14:paraId="6EB7D7FB" w14:textId="77777777" w:rsidR="00C70787" w:rsidRDefault="000D05A1">
      <w:pPr>
        <w:pStyle w:val="BodyText"/>
      </w:pPr>
      <w:r>
        <w:t>RFC 4366, Request for Comments: 4366, Transport Layer Security (TLS) Extensions, Blake-Wilson, et al, April 2006.</w:t>
      </w:r>
    </w:p>
    <w:p w14:paraId="1DE5B996" w14:textId="77777777" w:rsidR="00C70787" w:rsidRDefault="000D05A1">
      <w:pPr>
        <w:pStyle w:val="BodyText"/>
      </w:pPr>
      <w:r>
        <w:t>RFC 5019, Request for Comments: 5019, The Lightweight Online Certificate Status Protocol (OCSP) Profile for High-Volume Environ</w:t>
      </w:r>
      <w:r>
        <w:t>ments, A. Deacon, et al, September 2007.</w:t>
      </w:r>
    </w:p>
    <w:p w14:paraId="110D7DA5" w14:textId="77777777" w:rsidR="00C70787" w:rsidRDefault="000D05A1">
      <w:pPr>
        <w:pStyle w:val="BodyText"/>
      </w:pPr>
      <w:r>
        <w:t>RFC 5280, Request for Comments: 5280, Internet X.509 Public Key Infrastructure: Certificate and Certificate Revocation List (CRL) Profile, Cooper et al, May 2008.</w:t>
      </w:r>
    </w:p>
    <w:p w14:paraId="4D99E7BA" w14:textId="77777777" w:rsidR="00C70787" w:rsidRDefault="000D05A1">
      <w:pPr>
        <w:pStyle w:val="BodyText"/>
      </w:pPr>
      <w:r>
        <w:t>RFC 5890, Request for Comments: 5890, Internationali</w:t>
      </w:r>
      <w:r>
        <w:t>zed Domain Names for Applications (IDNA): Definitions and Document Framework. J. Klensin. August 2010.</w:t>
      </w:r>
    </w:p>
    <w:p w14:paraId="245B9AAC" w14:textId="77777777" w:rsidR="00C70787" w:rsidRDefault="000D05A1">
      <w:pPr>
        <w:pStyle w:val="BodyText"/>
      </w:pPr>
      <w:r>
        <w:t>RFC 5952, Request for Comments: 5952, A Recommendation for IPv6 Address Text Representation. S. Kawamura, et al. August 2010.</w:t>
      </w:r>
    </w:p>
    <w:p w14:paraId="694972A0" w14:textId="77777777" w:rsidR="00C70787" w:rsidRDefault="000D05A1">
      <w:pPr>
        <w:pStyle w:val="BodyText"/>
      </w:pPr>
      <w:r>
        <w:t>RFC 6532, Request for Comme</w:t>
      </w:r>
      <w:r>
        <w:t>nts: 6532, Internationalized Email Headers, A. Yang, et al, February 2012.</w:t>
      </w:r>
    </w:p>
    <w:p w14:paraId="41BF6287" w14:textId="77777777" w:rsidR="00C70787" w:rsidRDefault="000D05A1">
      <w:pPr>
        <w:pStyle w:val="BodyText"/>
      </w:pPr>
      <w:r>
        <w:t>RFC 6818, Updates to the Internet X.509 Public Key Infrastructure Certificate and Certificate Revocation List (CRL) Profile, January 2013.</w:t>
      </w:r>
    </w:p>
    <w:p w14:paraId="6633BF4A" w14:textId="77777777" w:rsidR="00C70787" w:rsidRDefault="000D05A1">
      <w:pPr>
        <w:pStyle w:val="BodyText"/>
      </w:pPr>
      <w:r>
        <w:t>RFC 6960, Request for Comments: 6960, X.50</w:t>
      </w:r>
      <w:r>
        <w:t>9 Internet Public Key Infrastructure Online Certificate Status Protocol - OCSP. Santesson, Myers, Ankney, Malpani, Galperin, Adams, June 2013.</w:t>
      </w:r>
    </w:p>
    <w:p w14:paraId="6A3E6973" w14:textId="77777777" w:rsidR="00C70787" w:rsidRDefault="000D05A1">
      <w:pPr>
        <w:pStyle w:val="BodyText"/>
      </w:pPr>
      <w:r>
        <w:t>RFC 6962, Request for Comments: 6962, Certificate Transparency. B. Laurie, A. Langley, E. Kasper. June 2013.</w:t>
      </w:r>
    </w:p>
    <w:p w14:paraId="77604C5F" w14:textId="77777777" w:rsidR="00C70787" w:rsidRDefault="000D05A1">
      <w:pPr>
        <w:pStyle w:val="BodyText"/>
      </w:pPr>
      <w:r>
        <w:t xml:space="preserve">RFC </w:t>
      </w:r>
      <w:r>
        <w:t>7231, Request For Comments: 7231, Hypertext Transfer Protocol (HTTP/1.1): Semantics and Content, R. Fielding, J. Reschke. June 2014.</w:t>
      </w:r>
    </w:p>
    <w:p w14:paraId="445ED26C" w14:textId="77777777" w:rsidR="00C70787" w:rsidRDefault="000D05A1">
      <w:pPr>
        <w:pStyle w:val="BodyText"/>
      </w:pPr>
      <w:r>
        <w:t>RFC 7538, Request For Comments: 7538, The Hypertext Transfer Protocol Status Code 308 (Permanent Redirect), J. Reschke. Apr</w:t>
      </w:r>
      <w:r>
        <w:t>il 2015.</w:t>
      </w:r>
    </w:p>
    <w:p w14:paraId="04BB4118" w14:textId="77777777" w:rsidR="00C70787" w:rsidRDefault="000D05A1">
      <w:pPr>
        <w:pStyle w:val="BodyText"/>
      </w:pPr>
      <w:r>
        <w:t>RFC 7482, Request for Comments: 7482, Registration Data Access Protocol (RDAP) Query Format, Newton, et al, March 2015.</w:t>
      </w:r>
    </w:p>
    <w:p w14:paraId="1EBCF09D" w14:textId="77777777" w:rsidR="00C70787" w:rsidRDefault="000D05A1">
      <w:pPr>
        <w:pStyle w:val="BodyText"/>
      </w:pPr>
      <w:r>
        <w:t>RFC 8398, Request for Comments: 8398, Internationalized Email Addresses in X.509 Certificates, MAY 2018. A. Melnikov, et al. Ma</w:t>
      </w:r>
      <w:r>
        <w:t>y 2018.</w:t>
      </w:r>
    </w:p>
    <w:p w14:paraId="51678808" w14:textId="77777777" w:rsidR="00C70787" w:rsidRDefault="000D05A1">
      <w:pPr>
        <w:pStyle w:val="BodyText"/>
      </w:pPr>
      <w:r>
        <w:t>RFC 8499, Request for Comments: 8499, DNS Terminology. P. Hoffman, et al. January 2019.</w:t>
      </w:r>
    </w:p>
    <w:p w14:paraId="0BDA8250" w14:textId="77777777" w:rsidR="00C70787" w:rsidRDefault="000D05A1">
      <w:pPr>
        <w:pStyle w:val="BodyText"/>
      </w:pPr>
      <w:r>
        <w:t>RFC 8659, Request for Comments: 8659, DNS Certification Authority Authorization (CAA) Resource Record, Hallam-Baker, Stradling, Hoffman-Andrews, November 2019.</w:t>
      </w:r>
    </w:p>
    <w:p w14:paraId="58C5DDA6" w14:textId="77777777" w:rsidR="00C70787" w:rsidRDefault="000D05A1">
      <w:pPr>
        <w:pStyle w:val="BodyText"/>
      </w:pPr>
      <w:r>
        <w:t>“TLS Baseline Requirements” means the relevant version of the CA/Browser Forum’s “Baseline Requirements for the Issuance and Management of Publicly‐Trusted TLS Server Certificates”. See https://cabforum.org/baseline-requirements-documents/</w:t>
      </w:r>
    </w:p>
    <w:p w14:paraId="39D5180D" w14:textId="77777777" w:rsidR="00C70787" w:rsidRDefault="000D05A1">
      <w:pPr>
        <w:pStyle w:val="BodyText"/>
      </w:pPr>
      <w:r>
        <w:t>WebTrust for Cer</w:t>
      </w:r>
      <w:r>
        <w:t>tification Authorities.</w:t>
      </w:r>
    </w:p>
    <w:p w14:paraId="3F087008" w14:textId="77777777" w:rsidR="00C70787" w:rsidRDefault="000D05A1">
      <w:pPr>
        <w:pStyle w:val="BodyText"/>
      </w:pPr>
      <w:r>
        <w:t>X.509, Recommendation ITU-T X.509 (10/2012) | ISO/IEC 9594-8:2014 (E), Information technology – Open Systems Interconnection – The Directory: Public-key and attribute certificate frameworks.</w:t>
      </w:r>
    </w:p>
    <w:p w14:paraId="41BEBD6B" w14:textId="77777777" w:rsidR="00C70787" w:rsidRDefault="000D05A1">
      <w:pPr>
        <w:pStyle w:val="Heading3"/>
      </w:pPr>
      <w:bookmarkStart w:id="45" w:name="X93217d24b716e025075dc3556d1eae31d16c44d"/>
      <w:bookmarkStart w:id="46" w:name="_Toc102993724"/>
      <w:bookmarkEnd w:id="43"/>
      <w:r>
        <w:t>1.6.4 Conventions</w:t>
      </w:r>
      <w:bookmarkEnd w:id="46"/>
    </w:p>
    <w:p w14:paraId="4D759BE5" w14:textId="77777777" w:rsidR="00C70787" w:rsidRDefault="000D05A1">
      <w:pPr>
        <w:pStyle w:val="FirstParagraph"/>
      </w:pPr>
      <w:r>
        <w:t>The key words “MUST”, “</w:t>
      </w:r>
      <w:r>
        <w:t xml:space="preserve">MUST NOT”, “REQUIRED”, “SHALL”, SHALL NOT”, “SHOULD”, “SHOULD NOT”, “RECOMMENDED”, “MAY”, and “OPTIONAL” in these Requirements shall be interpreted in accordance with </w:t>
      </w:r>
      <w:hyperlink r:id="rId14">
        <w:r>
          <w:rPr>
            <w:rStyle w:val="Hyperlink"/>
          </w:rPr>
          <w:t>RFC 2119</w:t>
        </w:r>
      </w:hyperlink>
      <w:r>
        <w:t>.</w:t>
      </w:r>
    </w:p>
    <w:p w14:paraId="33EA7ADB" w14:textId="77777777" w:rsidR="00C70787" w:rsidRDefault="000D05A1">
      <w:pPr>
        <w:pStyle w:val="Heading1"/>
      </w:pPr>
      <w:bookmarkStart w:id="47" w:name="X62483efdbd236eb543b81e81c2b9ec3bb1d5f95"/>
      <w:bookmarkStart w:id="48" w:name="_Toc102993725"/>
      <w:bookmarkEnd w:id="0"/>
      <w:bookmarkEnd w:id="37"/>
      <w:bookmarkEnd w:id="45"/>
      <w:r>
        <w:t>2. PUBLICATION AND REPOSI</w:t>
      </w:r>
      <w:r>
        <w:t>TORY RESPONSIBILITIES</w:t>
      </w:r>
      <w:bookmarkEnd w:id="48"/>
    </w:p>
    <w:p w14:paraId="4577F528" w14:textId="77777777" w:rsidR="00C70787" w:rsidRDefault="000D05A1">
      <w:pPr>
        <w:pStyle w:val="FirstParagraph"/>
      </w:pPr>
      <w:r>
        <w:t>The CA SHALL develop, implement, and enforce a Certificate Policy and/or Certification Practice Statement (CP and/or CPS) that describes in detail how the CA implements the latest version of these Requirements. The CA SHALL review and</w:t>
      </w:r>
      <w:r>
        <w:t xml:space="preserve"> update its CP and/or CPS at least every 365 days, incrementing the version number and adding a dated changelog entry even if no other changes are made.</w:t>
      </w:r>
    </w:p>
    <w:p w14:paraId="2604D1F4" w14:textId="77777777" w:rsidR="00C70787" w:rsidRDefault="000D05A1">
      <w:pPr>
        <w:pStyle w:val="Heading2"/>
      </w:pPr>
      <w:bookmarkStart w:id="49" w:name="Xc4cc4a03ef3cc1998b3cae8dbace72ae4336451"/>
      <w:bookmarkStart w:id="50" w:name="_Toc102993726"/>
      <w:r>
        <w:t>2.1 Repositories</w:t>
      </w:r>
      <w:bookmarkEnd w:id="50"/>
    </w:p>
    <w:p w14:paraId="21F74FFD" w14:textId="77777777" w:rsidR="00C70787" w:rsidRDefault="000D05A1">
      <w:pPr>
        <w:pStyle w:val="FirstParagraph"/>
      </w:pPr>
      <w:r>
        <w:t>The CA SHALL make revocation information for Subordinate CA Certificates and Subscribe</w:t>
      </w:r>
      <w:r>
        <w:t>r Certificates available in accordance with this Policy.</w:t>
      </w:r>
    </w:p>
    <w:p w14:paraId="27C4684A" w14:textId="77777777" w:rsidR="00C70787" w:rsidRDefault="000D05A1">
      <w:pPr>
        <w:pStyle w:val="Heading2"/>
      </w:pPr>
      <w:bookmarkStart w:id="51" w:name="X291fecce3fe5bb2bcc61187b6ac435a51b8bc41"/>
      <w:bookmarkStart w:id="52" w:name="_Toc102993727"/>
      <w:bookmarkEnd w:id="49"/>
      <w:r>
        <w:t>2.2 Publication of certification information</w:t>
      </w:r>
      <w:bookmarkEnd w:id="52"/>
    </w:p>
    <w:p w14:paraId="34E1AE62" w14:textId="77777777" w:rsidR="00C70787" w:rsidRDefault="000D05A1">
      <w:pPr>
        <w:pStyle w:val="FirstParagraph"/>
      </w:pPr>
      <w:r>
        <w:t>The CA SHALL publicly disclose its CP and/or CPS through an appropriate and readily accessible online means that is available on a 24x7 basis. The CA SHALL publicly disclose its CA business practices to the extent required by the CA’s selected audit scheme</w:t>
      </w:r>
      <w:r>
        <w:t xml:space="preserve"> (see </w:t>
      </w:r>
      <w:hyperlink w:anchor="X19dc2aad50e004f5b1380d4e537f59f799f6eb7">
        <w:r>
          <w:rPr>
            <w:rStyle w:val="Hyperlink"/>
          </w:rPr>
          <w:t>Section 8</w:t>
        </w:r>
      </w:hyperlink>
      <w:r>
        <w:t>).</w:t>
      </w:r>
    </w:p>
    <w:p w14:paraId="50EBB4BA" w14:textId="77777777" w:rsidR="00C70787" w:rsidRDefault="000D05A1">
      <w:pPr>
        <w:pStyle w:val="BodyText"/>
      </w:pPr>
      <w:r>
        <w:t xml:space="preserve">The CP and/or CPS SHALL be structured in accordance with </w:t>
      </w:r>
      <w:hyperlink r:id="rId15">
        <w:r>
          <w:rPr>
            <w:rStyle w:val="Hyperlink"/>
          </w:rPr>
          <w:t>RFC 3647</w:t>
        </w:r>
      </w:hyperlink>
      <w:r>
        <w:t xml:space="preserve"> and SHALL include all material required by </w:t>
      </w:r>
      <w:hyperlink r:id="rId16">
        <w:r>
          <w:rPr>
            <w:rStyle w:val="Hyperlink"/>
          </w:rPr>
          <w:t>RFC 3647</w:t>
        </w:r>
      </w:hyperlink>
      <w:r>
        <w:t>.</w:t>
      </w:r>
    </w:p>
    <w:p w14:paraId="7D811636" w14:textId="77777777" w:rsidR="00C70787" w:rsidRDefault="000D05A1">
      <w:pPr>
        <w:pStyle w:val="BodyText"/>
      </w:pPr>
      <w:r>
        <w:t xml:space="preserve">The CA SHALL publicly give effect to these Requirements and represent that it will adhere to the latest published version. The CA MAY fulfill this requirement by incorporating these Requirements directly </w:t>
      </w:r>
      <w:r>
        <w:t>into its CP and/or CPSs or by incorporating them by reference using a clause such as the following (which SHALL include a link to the official version of these Requirements):</w:t>
      </w:r>
    </w:p>
    <w:p w14:paraId="5C3E233B" w14:textId="77777777" w:rsidR="00C70787" w:rsidRDefault="000D05A1">
      <w:pPr>
        <w:pStyle w:val="BlockText"/>
      </w:pPr>
      <w:r>
        <w:t>[Name of CA] conforms to the current version of the Baseline Requirements for the</w:t>
      </w:r>
      <w:r>
        <w:t xml:space="preserve"> Issuance and Management of Publicly-Trusted S/MIME Certificates published at http://www.cabforum.org. In the event of any inconsistency between this document and those Requirements, those Requirements take precedence over this document.</w:t>
      </w:r>
    </w:p>
    <w:p w14:paraId="56DA73F6" w14:textId="77777777" w:rsidR="00C70787" w:rsidRDefault="000D05A1">
      <w:pPr>
        <w:pStyle w:val="Heading2"/>
      </w:pPr>
      <w:bookmarkStart w:id="53" w:name="X21bedd0cf999aaea5018e8e5b43ae349d62554b"/>
      <w:bookmarkStart w:id="54" w:name="_Toc102993728"/>
      <w:bookmarkEnd w:id="51"/>
      <w:r>
        <w:t>2.3 Time or freque</w:t>
      </w:r>
      <w:r>
        <w:t>ncy of publication</w:t>
      </w:r>
      <w:bookmarkEnd w:id="54"/>
    </w:p>
    <w:p w14:paraId="159F82EE" w14:textId="77777777" w:rsidR="00C70787" w:rsidRDefault="000D05A1">
      <w:pPr>
        <w:pStyle w:val="FirstParagraph"/>
      </w:pPr>
      <w:r>
        <w:t>The CA SHALL develop, implement, enforce, and annually update a CP and/or CPS that describes in detail how the CA implements the latest version of these Requirements. The CA SHALL indicate conformance with this requirement by incrementin</w:t>
      </w:r>
      <w:r>
        <w:t>g the version number and adding a dated changelog entry, even if no other changes are made to the document.</w:t>
      </w:r>
    </w:p>
    <w:p w14:paraId="236EA0C8" w14:textId="77777777" w:rsidR="00C70787" w:rsidRDefault="000D05A1">
      <w:pPr>
        <w:pStyle w:val="Heading2"/>
      </w:pPr>
      <w:bookmarkStart w:id="55" w:name="X60de83edb689659effab47329b5ca89423f7a82"/>
      <w:bookmarkStart w:id="56" w:name="_Toc102993729"/>
      <w:bookmarkEnd w:id="53"/>
      <w:r>
        <w:t>2.4 Access controls on repositories</w:t>
      </w:r>
      <w:bookmarkEnd w:id="56"/>
    </w:p>
    <w:p w14:paraId="661AD499" w14:textId="77777777" w:rsidR="00C70787" w:rsidRDefault="000D05A1">
      <w:pPr>
        <w:pStyle w:val="FirstParagraph"/>
      </w:pPr>
      <w:r>
        <w:t>The CA SHALL make its Repository publicly available in a read-only manner.</w:t>
      </w:r>
    </w:p>
    <w:p w14:paraId="2E5AD769" w14:textId="77777777" w:rsidR="00C70787" w:rsidRDefault="000D05A1">
      <w:pPr>
        <w:pStyle w:val="Heading1"/>
      </w:pPr>
      <w:bookmarkStart w:id="57" w:name="X8863bdafba66878afc88bdae54f80c7438f2d24"/>
      <w:bookmarkStart w:id="58" w:name="_Toc102993730"/>
      <w:bookmarkEnd w:id="47"/>
      <w:bookmarkEnd w:id="55"/>
      <w:r>
        <w:t>3. IDENTIFICATION AND AUTHENTICATION</w:t>
      </w:r>
      <w:bookmarkEnd w:id="58"/>
    </w:p>
    <w:p w14:paraId="6E06AB36" w14:textId="77777777" w:rsidR="00C70787" w:rsidRDefault="000D05A1">
      <w:pPr>
        <w:pStyle w:val="Heading2"/>
      </w:pPr>
      <w:bookmarkStart w:id="59" w:name="Xf786f9c7655c91d53d3be6fd5acd158760b27b1"/>
      <w:bookmarkStart w:id="60" w:name="_Toc102993731"/>
      <w:r>
        <w:t>3.1 Naming</w:t>
      </w:r>
      <w:bookmarkEnd w:id="60"/>
    </w:p>
    <w:p w14:paraId="10E32F2E" w14:textId="77777777" w:rsidR="00C70787" w:rsidRDefault="000D05A1">
      <w:pPr>
        <w:pStyle w:val="FirstParagraph"/>
      </w:pPr>
      <w:r>
        <w:t>No stipulation.</w:t>
      </w:r>
    </w:p>
    <w:p w14:paraId="7695B539" w14:textId="77777777" w:rsidR="00C70787" w:rsidRDefault="000D05A1">
      <w:pPr>
        <w:pStyle w:val="Heading3"/>
      </w:pPr>
      <w:bookmarkStart w:id="61" w:name="Xed774de95f03f0e31c0c07879236ab1bfe9bd11"/>
      <w:bookmarkStart w:id="62" w:name="_Toc102993732"/>
      <w:r>
        <w:t>3.1.1 Types of names</w:t>
      </w:r>
      <w:bookmarkEnd w:id="62"/>
    </w:p>
    <w:p w14:paraId="685650C7" w14:textId="77777777" w:rsidR="00C70787" w:rsidRDefault="000D05A1">
      <w:pPr>
        <w:pStyle w:val="FirstParagraph"/>
      </w:pPr>
      <w:r>
        <w:t xml:space="preserve">When the </w:t>
      </w:r>
      <w:r>
        <w:rPr>
          <w:rStyle w:val="VerbatimChar"/>
        </w:rPr>
        <w:t>subject:commonName</w:t>
      </w:r>
      <w:r>
        <w:t xml:space="preserve"> </w:t>
      </w:r>
      <w:r>
        <w:t xml:space="preserve">of a Certificate issued to an Individual does not contain a Mailbox Address, it is specified as a Personal Name or </w:t>
      </w:r>
      <w:r>
        <w:rPr>
          <w:rStyle w:val="VerbatimChar"/>
        </w:rPr>
        <w:t>subject:pseudonym</w:t>
      </w:r>
      <w:r>
        <w:t xml:space="preserve"> as described in </w:t>
      </w:r>
      <w:hyperlink w:anchor="X6bd04d767841136b9a2b00b02cf943f9151a6fc">
        <w:r>
          <w:rPr>
            <w:rStyle w:val="Hyperlink"/>
          </w:rPr>
          <w:t>Section 7.1.4.2.2</w:t>
        </w:r>
      </w:hyperlink>
      <w:r>
        <w:t>(a).</w:t>
      </w:r>
    </w:p>
    <w:p w14:paraId="5265D2E9" w14:textId="77777777" w:rsidR="00C70787" w:rsidRDefault="000D05A1">
      <w:pPr>
        <w:pStyle w:val="BodyText"/>
      </w:pPr>
      <w:r>
        <w:t>Personal Names SHALL b</w:t>
      </w:r>
      <w:r>
        <w:t>e a meaningful representation of the Subject’s name as verified in the identifying documentation or Enterprise RA records.</w:t>
      </w:r>
    </w:p>
    <w:p w14:paraId="27590EB6" w14:textId="77777777" w:rsidR="00C70787" w:rsidRDefault="000D05A1">
      <w:pPr>
        <w:pStyle w:val="BodyText"/>
      </w:pPr>
      <w:r>
        <w:t xml:space="preserve">Names consisting of multiple words are permitted. Given names joined with a hyphen are considered as one single given name. Subjects </w:t>
      </w:r>
      <w:r>
        <w:t>with more than one given name MAY choose one or several of their given names in any sequence. Subjects MAY chose name order in accordance with national preference.</w:t>
      </w:r>
    </w:p>
    <w:p w14:paraId="1E961C55" w14:textId="77777777" w:rsidR="00C70787" w:rsidRDefault="000D05A1">
      <w:pPr>
        <w:pStyle w:val="BodyText"/>
      </w:pPr>
      <w:r>
        <w:t xml:space="preserve">The CA MAY allow common variations or abbreviations of Personal Names consistent with local </w:t>
      </w:r>
      <w:r>
        <w:t>practice.</w:t>
      </w:r>
    </w:p>
    <w:p w14:paraId="7FC9B5E7" w14:textId="77777777" w:rsidR="00C70787" w:rsidRDefault="000D05A1">
      <w:pPr>
        <w:pStyle w:val="Heading3"/>
      </w:pPr>
      <w:bookmarkStart w:id="63" w:name="X8e7d7751836ece8a884125a2965c5cb9e977707"/>
      <w:bookmarkStart w:id="64" w:name="_Toc102993733"/>
      <w:bookmarkEnd w:id="61"/>
      <w:r>
        <w:t>3.1.2 Need for names to be meaningful</w:t>
      </w:r>
      <w:bookmarkEnd w:id="64"/>
    </w:p>
    <w:p w14:paraId="785454A1" w14:textId="77777777" w:rsidR="00C70787" w:rsidRDefault="000D05A1">
      <w:pPr>
        <w:pStyle w:val="FirstParagraph"/>
      </w:pPr>
      <w:r>
        <w:t>No stipulation.</w:t>
      </w:r>
    </w:p>
    <w:p w14:paraId="563F8C1D" w14:textId="77777777" w:rsidR="00C70787" w:rsidRDefault="000D05A1">
      <w:pPr>
        <w:pStyle w:val="Heading3"/>
      </w:pPr>
      <w:bookmarkStart w:id="65" w:name="X9d5c3d11a9b11b814ce0d979d8070e0bb02a176"/>
      <w:bookmarkStart w:id="66" w:name="_Toc102993734"/>
      <w:bookmarkEnd w:id="63"/>
      <w:r>
        <w:t>3.1.3 Anonymity or pseudonymity of subscribers</w:t>
      </w:r>
      <w:bookmarkEnd w:id="66"/>
    </w:p>
    <w:p w14:paraId="5EEF1677" w14:textId="77777777" w:rsidR="00C70787" w:rsidRDefault="000D05A1">
      <w:pPr>
        <w:pStyle w:val="FirstParagraph"/>
      </w:pPr>
      <w:r>
        <w:t xml:space="preserve">The purpose of the </w:t>
      </w:r>
      <w:r>
        <w:rPr>
          <w:rStyle w:val="VerbatimChar"/>
        </w:rPr>
        <w:t>subject:pseudonym</w:t>
      </w:r>
      <w:r>
        <w:t xml:space="preserve"> attribute is to provide a unique identifier linked to an Individual in a pseudonymized manner when certain p</w:t>
      </w:r>
      <w:r>
        <w:t>rivacy conditions are required. For example, a Pseudonym may be used if a government agency requires officials to sign certain decisions via S/MIME so those decisions trace back to individuals, but emphasize the importance of the role over Individual ident</w:t>
      </w:r>
      <w:r>
        <w:t>ity in the Certificate. The CA SHALL disclose in its CP and/or CPS if it allows the use of Pseudonyms.</w:t>
      </w:r>
    </w:p>
    <w:p w14:paraId="153DBC95" w14:textId="77777777" w:rsidR="00C70787" w:rsidRDefault="000D05A1">
      <w:pPr>
        <w:pStyle w:val="BodyText"/>
      </w:pPr>
      <w:r>
        <w:t xml:space="preserve">For </w:t>
      </w:r>
      <w:r>
        <w:rPr>
          <w:rStyle w:val="VerbatimChar"/>
        </w:rPr>
        <w:t>Sponsor-validated</w:t>
      </w:r>
      <w:r>
        <w:t xml:space="preserve"> certificates, the CA MAY use a </w:t>
      </w:r>
      <w:r>
        <w:rPr>
          <w:rStyle w:val="VerbatimChar"/>
        </w:rPr>
        <w:t>subject:pseudonym</w:t>
      </w:r>
      <w:r>
        <w:t xml:space="preserve"> attribute in the Certificate if approved by an Enterprise RA and the associated Su</w:t>
      </w:r>
      <w:r>
        <w:t xml:space="preserve">bject has been verified according to </w:t>
      </w:r>
      <w:hyperlink w:anchor="X18dd3c1d74f402b4134c951896866aab7ea17cc">
        <w:r>
          <w:rPr>
            <w:rStyle w:val="Hyperlink"/>
          </w:rPr>
          <w:t>Section 3.2.4</w:t>
        </w:r>
      </w:hyperlink>
      <w:r>
        <w:t xml:space="preserve">. If present, the </w:t>
      </w:r>
      <w:r>
        <w:rPr>
          <w:rStyle w:val="VerbatimChar"/>
        </w:rPr>
        <w:t>subject:pseudonym</w:t>
      </w:r>
      <w:r>
        <w:t xml:space="preserve"> attribute SHALL be: 1. either a unique identifier selected by the CA for the Subject of the Certificate; or</w:t>
      </w:r>
      <w:r>
        <w:t xml:space="preserve"> 2. an identifier selected by the Enterprise RA which uniquely identifies the Subject of the Certificate within the Organization included in the </w:t>
      </w:r>
      <w:r>
        <w:rPr>
          <w:rStyle w:val="VerbatimChar"/>
        </w:rPr>
        <w:t>subject:organizationName</w:t>
      </w:r>
      <w:r>
        <w:t xml:space="preserve"> attribute.</w:t>
      </w:r>
    </w:p>
    <w:p w14:paraId="7C786270" w14:textId="77777777" w:rsidR="00C70787" w:rsidRDefault="000D05A1">
      <w:pPr>
        <w:pStyle w:val="BodyText"/>
      </w:pPr>
      <w:r>
        <w:t xml:space="preserve">For </w:t>
      </w:r>
      <w:r>
        <w:rPr>
          <w:rStyle w:val="VerbatimChar"/>
        </w:rPr>
        <w:t>Individual-validated</w:t>
      </w:r>
      <w:r>
        <w:t xml:space="preserve"> certificates, the CA MAY use the </w:t>
      </w:r>
      <w:r>
        <w:rPr>
          <w:rStyle w:val="VerbatimChar"/>
        </w:rPr>
        <w:t>subject:pseudonym</w:t>
      </w:r>
      <w:r>
        <w:t xml:space="preserve"> attribute if the associated Subject has been verified according to </w:t>
      </w:r>
      <w:hyperlink w:anchor="X18dd3c1d74f402b4134c951896866aab7ea17cc">
        <w:r>
          <w:rPr>
            <w:rStyle w:val="Hyperlink"/>
          </w:rPr>
          <w:t>Section 3.2.4</w:t>
        </w:r>
      </w:hyperlink>
      <w:r>
        <w:t xml:space="preserve">. If present, the </w:t>
      </w:r>
      <w:r>
        <w:rPr>
          <w:rStyle w:val="VerbatimChar"/>
        </w:rPr>
        <w:t>subject:pseudonym</w:t>
      </w:r>
      <w:r>
        <w:t xml:space="preserve"> attribute SHALL be: 1. either a unique identifier selected by the CA for the</w:t>
      </w:r>
      <w:r>
        <w:t xml:space="preserve"> Subject of the Certificate; or 2. an identifier verified based on government-issued identity documents.</w:t>
      </w:r>
    </w:p>
    <w:p w14:paraId="31655960" w14:textId="77777777" w:rsidR="00C70787" w:rsidRDefault="000D05A1">
      <w:pPr>
        <w:pStyle w:val="BodyText"/>
      </w:pPr>
      <w:r>
        <w:t>Pseudonym Certificates are not anonymous. CAs and Enterprise RAs SHALL treat Individual identity information relating to a Pseudonym as private in acco</w:t>
      </w:r>
      <w:r>
        <w:t xml:space="preserve">rdance with </w:t>
      </w:r>
      <w:hyperlink w:anchor="Xadbbe12640a69022222360f63066c0e94eb9aa3">
        <w:r>
          <w:rPr>
            <w:rStyle w:val="Hyperlink"/>
          </w:rPr>
          <w:t>Section 9.4.2</w:t>
        </w:r>
      </w:hyperlink>
      <w:r>
        <w:t>.</w:t>
      </w:r>
    </w:p>
    <w:p w14:paraId="182286ED" w14:textId="77777777" w:rsidR="00C70787" w:rsidRDefault="000D05A1">
      <w:pPr>
        <w:pStyle w:val="Heading3"/>
      </w:pPr>
      <w:bookmarkStart w:id="67" w:name="Xd75df41192a8b22e4274876ae42e0527837ae10"/>
      <w:bookmarkStart w:id="68" w:name="_Toc102993735"/>
      <w:bookmarkEnd w:id="65"/>
      <w:r>
        <w:t>3.1.4 Rules for interpreting various name forms</w:t>
      </w:r>
      <w:bookmarkEnd w:id="68"/>
    </w:p>
    <w:p w14:paraId="7F9EFDC6" w14:textId="77777777" w:rsidR="00C70787" w:rsidRDefault="000D05A1">
      <w:pPr>
        <w:pStyle w:val="Heading4"/>
      </w:pPr>
      <w:bookmarkStart w:id="69" w:name="Xefadccdf0effa4063b6355c59b9a321d02932df"/>
      <w:r>
        <w:t>3.1.4.1 Accent substitution</w:t>
      </w:r>
    </w:p>
    <w:p w14:paraId="117A804E" w14:textId="77777777" w:rsidR="00C70787" w:rsidRDefault="000D05A1">
      <w:pPr>
        <w:pStyle w:val="FirstParagraph"/>
      </w:pPr>
      <w:r>
        <w:t>In cases where names use diacritics or other characters that are not supported by relying-</w:t>
      </w:r>
      <w:r>
        <w:t>party application software, the CA SHOULD define substitution rules in its CP and/or CPS. For example, regardless of capitalization:</w:t>
      </w:r>
    </w:p>
    <w:p w14:paraId="2398EF0E" w14:textId="77777777" w:rsidR="00C70787" w:rsidRDefault="000D05A1" w:rsidP="000D05A1">
      <w:pPr>
        <w:pStyle w:val="Compact"/>
        <w:numPr>
          <w:ilvl w:val="0"/>
          <w:numId w:val="5"/>
        </w:numPr>
      </w:pPr>
      <w:r>
        <w:t>Accent characters MAY be represented by their ASCII equivalent. For example é, à, í, ñ, or ç MAY be represented by e, a, i,</w:t>
      </w:r>
      <w:r>
        <w:t xml:space="preserve"> n, or c.</w:t>
      </w:r>
    </w:p>
    <w:p w14:paraId="3D17A0D6" w14:textId="77777777" w:rsidR="00C70787" w:rsidRDefault="000D05A1" w:rsidP="000D05A1">
      <w:pPr>
        <w:pStyle w:val="Compact"/>
        <w:numPr>
          <w:ilvl w:val="0"/>
          <w:numId w:val="5"/>
        </w:numPr>
      </w:pPr>
      <w:r>
        <w:t>Umlaut-accented characters such as ä, ö, ü MAY be represented by either ae, oe, ue or a, o, u.</w:t>
      </w:r>
    </w:p>
    <w:p w14:paraId="4E8206C9" w14:textId="77777777" w:rsidR="00C70787" w:rsidRDefault="000D05A1">
      <w:pPr>
        <w:pStyle w:val="Heading4"/>
      </w:pPr>
      <w:bookmarkStart w:id="70" w:name="X1e21c64d420d0c9b733b2543b42cc46c91893a6"/>
      <w:bookmarkEnd w:id="69"/>
      <w:r>
        <w:t>3.1.4.2 Non-latin names</w:t>
      </w:r>
    </w:p>
    <w:p w14:paraId="6D4B2D13" w14:textId="77777777" w:rsidR="00C70787" w:rsidRDefault="000D05A1">
      <w:pPr>
        <w:pStyle w:val="FirstParagraph"/>
      </w:pPr>
      <w:r>
        <w:t>The CA MAY allow transliteration/Romanization of Subject Identity Information usually rendered in non-Latin characters using a system recognized by the government in the Applicant’s jurisdiction of incorporation, the United Nations, or the International Or</w:t>
      </w:r>
      <w:r>
        <w:t>ganization for Standardization (ISO).</w:t>
      </w:r>
    </w:p>
    <w:p w14:paraId="780D2CDB" w14:textId="77777777" w:rsidR="00C70787" w:rsidRDefault="000D05A1">
      <w:pPr>
        <w:pStyle w:val="BodyText"/>
      </w:pPr>
      <w:r>
        <w:t>The CA MAY include a Latin character name that is not a direct Romanization of the registered name provided that it is verified in a Reliable Data Source or suitable Attestation.</w:t>
      </w:r>
    </w:p>
    <w:p w14:paraId="2C7ED09C" w14:textId="77777777" w:rsidR="00C70787" w:rsidRDefault="000D05A1">
      <w:pPr>
        <w:pStyle w:val="Heading4"/>
      </w:pPr>
      <w:bookmarkStart w:id="71" w:name="X3ce73eb7d84431100fe06ffebf1b6145c2df0ad"/>
      <w:bookmarkEnd w:id="70"/>
      <w:r>
        <w:t>3.1.4.3 Geographic names</w:t>
      </w:r>
    </w:p>
    <w:p w14:paraId="1815BEAD" w14:textId="77777777" w:rsidR="00C70787" w:rsidRDefault="000D05A1">
      <w:pPr>
        <w:pStyle w:val="FirstParagraph"/>
      </w:pPr>
      <w:r>
        <w:t>The CA MAY use</w:t>
      </w:r>
      <w:r>
        <w:t xml:space="preserve"> geographic endonyms and exonyms in the </w:t>
      </w:r>
      <w:r>
        <w:rPr>
          <w:rStyle w:val="VerbatimChar"/>
        </w:rPr>
        <w:t>subject:localityName</w:t>
      </w:r>
      <w:r>
        <w:t xml:space="preserve"> and </w:t>
      </w:r>
      <w:r>
        <w:rPr>
          <w:rStyle w:val="VerbatimChar"/>
        </w:rPr>
        <w:t>subject:stateOrProvinceName</w:t>
      </w:r>
      <w:r>
        <w:t xml:space="preserve"> attributes, (e.g., Munich, Monaco di Bavaria, or Мюнхен for München). The CA SHOULD avoid the use of archaic geographic names, (e.g., prefer Mumbai over Bombay).</w:t>
      </w:r>
    </w:p>
    <w:p w14:paraId="1540A9B3" w14:textId="77777777" w:rsidR="00C70787" w:rsidRDefault="000D05A1">
      <w:pPr>
        <w:pStyle w:val="Heading3"/>
      </w:pPr>
      <w:bookmarkStart w:id="72" w:name="Xa1ac54330933c10cff72bb358a4e8c1feaa6d5a"/>
      <w:bookmarkStart w:id="73" w:name="_Toc102993736"/>
      <w:bookmarkEnd w:id="67"/>
      <w:bookmarkEnd w:id="71"/>
      <w:r>
        <w:t>3</w:t>
      </w:r>
      <w:r>
        <w:t>.1.5 Uniqueness of names</w:t>
      </w:r>
      <w:bookmarkEnd w:id="73"/>
    </w:p>
    <w:p w14:paraId="6CBAEA01" w14:textId="77777777" w:rsidR="00C70787" w:rsidRDefault="000D05A1">
      <w:pPr>
        <w:pStyle w:val="FirstParagraph"/>
      </w:pPr>
      <w:r>
        <w:t>No stipulation.</w:t>
      </w:r>
    </w:p>
    <w:p w14:paraId="59B0081F" w14:textId="77777777" w:rsidR="00C70787" w:rsidRDefault="000D05A1">
      <w:pPr>
        <w:pStyle w:val="Heading3"/>
      </w:pPr>
      <w:bookmarkStart w:id="74" w:name="X5cf81b88921fe36972782047b214b6fcebb7665"/>
      <w:bookmarkStart w:id="75" w:name="_Toc102993737"/>
      <w:bookmarkEnd w:id="72"/>
      <w:r>
        <w:t>3.1.6 Recognition, authentication, and role of trademarks</w:t>
      </w:r>
      <w:bookmarkEnd w:id="75"/>
    </w:p>
    <w:p w14:paraId="51346C7F" w14:textId="77777777" w:rsidR="00C70787" w:rsidRDefault="000D05A1">
      <w:pPr>
        <w:pStyle w:val="FirstParagraph"/>
      </w:pPr>
      <w:r>
        <w:t>No stipulation.</w:t>
      </w:r>
    </w:p>
    <w:p w14:paraId="633318CE" w14:textId="77777777" w:rsidR="00C70787" w:rsidRDefault="000D05A1">
      <w:pPr>
        <w:pStyle w:val="Heading2"/>
      </w:pPr>
      <w:bookmarkStart w:id="76" w:name="X717456f35997daf739a755e62f9736e96045222"/>
      <w:bookmarkStart w:id="77" w:name="_Toc102993738"/>
      <w:bookmarkEnd w:id="59"/>
      <w:bookmarkEnd w:id="74"/>
      <w:r>
        <w:t>3.2 Initial identity validation</w:t>
      </w:r>
      <w:bookmarkEnd w:id="77"/>
    </w:p>
    <w:p w14:paraId="3A4B7A6B" w14:textId="77777777" w:rsidR="00C70787" w:rsidRDefault="000D05A1">
      <w:pPr>
        <w:pStyle w:val="FirstParagraph"/>
      </w:pPr>
      <w:r>
        <w:t>The CA SHALL authenticate the identity attributes of the Subject and their control over the email addresses to be included in the S/MIME Certificate according to the requirements of the following sections:</w:t>
      </w:r>
    </w:p>
    <w:tbl>
      <w:tblPr>
        <w:tblStyle w:val="Table"/>
        <w:tblW w:w="0" w:type="pct"/>
        <w:tblLook w:val="0020" w:firstRow="1" w:lastRow="0" w:firstColumn="0" w:lastColumn="0" w:noHBand="0" w:noVBand="0"/>
      </w:tblPr>
      <w:tblGrid>
        <w:gridCol w:w="3120"/>
        <w:gridCol w:w="1817"/>
        <w:gridCol w:w="2318"/>
        <w:gridCol w:w="2053"/>
      </w:tblGrid>
      <w:tr w:rsidR="00C70787" w14:paraId="70BCB4E4" w14:textId="77777777">
        <w:tc>
          <w:tcPr>
            <w:tcW w:w="0" w:type="auto"/>
            <w:tcBorders>
              <w:bottom w:val="single" w:sz="0" w:space="0" w:color="auto"/>
            </w:tcBorders>
            <w:vAlign w:val="bottom"/>
          </w:tcPr>
          <w:p w14:paraId="7CA41DB4" w14:textId="77777777" w:rsidR="00C70787" w:rsidRDefault="000D05A1">
            <w:pPr>
              <w:pStyle w:val="Compact"/>
            </w:pPr>
            <w:r>
              <w:t>Type</w:t>
            </w:r>
          </w:p>
        </w:tc>
        <w:tc>
          <w:tcPr>
            <w:tcW w:w="0" w:type="auto"/>
            <w:tcBorders>
              <w:bottom w:val="single" w:sz="0" w:space="0" w:color="auto"/>
            </w:tcBorders>
            <w:vAlign w:val="bottom"/>
          </w:tcPr>
          <w:p w14:paraId="3F14837E" w14:textId="77777777" w:rsidR="00C70787" w:rsidRDefault="000D05A1">
            <w:pPr>
              <w:pStyle w:val="Compact"/>
            </w:pPr>
            <w:r>
              <w:t>Mailbox Control</w:t>
            </w:r>
          </w:p>
        </w:tc>
        <w:tc>
          <w:tcPr>
            <w:tcW w:w="0" w:type="auto"/>
            <w:tcBorders>
              <w:bottom w:val="single" w:sz="0" w:space="0" w:color="auto"/>
            </w:tcBorders>
            <w:vAlign w:val="bottom"/>
          </w:tcPr>
          <w:p w14:paraId="1105516B" w14:textId="77777777" w:rsidR="00C70787" w:rsidRDefault="000D05A1">
            <w:pPr>
              <w:pStyle w:val="Compact"/>
            </w:pPr>
            <w:r>
              <w:t>Organization Identity</w:t>
            </w:r>
          </w:p>
        </w:tc>
        <w:tc>
          <w:tcPr>
            <w:tcW w:w="0" w:type="auto"/>
            <w:tcBorders>
              <w:bottom w:val="single" w:sz="0" w:space="0" w:color="auto"/>
            </w:tcBorders>
            <w:vAlign w:val="bottom"/>
          </w:tcPr>
          <w:p w14:paraId="141124C7" w14:textId="77777777" w:rsidR="00C70787" w:rsidRDefault="000D05A1">
            <w:pPr>
              <w:pStyle w:val="Compact"/>
            </w:pPr>
            <w:r>
              <w:t>Individ</w:t>
            </w:r>
            <w:r>
              <w:t>ual Identity</w:t>
            </w:r>
          </w:p>
        </w:tc>
      </w:tr>
      <w:tr w:rsidR="00C70787" w14:paraId="26639884" w14:textId="77777777">
        <w:tc>
          <w:tcPr>
            <w:tcW w:w="0" w:type="auto"/>
          </w:tcPr>
          <w:p w14:paraId="12747D6D" w14:textId="77777777" w:rsidR="00C70787" w:rsidRDefault="000D05A1">
            <w:pPr>
              <w:pStyle w:val="Compact"/>
            </w:pPr>
            <w:r>
              <w:rPr>
                <w:rStyle w:val="VerbatimChar"/>
              </w:rPr>
              <w:t>Mailbox-validated</w:t>
            </w:r>
          </w:p>
        </w:tc>
        <w:tc>
          <w:tcPr>
            <w:tcW w:w="0" w:type="auto"/>
          </w:tcPr>
          <w:p w14:paraId="19FC75F9" w14:textId="77777777" w:rsidR="00C70787" w:rsidRDefault="000D05A1">
            <w:pPr>
              <w:pStyle w:val="Compact"/>
            </w:pPr>
            <w:hyperlink w:anchor="X9bc46a2a5626a259656cabbb8b46a67733eb4b7">
              <w:r>
                <w:rPr>
                  <w:rStyle w:val="Hyperlink"/>
                </w:rPr>
                <w:t>Section 3.2.2</w:t>
              </w:r>
            </w:hyperlink>
          </w:p>
        </w:tc>
        <w:tc>
          <w:tcPr>
            <w:tcW w:w="0" w:type="auto"/>
          </w:tcPr>
          <w:p w14:paraId="05468DDA" w14:textId="77777777" w:rsidR="00C70787" w:rsidRDefault="000D05A1">
            <w:pPr>
              <w:pStyle w:val="Compact"/>
            </w:pPr>
            <w:r>
              <w:t>NA</w:t>
            </w:r>
          </w:p>
        </w:tc>
        <w:tc>
          <w:tcPr>
            <w:tcW w:w="0" w:type="auto"/>
          </w:tcPr>
          <w:p w14:paraId="7EBCA71A" w14:textId="77777777" w:rsidR="00C70787" w:rsidRDefault="000D05A1">
            <w:pPr>
              <w:pStyle w:val="Compact"/>
            </w:pPr>
            <w:r>
              <w:t>NA</w:t>
            </w:r>
          </w:p>
        </w:tc>
      </w:tr>
      <w:tr w:rsidR="00C70787" w14:paraId="2E8837DD" w14:textId="77777777">
        <w:tc>
          <w:tcPr>
            <w:tcW w:w="0" w:type="auto"/>
          </w:tcPr>
          <w:p w14:paraId="55DED465" w14:textId="77777777" w:rsidR="00C70787" w:rsidRDefault="000D05A1">
            <w:pPr>
              <w:pStyle w:val="Compact"/>
            </w:pPr>
            <w:r>
              <w:rPr>
                <w:rStyle w:val="VerbatimChar"/>
              </w:rPr>
              <w:t>Organization-validated</w:t>
            </w:r>
          </w:p>
        </w:tc>
        <w:tc>
          <w:tcPr>
            <w:tcW w:w="0" w:type="auto"/>
          </w:tcPr>
          <w:p w14:paraId="60871BBA" w14:textId="77777777" w:rsidR="00C70787" w:rsidRDefault="000D05A1">
            <w:pPr>
              <w:pStyle w:val="Compact"/>
            </w:pPr>
            <w:hyperlink w:anchor="X9bc46a2a5626a259656cabbb8b46a67733eb4b7">
              <w:r>
                <w:rPr>
                  <w:rStyle w:val="Hyperlink"/>
                </w:rPr>
                <w:t>Section 3.2.2</w:t>
              </w:r>
            </w:hyperlink>
          </w:p>
        </w:tc>
        <w:tc>
          <w:tcPr>
            <w:tcW w:w="0" w:type="auto"/>
          </w:tcPr>
          <w:p w14:paraId="3A3FA422" w14:textId="77777777" w:rsidR="00C70787" w:rsidRDefault="000D05A1">
            <w:pPr>
              <w:pStyle w:val="Compact"/>
            </w:pPr>
            <w:hyperlink w:anchor="Xa7becf7168ec268292416144bc62e2e10d9a324">
              <w:r>
                <w:rPr>
                  <w:rStyle w:val="Hyperlink"/>
                </w:rPr>
                <w:t>Section 3.2.3</w:t>
              </w:r>
            </w:hyperlink>
          </w:p>
        </w:tc>
        <w:tc>
          <w:tcPr>
            <w:tcW w:w="0" w:type="auto"/>
          </w:tcPr>
          <w:p w14:paraId="368885F7" w14:textId="77777777" w:rsidR="00C70787" w:rsidRDefault="000D05A1">
            <w:pPr>
              <w:pStyle w:val="Compact"/>
            </w:pPr>
            <w:r>
              <w:t>NA</w:t>
            </w:r>
          </w:p>
        </w:tc>
      </w:tr>
      <w:tr w:rsidR="00C70787" w14:paraId="3E66B2A5" w14:textId="77777777">
        <w:tc>
          <w:tcPr>
            <w:tcW w:w="0" w:type="auto"/>
          </w:tcPr>
          <w:p w14:paraId="3AD3D8AD" w14:textId="77777777" w:rsidR="00C70787" w:rsidRDefault="000D05A1">
            <w:pPr>
              <w:pStyle w:val="Compact"/>
            </w:pPr>
            <w:r>
              <w:rPr>
                <w:rStyle w:val="VerbatimChar"/>
              </w:rPr>
              <w:t>Sponsor-validated</w:t>
            </w:r>
          </w:p>
        </w:tc>
        <w:tc>
          <w:tcPr>
            <w:tcW w:w="0" w:type="auto"/>
          </w:tcPr>
          <w:p w14:paraId="6C2C31F2" w14:textId="77777777" w:rsidR="00C70787" w:rsidRDefault="000D05A1">
            <w:pPr>
              <w:pStyle w:val="Compact"/>
            </w:pPr>
            <w:hyperlink w:anchor="X9bc46a2a5626a259656cabbb8b46a67733eb4b7">
              <w:r>
                <w:rPr>
                  <w:rStyle w:val="Hyperlink"/>
                </w:rPr>
                <w:t>Section 3.2.2</w:t>
              </w:r>
            </w:hyperlink>
          </w:p>
        </w:tc>
        <w:tc>
          <w:tcPr>
            <w:tcW w:w="0" w:type="auto"/>
          </w:tcPr>
          <w:p w14:paraId="76850D97" w14:textId="77777777" w:rsidR="00C70787" w:rsidRDefault="000D05A1">
            <w:pPr>
              <w:pStyle w:val="Compact"/>
            </w:pPr>
            <w:hyperlink w:anchor="Xa7becf7168ec268292416144bc62e2e10d9a324">
              <w:r>
                <w:rPr>
                  <w:rStyle w:val="Hyperlink"/>
                </w:rPr>
                <w:t>Section 3.2.3</w:t>
              </w:r>
            </w:hyperlink>
          </w:p>
        </w:tc>
        <w:tc>
          <w:tcPr>
            <w:tcW w:w="0" w:type="auto"/>
          </w:tcPr>
          <w:p w14:paraId="696763A5" w14:textId="77777777" w:rsidR="00C70787" w:rsidRDefault="000D05A1">
            <w:pPr>
              <w:pStyle w:val="Compact"/>
            </w:pPr>
            <w:hyperlink w:anchor="X18dd3c1d74f402b4134c951896866aab7ea17cc">
              <w:r>
                <w:rPr>
                  <w:rStyle w:val="Hyperlink"/>
                </w:rPr>
                <w:t>Section 3.2.4</w:t>
              </w:r>
            </w:hyperlink>
          </w:p>
        </w:tc>
      </w:tr>
      <w:tr w:rsidR="00C70787" w14:paraId="00A85A64" w14:textId="77777777">
        <w:tc>
          <w:tcPr>
            <w:tcW w:w="0" w:type="auto"/>
          </w:tcPr>
          <w:p w14:paraId="04E02788" w14:textId="77777777" w:rsidR="00C70787" w:rsidRDefault="000D05A1">
            <w:pPr>
              <w:pStyle w:val="Compact"/>
            </w:pPr>
            <w:r>
              <w:rPr>
                <w:rStyle w:val="VerbatimChar"/>
              </w:rPr>
              <w:t>Individual-validated</w:t>
            </w:r>
          </w:p>
        </w:tc>
        <w:tc>
          <w:tcPr>
            <w:tcW w:w="0" w:type="auto"/>
          </w:tcPr>
          <w:p w14:paraId="265939BD" w14:textId="77777777" w:rsidR="00C70787" w:rsidRDefault="000D05A1">
            <w:pPr>
              <w:pStyle w:val="Compact"/>
            </w:pPr>
            <w:hyperlink w:anchor="X9bc46a2a5626a259656cabbb8b46a67733eb4b7">
              <w:r>
                <w:rPr>
                  <w:rStyle w:val="Hyperlink"/>
                </w:rPr>
                <w:t>Section 3.2.2</w:t>
              </w:r>
            </w:hyperlink>
          </w:p>
        </w:tc>
        <w:tc>
          <w:tcPr>
            <w:tcW w:w="0" w:type="auto"/>
          </w:tcPr>
          <w:p w14:paraId="4808DD61" w14:textId="77777777" w:rsidR="00C70787" w:rsidRDefault="000D05A1">
            <w:pPr>
              <w:pStyle w:val="Compact"/>
            </w:pPr>
            <w:r>
              <w:t>NA</w:t>
            </w:r>
          </w:p>
        </w:tc>
        <w:tc>
          <w:tcPr>
            <w:tcW w:w="0" w:type="auto"/>
          </w:tcPr>
          <w:p w14:paraId="1721A44A" w14:textId="77777777" w:rsidR="00C70787" w:rsidRDefault="000D05A1">
            <w:pPr>
              <w:pStyle w:val="Compact"/>
            </w:pPr>
            <w:hyperlink w:anchor="X18dd3c1d74f402b4134c951896866aab7ea17cc">
              <w:r>
                <w:rPr>
                  <w:rStyle w:val="Hyperlink"/>
                </w:rPr>
                <w:t>Section 3.2.4</w:t>
              </w:r>
            </w:hyperlink>
          </w:p>
        </w:tc>
      </w:tr>
    </w:tbl>
    <w:p w14:paraId="55A067F2" w14:textId="77777777" w:rsidR="00C70787" w:rsidRDefault="000D05A1">
      <w:pPr>
        <w:pStyle w:val="Heading3"/>
      </w:pPr>
      <w:bookmarkStart w:id="78" w:name="X58ba043e5104c081012981bc400850498a0ed19"/>
      <w:bookmarkStart w:id="79" w:name="_Toc102993739"/>
      <w:r>
        <w:t>3.2.1 Method to prove possession of private key</w:t>
      </w:r>
      <w:bookmarkEnd w:id="79"/>
    </w:p>
    <w:p w14:paraId="05C0A2E8" w14:textId="77777777" w:rsidR="00C70787" w:rsidRDefault="000D05A1">
      <w:pPr>
        <w:pStyle w:val="FirstParagraph"/>
      </w:pPr>
      <w:r>
        <w:t>No stipulation.</w:t>
      </w:r>
    </w:p>
    <w:p w14:paraId="4A36641D" w14:textId="77777777" w:rsidR="00C70787" w:rsidRDefault="000D05A1">
      <w:pPr>
        <w:pStyle w:val="Heading3"/>
      </w:pPr>
      <w:bookmarkStart w:id="80" w:name="X9bc46a2a5626a259656cabbb8b46a67733eb4b7"/>
      <w:bookmarkStart w:id="81" w:name="_Toc102993740"/>
      <w:bookmarkEnd w:id="78"/>
      <w:r>
        <w:t>3.2.2 Validation of mailbox authorization or control</w:t>
      </w:r>
      <w:bookmarkEnd w:id="81"/>
    </w:p>
    <w:p w14:paraId="23AB9177" w14:textId="77777777" w:rsidR="00C70787" w:rsidRDefault="000D05A1">
      <w:pPr>
        <w:pStyle w:val="FirstParagraph"/>
      </w:pPr>
      <w:r>
        <w:t>This section defines the permitted processes and procedures for co</w:t>
      </w:r>
      <w:r>
        <w:t>nfirming the Applicant’s control of the email addresses to be included in issued Certificates.</w:t>
      </w:r>
    </w:p>
    <w:p w14:paraId="07F84F69" w14:textId="77777777" w:rsidR="00C70787" w:rsidRDefault="000D05A1">
      <w:pPr>
        <w:pStyle w:val="BodyText"/>
      </w:pPr>
      <w:r>
        <w:t>The CA SHALL verify that Applicant controls the email accounts associated with all email addresses referenced in the Certificate or has been authorized by the em</w:t>
      </w:r>
      <w:r>
        <w:t>ail account holder to act on the account holder’s behalf.</w:t>
      </w:r>
    </w:p>
    <w:p w14:paraId="5C0B2611" w14:textId="77777777" w:rsidR="00C70787" w:rsidRDefault="000D05A1">
      <w:pPr>
        <w:pStyle w:val="BodyText"/>
      </w:pPr>
      <w:r>
        <w:t>The CA SHALL NOT delegate the verification of mailbox authorization or control.</w:t>
      </w:r>
    </w:p>
    <w:p w14:paraId="32C0397C" w14:textId="77777777" w:rsidR="00C70787" w:rsidRDefault="000D05A1">
      <w:pPr>
        <w:pStyle w:val="BodyText"/>
      </w:pPr>
      <w:r>
        <w:rPr>
          <w:b/>
          <w:bCs/>
        </w:rPr>
        <w:t>Note:</w:t>
      </w:r>
      <w:r>
        <w:t xml:space="preserve"> Email addresses MAY be listed in Subscriber Certificates using </w:t>
      </w:r>
      <w:r>
        <w:rPr>
          <w:rStyle w:val="VerbatimChar"/>
        </w:rPr>
        <w:t>rfc822Name</w:t>
      </w:r>
      <w:r>
        <w:t xml:space="preserve"> or </w:t>
      </w:r>
      <w:r>
        <w:rPr>
          <w:rStyle w:val="VerbatimChar"/>
        </w:rPr>
        <w:t>otherNames</w:t>
      </w:r>
      <w:r>
        <w:t xml:space="preserve"> of </w:t>
      </w:r>
      <w:r>
        <w:rPr>
          <w:rStyle w:val="VerbatimChar"/>
        </w:rPr>
        <w:t>type id-on-SmtpUTF8Ma</w:t>
      </w:r>
      <w:r>
        <w:rPr>
          <w:rStyle w:val="VerbatimChar"/>
        </w:rPr>
        <w:t>ilbox</w:t>
      </w:r>
      <w:r>
        <w:t xml:space="preserve"> in the </w:t>
      </w:r>
      <w:r>
        <w:rPr>
          <w:rStyle w:val="VerbatimChar"/>
        </w:rPr>
        <w:t>subjectAltName</w:t>
      </w:r>
      <w:r>
        <w:t xml:space="preserve"> extension, or in Subordinate CA Certificates via </w:t>
      </w:r>
      <w:r>
        <w:rPr>
          <w:rStyle w:val="VerbatimChar"/>
        </w:rPr>
        <w:t>rfc822Name</w:t>
      </w:r>
      <w:r>
        <w:t xml:space="preserve"> in permittedSubtrees within the </w:t>
      </w:r>
      <w:r>
        <w:rPr>
          <w:rStyle w:val="VerbatimChar"/>
        </w:rPr>
        <w:t>nameConstraints</w:t>
      </w:r>
      <w:r>
        <w:t xml:space="preserve"> extension.</w:t>
      </w:r>
    </w:p>
    <w:p w14:paraId="136A25B0" w14:textId="77777777" w:rsidR="00C70787" w:rsidRDefault="000D05A1">
      <w:pPr>
        <w:pStyle w:val="BodyText"/>
      </w:pPr>
      <w:r>
        <w:t>The CA’s CP and/or CPS SHALL specify the procedures that the CA employs to perform this verification. CAs SHALL maintain a record of which domain validation method, including the relevant version number from the Baseline Requirements or S/MIME Baseline Req</w:t>
      </w:r>
      <w:r>
        <w:t>uirements, used to validate every domain or email address in issued Certificates.</w:t>
      </w:r>
    </w:p>
    <w:p w14:paraId="6A348A08" w14:textId="77777777" w:rsidR="00C70787" w:rsidRDefault="000D05A1">
      <w:pPr>
        <w:pStyle w:val="BodyText"/>
      </w:pPr>
      <w:r>
        <w:t>Completed validations of Applicant authority MAY be valid for the issuance of multiple Certificates over time. In all cases, the validation SHALL have been initiated within t</w:t>
      </w:r>
      <w:r>
        <w:t xml:space="preserve">he time period specified in the relevant requirement (such as </w:t>
      </w:r>
      <w:hyperlink w:anchor="Xf11a77e399edeb4c8051db06dad4a453b717d01">
        <w:r>
          <w:rPr>
            <w:rStyle w:val="Hyperlink"/>
          </w:rPr>
          <w:t>Section 4.2.1</w:t>
        </w:r>
      </w:hyperlink>
      <w:r>
        <w:t>) prior to Certificate issuance.</w:t>
      </w:r>
    </w:p>
    <w:p w14:paraId="7CA03E7A" w14:textId="77777777" w:rsidR="00C70787" w:rsidRDefault="000D05A1">
      <w:pPr>
        <w:pStyle w:val="Heading4"/>
      </w:pPr>
      <w:bookmarkStart w:id="82" w:name="Xb0b5c54e2e01e0b7a5c754c55ab0f17ce15930b"/>
      <w:r>
        <w:t>3.2.2.1 Validating authority over mailbox via domain</w:t>
      </w:r>
    </w:p>
    <w:p w14:paraId="2A89CBE7" w14:textId="77777777" w:rsidR="00C70787" w:rsidRDefault="000D05A1">
      <w:pPr>
        <w:pStyle w:val="FirstParagraph"/>
      </w:pPr>
      <w:r>
        <w:t>The CA MAY confirm the Applicant</w:t>
      </w:r>
      <w:r>
        <w:t>, such as an Enterprise RA, has been authorized by the email account holder to act on the account holder’s behalf by verifying the entity’s control over the domain portion of the email address to be used in the Certificate.</w:t>
      </w:r>
    </w:p>
    <w:p w14:paraId="036020E2" w14:textId="77777777" w:rsidR="00C70787" w:rsidRDefault="000D05A1">
      <w:pPr>
        <w:pStyle w:val="BodyText"/>
      </w:pPr>
      <w:r>
        <w:t>The CA SHALL use only the approv</w:t>
      </w:r>
      <w:r>
        <w:t xml:space="preserve">ed methods in </w:t>
      </w:r>
      <w:hyperlink r:id="rId17" w:anchor="3224-validation-of-domain-authorization-or-control">
        <w:r>
          <w:rPr>
            <w:rStyle w:val="Hyperlink"/>
          </w:rPr>
          <w:t>Section 3.2.2.4 of the TLS Baseline Requirements</w:t>
        </w:r>
      </w:hyperlink>
      <w:r>
        <w:t xml:space="preserve"> to perform this verification.</w:t>
      </w:r>
    </w:p>
    <w:p w14:paraId="19DA27EA" w14:textId="77777777" w:rsidR="00C70787" w:rsidRDefault="000D05A1">
      <w:pPr>
        <w:pStyle w:val="BodyText"/>
      </w:pPr>
      <w:r>
        <w:t>For purposes of domain valid</w:t>
      </w:r>
      <w:r>
        <w:t>ation, the term Applicant includes the Applicant’s Parent Company, Subsidiary Company, or Affiliate.</w:t>
      </w:r>
    </w:p>
    <w:p w14:paraId="6139FD1E" w14:textId="77777777" w:rsidR="00C70787" w:rsidRDefault="000D05A1">
      <w:pPr>
        <w:pStyle w:val="Heading4"/>
      </w:pPr>
      <w:bookmarkStart w:id="83" w:name="X0819012c1e7515d1283c59a921e3383fdf7f56a"/>
      <w:bookmarkEnd w:id="82"/>
      <w:r>
        <w:t>3.2.2.2 Validating control over mailbox via email</w:t>
      </w:r>
    </w:p>
    <w:p w14:paraId="08B0622F" w14:textId="77777777" w:rsidR="00C70787" w:rsidRDefault="000D05A1">
      <w:pPr>
        <w:pStyle w:val="FirstParagraph"/>
      </w:pPr>
      <w:r>
        <w:t xml:space="preserve">The CA MAY confirm the Applicant’s control over each </w:t>
      </w:r>
      <w:r>
        <w:rPr>
          <w:rStyle w:val="VerbatimChar"/>
        </w:rPr>
        <w:t>rfc822Name</w:t>
      </w:r>
      <w:r>
        <w:t xml:space="preserve"> or </w:t>
      </w:r>
      <w:r>
        <w:rPr>
          <w:rStyle w:val="VerbatimChar"/>
        </w:rPr>
        <w:t>otherName</w:t>
      </w:r>
      <w:r>
        <w:t xml:space="preserve"> of type </w:t>
      </w:r>
      <w:r>
        <w:rPr>
          <w:rStyle w:val="VerbatimChar"/>
        </w:rPr>
        <w:t>id-on-SmtpUTF8Mailbo</w:t>
      </w:r>
      <w:r>
        <w:rPr>
          <w:rStyle w:val="VerbatimChar"/>
        </w:rPr>
        <w:t>x</w:t>
      </w:r>
      <w:r>
        <w:t xml:space="preserve"> to be included in a Certificate by sending a Random Value via email and then receiving a confirming response utilizing the Random Value.</w:t>
      </w:r>
    </w:p>
    <w:p w14:paraId="71B36955" w14:textId="77777777" w:rsidR="00C70787" w:rsidRDefault="000D05A1">
      <w:pPr>
        <w:pStyle w:val="BodyText"/>
      </w:pPr>
      <w:r>
        <w:t>Control over each email address SHALL be confirmed using a unique Random Value. The Random Value SHALL be sent only t</w:t>
      </w:r>
      <w:r>
        <w:t>o the email address being validated and SHALL not be shared in any other way.</w:t>
      </w:r>
    </w:p>
    <w:p w14:paraId="0ADCCDEE" w14:textId="77777777" w:rsidR="00C70787" w:rsidRDefault="000D05A1">
      <w:pPr>
        <w:pStyle w:val="BodyText"/>
      </w:pPr>
      <w:r>
        <w:t>The Random Value SHALL be unique in each email. The Random Value SHALL remain valid for use in a confirming response for no more than 24 hours from its creation. The CA MAY speci</w:t>
      </w:r>
      <w:r>
        <w:t>fy a shorter validity period for Random Values in its CP and/or CPS.</w:t>
      </w:r>
    </w:p>
    <w:p w14:paraId="53D4D43D" w14:textId="77777777" w:rsidR="00C70787" w:rsidRDefault="000D05A1">
      <w:pPr>
        <w:pStyle w:val="BodyText"/>
      </w:pPr>
      <w:r>
        <w:t>The Random Value SHALL be reset upon each instance of the email sent by the CA and, if intended for additional use as an authentication factor, upon first use.</w:t>
      </w:r>
    </w:p>
    <w:p w14:paraId="26DF0B84" w14:textId="77777777" w:rsidR="00C70787" w:rsidRDefault="000D05A1">
      <w:pPr>
        <w:pStyle w:val="Heading4"/>
      </w:pPr>
      <w:bookmarkStart w:id="84" w:name="Xa985cce765120fbf67b7115948a385790884b22"/>
      <w:bookmarkEnd w:id="83"/>
      <w:r>
        <w:t>3.2.2.3 Validating applican</w:t>
      </w:r>
      <w:r>
        <w:t>t as operator of associated mail server(s)</w:t>
      </w:r>
    </w:p>
    <w:p w14:paraId="55C99B3F" w14:textId="77777777" w:rsidR="00C70787" w:rsidRDefault="000D05A1">
      <w:pPr>
        <w:pStyle w:val="FirstParagraph"/>
      </w:pPr>
      <w:r>
        <w:t xml:space="preserve">Confirming the Applicant’s control over each </w:t>
      </w:r>
      <w:r>
        <w:rPr>
          <w:rStyle w:val="VerbatimChar"/>
        </w:rPr>
        <w:t>rfc822Name</w:t>
      </w:r>
      <w:r>
        <w:t xml:space="preserve"> or </w:t>
      </w:r>
      <w:r>
        <w:rPr>
          <w:rStyle w:val="VerbatimChar"/>
        </w:rPr>
        <w:t>otherName</w:t>
      </w:r>
      <w:r>
        <w:t xml:space="preserve"> of </w:t>
      </w:r>
      <w:r>
        <w:rPr>
          <w:rStyle w:val="VerbatimChar"/>
        </w:rPr>
        <w:t>type id-on-SmtpUTF8Mailbox</w:t>
      </w:r>
      <w:r>
        <w:t xml:space="preserve"> to be included in the Certificate, by confirming control of the SMTP FQDN to which a message delivered to the emai</w:t>
      </w:r>
      <w:r>
        <w:t xml:space="preserve">l address should be directed. The SMTP FQDN SHALL be identified using the address resolution algorithm defined in </w:t>
      </w:r>
      <w:hyperlink r:id="rId18" w:anchor="section-5.1">
        <w:r>
          <w:rPr>
            <w:rStyle w:val="Hyperlink"/>
          </w:rPr>
          <w:t>RFC 5321 Section 5.1</w:t>
        </w:r>
      </w:hyperlink>
      <w:r>
        <w:t xml:space="preserve"> which determines which SMTP FQDNs are a</w:t>
      </w:r>
      <w:r>
        <w:t xml:space="preserve">uthoritative for a given email address. If more than one SMTP FQDN has been discovered, the CA SHALL verify control of an SMTP FQDN following the selection process at </w:t>
      </w:r>
      <w:hyperlink r:id="rId19" w:anchor="section-5.1">
        <w:r>
          <w:rPr>
            <w:rStyle w:val="Hyperlink"/>
          </w:rPr>
          <w:t>RFC 532</w:t>
        </w:r>
        <w:r>
          <w:rPr>
            <w:rStyle w:val="Hyperlink"/>
          </w:rPr>
          <w:t>1 Section 5.1</w:t>
        </w:r>
      </w:hyperlink>
      <w:r>
        <w:t>. Aliases in MX record RDATA SHALL NOT be used for this validation method.</w:t>
      </w:r>
    </w:p>
    <w:p w14:paraId="3255A6FD" w14:textId="77777777" w:rsidR="00C70787" w:rsidRDefault="000D05A1">
      <w:pPr>
        <w:pStyle w:val="BodyText"/>
      </w:pPr>
      <w:r>
        <w:t xml:space="preserve">When confirming the Applicant’s control of the SMTP FQDN, the CA SHALL use only the approved methods in </w:t>
      </w:r>
      <w:hyperlink r:id="rId20" w:anchor="3224-validation-of-domain-authorization-or-control">
        <w:r>
          <w:rPr>
            <w:rStyle w:val="Hyperlink"/>
          </w:rPr>
          <w:t>Section 3.2.2.4</w:t>
        </w:r>
      </w:hyperlink>
      <w:r>
        <w:t xml:space="preserve"> of the TLS Baseline Requirements.</w:t>
      </w:r>
    </w:p>
    <w:p w14:paraId="1AF40F5B" w14:textId="77777777" w:rsidR="00C70787" w:rsidRDefault="000D05A1">
      <w:pPr>
        <w:pStyle w:val="BodyText"/>
      </w:pPr>
      <w:r>
        <w:t>This method is suitable for validating control of all email addresses under a single domain.</w:t>
      </w:r>
    </w:p>
    <w:p w14:paraId="1FFDC890" w14:textId="77777777" w:rsidR="00C70787" w:rsidRDefault="000D05A1">
      <w:pPr>
        <w:pStyle w:val="Heading4"/>
      </w:pPr>
      <w:bookmarkStart w:id="85" w:name="X3a2f510cefe4d600a6e038fcea92b0b6de0e18a"/>
      <w:bookmarkEnd w:id="84"/>
      <w:r>
        <w:t>3.2.2.4 CAA records</w:t>
      </w:r>
    </w:p>
    <w:p w14:paraId="6604001F" w14:textId="77777777" w:rsidR="00C70787" w:rsidRDefault="000D05A1">
      <w:pPr>
        <w:pStyle w:val="FirstParagraph"/>
      </w:pPr>
      <w:r>
        <w:t>This version of the S/</w:t>
      </w:r>
      <w:r>
        <w:t xml:space="preserve">MIME Baseline Requirements does not require the CA to check for CAA records. The CAA property tags for </w:t>
      </w:r>
      <w:r>
        <w:rPr>
          <w:rStyle w:val="VerbatimChar"/>
        </w:rPr>
        <w:t>issue</w:t>
      </w:r>
      <w:r>
        <w:t xml:space="preserve">, </w:t>
      </w:r>
      <w:r>
        <w:rPr>
          <w:rStyle w:val="VerbatimChar"/>
        </w:rPr>
        <w:t>issuewild</w:t>
      </w:r>
      <w:r>
        <w:t xml:space="preserve">, and </w:t>
      </w:r>
      <w:r>
        <w:rPr>
          <w:rStyle w:val="VerbatimChar"/>
        </w:rPr>
        <w:t>iodef</w:t>
      </w:r>
      <w:r>
        <w:t xml:space="preserve"> as specified in </w:t>
      </w:r>
      <w:hyperlink r:id="rId21">
        <w:r>
          <w:rPr>
            <w:rStyle w:val="Hyperlink"/>
          </w:rPr>
          <w:t>RFC 8659</w:t>
        </w:r>
      </w:hyperlink>
      <w:r>
        <w:t xml:space="preserve"> are not recognized for the issuance</w:t>
      </w:r>
      <w:r>
        <w:t xml:space="preserve"> of S/MIME Certificates.</w:t>
      </w:r>
    </w:p>
    <w:p w14:paraId="42858DDD" w14:textId="77777777" w:rsidR="00C70787" w:rsidRDefault="000D05A1">
      <w:pPr>
        <w:pStyle w:val="Heading3"/>
      </w:pPr>
      <w:bookmarkStart w:id="86" w:name="Xa7becf7168ec268292416144bc62e2e10d9a324"/>
      <w:bookmarkStart w:id="87" w:name="_Toc102993741"/>
      <w:bookmarkEnd w:id="80"/>
      <w:bookmarkEnd w:id="85"/>
      <w:r>
        <w:t>3.2.3 Authentication of organization identity</w:t>
      </w:r>
      <w:bookmarkEnd w:id="87"/>
    </w:p>
    <w:p w14:paraId="18A020A5" w14:textId="77777777" w:rsidR="00C70787" w:rsidRDefault="000D05A1">
      <w:pPr>
        <w:pStyle w:val="FirstParagraph"/>
      </w:pPr>
      <w:r>
        <w:t xml:space="preserve">The following requirements SHALL be fulfilled to authenticate Organization identity included in the </w:t>
      </w:r>
      <w:r>
        <w:rPr>
          <w:rStyle w:val="VerbatimChar"/>
        </w:rPr>
        <w:t>Organization-validated</w:t>
      </w:r>
      <w:r>
        <w:t xml:space="preserve"> and </w:t>
      </w:r>
      <w:r>
        <w:rPr>
          <w:rStyle w:val="VerbatimChar"/>
        </w:rPr>
        <w:t>Sponsor-validated</w:t>
      </w:r>
      <w:r>
        <w:t xml:space="preserve"> profiles.</w:t>
      </w:r>
    </w:p>
    <w:p w14:paraId="521106BF" w14:textId="77777777" w:rsidR="00C70787" w:rsidRDefault="000D05A1">
      <w:pPr>
        <w:pStyle w:val="Heading4"/>
      </w:pPr>
      <w:bookmarkStart w:id="88" w:name="Xc3cd68be4a227b208b31f4c547e661953a9d50b"/>
      <w:r>
        <w:t>3.2.3.1 Attribute collection o</w:t>
      </w:r>
      <w:r>
        <w:t>f organization identity</w:t>
      </w:r>
    </w:p>
    <w:p w14:paraId="723CBF0D" w14:textId="77777777" w:rsidR="00C70787" w:rsidRDefault="000D05A1">
      <w:pPr>
        <w:pStyle w:val="FirstParagraph"/>
      </w:pPr>
      <w:r>
        <w:t>The CA or RA SHALL collect and retain evidence supporting the following identity attributes for the Organization:</w:t>
      </w:r>
    </w:p>
    <w:p w14:paraId="1F7A449E" w14:textId="77777777" w:rsidR="00C70787" w:rsidRDefault="000D05A1" w:rsidP="000D05A1">
      <w:pPr>
        <w:pStyle w:val="Compact"/>
        <w:numPr>
          <w:ilvl w:val="0"/>
          <w:numId w:val="6"/>
        </w:numPr>
      </w:pPr>
      <w:r>
        <w:t>Formal name of the Legal Entity;</w:t>
      </w:r>
    </w:p>
    <w:p w14:paraId="30A734A5" w14:textId="77777777" w:rsidR="00C70787" w:rsidRDefault="000D05A1" w:rsidP="000D05A1">
      <w:pPr>
        <w:pStyle w:val="Compact"/>
        <w:numPr>
          <w:ilvl w:val="0"/>
          <w:numId w:val="6"/>
        </w:numPr>
      </w:pPr>
      <w:r>
        <w:t>A registered assumed name for the Legal Entity (if included in the Subject);</w:t>
      </w:r>
    </w:p>
    <w:p w14:paraId="199B7037" w14:textId="77777777" w:rsidR="00C70787" w:rsidRDefault="000D05A1" w:rsidP="000D05A1">
      <w:pPr>
        <w:pStyle w:val="Compact"/>
        <w:numPr>
          <w:ilvl w:val="0"/>
          <w:numId w:val="6"/>
        </w:numPr>
      </w:pPr>
      <w:r>
        <w:t>An address of the Legal Entity (if included in the Subject);</w:t>
      </w:r>
    </w:p>
    <w:p w14:paraId="7B2CB263" w14:textId="77777777" w:rsidR="00C70787" w:rsidRDefault="000D05A1" w:rsidP="000D05A1">
      <w:pPr>
        <w:pStyle w:val="Compact"/>
        <w:numPr>
          <w:ilvl w:val="0"/>
          <w:numId w:val="6"/>
        </w:numPr>
      </w:pPr>
      <w:r>
        <w:t>Jurisdiction of registration of the Legal Entity; and</w:t>
      </w:r>
    </w:p>
    <w:p w14:paraId="7CC479F2" w14:textId="77777777" w:rsidR="00C70787" w:rsidRDefault="000D05A1" w:rsidP="000D05A1">
      <w:pPr>
        <w:pStyle w:val="Compact"/>
        <w:numPr>
          <w:ilvl w:val="0"/>
          <w:numId w:val="6"/>
        </w:numPr>
      </w:pPr>
      <w:r>
        <w:t>Unique identifier and type of identifier for the Legal Entity.</w:t>
      </w:r>
    </w:p>
    <w:p w14:paraId="18872E08" w14:textId="77777777" w:rsidR="00C70787" w:rsidRDefault="000D05A1">
      <w:pPr>
        <w:pStyle w:val="FirstParagraph"/>
      </w:pPr>
      <w:r>
        <w:t>T</w:t>
      </w:r>
      <w:r>
        <w:t xml:space="preserve">he unique identifier SHALL be included in the Certificate </w:t>
      </w:r>
      <w:r>
        <w:rPr>
          <w:rStyle w:val="VerbatimChar"/>
        </w:rPr>
        <w:t>subject:organizationIdentifier</w:t>
      </w:r>
      <w:r>
        <w:t xml:space="preserve"> as specified in </w:t>
      </w:r>
      <w:hyperlink w:anchor="X6bd04d767841136b9a2b00b02cf943f9151a6fc">
        <w:r>
          <w:rPr>
            <w:rStyle w:val="Hyperlink"/>
          </w:rPr>
          <w:t>Section 7.1.4.2.2</w:t>
        </w:r>
      </w:hyperlink>
      <w:r>
        <w:t xml:space="preserve"> and </w:t>
      </w:r>
      <w:hyperlink w:anchor="appendix-a---registration-schemes">
        <w:r>
          <w:rPr>
            <w:rStyle w:val="Hyperlink"/>
          </w:rPr>
          <w:t>Appendix A</w:t>
        </w:r>
      </w:hyperlink>
      <w:r>
        <w:t>.</w:t>
      </w:r>
    </w:p>
    <w:p w14:paraId="14FD98CA" w14:textId="77777777" w:rsidR="00C70787" w:rsidRDefault="000D05A1">
      <w:pPr>
        <w:pStyle w:val="Heading4"/>
      </w:pPr>
      <w:bookmarkStart w:id="89" w:name="X28c58e7ac496ff46850e140d3cd86eef0447384"/>
      <w:bookmarkEnd w:id="88"/>
      <w:r>
        <w:t>3.2.3.2 Validation of organization identity</w:t>
      </w:r>
    </w:p>
    <w:p w14:paraId="5FDB337B" w14:textId="77777777" w:rsidR="00C70787" w:rsidRDefault="000D05A1">
      <w:pPr>
        <w:pStyle w:val="FirstParagraph"/>
      </w:pPr>
      <w:r>
        <w:t xml:space="preserve">If an Attestation is used as evidence for the validation of the attributes described in this section, then the Attestation SHALL be verified for authenticity as described in </w:t>
      </w:r>
      <w:hyperlink w:anchor="X9d13e51f2c8d515914ce71da100152ca2c117f7">
        <w:r>
          <w:rPr>
            <w:rStyle w:val="Hyperlink"/>
          </w:rPr>
          <w:t>Section 3.2.8</w:t>
        </w:r>
      </w:hyperlink>
      <w:r>
        <w:t>.</w:t>
      </w:r>
    </w:p>
    <w:p w14:paraId="7752D510" w14:textId="77777777" w:rsidR="00C70787" w:rsidRDefault="000D05A1">
      <w:pPr>
        <w:pStyle w:val="Heading5"/>
      </w:pPr>
      <w:bookmarkStart w:id="90" w:name="X2a2b8da2e62393ece26a41e6323cda9230c568c"/>
      <w:r>
        <w:t>3.2.</w:t>
      </w:r>
      <w:r>
        <w:t>3.2.1 Verification of name, address, and unique identifier</w:t>
      </w:r>
    </w:p>
    <w:p w14:paraId="3FC4CFC8" w14:textId="77777777" w:rsidR="00C70787" w:rsidRDefault="000D05A1">
      <w:pPr>
        <w:pStyle w:val="FirstParagraph"/>
      </w:pPr>
      <w:r>
        <w:t>The CA or RA SHALL verify the full legal name and an address (if included in the Certificate Subject) of the Legal Entity Applicant using documentation provided by, or through communication with, a</w:t>
      </w:r>
      <w:r>
        <w:t>t least one of the following:</w:t>
      </w:r>
    </w:p>
    <w:p w14:paraId="7C6406FE" w14:textId="77777777" w:rsidR="00C70787" w:rsidRDefault="000D05A1" w:rsidP="000D05A1">
      <w:pPr>
        <w:pStyle w:val="Compact"/>
        <w:numPr>
          <w:ilvl w:val="0"/>
          <w:numId w:val="7"/>
        </w:numPr>
      </w:pPr>
      <w:r>
        <w:t>A government agency in the jurisdiction of the Legal Entity’s creation, existence, or recognition;</w:t>
      </w:r>
    </w:p>
    <w:p w14:paraId="246D2839" w14:textId="77777777" w:rsidR="00C70787" w:rsidRDefault="000D05A1" w:rsidP="000D05A1">
      <w:pPr>
        <w:pStyle w:val="Compact"/>
        <w:numPr>
          <w:ilvl w:val="0"/>
          <w:numId w:val="7"/>
        </w:numPr>
      </w:pPr>
      <w:r>
        <w:t>A Legal Entity Identifier (LEI) data reference;</w:t>
      </w:r>
    </w:p>
    <w:p w14:paraId="0AACE68E" w14:textId="77777777" w:rsidR="00C70787" w:rsidRDefault="000D05A1" w:rsidP="000D05A1">
      <w:pPr>
        <w:pStyle w:val="Compact"/>
        <w:numPr>
          <w:ilvl w:val="0"/>
          <w:numId w:val="7"/>
        </w:numPr>
      </w:pPr>
      <w:r>
        <w:t>A site visit by the CA or a third party who is acting as an agent for the CA; o</w:t>
      </w:r>
      <w:r>
        <w:t>r</w:t>
      </w:r>
    </w:p>
    <w:p w14:paraId="261592E1" w14:textId="77777777" w:rsidR="00C70787" w:rsidRDefault="000D05A1" w:rsidP="000D05A1">
      <w:pPr>
        <w:pStyle w:val="Compact"/>
        <w:numPr>
          <w:ilvl w:val="0"/>
          <w:numId w:val="7"/>
        </w:numPr>
      </w:pPr>
      <w:r>
        <w:t>An Attestation which includes a copy of supporting documentation used to establish the Applicant’s legal existence, such as a certificate of registration, articles of incorporation, operating agreement, statute, or regulatory act.</w:t>
      </w:r>
    </w:p>
    <w:p w14:paraId="24B08B8B" w14:textId="77777777" w:rsidR="00C70787" w:rsidRDefault="000D05A1">
      <w:pPr>
        <w:pStyle w:val="FirstParagraph"/>
      </w:pPr>
      <w:r>
        <w:t>The CA or RA MAY use th</w:t>
      </w:r>
      <w:r>
        <w:t>e same documentation or communication described in 1 through 4 above to verify both the Applicant’s identity and address.</w:t>
      </w:r>
    </w:p>
    <w:p w14:paraId="23E62A1E" w14:textId="77777777" w:rsidR="00C70787" w:rsidRDefault="000D05A1">
      <w:pPr>
        <w:pStyle w:val="BodyText"/>
      </w:pPr>
      <w:r>
        <w:t xml:space="preserve">If an LEI data reference is used, the CA or RA SHALL verify that the RegistrationStatus is ISSUED and the EntityStatus is ACTIVE. The </w:t>
      </w:r>
      <w:r>
        <w:t>CA SHALL only allow use of an LEI if the ValidationSources entry is FULLY_CORROBORATED. An LEI SHALL NOT be used if ValidationSources entry is PARTIALLY_CORROBORATED, PENDING, or ENTITY_SUPPLIED_ONLY.</w:t>
      </w:r>
    </w:p>
    <w:p w14:paraId="4FEA7379" w14:textId="77777777" w:rsidR="00C70787" w:rsidRDefault="000D05A1">
      <w:pPr>
        <w:pStyle w:val="Heading5"/>
      </w:pPr>
      <w:bookmarkStart w:id="91" w:name="X09b1f7ed8030c8893edf3c21f9f91cb40dcdb24"/>
      <w:bookmarkEnd w:id="90"/>
      <w:r>
        <w:t>3.2.3.2.2 Verification of assumed name</w:t>
      </w:r>
    </w:p>
    <w:p w14:paraId="705CDA19" w14:textId="77777777" w:rsidR="00C70787" w:rsidRDefault="000D05A1">
      <w:pPr>
        <w:pStyle w:val="FirstParagraph"/>
      </w:pPr>
      <w:r>
        <w:t>Applicants MAY r</w:t>
      </w:r>
      <w:r>
        <w:t xml:space="preserve">equest an assumed name (also known as “doing business as”, “DBA”, or “d/b/a” name in the US and “trading as” name in the UK) to be included following the formal legal name in the Certificate </w:t>
      </w:r>
      <w:r>
        <w:rPr>
          <w:rStyle w:val="VerbatimChar"/>
        </w:rPr>
        <w:t>subject:organizationName</w:t>
      </w:r>
      <w:r>
        <w:t xml:space="preserve"> attribute. The CA or RA SHALL verify tha</w:t>
      </w:r>
      <w:r>
        <w:t>t:</w:t>
      </w:r>
    </w:p>
    <w:p w14:paraId="3527D590" w14:textId="77777777" w:rsidR="00C70787" w:rsidRDefault="000D05A1" w:rsidP="000D05A1">
      <w:pPr>
        <w:pStyle w:val="Compact"/>
        <w:numPr>
          <w:ilvl w:val="0"/>
          <w:numId w:val="8"/>
        </w:numPr>
      </w:pPr>
      <w:r>
        <w:t>The Applicant has registered its use of the assumed name with the appropriate government agency for such filings in the jurisdiction of its incorporation or registration; and</w:t>
      </w:r>
    </w:p>
    <w:p w14:paraId="5438BF1E" w14:textId="77777777" w:rsidR="00C70787" w:rsidRDefault="000D05A1" w:rsidP="000D05A1">
      <w:pPr>
        <w:pStyle w:val="Compact"/>
        <w:numPr>
          <w:ilvl w:val="0"/>
          <w:numId w:val="8"/>
        </w:numPr>
      </w:pPr>
      <w:r>
        <w:t>The assumed name filing continues to be valid.</w:t>
      </w:r>
    </w:p>
    <w:p w14:paraId="2008B885" w14:textId="77777777" w:rsidR="00C70787" w:rsidRDefault="000D05A1">
      <w:pPr>
        <w:pStyle w:val="FirstParagraph"/>
      </w:pPr>
      <w:r>
        <w:t>The CA MAY rely on an Attestati</w:t>
      </w:r>
      <w:r>
        <w:t>on that indicates the assumed name under which the Applicant conducts business, the government agency with which the assumed name is registered, and that such filing continues to be valid.</w:t>
      </w:r>
    </w:p>
    <w:p w14:paraId="099B78E6" w14:textId="77777777" w:rsidR="00C70787" w:rsidRDefault="000D05A1">
      <w:pPr>
        <w:pStyle w:val="Heading4"/>
      </w:pPr>
      <w:bookmarkStart w:id="92" w:name="Xc42b689c814086a0c798af38497eb76a7b368db"/>
      <w:bookmarkEnd w:id="89"/>
      <w:bookmarkEnd w:id="91"/>
      <w:r>
        <w:t>3.2.3.3 Disclosure of verification sources</w:t>
      </w:r>
    </w:p>
    <w:p w14:paraId="2C79B3F9" w14:textId="77777777" w:rsidR="00C70787" w:rsidRDefault="000D05A1">
      <w:pPr>
        <w:pStyle w:val="FirstParagraph"/>
      </w:pPr>
      <w:r>
        <w:t>The CA or RA SHALL verif</w:t>
      </w:r>
      <w:r>
        <w:t>y the unique identifier used in the Certificate from a register that is maintained or authorized by the relevant government agency. Nothing in these Requirements prohibits the use of third-party vendors to obtain regularly-updated and current information f</w:t>
      </w:r>
      <w:r>
        <w:t>rom the government register provided that the third party obtains the information directly from the government.</w:t>
      </w:r>
    </w:p>
    <w:p w14:paraId="53FA1592" w14:textId="77777777" w:rsidR="00C70787" w:rsidRDefault="000D05A1">
      <w:pPr>
        <w:pStyle w:val="BodyText"/>
      </w:pPr>
      <w:r>
        <w:t xml:space="preserve">In the case of a LEI data reference, the CA or RA SHALL verify the associated data record in the Search directory operated by the </w:t>
      </w:r>
      <w:hyperlink r:id="rId22" w:anchor="/search/">
        <w:r>
          <w:rPr>
            <w:rStyle w:val="Hyperlink"/>
          </w:rPr>
          <w:t>Global Legal Entity Identifier Foundation</w:t>
        </w:r>
      </w:hyperlink>
      <w:r>
        <w:t>).</w:t>
      </w:r>
    </w:p>
    <w:p w14:paraId="3C1A7222" w14:textId="77777777" w:rsidR="00C70787" w:rsidRDefault="000D05A1">
      <w:pPr>
        <w:pStyle w:val="BodyText"/>
      </w:pPr>
      <w:r>
        <w:t>The CA SHALL disclose the authorized sources it uses to fulfill these verification requirements. This disclosure SHALL be through an appropriate and readily accessible</w:t>
      </w:r>
      <w:r>
        <w:t xml:space="preserve"> online means. The CA SHALL document where to obtain this information within Section 3.2 of the CA’s CP and/or CPS.</w:t>
      </w:r>
    </w:p>
    <w:p w14:paraId="5D995200" w14:textId="77777777" w:rsidR="00C70787" w:rsidRDefault="000D05A1">
      <w:pPr>
        <w:pStyle w:val="Heading3"/>
      </w:pPr>
      <w:bookmarkStart w:id="93" w:name="X18dd3c1d74f402b4134c951896866aab7ea17cc"/>
      <w:bookmarkStart w:id="94" w:name="_Toc102993742"/>
      <w:bookmarkEnd w:id="86"/>
      <w:bookmarkEnd w:id="92"/>
      <w:r>
        <w:t>3.2.4 Authentication of individual identity</w:t>
      </w:r>
      <w:bookmarkEnd w:id="94"/>
    </w:p>
    <w:p w14:paraId="5DEBA70F" w14:textId="77777777" w:rsidR="00C70787" w:rsidRDefault="000D05A1">
      <w:pPr>
        <w:pStyle w:val="FirstParagraph"/>
      </w:pPr>
      <w:r>
        <w:t>The following requirements SHALL be fulfilled to authenticate Individual identity attributes inc</w:t>
      </w:r>
      <w:r>
        <w:t xml:space="preserve">luded in </w:t>
      </w:r>
      <w:r>
        <w:rPr>
          <w:rStyle w:val="VerbatimChar"/>
        </w:rPr>
        <w:t>Sponsor-validated</w:t>
      </w:r>
      <w:r>
        <w:t xml:space="preserve"> and </w:t>
      </w:r>
      <w:r>
        <w:rPr>
          <w:rStyle w:val="VerbatimChar"/>
        </w:rPr>
        <w:t>Individual-validated</w:t>
      </w:r>
      <w:r>
        <w:t xml:space="preserve"> Certificate profiles.</w:t>
      </w:r>
    </w:p>
    <w:p w14:paraId="3474DB38" w14:textId="77777777" w:rsidR="00C70787" w:rsidRDefault="000D05A1">
      <w:pPr>
        <w:pStyle w:val="BodyText"/>
      </w:pPr>
      <w:r>
        <w:t>The CA or RA SHALL collect and retain evidence supporting the following identity attributes for the Individual Applicant:</w:t>
      </w:r>
    </w:p>
    <w:p w14:paraId="020AB4FC" w14:textId="77777777" w:rsidR="00C70787" w:rsidRDefault="000D05A1" w:rsidP="000D05A1">
      <w:pPr>
        <w:pStyle w:val="Compact"/>
        <w:numPr>
          <w:ilvl w:val="0"/>
          <w:numId w:val="9"/>
        </w:numPr>
      </w:pPr>
      <w:r>
        <w:t>Given name(s) and surname(s), which SHOULD be current names;</w:t>
      </w:r>
    </w:p>
    <w:p w14:paraId="6FCDDF84" w14:textId="77777777" w:rsidR="00C70787" w:rsidRDefault="000D05A1" w:rsidP="000D05A1">
      <w:pPr>
        <w:pStyle w:val="Compact"/>
        <w:numPr>
          <w:ilvl w:val="0"/>
          <w:numId w:val="9"/>
        </w:numPr>
      </w:pPr>
      <w:r>
        <w:t>Pseudonym (if used);</w:t>
      </w:r>
    </w:p>
    <w:p w14:paraId="4804BF18" w14:textId="77777777" w:rsidR="00C70787" w:rsidRDefault="000D05A1" w:rsidP="000D05A1">
      <w:pPr>
        <w:pStyle w:val="Compact"/>
        <w:numPr>
          <w:ilvl w:val="0"/>
          <w:numId w:val="9"/>
        </w:numPr>
      </w:pPr>
      <w:r>
        <w:t>Address (if displayed in Subject); and</w:t>
      </w:r>
    </w:p>
    <w:p w14:paraId="7923DB19" w14:textId="77777777" w:rsidR="00C70787" w:rsidRDefault="000D05A1" w:rsidP="000D05A1">
      <w:pPr>
        <w:pStyle w:val="Compact"/>
        <w:numPr>
          <w:ilvl w:val="0"/>
          <w:numId w:val="9"/>
        </w:numPr>
      </w:pPr>
      <w:r>
        <w:t>Further information as needed to uniquely identify the Applicant.</w:t>
      </w:r>
    </w:p>
    <w:p w14:paraId="6F99570C" w14:textId="77777777" w:rsidR="00C70787" w:rsidRDefault="000D05A1">
      <w:pPr>
        <w:pStyle w:val="FirstParagraph"/>
      </w:pPr>
      <w:r>
        <w:t>The CA or RA SHALL comply with applicable data protection legislation in the gathering and retention of evidence relating to Indi</w:t>
      </w:r>
      <w:r>
        <w:t xml:space="preserve">vidual identity supporting this Requirement in accrodance with </w:t>
      </w:r>
      <w:hyperlink w:anchor="Xad2e9d9fda6d9e9ceca691155dcaa52aa109057">
        <w:r>
          <w:rPr>
            <w:rStyle w:val="Hyperlink"/>
          </w:rPr>
          <w:t>Section 9.4</w:t>
        </w:r>
      </w:hyperlink>
      <w:r>
        <w:t>.</w:t>
      </w:r>
    </w:p>
    <w:p w14:paraId="68AD690F" w14:textId="77777777" w:rsidR="00C70787" w:rsidRDefault="000D05A1">
      <w:pPr>
        <w:pStyle w:val="Heading4"/>
      </w:pPr>
      <w:bookmarkStart w:id="95" w:name="Xd9c93c0235e0b52e73e86b64a207ee49b275143"/>
      <w:r>
        <w:t>3.2.4.1 Attribute collection of individual identity</w:t>
      </w:r>
    </w:p>
    <w:p w14:paraId="5FA44E79" w14:textId="77777777" w:rsidR="00C70787" w:rsidRDefault="000D05A1">
      <w:pPr>
        <w:pStyle w:val="FirstParagraph"/>
      </w:pPr>
      <w:r>
        <w:t>The CA SHALL document and publish the methods it uses to collect Individual identity attributes.</w:t>
      </w:r>
    </w:p>
    <w:p w14:paraId="3D63529F" w14:textId="77777777" w:rsidR="00C70787" w:rsidRDefault="000D05A1" w:rsidP="000D05A1">
      <w:pPr>
        <w:pStyle w:val="Compact"/>
        <w:numPr>
          <w:ilvl w:val="0"/>
          <w:numId w:val="10"/>
        </w:numPr>
      </w:pPr>
      <w:r>
        <w:rPr>
          <w:b/>
          <w:bCs/>
        </w:rPr>
        <w:t>From a physical identity document</w:t>
      </w:r>
    </w:p>
    <w:p w14:paraId="26656F5C" w14:textId="77777777" w:rsidR="00C70787" w:rsidRDefault="000D05A1">
      <w:pPr>
        <w:pStyle w:val="FirstParagraph"/>
      </w:pPr>
      <w:r>
        <w:t>If physical identity documents are used as evidence, the CA or RA SHALL accept only government-issued passports or identity c</w:t>
      </w:r>
      <w:r>
        <w:t>ards, and other official identity documents of comparable reliability (such as drivers license or military ID).</w:t>
      </w:r>
    </w:p>
    <w:p w14:paraId="1C6DEED8" w14:textId="77777777" w:rsidR="00C70787" w:rsidRDefault="000D05A1">
      <w:pPr>
        <w:pStyle w:val="BodyText"/>
      </w:pPr>
      <w:r>
        <w:t>The physical identity document used as evidence SHALL contain a face photo and/or other information that can be compared with the Applicant’s ph</w:t>
      </w:r>
      <w:r>
        <w:t>ysical appearance.</w:t>
      </w:r>
    </w:p>
    <w:p w14:paraId="4070A6D1" w14:textId="77777777" w:rsidR="00C70787" w:rsidRDefault="000D05A1">
      <w:pPr>
        <w:pStyle w:val="BodyText"/>
      </w:pPr>
      <w:r>
        <w:t>The CA SHALL document and publish information describing the physical or digital identity documents or document types it accepts.</w:t>
      </w:r>
    </w:p>
    <w:p w14:paraId="3CBC6B4E" w14:textId="77777777" w:rsidR="00C70787" w:rsidRDefault="000D05A1" w:rsidP="000D05A1">
      <w:pPr>
        <w:pStyle w:val="Compact"/>
        <w:numPr>
          <w:ilvl w:val="0"/>
          <w:numId w:val="11"/>
        </w:numPr>
      </w:pPr>
      <w:r>
        <w:rPr>
          <w:b/>
          <w:bCs/>
        </w:rPr>
        <w:t>From a digital identity document</w:t>
      </w:r>
    </w:p>
    <w:p w14:paraId="236D5ED6" w14:textId="77777777" w:rsidR="00C70787" w:rsidRDefault="000D05A1">
      <w:pPr>
        <w:pStyle w:val="FirstParagraph"/>
      </w:pPr>
      <w:r>
        <w:t>If digital identity documents (such as passports or national ID cards incl</w:t>
      </w:r>
      <w:r>
        <w:t>uding a chip bearing digitally signed information about the holder) are used as evidence, the CA or RA SHALL only accept eMRTD digital identity documents according to ICAO 9303 part 10.</w:t>
      </w:r>
    </w:p>
    <w:p w14:paraId="35DC06DE" w14:textId="77777777" w:rsidR="00C70787" w:rsidRDefault="000D05A1">
      <w:pPr>
        <w:pStyle w:val="BodyText"/>
      </w:pPr>
      <w:r>
        <w:t>This method does not include “eID” as described in Regulation (EU) 910</w:t>
      </w:r>
      <w:r>
        <w:t>/2014.</w:t>
      </w:r>
    </w:p>
    <w:p w14:paraId="5500454B" w14:textId="77777777" w:rsidR="00C70787" w:rsidRDefault="000D05A1" w:rsidP="000D05A1">
      <w:pPr>
        <w:pStyle w:val="Compact"/>
        <w:numPr>
          <w:ilvl w:val="0"/>
          <w:numId w:val="12"/>
        </w:numPr>
      </w:pPr>
      <w:r>
        <w:rPr>
          <w:b/>
          <w:bCs/>
        </w:rPr>
        <w:t>Using electronic identification schemes (eID)</w:t>
      </w:r>
    </w:p>
    <w:p w14:paraId="066F3580" w14:textId="77777777" w:rsidR="00C70787" w:rsidRDefault="000D05A1">
      <w:pPr>
        <w:pStyle w:val="FirstParagraph"/>
      </w:pPr>
      <w:r>
        <w:t xml:space="preserve">If an eID is used as evidence, the CA or RA SHALL only accept “notified” eID schemes according to Article 9 of the </w:t>
      </w:r>
      <w:hyperlink r:id="rId23">
        <w:r>
          <w:rPr>
            <w:rStyle w:val="Hyperlink"/>
          </w:rPr>
          <w:t>eIDAS Regulation</w:t>
        </w:r>
      </w:hyperlink>
      <w:r>
        <w:t xml:space="preserve"> and the eID shall conform to eIDAS LoA “Substantial” or “High”.</w:t>
      </w:r>
    </w:p>
    <w:p w14:paraId="73642E83" w14:textId="77777777" w:rsidR="00C70787" w:rsidRDefault="000D05A1">
      <w:pPr>
        <w:pStyle w:val="BodyText"/>
      </w:pPr>
      <w:r>
        <w:t>The CA SHALL document and publish information describing the eID and associated eID attributes it accepts.</w:t>
      </w:r>
    </w:p>
    <w:p w14:paraId="65594E93" w14:textId="77777777" w:rsidR="00C70787" w:rsidRDefault="000D05A1" w:rsidP="000D05A1">
      <w:pPr>
        <w:pStyle w:val="Compact"/>
        <w:numPr>
          <w:ilvl w:val="0"/>
          <w:numId w:val="13"/>
        </w:numPr>
      </w:pPr>
      <w:r>
        <w:rPr>
          <w:b/>
          <w:bCs/>
        </w:rPr>
        <w:t>From a certificate supporting a digital signatu</w:t>
      </w:r>
      <w:r>
        <w:rPr>
          <w:b/>
          <w:bCs/>
        </w:rPr>
        <w:t>re applied by the Applicant</w:t>
      </w:r>
    </w:p>
    <w:p w14:paraId="2E284854" w14:textId="77777777" w:rsidR="00C70787" w:rsidRDefault="000D05A1">
      <w:pPr>
        <w:pStyle w:val="FirstParagraph"/>
      </w:pPr>
      <w:r>
        <w:t>If a digital signature is to be used as evidence, the CA SHALL have the Applicant digitally sign the Certificate Request using a valid personal Certificate that was issued under one of the following adopted standards: eIDAS Qual</w:t>
      </w:r>
      <w:r>
        <w:t>ified Certificates as defined in ETSI EN 319 411-2 and validated according to ETSI TS 119 172-4, IGTF, Adobe Signing Certificate issued under the AATL or CDS program, the Kantara identity assurance framework at level 2, NIST SP 800-63 at level 2, or the FB</w:t>
      </w:r>
      <w:r>
        <w:t>CA CP at Basic or higher assurance.</w:t>
      </w:r>
    </w:p>
    <w:p w14:paraId="5A6B79B5" w14:textId="77777777" w:rsidR="00C70787" w:rsidRDefault="000D05A1">
      <w:pPr>
        <w:pStyle w:val="BodyText"/>
      </w:pPr>
      <w:r>
        <w:t>The CA SHOULD consider requirements to avoid issuance of a consecutive Certificates that are issued based on a preceding Certificate, where the original verification of the Subject’s identity may have been conducted in t</w:t>
      </w:r>
      <w:r>
        <w:t>he distant past.</w:t>
      </w:r>
    </w:p>
    <w:p w14:paraId="6829019F" w14:textId="77777777" w:rsidR="00C70787" w:rsidRDefault="000D05A1" w:rsidP="000D05A1">
      <w:pPr>
        <w:pStyle w:val="Compact"/>
        <w:numPr>
          <w:ilvl w:val="0"/>
          <w:numId w:val="14"/>
        </w:numPr>
      </w:pPr>
      <w:r>
        <w:rPr>
          <w:b/>
          <w:bCs/>
        </w:rPr>
        <w:t>From Enterprise RA records</w:t>
      </w:r>
    </w:p>
    <w:p w14:paraId="08302E0C" w14:textId="77777777" w:rsidR="00C70787" w:rsidRDefault="000D05A1">
      <w:pPr>
        <w:pStyle w:val="FirstParagraph"/>
      </w:pPr>
      <w:r>
        <w:t xml:space="preserve">In the case of </w:t>
      </w:r>
      <w:r>
        <w:rPr>
          <w:rStyle w:val="VerbatimChar"/>
        </w:rPr>
        <w:t>Sponsor-validated</w:t>
      </w:r>
      <w:r>
        <w:t xml:space="preserve"> Certificates approved by an Enterprise RA, records maintained by the Enterprise RA SHALL be accepted as evidence of Individual identity.</w:t>
      </w:r>
    </w:p>
    <w:p w14:paraId="3B632A72" w14:textId="77777777" w:rsidR="00C70787" w:rsidRDefault="000D05A1">
      <w:pPr>
        <w:pStyle w:val="BodyText"/>
      </w:pPr>
      <w:r>
        <w:t>The Enterprise RA SHALL maintain records t</w:t>
      </w:r>
      <w:r>
        <w:t xml:space="preserve">o satisfy the requirements of </w:t>
      </w:r>
      <w:hyperlink w:anchor="X960286962bfb693d6a388144a81122912a8c82a">
        <w:r>
          <w:rPr>
            <w:rStyle w:val="Hyperlink"/>
          </w:rPr>
          <w:t>Section 1.3.2</w:t>
        </w:r>
      </w:hyperlink>
      <w:r>
        <w:t xml:space="preserve"> and </w:t>
      </w:r>
      <w:hyperlink w:anchor="Xdfd58e31ceba9d01e6749c3ed2123739c91d237">
        <w:r>
          <w:rPr>
            <w:rStyle w:val="Hyperlink"/>
          </w:rPr>
          <w:t>Section 8.8</w:t>
        </w:r>
      </w:hyperlink>
      <w:r>
        <w:t>.</w:t>
      </w:r>
    </w:p>
    <w:p w14:paraId="66603812" w14:textId="77777777" w:rsidR="00C70787" w:rsidRDefault="000D05A1" w:rsidP="000D05A1">
      <w:pPr>
        <w:pStyle w:val="Compact"/>
        <w:numPr>
          <w:ilvl w:val="0"/>
          <w:numId w:val="15"/>
        </w:numPr>
      </w:pPr>
      <w:r>
        <w:rPr>
          <w:b/>
          <w:bCs/>
        </w:rPr>
        <w:t>Affiliation from company attestation</w:t>
      </w:r>
    </w:p>
    <w:p w14:paraId="1453F085" w14:textId="77777777" w:rsidR="00C70787" w:rsidRDefault="000D05A1">
      <w:pPr>
        <w:pStyle w:val="FirstParagraph"/>
      </w:pPr>
      <w:r>
        <w:t xml:space="preserve">In the case of </w:t>
      </w:r>
      <w:r>
        <w:rPr>
          <w:rStyle w:val="VerbatimChar"/>
        </w:rPr>
        <w:t>Sponsor-validated</w:t>
      </w:r>
      <w:r>
        <w:t xml:space="preserve"> Certificates not approved by an Enterprise RA, the CA or RA MAY verify the authority or affiliation of an Individual to represent an Organisation to be included in the </w:t>
      </w:r>
      <w:r>
        <w:rPr>
          <w:rStyle w:val="VerbatimChar"/>
        </w:rPr>
        <w:t>subject:organization</w:t>
      </w:r>
      <w:r>
        <w:t xml:space="preserve"> of the Certificate using an Attestation provided by the Organizati</w:t>
      </w:r>
      <w:r>
        <w:t xml:space="preserve">on and verified in accordance with </w:t>
      </w:r>
      <w:hyperlink w:anchor="X9d13e51f2c8d515914ce71da100152ca2c117f7">
        <w:r>
          <w:rPr>
            <w:rStyle w:val="Hyperlink"/>
          </w:rPr>
          <w:t>Section 3.2.8</w:t>
        </w:r>
      </w:hyperlink>
      <w:r>
        <w:t>.</w:t>
      </w:r>
    </w:p>
    <w:p w14:paraId="733ED9F5" w14:textId="77777777" w:rsidR="00C70787" w:rsidRDefault="000D05A1">
      <w:pPr>
        <w:pStyle w:val="BodyText"/>
      </w:pPr>
      <w:r>
        <w:t xml:space="preserve">The CA or RA SHALL still verify the identity of the Individual in accordance with </w:t>
      </w:r>
      <w:hyperlink w:anchor="X18dd3c1d74f402b4134c951896866aab7ea17cc">
        <w:r>
          <w:rPr>
            <w:rStyle w:val="Hyperlink"/>
          </w:rPr>
          <w:t>Section 3.2.4</w:t>
        </w:r>
      </w:hyperlink>
      <w:r>
        <w:t xml:space="preserve"> and the Organization in accordance with </w:t>
      </w:r>
      <w:hyperlink w:anchor="Xa7becf7168ec268292416144bc62e2e10d9a324">
        <w:r>
          <w:rPr>
            <w:rStyle w:val="Hyperlink"/>
          </w:rPr>
          <w:t>Section 3.2.3</w:t>
        </w:r>
      </w:hyperlink>
      <w:r>
        <w:t>.</w:t>
      </w:r>
    </w:p>
    <w:p w14:paraId="4D3C7C52" w14:textId="77777777" w:rsidR="00C70787" w:rsidRDefault="000D05A1" w:rsidP="000D05A1">
      <w:pPr>
        <w:pStyle w:val="Compact"/>
        <w:numPr>
          <w:ilvl w:val="0"/>
          <w:numId w:val="16"/>
        </w:numPr>
      </w:pPr>
      <w:r>
        <w:rPr>
          <w:b/>
          <w:bCs/>
        </w:rPr>
        <w:t>From an Attestation</w:t>
      </w:r>
    </w:p>
    <w:p w14:paraId="247A3A6B" w14:textId="77777777" w:rsidR="00C70787" w:rsidRDefault="000D05A1">
      <w:pPr>
        <w:pStyle w:val="FirstParagraph"/>
      </w:pPr>
      <w:r>
        <w:t>Evidence for Individual identity attributes MAY be gathered using an Attestation from a qualified lega</w:t>
      </w:r>
      <w:r>
        <w:t>l practitioner or notary in the Applicant’s jurisdiction.</w:t>
      </w:r>
    </w:p>
    <w:p w14:paraId="001FF28B" w14:textId="77777777" w:rsidR="00C70787" w:rsidRDefault="000D05A1" w:rsidP="000D05A1">
      <w:pPr>
        <w:pStyle w:val="Compact"/>
        <w:numPr>
          <w:ilvl w:val="0"/>
          <w:numId w:val="17"/>
        </w:numPr>
      </w:pPr>
      <w:r>
        <w:rPr>
          <w:b/>
          <w:bCs/>
        </w:rPr>
        <w:t>From authorized reference sources as supplementary evidence</w:t>
      </w:r>
    </w:p>
    <w:p w14:paraId="64A85F8A" w14:textId="77777777" w:rsidR="00C70787" w:rsidRDefault="000D05A1">
      <w:pPr>
        <w:pStyle w:val="FirstParagraph"/>
      </w:pPr>
      <w:r>
        <w:t>Evidence for Individual identity attributes SHALL use at least one of the following sources for authoritative evidence: a physical or digital identity document, digital signature supported by certificate, Enterprise RA records, or suitable Attestation.</w:t>
      </w:r>
    </w:p>
    <w:p w14:paraId="2A660EF2" w14:textId="77777777" w:rsidR="00C70787" w:rsidRDefault="000D05A1">
      <w:pPr>
        <w:pStyle w:val="BodyText"/>
      </w:pPr>
      <w:r>
        <w:t>The</w:t>
      </w:r>
      <w:r>
        <w:t xml:space="preserve"> CA or RA MAY additionally gather and verify supplementary evidence using authorized sources such as additional official documents, government or regulatory registers, or national population registers.</w:t>
      </w:r>
    </w:p>
    <w:p w14:paraId="28582BAA" w14:textId="77777777" w:rsidR="00C70787" w:rsidRDefault="000D05A1">
      <w:pPr>
        <w:pStyle w:val="BodyText"/>
      </w:pPr>
      <w:r>
        <w:t>Examples of this method include:</w:t>
      </w:r>
    </w:p>
    <w:p w14:paraId="598FD2C0" w14:textId="77777777" w:rsidR="00C70787" w:rsidRDefault="000D05A1" w:rsidP="000D05A1">
      <w:pPr>
        <w:pStyle w:val="Compact"/>
        <w:numPr>
          <w:ilvl w:val="0"/>
          <w:numId w:val="18"/>
        </w:numPr>
      </w:pPr>
      <w:r>
        <w:t xml:space="preserve">If the Subject presents an ID featuring an Applicant name that has subsequently been changed, the evidence MAY be complemented by inspection of an official document such as a marriage certificate or court order documenting </w:t>
      </w:r>
      <w:r>
        <w:t>the change.</w:t>
      </w:r>
    </w:p>
    <w:p w14:paraId="7D950037" w14:textId="77777777" w:rsidR="00C70787" w:rsidRDefault="000D05A1" w:rsidP="000D05A1">
      <w:pPr>
        <w:pStyle w:val="Compact"/>
        <w:numPr>
          <w:ilvl w:val="0"/>
          <w:numId w:val="18"/>
        </w:numPr>
      </w:pPr>
      <w:r>
        <w:t>If a professional Title of a regulated profession in the</w:t>
      </w:r>
      <w:r>
        <w:rPr>
          <w:rStyle w:val="VerbatimChar"/>
        </w:rPr>
        <w:t>subject:country</w:t>
      </w:r>
      <w:r>
        <w:t xml:space="preserve"> is to be used it SHALL be verified against supporting documentation, a Reliable Data Source, or Attestation.</w:t>
      </w:r>
    </w:p>
    <w:p w14:paraId="58363078" w14:textId="77777777" w:rsidR="00C70787" w:rsidRDefault="000D05A1" w:rsidP="000D05A1">
      <w:pPr>
        <w:pStyle w:val="Compact"/>
        <w:numPr>
          <w:ilvl w:val="0"/>
          <w:numId w:val="18"/>
        </w:numPr>
      </w:pPr>
      <w:r>
        <w:t xml:space="preserve">In cases where the “role” LEI is included in an extension of a </w:t>
      </w:r>
      <w:r>
        <w:rPr>
          <w:rStyle w:val="VerbatimChar"/>
        </w:rPr>
        <w:t>Sponsor-validated</w:t>
      </w:r>
      <w:r>
        <w:t xml:space="preserve"> Certificate, the CA SHALL verify that the LEI is assigned to the Individual and the </w:t>
      </w:r>
      <w:r>
        <w:rPr>
          <w:rStyle w:val="VerbatimChar"/>
        </w:rPr>
        <w:t>subject:organizationName</w:t>
      </w:r>
      <w:r>
        <w:t xml:space="preserve"> in the Certificate Subject.</w:t>
      </w:r>
    </w:p>
    <w:p w14:paraId="31EE5A6A" w14:textId="77777777" w:rsidR="00C70787" w:rsidRDefault="000D05A1" w:rsidP="000D05A1">
      <w:pPr>
        <w:pStyle w:val="Compact"/>
        <w:numPr>
          <w:ilvl w:val="0"/>
          <w:numId w:val="18"/>
        </w:numPr>
      </w:pPr>
      <w:r>
        <w:t>The CA MAY verify the address (but not the identity) of the Applicant using a utility bill, bank stat</w:t>
      </w:r>
      <w:r>
        <w:t>ement, credit card statement, government-issued tax document, or other form of identification that the CA determines to be reliable.</w:t>
      </w:r>
    </w:p>
    <w:p w14:paraId="200F60C9" w14:textId="77777777" w:rsidR="00C70787" w:rsidRDefault="000D05A1">
      <w:pPr>
        <w:pStyle w:val="FirstParagraph"/>
      </w:pPr>
      <w:r>
        <w:t>The CA SHALL internally document the accepted reference sources, including a description of the documents or Attestations a</w:t>
      </w:r>
      <w:r>
        <w:t>ccepted as supplementary evidence.</w:t>
      </w:r>
    </w:p>
    <w:p w14:paraId="0900D56A" w14:textId="77777777" w:rsidR="00C70787" w:rsidRDefault="000D05A1">
      <w:pPr>
        <w:pStyle w:val="Heading4"/>
      </w:pPr>
      <w:bookmarkStart w:id="96" w:name="Xc7b76efc023303eb086d4d63607a540e53809d7"/>
      <w:bookmarkEnd w:id="95"/>
      <w:r>
        <w:t>3.2.4.2 Validation of individual identity</w:t>
      </w:r>
    </w:p>
    <w:p w14:paraId="0008078C" w14:textId="77777777" w:rsidR="00C70787" w:rsidRDefault="000D05A1">
      <w:pPr>
        <w:pStyle w:val="FirstParagraph"/>
      </w:pPr>
      <w:r>
        <w:t>The CA or RA SHALL validate all identity attributes of the Individual to be included in the Certificate.</w:t>
      </w:r>
    </w:p>
    <w:p w14:paraId="4F1636A3" w14:textId="77777777" w:rsidR="00C70787" w:rsidRDefault="000D05A1">
      <w:pPr>
        <w:pStyle w:val="BodyText"/>
      </w:pPr>
      <w:r>
        <w:t xml:space="preserve">If the evidence has an explicit validity period, the CA SHALL verify that </w:t>
      </w:r>
      <w:r>
        <w:t xml:space="preserve">the time of the identity validation is within this validity period. In context this can include the </w:t>
      </w:r>
      <w:r>
        <w:rPr>
          <w:rStyle w:val="VerbatimChar"/>
        </w:rPr>
        <w:t>validFrom</w:t>
      </w:r>
      <w:r>
        <w:t xml:space="preserve"> and </w:t>
      </w:r>
      <w:r>
        <w:rPr>
          <w:rStyle w:val="VerbatimChar"/>
        </w:rPr>
        <w:t>validTo</w:t>
      </w:r>
      <w:r>
        <w:t xml:space="preserve"> attributes of a digital signature Certificate or the date of expiry of an identity document.</w:t>
      </w:r>
    </w:p>
    <w:p w14:paraId="223AEE93" w14:textId="77777777" w:rsidR="00C70787" w:rsidRDefault="000D05A1">
      <w:pPr>
        <w:pStyle w:val="BodyText"/>
      </w:pPr>
      <w:r>
        <w:t xml:space="preserve">The CA or RA MAY reuse existing evidence </w:t>
      </w:r>
      <w:r>
        <w:t xml:space="preserve">to validate Individual identity subject to the age restrictions in </w:t>
      </w:r>
      <w:hyperlink w:anchor="Xf11a77e399edeb4c8051db06dad4a453b717d01">
        <w:r>
          <w:rPr>
            <w:rStyle w:val="Hyperlink"/>
          </w:rPr>
          <w:t>Section 4.2.1</w:t>
        </w:r>
      </w:hyperlink>
      <w:r>
        <w:t>.</w:t>
      </w:r>
    </w:p>
    <w:p w14:paraId="49DF38F8" w14:textId="77777777" w:rsidR="00C70787" w:rsidRDefault="000D05A1" w:rsidP="000D05A1">
      <w:pPr>
        <w:pStyle w:val="Compact"/>
        <w:numPr>
          <w:ilvl w:val="0"/>
          <w:numId w:val="19"/>
        </w:numPr>
      </w:pPr>
      <w:r>
        <w:rPr>
          <w:b/>
          <w:bCs/>
        </w:rPr>
        <w:t>Validation of a physical identity document</w:t>
      </w:r>
    </w:p>
    <w:p w14:paraId="13996B72" w14:textId="77777777" w:rsidR="00C70787" w:rsidRDefault="000D05A1">
      <w:pPr>
        <w:pStyle w:val="FirstParagraph"/>
      </w:pPr>
      <w:r>
        <w:t>The physical identity document SHALL be presented in its original fo</w:t>
      </w:r>
      <w:r>
        <w:t>rm. The CA SHALL employ procedures to ensure presented by the Applicant is a genuine identity document that is not counterfeited or falsified/modified.</w:t>
      </w:r>
    </w:p>
    <w:p w14:paraId="7FBBB6B9" w14:textId="77777777" w:rsidR="00C70787" w:rsidRDefault="000D05A1">
      <w:pPr>
        <w:pStyle w:val="BodyText"/>
      </w:pPr>
      <w:r>
        <w:t>The CA or RA MAY use manual (in person) or remote procedures. A remote process SHALL ensure that the App</w:t>
      </w:r>
      <w:r>
        <w:t>licant has the document in hand and presents the document in real-time in front of a camera.</w:t>
      </w:r>
    </w:p>
    <w:p w14:paraId="5F5DCDE4" w14:textId="77777777" w:rsidR="00C70787" w:rsidRDefault="000D05A1">
      <w:pPr>
        <w:pStyle w:val="BodyText"/>
      </w:pPr>
      <w:r>
        <w:t>The CA or RA registration agent SHALL make a visual comparison of the physical appearance of the Applicant and the face photo and/or other information on the physi</w:t>
      </w:r>
      <w:r>
        <w:t>cal identity document.</w:t>
      </w:r>
    </w:p>
    <w:p w14:paraId="2CB0993E" w14:textId="77777777" w:rsidR="00C70787" w:rsidRDefault="000D05A1">
      <w:pPr>
        <w:pStyle w:val="BodyText"/>
      </w:pPr>
      <w:r>
        <w:t>The CA or RA registration agent SHALL have access to authoritative sources of information on document appearance and validation for forms of identity document accepted by the CA.</w:t>
      </w:r>
    </w:p>
    <w:p w14:paraId="0DF3AB34" w14:textId="77777777" w:rsidR="00C70787" w:rsidRDefault="000D05A1">
      <w:pPr>
        <w:pStyle w:val="BodyText"/>
      </w:pPr>
      <w:r>
        <w:t>The CA or RA SHALL retain information sufficient to ev</w:t>
      </w:r>
      <w:r>
        <w:t>idence the fulfillment of the identity validation process and the verified attributes. In addition to identity attributes, the CA or RA SHALL record the following information: issuer, validity period, and the document’s unique identification number.</w:t>
      </w:r>
    </w:p>
    <w:p w14:paraId="57FBAEE6" w14:textId="77777777" w:rsidR="00C70787" w:rsidRDefault="000D05A1">
      <w:pPr>
        <w:pStyle w:val="BodyText"/>
      </w:pPr>
      <w:r>
        <w:t>Automa</w:t>
      </w:r>
      <w:r>
        <w:t>ted and manual processes MAY be used in combination, (for example the CA or RA may deploy automated tools to support the work of a registration agent, or an automated process that falls back to a registration agent if the process yields an uncertain result</w:t>
      </w:r>
      <w:r>
        <w:t>).</w:t>
      </w:r>
    </w:p>
    <w:p w14:paraId="6D71928E" w14:textId="77777777" w:rsidR="00C70787" w:rsidRDefault="000D05A1" w:rsidP="000D05A1">
      <w:pPr>
        <w:pStyle w:val="Compact"/>
        <w:numPr>
          <w:ilvl w:val="0"/>
          <w:numId w:val="20"/>
        </w:numPr>
      </w:pPr>
      <w:r>
        <w:rPr>
          <w:b/>
          <w:bCs/>
        </w:rPr>
        <w:t>Validation of a digital identity document</w:t>
      </w:r>
    </w:p>
    <w:p w14:paraId="39104C18" w14:textId="77777777" w:rsidR="00C70787" w:rsidRDefault="000D05A1">
      <w:pPr>
        <w:pStyle w:val="FirstParagraph"/>
      </w:pPr>
      <w:r>
        <w:t>The CA or RA SHALL only accept digital identity documents if the issuer’s digital signature on the document is successfully validated according to ICAO 9303 part 11.</w:t>
      </w:r>
    </w:p>
    <w:p w14:paraId="41440DF5" w14:textId="77777777" w:rsidR="00C70787" w:rsidRDefault="000D05A1">
      <w:pPr>
        <w:pStyle w:val="BodyText"/>
      </w:pPr>
      <w:r>
        <w:t>The CA or RA SHALL record information obtaine</w:t>
      </w:r>
      <w:r>
        <w:t>d from the digital identity document to evidence the identity proofing process. In addition to identity attributes and face photo, the following information SHALL be recorded: issuer, validity period, and the document’s unique identification number.</w:t>
      </w:r>
    </w:p>
    <w:p w14:paraId="6AD856A7" w14:textId="77777777" w:rsidR="00C70787" w:rsidRDefault="000D05A1">
      <w:pPr>
        <w:pStyle w:val="BodyText"/>
      </w:pPr>
      <w:r>
        <w:t>The CA</w:t>
      </w:r>
      <w:r>
        <w:t xml:space="preserve"> or RA registration agent SHALL make a visual comparison of the physical appearance of the Applicant and the face photo and/or other information on the digital identity document.</w:t>
      </w:r>
    </w:p>
    <w:p w14:paraId="08813F08" w14:textId="77777777" w:rsidR="00C70787" w:rsidRDefault="000D05A1">
      <w:pPr>
        <w:pStyle w:val="BodyText"/>
      </w:pPr>
      <w:r>
        <w:t>Automated and manual processes MAY be used in combination, (for example using</w:t>
      </w:r>
      <w:r>
        <w:t xml:space="preserve"> automated tools to support the work of a registration agent, or an automated process that falls back to a registration agent if the process yields an uncertain result).</w:t>
      </w:r>
    </w:p>
    <w:p w14:paraId="615BBAD8" w14:textId="77777777" w:rsidR="00C70787" w:rsidRDefault="000D05A1" w:rsidP="000D05A1">
      <w:pPr>
        <w:pStyle w:val="Compact"/>
        <w:numPr>
          <w:ilvl w:val="0"/>
          <w:numId w:val="21"/>
        </w:numPr>
      </w:pPr>
      <w:r>
        <w:rPr>
          <w:b/>
          <w:bCs/>
        </w:rPr>
        <w:t>Validation of eID</w:t>
      </w:r>
    </w:p>
    <w:p w14:paraId="171BDF5E" w14:textId="77777777" w:rsidR="00C70787" w:rsidRDefault="000D05A1">
      <w:pPr>
        <w:pStyle w:val="FirstParagraph"/>
      </w:pPr>
      <w:r>
        <w:t>If authentication using an eID is used as evidence, the CA or RA SHA</w:t>
      </w:r>
      <w:r>
        <w:t>LL confirm that the eID scheme is suitable (for example that the eID is accessible via a notified eIDAS-Node), and that the individual eID is valid (i.e., not expired, suspended, or revoked).</w:t>
      </w:r>
    </w:p>
    <w:p w14:paraId="2354C608" w14:textId="77777777" w:rsidR="00C70787" w:rsidRDefault="000D05A1">
      <w:pPr>
        <w:pStyle w:val="BodyText"/>
      </w:pPr>
      <w:r>
        <w:t>The authentication using the eID SHALL be created as part of the identity validation process, and evidence of the validation with the eID’s Identity Provider (IdP) SHALL be retained by the CA or RA.</w:t>
      </w:r>
    </w:p>
    <w:p w14:paraId="063DF32E" w14:textId="77777777" w:rsidR="00C70787" w:rsidRDefault="000D05A1" w:rsidP="000D05A1">
      <w:pPr>
        <w:pStyle w:val="Compact"/>
        <w:numPr>
          <w:ilvl w:val="0"/>
          <w:numId w:val="22"/>
        </w:numPr>
      </w:pPr>
      <w:r>
        <w:rPr>
          <w:b/>
          <w:bCs/>
        </w:rPr>
        <w:t>Validation of digital signature with certificate</w:t>
      </w:r>
    </w:p>
    <w:p w14:paraId="11A6F020" w14:textId="77777777" w:rsidR="00C70787" w:rsidRDefault="000D05A1">
      <w:pPr>
        <w:pStyle w:val="FirstParagraph"/>
      </w:pPr>
      <w:r>
        <w:t>If a dig</w:t>
      </w:r>
      <w:r>
        <w:t>ital signature with Certificate is used as evidence, the signature SHALL be created as part of the identity validation process.</w:t>
      </w:r>
    </w:p>
    <w:p w14:paraId="4C56A8E2" w14:textId="77777777" w:rsidR="00C70787" w:rsidRDefault="000D05A1">
      <w:pPr>
        <w:pStyle w:val="BodyText"/>
      </w:pPr>
      <w:r>
        <w:t>The CA or RA SHALL validate the digital signature and SHALL only use the signing Certificate as evidence for identity attributes</w:t>
      </w:r>
      <w:r>
        <w:t xml:space="preserve"> if the signature is valid.</w:t>
      </w:r>
    </w:p>
    <w:p w14:paraId="3399B4DA" w14:textId="77777777" w:rsidR="00C70787" w:rsidRDefault="000D05A1">
      <w:pPr>
        <w:pStyle w:val="BodyText"/>
      </w:pPr>
      <w:r>
        <w:t>If required identity attributes to be collected are not present in the Certificate, the CA or RA SHALL collect these attributes from other sources and validated.</w:t>
      </w:r>
    </w:p>
    <w:p w14:paraId="2ABBE55D" w14:textId="77777777" w:rsidR="00C70787" w:rsidRDefault="000D05A1" w:rsidP="000D05A1">
      <w:pPr>
        <w:pStyle w:val="Compact"/>
        <w:numPr>
          <w:ilvl w:val="0"/>
          <w:numId w:val="23"/>
        </w:numPr>
      </w:pPr>
      <w:r>
        <w:rPr>
          <w:b/>
          <w:bCs/>
        </w:rPr>
        <w:t>Validation of an Attestation</w:t>
      </w:r>
    </w:p>
    <w:p w14:paraId="055AF648" w14:textId="77777777" w:rsidR="00C70787" w:rsidRDefault="000D05A1">
      <w:pPr>
        <w:pStyle w:val="FirstParagraph"/>
      </w:pPr>
      <w:r>
        <w:t>If an Attestation is used as evidence</w:t>
      </w:r>
      <w:r>
        <w:t xml:space="preserve"> for the validation of Individual identity attributes, then the reliability of the Attestation SHALL be verified according to </w:t>
      </w:r>
      <w:hyperlink w:anchor="X9d13e51f2c8d515914ce71da100152ca2c117f7">
        <w:r>
          <w:rPr>
            <w:rStyle w:val="Hyperlink"/>
          </w:rPr>
          <w:t>Section 3.2.8</w:t>
        </w:r>
      </w:hyperlink>
      <w:r>
        <w:t>.</w:t>
      </w:r>
    </w:p>
    <w:p w14:paraId="0DA6E54D" w14:textId="77777777" w:rsidR="00C70787" w:rsidRDefault="000D05A1">
      <w:pPr>
        <w:pStyle w:val="Heading3"/>
      </w:pPr>
      <w:bookmarkStart w:id="97" w:name="X563677c2d76b0f00e4a81348c452b951605118b"/>
      <w:bookmarkStart w:id="98" w:name="_Toc102993743"/>
      <w:bookmarkEnd w:id="93"/>
      <w:bookmarkEnd w:id="96"/>
      <w:r>
        <w:t>3.2.5 Non-verified subscriber information</w:t>
      </w:r>
      <w:bookmarkEnd w:id="98"/>
    </w:p>
    <w:p w14:paraId="56B776D7" w14:textId="77777777" w:rsidR="00C70787" w:rsidRDefault="000D05A1">
      <w:pPr>
        <w:pStyle w:val="FirstParagraph"/>
      </w:pPr>
      <w:r>
        <w:t>Subscriber</w:t>
      </w:r>
      <w:r>
        <w:t xml:space="preserve"> information that has not been verified in accordance with these Requirements SHALL NOT be included in Publicly-Trusted S/MIME Certificates.</w:t>
      </w:r>
    </w:p>
    <w:p w14:paraId="5756F4F7" w14:textId="77777777" w:rsidR="00C70787" w:rsidRDefault="000D05A1">
      <w:pPr>
        <w:pStyle w:val="Heading3"/>
      </w:pPr>
      <w:bookmarkStart w:id="99" w:name="X99b044dded0458ba5c0461ee29556688095b3c4"/>
      <w:bookmarkStart w:id="100" w:name="_Toc102993744"/>
      <w:bookmarkEnd w:id="97"/>
      <w:r>
        <w:t>3.2.6 Validation of authority</w:t>
      </w:r>
      <w:bookmarkEnd w:id="100"/>
    </w:p>
    <w:p w14:paraId="3E007FEC" w14:textId="77777777" w:rsidR="00C70787" w:rsidRDefault="000D05A1">
      <w:pPr>
        <w:pStyle w:val="FirstParagraph"/>
      </w:pPr>
      <w:r>
        <w:t xml:space="preserve">Before commencing to issue </w:t>
      </w:r>
      <w:r>
        <w:rPr>
          <w:rStyle w:val="VerbatimChar"/>
        </w:rPr>
        <w:t>Organization-validated</w:t>
      </w:r>
      <w:r>
        <w:t xml:space="preserve"> and </w:t>
      </w:r>
      <w:r>
        <w:rPr>
          <w:rStyle w:val="VerbatimChar"/>
        </w:rPr>
        <w:t>Sponsor-validated</w:t>
      </w:r>
      <w:r>
        <w:t xml:space="preserve"> Certificates </w:t>
      </w:r>
      <w:r>
        <w:t>for an Applicant, the CA or RA SHALL use a Reliable Method of Communication to verify the authority and approval of an Applicant Representative to act as an Enterprise RA, to request issuance or revocation of Certificates, or to assign reponsibilities to o</w:t>
      </w:r>
      <w:r>
        <w:t>thers to act in these roles.</w:t>
      </w:r>
    </w:p>
    <w:p w14:paraId="3438528F" w14:textId="77777777" w:rsidR="00C70787" w:rsidRDefault="000D05A1">
      <w:pPr>
        <w:pStyle w:val="BodyText"/>
      </w:pPr>
      <w:r>
        <w:t>The CA or RA MAY establish a process that allows an Applicant to specify the individuals who may act as Applicant Representatives on an ongoing basis. The CA SHALL provide an Applicant with a list of its authorized Applicant Representatives upon the Applic</w:t>
      </w:r>
      <w:r>
        <w:t>ant’s verified written request.</w:t>
      </w:r>
    </w:p>
    <w:p w14:paraId="6FC3F8E9" w14:textId="77777777" w:rsidR="00C70787" w:rsidRDefault="000D05A1">
      <w:pPr>
        <w:pStyle w:val="BodyText"/>
      </w:pPr>
      <w:r>
        <w:t xml:space="preserve">The CA or RA MAY use the sources listed in </w:t>
      </w:r>
      <w:hyperlink w:anchor="Xc3cd68be4a227b208b31f4c547e661953a9d50b">
        <w:r>
          <w:rPr>
            <w:rStyle w:val="Hyperlink"/>
          </w:rPr>
          <w:t>Section 3.2.3.2.1</w:t>
        </w:r>
      </w:hyperlink>
      <w:r>
        <w:t xml:space="preserve"> to verify the Reliable Method of Communication. Provided that the CA or RA uses a Reliable Method of</w:t>
      </w:r>
      <w:r>
        <w:t xml:space="preserve"> Communication, the CA or RA MAY establish the authenticity of the Certificate Request directly with the Applicant Representative or with an authoritative source within the Applicant’s organization, such as the Applicant’s main business offices, corporate </w:t>
      </w:r>
      <w:r>
        <w:t>offices, human resource offices, information technology offices, or other department that the CA or RA deems appropriate.</w:t>
      </w:r>
    </w:p>
    <w:p w14:paraId="4C30EEFE" w14:textId="77777777" w:rsidR="00C70787" w:rsidRDefault="000D05A1">
      <w:pPr>
        <w:pStyle w:val="Heading3"/>
      </w:pPr>
      <w:bookmarkStart w:id="101" w:name="Xbaaea7ad925bfbdddaf3aa38d7ef658ec8a4c51"/>
      <w:bookmarkStart w:id="102" w:name="_Toc102993745"/>
      <w:bookmarkEnd w:id="99"/>
      <w:r>
        <w:t>3.2.7 Criteria for interoperation</w:t>
      </w:r>
      <w:bookmarkEnd w:id="102"/>
    </w:p>
    <w:p w14:paraId="0C4D52EE" w14:textId="77777777" w:rsidR="00C70787" w:rsidRDefault="000D05A1">
      <w:pPr>
        <w:pStyle w:val="FirstParagraph"/>
      </w:pPr>
      <w:r>
        <w:t xml:space="preserve">The CA SHALL disclose all Cross Certificates that identify the CA as the Subject, provided that the </w:t>
      </w:r>
      <w:r>
        <w:t>CA arranged for or accepted the establishment of the trust relationship (i.e., the Cross Certificate at issue).</w:t>
      </w:r>
    </w:p>
    <w:p w14:paraId="0D7320F9" w14:textId="77777777" w:rsidR="00C70787" w:rsidRDefault="000D05A1">
      <w:pPr>
        <w:pStyle w:val="Heading3"/>
      </w:pPr>
      <w:bookmarkStart w:id="103" w:name="X9d13e51f2c8d515914ce71da100152ca2c117f7"/>
      <w:bookmarkStart w:id="104" w:name="_Toc102993746"/>
      <w:bookmarkEnd w:id="101"/>
      <w:r>
        <w:t>3.2.8 Reliability of verification sources</w:t>
      </w:r>
      <w:bookmarkEnd w:id="104"/>
    </w:p>
    <w:p w14:paraId="14C49FE4" w14:textId="77777777" w:rsidR="00C70787" w:rsidRDefault="000D05A1">
      <w:pPr>
        <w:pStyle w:val="FirstParagraph"/>
      </w:pPr>
      <w:r>
        <w:t xml:space="preserve">Before relying on a source of verification data to validate Certificate Requests, the CA SHALL verify </w:t>
      </w:r>
      <w:r>
        <w:t>its suitability as a Reliable Data Source.</w:t>
      </w:r>
    </w:p>
    <w:p w14:paraId="5636A07B" w14:textId="77777777" w:rsidR="00C70787" w:rsidRDefault="000D05A1">
      <w:pPr>
        <w:pStyle w:val="BodyText"/>
      </w:pPr>
      <w:r>
        <w:t>The CA or RA MAY rely upon a letter attesting that Subject Information or other fact is correct. The CA or RA SHALL verify that the letter was when written by an accountant, lawyer, government official, or other r</w:t>
      </w:r>
      <w:r>
        <w:t>eliable third party in the Applicant’s jurisdiction customarily relied upon for such information.</w:t>
      </w:r>
    </w:p>
    <w:p w14:paraId="08B7606F" w14:textId="77777777" w:rsidR="00C70787" w:rsidRDefault="000D05A1">
      <w:pPr>
        <w:pStyle w:val="BodyText"/>
      </w:pPr>
      <w:r>
        <w:t xml:space="preserve">An Attestation SHALL include a copy of documentation supporting the fact to be attested. The CA or RA SHALL use a Reliable Method of Communication to contact </w:t>
      </w:r>
      <w:r>
        <w:t>the sender and to confirm the Attestation is authentic.</w:t>
      </w:r>
    </w:p>
    <w:p w14:paraId="7DFB3C51" w14:textId="77777777" w:rsidR="00C70787" w:rsidRDefault="000D05A1">
      <w:pPr>
        <w:pStyle w:val="Heading2"/>
      </w:pPr>
      <w:bookmarkStart w:id="105" w:name="X2dc39610f40291f0b430033932a458690ea1a6c"/>
      <w:bookmarkStart w:id="106" w:name="_Toc102993747"/>
      <w:bookmarkEnd w:id="76"/>
      <w:bookmarkEnd w:id="103"/>
      <w:r>
        <w:t>3.3 Identification and authentication for re-key requests</w:t>
      </w:r>
      <w:bookmarkEnd w:id="106"/>
    </w:p>
    <w:p w14:paraId="2A45DFE5" w14:textId="77777777" w:rsidR="00C70787" w:rsidRDefault="000D05A1">
      <w:pPr>
        <w:pStyle w:val="Heading3"/>
      </w:pPr>
      <w:bookmarkStart w:id="107" w:name="X7309319f508392d7a7d397072abfa60a59ed0ab"/>
      <w:bookmarkStart w:id="108" w:name="_Toc102993748"/>
      <w:r>
        <w:t>3.3.1 Identification and authentication for routine re-key</w:t>
      </w:r>
      <w:bookmarkEnd w:id="108"/>
    </w:p>
    <w:p w14:paraId="55AB2064" w14:textId="77777777" w:rsidR="00C70787" w:rsidRDefault="000D05A1">
      <w:pPr>
        <w:pStyle w:val="FirstParagraph"/>
      </w:pPr>
      <w:r>
        <w:t>No stipulation.</w:t>
      </w:r>
    </w:p>
    <w:p w14:paraId="2106921E" w14:textId="77777777" w:rsidR="00C70787" w:rsidRDefault="000D05A1">
      <w:pPr>
        <w:pStyle w:val="Heading3"/>
      </w:pPr>
      <w:bookmarkStart w:id="109" w:name="Xb993101357c6a848b62dd30e5cc3cb2965d74e1"/>
      <w:bookmarkStart w:id="110" w:name="_Toc102993749"/>
      <w:bookmarkEnd w:id="107"/>
      <w:r>
        <w:t>3.3.2 Identification and authentication for re-key after revocation</w:t>
      </w:r>
      <w:bookmarkEnd w:id="110"/>
    </w:p>
    <w:p w14:paraId="1420510F" w14:textId="77777777" w:rsidR="00C70787" w:rsidRDefault="000D05A1">
      <w:pPr>
        <w:pStyle w:val="FirstParagraph"/>
      </w:pPr>
      <w:r>
        <w:t>No stipulation.</w:t>
      </w:r>
    </w:p>
    <w:p w14:paraId="36D25CDB" w14:textId="77777777" w:rsidR="00C70787" w:rsidRDefault="000D05A1">
      <w:pPr>
        <w:pStyle w:val="Heading2"/>
      </w:pPr>
      <w:bookmarkStart w:id="111" w:name="X47da36e1073ff655233901fdccf3a37574e4dfd"/>
      <w:bookmarkStart w:id="112" w:name="_Toc102993750"/>
      <w:bookmarkEnd w:id="105"/>
      <w:bookmarkEnd w:id="109"/>
      <w:r>
        <w:t>3.4 Identification and authentication for revocation request</w:t>
      </w:r>
      <w:bookmarkEnd w:id="112"/>
    </w:p>
    <w:p w14:paraId="3F40FE12" w14:textId="77777777" w:rsidR="00C70787" w:rsidRDefault="000D05A1">
      <w:pPr>
        <w:pStyle w:val="FirstParagraph"/>
      </w:pPr>
      <w:r>
        <w:t>No stipulation.</w:t>
      </w:r>
    </w:p>
    <w:p w14:paraId="3B5FE170" w14:textId="77777777" w:rsidR="00C70787" w:rsidRDefault="000D05A1">
      <w:pPr>
        <w:pStyle w:val="Heading1"/>
      </w:pPr>
      <w:bookmarkStart w:id="113" w:name="Xe9e11c0b4264065478a4593f971903e94fcbd0a"/>
      <w:bookmarkStart w:id="114" w:name="_Toc102993751"/>
      <w:bookmarkEnd w:id="57"/>
      <w:bookmarkEnd w:id="111"/>
      <w:r>
        <w:t>4. CERTIFICATE LIFE-CYCLE OPERATIONAL REQUIREMENTS</w:t>
      </w:r>
      <w:bookmarkEnd w:id="114"/>
    </w:p>
    <w:p w14:paraId="68586AEA" w14:textId="77777777" w:rsidR="00C70787" w:rsidRDefault="000D05A1">
      <w:pPr>
        <w:pStyle w:val="Heading2"/>
      </w:pPr>
      <w:bookmarkStart w:id="115" w:name="Xa29494b24bbe73bfe43f57352deb102b29afc14"/>
      <w:bookmarkStart w:id="116" w:name="_Toc102993752"/>
      <w:r>
        <w:t>4.1 Certificate application</w:t>
      </w:r>
      <w:bookmarkEnd w:id="116"/>
    </w:p>
    <w:p w14:paraId="230A7C0F" w14:textId="77777777" w:rsidR="00C70787" w:rsidRDefault="000D05A1">
      <w:pPr>
        <w:pStyle w:val="Heading3"/>
      </w:pPr>
      <w:bookmarkStart w:id="117" w:name="X54ec4e0eb4b2336ba96ec93d27d2dd054a2f042"/>
      <w:bookmarkStart w:id="118" w:name="_Toc102993753"/>
      <w:r>
        <w:t>4.1.1 Who can submit a certificate application</w:t>
      </w:r>
      <w:bookmarkEnd w:id="118"/>
    </w:p>
    <w:p w14:paraId="64461840" w14:textId="77777777" w:rsidR="00C70787" w:rsidRDefault="000D05A1">
      <w:pPr>
        <w:pStyle w:val="FirstParagraph"/>
      </w:pPr>
      <w:r>
        <w:t>No stipulation.</w:t>
      </w:r>
    </w:p>
    <w:p w14:paraId="701D300E" w14:textId="77777777" w:rsidR="00C70787" w:rsidRDefault="000D05A1">
      <w:pPr>
        <w:pStyle w:val="Heading3"/>
      </w:pPr>
      <w:bookmarkStart w:id="119" w:name="X2dc98f28d970e6e2e9f9988f5f46fe51b55f43d"/>
      <w:bookmarkStart w:id="120" w:name="_Toc102993754"/>
      <w:bookmarkEnd w:id="117"/>
      <w:r>
        <w:t>4.1.2 Enrollment process and responsibilities</w:t>
      </w:r>
      <w:bookmarkEnd w:id="120"/>
    </w:p>
    <w:p w14:paraId="2AC97D00" w14:textId="77777777" w:rsidR="00C70787" w:rsidRDefault="000D05A1">
      <w:pPr>
        <w:pStyle w:val="FirstParagraph"/>
      </w:pPr>
      <w:r>
        <w:t>Prior to the issuance of a Certificate, the CA SHALL obtain the following documentation from the Applicant:</w:t>
      </w:r>
    </w:p>
    <w:p w14:paraId="0ECD42D8" w14:textId="77777777" w:rsidR="00C70787" w:rsidRDefault="000D05A1" w:rsidP="000D05A1">
      <w:pPr>
        <w:pStyle w:val="Compact"/>
        <w:numPr>
          <w:ilvl w:val="0"/>
          <w:numId w:val="24"/>
        </w:numPr>
      </w:pPr>
      <w:r>
        <w:t>A Certificate Request; and</w:t>
      </w:r>
    </w:p>
    <w:p w14:paraId="738A03C6" w14:textId="77777777" w:rsidR="00C70787" w:rsidRDefault="000D05A1" w:rsidP="000D05A1">
      <w:pPr>
        <w:pStyle w:val="Compact"/>
        <w:numPr>
          <w:ilvl w:val="0"/>
          <w:numId w:val="24"/>
        </w:numPr>
      </w:pPr>
      <w:r>
        <w:t xml:space="preserve">An executed </w:t>
      </w:r>
      <w:r>
        <w:t>Subscriber Agreement and/or Terms of Use.</w:t>
      </w:r>
    </w:p>
    <w:p w14:paraId="10BFC2B0" w14:textId="77777777" w:rsidR="00C70787" w:rsidRDefault="000D05A1">
      <w:pPr>
        <w:pStyle w:val="FirstParagraph"/>
      </w:pPr>
      <w:r>
        <w:t xml:space="preserve">The Certificate Request and Subscriber Agreement or Terms of Use SHALL be in a form prescribed by the CA and SHALL comply with these Requirements including </w:t>
      </w:r>
      <w:hyperlink w:anchor="Xca7114efc8c5a389125f38cb38fb6522846d17a">
        <w:r>
          <w:rPr>
            <w:rStyle w:val="Hyperlink"/>
          </w:rPr>
          <w:t>Section 9.6.3</w:t>
        </w:r>
      </w:hyperlink>
      <w:r>
        <w:t>. The CA SHOULD obtain any additional documentation the CA determines necessary to fulfil these Requirements.</w:t>
      </w:r>
    </w:p>
    <w:p w14:paraId="279C81E0" w14:textId="77777777" w:rsidR="00C70787" w:rsidRDefault="000D05A1">
      <w:pPr>
        <w:pStyle w:val="BodyText"/>
      </w:pPr>
      <w:r>
        <w:t>The Certificate Request SHALL contain a request from, or on behalf of, the Applicant for the issuance of a Certificate, and a ce</w:t>
      </w:r>
      <w:r>
        <w:t>rtification by, or on behalf of, the Applicant that all of the information contained therein is correct.</w:t>
      </w:r>
    </w:p>
    <w:p w14:paraId="3A2F4119" w14:textId="77777777" w:rsidR="00C70787" w:rsidRDefault="000D05A1">
      <w:pPr>
        <w:pStyle w:val="BodyText"/>
      </w:pPr>
      <w:r>
        <w:t xml:space="preserve">One Certificate Request MAY suffice for multiple Certificates to be issued to the same Applicant, subject to the validation reuse periods described in </w:t>
      </w:r>
      <w:hyperlink w:anchor="Xf11a77e399edeb4c8051db06dad4a453b717d01">
        <w:r>
          <w:rPr>
            <w:rStyle w:val="Hyperlink"/>
          </w:rPr>
          <w:t>Section 4.2.1</w:t>
        </w:r>
      </w:hyperlink>
      <w:r>
        <w:t>, provided that each Certificate is supported by a valid, current Certificate Request signed by the appropriate Applicant Representative on behalf of the Applicant.</w:t>
      </w:r>
    </w:p>
    <w:p w14:paraId="41E123F0" w14:textId="77777777" w:rsidR="00C70787" w:rsidRDefault="000D05A1">
      <w:pPr>
        <w:pStyle w:val="BodyText"/>
      </w:pPr>
      <w:r>
        <w:t>A CA may rely o</w:t>
      </w:r>
      <w:r>
        <w:t>n a previously verified Certificate Request to issue a replacement Certificate if:</w:t>
      </w:r>
    </w:p>
    <w:p w14:paraId="752C8F71" w14:textId="77777777" w:rsidR="00C70787" w:rsidRDefault="000D05A1" w:rsidP="000D05A1">
      <w:pPr>
        <w:pStyle w:val="Compact"/>
        <w:numPr>
          <w:ilvl w:val="0"/>
          <w:numId w:val="25"/>
        </w:numPr>
      </w:pPr>
      <w:r>
        <w:t>The previous Certificate being referenced was not revoked;</w:t>
      </w:r>
    </w:p>
    <w:p w14:paraId="4987D969" w14:textId="77777777" w:rsidR="00C70787" w:rsidRDefault="000D05A1" w:rsidP="000D05A1">
      <w:pPr>
        <w:pStyle w:val="Compact"/>
        <w:numPr>
          <w:ilvl w:val="0"/>
          <w:numId w:val="25"/>
        </w:numPr>
      </w:pPr>
      <w:r>
        <w:t>The expiration date of the replacement Certificate is the same as the previous Certificate being referenced; and</w:t>
      </w:r>
    </w:p>
    <w:p w14:paraId="7BAC789E" w14:textId="77777777" w:rsidR="00C70787" w:rsidRDefault="000D05A1" w:rsidP="000D05A1">
      <w:pPr>
        <w:pStyle w:val="Compact"/>
        <w:numPr>
          <w:ilvl w:val="0"/>
          <w:numId w:val="25"/>
        </w:numPr>
      </w:pPr>
      <w:r>
        <w:t>T</w:t>
      </w:r>
      <w:r>
        <w:t>he Subject Information of the Certificate is the same as the previous Certificate being referenced.</w:t>
      </w:r>
    </w:p>
    <w:p w14:paraId="229C3FAF" w14:textId="77777777" w:rsidR="00C70787" w:rsidRDefault="000D05A1">
      <w:pPr>
        <w:pStyle w:val="Heading2"/>
      </w:pPr>
      <w:bookmarkStart w:id="121" w:name="Xa7c8e55a7e2c3216481f8031a91fe70204390ba"/>
      <w:bookmarkStart w:id="122" w:name="_Toc102993755"/>
      <w:bookmarkEnd w:id="115"/>
      <w:bookmarkEnd w:id="119"/>
      <w:r>
        <w:t>4.2 Certificate application processing</w:t>
      </w:r>
      <w:bookmarkEnd w:id="122"/>
    </w:p>
    <w:p w14:paraId="5F43E0D5" w14:textId="77777777" w:rsidR="00C70787" w:rsidRDefault="000D05A1">
      <w:pPr>
        <w:pStyle w:val="Heading3"/>
      </w:pPr>
      <w:bookmarkStart w:id="123" w:name="Xf11a77e399edeb4c8051db06dad4a453b717d01"/>
      <w:bookmarkStart w:id="124" w:name="_Toc102993756"/>
      <w:r>
        <w:t>4.2.1 Performing identification and authentication functions</w:t>
      </w:r>
      <w:bookmarkEnd w:id="124"/>
    </w:p>
    <w:p w14:paraId="4A15376D" w14:textId="77777777" w:rsidR="00C70787" w:rsidRDefault="000D05A1">
      <w:pPr>
        <w:pStyle w:val="FirstParagraph"/>
      </w:pPr>
      <w:r>
        <w:t xml:space="preserve">Applicant information SHALL include, but not be limited </w:t>
      </w:r>
      <w:r>
        <w:t xml:space="preserve">to, at least one </w:t>
      </w:r>
      <w:r>
        <w:rPr>
          <w:rStyle w:val="VerbatimChar"/>
        </w:rPr>
        <w:t>rfc822Name</w:t>
      </w:r>
      <w:r>
        <w:t xml:space="preserve"> or one </w:t>
      </w:r>
      <w:r>
        <w:rPr>
          <w:rStyle w:val="VerbatimChar"/>
        </w:rPr>
        <w:t>otherName</w:t>
      </w:r>
      <w:r>
        <w:t xml:space="preserve"> of type </w:t>
      </w:r>
      <w:r>
        <w:rPr>
          <w:rStyle w:val="VerbatimChar"/>
        </w:rPr>
        <w:t>id-on-SmtpUTF8Mailbox</w:t>
      </w:r>
      <w:r>
        <w:t xml:space="preserve"> to be included in the Certificate’s </w:t>
      </w:r>
      <w:r>
        <w:rPr>
          <w:rStyle w:val="VerbatimChar"/>
        </w:rPr>
        <w:t>subjectAltName</w:t>
      </w:r>
      <w:r>
        <w:t xml:space="preserve"> extension.</w:t>
      </w:r>
    </w:p>
    <w:p w14:paraId="2AFC2797" w14:textId="77777777" w:rsidR="00C70787" w:rsidRDefault="000D05A1">
      <w:pPr>
        <w:pStyle w:val="BodyText"/>
      </w:pPr>
      <w:hyperlink w:anchor="Xd8dbf126b99db7d89ad58c0292d6af64a10d668">
        <w:r>
          <w:rPr>
            <w:rStyle w:val="Hyperlink"/>
          </w:rPr>
          <w:t>Section 6.3.2</w:t>
        </w:r>
      </w:hyperlink>
      <w:r>
        <w:t xml:space="preserve"> limits the validity period of Subscriber C</w:t>
      </w:r>
      <w:r>
        <w:t>ertificates.</w:t>
      </w:r>
    </w:p>
    <w:p w14:paraId="2687A147" w14:textId="77777777" w:rsidR="00C70787" w:rsidRDefault="000D05A1">
      <w:pPr>
        <w:pStyle w:val="BodyText"/>
      </w:pPr>
      <w:r>
        <w:t xml:space="preserve">The CA MAY reuse completed validations and/or supporting evidence performed in accordance with </w:t>
      </w:r>
      <w:hyperlink w:anchor="X717456f35997daf739a755e62f9736e96045222">
        <w:r>
          <w:rPr>
            <w:rStyle w:val="Hyperlink"/>
          </w:rPr>
          <w:t>Section 3.2</w:t>
        </w:r>
      </w:hyperlink>
      <w:r>
        <w:t xml:space="preserve"> within the following limits:</w:t>
      </w:r>
    </w:p>
    <w:p w14:paraId="3C42D6F7" w14:textId="77777777" w:rsidR="00C70787" w:rsidRDefault="000D05A1" w:rsidP="000D05A1">
      <w:pPr>
        <w:numPr>
          <w:ilvl w:val="0"/>
          <w:numId w:val="26"/>
        </w:numPr>
      </w:pPr>
      <w:r>
        <w:rPr>
          <w:b/>
          <w:bCs/>
        </w:rPr>
        <w:t>Validation of mailbox authorization or control</w:t>
      </w:r>
      <w:r>
        <w:t xml:space="preserve">: Completed validation of the control of a mail server in accordance with </w:t>
      </w:r>
      <w:hyperlink w:anchor="Xb0b5c54e2e01e0b7a5c754c55ab0f17ce15930b">
        <w:r>
          <w:rPr>
            <w:rStyle w:val="Hyperlink"/>
          </w:rPr>
          <w:t>Section 3.2.2.1</w:t>
        </w:r>
      </w:hyperlink>
      <w:r>
        <w:t xml:space="preserve"> or </w:t>
      </w:r>
      <w:hyperlink w:anchor="Xa985cce765120fbf67b7115948a385790884b22">
        <w:r>
          <w:rPr>
            <w:rStyle w:val="Hyperlink"/>
          </w:rPr>
          <w:t>Section 3.2.2.3</w:t>
        </w:r>
      </w:hyperlink>
      <w:r>
        <w:t xml:space="preserve"> SHALL be obtained no more than 398 days prior to issuing the Certificate.</w:t>
      </w:r>
    </w:p>
    <w:p w14:paraId="6B3DA815" w14:textId="77777777" w:rsidR="00C70787" w:rsidRDefault="000D05A1" w:rsidP="000D05A1">
      <w:pPr>
        <w:numPr>
          <w:ilvl w:val="0"/>
          <w:numId w:val="1"/>
        </w:numPr>
      </w:pPr>
      <w:r>
        <w:t xml:space="preserve">In the event of changes to the TLS Baseline Requirements methods specified in </w:t>
      </w:r>
      <w:hyperlink w:anchor="Xb0b5c54e2e01e0b7a5c754c55ab0f17ce15930b">
        <w:r>
          <w:rPr>
            <w:rStyle w:val="Hyperlink"/>
          </w:rPr>
          <w:t>Section 3.2.2.1</w:t>
        </w:r>
      </w:hyperlink>
      <w:r>
        <w:t>,</w:t>
      </w:r>
      <w:r>
        <w:t xml:space="preserve"> a CA MAY continue to reuse completed validations and/or supporting evidence for the period stated in this section unless otherwise directed in a ballot.</w:t>
      </w:r>
    </w:p>
    <w:p w14:paraId="37660C1D" w14:textId="77777777" w:rsidR="00C70787" w:rsidRDefault="000D05A1" w:rsidP="000D05A1">
      <w:pPr>
        <w:numPr>
          <w:ilvl w:val="0"/>
          <w:numId w:val="1"/>
        </w:numPr>
      </w:pPr>
      <w:r>
        <w:t xml:space="preserve">Completed validation of control of a mailbox in accordance with </w:t>
      </w:r>
      <w:hyperlink w:anchor="X0819012c1e7515d1283c59a921e3383fdf7f56a">
        <w:r>
          <w:rPr>
            <w:rStyle w:val="Hyperlink"/>
          </w:rPr>
          <w:t>Section 3.2.2.2</w:t>
        </w:r>
      </w:hyperlink>
      <w:r>
        <w:t xml:space="preserve"> SHALL be obtained no more than 30 days prior to issuing the Certificate.</w:t>
      </w:r>
    </w:p>
    <w:p w14:paraId="60EB9052" w14:textId="77777777" w:rsidR="00C70787" w:rsidRDefault="000D05A1" w:rsidP="000D05A1">
      <w:pPr>
        <w:numPr>
          <w:ilvl w:val="0"/>
          <w:numId w:val="26"/>
        </w:numPr>
      </w:pPr>
      <w:r>
        <w:rPr>
          <w:b/>
          <w:bCs/>
        </w:rPr>
        <w:t>Authentication of organization identity</w:t>
      </w:r>
      <w:r>
        <w:t xml:space="preserve">: Completed validation of organization identity in accordance with </w:t>
      </w:r>
      <w:hyperlink w:anchor="Xa7becf7168ec268292416144bc62e2e10d9a324">
        <w:r>
          <w:rPr>
            <w:rStyle w:val="Hyperlink"/>
          </w:rPr>
          <w:t>Section 3.2.3</w:t>
        </w:r>
      </w:hyperlink>
      <w:r>
        <w:t xml:space="preserve"> SHALL be obtained no more than 398 days prior to issuing the Certificate.</w:t>
      </w:r>
    </w:p>
    <w:p w14:paraId="480C872F" w14:textId="77777777" w:rsidR="00C70787" w:rsidRDefault="000D05A1" w:rsidP="000D05A1">
      <w:pPr>
        <w:numPr>
          <w:ilvl w:val="0"/>
          <w:numId w:val="1"/>
        </w:numPr>
      </w:pPr>
      <w:r>
        <w:t xml:space="preserve">Validation of authority in in accordance with </w:t>
      </w:r>
      <w:hyperlink w:anchor="X99b044dded0458ba5c0461ee29556688095b3c4">
        <w:r>
          <w:rPr>
            <w:rStyle w:val="Hyperlink"/>
          </w:rPr>
          <w:t>Section 3.2.6</w:t>
        </w:r>
      </w:hyperlink>
      <w:r>
        <w:t xml:space="preserve"> SHALL be obtained </w:t>
      </w:r>
      <w:r>
        <w:t>no more than 398 days prior to issuing the Certificate, unless a contract between the CA and the Applicant specifies a different term. For example, the contract MAY include the perpetual assignment of roles until revoked by the Applicant or CA, or until th</w:t>
      </w:r>
      <w:r>
        <w:t>e contract expires or is terminated.</w:t>
      </w:r>
    </w:p>
    <w:p w14:paraId="23AAF768" w14:textId="77777777" w:rsidR="00C70787" w:rsidRDefault="000D05A1" w:rsidP="000D05A1">
      <w:pPr>
        <w:numPr>
          <w:ilvl w:val="0"/>
          <w:numId w:val="26"/>
        </w:numPr>
      </w:pPr>
      <w:r>
        <w:rPr>
          <w:b/>
          <w:bCs/>
        </w:rPr>
        <w:t>Authentication of individual identity</w:t>
      </w:r>
      <w:r>
        <w:t xml:space="preserve">: Completed validation of Individual identity in accordance with </w:t>
      </w:r>
      <w:hyperlink w:anchor="X18dd3c1d74f402b4134c951896866aab7ea17cc">
        <w:r>
          <w:rPr>
            <w:rStyle w:val="Hyperlink"/>
          </w:rPr>
          <w:t>Section 3.2.4</w:t>
        </w:r>
      </w:hyperlink>
      <w:r>
        <w:t xml:space="preserve"> SHALL be obtained no more than 825 days </w:t>
      </w:r>
      <w:r>
        <w:t>prior to issuing the Certificate.</w:t>
      </w:r>
    </w:p>
    <w:p w14:paraId="70E228BF" w14:textId="77777777" w:rsidR="00C70787" w:rsidRDefault="000D05A1">
      <w:pPr>
        <w:pStyle w:val="FirstParagraph"/>
      </w:pPr>
      <w:r>
        <w:t>A prior validation SHALL NOT be reused if any data or document used in the prior validation was obtained more than the maximum time permitted for reuse of the data or document prior to issuing the Certificate.</w:t>
      </w:r>
    </w:p>
    <w:p w14:paraId="2F420AAB" w14:textId="77777777" w:rsidR="00C70787" w:rsidRDefault="000D05A1">
      <w:pPr>
        <w:pStyle w:val="Heading3"/>
      </w:pPr>
      <w:bookmarkStart w:id="125" w:name="X0242e60913c1a187eed52f58d13ef35601a431c"/>
      <w:bookmarkStart w:id="126" w:name="_Toc102993757"/>
      <w:bookmarkEnd w:id="123"/>
      <w:r>
        <w:t>4.2.2 Approval or rejection of certificate applications</w:t>
      </w:r>
      <w:bookmarkEnd w:id="126"/>
    </w:p>
    <w:p w14:paraId="13A00F86" w14:textId="77777777" w:rsidR="00C70787" w:rsidRDefault="000D05A1">
      <w:pPr>
        <w:pStyle w:val="FirstParagraph"/>
      </w:pPr>
      <w:r>
        <w:t>No stipulation.</w:t>
      </w:r>
    </w:p>
    <w:p w14:paraId="7E805381" w14:textId="77777777" w:rsidR="00C70787" w:rsidRDefault="000D05A1">
      <w:pPr>
        <w:pStyle w:val="Heading3"/>
      </w:pPr>
      <w:bookmarkStart w:id="127" w:name="X4ee8d5897557df2144d5bc05512f68b6c909a8a"/>
      <w:bookmarkStart w:id="128" w:name="_Toc102993758"/>
      <w:bookmarkEnd w:id="125"/>
      <w:r>
        <w:t>4.2.3 Time to process certificate applications</w:t>
      </w:r>
      <w:bookmarkEnd w:id="128"/>
    </w:p>
    <w:p w14:paraId="1C10752D" w14:textId="77777777" w:rsidR="00C70787" w:rsidRDefault="000D05A1">
      <w:pPr>
        <w:pStyle w:val="FirstParagraph"/>
      </w:pPr>
      <w:r>
        <w:t>No stipulation.</w:t>
      </w:r>
    </w:p>
    <w:p w14:paraId="3E6BF5D2" w14:textId="77777777" w:rsidR="00C70787" w:rsidRDefault="000D05A1">
      <w:pPr>
        <w:pStyle w:val="Heading2"/>
      </w:pPr>
      <w:bookmarkStart w:id="129" w:name="X08a9b2227cd4527f61b1e9cbd74a41596bb500a"/>
      <w:bookmarkStart w:id="130" w:name="_Toc102993759"/>
      <w:bookmarkEnd w:id="121"/>
      <w:bookmarkEnd w:id="127"/>
      <w:r>
        <w:t>4.3 Certificate issuance</w:t>
      </w:r>
      <w:bookmarkEnd w:id="130"/>
    </w:p>
    <w:p w14:paraId="4EC25527" w14:textId="77777777" w:rsidR="00C70787" w:rsidRDefault="000D05A1">
      <w:pPr>
        <w:pStyle w:val="Heading3"/>
      </w:pPr>
      <w:bookmarkStart w:id="131" w:name="Xc7f9a4dd68eb56059f71a15cdeb0e5b3acfb8f4"/>
      <w:bookmarkStart w:id="132" w:name="_Toc102993760"/>
      <w:r>
        <w:t>4.3.1 CA actions during certificate issuance</w:t>
      </w:r>
      <w:bookmarkEnd w:id="132"/>
    </w:p>
    <w:p w14:paraId="1049872C" w14:textId="77777777" w:rsidR="00C70787" w:rsidRDefault="000D05A1">
      <w:pPr>
        <w:pStyle w:val="FirstParagraph"/>
      </w:pPr>
      <w:r>
        <w:t>Certificate issuance by the Root CA SHALL require a</w:t>
      </w:r>
      <w:r>
        <w:t>t least two individuals authorized by the CA (i.e., the CA system operator, system officer, or PKI administrator) one of whom deliberately issues a direct command in order for the Root CA to perform a Certificate signing operation.</w:t>
      </w:r>
    </w:p>
    <w:p w14:paraId="6FD359D4" w14:textId="77777777" w:rsidR="00C70787" w:rsidRDefault="000D05A1">
      <w:pPr>
        <w:pStyle w:val="Heading3"/>
      </w:pPr>
      <w:bookmarkStart w:id="133" w:name="X857e091b771e5e06e796ae400bed579d8e2889e"/>
      <w:bookmarkStart w:id="134" w:name="_Toc102993761"/>
      <w:bookmarkEnd w:id="131"/>
      <w:r>
        <w:t>4.3.2 Notification to su</w:t>
      </w:r>
      <w:r>
        <w:t>bscriber by the CA of issuance of certificate</w:t>
      </w:r>
      <w:bookmarkEnd w:id="134"/>
    </w:p>
    <w:p w14:paraId="1A2A18B9" w14:textId="77777777" w:rsidR="00C70787" w:rsidRDefault="000D05A1">
      <w:pPr>
        <w:pStyle w:val="FirstParagraph"/>
      </w:pPr>
      <w:r>
        <w:t>No stipulation.</w:t>
      </w:r>
    </w:p>
    <w:p w14:paraId="5C032AAD" w14:textId="77777777" w:rsidR="00C70787" w:rsidRDefault="000D05A1">
      <w:pPr>
        <w:pStyle w:val="Heading2"/>
      </w:pPr>
      <w:bookmarkStart w:id="135" w:name="Xb834c16d38c34ba02522a734ac23dd8e56be47c"/>
      <w:bookmarkStart w:id="136" w:name="_Toc102993762"/>
      <w:bookmarkEnd w:id="129"/>
      <w:bookmarkEnd w:id="133"/>
      <w:r>
        <w:t>4.4 Certificate acceptance</w:t>
      </w:r>
      <w:bookmarkEnd w:id="136"/>
    </w:p>
    <w:p w14:paraId="008914E7" w14:textId="77777777" w:rsidR="00C70787" w:rsidRDefault="000D05A1">
      <w:pPr>
        <w:pStyle w:val="Heading3"/>
      </w:pPr>
      <w:bookmarkStart w:id="137" w:name="X2a91c0d7c2b7610768e83ece8f33be9d3e479b1"/>
      <w:bookmarkStart w:id="138" w:name="_Toc102993763"/>
      <w:r>
        <w:t>4.4.1 Conduct constituting certificate acceptance</w:t>
      </w:r>
      <w:bookmarkEnd w:id="138"/>
    </w:p>
    <w:p w14:paraId="25F3A488" w14:textId="77777777" w:rsidR="00C70787" w:rsidRDefault="000D05A1">
      <w:pPr>
        <w:pStyle w:val="FirstParagraph"/>
      </w:pPr>
      <w:r>
        <w:t>No stipulation.</w:t>
      </w:r>
    </w:p>
    <w:p w14:paraId="0EFBBB3E" w14:textId="77777777" w:rsidR="00C70787" w:rsidRDefault="000D05A1">
      <w:pPr>
        <w:pStyle w:val="Heading3"/>
      </w:pPr>
      <w:bookmarkStart w:id="139" w:name="Xab2e5d29cd3c5f1db6b0f21fd5f3b7f8e46d15c"/>
      <w:bookmarkStart w:id="140" w:name="_Toc102993764"/>
      <w:bookmarkEnd w:id="137"/>
      <w:r>
        <w:t>4.4.2 Publication of the certificate by the CA</w:t>
      </w:r>
      <w:bookmarkEnd w:id="140"/>
    </w:p>
    <w:p w14:paraId="6A4B0396" w14:textId="77777777" w:rsidR="00C70787" w:rsidRDefault="000D05A1">
      <w:pPr>
        <w:pStyle w:val="FirstParagraph"/>
      </w:pPr>
      <w:r>
        <w:t>No stipulation.</w:t>
      </w:r>
    </w:p>
    <w:p w14:paraId="5AD593AE" w14:textId="77777777" w:rsidR="00C70787" w:rsidRDefault="000D05A1">
      <w:pPr>
        <w:pStyle w:val="Heading3"/>
      </w:pPr>
      <w:bookmarkStart w:id="141" w:name="Xf7037f53fae3fd8d154bcc64031d7e5e3e72a75"/>
      <w:bookmarkStart w:id="142" w:name="_Toc102993765"/>
      <w:bookmarkEnd w:id="139"/>
      <w:r>
        <w:t>4.4.3 Notification of certificate issu</w:t>
      </w:r>
      <w:r>
        <w:t>ance by the CA to other entities</w:t>
      </w:r>
      <w:bookmarkEnd w:id="142"/>
    </w:p>
    <w:p w14:paraId="4E8F57DF" w14:textId="77777777" w:rsidR="00C70787" w:rsidRDefault="000D05A1">
      <w:pPr>
        <w:pStyle w:val="FirstParagraph"/>
      </w:pPr>
      <w:r>
        <w:t>No stipulation.</w:t>
      </w:r>
    </w:p>
    <w:p w14:paraId="6C2AE1CC" w14:textId="77777777" w:rsidR="00C70787" w:rsidRDefault="000D05A1">
      <w:pPr>
        <w:pStyle w:val="Heading2"/>
      </w:pPr>
      <w:bookmarkStart w:id="143" w:name="X38e872b6fc8069e160c14bb81fce20f68efb8b1"/>
      <w:bookmarkStart w:id="144" w:name="_Toc102993766"/>
      <w:bookmarkEnd w:id="135"/>
      <w:bookmarkEnd w:id="141"/>
      <w:r>
        <w:t>4.5 Key pair and certificate usage</w:t>
      </w:r>
      <w:bookmarkEnd w:id="144"/>
    </w:p>
    <w:p w14:paraId="44253C81" w14:textId="77777777" w:rsidR="00C70787" w:rsidRDefault="000D05A1">
      <w:pPr>
        <w:pStyle w:val="Heading3"/>
      </w:pPr>
      <w:bookmarkStart w:id="145" w:name="Xaa6ba44710dda4a0474f80a2adc6dbb6a9593e7"/>
      <w:bookmarkStart w:id="146" w:name="_Toc102993767"/>
      <w:r>
        <w:t>4.5.1 Subscriber private key and certificate usage</w:t>
      </w:r>
      <w:bookmarkEnd w:id="146"/>
    </w:p>
    <w:p w14:paraId="638F0231" w14:textId="77777777" w:rsidR="00C70787" w:rsidRDefault="000D05A1">
      <w:pPr>
        <w:pStyle w:val="FirstParagraph"/>
      </w:pPr>
      <w:r>
        <w:t xml:space="preserve">See </w:t>
      </w:r>
      <w:hyperlink w:anchor="Xca7114efc8c5a389125f38cb38fb6522846d17a">
        <w:r>
          <w:rPr>
            <w:rStyle w:val="Hyperlink"/>
          </w:rPr>
          <w:t>Section 9.6.3</w:t>
        </w:r>
      </w:hyperlink>
      <w:r>
        <w:t>, provisions 2. and 4.</w:t>
      </w:r>
    </w:p>
    <w:p w14:paraId="00541022" w14:textId="77777777" w:rsidR="00C70787" w:rsidRDefault="000D05A1">
      <w:pPr>
        <w:pStyle w:val="Heading3"/>
      </w:pPr>
      <w:bookmarkStart w:id="147" w:name="Xb1050d63992ad4a88c86320e50fa5163f43a897"/>
      <w:bookmarkStart w:id="148" w:name="_Toc102993768"/>
      <w:bookmarkEnd w:id="145"/>
      <w:r>
        <w:t>4.5.2 Relying party public key and certificate usage</w:t>
      </w:r>
      <w:bookmarkEnd w:id="148"/>
    </w:p>
    <w:p w14:paraId="33FBA545" w14:textId="77777777" w:rsidR="00C70787" w:rsidRDefault="000D05A1">
      <w:pPr>
        <w:pStyle w:val="FirstParagraph"/>
      </w:pPr>
      <w:r>
        <w:t>No stipulation.</w:t>
      </w:r>
    </w:p>
    <w:p w14:paraId="58001565" w14:textId="77777777" w:rsidR="00C70787" w:rsidRDefault="000D05A1">
      <w:pPr>
        <w:pStyle w:val="Heading2"/>
      </w:pPr>
      <w:bookmarkStart w:id="149" w:name="X01b54a9b939d191b3df3b2e092a2330e7dd49a9"/>
      <w:bookmarkStart w:id="150" w:name="_Toc102993769"/>
      <w:bookmarkEnd w:id="143"/>
      <w:bookmarkEnd w:id="147"/>
      <w:r>
        <w:t>4.6 Certificate renewal</w:t>
      </w:r>
      <w:bookmarkEnd w:id="150"/>
    </w:p>
    <w:p w14:paraId="164196F1" w14:textId="77777777" w:rsidR="00C70787" w:rsidRDefault="000D05A1">
      <w:pPr>
        <w:pStyle w:val="Heading3"/>
      </w:pPr>
      <w:bookmarkStart w:id="151" w:name="X7cebbb34753a4739bcaab732022df796f28e935"/>
      <w:bookmarkStart w:id="152" w:name="_Toc102993770"/>
      <w:r>
        <w:t>4.6.1 Circumstance for certificate renewal</w:t>
      </w:r>
      <w:bookmarkEnd w:id="152"/>
    </w:p>
    <w:p w14:paraId="6D484775" w14:textId="77777777" w:rsidR="00C70787" w:rsidRDefault="000D05A1">
      <w:pPr>
        <w:pStyle w:val="FirstParagraph"/>
      </w:pPr>
      <w:r>
        <w:t>No stipulation.</w:t>
      </w:r>
    </w:p>
    <w:p w14:paraId="08EA3E48" w14:textId="77777777" w:rsidR="00C70787" w:rsidRDefault="000D05A1">
      <w:pPr>
        <w:pStyle w:val="Heading3"/>
      </w:pPr>
      <w:bookmarkStart w:id="153" w:name="X61dbbff3245ba448b50e53882159a60e43e4a84"/>
      <w:bookmarkStart w:id="154" w:name="_Toc102993771"/>
      <w:bookmarkEnd w:id="151"/>
      <w:r>
        <w:t>4.6.2 W</w:t>
      </w:r>
      <w:r>
        <w:t>ho may request renewal</w:t>
      </w:r>
      <w:bookmarkEnd w:id="154"/>
    </w:p>
    <w:p w14:paraId="1D63FD7E" w14:textId="77777777" w:rsidR="00C70787" w:rsidRDefault="000D05A1">
      <w:pPr>
        <w:pStyle w:val="FirstParagraph"/>
      </w:pPr>
      <w:r>
        <w:t>No stipulation.</w:t>
      </w:r>
    </w:p>
    <w:p w14:paraId="20007A21" w14:textId="77777777" w:rsidR="00C70787" w:rsidRDefault="000D05A1">
      <w:pPr>
        <w:pStyle w:val="Heading3"/>
      </w:pPr>
      <w:bookmarkStart w:id="155" w:name="Xa197ff0b71b68324850f0cde89b3340750119e7"/>
      <w:bookmarkStart w:id="156" w:name="_Toc102993772"/>
      <w:bookmarkEnd w:id="153"/>
      <w:r>
        <w:t>4.6.3 Processing certificate renewal requests</w:t>
      </w:r>
      <w:bookmarkEnd w:id="156"/>
    </w:p>
    <w:p w14:paraId="4D5A1609" w14:textId="77777777" w:rsidR="00C70787" w:rsidRDefault="000D05A1">
      <w:pPr>
        <w:pStyle w:val="FirstParagraph"/>
      </w:pPr>
      <w:r>
        <w:t>No stipulation.</w:t>
      </w:r>
    </w:p>
    <w:p w14:paraId="140C2D24" w14:textId="77777777" w:rsidR="00C70787" w:rsidRDefault="000D05A1">
      <w:pPr>
        <w:pStyle w:val="Heading3"/>
      </w:pPr>
      <w:bookmarkStart w:id="157" w:name="X732c512a8188e7b744d8a197bd3d4f105ca9730"/>
      <w:bookmarkStart w:id="158" w:name="_Toc102993773"/>
      <w:bookmarkEnd w:id="155"/>
      <w:r>
        <w:t>4.6.4 Notification of new certificate issuance to subscriber</w:t>
      </w:r>
      <w:bookmarkEnd w:id="158"/>
    </w:p>
    <w:p w14:paraId="322C77B3" w14:textId="77777777" w:rsidR="00C70787" w:rsidRDefault="000D05A1">
      <w:pPr>
        <w:pStyle w:val="FirstParagraph"/>
      </w:pPr>
      <w:r>
        <w:t>No stipulation.</w:t>
      </w:r>
    </w:p>
    <w:p w14:paraId="6EF8DBA7" w14:textId="77777777" w:rsidR="00C70787" w:rsidRDefault="000D05A1">
      <w:pPr>
        <w:pStyle w:val="Heading3"/>
      </w:pPr>
      <w:bookmarkStart w:id="159" w:name="Xbc860d6f34b11109f21da59928662408ff47743"/>
      <w:bookmarkStart w:id="160" w:name="_Toc102993774"/>
      <w:bookmarkEnd w:id="157"/>
      <w:r>
        <w:t>4.6.5 Conduct constituting acceptance of a renewal certificate</w:t>
      </w:r>
      <w:bookmarkEnd w:id="160"/>
    </w:p>
    <w:p w14:paraId="5C0F7666" w14:textId="77777777" w:rsidR="00C70787" w:rsidRDefault="000D05A1">
      <w:pPr>
        <w:pStyle w:val="FirstParagraph"/>
      </w:pPr>
      <w:r>
        <w:t>No stipulation.</w:t>
      </w:r>
    </w:p>
    <w:p w14:paraId="583E1413" w14:textId="77777777" w:rsidR="00C70787" w:rsidRDefault="000D05A1">
      <w:pPr>
        <w:pStyle w:val="Heading3"/>
      </w:pPr>
      <w:bookmarkStart w:id="161" w:name="Xfc4772728cd99f0cc5e26668dfadb81bba90b63"/>
      <w:bookmarkStart w:id="162" w:name="_Toc102993775"/>
      <w:bookmarkEnd w:id="159"/>
      <w:r>
        <w:t>4.6.6 Publication of the renewal certificate by the CA</w:t>
      </w:r>
      <w:bookmarkEnd w:id="162"/>
    </w:p>
    <w:p w14:paraId="609501C1" w14:textId="77777777" w:rsidR="00C70787" w:rsidRDefault="000D05A1">
      <w:pPr>
        <w:pStyle w:val="FirstParagraph"/>
      </w:pPr>
      <w:r>
        <w:t>No stipulation.</w:t>
      </w:r>
    </w:p>
    <w:p w14:paraId="4F7135AF" w14:textId="77777777" w:rsidR="00C70787" w:rsidRDefault="000D05A1">
      <w:pPr>
        <w:pStyle w:val="Heading3"/>
      </w:pPr>
      <w:bookmarkStart w:id="163" w:name="X0b85a3241a0b0b2efc45e7270edb6b41f2bb3e9"/>
      <w:bookmarkStart w:id="164" w:name="_Toc102993776"/>
      <w:bookmarkEnd w:id="161"/>
      <w:r>
        <w:t>4.6.7 Notification of certificate issuance by the CA to other entities</w:t>
      </w:r>
      <w:bookmarkEnd w:id="164"/>
    </w:p>
    <w:p w14:paraId="45255BFB" w14:textId="77777777" w:rsidR="00C70787" w:rsidRDefault="000D05A1">
      <w:pPr>
        <w:pStyle w:val="FirstParagraph"/>
      </w:pPr>
      <w:r>
        <w:t>No stipulation.</w:t>
      </w:r>
    </w:p>
    <w:p w14:paraId="45468B1E" w14:textId="77777777" w:rsidR="00C70787" w:rsidRDefault="000D05A1">
      <w:pPr>
        <w:pStyle w:val="Heading2"/>
      </w:pPr>
      <w:bookmarkStart w:id="165" w:name="X9de994046b8e62c9854d65c41be231b6d1bb87c"/>
      <w:bookmarkStart w:id="166" w:name="_Toc102993777"/>
      <w:bookmarkEnd w:id="149"/>
      <w:bookmarkEnd w:id="163"/>
      <w:r>
        <w:t>4.7 Certificate re-</w:t>
      </w:r>
      <w:r>
        <w:t>key</w:t>
      </w:r>
      <w:bookmarkEnd w:id="166"/>
    </w:p>
    <w:p w14:paraId="3E53DD0F" w14:textId="77777777" w:rsidR="00C70787" w:rsidRDefault="000D05A1">
      <w:pPr>
        <w:pStyle w:val="Heading3"/>
      </w:pPr>
      <w:bookmarkStart w:id="167" w:name="Xb7982f97f433a35e39e9e7cfb98c95e7e23568c"/>
      <w:bookmarkStart w:id="168" w:name="_Toc102993778"/>
      <w:r>
        <w:t>4.7.1 Circumstance for certificate re-key</w:t>
      </w:r>
      <w:bookmarkEnd w:id="168"/>
    </w:p>
    <w:p w14:paraId="32545627" w14:textId="77777777" w:rsidR="00C70787" w:rsidRDefault="000D05A1">
      <w:pPr>
        <w:pStyle w:val="FirstParagraph"/>
      </w:pPr>
      <w:r>
        <w:t>No stipulation.</w:t>
      </w:r>
    </w:p>
    <w:p w14:paraId="6879D781" w14:textId="77777777" w:rsidR="00C70787" w:rsidRDefault="000D05A1">
      <w:pPr>
        <w:pStyle w:val="Heading3"/>
      </w:pPr>
      <w:bookmarkStart w:id="169" w:name="Xafd81245adde004535290eafc86ffae57448fa7"/>
      <w:bookmarkStart w:id="170" w:name="_Toc102993779"/>
      <w:bookmarkEnd w:id="167"/>
      <w:r>
        <w:t>4.7.2 Who may request certification of a new public key</w:t>
      </w:r>
      <w:bookmarkEnd w:id="170"/>
    </w:p>
    <w:p w14:paraId="254D58B1" w14:textId="77777777" w:rsidR="00C70787" w:rsidRDefault="000D05A1">
      <w:pPr>
        <w:pStyle w:val="FirstParagraph"/>
      </w:pPr>
      <w:r>
        <w:t>No stipulation.</w:t>
      </w:r>
    </w:p>
    <w:p w14:paraId="23503633" w14:textId="77777777" w:rsidR="00C70787" w:rsidRDefault="000D05A1">
      <w:pPr>
        <w:pStyle w:val="Heading3"/>
      </w:pPr>
      <w:bookmarkStart w:id="171" w:name="X464e37e2d0ccf60ae691df8dfee8b9fa26a2c8a"/>
      <w:bookmarkStart w:id="172" w:name="_Toc102993780"/>
      <w:bookmarkEnd w:id="169"/>
      <w:r>
        <w:t>4.7.3 Processing certificate re-keying requests</w:t>
      </w:r>
      <w:bookmarkEnd w:id="172"/>
    </w:p>
    <w:p w14:paraId="573C0955" w14:textId="77777777" w:rsidR="00C70787" w:rsidRDefault="000D05A1">
      <w:pPr>
        <w:pStyle w:val="FirstParagraph"/>
      </w:pPr>
      <w:r>
        <w:t>No stipulation.</w:t>
      </w:r>
    </w:p>
    <w:p w14:paraId="353EF4AC" w14:textId="77777777" w:rsidR="00C70787" w:rsidRDefault="000D05A1">
      <w:pPr>
        <w:pStyle w:val="Heading3"/>
      </w:pPr>
      <w:bookmarkStart w:id="173" w:name="Xfeca2c9c95ef2221b0462624c2f32b720be5157"/>
      <w:bookmarkStart w:id="174" w:name="_Toc102993781"/>
      <w:bookmarkEnd w:id="171"/>
      <w:r>
        <w:t>4.7.4 Notification of new certificate issuance to subscrib</w:t>
      </w:r>
      <w:r>
        <w:t>er</w:t>
      </w:r>
      <w:bookmarkEnd w:id="174"/>
    </w:p>
    <w:p w14:paraId="4B3D2873" w14:textId="77777777" w:rsidR="00C70787" w:rsidRDefault="000D05A1">
      <w:pPr>
        <w:pStyle w:val="FirstParagraph"/>
      </w:pPr>
      <w:r>
        <w:t>No stipulation.</w:t>
      </w:r>
    </w:p>
    <w:p w14:paraId="0445A5F0" w14:textId="77777777" w:rsidR="00C70787" w:rsidRDefault="000D05A1">
      <w:pPr>
        <w:pStyle w:val="Heading3"/>
      </w:pPr>
      <w:bookmarkStart w:id="175" w:name="X73f13e746763fe2cb7c553081382f3ee49ddfa8"/>
      <w:bookmarkStart w:id="176" w:name="_Toc102993782"/>
      <w:bookmarkEnd w:id="173"/>
      <w:r>
        <w:t>4.7.5 Conduct constituting acceptance of a re-keyed certificate</w:t>
      </w:r>
      <w:bookmarkEnd w:id="176"/>
    </w:p>
    <w:p w14:paraId="7EFB99B6" w14:textId="77777777" w:rsidR="00C70787" w:rsidRDefault="000D05A1">
      <w:pPr>
        <w:pStyle w:val="FirstParagraph"/>
      </w:pPr>
      <w:r>
        <w:t>No stipulation.</w:t>
      </w:r>
    </w:p>
    <w:p w14:paraId="1544DDCC" w14:textId="77777777" w:rsidR="00C70787" w:rsidRDefault="000D05A1">
      <w:pPr>
        <w:pStyle w:val="Heading3"/>
      </w:pPr>
      <w:bookmarkStart w:id="177" w:name="X1f85955659ee5ac02fea231b82a31fd7f13813a"/>
      <w:bookmarkStart w:id="178" w:name="_Toc102993783"/>
      <w:bookmarkEnd w:id="175"/>
      <w:r>
        <w:t>4.7.6 Publication of the re-keyed certificate by the CA</w:t>
      </w:r>
      <w:bookmarkEnd w:id="178"/>
    </w:p>
    <w:p w14:paraId="0DFD8632" w14:textId="77777777" w:rsidR="00C70787" w:rsidRDefault="000D05A1">
      <w:pPr>
        <w:pStyle w:val="FirstParagraph"/>
      </w:pPr>
      <w:r>
        <w:t>No stipulation.</w:t>
      </w:r>
    </w:p>
    <w:p w14:paraId="5211F0A6" w14:textId="77777777" w:rsidR="00C70787" w:rsidRDefault="000D05A1">
      <w:pPr>
        <w:pStyle w:val="Heading3"/>
      </w:pPr>
      <w:bookmarkStart w:id="179" w:name="Xb79cdf85365bbe3ea71d25eae90c14a5fc55ccd"/>
      <w:bookmarkStart w:id="180" w:name="_Toc102993784"/>
      <w:bookmarkEnd w:id="177"/>
      <w:r>
        <w:t>4.7.7 Notification of certificate issuance by the CA to other entities</w:t>
      </w:r>
      <w:bookmarkEnd w:id="180"/>
    </w:p>
    <w:p w14:paraId="1549EAE5" w14:textId="77777777" w:rsidR="00C70787" w:rsidRDefault="000D05A1">
      <w:pPr>
        <w:pStyle w:val="FirstParagraph"/>
      </w:pPr>
      <w:r>
        <w:t>No stipulation</w:t>
      </w:r>
      <w:r>
        <w:t>.</w:t>
      </w:r>
    </w:p>
    <w:p w14:paraId="4FC51DD2" w14:textId="77777777" w:rsidR="00C70787" w:rsidRDefault="000D05A1">
      <w:pPr>
        <w:pStyle w:val="Heading2"/>
      </w:pPr>
      <w:bookmarkStart w:id="181" w:name="X5e7018f8ff5984cd65bf90a33afb6c43e9b9e29"/>
      <w:bookmarkStart w:id="182" w:name="_Toc102993785"/>
      <w:bookmarkEnd w:id="165"/>
      <w:bookmarkEnd w:id="179"/>
      <w:r>
        <w:t>4.8 Certificate modification</w:t>
      </w:r>
      <w:bookmarkEnd w:id="182"/>
    </w:p>
    <w:p w14:paraId="5815D7D5" w14:textId="77777777" w:rsidR="00C70787" w:rsidRDefault="000D05A1">
      <w:pPr>
        <w:pStyle w:val="Heading3"/>
      </w:pPr>
      <w:bookmarkStart w:id="183" w:name="X31732ff04074613abbdcce455235a504ff0cf96"/>
      <w:bookmarkStart w:id="184" w:name="_Toc102993786"/>
      <w:r>
        <w:t>4.8.1 Circumstance for certificate modification</w:t>
      </w:r>
      <w:bookmarkEnd w:id="184"/>
    </w:p>
    <w:p w14:paraId="5905D859" w14:textId="77777777" w:rsidR="00C70787" w:rsidRDefault="000D05A1">
      <w:pPr>
        <w:pStyle w:val="FirstParagraph"/>
      </w:pPr>
      <w:r>
        <w:t>No stipulation.</w:t>
      </w:r>
    </w:p>
    <w:p w14:paraId="5049C398" w14:textId="77777777" w:rsidR="00C70787" w:rsidRDefault="000D05A1">
      <w:pPr>
        <w:pStyle w:val="Heading3"/>
      </w:pPr>
      <w:bookmarkStart w:id="185" w:name="X0f17450c2c51d51a94d7c5a0fe9b13261d91513"/>
      <w:bookmarkStart w:id="186" w:name="_Toc102993787"/>
      <w:bookmarkEnd w:id="183"/>
      <w:r>
        <w:t>4.8.2 Who may request certificate modification</w:t>
      </w:r>
      <w:bookmarkEnd w:id="186"/>
    </w:p>
    <w:p w14:paraId="38E18253" w14:textId="77777777" w:rsidR="00C70787" w:rsidRDefault="000D05A1">
      <w:pPr>
        <w:pStyle w:val="FirstParagraph"/>
      </w:pPr>
      <w:r>
        <w:t>No stipulation.</w:t>
      </w:r>
    </w:p>
    <w:p w14:paraId="3E517767" w14:textId="77777777" w:rsidR="00C70787" w:rsidRDefault="000D05A1">
      <w:pPr>
        <w:pStyle w:val="Heading3"/>
      </w:pPr>
      <w:bookmarkStart w:id="187" w:name="Xeb636af870360a6299a239bd8ec79796dbcd152"/>
      <w:bookmarkStart w:id="188" w:name="_Toc102993788"/>
      <w:bookmarkEnd w:id="185"/>
      <w:r>
        <w:t>4.8.3 Processing certificate modification requests</w:t>
      </w:r>
      <w:bookmarkEnd w:id="188"/>
    </w:p>
    <w:p w14:paraId="565E8EAC" w14:textId="77777777" w:rsidR="00C70787" w:rsidRDefault="000D05A1">
      <w:pPr>
        <w:pStyle w:val="FirstParagraph"/>
      </w:pPr>
      <w:r>
        <w:t>No stipulation.</w:t>
      </w:r>
    </w:p>
    <w:p w14:paraId="049437AD" w14:textId="77777777" w:rsidR="00C70787" w:rsidRDefault="000D05A1">
      <w:pPr>
        <w:pStyle w:val="Heading3"/>
      </w:pPr>
      <w:bookmarkStart w:id="189" w:name="Xb0e8e003398f1eadc80fab4fcf4595e6f5990dc"/>
      <w:bookmarkStart w:id="190" w:name="_Toc102993789"/>
      <w:bookmarkEnd w:id="187"/>
      <w:r>
        <w:t>4.8.4 Notification of new certificate issuance to subscriber</w:t>
      </w:r>
      <w:bookmarkEnd w:id="190"/>
    </w:p>
    <w:p w14:paraId="45289D7F" w14:textId="77777777" w:rsidR="00C70787" w:rsidRDefault="000D05A1">
      <w:pPr>
        <w:pStyle w:val="FirstParagraph"/>
      </w:pPr>
      <w:r>
        <w:t>No stipulation.</w:t>
      </w:r>
    </w:p>
    <w:p w14:paraId="422EED13" w14:textId="77777777" w:rsidR="00C70787" w:rsidRDefault="000D05A1">
      <w:pPr>
        <w:pStyle w:val="Heading3"/>
      </w:pPr>
      <w:bookmarkStart w:id="191" w:name="X5263253b126a76665dc33103a00fc3ca656ab4c"/>
      <w:bookmarkStart w:id="192" w:name="_Toc102993790"/>
      <w:bookmarkEnd w:id="189"/>
      <w:r>
        <w:t>4.8.5 Conduct constituting acceptance of modified certificate</w:t>
      </w:r>
      <w:bookmarkEnd w:id="192"/>
    </w:p>
    <w:p w14:paraId="1D49C6E0" w14:textId="77777777" w:rsidR="00C70787" w:rsidRDefault="000D05A1">
      <w:pPr>
        <w:pStyle w:val="FirstParagraph"/>
      </w:pPr>
      <w:r>
        <w:t>No stipulation.</w:t>
      </w:r>
    </w:p>
    <w:p w14:paraId="325F321A" w14:textId="77777777" w:rsidR="00C70787" w:rsidRDefault="000D05A1">
      <w:pPr>
        <w:pStyle w:val="Heading3"/>
      </w:pPr>
      <w:bookmarkStart w:id="193" w:name="X6ace64e9f40da4e1936da93ff8d276d5a5ab6a0"/>
      <w:bookmarkStart w:id="194" w:name="_Toc102993791"/>
      <w:bookmarkEnd w:id="191"/>
      <w:r>
        <w:t>4.8.6 Publication of the modified certificate by the CA</w:t>
      </w:r>
      <w:bookmarkEnd w:id="194"/>
    </w:p>
    <w:p w14:paraId="0911E82A" w14:textId="77777777" w:rsidR="00C70787" w:rsidRDefault="000D05A1">
      <w:pPr>
        <w:pStyle w:val="FirstParagraph"/>
      </w:pPr>
      <w:r>
        <w:t>No stipulation.</w:t>
      </w:r>
    </w:p>
    <w:p w14:paraId="0F044922" w14:textId="77777777" w:rsidR="00C70787" w:rsidRDefault="000D05A1">
      <w:pPr>
        <w:pStyle w:val="Heading3"/>
      </w:pPr>
      <w:bookmarkStart w:id="195" w:name="X900744516d2371208a73b26db7da6d085a43dfe"/>
      <w:bookmarkStart w:id="196" w:name="_Toc102993792"/>
      <w:bookmarkEnd w:id="193"/>
      <w:r>
        <w:t>4.8.7 Notification of certificate issuance by the CA to other entities</w:t>
      </w:r>
      <w:bookmarkEnd w:id="196"/>
    </w:p>
    <w:p w14:paraId="327667D5" w14:textId="77777777" w:rsidR="00C70787" w:rsidRDefault="000D05A1">
      <w:pPr>
        <w:pStyle w:val="FirstParagraph"/>
      </w:pPr>
      <w:r>
        <w:t>No stipulation.</w:t>
      </w:r>
    </w:p>
    <w:p w14:paraId="037A1EFD" w14:textId="77777777" w:rsidR="00C70787" w:rsidRDefault="000D05A1">
      <w:pPr>
        <w:pStyle w:val="Heading2"/>
      </w:pPr>
      <w:bookmarkStart w:id="197" w:name="Xf38be0bf7ac63401365906f843401c3792f8611"/>
      <w:bookmarkStart w:id="198" w:name="_Toc102993793"/>
      <w:bookmarkEnd w:id="181"/>
      <w:bookmarkEnd w:id="195"/>
      <w:r>
        <w:t>4.9 Certificate revocation and suspension</w:t>
      </w:r>
      <w:bookmarkEnd w:id="198"/>
    </w:p>
    <w:p w14:paraId="7F0383C2" w14:textId="77777777" w:rsidR="00C70787" w:rsidRDefault="000D05A1">
      <w:pPr>
        <w:pStyle w:val="Heading3"/>
      </w:pPr>
      <w:bookmarkStart w:id="199" w:name="X81033462fbdcc1627a8e1f3242051c861f1ade0"/>
      <w:bookmarkStart w:id="200" w:name="_Toc102993794"/>
      <w:r>
        <w:t>4.9.1 Circumstances for revocation</w:t>
      </w:r>
      <w:bookmarkEnd w:id="200"/>
    </w:p>
    <w:p w14:paraId="44E29DFD" w14:textId="77777777" w:rsidR="00C70787" w:rsidRDefault="000D05A1">
      <w:pPr>
        <w:pStyle w:val="Heading4"/>
      </w:pPr>
      <w:bookmarkStart w:id="201" w:name="X7aa91ce53904697de50e46e95ca7bb22977f206"/>
      <w:r>
        <w:t>4.9.1.1 Reasons for revoking a subscriber certificate</w:t>
      </w:r>
    </w:p>
    <w:p w14:paraId="44D3DE22" w14:textId="77777777" w:rsidR="00C70787" w:rsidRDefault="000D05A1">
      <w:pPr>
        <w:pStyle w:val="FirstParagraph"/>
      </w:pPr>
      <w:r>
        <w:t>The CA SHALL revoke a Certificate with</w:t>
      </w:r>
      <w:r>
        <w:t>in 24 hours if one or more of the following occurs:</w:t>
      </w:r>
    </w:p>
    <w:p w14:paraId="0EFD956C" w14:textId="77777777" w:rsidR="00C70787" w:rsidRDefault="000D05A1" w:rsidP="000D05A1">
      <w:pPr>
        <w:pStyle w:val="Compact"/>
        <w:numPr>
          <w:ilvl w:val="0"/>
          <w:numId w:val="27"/>
        </w:numPr>
      </w:pPr>
      <w:r>
        <w:t>The Subscriber requests in writing that the CA revoke the Certificate;</w:t>
      </w:r>
    </w:p>
    <w:p w14:paraId="315A0642" w14:textId="77777777" w:rsidR="00C70787" w:rsidRDefault="000D05A1" w:rsidP="000D05A1">
      <w:pPr>
        <w:pStyle w:val="Compact"/>
        <w:numPr>
          <w:ilvl w:val="0"/>
          <w:numId w:val="27"/>
        </w:numPr>
      </w:pPr>
      <w:r>
        <w:t>The Subscriber notifies the CA that the original Certificate Request was not authorized and does not retroactively grant authorizatio</w:t>
      </w:r>
      <w:r>
        <w:t>n;</w:t>
      </w:r>
    </w:p>
    <w:p w14:paraId="65AEEA64" w14:textId="77777777" w:rsidR="00C70787" w:rsidRDefault="000D05A1" w:rsidP="000D05A1">
      <w:pPr>
        <w:pStyle w:val="Compact"/>
        <w:numPr>
          <w:ilvl w:val="0"/>
          <w:numId w:val="27"/>
        </w:numPr>
      </w:pPr>
      <w:r>
        <w:t>The CA obtains evidence that the Subscriber’s Private Key corresponding to the Public Key in the Certificate suffered a Key Compromise;</w:t>
      </w:r>
    </w:p>
    <w:p w14:paraId="0262E50F" w14:textId="77777777" w:rsidR="00C70787" w:rsidRDefault="000D05A1" w:rsidP="000D05A1">
      <w:pPr>
        <w:pStyle w:val="Compact"/>
        <w:numPr>
          <w:ilvl w:val="0"/>
          <w:numId w:val="27"/>
        </w:numPr>
      </w:pPr>
      <w:r>
        <w:t>The CA is made aware of a demonstrated or proven method that can easily compute the Subscriber’s Private Key based on</w:t>
      </w:r>
      <w:r>
        <w:t xml:space="preserve"> the Public Key in the Certificate (such as a Debian weak key, see </w:t>
      </w:r>
      <w:hyperlink r:id="rId24">
        <w:r>
          <w:rPr>
            <w:rStyle w:val="Hyperlink"/>
          </w:rPr>
          <w:t>https://wiki.debian.org/SSLkeys</w:t>
        </w:r>
      </w:hyperlink>
      <w:r>
        <w:t>);</w:t>
      </w:r>
    </w:p>
    <w:p w14:paraId="26FA250D" w14:textId="77777777" w:rsidR="00C70787" w:rsidRDefault="000D05A1" w:rsidP="000D05A1">
      <w:pPr>
        <w:pStyle w:val="Compact"/>
        <w:numPr>
          <w:ilvl w:val="0"/>
          <w:numId w:val="27"/>
        </w:numPr>
      </w:pPr>
      <w:r>
        <w:t>The CA obtains evidence that the validation of domain authorization or mailbox control for any email add</w:t>
      </w:r>
      <w:r>
        <w:t>ress in the Certificate should not be relied upon.</w:t>
      </w:r>
    </w:p>
    <w:p w14:paraId="656C2AD4" w14:textId="77777777" w:rsidR="00C70787" w:rsidRDefault="000D05A1">
      <w:pPr>
        <w:pStyle w:val="FirstParagraph"/>
      </w:pPr>
      <w:r>
        <w:t>The CA SHOULD revoke a Certificate within 24 hours and SHALL revoke a Certificate within 5 days if one or more of the following occurs:</w:t>
      </w:r>
    </w:p>
    <w:p w14:paraId="01B40653" w14:textId="77777777" w:rsidR="00C70787" w:rsidRDefault="000D05A1" w:rsidP="000D05A1">
      <w:pPr>
        <w:pStyle w:val="Compact"/>
        <w:numPr>
          <w:ilvl w:val="0"/>
          <w:numId w:val="28"/>
        </w:numPr>
      </w:pPr>
      <w:r>
        <w:t xml:space="preserve">The Certificate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w:t>
      </w:r>
    </w:p>
    <w:p w14:paraId="72634291" w14:textId="77777777" w:rsidR="00C70787" w:rsidRDefault="000D05A1" w:rsidP="000D05A1">
      <w:pPr>
        <w:pStyle w:val="Compact"/>
        <w:numPr>
          <w:ilvl w:val="0"/>
          <w:numId w:val="28"/>
        </w:numPr>
      </w:pPr>
      <w:r>
        <w:t>The CA obtains evidence that the Certificate was misused;</w:t>
      </w:r>
    </w:p>
    <w:p w14:paraId="64FD9928" w14:textId="77777777" w:rsidR="00C70787" w:rsidRDefault="000D05A1" w:rsidP="000D05A1">
      <w:pPr>
        <w:pStyle w:val="Compact"/>
        <w:numPr>
          <w:ilvl w:val="0"/>
          <w:numId w:val="28"/>
        </w:numPr>
      </w:pPr>
      <w:r>
        <w:t>The CA is made aware that a Subscriber has viola</w:t>
      </w:r>
      <w:r>
        <w:t>ted one or more of its material obligations under the Subscriber Agreement or Terms of Use;</w:t>
      </w:r>
    </w:p>
    <w:p w14:paraId="6FE97443" w14:textId="77777777" w:rsidR="00C70787" w:rsidRDefault="000D05A1" w:rsidP="000D05A1">
      <w:pPr>
        <w:pStyle w:val="Compact"/>
        <w:numPr>
          <w:ilvl w:val="0"/>
          <w:numId w:val="28"/>
        </w:numPr>
      </w:pPr>
      <w:r>
        <w:t>The CA is made aware of any circumstance indicating that use of an email address or Fully-Qualified Domain Name in the Certificate is no longer legally permitted (e</w:t>
      </w:r>
      <w:r>
        <w:t>.g., a court or arbitrator has revoked the right to use an email address or Domain Name, a relevant licensing or services agreement between the Subscriber has terminated, or the account holder has failed to maintain the active status of the email address o</w:t>
      </w:r>
      <w:r>
        <w:t>r Domain Name);</w:t>
      </w:r>
    </w:p>
    <w:p w14:paraId="6A1E1B49" w14:textId="77777777" w:rsidR="00C70787" w:rsidRDefault="000D05A1" w:rsidP="000D05A1">
      <w:pPr>
        <w:pStyle w:val="Compact"/>
        <w:numPr>
          <w:ilvl w:val="0"/>
          <w:numId w:val="28"/>
        </w:numPr>
      </w:pPr>
      <w:r>
        <w:t>The CA is made aware of a material change in the information contained in the Certificate;</w:t>
      </w:r>
    </w:p>
    <w:p w14:paraId="20099D8F" w14:textId="77777777" w:rsidR="00C70787" w:rsidRDefault="000D05A1" w:rsidP="000D05A1">
      <w:pPr>
        <w:pStyle w:val="Compact"/>
        <w:numPr>
          <w:ilvl w:val="0"/>
          <w:numId w:val="28"/>
        </w:numPr>
      </w:pPr>
      <w:r>
        <w:t>The CA is made aware that the Certificate was not issued in accordance with these Requirements or the CA’s CP and/or CPS;</w:t>
      </w:r>
    </w:p>
    <w:p w14:paraId="2BEE28DA" w14:textId="77777777" w:rsidR="00C70787" w:rsidRDefault="000D05A1" w:rsidP="000D05A1">
      <w:pPr>
        <w:pStyle w:val="Compact"/>
        <w:numPr>
          <w:ilvl w:val="0"/>
          <w:numId w:val="28"/>
        </w:numPr>
      </w:pPr>
      <w:r>
        <w:t>The CA determines or is mad</w:t>
      </w:r>
      <w:r>
        <w:t>e aware that any of the information appearing in the Certificate is inaccurate;</w:t>
      </w:r>
    </w:p>
    <w:p w14:paraId="6AA20BFC" w14:textId="77777777" w:rsidR="00C70787" w:rsidRDefault="000D05A1" w:rsidP="000D05A1">
      <w:pPr>
        <w:pStyle w:val="Compact"/>
        <w:numPr>
          <w:ilvl w:val="0"/>
          <w:numId w:val="28"/>
        </w:numPr>
      </w:pPr>
      <w:r>
        <w:t>The CA’s right to issue Certificates under these Requirements expires or is revoked or terminated, unless the CA has made arrangements to continue maintaining the CRL/OCSP Repo</w:t>
      </w:r>
      <w:r>
        <w:t>sitory;</w:t>
      </w:r>
    </w:p>
    <w:p w14:paraId="65B2A5C0" w14:textId="77777777" w:rsidR="00C70787" w:rsidRDefault="000D05A1" w:rsidP="000D05A1">
      <w:pPr>
        <w:pStyle w:val="Compact"/>
        <w:numPr>
          <w:ilvl w:val="0"/>
          <w:numId w:val="28"/>
        </w:numPr>
      </w:pPr>
      <w:r>
        <w:t>Revocation is required by the CA’s CP and/or CPS; or</w:t>
      </w:r>
    </w:p>
    <w:p w14:paraId="118DA379" w14:textId="77777777" w:rsidR="00C70787" w:rsidRDefault="000D05A1" w:rsidP="000D05A1">
      <w:pPr>
        <w:pStyle w:val="Compact"/>
        <w:numPr>
          <w:ilvl w:val="0"/>
          <w:numId w:val="28"/>
        </w:numPr>
      </w:pPr>
      <w:r>
        <w:t>The CA is made aware of a demonstrated or proven method that exposes the Subscriber’s Private Key to compromise or if there is clear evidence that the specific method used to generate the Private Key was flawed.</w:t>
      </w:r>
    </w:p>
    <w:p w14:paraId="01C521F1" w14:textId="77777777" w:rsidR="00C70787" w:rsidRDefault="000D05A1">
      <w:pPr>
        <w:pStyle w:val="Heading4"/>
      </w:pPr>
      <w:bookmarkStart w:id="202" w:name="X9e950f324b8fc49c7540e0590c9aecb2213a9e2"/>
      <w:bookmarkEnd w:id="201"/>
      <w:r>
        <w:t>4.9.1.2 Reasons for revoking a subordinate C</w:t>
      </w:r>
      <w:r>
        <w:t>A certificate</w:t>
      </w:r>
    </w:p>
    <w:p w14:paraId="02B3CAE2" w14:textId="77777777" w:rsidR="00C70787" w:rsidRDefault="000D05A1">
      <w:pPr>
        <w:pStyle w:val="FirstParagraph"/>
      </w:pPr>
      <w:r>
        <w:t>The Issuing CA SHALL revoke a Subordinate CA Certificate within seven (7) days if one or more of the following occurs:</w:t>
      </w:r>
    </w:p>
    <w:p w14:paraId="467AF9A6" w14:textId="77777777" w:rsidR="00C70787" w:rsidRDefault="000D05A1" w:rsidP="000D05A1">
      <w:pPr>
        <w:pStyle w:val="Compact"/>
        <w:numPr>
          <w:ilvl w:val="0"/>
          <w:numId w:val="29"/>
        </w:numPr>
      </w:pPr>
      <w:r>
        <w:t>The Subordinate CA requests revocation in writing;</w:t>
      </w:r>
    </w:p>
    <w:p w14:paraId="76C832F5" w14:textId="77777777" w:rsidR="00C70787" w:rsidRDefault="000D05A1" w:rsidP="000D05A1">
      <w:pPr>
        <w:pStyle w:val="Compact"/>
        <w:numPr>
          <w:ilvl w:val="0"/>
          <w:numId w:val="29"/>
        </w:numPr>
      </w:pPr>
      <w:r>
        <w:t>The Subordinate CA notifies the Issuing CA that the original Certificate</w:t>
      </w:r>
      <w:r>
        <w:t xml:space="preserve"> Request was not authorized and does not retroactively grant authorization;</w:t>
      </w:r>
    </w:p>
    <w:p w14:paraId="7957DB82" w14:textId="77777777" w:rsidR="00C70787" w:rsidRDefault="000D05A1" w:rsidP="000D05A1">
      <w:pPr>
        <w:pStyle w:val="Compact"/>
        <w:numPr>
          <w:ilvl w:val="0"/>
          <w:numId w:val="29"/>
        </w:numPr>
      </w:pPr>
      <w:r>
        <w:t>The Issuing CA obtains evidence that the Subordinate CA’s Private Key corresponding to the Public Key in the Certificate suffered a Key Compromise or no longer complies with the re</w:t>
      </w:r>
      <w:r>
        <w:t xml:space="preserv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w:t>
      </w:r>
    </w:p>
    <w:p w14:paraId="3A8D09D5" w14:textId="77777777" w:rsidR="00C70787" w:rsidRDefault="000D05A1" w:rsidP="000D05A1">
      <w:pPr>
        <w:pStyle w:val="Compact"/>
        <w:numPr>
          <w:ilvl w:val="0"/>
          <w:numId w:val="29"/>
        </w:numPr>
      </w:pPr>
      <w:r>
        <w:t>The Issuing CA obtains evidence that the Certificate was misused;</w:t>
      </w:r>
    </w:p>
    <w:p w14:paraId="4FBEF0BE" w14:textId="77777777" w:rsidR="00C70787" w:rsidRDefault="000D05A1" w:rsidP="000D05A1">
      <w:pPr>
        <w:pStyle w:val="Compact"/>
        <w:numPr>
          <w:ilvl w:val="0"/>
          <w:numId w:val="29"/>
        </w:numPr>
      </w:pPr>
      <w:r>
        <w:t>The Issuing CA is</w:t>
      </w:r>
      <w:r>
        <w:t xml:space="preserve"> made aware that the Certificate was not issued in accordance with or that Subordinate CA has not complied with this document or the applicable CP and/or CPS;</w:t>
      </w:r>
    </w:p>
    <w:p w14:paraId="6B2683FC" w14:textId="77777777" w:rsidR="00C70787" w:rsidRDefault="000D05A1" w:rsidP="000D05A1">
      <w:pPr>
        <w:pStyle w:val="Compact"/>
        <w:numPr>
          <w:ilvl w:val="0"/>
          <w:numId w:val="29"/>
        </w:numPr>
      </w:pPr>
      <w:r>
        <w:t xml:space="preserve">The Issuing CA determines that any of the information appearing in the Certificate is inaccurate </w:t>
      </w:r>
      <w:r>
        <w:t>or misleading;</w:t>
      </w:r>
    </w:p>
    <w:p w14:paraId="3FA24804" w14:textId="77777777" w:rsidR="00C70787" w:rsidRDefault="000D05A1" w:rsidP="000D05A1">
      <w:pPr>
        <w:pStyle w:val="Compact"/>
        <w:numPr>
          <w:ilvl w:val="0"/>
          <w:numId w:val="29"/>
        </w:numPr>
      </w:pPr>
      <w:r>
        <w:t>The Issuing CA or Subordinate CA ceases operations for any reason and has not made arrangements for another CA to provide revocation support for the Certificate;</w:t>
      </w:r>
    </w:p>
    <w:p w14:paraId="4FB1A9D4" w14:textId="77777777" w:rsidR="00C70787" w:rsidRDefault="000D05A1" w:rsidP="000D05A1">
      <w:pPr>
        <w:pStyle w:val="Compact"/>
        <w:numPr>
          <w:ilvl w:val="0"/>
          <w:numId w:val="29"/>
        </w:numPr>
      </w:pPr>
      <w:r>
        <w:t>The Issuing CA’s or Subordinate CA’s right to issue Certificates under these Re</w:t>
      </w:r>
      <w:r>
        <w:t>quirements expires or is revoked or terminated, unless the Issuing CA has made arrangements to continue maintaining the CRL/OCSP Repository; or</w:t>
      </w:r>
    </w:p>
    <w:p w14:paraId="6DCD04D4" w14:textId="77777777" w:rsidR="00C70787" w:rsidRDefault="000D05A1" w:rsidP="000D05A1">
      <w:pPr>
        <w:pStyle w:val="Compact"/>
        <w:numPr>
          <w:ilvl w:val="0"/>
          <w:numId w:val="29"/>
        </w:numPr>
      </w:pPr>
      <w:r>
        <w:t>Revocation is required by the Issuing CA’s CP and/or CPS.</w:t>
      </w:r>
    </w:p>
    <w:p w14:paraId="6D3F188C" w14:textId="77777777" w:rsidR="00C70787" w:rsidRDefault="000D05A1">
      <w:pPr>
        <w:pStyle w:val="Heading3"/>
      </w:pPr>
      <w:bookmarkStart w:id="203" w:name="Xcd98cf14125ecd7adf12c46f772dd97723c759d"/>
      <w:bookmarkStart w:id="204" w:name="_Toc102993795"/>
      <w:bookmarkEnd w:id="199"/>
      <w:bookmarkEnd w:id="202"/>
      <w:r>
        <w:t>4.9.2 Who can request revocation</w:t>
      </w:r>
      <w:bookmarkEnd w:id="204"/>
    </w:p>
    <w:p w14:paraId="289DA37A" w14:textId="77777777" w:rsidR="00C70787" w:rsidRDefault="000D05A1">
      <w:pPr>
        <w:pStyle w:val="FirstParagraph"/>
      </w:pPr>
      <w:r>
        <w:t>The Subscriber, RA, o</w:t>
      </w:r>
      <w:r>
        <w:t>r Issuing CA can initiate revocation. Additionally, Subscribers, Relying Parties, Application Software Suppliers, and other third parties MAY submit Certificate Problem Reports informing the Issuing CA of reasonable cause to revoke a Certificate.</w:t>
      </w:r>
    </w:p>
    <w:p w14:paraId="42955976" w14:textId="77777777" w:rsidR="00C70787" w:rsidRDefault="000D05A1">
      <w:pPr>
        <w:pStyle w:val="Heading3"/>
      </w:pPr>
      <w:bookmarkStart w:id="205" w:name="X184c57b3dc212303fb6214ea6b4ce57cd8eca98"/>
      <w:bookmarkStart w:id="206" w:name="_Toc102993796"/>
      <w:bookmarkEnd w:id="203"/>
      <w:r>
        <w:t>4.9.3 Procedure for revocation request</w:t>
      </w:r>
      <w:bookmarkEnd w:id="206"/>
    </w:p>
    <w:p w14:paraId="7695CB0C" w14:textId="77777777" w:rsidR="00C70787" w:rsidRDefault="000D05A1">
      <w:pPr>
        <w:pStyle w:val="FirstParagraph"/>
      </w:pPr>
      <w:r>
        <w:t>The CA SHALL provide a process for Subscribers to request revocation of their own Certificates. The process SHALL be described in the CA’s CP and/or CPS. The CA SHALL maintain a continuous 24x7 ability to accept and r</w:t>
      </w:r>
      <w:r>
        <w:t>espond to revocation requests and Certificate Problem Reports.</w:t>
      </w:r>
    </w:p>
    <w:p w14:paraId="6B9B7AA0" w14:textId="77777777" w:rsidR="00C70787" w:rsidRDefault="000D05A1">
      <w:pPr>
        <w:pStyle w:val="BodyText"/>
      </w:pPr>
      <w:r>
        <w:t>The CA SHALL provide clear instructions for reporting suspected Private Key Compromise, Certificate misuse, or other types of fraud, compromise, misuse, inappropriate conduct, or any other matt</w:t>
      </w:r>
      <w:r>
        <w:t>er related to Certificates. The CA SHALL publicly disclose the instructions through a readily accessible online means and in Section 1.5.2 of their CPS.</w:t>
      </w:r>
    </w:p>
    <w:p w14:paraId="46BC4249" w14:textId="77777777" w:rsidR="00C70787" w:rsidRDefault="000D05A1">
      <w:pPr>
        <w:pStyle w:val="Heading3"/>
      </w:pPr>
      <w:bookmarkStart w:id="207" w:name="Xa4b938435dd45f700c996f67e30961dba38e9c5"/>
      <w:bookmarkStart w:id="208" w:name="_Toc102993797"/>
      <w:bookmarkEnd w:id="205"/>
      <w:r>
        <w:t>4.9.4 Revocation request grace period</w:t>
      </w:r>
      <w:bookmarkEnd w:id="208"/>
    </w:p>
    <w:p w14:paraId="3F47D598" w14:textId="77777777" w:rsidR="00C70787" w:rsidRDefault="000D05A1">
      <w:pPr>
        <w:pStyle w:val="FirstParagraph"/>
      </w:pPr>
      <w:r>
        <w:t>No stipulation.</w:t>
      </w:r>
    </w:p>
    <w:p w14:paraId="41D9F159" w14:textId="77777777" w:rsidR="00C70787" w:rsidRDefault="000D05A1">
      <w:pPr>
        <w:pStyle w:val="Heading3"/>
      </w:pPr>
      <w:bookmarkStart w:id="209" w:name="X84912f3226c5fe910aca32ae8c9b2a31d06ca54"/>
      <w:bookmarkStart w:id="210" w:name="_Toc102993798"/>
      <w:bookmarkEnd w:id="207"/>
      <w:r>
        <w:t>4.9.5 Time within which CA must process the revoc</w:t>
      </w:r>
      <w:r>
        <w:t>ation request</w:t>
      </w:r>
      <w:bookmarkEnd w:id="210"/>
    </w:p>
    <w:p w14:paraId="610CC7F6" w14:textId="77777777" w:rsidR="00C70787" w:rsidRDefault="000D05A1">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t>
      </w:r>
      <w:r>
        <w:t>who filed the Certificate Problem Report.</w:t>
      </w:r>
    </w:p>
    <w:p w14:paraId="42600009" w14:textId="77777777" w:rsidR="00C70787" w:rsidRDefault="000D05A1">
      <w:pPr>
        <w:pStyle w:val="BodyText"/>
      </w:pPr>
      <w:r>
        <w:t>After reviewing the facts and circumstances, the CA SHALL work with the Subscriber and any entity reporting the Certificate Problem Report or other revocation-related notice to establish whether or not the Certific</w:t>
      </w:r>
      <w:r>
        <w:t xml:space="preserve">ate will be revoked, and if so, a date on which the CA will revoke the Certificate. The period from receipt of the Certificate Problem Report or revocation-related notice to published revocation SHALL NOT exceed the time frame set forth in </w:t>
      </w:r>
      <w:hyperlink w:anchor="X7aa91ce53904697de50e46e95ca7bb22977f206">
        <w:r>
          <w:rPr>
            <w:rStyle w:val="Hyperlink"/>
          </w:rPr>
          <w:t>Section 4.9.1.1</w:t>
        </w:r>
      </w:hyperlink>
      <w:r>
        <w:t>. The date selected by the CA SHOULD consider the following criteria:</w:t>
      </w:r>
    </w:p>
    <w:p w14:paraId="77EE20AC" w14:textId="77777777" w:rsidR="00C70787" w:rsidRDefault="000D05A1" w:rsidP="000D05A1">
      <w:pPr>
        <w:pStyle w:val="Compact"/>
        <w:numPr>
          <w:ilvl w:val="0"/>
          <w:numId w:val="30"/>
        </w:numPr>
      </w:pPr>
      <w:r>
        <w:t>The nature of the alleged problem (scope, context, severity, magnitude, risk of harm);</w:t>
      </w:r>
    </w:p>
    <w:p w14:paraId="05686AA9" w14:textId="77777777" w:rsidR="00C70787" w:rsidRDefault="000D05A1" w:rsidP="000D05A1">
      <w:pPr>
        <w:pStyle w:val="Compact"/>
        <w:numPr>
          <w:ilvl w:val="0"/>
          <w:numId w:val="30"/>
        </w:numPr>
      </w:pPr>
      <w:r>
        <w:t>The consequences of revocation (direc</w:t>
      </w:r>
      <w:r>
        <w:t>t and collateral impacts to Subscribers and Relying Parties);</w:t>
      </w:r>
    </w:p>
    <w:p w14:paraId="11D098C2" w14:textId="77777777" w:rsidR="00C70787" w:rsidRDefault="000D05A1" w:rsidP="000D05A1">
      <w:pPr>
        <w:pStyle w:val="Compact"/>
        <w:numPr>
          <w:ilvl w:val="0"/>
          <w:numId w:val="30"/>
        </w:numPr>
      </w:pPr>
      <w:r>
        <w:t>The number of Certificate Problem Reports received about a particular Certificate or Subscriber;</w:t>
      </w:r>
    </w:p>
    <w:p w14:paraId="0A810945" w14:textId="77777777" w:rsidR="00C70787" w:rsidRDefault="000D05A1" w:rsidP="000D05A1">
      <w:pPr>
        <w:pStyle w:val="Compact"/>
        <w:numPr>
          <w:ilvl w:val="0"/>
          <w:numId w:val="30"/>
        </w:numPr>
      </w:pPr>
      <w:r>
        <w:t xml:space="preserve">The entity making the complaint (for example, a complaint from a law enforcement official that a </w:t>
      </w:r>
      <w:r>
        <w:t>Web site is engaged in illegal activities should carry more weight than a complaint from a consumer alleging that they didn’t receive the goods they ordered); and</w:t>
      </w:r>
    </w:p>
    <w:p w14:paraId="134D57CA" w14:textId="77777777" w:rsidR="00C70787" w:rsidRDefault="000D05A1" w:rsidP="000D05A1">
      <w:pPr>
        <w:pStyle w:val="Compact"/>
        <w:numPr>
          <w:ilvl w:val="0"/>
          <w:numId w:val="30"/>
        </w:numPr>
      </w:pPr>
      <w:r>
        <w:t>Relevant legislation.</w:t>
      </w:r>
    </w:p>
    <w:p w14:paraId="192D8AF2" w14:textId="77777777" w:rsidR="00C70787" w:rsidRDefault="000D05A1">
      <w:pPr>
        <w:pStyle w:val="Heading3"/>
      </w:pPr>
      <w:bookmarkStart w:id="211" w:name="X0dbb837dc976d49a686dd433d7ea4e7084f4446"/>
      <w:bookmarkStart w:id="212" w:name="_Toc102993799"/>
      <w:bookmarkEnd w:id="209"/>
      <w:r>
        <w:t>4.9.6 Revocation checking requirement for relying parties</w:t>
      </w:r>
      <w:bookmarkEnd w:id="212"/>
    </w:p>
    <w:p w14:paraId="03381FFD" w14:textId="77777777" w:rsidR="00C70787" w:rsidRDefault="000D05A1">
      <w:pPr>
        <w:pStyle w:val="FirstParagraph"/>
      </w:pPr>
      <w:r>
        <w:rPr>
          <w:b/>
          <w:bCs/>
        </w:rPr>
        <w:t>Note</w:t>
      </w:r>
      <w:r>
        <w:t xml:space="preserve">: Following Certificate issuance, a Certificate may be revoked for reasons stated in </w:t>
      </w:r>
      <w:hyperlink w:anchor="Xf38be0bf7ac63401365906f843401c3792f8611">
        <w:r>
          <w:rPr>
            <w:rStyle w:val="Hyperlink"/>
          </w:rPr>
          <w:t>Section 4.9</w:t>
        </w:r>
      </w:hyperlink>
      <w:r>
        <w:t>. Therefore, Relying Parties SHOULD</w:t>
      </w:r>
      <w:r>
        <w:t xml:space="preserve"> check the revocation status of all Certificates that contain a CDP or OCSP pointer.</w:t>
      </w:r>
    </w:p>
    <w:p w14:paraId="1B2FD79F" w14:textId="77777777" w:rsidR="00C70787" w:rsidRDefault="000D05A1">
      <w:pPr>
        <w:pStyle w:val="Heading3"/>
      </w:pPr>
      <w:bookmarkStart w:id="213" w:name="X1a31e83f8ee22c5e0e9de0b1e176e760baa174e"/>
      <w:bookmarkStart w:id="214" w:name="_Toc102993800"/>
      <w:bookmarkEnd w:id="211"/>
      <w:r>
        <w:t>4.9.7 CRL issuance frequency</w:t>
      </w:r>
      <w:bookmarkEnd w:id="214"/>
    </w:p>
    <w:p w14:paraId="156FB6C6" w14:textId="77777777" w:rsidR="00C70787" w:rsidRDefault="000D05A1">
      <w:pPr>
        <w:pStyle w:val="FirstParagraph"/>
      </w:pPr>
      <w:r>
        <w:t>For the status of Subscriber Certificates: if the CA publishes a CRL, then the CA SHALL update and reissue CRLs at least once every seven days</w:t>
      </w:r>
      <w:r>
        <w:t xml:space="preserve">, and the value of the </w:t>
      </w:r>
      <w:r>
        <w:rPr>
          <w:rStyle w:val="VerbatimChar"/>
        </w:rPr>
        <w:t>nextUpdate</w:t>
      </w:r>
      <w:r>
        <w:t xml:space="preserve"> field SHALL NOT be more than ten days beyond the value of the </w:t>
      </w:r>
      <w:r>
        <w:rPr>
          <w:rStyle w:val="VerbatimChar"/>
        </w:rPr>
        <w:t>thisUpdate</w:t>
      </w:r>
      <w:r>
        <w:t xml:space="preserve"> field.</w:t>
      </w:r>
    </w:p>
    <w:p w14:paraId="79C38366" w14:textId="77777777" w:rsidR="00C70787" w:rsidRDefault="000D05A1">
      <w:pPr>
        <w:pStyle w:val="BodyText"/>
      </w:pPr>
      <w:r>
        <w:t>For the status of Subordinate CA Certificates: the CA SHALL update and reissue CRLs at least:</w:t>
      </w:r>
    </w:p>
    <w:p w14:paraId="5C94C61B" w14:textId="77777777" w:rsidR="00C70787" w:rsidRDefault="000D05A1" w:rsidP="000D05A1">
      <w:pPr>
        <w:pStyle w:val="Compact"/>
        <w:numPr>
          <w:ilvl w:val="0"/>
          <w:numId w:val="31"/>
        </w:numPr>
      </w:pPr>
      <w:r>
        <w:t>once every twelve months; and</w:t>
      </w:r>
    </w:p>
    <w:p w14:paraId="5280E2EF" w14:textId="77777777" w:rsidR="00C70787" w:rsidRDefault="000D05A1" w:rsidP="000D05A1">
      <w:pPr>
        <w:pStyle w:val="Compact"/>
        <w:numPr>
          <w:ilvl w:val="0"/>
          <w:numId w:val="31"/>
        </w:numPr>
      </w:pPr>
      <w:r>
        <w:t>within 24 hours af</w:t>
      </w:r>
      <w:r>
        <w:t>ter revoking a Subordinate CA Certificate.</w:t>
      </w:r>
    </w:p>
    <w:p w14:paraId="358EBE98" w14:textId="77777777" w:rsidR="00C70787" w:rsidRDefault="000D05A1">
      <w:pPr>
        <w:pStyle w:val="FirstParagraph"/>
      </w:pPr>
      <w:r>
        <w:t xml:space="preserve">The value of the </w:t>
      </w:r>
      <w:r>
        <w:rPr>
          <w:rStyle w:val="VerbatimChar"/>
        </w:rPr>
        <w:t>nextUpdate</w:t>
      </w:r>
      <w:r>
        <w:t xml:space="preserve"> field SHALL NOT be more than twelve months beyond the value of the </w:t>
      </w:r>
      <w:r>
        <w:rPr>
          <w:rStyle w:val="VerbatimChar"/>
        </w:rPr>
        <w:t>thisUpdate</w:t>
      </w:r>
      <w:r>
        <w:t xml:space="preserve"> field.</w:t>
      </w:r>
    </w:p>
    <w:p w14:paraId="4032A9E8" w14:textId="77777777" w:rsidR="00C70787" w:rsidRDefault="000D05A1">
      <w:pPr>
        <w:pStyle w:val="Heading3"/>
      </w:pPr>
      <w:bookmarkStart w:id="215" w:name="X365daf8c475258843db22ad1c760a70379759e0"/>
      <w:bookmarkStart w:id="216" w:name="_Toc102993801"/>
      <w:bookmarkEnd w:id="213"/>
      <w:r>
        <w:t>4.9.8 Maximum latency for CRLs</w:t>
      </w:r>
      <w:bookmarkEnd w:id="216"/>
    </w:p>
    <w:p w14:paraId="72ACF734" w14:textId="77777777" w:rsidR="00C70787" w:rsidRDefault="000D05A1">
      <w:pPr>
        <w:pStyle w:val="FirstParagraph"/>
      </w:pPr>
      <w:r>
        <w:t>No stipulation.</w:t>
      </w:r>
    </w:p>
    <w:p w14:paraId="7094827E" w14:textId="77777777" w:rsidR="00C70787" w:rsidRDefault="000D05A1">
      <w:pPr>
        <w:pStyle w:val="Heading3"/>
      </w:pPr>
      <w:bookmarkStart w:id="217" w:name="X5ffa0af4d749f18586099ab710bd637e7e6cdfd"/>
      <w:bookmarkStart w:id="218" w:name="_Toc102993802"/>
      <w:bookmarkEnd w:id="215"/>
      <w:r>
        <w:t>4.9.9 On-line revocation/status checking availability</w:t>
      </w:r>
      <w:bookmarkEnd w:id="218"/>
    </w:p>
    <w:p w14:paraId="0C5F1EAD" w14:textId="77777777" w:rsidR="00C70787" w:rsidRDefault="000D05A1">
      <w:pPr>
        <w:pStyle w:val="FirstParagraph"/>
      </w:pPr>
      <w:r>
        <w:t xml:space="preserve">OCSP responses SHALL conform to </w:t>
      </w:r>
      <w:hyperlink r:id="rId25">
        <w:r>
          <w:rPr>
            <w:rStyle w:val="Hyperlink"/>
          </w:rPr>
          <w:t>RFC 6960</w:t>
        </w:r>
      </w:hyperlink>
      <w:r>
        <w:t xml:space="preserve"> and/or </w:t>
      </w:r>
      <w:hyperlink r:id="rId26">
        <w:r>
          <w:rPr>
            <w:rStyle w:val="Hyperlink"/>
          </w:rPr>
          <w:t>RFC 5019</w:t>
        </w:r>
      </w:hyperlink>
      <w:r>
        <w:t>. OCSP responses SHALL either:</w:t>
      </w:r>
    </w:p>
    <w:p w14:paraId="382892EA" w14:textId="77777777" w:rsidR="00C70787" w:rsidRDefault="000D05A1" w:rsidP="000D05A1">
      <w:pPr>
        <w:pStyle w:val="Compact"/>
        <w:numPr>
          <w:ilvl w:val="0"/>
          <w:numId w:val="32"/>
        </w:numPr>
      </w:pPr>
      <w:r>
        <w:t>Be signed by the CA that issued the Ce</w:t>
      </w:r>
      <w:r>
        <w:t>rtificates whose revocation status is being checked, or</w:t>
      </w:r>
    </w:p>
    <w:p w14:paraId="0798DA1A" w14:textId="77777777" w:rsidR="00C70787" w:rsidRDefault="000D05A1" w:rsidP="000D05A1">
      <w:pPr>
        <w:pStyle w:val="Compact"/>
        <w:numPr>
          <w:ilvl w:val="0"/>
          <w:numId w:val="32"/>
        </w:numPr>
      </w:pPr>
      <w:r>
        <w:t>Be signed by an OCSP Responder whose Certificate is signed by the CA that issued the Certificate whose revocation status is being checked.</w:t>
      </w:r>
    </w:p>
    <w:p w14:paraId="0DF3C8AD" w14:textId="77777777" w:rsidR="00C70787" w:rsidRDefault="000D05A1">
      <w:pPr>
        <w:pStyle w:val="FirstParagraph"/>
      </w:pPr>
      <w:r>
        <w:t>In the latter case, the OCSP signing Certificate SHALL contai</w:t>
      </w:r>
      <w:r>
        <w:t xml:space="preserve">n the ocspSigning EKU (1.3.6.1.5.5.7.3.9) and an extension of type </w:t>
      </w:r>
      <w:r>
        <w:rPr>
          <w:rStyle w:val="VerbatimChar"/>
        </w:rPr>
        <w:t>id-pkix-ocsp-nocheck</w:t>
      </w:r>
      <w:r>
        <w:t xml:space="preserve">, as defined by </w:t>
      </w:r>
      <w:hyperlink r:id="rId27">
        <w:r>
          <w:rPr>
            <w:rStyle w:val="Hyperlink"/>
          </w:rPr>
          <w:t>RFC 6960</w:t>
        </w:r>
      </w:hyperlink>
      <w:r>
        <w:t>.</w:t>
      </w:r>
    </w:p>
    <w:p w14:paraId="5C665549" w14:textId="77777777" w:rsidR="00C70787" w:rsidRDefault="000D05A1">
      <w:pPr>
        <w:pStyle w:val="Heading3"/>
      </w:pPr>
      <w:bookmarkStart w:id="219" w:name="X793a3d2791f0e3ac9ebb50bc47d2e9150fe375f"/>
      <w:bookmarkStart w:id="220" w:name="_Toc102993803"/>
      <w:bookmarkEnd w:id="217"/>
      <w:r>
        <w:t>4.9.10 On-line revocation checking requirements</w:t>
      </w:r>
      <w:bookmarkEnd w:id="220"/>
    </w:p>
    <w:p w14:paraId="5CE2B373" w14:textId="77777777" w:rsidR="00C70787" w:rsidRDefault="000D05A1">
      <w:pPr>
        <w:pStyle w:val="FirstParagraph"/>
      </w:pPr>
      <w:r>
        <w:t xml:space="preserve">OCSP responders operated by the CA SHALL support the HTTP GET method, as described in </w:t>
      </w:r>
      <w:hyperlink r:id="rId28">
        <w:r>
          <w:rPr>
            <w:rStyle w:val="Hyperlink"/>
          </w:rPr>
          <w:t>RFC 6960</w:t>
        </w:r>
      </w:hyperlink>
      <w:r>
        <w:t xml:space="preserve"> and/or </w:t>
      </w:r>
      <w:hyperlink r:id="rId29">
        <w:r>
          <w:rPr>
            <w:rStyle w:val="Hyperlink"/>
          </w:rPr>
          <w:t>RFC 5019</w:t>
        </w:r>
      </w:hyperlink>
      <w:r>
        <w:t>.</w:t>
      </w:r>
    </w:p>
    <w:p w14:paraId="000B2C21" w14:textId="77777777" w:rsidR="00C70787" w:rsidRDefault="000D05A1">
      <w:pPr>
        <w:pStyle w:val="BodyText"/>
      </w:pPr>
      <w:r>
        <w:t>The validity i</w:t>
      </w:r>
      <w:r>
        <w:t>nterval of an OCSP response is the difference in time between the thisUpdate and nextUpdate field, inclusive. For purposes of computing differences, a difference of 3,600 seconds SHALL be equal to one hour, and a difference of 86,400 seconds SHALL be equal</w:t>
      </w:r>
      <w:r>
        <w:t xml:space="preserve"> to one day, ignoring leap-seconds.</w:t>
      </w:r>
    </w:p>
    <w:p w14:paraId="47A8B04D" w14:textId="77777777" w:rsidR="00C70787" w:rsidRDefault="000D05A1">
      <w:pPr>
        <w:pStyle w:val="BodyText"/>
      </w:pPr>
      <w:r>
        <w:t>For the status of Subscriber Certificates:</w:t>
      </w:r>
    </w:p>
    <w:p w14:paraId="2D804A4C" w14:textId="77777777" w:rsidR="00C70787" w:rsidRDefault="000D05A1" w:rsidP="000D05A1">
      <w:pPr>
        <w:pStyle w:val="Compact"/>
        <w:numPr>
          <w:ilvl w:val="0"/>
          <w:numId w:val="33"/>
        </w:numPr>
      </w:pPr>
      <w:r>
        <w:t>OCSP responses SHALL have a validity interval greater than or equal to eight hours;</w:t>
      </w:r>
    </w:p>
    <w:p w14:paraId="2DAF224C" w14:textId="77777777" w:rsidR="00C70787" w:rsidRDefault="000D05A1" w:rsidP="000D05A1">
      <w:pPr>
        <w:pStyle w:val="Compact"/>
        <w:numPr>
          <w:ilvl w:val="0"/>
          <w:numId w:val="33"/>
        </w:numPr>
      </w:pPr>
      <w:r>
        <w:t>OCSP responses SHALL have a validity interval less than or equal to ten days;</w:t>
      </w:r>
    </w:p>
    <w:p w14:paraId="32C38B89" w14:textId="77777777" w:rsidR="00C70787" w:rsidRDefault="000D05A1" w:rsidP="000D05A1">
      <w:pPr>
        <w:pStyle w:val="Compact"/>
        <w:numPr>
          <w:ilvl w:val="0"/>
          <w:numId w:val="33"/>
        </w:numPr>
      </w:pPr>
      <w:r>
        <w:t>For OCSP respon</w:t>
      </w:r>
      <w:r>
        <w:t>ses with validity intervals less than sixteen hours, then the CA SHALL update the information provided via an Online Certificate Status Protocol prior to one-half of the validity period before the nextUpdate; and</w:t>
      </w:r>
    </w:p>
    <w:p w14:paraId="12CCDD04" w14:textId="77777777" w:rsidR="00C70787" w:rsidRDefault="000D05A1" w:rsidP="000D05A1">
      <w:pPr>
        <w:pStyle w:val="Compact"/>
        <w:numPr>
          <w:ilvl w:val="0"/>
          <w:numId w:val="33"/>
        </w:numPr>
      </w:pPr>
      <w:r>
        <w:t xml:space="preserve">For OCSP responses with validity intervals </w:t>
      </w:r>
      <w:r>
        <w:t>greater than or equal to sixteen hours, then the CA SHALL update the information provided via an Online Certificate Status Protocol at least eight hours prior to the nextUpdate, and no later than four days after the thisUpdate.</w:t>
      </w:r>
    </w:p>
    <w:p w14:paraId="5847988D" w14:textId="77777777" w:rsidR="00C70787" w:rsidRDefault="000D05A1">
      <w:pPr>
        <w:pStyle w:val="FirstParagraph"/>
      </w:pPr>
      <w:r>
        <w:t>For the status of Subordinat</w:t>
      </w:r>
      <w:r>
        <w:t>e CA Certificates, the CA SHALL update information provided via OCSP:</w:t>
      </w:r>
    </w:p>
    <w:p w14:paraId="4DB4389B" w14:textId="77777777" w:rsidR="00C70787" w:rsidRDefault="000D05A1" w:rsidP="000D05A1">
      <w:pPr>
        <w:pStyle w:val="Compact"/>
        <w:numPr>
          <w:ilvl w:val="0"/>
          <w:numId w:val="34"/>
        </w:numPr>
      </w:pPr>
      <w:r>
        <w:t>at least every twelve months; and</w:t>
      </w:r>
    </w:p>
    <w:p w14:paraId="15EC74EB" w14:textId="77777777" w:rsidR="00C70787" w:rsidRDefault="000D05A1" w:rsidP="000D05A1">
      <w:pPr>
        <w:pStyle w:val="Compact"/>
        <w:numPr>
          <w:ilvl w:val="0"/>
          <w:numId w:val="34"/>
        </w:numPr>
      </w:pPr>
      <w:r>
        <w:t>within 24 hours after revoking a Subordinate CA Certificate.</w:t>
      </w:r>
    </w:p>
    <w:p w14:paraId="2B4E1059" w14:textId="77777777" w:rsidR="00C70787" w:rsidRDefault="000D05A1">
      <w:pPr>
        <w:pStyle w:val="FirstParagraph"/>
      </w:pPr>
      <w:r>
        <w:t xml:space="preserve">If the OCSP responder receives a request for the status of a Certificate serial number that is “unused”, then the responder SHOULD NOT respond with a “good” status. If the OCSP responder is for a CA that is not Technically Constrained in line with </w:t>
      </w:r>
      <w:hyperlink w:anchor="Xb679318b5159669ccef024bee2ed8b9b757084d">
        <w:r>
          <w:rPr>
            <w:rStyle w:val="Hyperlink"/>
          </w:rPr>
          <w:t>Section 7.1.5</w:t>
        </w:r>
      </w:hyperlink>
      <w:r>
        <w:t>, the responder SHALL NOT respond with a “good” status for such requests.</w:t>
      </w:r>
    </w:p>
    <w:p w14:paraId="6CD5E9EA" w14:textId="77777777" w:rsidR="00C70787" w:rsidRDefault="000D05A1">
      <w:pPr>
        <w:pStyle w:val="BodyText"/>
      </w:pPr>
      <w:r>
        <w:t>The CA SHOULD monitor the OCSP responder for requests for “unused” serial numbers as part of its security response</w:t>
      </w:r>
      <w:r>
        <w:t xml:space="preserve"> procedures.</w:t>
      </w:r>
    </w:p>
    <w:p w14:paraId="657BB010" w14:textId="77777777" w:rsidR="00C70787" w:rsidRDefault="000D05A1">
      <w:pPr>
        <w:pStyle w:val="BodyText"/>
      </w:pPr>
      <w:r>
        <w:t>A Certificate serial number within an OCSP request is “assigned” if a Certificate with that serial number has been issued by the Issuing CA, using any current or previous key associated with that CA subject, or “unused” if otherwise.</w:t>
      </w:r>
    </w:p>
    <w:p w14:paraId="551E51F8" w14:textId="77777777" w:rsidR="00C70787" w:rsidRDefault="000D05A1">
      <w:pPr>
        <w:pStyle w:val="Heading3"/>
      </w:pPr>
      <w:bookmarkStart w:id="221" w:name="X159caba86c5e34ac5519db6dad1389a044aaf9c"/>
      <w:bookmarkStart w:id="222" w:name="_Toc102993804"/>
      <w:bookmarkEnd w:id="219"/>
      <w:r>
        <w:t>4.9.11 Ot</w:t>
      </w:r>
      <w:r>
        <w:t>her forms of revocation advertisements available</w:t>
      </w:r>
      <w:bookmarkEnd w:id="222"/>
    </w:p>
    <w:p w14:paraId="073B701D" w14:textId="77777777" w:rsidR="00C70787" w:rsidRDefault="000D05A1">
      <w:pPr>
        <w:pStyle w:val="FirstParagraph"/>
      </w:pPr>
      <w:r>
        <w:t>No stipulation.</w:t>
      </w:r>
    </w:p>
    <w:p w14:paraId="0E48B3EC" w14:textId="77777777" w:rsidR="00C70787" w:rsidRDefault="000D05A1">
      <w:pPr>
        <w:pStyle w:val="Heading3"/>
      </w:pPr>
      <w:bookmarkStart w:id="223" w:name="X083c1139a36580c2dff50346d11cd94fc8e4385"/>
      <w:bookmarkStart w:id="224" w:name="_Toc102993805"/>
      <w:bookmarkEnd w:id="221"/>
      <w:r>
        <w:t>4.9.12 Special requirements re key compromise</w:t>
      </w:r>
      <w:bookmarkEnd w:id="224"/>
    </w:p>
    <w:p w14:paraId="162B1EBB" w14:textId="77777777" w:rsidR="00C70787" w:rsidRDefault="000D05A1">
      <w:pPr>
        <w:pStyle w:val="FirstParagraph"/>
      </w:pPr>
      <w:r>
        <w:t xml:space="preserve">See </w:t>
      </w:r>
      <w:hyperlink w:anchor="X81033462fbdcc1627a8e1f3242051c861f1ade0">
        <w:r>
          <w:rPr>
            <w:rStyle w:val="Hyperlink"/>
          </w:rPr>
          <w:t>Section 4.9.1</w:t>
        </w:r>
      </w:hyperlink>
      <w:r>
        <w:t>.</w:t>
      </w:r>
    </w:p>
    <w:p w14:paraId="0F46B60A" w14:textId="77777777" w:rsidR="00C70787" w:rsidRDefault="000D05A1">
      <w:pPr>
        <w:pStyle w:val="Heading3"/>
      </w:pPr>
      <w:bookmarkStart w:id="225" w:name="Xa3f748071739fe112cbc8a0164745caee9e18cf"/>
      <w:bookmarkStart w:id="226" w:name="_Toc102993806"/>
      <w:bookmarkEnd w:id="223"/>
      <w:r>
        <w:t>4.9.13 Circumstances for suspension</w:t>
      </w:r>
      <w:bookmarkEnd w:id="226"/>
    </w:p>
    <w:p w14:paraId="26C269C3" w14:textId="77777777" w:rsidR="00C70787" w:rsidRDefault="000D05A1">
      <w:pPr>
        <w:pStyle w:val="FirstParagraph"/>
      </w:pPr>
      <w:r>
        <w:t>The Repository SHALL NOT in</w:t>
      </w:r>
      <w:r>
        <w:t>clude entries that indicate that a Certificate is suspended.</w:t>
      </w:r>
    </w:p>
    <w:p w14:paraId="0B60264D" w14:textId="77777777" w:rsidR="00C70787" w:rsidRDefault="000D05A1">
      <w:pPr>
        <w:pStyle w:val="Heading3"/>
      </w:pPr>
      <w:bookmarkStart w:id="227" w:name="X634640e74c796f108b9f7e257854987bfdbf52a"/>
      <w:bookmarkStart w:id="228" w:name="_Toc102993807"/>
      <w:bookmarkEnd w:id="225"/>
      <w:r>
        <w:t>4.9.14 Who can request suspension</w:t>
      </w:r>
      <w:bookmarkEnd w:id="228"/>
    </w:p>
    <w:p w14:paraId="02A9FDE4" w14:textId="77777777" w:rsidR="00C70787" w:rsidRDefault="000D05A1">
      <w:pPr>
        <w:pStyle w:val="FirstParagraph"/>
      </w:pPr>
      <w:r>
        <w:t>No stipulation.</w:t>
      </w:r>
    </w:p>
    <w:p w14:paraId="4E7DC3DB" w14:textId="77777777" w:rsidR="00C70787" w:rsidRDefault="000D05A1">
      <w:pPr>
        <w:pStyle w:val="Heading3"/>
      </w:pPr>
      <w:bookmarkStart w:id="229" w:name="X2ba4b94927e705ec587d2af5455862b45fd59cf"/>
      <w:bookmarkStart w:id="230" w:name="_Toc102993808"/>
      <w:bookmarkEnd w:id="227"/>
      <w:r>
        <w:t>4.9.15 Procedure for suspension request</w:t>
      </w:r>
      <w:bookmarkEnd w:id="230"/>
    </w:p>
    <w:p w14:paraId="49CF92F5" w14:textId="77777777" w:rsidR="00C70787" w:rsidRDefault="000D05A1">
      <w:pPr>
        <w:pStyle w:val="FirstParagraph"/>
      </w:pPr>
      <w:r>
        <w:t>No stipulation.</w:t>
      </w:r>
    </w:p>
    <w:p w14:paraId="3B45AF26" w14:textId="77777777" w:rsidR="00C70787" w:rsidRDefault="000D05A1">
      <w:pPr>
        <w:pStyle w:val="Heading3"/>
      </w:pPr>
      <w:bookmarkStart w:id="231" w:name="X61202b656663ae17215b3d61e6ac92e146d9d4a"/>
      <w:bookmarkStart w:id="232" w:name="_Toc102993809"/>
      <w:bookmarkEnd w:id="229"/>
      <w:r>
        <w:t>4.9.16 Limits on suspension period</w:t>
      </w:r>
      <w:bookmarkEnd w:id="232"/>
    </w:p>
    <w:p w14:paraId="7B5D1F17" w14:textId="77777777" w:rsidR="00C70787" w:rsidRDefault="000D05A1">
      <w:pPr>
        <w:pStyle w:val="FirstParagraph"/>
      </w:pPr>
      <w:r>
        <w:t>No stipulation.</w:t>
      </w:r>
    </w:p>
    <w:p w14:paraId="3E7EB0D6" w14:textId="77777777" w:rsidR="00C70787" w:rsidRDefault="000D05A1">
      <w:pPr>
        <w:pStyle w:val="Heading2"/>
      </w:pPr>
      <w:bookmarkStart w:id="233" w:name="Xa70078d8319b254d625988ebbdfb3bf82e575bc"/>
      <w:bookmarkStart w:id="234" w:name="_Toc102993810"/>
      <w:bookmarkEnd w:id="197"/>
      <w:bookmarkEnd w:id="231"/>
      <w:r>
        <w:t>4.10 Certificate status services</w:t>
      </w:r>
      <w:bookmarkEnd w:id="234"/>
    </w:p>
    <w:p w14:paraId="1D52E8C5" w14:textId="77777777" w:rsidR="00C70787" w:rsidRDefault="000D05A1">
      <w:pPr>
        <w:pStyle w:val="Heading3"/>
      </w:pPr>
      <w:bookmarkStart w:id="235" w:name="X7d05680364a1451514dfdb1c9f384cef968caff"/>
      <w:bookmarkStart w:id="236" w:name="_Toc102993811"/>
      <w:r>
        <w:t>4.10.</w:t>
      </w:r>
      <w:r>
        <w:t>1 Operational characteristics</w:t>
      </w:r>
      <w:bookmarkEnd w:id="236"/>
    </w:p>
    <w:p w14:paraId="10B89E0B" w14:textId="77777777" w:rsidR="00C70787" w:rsidRDefault="000D05A1">
      <w:pPr>
        <w:pStyle w:val="FirstParagraph"/>
      </w:pPr>
      <w:r>
        <w:t>Revocation entries on a CRL or OCSP Response SHALL NOT be removed until after the Expiry Date of the revoked Certificate.</w:t>
      </w:r>
    </w:p>
    <w:p w14:paraId="1593C29F" w14:textId="77777777" w:rsidR="00C70787" w:rsidRDefault="000D05A1">
      <w:pPr>
        <w:pStyle w:val="Heading3"/>
      </w:pPr>
      <w:bookmarkStart w:id="237" w:name="X0fec262e62677a0661ec9c75c9c06cf9c092bb1"/>
      <w:bookmarkStart w:id="238" w:name="_Toc102993812"/>
      <w:bookmarkEnd w:id="235"/>
      <w:r>
        <w:t>4.10.2 Service availability</w:t>
      </w:r>
      <w:bookmarkEnd w:id="238"/>
    </w:p>
    <w:p w14:paraId="609E1132" w14:textId="77777777" w:rsidR="00C70787" w:rsidRDefault="000D05A1">
      <w:pPr>
        <w:pStyle w:val="FirstParagraph"/>
      </w:pPr>
      <w:r>
        <w:t>The CA SHALL operate and maintain its CRL and OCSP capability with resources</w:t>
      </w:r>
      <w:r>
        <w:t xml:space="preserve"> sufficient to provide a response time of ten seconds or less under normal operating conditions.</w:t>
      </w:r>
    </w:p>
    <w:p w14:paraId="2B06974A" w14:textId="77777777" w:rsidR="00C70787" w:rsidRDefault="000D05A1">
      <w:pPr>
        <w:pStyle w:val="BodyText"/>
      </w:pPr>
      <w:r>
        <w:t>The CA SHALL maintain an online 24x7 Repository that application software can use to automatically check the current status of all unexpired Certificates issue</w:t>
      </w:r>
      <w:r>
        <w:t>d by the CA.</w:t>
      </w:r>
    </w:p>
    <w:p w14:paraId="36E6A97B" w14:textId="77777777" w:rsidR="00C70787" w:rsidRDefault="000D05A1">
      <w:pPr>
        <w:pStyle w:val="BodyText"/>
      </w:pPr>
      <w:r>
        <w:t>The CA SHALL maintain a continuous 24x7 ability to respond internally to a high-priority Certificate Problem Report, and where appropriate, forward such a complaint to law enforcement authorities, and/or revoke a Certificate that is the subjec</w:t>
      </w:r>
      <w:r>
        <w:t>t of such a complaint.</w:t>
      </w:r>
    </w:p>
    <w:p w14:paraId="4A00A4FB" w14:textId="77777777" w:rsidR="00C70787" w:rsidRDefault="000D05A1">
      <w:pPr>
        <w:pStyle w:val="Heading3"/>
      </w:pPr>
      <w:bookmarkStart w:id="239" w:name="X76ed370bafdde568e95cf29f52b1628a96bba75"/>
      <w:bookmarkStart w:id="240" w:name="_Toc102993813"/>
      <w:bookmarkEnd w:id="237"/>
      <w:r>
        <w:t>4.10.3 Optional features</w:t>
      </w:r>
      <w:bookmarkEnd w:id="240"/>
    </w:p>
    <w:p w14:paraId="15C60E19" w14:textId="77777777" w:rsidR="00C70787" w:rsidRDefault="000D05A1">
      <w:pPr>
        <w:pStyle w:val="FirstParagraph"/>
      </w:pPr>
      <w:r>
        <w:t>No stipulation.</w:t>
      </w:r>
    </w:p>
    <w:p w14:paraId="6A17918C" w14:textId="77777777" w:rsidR="00C70787" w:rsidRDefault="000D05A1">
      <w:pPr>
        <w:pStyle w:val="Heading2"/>
      </w:pPr>
      <w:bookmarkStart w:id="241" w:name="Xa144f0cfedfe6d44762be1d3e2156fdcff8b232"/>
      <w:bookmarkStart w:id="242" w:name="_Toc102993814"/>
      <w:bookmarkEnd w:id="233"/>
      <w:bookmarkEnd w:id="239"/>
      <w:r>
        <w:t>4.11 End of subscription</w:t>
      </w:r>
      <w:bookmarkEnd w:id="242"/>
    </w:p>
    <w:p w14:paraId="2537981B" w14:textId="77777777" w:rsidR="00C70787" w:rsidRDefault="000D05A1">
      <w:pPr>
        <w:pStyle w:val="FirstParagraph"/>
      </w:pPr>
      <w:r>
        <w:t>No stipulation.</w:t>
      </w:r>
    </w:p>
    <w:p w14:paraId="60D2FB07" w14:textId="77777777" w:rsidR="00C70787" w:rsidRDefault="000D05A1">
      <w:pPr>
        <w:pStyle w:val="Heading2"/>
      </w:pPr>
      <w:bookmarkStart w:id="243" w:name="Xbde68fc21e60c0076bdd42ac1c9f5ed935399a5"/>
      <w:bookmarkStart w:id="244" w:name="_Toc102993815"/>
      <w:bookmarkEnd w:id="241"/>
      <w:r>
        <w:t>4.12 Key escrow and recovery</w:t>
      </w:r>
      <w:bookmarkEnd w:id="244"/>
    </w:p>
    <w:p w14:paraId="18F536BA" w14:textId="77777777" w:rsidR="00C70787" w:rsidRDefault="000D05A1">
      <w:pPr>
        <w:pStyle w:val="Heading3"/>
      </w:pPr>
      <w:bookmarkStart w:id="245" w:name="Xa7e9a1cb3af88bb8e0c211393dcce7c3843a540"/>
      <w:bookmarkStart w:id="246" w:name="_Toc102993816"/>
      <w:r>
        <w:t>4.12.1 Key escrow and recovery policy and practices</w:t>
      </w:r>
      <w:bookmarkEnd w:id="246"/>
    </w:p>
    <w:p w14:paraId="124148BA" w14:textId="77777777" w:rsidR="00C70787" w:rsidRDefault="000D05A1">
      <w:pPr>
        <w:pStyle w:val="FirstParagraph"/>
      </w:pPr>
      <w:r>
        <w:t>The CA MAY escrow the Subscriber’s Private Key as specified in the CA’s CP and/or CPS.</w:t>
      </w:r>
    </w:p>
    <w:p w14:paraId="6D8FC229" w14:textId="77777777" w:rsidR="00C70787" w:rsidRDefault="000D05A1">
      <w:pPr>
        <w:pStyle w:val="BodyText"/>
      </w:pPr>
      <w:r>
        <w:t>The CA SHALL notify Subscribers when their Private Keys are escrowed. Escrowed Private Keys SHALL be stored in encrypted form. The CA SHALL protect escrowed Private Keys</w:t>
      </w:r>
      <w:r>
        <w:t xml:space="preserve"> from unauthorised disclosure.</w:t>
      </w:r>
    </w:p>
    <w:p w14:paraId="3F18A0BF" w14:textId="77777777" w:rsidR="00C70787" w:rsidRDefault="000D05A1">
      <w:pPr>
        <w:pStyle w:val="BodyText"/>
      </w:pPr>
      <w:r>
        <w:t>The CA SHALL recover Subscriber Private Keys only under the circumstances permitted within the CA’s CP and/or CPS.</w:t>
      </w:r>
    </w:p>
    <w:p w14:paraId="2EDB90FC" w14:textId="77777777" w:rsidR="00C70787" w:rsidRDefault="000D05A1">
      <w:pPr>
        <w:pStyle w:val="Heading3"/>
      </w:pPr>
      <w:bookmarkStart w:id="247" w:name="X82d14daacd432ce43607e6c91acd160881c08fe"/>
      <w:bookmarkStart w:id="248" w:name="_Toc102993817"/>
      <w:bookmarkEnd w:id="245"/>
      <w:r>
        <w:t>4.12.2 Session key encapsulation and recovery policy and practices</w:t>
      </w:r>
      <w:bookmarkEnd w:id="248"/>
    </w:p>
    <w:p w14:paraId="3855E5F8" w14:textId="77777777" w:rsidR="00C70787" w:rsidRDefault="000D05A1">
      <w:pPr>
        <w:pStyle w:val="FirstParagraph"/>
      </w:pPr>
      <w:r>
        <w:t>No stipulation.</w:t>
      </w:r>
    </w:p>
    <w:p w14:paraId="52642D70" w14:textId="77777777" w:rsidR="00C70787" w:rsidRDefault="000D05A1">
      <w:pPr>
        <w:pStyle w:val="Heading1"/>
      </w:pPr>
      <w:bookmarkStart w:id="249" w:name="X7634167d9661bc8dadf6da81668bbc157e6670f"/>
      <w:bookmarkStart w:id="250" w:name="_Toc102993818"/>
      <w:bookmarkEnd w:id="113"/>
      <w:bookmarkEnd w:id="243"/>
      <w:bookmarkEnd w:id="247"/>
      <w:r>
        <w:t>5. FACILITY, MANAGEMENT, AN</w:t>
      </w:r>
      <w:r>
        <w:t>D OPERATIONAL CONTROLS</w:t>
      </w:r>
      <w:bookmarkEnd w:id="250"/>
    </w:p>
    <w:p w14:paraId="6830136D" w14:textId="77777777" w:rsidR="00C70787" w:rsidRDefault="000D05A1">
      <w:pPr>
        <w:pStyle w:val="FirstParagraph"/>
      </w:pPr>
      <w:r>
        <w:t>The CA/Browser Forum’s Network and Certificate System Security Requirements are incorporated by reference as if fully set forth herein.</w:t>
      </w:r>
    </w:p>
    <w:p w14:paraId="17663276" w14:textId="77777777" w:rsidR="00C70787" w:rsidRDefault="000D05A1">
      <w:pPr>
        <w:pStyle w:val="BodyText"/>
      </w:pPr>
      <w:r>
        <w:t>The CA SHALL develop, implement, and maintain a comprehensive security program designed to:</w:t>
      </w:r>
    </w:p>
    <w:p w14:paraId="46AAA7FE" w14:textId="77777777" w:rsidR="00C70787" w:rsidRDefault="000D05A1" w:rsidP="000D05A1">
      <w:pPr>
        <w:pStyle w:val="Compact"/>
        <w:numPr>
          <w:ilvl w:val="0"/>
          <w:numId w:val="35"/>
        </w:numPr>
      </w:pPr>
      <w:r>
        <w:t>Prote</w:t>
      </w:r>
      <w:r>
        <w:t>ct the confidentiality, integrity, and availability of Certificate Data and Certificate Management Processes;</w:t>
      </w:r>
    </w:p>
    <w:p w14:paraId="1BFB8DEC" w14:textId="77777777" w:rsidR="00C70787" w:rsidRDefault="000D05A1" w:rsidP="000D05A1">
      <w:pPr>
        <w:pStyle w:val="Compact"/>
        <w:numPr>
          <w:ilvl w:val="0"/>
          <w:numId w:val="35"/>
        </w:numPr>
      </w:pPr>
      <w:r>
        <w:t>Protect against anticipated threats or hazards to the confidentiality, integrity, and availability of the Certificate Data and Certificate Managem</w:t>
      </w:r>
      <w:r>
        <w:t>ent Processes;</w:t>
      </w:r>
    </w:p>
    <w:p w14:paraId="1C8057A0" w14:textId="77777777" w:rsidR="00C70787" w:rsidRDefault="000D05A1" w:rsidP="000D05A1">
      <w:pPr>
        <w:pStyle w:val="Compact"/>
        <w:numPr>
          <w:ilvl w:val="0"/>
          <w:numId w:val="35"/>
        </w:numPr>
      </w:pPr>
      <w:r>
        <w:t>Protect against unauthorized or unlawful access, use, disclosure, alteration, or destruction of any Certificate Data or Certificate Management Processes;</w:t>
      </w:r>
    </w:p>
    <w:p w14:paraId="02AE5425" w14:textId="77777777" w:rsidR="00C70787" w:rsidRDefault="000D05A1" w:rsidP="000D05A1">
      <w:pPr>
        <w:pStyle w:val="Compact"/>
        <w:numPr>
          <w:ilvl w:val="0"/>
          <w:numId w:val="35"/>
        </w:numPr>
      </w:pPr>
      <w:r>
        <w:t>Protect against accidental loss or destruction of, or damage to, any Certificate Data o</w:t>
      </w:r>
      <w:r>
        <w:t>r Certificate Management Processes; and</w:t>
      </w:r>
    </w:p>
    <w:p w14:paraId="74DEB9B3" w14:textId="77777777" w:rsidR="00C70787" w:rsidRDefault="000D05A1" w:rsidP="000D05A1">
      <w:pPr>
        <w:pStyle w:val="Compact"/>
        <w:numPr>
          <w:ilvl w:val="0"/>
          <w:numId w:val="35"/>
        </w:numPr>
      </w:pPr>
      <w:r>
        <w:t>Comply with all other security requirements applicable to the CA by law.</w:t>
      </w:r>
    </w:p>
    <w:p w14:paraId="1F86F2F4" w14:textId="77777777" w:rsidR="00C70787" w:rsidRDefault="000D05A1">
      <w:pPr>
        <w:pStyle w:val="FirstParagraph"/>
      </w:pPr>
      <w:r>
        <w:t>The Certificate Management Process SHALL include:</w:t>
      </w:r>
    </w:p>
    <w:p w14:paraId="17234CD7" w14:textId="77777777" w:rsidR="00C70787" w:rsidRDefault="000D05A1" w:rsidP="000D05A1">
      <w:pPr>
        <w:pStyle w:val="Compact"/>
        <w:numPr>
          <w:ilvl w:val="0"/>
          <w:numId w:val="36"/>
        </w:numPr>
      </w:pPr>
      <w:r>
        <w:t>physical security and environmental controls;</w:t>
      </w:r>
    </w:p>
    <w:p w14:paraId="4047918C" w14:textId="77777777" w:rsidR="00C70787" w:rsidRDefault="000D05A1" w:rsidP="000D05A1">
      <w:pPr>
        <w:pStyle w:val="Compact"/>
        <w:numPr>
          <w:ilvl w:val="0"/>
          <w:numId w:val="36"/>
        </w:numPr>
      </w:pPr>
      <w:r>
        <w:t>system integrity controls, including configurat</w:t>
      </w:r>
      <w:r>
        <w:t>ion management, integrity maintenance of trusted code, and malware detection/prevention;</w:t>
      </w:r>
    </w:p>
    <w:p w14:paraId="14A77F9A" w14:textId="77777777" w:rsidR="00C70787" w:rsidRDefault="000D05A1" w:rsidP="000D05A1">
      <w:pPr>
        <w:pStyle w:val="Compact"/>
        <w:numPr>
          <w:ilvl w:val="0"/>
          <w:numId w:val="36"/>
        </w:numPr>
      </w:pPr>
      <w:r>
        <w:t>network security and firewall management, including port restrictions and IP address filtering;</w:t>
      </w:r>
    </w:p>
    <w:p w14:paraId="78D70551" w14:textId="77777777" w:rsidR="00C70787" w:rsidRDefault="000D05A1" w:rsidP="000D05A1">
      <w:pPr>
        <w:pStyle w:val="Compact"/>
        <w:numPr>
          <w:ilvl w:val="0"/>
          <w:numId w:val="36"/>
        </w:numPr>
      </w:pPr>
      <w:r>
        <w:t>user management, separate trusted-role assignments, education, awarenes</w:t>
      </w:r>
      <w:r>
        <w:t>s, and training; and</w:t>
      </w:r>
    </w:p>
    <w:p w14:paraId="6BF3F47A" w14:textId="77777777" w:rsidR="00C70787" w:rsidRDefault="000D05A1" w:rsidP="000D05A1">
      <w:pPr>
        <w:pStyle w:val="Compact"/>
        <w:numPr>
          <w:ilvl w:val="0"/>
          <w:numId w:val="36"/>
        </w:numPr>
      </w:pPr>
      <w:r>
        <w:t>logical access controls, activity logging, and inactivity time-outs to provide individual accountability.</w:t>
      </w:r>
    </w:p>
    <w:p w14:paraId="08F6D67F" w14:textId="77777777" w:rsidR="00C70787" w:rsidRDefault="000D05A1">
      <w:pPr>
        <w:pStyle w:val="FirstParagraph"/>
      </w:pPr>
      <w:r>
        <w:t>The CA’s security program SHALL include an annual Risk Assessment that:</w:t>
      </w:r>
    </w:p>
    <w:p w14:paraId="008F8874" w14:textId="77777777" w:rsidR="00C70787" w:rsidRDefault="000D05A1" w:rsidP="000D05A1">
      <w:pPr>
        <w:pStyle w:val="Compact"/>
        <w:numPr>
          <w:ilvl w:val="0"/>
          <w:numId w:val="37"/>
        </w:numPr>
      </w:pPr>
      <w:r>
        <w:t>Identifies foreseeable internal and external threats that</w:t>
      </w:r>
      <w:r>
        <w:t xml:space="preserve"> could result in unauthorized access, disclosure, misuse, alteration, or destruction of any Certificate Data or Certificate Management Processes;</w:t>
      </w:r>
    </w:p>
    <w:p w14:paraId="1D72741A" w14:textId="77777777" w:rsidR="00C70787" w:rsidRDefault="000D05A1" w:rsidP="000D05A1">
      <w:pPr>
        <w:pStyle w:val="Compact"/>
        <w:numPr>
          <w:ilvl w:val="0"/>
          <w:numId w:val="37"/>
        </w:numPr>
      </w:pPr>
      <w:r>
        <w:t>Assesses the likelihood and potential damage of these threats, taking into consideration the sensitivity of th</w:t>
      </w:r>
      <w:r>
        <w:t>e Certificate Data and Certificate Management Processes; and</w:t>
      </w:r>
    </w:p>
    <w:p w14:paraId="4ADCD87F" w14:textId="77777777" w:rsidR="00C70787" w:rsidRDefault="000D05A1" w:rsidP="000D05A1">
      <w:pPr>
        <w:pStyle w:val="Compact"/>
        <w:numPr>
          <w:ilvl w:val="0"/>
          <w:numId w:val="37"/>
        </w:numPr>
      </w:pPr>
      <w:r>
        <w:t>Assesses the sufficiency of the policies, procedures, information systems, technology, and other arrangements that the CA has in place to counter such threats.</w:t>
      </w:r>
    </w:p>
    <w:p w14:paraId="156A5752" w14:textId="77777777" w:rsidR="00C70787" w:rsidRDefault="000D05A1">
      <w:pPr>
        <w:pStyle w:val="FirstParagraph"/>
      </w:pPr>
      <w:r>
        <w:t>Based on the Risk Assessment, the C</w:t>
      </w:r>
      <w:r>
        <w:t>A SHALL develop, implement, and maintain a security plan consisting of security procedures, measures, and products designed to achieve the objectives set forth above and to manage and control the risks identified during the Risk Assessment, commensurate wi</w:t>
      </w:r>
      <w:r>
        <w:t>th the sensitivity of the Certificate Data and Certificate Management Processes. The security plan SHALL include administrative, organizational, technical, and physical safeguards appropriate to the sensitivity of the Certificate Data and Certificate Manag</w:t>
      </w:r>
      <w:r>
        <w:t>ement Processes. The security plan SHALL also take into account then-available technology and the cost of implementing the specific measures, and SHALL implement a reasonable level of security appropriate to the harm that might result from a breach of secu</w:t>
      </w:r>
      <w:r>
        <w:t>rity and the nature of the data to be protected.</w:t>
      </w:r>
    </w:p>
    <w:p w14:paraId="2BA4920C" w14:textId="77777777" w:rsidR="00C70787" w:rsidRDefault="000D05A1">
      <w:pPr>
        <w:pStyle w:val="Heading2"/>
      </w:pPr>
      <w:bookmarkStart w:id="251" w:name="X78029f37919d75e489c03592d17f65a86da18c9"/>
      <w:bookmarkStart w:id="252" w:name="_Toc102993819"/>
      <w:r>
        <w:t>5.1 Physical controls</w:t>
      </w:r>
      <w:bookmarkEnd w:id="252"/>
    </w:p>
    <w:p w14:paraId="6383A51B" w14:textId="77777777" w:rsidR="00C70787" w:rsidRDefault="000D05A1">
      <w:pPr>
        <w:pStyle w:val="Heading3"/>
      </w:pPr>
      <w:bookmarkStart w:id="253" w:name="Xb6f1b5f393cd51c849eb9e2d68b45bf9c49ef23"/>
      <w:bookmarkStart w:id="254" w:name="_Toc102993820"/>
      <w:r>
        <w:t>5.1.1 Site location and construction</w:t>
      </w:r>
      <w:bookmarkEnd w:id="254"/>
    </w:p>
    <w:p w14:paraId="4C61F957" w14:textId="77777777" w:rsidR="00C70787" w:rsidRDefault="000D05A1">
      <w:pPr>
        <w:pStyle w:val="Heading3"/>
      </w:pPr>
      <w:bookmarkStart w:id="255" w:name="Xd2d5315ecb934ae4f124850c347848bce0c2c34"/>
      <w:bookmarkStart w:id="256" w:name="_Toc102993821"/>
      <w:bookmarkEnd w:id="253"/>
      <w:r>
        <w:t>5.1.2 Physical access</w:t>
      </w:r>
      <w:bookmarkEnd w:id="256"/>
    </w:p>
    <w:p w14:paraId="65A75419" w14:textId="77777777" w:rsidR="00C70787" w:rsidRDefault="000D05A1">
      <w:pPr>
        <w:pStyle w:val="FirstParagraph"/>
      </w:pPr>
      <w:r>
        <w:t>No stipulation.</w:t>
      </w:r>
    </w:p>
    <w:p w14:paraId="5F522696" w14:textId="77777777" w:rsidR="00C70787" w:rsidRDefault="000D05A1">
      <w:pPr>
        <w:pStyle w:val="Heading3"/>
      </w:pPr>
      <w:bookmarkStart w:id="257" w:name="Xfa25a439327a067d3a343253584ebc6c7253310"/>
      <w:bookmarkStart w:id="258" w:name="_Toc102993822"/>
      <w:bookmarkEnd w:id="255"/>
      <w:r>
        <w:t>5.1.3 Power and air conditioning</w:t>
      </w:r>
      <w:bookmarkEnd w:id="258"/>
    </w:p>
    <w:p w14:paraId="6D9F2AB9" w14:textId="77777777" w:rsidR="00C70787" w:rsidRDefault="000D05A1">
      <w:pPr>
        <w:pStyle w:val="FirstParagraph"/>
      </w:pPr>
      <w:r>
        <w:t>No stipulation.</w:t>
      </w:r>
    </w:p>
    <w:p w14:paraId="0E36DA12" w14:textId="77777777" w:rsidR="00C70787" w:rsidRDefault="000D05A1">
      <w:pPr>
        <w:pStyle w:val="Heading3"/>
      </w:pPr>
      <w:bookmarkStart w:id="259" w:name="Xc8ebee009600f2c707b9692216007eeb0eccf80"/>
      <w:bookmarkStart w:id="260" w:name="_Toc102993823"/>
      <w:bookmarkEnd w:id="257"/>
      <w:r>
        <w:t>5.1.4 Water exposures</w:t>
      </w:r>
      <w:bookmarkEnd w:id="260"/>
    </w:p>
    <w:p w14:paraId="69589684" w14:textId="77777777" w:rsidR="00C70787" w:rsidRDefault="000D05A1">
      <w:pPr>
        <w:pStyle w:val="FirstParagraph"/>
      </w:pPr>
      <w:r>
        <w:t>No stipulation.</w:t>
      </w:r>
    </w:p>
    <w:p w14:paraId="069325B7" w14:textId="77777777" w:rsidR="00C70787" w:rsidRDefault="000D05A1">
      <w:pPr>
        <w:pStyle w:val="Heading3"/>
      </w:pPr>
      <w:bookmarkStart w:id="261" w:name="X754f96b1edfa8eb8313063a0caf050a20f1e80c"/>
      <w:bookmarkStart w:id="262" w:name="_Toc102993824"/>
      <w:bookmarkEnd w:id="259"/>
      <w:r>
        <w:t>5.1.5 Fire prevention and protection</w:t>
      </w:r>
      <w:bookmarkEnd w:id="262"/>
    </w:p>
    <w:p w14:paraId="561A9633" w14:textId="77777777" w:rsidR="00C70787" w:rsidRDefault="000D05A1">
      <w:pPr>
        <w:pStyle w:val="FirstParagraph"/>
      </w:pPr>
      <w:r>
        <w:t>No stipulation.</w:t>
      </w:r>
    </w:p>
    <w:p w14:paraId="55010F9F" w14:textId="77777777" w:rsidR="00C70787" w:rsidRDefault="000D05A1">
      <w:pPr>
        <w:pStyle w:val="Heading3"/>
      </w:pPr>
      <w:bookmarkStart w:id="263" w:name="Xa1b60dba5083fc7b8e8d8c8c2008a8572497ec1"/>
      <w:bookmarkStart w:id="264" w:name="_Toc102993825"/>
      <w:bookmarkEnd w:id="261"/>
      <w:r>
        <w:t>5.1.6 Media storage</w:t>
      </w:r>
      <w:bookmarkEnd w:id="264"/>
    </w:p>
    <w:p w14:paraId="24C13296" w14:textId="77777777" w:rsidR="00C70787" w:rsidRDefault="000D05A1">
      <w:pPr>
        <w:pStyle w:val="FirstParagraph"/>
      </w:pPr>
      <w:r>
        <w:t>No stipulation.</w:t>
      </w:r>
    </w:p>
    <w:p w14:paraId="22BE6695" w14:textId="77777777" w:rsidR="00C70787" w:rsidRDefault="000D05A1">
      <w:pPr>
        <w:pStyle w:val="Heading3"/>
      </w:pPr>
      <w:bookmarkStart w:id="265" w:name="Xe60ea3342689ce44e86d95685de458ba08ec841"/>
      <w:bookmarkStart w:id="266" w:name="_Toc102993826"/>
      <w:bookmarkEnd w:id="263"/>
      <w:r>
        <w:t>5.1.7 Waste disposal</w:t>
      </w:r>
      <w:bookmarkEnd w:id="266"/>
    </w:p>
    <w:p w14:paraId="7D721D8B" w14:textId="77777777" w:rsidR="00C70787" w:rsidRDefault="000D05A1">
      <w:pPr>
        <w:pStyle w:val="FirstParagraph"/>
      </w:pPr>
      <w:r>
        <w:t>No stipulation.</w:t>
      </w:r>
    </w:p>
    <w:p w14:paraId="1DE45F46" w14:textId="77777777" w:rsidR="00C70787" w:rsidRDefault="000D05A1">
      <w:pPr>
        <w:pStyle w:val="Heading3"/>
      </w:pPr>
      <w:bookmarkStart w:id="267" w:name="X73dffd16269dd51c9fb09971352c4c482866837"/>
      <w:bookmarkStart w:id="268" w:name="_Toc102993827"/>
      <w:bookmarkEnd w:id="265"/>
      <w:r>
        <w:t>5.1.8 Off-site backup</w:t>
      </w:r>
      <w:bookmarkEnd w:id="268"/>
    </w:p>
    <w:p w14:paraId="5D27CAFB" w14:textId="77777777" w:rsidR="00C70787" w:rsidRDefault="000D05A1">
      <w:pPr>
        <w:pStyle w:val="FirstParagraph"/>
      </w:pPr>
      <w:r>
        <w:t>No stipulation.</w:t>
      </w:r>
    </w:p>
    <w:p w14:paraId="5AA2F51F" w14:textId="77777777" w:rsidR="00C70787" w:rsidRDefault="000D05A1">
      <w:pPr>
        <w:pStyle w:val="Heading2"/>
      </w:pPr>
      <w:bookmarkStart w:id="269" w:name="X4ee70fc9f8617992352a5bd4c46928f0d96bd32"/>
      <w:bookmarkStart w:id="270" w:name="_Toc102993828"/>
      <w:bookmarkEnd w:id="251"/>
      <w:bookmarkEnd w:id="267"/>
      <w:r>
        <w:t>5.2 Procedural controls</w:t>
      </w:r>
      <w:bookmarkEnd w:id="270"/>
    </w:p>
    <w:p w14:paraId="38A27C5B" w14:textId="77777777" w:rsidR="00C70787" w:rsidRDefault="000D05A1">
      <w:pPr>
        <w:pStyle w:val="Heading3"/>
      </w:pPr>
      <w:bookmarkStart w:id="271" w:name="Xac9b12537824616ad3034d69e1ef7bb2ac33fda"/>
      <w:bookmarkStart w:id="272" w:name="_Toc102993829"/>
      <w:r>
        <w:t>5.2.1 Trusted roles</w:t>
      </w:r>
      <w:bookmarkEnd w:id="272"/>
    </w:p>
    <w:p w14:paraId="4C897D95" w14:textId="77777777" w:rsidR="00C70787" w:rsidRDefault="000D05A1">
      <w:pPr>
        <w:pStyle w:val="FirstParagraph"/>
      </w:pPr>
      <w:r>
        <w:t>No stipulation.</w:t>
      </w:r>
    </w:p>
    <w:p w14:paraId="51A3A4C1" w14:textId="77777777" w:rsidR="00C70787" w:rsidRDefault="000D05A1">
      <w:pPr>
        <w:pStyle w:val="Heading3"/>
      </w:pPr>
      <w:bookmarkStart w:id="273" w:name="Xe0eb449838a04a97f5f5a9e1a8e27fcb319dab2"/>
      <w:bookmarkStart w:id="274" w:name="_Toc102993830"/>
      <w:bookmarkEnd w:id="271"/>
      <w:r>
        <w:t>5.2.2 Number of persons required</w:t>
      </w:r>
      <w:r>
        <w:t xml:space="preserve"> per task</w:t>
      </w:r>
      <w:bookmarkEnd w:id="274"/>
    </w:p>
    <w:p w14:paraId="0DF461F9" w14:textId="77777777" w:rsidR="00C70787" w:rsidRDefault="000D05A1">
      <w:pPr>
        <w:pStyle w:val="FirstParagraph"/>
      </w:pPr>
      <w:r>
        <w:t>CA Private Keys SHALL be backed up, stored, and recovered only by personnel in trusted roles using, at least, dual control in a physically secured environment.</w:t>
      </w:r>
    </w:p>
    <w:p w14:paraId="735F4979" w14:textId="77777777" w:rsidR="00C70787" w:rsidRDefault="000D05A1">
      <w:pPr>
        <w:pStyle w:val="Heading3"/>
      </w:pPr>
      <w:bookmarkStart w:id="275" w:name="X3ce48db9a9d2c8ecad4cdf6a1d3f80cb194e831"/>
      <w:bookmarkStart w:id="276" w:name="_Toc102993831"/>
      <w:bookmarkEnd w:id="273"/>
      <w:r>
        <w:t>5.2.3 Identification and authentication for each role</w:t>
      </w:r>
      <w:bookmarkEnd w:id="276"/>
    </w:p>
    <w:p w14:paraId="299293C1" w14:textId="77777777" w:rsidR="00C70787" w:rsidRDefault="000D05A1">
      <w:pPr>
        <w:pStyle w:val="FirstParagraph"/>
      </w:pPr>
      <w:r>
        <w:t>No stipulation.</w:t>
      </w:r>
    </w:p>
    <w:p w14:paraId="773B230F" w14:textId="77777777" w:rsidR="00C70787" w:rsidRDefault="000D05A1">
      <w:pPr>
        <w:pStyle w:val="Heading3"/>
      </w:pPr>
      <w:bookmarkStart w:id="277" w:name="X642762ff06462346885bdb8e05a20b23bcbda1e"/>
      <w:bookmarkStart w:id="278" w:name="_Toc102993832"/>
      <w:bookmarkEnd w:id="275"/>
      <w:r>
        <w:t>5.2.4 Roles requ</w:t>
      </w:r>
      <w:r>
        <w:t>iring separation of duties</w:t>
      </w:r>
      <w:bookmarkEnd w:id="278"/>
    </w:p>
    <w:p w14:paraId="32BCEF62" w14:textId="77777777" w:rsidR="00C70787" w:rsidRDefault="000D05A1">
      <w:pPr>
        <w:pStyle w:val="FirstParagraph"/>
      </w:pPr>
      <w:r>
        <w:t>No stipulation.</w:t>
      </w:r>
    </w:p>
    <w:p w14:paraId="1538630A" w14:textId="77777777" w:rsidR="00C70787" w:rsidRDefault="000D05A1">
      <w:pPr>
        <w:pStyle w:val="Heading2"/>
      </w:pPr>
      <w:bookmarkStart w:id="279" w:name="X9e6b79f2a3cbdbc85dd8dbc56e6b968b46dcec5"/>
      <w:bookmarkStart w:id="280" w:name="_Toc102993833"/>
      <w:bookmarkEnd w:id="269"/>
      <w:bookmarkEnd w:id="277"/>
      <w:r>
        <w:t>5.3 Personnel controls</w:t>
      </w:r>
      <w:bookmarkEnd w:id="280"/>
    </w:p>
    <w:p w14:paraId="2F3C2158" w14:textId="77777777" w:rsidR="00C70787" w:rsidRDefault="000D05A1">
      <w:pPr>
        <w:pStyle w:val="Heading3"/>
      </w:pPr>
      <w:bookmarkStart w:id="281" w:name="X336cd1989e088f4ac38c4dd07ac44786c24fe47"/>
      <w:bookmarkStart w:id="282" w:name="_Toc102993834"/>
      <w:r>
        <w:t>5.3.1 Qualifications, experience, and clearance requirements</w:t>
      </w:r>
      <w:bookmarkEnd w:id="282"/>
    </w:p>
    <w:p w14:paraId="30D7F4FA" w14:textId="77777777" w:rsidR="00C70787" w:rsidRDefault="000D05A1">
      <w:pPr>
        <w:pStyle w:val="FirstParagraph"/>
      </w:pPr>
      <w:r>
        <w:t>Prior to the engagement of any person in the Certificate Management Process, whether as an employee, agent, or an independent contractor of the CA, the CA SHALL verify the identity and trustworthiness of such person.</w:t>
      </w:r>
    </w:p>
    <w:p w14:paraId="67DDE3A6" w14:textId="77777777" w:rsidR="00C70787" w:rsidRDefault="000D05A1">
      <w:pPr>
        <w:pStyle w:val="Heading3"/>
      </w:pPr>
      <w:bookmarkStart w:id="283" w:name="Xe7565d9efcd3ec62ca732d69081bf6f62e98d95"/>
      <w:bookmarkStart w:id="284" w:name="_Toc102993835"/>
      <w:bookmarkEnd w:id="281"/>
      <w:r>
        <w:t>5.3.2 Background check procedures</w:t>
      </w:r>
      <w:bookmarkEnd w:id="284"/>
    </w:p>
    <w:p w14:paraId="4673466C" w14:textId="77777777" w:rsidR="00C70787" w:rsidRDefault="000D05A1">
      <w:pPr>
        <w:pStyle w:val="FirstParagraph"/>
      </w:pPr>
      <w:r>
        <w:t>No st</w:t>
      </w:r>
      <w:r>
        <w:t>ipulation.</w:t>
      </w:r>
    </w:p>
    <w:p w14:paraId="4F618562" w14:textId="77777777" w:rsidR="00C70787" w:rsidRDefault="000D05A1">
      <w:pPr>
        <w:pStyle w:val="Heading3"/>
      </w:pPr>
      <w:bookmarkStart w:id="285" w:name="Xe5dba42fbe7e6320f32e8883f0055ee7a147b90"/>
      <w:bookmarkStart w:id="286" w:name="_Toc102993836"/>
      <w:bookmarkEnd w:id="283"/>
      <w:r>
        <w:t>5.3.3 Training requirements</w:t>
      </w:r>
      <w:bookmarkEnd w:id="286"/>
    </w:p>
    <w:p w14:paraId="6B46ECDF" w14:textId="77777777" w:rsidR="00C70787" w:rsidRDefault="000D05A1">
      <w:pPr>
        <w:pStyle w:val="FirstParagraph"/>
      </w:pPr>
      <w:r>
        <w:t xml:space="preserve">The CA SHALL provide all personnel performing information verification duties with skills-training that covers basic Public Key Infrastructure knowledge, authentication and vetting policies and procedures (including the CA’s CP and/or CPS), common threats </w:t>
      </w:r>
      <w:r>
        <w:t>to the information verification process (including phishing and other social engineering tactics), and these Requirements.</w:t>
      </w:r>
    </w:p>
    <w:p w14:paraId="1AFA12E9" w14:textId="77777777" w:rsidR="00C70787" w:rsidRDefault="000D05A1">
      <w:pPr>
        <w:pStyle w:val="BodyText"/>
      </w:pPr>
      <w:r>
        <w:t>The CA SHALL maintain records of such training and ensure that personnel entrusted with Validation Specialist duties maintain a skill</w:t>
      </w:r>
      <w:r>
        <w:t xml:space="preserve"> level that enables them to perform such duties satisfactorily.</w:t>
      </w:r>
    </w:p>
    <w:p w14:paraId="06B43DB4" w14:textId="77777777" w:rsidR="00C70787" w:rsidRDefault="000D05A1">
      <w:pPr>
        <w:pStyle w:val="BodyText"/>
      </w:pPr>
      <w:r>
        <w:t>The CA SHALL document that each Validation Specialist possesses the skills required by a task before allowing the Validation Specialist to perform that task.</w:t>
      </w:r>
    </w:p>
    <w:p w14:paraId="4BAFD9B0" w14:textId="77777777" w:rsidR="00C70787" w:rsidRDefault="000D05A1">
      <w:pPr>
        <w:pStyle w:val="BodyText"/>
      </w:pPr>
      <w:r>
        <w:t>The CA SHALL require all Validatio</w:t>
      </w:r>
      <w:r>
        <w:t>n Specialists to pass an examination provided by the CA on the information verification requirements outlined in these Requirements.</w:t>
      </w:r>
    </w:p>
    <w:p w14:paraId="343F10BA" w14:textId="77777777" w:rsidR="00C70787" w:rsidRDefault="000D05A1">
      <w:pPr>
        <w:pStyle w:val="Heading3"/>
      </w:pPr>
      <w:bookmarkStart w:id="287" w:name="X36912df6fbfb61c90abc422152e5ea7a1efc0db"/>
      <w:bookmarkStart w:id="288" w:name="_Toc102993837"/>
      <w:bookmarkEnd w:id="285"/>
      <w:r>
        <w:t>5.3.4 Retraining frequency and requirements</w:t>
      </w:r>
      <w:bookmarkEnd w:id="288"/>
    </w:p>
    <w:p w14:paraId="72717699" w14:textId="77777777" w:rsidR="00C70787" w:rsidRDefault="000D05A1">
      <w:pPr>
        <w:pStyle w:val="FirstParagraph"/>
      </w:pPr>
      <w:r>
        <w:t xml:space="preserve">All personnel in Trusted roles SHALL maintain skill levels consistent with the </w:t>
      </w:r>
      <w:r>
        <w:t>CA’s training and performance programs.</w:t>
      </w:r>
    </w:p>
    <w:p w14:paraId="05DFD348" w14:textId="77777777" w:rsidR="00C70787" w:rsidRDefault="000D05A1">
      <w:pPr>
        <w:pStyle w:val="Heading3"/>
      </w:pPr>
      <w:bookmarkStart w:id="289" w:name="Xde38cd455968566caa9184ef24acab8f0d68345"/>
      <w:bookmarkStart w:id="290" w:name="_Toc102993838"/>
      <w:bookmarkEnd w:id="287"/>
      <w:r>
        <w:t>5.3.5 Job rotation frequency and sequence</w:t>
      </w:r>
      <w:bookmarkEnd w:id="290"/>
    </w:p>
    <w:p w14:paraId="76B922D5" w14:textId="77777777" w:rsidR="00C70787" w:rsidRDefault="000D05A1">
      <w:pPr>
        <w:pStyle w:val="FirstParagraph"/>
      </w:pPr>
      <w:r>
        <w:t>No stipulation.</w:t>
      </w:r>
    </w:p>
    <w:p w14:paraId="377A2FA1" w14:textId="77777777" w:rsidR="00C70787" w:rsidRDefault="000D05A1">
      <w:pPr>
        <w:pStyle w:val="Heading3"/>
      </w:pPr>
      <w:bookmarkStart w:id="291" w:name="Xf6c002936edcd23d608481e9e1dcaee0778724c"/>
      <w:bookmarkStart w:id="292" w:name="_Toc102993839"/>
      <w:bookmarkEnd w:id="289"/>
      <w:r>
        <w:t>5.3.6 Sanctions for unauthorized actions</w:t>
      </w:r>
      <w:bookmarkEnd w:id="292"/>
    </w:p>
    <w:p w14:paraId="6581FCD7" w14:textId="77777777" w:rsidR="00C70787" w:rsidRDefault="000D05A1">
      <w:pPr>
        <w:pStyle w:val="FirstParagraph"/>
      </w:pPr>
      <w:r>
        <w:t>No stipulation.</w:t>
      </w:r>
    </w:p>
    <w:p w14:paraId="46CDBDA4" w14:textId="77777777" w:rsidR="00C70787" w:rsidRDefault="000D05A1">
      <w:pPr>
        <w:pStyle w:val="Heading3"/>
      </w:pPr>
      <w:bookmarkStart w:id="293" w:name="Xda5874d0b8468040f7b7bf293d39e71f1aefbae"/>
      <w:bookmarkStart w:id="294" w:name="_Toc102993840"/>
      <w:bookmarkEnd w:id="291"/>
      <w:r>
        <w:t>5.3.7 Independent contractor requirements</w:t>
      </w:r>
      <w:bookmarkEnd w:id="294"/>
    </w:p>
    <w:p w14:paraId="5DF107E1" w14:textId="77777777" w:rsidR="00C70787" w:rsidRDefault="000D05A1">
      <w:pPr>
        <w:pStyle w:val="FirstParagraph"/>
      </w:pPr>
      <w:r>
        <w:t>The CA SHALL verify that the Delegated Third Party’s person</w:t>
      </w:r>
      <w:r>
        <w:t xml:space="preserve">nel involved in the issuance of a Certificate meet the training and skills requirements of </w:t>
      </w:r>
      <w:hyperlink w:anchor="X6583451e14b66e9cc274b3895eac1f1cd36c1dd">
        <w:r>
          <w:rPr>
            <w:rStyle w:val="Hyperlink"/>
          </w:rPr>
          <w:t>Section 5.3.3</w:t>
        </w:r>
      </w:hyperlink>
      <w:r>
        <w:t xml:space="preserve"> and the document retention and event logging requirements of </w:t>
      </w:r>
      <w:hyperlink w:anchor="X236a28bb0ee9bee5b05dd70ec8dadb08d17124f">
        <w:r>
          <w:rPr>
            <w:rStyle w:val="Hyperlink"/>
          </w:rPr>
          <w:t>Section 5.4.1</w:t>
        </w:r>
      </w:hyperlink>
      <w:r>
        <w:t>.</w:t>
      </w:r>
    </w:p>
    <w:p w14:paraId="02C831A3" w14:textId="77777777" w:rsidR="00C70787" w:rsidRDefault="000D05A1">
      <w:pPr>
        <w:pStyle w:val="Heading3"/>
      </w:pPr>
      <w:bookmarkStart w:id="295" w:name="X2d11dfa0fab276f2c277be99b661a49d44911c3"/>
      <w:bookmarkStart w:id="296" w:name="_Toc102993841"/>
      <w:bookmarkEnd w:id="293"/>
      <w:r>
        <w:t>5.3.8 Documentation supplied to personnel</w:t>
      </w:r>
      <w:bookmarkEnd w:id="296"/>
    </w:p>
    <w:p w14:paraId="5524E719" w14:textId="77777777" w:rsidR="00C70787" w:rsidRDefault="000D05A1">
      <w:pPr>
        <w:pStyle w:val="FirstParagraph"/>
      </w:pPr>
      <w:r>
        <w:t>No stipulation.</w:t>
      </w:r>
    </w:p>
    <w:p w14:paraId="03C27C5C" w14:textId="77777777" w:rsidR="00C70787" w:rsidRDefault="000D05A1">
      <w:pPr>
        <w:pStyle w:val="Heading2"/>
      </w:pPr>
      <w:bookmarkStart w:id="297" w:name="X5572b34f1b9fe628192d5ae89bbfcdfea4bedeb"/>
      <w:bookmarkStart w:id="298" w:name="_Toc102993842"/>
      <w:bookmarkEnd w:id="279"/>
      <w:bookmarkEnd w:id="295"/>
      <w:r>
        <w:t>5.4 Audit logging procedures</w:t>
      </w:r>
      <w:bookmarkEnd w:id="298"/>
    </w:p>
    <w:p w14:paraId="57298A78" w14:textId="77777777" w:rsidR="00C70787" w:rsidRDefault="000D05A1">
      <w:pPr>
        <w:pStyle w:val="Heading3"/>
      </w:pPr>
      <w:bookmarkStart w:id="299" w:name="X236a28bb0ee9bee5b05dd70ec8dadb08d17124f"/>
      <w:bookmarkStart w:id="300" w:name="_Toc102993843"/>
      <w:r>
        <w:t>5.4.1 Types of events recorded</w:t>
      </w:r>
      <w:bookmarkEnd w:id="300"/>
    </w:p>
    <w:p w14:paraId="6FB20E82" w14:textId="77777777" w:rsidR="00C70787" w:rsidRDefault="000D05A1">
      <w:pPr>
        <w:pStyle w:val="FirstParagraph"/>
      </w:pPr>
      <w:r>
        <w:t>The CA and each Delegated Third Party SHALL record events related to the security of th</w:t>
      </w:r>
      <w:r>
        <w:t>eir Certificate Systems, Certificate Management Systems, Root CA Systems, and Delegated Third Party Systems. The CA and each Delegated Third Party SHALL record events related to their actions taken to process a Certificate Request and to issue a Certificat</w:t>
      </w:r>
      <w:r>
        <w:t xml:space="preserve">e, including all information generated and documentation received in connection with the Certificate Request; the time and date; and the personnel involved. The CA SHALL make these records available to its Qualified Auditor as proof of the CA’s compliance </w:t>
      </w:r>
      <w:r>
        <w:t>with these Requirements.</w:t>
      </w:r>
    </w:p>
    <w:p w14:paraId="1CE3872B" w14:textId="77777777" w:rsidR="00C70787" w:rsidRDefault="000D05A1">
      <w:pPr>
        <w:pStyle w:val="BodyText"/>
      </w:pPr>
      <w:r>
        <w:t>The CA SHALL record at least the following events:</w:t>
      </w:r>
    </w:p>
    <w:p w14:paraId="5FC52C80" w14:textId="77777777" w:rsidR="00C70787" w:rsidRDefault="000D05A1" w:rsidP="000D05A1">
      <w:pPr>
        <w:pStyle w:val="Compact"/>
        <w:numPr>
          <w:ilvl w:val="0"/>
          <w:numId w:val="38"/>
        </w:numPr>
      </w:pPr>
      <w:r>
        <w:t>CA Certificate and key lifecycle events, including:</w:t>
      </w:r>
    </w:p>
    <w:p w14:paraId="2A4906F7" w14:textId="77777777" w:rsidR="00C70787" w:rsidRDefault="000D05A1" w:rsidP="000D05A1">
      <w:pPr>
        <w:pStyle w:val="Compact"/>
        <w:numPr>
          <w:ilvl w:val="1"/>
          <w:numId w:val="39"/>
        </w:numPr>
      </w:pPr>
      <w:r>
        <w:t>Key generation, backup, storage, recovery, archival, and destruction;</w:t>
      </w:r>
    </w:p>
    <w:p w14:paraId="4E9CEAC0" w14:textId="77777777" w:rsidR="00C70787" w:rsidRDefault="000D05A1" w:rsidP="000D05A1">
      <w:pPr>
        <w:pStyle w:val="Compact"/>
        <w:numPr>
          <w:ilvl w:val="1"/>
          <w:numId w:val="39"/>
        </w:numPr>
      </w:pPr>
      <w:r>
        <w:t>Certificate requests, renewal, and re-key requests, and re</w:t>
      </w:r>
      <w:r>
        <w:t>vocation;</w:t>
      </w:r>
    </w:p>
    <w:p w14:paraId="74E6AA5A" w14:textId="77777777" w:rsidR="00C70787" w:rsidRDefault="000D05A1" w:rsidP="000D05A1">
      <w:pPr>
        <w:pStyle w:val="Compact"/>
        <w:numPr>
          <w:ilvl w:val="1"/>
          <w:numId w:val="39"/>
        </w:numPr>
      </w:pPr>
      <w:r>
        <w:t>Approval and rejection of Certificate Requests;</w:t>
      </w:r>
    </w:p>
    <w:p w14:paraId="50224065" w14:textId="77777777" w:rsidR="00C70787" w:rsidRDefault="000D05A1" w:rsidP="000D05A1">
      <w:pPr>
        <w:pStyle w:val="Compact"/>
        <w:numPr>
          <w:ilvl w:val="1"/>
          <w:numId w:val="39"/>
        </w:numPr>
      </w:pPr>
      <w:r>
        <w:t>Cryptographic device lifecycle management events;</w:t>
      </w:r>
    </w:p>
    <w:p w14:paraId="4D0D4CB7" w14:textId="77777777" w:rsidR="00C70787" w:rsidRDefault="000D05A1" w:rsidP="000D05A1">
      <w:pPr>
        <w:pStyle w:val="Compact"/>
        <w:numPr>
          <w:ilvl w:val="1"/>
          <w:numId w:val="39"/>
        </w:numPr>
      </w:pPr>
      <w:r>
        <w:t>Generation of Certificate Revocation Lists;</w:t>
      </w:r>
    </w:p>
    <w:p w14:paraId="1244E326" w14:textId="77777777" w:rsidR="00C70787" w:rsidRDefault="000D05A1" w:rsidP="000D05A1">
      <w:pPr>
        <w:pStyle w:val="Compact"/>
        <w:numPr>
          <w:ilvl w:val="1"/>
          <w:numId w:val="39"/>
        </w:numPr>
      </w:pPr>
      <w:r>
        <w:t xml:space="preserve">Signing of OCSP Responses (as described in </w:t>
      </w:r>
      <w:hyperlink w:anchor="Xf38be0bf7ac63401365906f843401c3792f8611">
        <w:r>
          <w:rPr>
            <w:rStyle w:val="Hyperlink"/>
          </w:rPr>
          <w:t>Section 4.9</w:t>
        </w:r>
      </w:hyperlink>
      <w:r>
        <w:t xml:space="preserve"> and </w:t>
      </w:r>
      <w:hyperlink w:anchor="Xa70078d8319b254d625988ebbdfb3bf82e575bc">
        <w:r>
          <w:rPr>
            <w:rStyle w:val="Hyperlink"/>
          </w:rPr>
          <w:t>Section 4.10</w:t>
        </w:r>
      </w:hyperlink>
      <w:r>
        <w:t>); and</w:t>
      </w:r>
    </w:p>
    <w:p w14:paraId="77CAD409" w14:textId="77777777" w:rsidR="00C70787" w:rsidRDefault="000D05A1" w:rsidP="000D05A1">
      <w:pPr>
        <w:pStyle w:val="Compact"/>
        <w:numPr>
          <w:ilvl w:val="1"/>
          <w:numId w:val="39"/>
        </w:numPr>
      </w:pPr>
      <w:r>
        <w:t>Introduction of new Certificate Profiles and retirement of existing Certificate Profiles.</w:t>
      </w:r>
    </w:p>
    <w:p w14:paraId="3B35560E" w14:textId="77777777" w:rsidR="00C70787" w:rsidRDefault="000D05A1" w:rsidP="000D05A1">
      <w:pPr>
        <w:pStyle w:val="Compact"/>
        <w:numPr>
          <w:ilvl w:val="0"/>
          <w:numId w:val="38"/>
        </w:numPr>
      </w:pPr>
      <w:r>
        <w:t>Subscriber Certificate lifecycle management events, including:</w:t>
      </w:r>
    </w:p>
    <w:p w14:paraId="08332970" w14:textId="77777777" w:rsidR="00C70787" w:rsidRDefault="000D05A1" w:rsidP="000D05A1">
      <w:pPr>
        <w:pStyle w:val="Compact"/>
        <w:numPr>
          <w:ilvl w:val="1"/>
          <w:numId w:val="40"/>
        </w:numPr>
      </w:pPr>
      <w:r>
        <w:t>Certificate requests, renewal, and re-key requests, and revocation;</w:t>
      </w:r>
    </w:p>
    <w:p w14:paraId="2DC952B4" w14:textId="77777777" w:rsidR="00C70787" w:rsidRDefault="000D05A1" w:rsidP="000D05A1">
      <w:pPr>
        <w:pStyle w:val="Compact"/>
        <w:numPr>
          <w:ilvl w:val="1"/>
          <w:numId w:val="40"/>
        </w:numPr>
      </w:pPr>
      <w:r>
        <w:t>All verification activities stipulated in these Requirements and the CA’s Certification Practice Statement;</w:t>
      </w:r>
    </w:p>
    <w:p w14:paraId="1F7692E4" w14:textId="77777777" w:rsidR="00C70787" w:rsidRDefault="000D05A1" w:rsidP="000D05A1">
      <w:pPr>
        <w:pStyle w:val="Compact"/>
        <w:numPr>
          <w:ilvl w:val="1"/>
          <w:numId w:val="40"/>
        </w:numPr>
      </w:pPr>
      <w:r>
        <w:t>Approval and rejection of Certificate Requests;</w:t>
      </w:r>
    </w:p>
    <w:p w14:paraId="22EE03F4" w14:textId="77777777" w:rsidR="00C70787" w:rsidRDefault="000D05A1" w:rsidP="000D05A1">
      <w:pPr>
        <w:pStyle w:val="Compact"/>
        <w:numPr>
          <w:ilvl w:val="1"/>
          <w:numId w:val="40"/>
        </w:numPr>
      </w:pPr>
      <w:r>
        <w:t>Issuance of Certificates;</w:t>
      </w:r>
    </w:p>
    <w:p w14:paraId="201A7A4A" w14:textId="77777777" w:rsidR="00C70787" w:rsidRDefault="000D05A1" w:rsidP="000D05A1">
      <w:pPr>
        <w:pStyle w:val="Compact"/>
        <w:numPr>
          <w:ilvl w:val="1"/>
          <w:numId w:val="40"/>
        </w:numPr>
      </w:pPr>
      <w:r>
        <w:t>Genera</w:t>
      </w:r>
      <w:r>
        <w:t>tion of Certificate Revocation Lists; and</w:t>
      </w:r>
    </w:p>
    <w:p w14:paraId="32D229C6" w14:textId="77777777" w:rsidR="00C70787" w:rsidRDefault="000D05A1" w:rsidP="000D05A1">
      <w:pPr>
        <w:pStyle w:val="Compact"/>
        <w:numPr>
          <w:ilvl w:val="1"/>
          <w:numId w:val="40"/>
        </w:numPr>
      </w:pPr>
      <w:r>
        <w:t xml:space="preserve">Signing of OCSP Responses (as described in </w:t>
      </w:r>
      <w:hyperlink w:anchor="Xf38be0bf7ac63401365906f843401c3792f8611">
        <w:r>
          <w:rPr>
            <w:rStyle w:val="Hyperlink"/>
          </w:rPr>
          <w:t>Section 4.9</w:t>
        </w:r>
      </w:hyperlink>
      <w:r>
        <w:t xml:space="preserve"> and </w:t>
      </w:r>
      <w:hyperlink w:anchor="Xa70078d8319b254d625988ebbdfb3bf82e575bc">
        <w:r>
          <w:rPr>
            <w:rStyle w:val="Hyperlink"/>
          </w:rPr>
          <w:t>Section 4.10</w:t>
        </w:r>
      </w:hyperlink>
      <w:r>
        <w:t>).</w:t>
      </w:r>
    </w:p>
    <w:p w14:paraId="43994FF2" w14:textId="77777777" w:rsidR="00C70787" w:rsidRDefault="000D05A1" w:rsidP="000D05A1">
      <w:pPr>
        <w:pStyle w:val="Compact"/>
        <w:numPr>
          <w:ilvl w:val="0"/>
          <w:numId w:val="38"/>
        </w:numPr>
      </w:pPr>
      <w:r>
        <w:t>Security events, including:</w:t>
      </w:r>
    </w:p>
    <w:p w14:paraId="6B9CC789" w14:textId="77777777" w:rsidR="00C70787" w:rsidRDefault="000D05A1" w:rsidP="000D05A1">
      <w:pPr>
        <w:pStyle w:val="Compact"/>
        <w:numPr>
          <w:ilvl w:val="1"/>
          <w:numId w:val="41"/>
        </w:numPr>
      </w:pPr>
      <w:r>
        <w:t>Successful and unsuccessful PKI system access attempts;</w:t>
      </w:r>
    </w:p>
    <w:p w14:paraId="789FBDB0" w14:textId="77777777" w:rsidR="00C70787" w:rsidRDefault="000D05A1" w:rsidP="000D05A1">
      <w:pPr>
        <w:pStyle w:val="Compact"/>
        <w:numPr>
          <w:ilvl w:val="1"/>
          <w:numId w:val="41"/>
        </w:numPr>
      </w:pPr>
      <w:r>
        <w:t>PKI and security system actions performed;</w:t>
      </w:r>
    </w:p>
    <w:p w14:paraId="233D10EF" w14:textId="77777777" w:rsidR="00C70787" w:rsidRDefault="000D05A1" w:rsidP="000D05A1">
      <w:pPr>
        <w:pStyle w:val="Compact"/>
        <w:numPr>
          <w:ilvl w:val="1"/>
          <w:numId w:val="41"/>
        </w:numPr>
      </w:pPr>
      <w:r>
        <w:t>Security profile changes;</w:t>
      </w:r>
    </w:p>
    <w:p w14:paraId="78BF6E5F" w14:textId="77777777" w:rsidR="00C70787" w:rsidRDefault="000D05A1" w:rsidP="000D05A1">
      <w:pPr>
        <w:pStyle w:val="Compact"/>
        <w:numPr>
          <w:ilvl w:val="1"/>
          <w:numId w:val="41"/>
        </w:numPr>
      </w:pPr>
      <w:r>
        <w:t>Installation, update and re</w:t>
      </w:r>
      <w:r>
        <w:t>moval of software on a Certificate System;</w:t>
      </w:r>
    </w:p>
    <w:p w14:paraId="62FA32A3" w14:textId="77777777" w:rsidR="00C70787" w:rsidRDefault="000D05A1" w:rsidP="000D05A1">
      <w:pPr>
        <w:pStyle w:val="Compact"/>
        <w:numPr>
          <w:ilvl w:val="1"/>
          <w:numId w:val="41"/>
        </w:numPr>
      </w:pPr>
      <w:r>
        <w:t>System crashes, hardware failures, and other anomalies;</w:t>
      </w:r>
    </w:p>
    <w:p w14:paraId="3375886F" w14:textId="77777777" w:rsidR="00C70787" w:rsidRDefault="000D05A1" w:rsidP="000D05A1">
      <w:pPr>
        <w:pStyle w:val="Compact"/>
        <w:numPr>
          <w:ilvl w:val="1"/>
          <w:numId w:val="41"/>
        </w:numPr>
      </w:pPr>
      <w:r>
        <w:t>Firewall and router activities; and</w:t>
      </w:r>
    </w:p>
    <w:p w14:paraId="3EFFCF69" w14:textId="77777777" w:rsidR="00C70787" w:rsidRDefault="000D05A1" w:rsidP="000D05A1">
      <w:pPr>
        <w:pStyle w:val="Compact"/>
        <w:numPr>
          <w:ilvl w:val="1"/>
          <w:numId w:val="41"/>
        </w:numPr>
      </w:pPr>
      <w:r>
        <w:t>Entries to and exits from the CA facility.</w:t>
      </w:r>
    </w:p>
    <w:p w14:paraId="76C4B4C0" w14:textId="77777777" w:rsidR="00C70787" w:rsidRDefault="000D05A1">
      <w:pPr>
        <w:pStyle w:val="FirstParagraph"/>
      </w:pPr>
      <w:r>
        <w:t>Log records SHALL include the following elements:</w:t>
      </w:r>
    </w:p>
    <w:p w14:paraId="73572022" w14:textId="77777777" w:rsidR="00C70787" w:rsidRDefault="000D05A1" w:rsidP="000D05A1">
      <w:pPr>
        <w:pStyle w:val="Compact"/>
        <w:numPr>
          <w:ilvl w:val="0"/>
          <w:numId w:val="42"/>
        </w:numPr>
      </w:pPr>
      <w:r>
        <w:t>Date and time of event;</w:t>
      </w:r>
    </w:p>
    <w:p w14:paraId="7078B840" w14:textId="77777777" w:rsidR="00C70787" w:rsidRDefault="000D05A1" w:rsidP="000D05A1">
      <w:pPr>
        <w:pStyle w:val="Compact"/>
        <w:numPr>
          <w:ilvl w:val="0"/>
          <w:numId w:val="42"/>
        </w:numPr>
      </w:pPr>
      <w:r>
        <w:t>Iden</w:t>
      </w:r>
      <w:r>
        <w:t>tity of the person making the journal record; and</w:t>
      </w:r>
    </w:p>
    <w:p w14:paraId="624171D9" w14:textId="77777777" w:rsidR="00C70787" w:rsidRDefault="000D05A1" w:rsidP="000D05A1">
      <w:pPr>
        <w:pStyle w:val="Compact"/>
        <w:numPr>
          <w:ilvl w:val="0"/>
          <w:numId w:val="42"/>
        </w:numPr>
      </w:pPr>
      <w:r>
        <w:t>Description of the event.</w:t>
      </w:r>
    </w:p>
    <w:p w14:paraId="03B982C1" w14:textId="77777777" w:rsidR="00C70787" w:rsidRDefault="000D05A1">
      <w:pPr>
        <w:pStyle w:val="Heading3"/>
      </w:pPr>
      <w:bookmarkStart w:id="301" w:name="Xddf03fb0dd0c300b619c3a9029553c55d1c04e8"/>
      <w:bookmarkStart w:id="302" w:name="_Toc102993844"/>
      <w:bookmarkEnd w:id="299"/>
      <w:r>
        <w:t>5.4.2 Frequency of processing audit log</w:t>
      </w:r>
      <w:bookmarkEnd w:id="302"/>
    </w:p>
    <w:p w14:paraId="7ED9CF52" w14:textId="77777777" w:rsidR="00C70787" w:rsidRDefault="000D05A1">
      <w:pPr>
        <w:pStyle w:val="FirstParagraph"/>
      </w:pPr>
      <w:r>
        <w:t>No stipulation.</w:t>
      </w:r>
    </w:p>
    <w:p w14:paraId="04F37940" w14:textId="77777777" w:rsidR="00C70787" w:rsidRDefault="000D05A1">
      <w:pPr>
        <w:pStyle w:val="Heading3"/>
      </w:pPr>
      <w:bookmarkStart w:id="303" w:name="X80246f68388f1c1a9667d385c8af4c50ab2affa"/>
      <w:bookmarkStart w:id="304" w:name="_Toc102993845"/>
      <w:bookmarkEnd w:id="301"/>
      <w:r>
        <w:t>5.4.3 Retention period for audit log</w:t>
      </w:r>
      <w:bookmarkEnd w:id="304"/>
    </w:p>
    <w:p w14:paraId="0B7F347D" w14:textId="77777777" w:rsidR="00C70787" w:rsidRDefault="000D05A1">
      <w:pPr>
        <w:pStyle w:val="FirstParagraph"/>
      </w:pPr>
      <w:r>
        <w:t>The CA and each Delegated Third Party SHALL retain, for at least two (2) years:</w:t>
      </w:r>
    </w:p>
    <w:p w14:paraId="2A0D67A5" w14:textId="77777777" w:rsidR="00C70787" w:rsidRDefault="000D05A1" w:rsidP="000D05A1">
      <w:pPr>
        <w:pStyle w:val="Compact"/>
        <w:numPr>
          <w:ilvl w:val="0"/>
          <w:numId w:val="43"/>
        </w:numPr>
      </w:pPr>
      <w:r>
        <w:t>CA Cert</w:t>
      </w:r>
      <w:r>
        <w:t xml:space="preserve">ificate and key lifecycle management event records (as set forth in </w:t>
      </w:r>
      <w:hyperlink w:anchor="X236a28bb0ee9bee5b05dd70ec8dadb08d17124f">
        <w:r>
          <w:rPr>
            <w:rStyle w:val="Hyperlink"/>
          </w:rPr>
          <w:t>Section 5.4.1</w:t>
        </w:r>
      </w:hyperlink>
      <w:r>
        <w:t xml:space="preserve"> (1)) after the later occurrence of:</w:t>
      </w:r>
    </w:p>
    <w:p w14:paraId="5F4DDC50" w14:textId="77777777" w:rsidR="00C70787" w:rsidRDefault="000D05A1" w:rsidP="000D05A1">
      <w:pPr>
        <w:pStyle w:val="Compact"/>
        <w:numPr>
          <w:ilvl w:val="1"/>
          <w:numId w:val="44"/>
        </w:numPr>
      </w:pPr>
      <w:r>
        <w:t>the destruction of the CA Private Key; or</w:t>
      </w:r>
    </w:p>
    <w:p w14:paraId="4909CBD1" w14:textId="77777777" w:rsidR="00C70787" w:rsidRDefault="000D05A1" w:rsidP="000D05A1">
      <w:pPr>
        <w:pStyle w:val="Compact"/>
        <w:numPr>
          <w:ilvl w:val="1"/>
          <w:numId w:val="44"/>
        </w:numPr>
      </w:pPr>
      <w:r>
        <w:t>the revocation or expiration of t</w:t>
      </w:r>
      <w:r>
        <w:t xml:space="preserve">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17DCFA34" w14:textId="77777777" w:rsidR="00C70787" w:rsidRDefault="000D05A1" w:rsidP="000D05A1">
      <w:pPr>
        <w:pStyle w:val="Compact"/>
        <w:numPr>
          <w:ilvl w:val="0"/>
          <w:numId w:val="43"/>
        </w:numPr>
      </w:pPr>
      <w:r>
        <w:t xml:space="preserve">Subscriber Certificate lifecycle management event records (as set forth in </w:t>
      </w:r>
      <w:hyperlink w:anchor="X236a28bb0ee9bee5b05dd70ec8dadb08d17124f">
        <w:r>
          <w:rPr>
            <w:rStyle w:val="Hyperlink"/>
          </w:rPr>
          <w:t>Section 5.4.1</w:t>
        </w:r>
      </w:hyperlink>
      <w:r>
        <w:t xml:space="preserve"> (2)) after the expiration of the Subscriber Certificate;</w:t>
      </w:r>
    </w:p>
    <w:p w14:paraId="1377583D" w14:textId="77777777" w:rsidR="00C70787" w:rsidRDefault="000D05A1" w:rsidP="000D05A1">
      <w:pPr>
        <w:pStyle w:val="Compact"/>
        <w:numPr>
          <w:ilvl w:val="0"/>
          <w:numId w:val="43"/>
        </w:numPr>
      </w:pPr>
      <w:r>
        <w:t xml:space="preserve">Any security event records (as set forth in </w:t>
      </w:r>
      <w:hyperlink w:anchor="X236a28bb0ee9bee5b05dd70ec8dadb08d17124f">
        <w:r>
          <w:rPr>
            <w:rStyle w:val="Hyperlink"/>
          </w:rPr>
          <w:t>Section 5.4.1</w:t>
        </w:r>
      </w:hyperlink>
      <w:r>
        <w:t xml:space="preserve"> (3)) after the event occurred.</w:t>
      </w:r>
    </w:p>
    <w:p w14:paraId="6480CA3D" w14:textId="77777777" w:rsidR="00C70787" w:rsidRDefault="000D05A1">
      <w:pPr>
        <w:pStyle w:val="FirstParagraph"/>
      </w:pPr>
      <w:r>
        <w:t>Note: While these Requirements set the minimum retention period, the CA MAY choose a greater value as more appropriate in order to be able to investiga</w:t>
      </w:r>
      <w:r>
        <w:t>te possible security or other types of incidents that will require retrospection and examination of past audit log events.</w:t>
      </w:r>
    </w:p>
    <w:p w14:paraId="3BDB7B33" w14:textId="77777777" w:rsidR="00C70787" w:rsidRDefault="000D05A1">
      <w:pPr>
        <w:pStyle w:val="Heading3"/>
      </w:pPr>
      <w:bookmarkStart w:id="305" w:name="X94f212ddc14a93fce9ddbde1c947ee98642cfd6"/>
      <w:bookmarkStart w:id="306" w:name="_Toc102993846"/>
      <w:bookmarkEnd w:id="303"/>
      <w:r>
        <w:t>5.4.4 Protection of audit log</w:t>
      </w:r>
      <w:bookmarkEnd w:id="306"/>
    </w:p>
    <w:p w14:paraId="6E1222B9" w14:textId="77777777" w:rsidR="00C70787" w:rsidRDefault="000D05A1">
      <w:pPr>
        <w:pStyle w:val="FirstParagraph"/>
      </w:pPr>
      <w:r>
        <w:t>No stipulation.</w:t>
      </w:r>
    </w:p>
    <w:p w14:paraId="48CB132F" w14:textId="77777777" w:rsidR="00C70787" w:rsidRDefault="000D05A1">
      <w:pPr>
        <w:pStyle w:val="Heading3"/>
      </w:pPr>
      <w:bookmarkStart w:id="307" w:name="X84869d9a8072630992dceb41fdfa01401ee4bdc"/>
      <w:bookmarkStart w:id="308" w:name="_Toc102993847"/>
      <w:bookmarkEnd w:id="305"/>
      <w:r>
        <w:t>5.4.5 Audit log backup procedures</w:t>
      </w:r>
      <w:bookmarkEnd w:id="308"/>
    </w:p>
    <w:p w14:paraId="31ABD535" w14:textId="77777777" w:rsidR="00C70787" w:rsidRDefault="000D05A1">
      <w:pPr>
        <w:pStyle w:val="FirstParagraph"/>
      </w:pPr>
      <w:r>
        <w:t>No stipulation.</w:t>
      </w:r>
    </w:p>
    <w:p w14:paraId="281F11A5" w14:textId="77777777" w:rsidR="00C70787" w:rsidRDefault="000D05A1">
      <w:pPr>
        <w:pStyle w:val="Heading3"/>
      </w:pPr>
      <w:bookmarkStart w:id="309" w:name="X2ac9315baee4b8d3b2363c8d3b44d7be8853655"/>
      <w:bookmarkStart w:id="310" w:name="_Toc102993848"/>
      <w:bookmarkEnd w:id="307"/>
      <w:r>
        <w:t>5.4.6 Audit collection System (intern</w:t>
      </w:r>
      <w:r>
        <w:t>al vs. external)</w:t>
      </w:r>
      <w:bookmarkEnd w:id="310"/>
    </w:p>
    <w:p w14:paraId="4AF4B40B" w14:textId="77777777" w:rsidR="00C70787" w:rsidRDefault="000D05A1">
      <w:pPr>
        <w:pStyle w:val="FirstParagraph"/>
      </w:pPr>
      <w:r>
        <w:t>No stipulation.</w:t>
      </w:r>
    </w:p>
    <w:p w14:paraId="28ABE051" w14:textId="77777777" w:rsidR="00C70787" w:rsidRDefault="000D05A1">
      <w:pPr>
        <w:pStyle w:val="Heading3"/>
      </w:pPr>
      <w:bookmarkStart w:id="311" w:name="Xf80e13390e35a279fdc01795219604decfe6bf0"/>
      <w:bookmarkStart w:id="312" w:name="_Toc102993849"/>
      <w:bookmarkEnd w:id="309"/>
      <w:r>
        <w:t>5.4.7 Notification to event-causing subject</w:t>
      </w:r>
      <w:bookmarkEnd w:id="312"/>
    </w:p>
    <w:p w14:paraId="64C9407E" w14:textId="77777777" w:rsidR="00C70787" w:rsidRDefault="000D05A1">
      <w:pPr>
        <w:pStyle w:val="FirstParagraph"/>
      </w:pPr>
      <w:r>
        <w:t>No stipulation.</w:t>
      </w:r>
    </w:p>
    <w:p w14:paraId="17BBFD0A" w14:textId="77777777" w:rsidR="00C70787" w:rsidRDefault="000D05A1">
      <w:pPr>
        <w:pStyle w:val="Heading3"/>
      </w:pPr>
      <w:bookmarkStart w:id="313" w:name="X64a95290b2e76d8fa23c806f354beda634eaac0"/>
      <w:bookmarkStart w:id="314" w:name="_Toc102993850"/>
      <w:bookmarkEnd w:id="311"/>
      <w:r>
        <w:t>5.4.8 Vulnerability assessments</w:t>
      </w:r>
      <w:bookmarkEnd w:id="314"/>
    </w:p>
    <w:p w14:paraId="21E72541" w14:textId="77777777" w:rsidR="00C70787" w:rsidRDefault="000D05A1">
      <w:pPr>
        <w:pStyle w:val="FirstParagraph"/>
      </w:pPr>
      <w:r>
        <w:t>The CA’s security program SHALL include an annual Risk Assessment that:</w:t>
      </w:r>
    </w:p>
    <w:p w14:paraId="3B8CE011" w14:textId="77777777" w:rsidR="00C70787" w:rsidRDefault="000D05A1" w:rsidP="000D05A1">
      <w:pPr>
        <w:pStyle w:val="Compact"/>
        <w:numPr>
          <w:ilvl w:val="0"/>
          <w:numId w:val="45"/>
        </w:numPr>
      </w:pPr>
      <w:r>
        <w:t>Identifies foreseeable internal and external threats that c</w:t>
      </w:r>
      <w:r>
        <w:t>ould result in unauthorized access, disclosure, misuse, alteration, or destruction of any Certificate Data or Certificate Management Processes;</w:t>
      </w:r>
    </w:p>
    <w:p w14:paraId="267CC185" w14:textId="77777777" w:rsidR="00C70787" w:rsidRDefault="000D05A1" w:rsidP="000D05A1">
      <w:pPr>
        <w:pStyle w:val="Compact"/>
        <w:numPr>
          <w:ilvl w:val="0"/>
          <w:numId w:val="45"/>
        </w:numPr>
      </w:pPr>
      <w:r>
        <w:t>Assesses the likelihood and potential damage of these threats, taking into consideration the sensitivity of the Certificate Data and Certificate Management Processes; and</w:t>
      </w:r>
    </w:p>
    <w:p w14:paraId="1B18E0E3" w14:textId="77777777" w:rsidR="00C70787" w:rsidRDefault="000D05A1" w:rsidP="000D05A1">
      <w:pPr>
        <w:pStyle w:val="Compact"/>
        <w:numPr>
          <w:ilvl w:val="0"/>
          <w:numId w:val="45"/>
        </w:numPr>
      </w:pPr>
      <w:r>
        <w:t>Assesses the sufficiency of the policies, procedures, information systems, technology</w:t>
      </w:r>
      <w:r>
        <w:t>, and other arrangements that the CA has in place to counter such threats.</w:t>
      </w:r>
    </w:p>
    <w:p w14:paraId="24782894" w14:textId="77777777" w:rsidR="00C70787" w:rsidRDefault="000D05A1">
      <w:pPr>
        <w:pStyle w:val="Heading2"/>
      </w:pPr>
      <w:bookmarkStart w:id="315" w:name="Xff6085ba3c36ae2d4809cc2d69c1c0eccaa7945"/>
      <w:bookmarkStart w:id="316" w:name="_Toc102993851"/>
      <w:bookmarkEnd w:id="297"/>
      <w:bookmarkEnd w:id="313"/>
      <w:r>
        <w:t>5.5 Records archival</w:t>
      </w:r>
      <w:bookmarkEnd w:id="316"/>
    </w:p>
    <w:p w14:paraId="30B96D83" w14:textId="77777777" w:rsidR="00C70787" w:rsidRDefault="000D05A1">
      <w:pPr>
        <w:pStyle w:val="Heading3"/>
      </w:pPr>
      <w:bookmarkStart w:id="317" w:name="X6fb123898f2a0cf29a65236c6ac505501bf95de"/>
      <w:bookmarkStart w:id="318" w:name="_Toc102993852"/>
      <w:r>
        <w:t>5.5.1 Types of records archived</w:t>
      </w:r>
      <w:bookmarkEnd w:id="318"/>
    </w:p>
    <w:p w14:paraId="54AB19D3" w14:textId="77777777" w:rsidR="00C70787" w:rsidRDefault="000D05A1">
      <w:pPr>
        <w:pStyle w:val="FirstParagraph"/>
      </w:pPr>
      <w:r>
        <w:t xml:space="preserve">The CA and each Delegated Party SHALL archive all audit logs (as set forth in </w:t>
      </w:r>
      <w:hyperlink w:anchor="X236a28bb0ee9bee5b05dd70ec8dadb08d17124f">
        <w:r>
          <w:rPr>
            <w:rStyle w:val="Hyperlink"/>
          </w:rPr>
          <w:t>Section 5.4.1</w:t>
        </w:r>
      </w:hyperlink>
      <w:r>
        <w:t>).</w:t>
      </w:r>
    </w:p>
    <w:p w14:paraId="430A8852" w14:textId="77777777" w:rsidR="00C70787" w:rsidRDefault="000D05A1">
      <w:pPr>
        <w:pStyle w:val="BodyText"/>
      </w:pPr>
      <w:r>
        <w:t>Additionally, the CA and each Delegated Party SHALL archive: 1. Documentation related to the security of their Certificate Systems, Certificate Management Systems, Root CA Systems, and Delegated Third Party Systems; and 2. Docu</w:t>
      </w:r>
      <w:r>
        <w:t>mentation related to their verification, issuance, and revocation of Certificate Requests and Certificates.</w:t>
      </w:r>
    </w:p>
    <w:p w14:paraId="061C955F" w14:textId="77777777" w:rsidR="00C70787" w:rsidRDefault="000D05A1">
      <w:pPr>
        <w:pStyle w:val="Heading3"/>
      </w:pPr>
      <w:bookmarkStart w:id="319" w:name="Xc429fd3baf5415062896fb7f7b1e56a875ae029"/>
      <w:bookmarkStart w:id="320" w:name="_Toc102993853"/>
      <w:bookmarkEnd w:id="317"/>
      <w:r>
        <w:t>5.5.2 Retention period for archive</w:t>
      </w:r>
      <w:bookmarkEnd w:id="320"/>
    </w:p>
    <w:p w14:paraId="119B205A" w14:textId="77777777" w:rsidR="00C70787" w:rsidRDefault="000D05A1">
      <w:pPr>
        <w:pStyle w:val="FirstParagraph"/>
      </w:pPr>
      <w:r>
        <w:t xml:space="preserve">Archived audit logs (as set forth in </w:t>
      </w:r>
      <w:hyperlink w:anchor="X6fb123898f2a0cf29a65236c6ac505501bf95de">
        <w:r>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Pr>
            <w:rStyle w:val="Hyperlink"/>
          </w:rPr>
          <w:t>Section 5.4.3</w:t>
        </w:r>
      </w:hyperlink>
      <w:r>
        <w:t>, whichever is longer.</w:t>
      </w:r>
    </w:p>
    <w:p w14:paraId="0734D113" w14:textId="77777777" w:rsidR="00C70787" w:rsidRDefault="000D05A1">
      <w:pPr>
        <w:pStyle w:val="BodyText"/>
      </w:pPr>
      <w:r>
        <w:t>Additional</w:t>
      </w:r>
      <w:r>
        <w:t xml:space="preserve">ly, the CA and each delegate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Pr>
            <w:rStyle w:val="Hyperlink"/>
          </w:rPr>
          <w:t>Section 5.5.1</w:t>
        </w:r>
      </w:hyperlink>
      <w:r>
        <w:t xml:space="preserve">); and 2. All archived documentation relating to the verification, issuance, and revocation of Certificate Requests and Certificates (as set forth in </w:t>
      </w:r>
      <w:hyperlink w:anchor="X6fb123898f2a0cf29a65236c6ac505501bf95de">
        <w:r>
          <w:rPr>
            <w:rStyle w:val="Hyperlink"/>
          </w:rPr>
          <w:t>Section 5.5.1</w:t>
        </w:r>
      </w:hyperlink>
      <w:r>
        <w:t>) after the later occurrence of: 1. such records and documentation were last relied upon in the verification, issuance, or revocation of Certificate Requests and Certificates; or 2. the expiration of the Subscri</w:t>
      </w:r>
      <w:r>
        <w:t>ber Certificates relying upon such records and documentation.</w:t>
      </w:r>
    </w:p>
    <w:p w14:paraId="1045781C" w14:textId="77777777" w:rsidR="00C70787" w:rsidRDefault="000D05A1">
      <w:pPr>
        <w:pStyle w:val="BodyText"/>
      </w:pPr>
      <w:r>
        <w:t>Note: While these Requirements set the minimum retention period, the CA MAY choose a greater value as more appropriate in order to be able to investigate possible security or other types of inci</w:t>
      </w:r>
      <w:r>
        <w:t>dents that will require retrospection and examination of past records archived.</w:t>
      </w:r>
    </w:p>
    <w:p w14:paraId="541D721C" w14:textId="77777777" w:rsidR="00C70787" w:rsidRDefault="000D05A1">
      <w:pPr>
        <w:pStyle w:val="Heading3"/>
      </w:pPr>
      <w:bookmarkStart w:id="321" w:name="Xa78e96d5834aec9a40b5d7a8284d1222673b7ed"/>
      <w:bookmarkStart w:id="322" w:name="_Toc102993854"/>
      <w:bookmarkEnd w:id="319"/>
      <w:r>
        <w:t>5.5.3 Protection of archive</w:t>
      </w:r>
      <w:bookmarkEnd w:id="322"/>
    </w:p>
    <w:p w14:paraId="08AF6EE5" w14:textId="77777777" w:rsidR="00C70787" w:rsidRDefault="000D05A1">
      <w:pPr>
        <w:pStyle w:val="FirstParagraph"/>
      </w:pPr>
      <w:r>
        <w:t>No stipulation.</w:t>
      </w:r>
    </w:p>
    <w:p w14:paraId="4D3E0F0C" w14:textId="77777777" w:rsidR="00C70787" w:rsidRDefault="000D05A1">
      <w:pPr>
        <w:pStyle w:val="Heading3"/>
      </w:pPr>
      <w:bookmarkStart w:id="323" w:name="X329c5c23c2c5fe8622e62edba3aa48e5da4ebfd"/>
      <w:bookmarkStart w:id="324" w:name="_Toc102993855"/>
      <w:bookmarkEnd w:id="321"/>
      <w:r>
        <w:t>5.5.4 Archive backup procedures</w:t>
      </w:r>
      <w:bookmarkEnd w:id="324"/>
    </w:p>
    <w:p w14:paraId="60D4209D" w14:textId="77777777" w:rsidR="00C70787" w:rsidRDefault="000D05A1">
      <w:pPr>
        <w:pStyle w:val="FirstParagraph"/>
      </w:pPr>
      <w:r>
        <w:t>No stipulation.</w:t>
      </w:r>
    </w:p>
    <w:p w14:paraId="44F41E65" w14:textId="77777777" w:rsidR="00C70787" w:rsidRDefault="000D05A1">
      <w:pPr>
        <w:pStyle w:val="Heading3"/>
      </w:pPr>
      <w:bookmarkStart w:id="325" w:name="X78dd9fc21b38310f8673ff7f760b079fb09e07c"/>
      <w:bookmarkStart w:id="326" w:name="_Toc102993856"/>
      <w:bookmarkEnd w:id="323"/>
      <w:r>
        <w:t>5.5.5 Requirements for time-stamping of records</w:t>
      </w:r>
      <w:bookmarkEnd w:id="326"/>
    </w:p>
    <w:p w14:paraId="643EF017" w14:textId="77777777" w:rsidR="00C70787" w:rsidRDefault="000D05A1">
      <w:pPr>
        <w:pStyle w:val="FirstParagraph"/>
      </w:pPr>
      <w:r>
        <w:t>No stipulation.</w:t>
      </w:r>
    </w:p>
    <w:p w14:paraId="5D8D95AB" w14:textId="77777777" w:rsidR="00C70787" w:rsidRDefault="000D05A1">
      <w:pPr>
        <w:pStyle w:val="Heading3"/>
      </w:pPr>
      <w:bookmarkStart w:id="327" w:name="X9a4b53079fec27f0b2ebff4325ec8ef9743f7a1"/>
      <w:bookmarkStart w:id="328" w:name="_Toc102993857"/>
      <w:bookmarkEnd w:id="325"/>
      <w:r>
        <w:t>5.5.6 Archive collection system (internal or external)</w:t>
      </w:r>
      <w:bookmarkEnd w:id="328"/>
    </w:p>
    <w:p w14:paraId="1BB3AFDE" w14:textId="77777777" w:rsidR="00C70787" w:rsidRDefault="000D05A1">
      <w:pPr>
        <w:pStyle w:val="FirstParagraph"/>
      </w:pPr>
      <w:r>
        <w:t>No stipulation.</w:t>
      </w:r>
    </w:p>
    <w:p w14:paraId="576E9CF5" w14:textId="77777777" w:rsidR="00C70787" w:rsidRDefault="000D05A1">
      <w:pPr>
        <w:pStyle w:val="Heading3"/>
      </w:pPr>
      <w:bookmarkStart w:id="329" w:name="X7b3e42592a883de73ff2e6afe51eef6f6bad1a1"/>
      <w:bookmarkStart w:id="330" w:name="_Toc102993858"/>
      <w:bookmarkEnd w:id="327"/>
      <w:r>
        <w:t>5.5.7 Procedures to obtain and verify archive information</w:t>
      </w:r>
      <w:bookmarkEnd w:id="330"/>
    </w:p>
    <w:p w14:paraId="49883D84" w14:textId="77777777" w:rsidR="00C70787" w:rsidRDefault="000D05A1">
      <w:pPr>
        <w:pStyle w:val="FirstParagraph"/>
      </w:pPr>
      <w:r>
        <w:t>No stipulation.</w:t>
      </w:r>
    </w:p>
    <w:p w14:paraId="0AACDAFB" w14:textId="77777777" w:rsidR="00C70787" w:rsidRDefault="000D05A1">
      <w:pPr>
        <w:pStyle w:val="Heading2"/>
      </w:pPr>
      <w:bookmarkStart w:id="331" w:name="Xf5c0c65dec9be3a31cf6df678ff441281445d45"/>
      <w:bookmarkStart w:id="332" w:name="_Toc102993859"/>
      <w:bookmarkEnd w:id="315"/>
      <w:bookmarkEnd w:id="329"/>
      <w:r>
        <w:t>5.6 Key changeover</w:t>
      </w:r>
      <w:bookmarkEnd w:id="332"/>
    </w:p>
    <w:p w14:paraId="2459837C" w14:textId="77777777" w:rsidR="00C70787" w:rsidRDefault="000D05A1">
      <w:pPr>
        <w:pStyle w:val="FirstParagraph"/>
      </w:pPr>
      <w:r>
        <w:t>No stipulation.</w:t>
      </w:r>
    </w:p>
    <w:p w14:paraId="1915FDA6" w14:textId="77777777" w:rsidR="00C70787" w:rsidRDefault="000D05A1">
      <w:pPr>
        <w:pStyle w:val="Heading2"/>
      </w:pPr>
      <w:bookmarkStart w:id="333" w:name="X1b38fe0728f1fdaa67d821099eee1943286367d"/>
      <w:bookmarkStart w:id="334" w:name="_Toc102993860"/>
      <w:bookmarkEnd w:id="331"/>
      <w:r>
        <w:t>5.7 Compromi</w:t>
      </w:r>
      <w:r>
        <w:t>se and disaster recovery</w:t>
      </w:r>
      <w:bookmarkEnd w:id="334"/>
    </w:p>
    <w:p w14:paraId="7BB0755C" w14:textId="77777777" w:rsidR="00C70787" w:rsidRDefault="000D05A1">
      <w:pPr>
        <w:pStyle w:val="Heading3"/>
      </w:pPr>
      <w:bookmarkStart w:id="335" w:name="X537e973abd6bcf8d340de486a529412a221d716"/>
      <w:bookmarkStart w:id="336" w:name="_Toc102993861"/>
      <w:r>
        <w:t>5.7.1 Incident and compromise handling procedures</w:t>
      </w:r>
      <w:bookmarkEnd w:id="336"/>
    </w:p>
    <w:p w14:paraId="3B934322" w14:textId="77777777" w:rsidR="00C70787" w:rsidRDefault="000D05A1">
      <w:pPr>
        <w:pStyle w:val="FirstParagraph"/>
      </w:pPr>
      <w:r>
        <w:t>CA operators SHALL have an Incident Response Plan and a Disaster Recovery Plan.</w:t>
      </w:r>
    </w:p>
    <w:p w14:paraId="1B833ACF" w14:textId="77777777" w:rsidR="00C70787" w:rsidRDefault="000D05A1">
      <w:pPr>
        <w:pStyle w:val="BodyText"/>
      </w:pPr>
      <w:r>
        <w:t>The CA SHALL document a business continuity and disaster recovery procedures designed to notify and r</w:t>
      </w:r>
      <w:r>
        <w:t>easonably protect Application Software Suppliers, Subscribers, and Relying Parties in the event of a disaster, security compromise, or business failure. The CA is not required to publicly disclose its business continuity plans but SHALL make its business c</w:t>
      </w:r>
      <w:r>
        <w:t>ontinuity plan and security plans available to the CA’s auditors upon request. The CA SHALL annually test, review, and update these procedures.</w:t>
      </w:r>
    </w:p>
    <w:p w14:paraId="1473C74E" w14:textId="77777777" w:rsidR="00C70787" w:rsidRDefault="000D05A1">
      <w:pPr>
        <w:pStyle w:val="BodyText"/>
      </w:pPr>
      <w:r>
        <w:t>The business continuity plan SHALL include:</w:t>
      </w:r>
    </w:p>
    <w:p w14:paraId="38B1C657" w14:textId="77777777" w:rsidR="00C70787" w:rsidRDefault="000D05A1" w:rsidP="000D05A1">
      <w:pPr>
        <w:pStyle w:val="Compact"/>
        <w:numPr>
          <w:ilvl w:val="0"/>
          <w:numId w:val="46"/>
        </w:numPr>
      </w:pPr>
      <w:r>
        <w:t>The conditions for activating the plan;</w:t>
      </w:r>
    </w:p>
    <w:p w14:paraId="1712CAA1" w14:textId="77777777" w:rsidR="00C70787" w:rsidRDefault="000D05A1" w:rsidP="000D05A1">
      <w:pPr>
        <w:pStyle w:val="Compact"/>
        <w:numPr>
          <w:ilvl w:val="0"/>
          <w:numId w:val="46"/>
        </w:numPr>
      </w:pPr>
      <w:r>
        <w:t>Emergency procedures;</w:t>
      </w:r>
    </w:p>
    <w:p w14:paraId="46F43FDB" w14:textId="77777777" w:rsidR="00C70787" w:rsidRDefault="000D05A1" w:rsidP="000D05A1">
      <w:pPr>
        <w:pStyle w:val="Compact"/>
        <w:numPr>
          <w:ilvl w:val="0"/>
          <w:numId w:val="46"/>
        </w:numPr>
      </w:pPr>
      <w:r>
        <w:t>Fallba</w:t>
      </w:r>
      <w:r>
        <w:t>ck procedures;</w:t>
      </w:r>
    </w:p>
    <w:p w14:paraId="23428555" w14:textId="77777777" w:rsidR="00C70787" w:rsidRDefault="000D05A1" w:rsidP="000D05A1">
      <w:pPr>
        <w:pStyle w:val="Compact"/>
        <w:numPr>
          <w:ilvl w:val="0"/>
          <w:numId w:val="46"/>
        </w:numPr>
      </w:pPr>
      <w:r>
        <w:t>Resumption procedures;</w:t>
      </w:r>
    </w:p>
    <w:p w14:paraId="4A01E060" w14:textId="77777777" w:rsidR="00C70787" w:rsidRDefault="000D05A1" w:rsidP="000D05A1">
      <w:pPr>
        <w:pStyle w:val="Compact"/>
        <w:numPr>
          <w:ilvl w:val="0"/>
          <w:numId w:val="46"/>
        </w:numPr>
      </w:pPr>
      <w:r>
        <w:t>A maintenance schedule for the plan;</w:t>
      </w:r>
    </w:p>
    <w:p w14:paraId="45099C31" w14:textId="77777777" w:rsidR="00C70787" w:rsidRDefault="000D05A1" w:rsidP="000D05A1">
      <w:pPr>
        <w:pStyle w:val="Compact"/>
        <w:numPr>
          <w:ilvl w:val="0"/>
          <w:numId w:val="46"/>
        </w:numPr>
      </w:pPr>
      <w:r>
        <w:t>Awareness and education requirements;</w:t>
      </w:r>
    </w:p>
    <w:p w14:paraId="1CB9CB0F" w14:textId="77777777" w:rsidR="00C70787" w:rsidRDefault="000D05A1" w:rsidP="000D05A1">
      <w:pPr>
        <w:pStyle w:val="Compact"/>
        <w:numPr>
          <w:ilvl w:val="0"/>
          <w:numId w:val="46"/>
        </w:numPr>
      </w:pPr>
      <w:r>
        <w:t>The responsibilities of the individuals;</w:t>
      </w:r>
    </w:p>
    <w:p w14:paraId="1EAFCE53" w14:textId="77777777" w:rsidR="00C70787" w:rsidRDefault="000D05A1" w:rsidP="000D05A1">
      <w:pPr>
        <w:pStyle w:val="Compact"/>
        <w:numPr>
          <w:ilvl w:val="0"/>
          <w:numId w:val="46"/>
        </w:numPr>
      </w:pPr>
      <w:r>
        <w:t>Recovery time objective (RTO);</w:t>
      </w:r>
    </w:p>
    <w:p w14:paraId="598B11C1" w14:textId="77777777" w:rsidR="00C70787" w:rsidRDefault="000D05A1" w:rsidP="000D05A1">
      <w:pPr>
        <w:pStyle w:val="Compact"/>
        <w:numPr>
          <w:ilvl w:val="0"/>
          <w:numId w:val="46"/>
        </w:numPr>
      </w:pPr>
      <w:r>
        <w:t>Regular testing of contingency plans;</w:t>
      </w:r>
    </w:p>
    <w:p w14:paraId="4734FD84" w14:textId="77777777" w:rsidR="00C70787" w:rsidRDefault="000D05A1" w:rsidP="000D05A1">
      <w:pPr>
        <w:pStyle w:val="Compact"/>
        <w:numPr>
          <w:ilvl w:val="0"/>
          <w:numId w:val="46"/>
        </w:numPr>
      </w:pPr>
      <w:r>
        <w:t>The CA’s plan to maintain or restore the CA’s business operations in a timely manner following interruption to or failure of critical business processes;</w:t>
      </w:r>
    </w:p>
    <w:p w14:paraId="56EE9A14" w14:textId="77777777" w:rsidR="00C70787" w:rsidRDefault="000D05A1" w:rsidP="000D05A1">
      <w:pPr>
        <w:pStyle w:val="Compact"/>
        <w:numPr>
          <w:ilvl w:val="0"/>
          <w:numId w:val="46"/>
        </w:numPr>
      </w:pPr>
      <w:r>
        <w:t>A requirement to store critical cryptographic materials (i.e., secure cryptographic device and activat</w:t>
      </w:r>
      <w:r>
        <w:t>ion materials) at an alternate location;</w:t>
      </w:r>
    </w:p>
    <w:p w14:paraId="1A99C50A" w14:textId="77777777" w:rsidR="00C70787" w:rsidRDefault="000D05A1" w:rsidP="000D05A1">
      <w:pPr>
        <w:pStyle w:val="Compact"/>
        <w:numPr>
          <w:ilvl w:val="0"/>
          <w:numId w:val="46"/>
        </w:numPr>
      </w:pPr>
      <w:r>
        <w:t>What constitutes an acceptable system outage and recovery time;</w:t>
      </w:r>
    </w:p>
    <w:p w14:paraId="1828C6F5" w14:textId="77777777" w:rsidR="00C70787" w:rsidRDefault="000D05A1" w:rsidP="000D05A1">
      <w:pPr>
        <w:pStyle w:val="Compact"/>
        <w:numPr>
          <w:ilvl w:val="0"/>
          <w:numId w:val="46"/>
        </w:numPr>
      </w:pPr>
      <w:r>
        <w:t>How frequently backup copies of essential business information and software are taken;</w:t>
      </w:r>
    </w:p>
    <w:p w14:paraId="6F6572ED" w14:textId="77777777" w:rsidR="00C70787" w:rsidRDefault="000D05A1" w:rsidP="000D05A1">
      <w:pPr>
        <w:pStyle w:val="Compact"/>
        <w:numPr>
          <w:ilvl w:val="0"/>
          <w:numId w:val="46"/>
        </w:numPr>
      </w:pPr>
      <w:r>
        <w:t>The distance of recovery facilities to the CA’s main site; and</w:t>
      </w:r>
    </w:p>
    <w:p w14:paraId="21F6EAB5" w14:textId="77777777" w:rsidR="00C70787" w:rsidRDefault="000D05A1" w:rsidP="000D05A1">
      <w:pPr>
        <w:pStyle w:val="Compact"/>
        <w:numPr>
          <w:ilvl w:val="0"/>
          <w:numId w:val="46"/>
        </w:numPr>
      </w:pPr>
      <w:r>
        <w:t>Procedures for securing its facility to the extent possible during the period of time following a disaster and prior to restoring a secure environment either at the original or a remote site.</w:t>
      </w:r>
    </w:p>
    <w:p w14:paraId="1896D7EE" w14:textId="77777777" w:rsidR="00C70787" w:rsidRDefault="000D05A1">
      <w:pPr>
        <w:pStyle w:val="Heading3"/>
      </w:pPr>
      <w:bookmarkStart w:id="337" w:name="Xed1eeed0844e73ac32832ffa6e6a73a52ce4fcd"/>
      <w:bookmarkStart w:id="338" w:name="_Toc102993862"/>
      <w:bookmarkEnd w:id="335"/>
      <w:r>
        <w:t>5.7.2 Computing resources, software, and/or data are corrupted</w:t>
      </w:r>
      <w:bookmarkEnd w:id="338"/>
    </w:p>
    <w:p w14:paraId="6DE68572" w14:textId="77777777" w:rsidR="00C70787" w:rsidRDefault="000D05A1">
      <w:pPr>
        <w:pStyle w:val="FirstParagraph"/>
      </w:pPr>
      <w:r>
        <w:t>N</w:t>
      </w:r>
      <w:r>
        <w:t>o stipulation.</w:t>
      </w:r>
    </w:p>
    <w:p w14:paraId="3F9A6B43" w14:textId="77777777" w:rsidR="00C70787" w:rsidRDefault="000D05A1">
      <w:pPr>
        <w:pStyle w:val="Heading3"/>
      </w:pPr>
      <w:bookmarkStart w:id="339" w:name="Xdea0869a121feffe249bb0554573dd7759c5c38"/>
      <w:bookmarkStart w:id="340" w:name="_Toc102993863"/>
      <w:bookmarkEnd w:id="337"/>
      <w:r>
        <w:t>5.7.3 Entity private key compromise procedures</w:t>
      </w:r>
      <w:bookmarkEnd w:id="340"/>
    </w:p>
    <w:p w14:paraId="2211C521" w14:textId="77777777" w:rsidR="00C70787" w:rsidRDefault="000D05A1">
      <w:pPr>
        <w:pStyle w:val="FirstParagraph"/>
      </w:pPr>
      <w:r>
        <w:t>No stipulation.</w:t>
      </w:r>
    </w:p>
    <w:p w14:paraId="1EC44A06" w14:textId="77777777" w:rsidR="00C70787" w:rsidRDefault="000D05A1">
      <w:pPr>
        <w:pStyle w:val="Heading3"/>
      </w:pPr>
      <w:bookmarkStart w:id="341" w:name="X8fcc89b3c07a6ada7111bbb4b39ac17dacc9ffb"/>
      <w:bookmarkStart w:id="342" w:name="_Toc102993864"/>
      <w:bookmarkEnd w:id="339"/>
      <w:r>
        <w:t>5.7.4 Business continuity capabilities after a disaster</w:t>
      </w:r>
      <w:bookmarkEnd w:id="342"/>
    </w:p>
    <w:p w14:paraId="6B588325" w14:textId="77777777" w:rsidR="00C70787" w:rsidRDefault="000D05A1">
      <w:pPr>
        <w:pStyle w:val="FirstParagraph"/>
      </w:pPr>
      <w:r>
        <w:t>No stipulation.</w:t>
      </w:r>
    </w:p>
    <w:p w14:paraId="3DAC20C5" w14:textId="77777777" w:rsidR="00C70787" w:rsidRDefault="000D05A1">
      <w:pPr>
        <w:pStyle w:val="Heading2"/>
      </w:pPr>
      <w:bookmarkStart w:id="343" w:name="X5426df09f772338eb6fa8dbe321896ec93cde3b"/>
      <w:bookmarkStart w:id="344" w:name="_Toc102993865"/>
      <w:bookmarkEnd w:id="333"/>
      <w:bookmarkEnd w:id="341"/>
      <w:r>
        <w:t>5.8 CA or RA termination</w:t>
      </w:r>
      <w:bookmarkEnd w:id="344"/>
    </w:p>
    <w:p w14:paraId="0F720900" w14:textId="77777777" w:rsidR="00C70787" w:rsidRDefault="000D05A1">
      <w:pPr>
        <w:pStyle w:val="FirstParagraph"/>
      </w:pPr>
      <w:r>
        <w:t>No stipulation.</w:t>
      </w:r>
    </w:p>
    <w:p w14:paraId="24CFF9E7" w14:textId="77777777" w:rsidR="00C70787" w:rsidRDefault="000D05A1">
      <w:pPr>
        <w:pStyle w:val="Heading1"/>
      </w:pPr>
      <w:bookmarkStart w:id="345" w:name="X0f4a312b6ea95623dbd1449e5842e1ce2dfb0c3"/>
      <w:bookmarkStart w:id="346" w:name="_Toc102993866"/>
      <w:bookmarkEnd w:id="249"/>
      <w:bookmarkEnd w:id="343"/>
      <w:r>
        <w:t>6. TECHNICAL SECURITY CONTROLS</w:t>
      </w:r>
      <w:bookmarkEnd w:id="346"/>
    </w:p>
    <w:p w14:paraId="59B2CF89" w14:textId="77777777" w:rsidR="00C70787" w:rsidRDefault="000D05A1">
      <w:pPr>
        <w:pStyle w:val="Heading2"/>
      </w:pPr>
      <w:bookmarkStart w:id="347" w:name="Xd8a643226c33dc90cd48b3203e3aadd8ac36c37"/>
      <w:bookmarkStart w:id="348" w:name="_Toc102993867"/>
      <w:r>
        <w:t>6.1 Key pair generation and instal</w:t>
      </w:r>
      <w:r>
        <w:t>lation</w:t>
      </w:r>
      <w:bookmarkEnd w:id="348"/>
    </w:p>
    <w:p w14:paraId="3BD09296" w14:textId="77777777" w:rsidR="00C70787" w:rsidRDefault="000D05A1">
      <w:pPr>
        <w:pStyle w:val="Heading3"/>
      </w:pPr>
      <w:bookmarkStart w:id="349" w:name="X12f3290cdba20f36347c5329805670700a16637"/>
      <w:bookmarkStart w:id="350" w:name="_Toc102993868"/>
      <w:r>
        <w:t>6.1.1 Key pair generation</w:t>
      </w:r>
      <w:bookmarkEnd w:id="350"/>
    </w:p>
    <w:p w14:paraId="4B9459D6" w14:textId="77777777" w:rsidR="00C70787" w:rsidRDefault="000D05A1">
      <w:pPr>
        <w:pStyle w:val="Heading4"/>
      </w:pPr>
      <w:bookmarkStart w:id="351" w:name="X48b84fe867a960114988a57064dab205ab44937"/>
      <w:r>
        <w:t>6.1.1.1 CA key pair generation</w:t>
      </w:r>
    </w:p>
    <w:p w14:paraId="15473C50" w14:textId="77777777" w:rsidR="00C70787" w:rsidRDefault="000D05A1">
      <w:pPr>
        <w:pStyle w:val="FirstParagraph"/>
      </w:pPr>
      <w:r>
        <w:t>For CA Key Pairs that are either</w:t>
      </w:r>
    </w:p>
    <w:p w14:paraId="68E18D2C" w14:textId="77777777" w:rsidR="00C70787" w:rsidRDefault="000D05A1" w:rsidP="000D05A1">
      <w:pPr>
        <w:pStyle w:val="Compact"/>
        <w:numPr>
          <w:ilvl w:val="0"/>
          <w:numId w:val="47"/>
        </w:numPr>
      </w:pPr>
      <w:r>
        <w:t>used as a CA Key Pair for a Root CA Certificate; or</w:t>
      </w:r>
    </w:p>
    <w:p w14:paraId="2FF1AF18" w14:textId="77777777" w:rsidR="00C70787" w:rsidRDefault="000D05A1" w:rsidP="000D05A1">
      <w:pPr>
        <w:pStyle w:val="Compact"/>
        <w:numPr>
          <w:ilvl w:val="0"/>
          <w:numId w:val="47"/>
        </w:numPr>
      </w:pPr>
      <w:r>
        <w:t>used as a CA Key Pair for a Subordinate CA Certificate, where the Subordinate CA is not the operator of the</w:t>
      </w:r>
      <w:r>
        <w:t xml:space="preserve"> Root CA or an Affiliate of the Root CA,</w:t>
      </w:r>
    </w:p>
    <w:p w14:paraId="65D70AF3" w14:textId="77777777" w:rsidR="00C70787" w:rsidRDefault="000D05A1">
      <w:pPr>
        <w:pStyle w:val="FirstParagraph"/>
      </w:pPr>
      <w:r>
        <w:t>the CA SHALL:</w:t>
      </w:r>
    </w:p>
    <w:p w14:paraId="05CC0750" w14:textId="77777777" w:rsidR="00C70787" w:rsidRDefault="000D05A1" w:rsidP="000D05A1">
      <w:pPr>
        <w:pStyle w:val="Compact"/>
        <w:numPr>
          <w:ilvl w:val="0"/>
          <w:numId w:val="48"/>
        </w:numPr>
      </w:pPr>
      <w:r>
        <w:t>prepare and follow a Key Generation Script;</w:t>
      </w:r>
    </w:p>
    <w:p w14:paraId="7F414546" w14:textId="77777777" w:rsidR="00C70787" w:rsidRDefault="000D05A1" w:rsidP="000D05A1">
      <w:pPr>
        <w:pStyle w:val="Compact"/>
        <w:numPr>
          <w:ilvl w:val="0"/>
          <w:numId w:val="48"/>
        </w:numPr>
      </w:pPr>
      <w:r>
        <w:t>have a Qualified Auditor witness the CA Key Pair generation process or record a video of the entire CA Key Pair generation process; and</w:t>
      </w:r>
    </w:p>
    <w:p w14:paraId="060B9DFF" w14:textId="77777777" w:rsidR="00C70787" w:rsidRDefault="000D05A1" w:rsidP="000D05A1">
      <w:pPr>
        <w:pStyle w:val="Compact"/>
        <w:numPr>
          <w:ilvl w:val="0"/>
          <w:numId w:val="48"/>
        </w:numPr>
      </w:pPr>
      <w:r>
        <w:t>have a Qualified Audi</w:t>
      </w:r>
      <w:r>
        <w:t>tor issue a report opining that the CA followed its key ceremony during its Key and Certificate generation process and the controls used to ensure the integrity and confidentiality of the Key Pair.</w:t>
      </w:r>
    </w:p>
    <w:p w14:paraId="06B8F404" w14:textId="77777777" w:rsidR="00C70787" w:rsidRDefault="000D05A1">
      <w:pPr>
        <w:pStyle w:val="FirstParagraph"/>
      </w:pPr>
      <w:r>
        <w:t>For other CA Key Pairs that are for the operator of the Ro</w:t>
      </w:r>
      <w:r>
        <w:t>ot CA or an Affiliate of the Root CA, the CA SHOULD:</w:t>
      </w:r>
    </w:p>
    <w:p w14:paraId="0075EFA9" w14:textId="77777777" w:rsidR="00C70787" w:rsidRDefault="000D05A1" w:rsidP="000D05A1">
      <w:pPr>
        <w:pStyle w:val="Compact"/>
        <w:numPr>
          <w:ilvl w:val="0"/>
          <w:numId w:val="49"/>
        </w:numPr>
      </w:pPr>
      <w:r>
        <w:t>prepare and follow a Key Generation Script; and</w:t>
      </w:r>
    </w:p>
    <w:p w14:paraId="4777CE55" w14:textId="77777777" w:rsidR="00C70787" w:rsidRDefault="000D05A1" w:rsidP="000D05A1">
      <w:pPr>
        <w:pStyle w:val="Compact"/>
        <w:numPr>
          <w:ilvl w:val="0"/>
          <w:numId w:val="49"/>
        </w:numPr>
      </w:pPr>
      <w:r>
        <w:t>either (i) have a Qualified Auditor witness the CA Key Pair generation process, or (ii) video-record the entire CA Key Pair generation process for review b</w:t>
      </w:r>
      <w:r>
        <w:t>y its Qualified Auditor.</w:t>
      </w:r>
    </w:p>
    <w:p w14:paraId="5A33659A" w14:textId="77777777" w:rsidR="00C70787" w:rsidRDefault="000D05A1">
      <w:pPr>
        <w:pStyle w:val="FirstParagraph"/>
      </w:pPr>
      <w:r>
        <w:t>In all cases, the CA SHALL:</w:t>
      </w:r>
    </w:p>
    <w:p w14:paraId="00CD9845" w14:textId="77777777" w:rsidR="00C70787" w:rsidRDefault="000D05A1" w:rsidP="000D05A1">
      <w:pPr>
        <w:pStyle w:val="Compact"/>
        <w:numPr>
          <w:ilvl w:val="0"/>
          <w:numId w:val="50"/>
        </w:numPr>
      </w:pPr>
      <w:r>
        <w:t>generate the CA Key Pair in a physically secured environment as described in the CA’s CP and/or CPS;</w:t>
      </w:r>
    </w:p>
    <w:p w14:paraId="6A5741F1" w14:textId="77777777" w:rsidR="00C70787" w:rsidRDefault="000D05A1" w:rsidP="000D05A1">
      <w:pPr>
        <w:pStyle w:val="Compact"/>
        <w:numPr>
          <w:ilvl w:val="0"/>
          <w:numId w:val="50"/>
        </w:numPr>
      </w:pPr>
      <w:r>
        <w:t>generate the CA Key Pair using personnel in Trusted Roles under the principles of multiple person control and split knowledge;</w:t>
      </w:r>
    </w:p>
    <w:p w14:paraId="3089A134" w14:textId="77777777" w:rsidR="00C70787" w:rsidRDefault="000D05A1" w:rsidP="000D05A1">
      <w:pPr>
        <w:pStyle w:val="Compact"/>
        <w:numPr>
          <w:ilvl w:val="0"/>
          <w:numId w:val="50"/>
        </w:numPr>
      </w:pPr>
      <w:r>
        <w:t xml:space="preserve">generate the CA Key Pair within cryptographic modules meeting the applicable technical and business requirements as disclosed in </w:t>
      </w:r>
      <w:r>
        <w:t>the CA’s CP and/or CPS;</w:t>
      </w:r>
    </w:p>
    <w:p w14:paraId="2AFA275A" w14:textId="77777777" w:rsidR="00C70787" w:rsidRDefault="000D05A1" w:rsidP="000D05A1">
      <w:pPr>
        <w:pStyle w:val="Compact"/>
        <w:numPr>
          <w:ilvl w:val="0"/>
          <w:numId w:val="50"/>
        </w:numPr>
      </w:pPr>
      <w:r>
        <w:t>log its CA Key Pair generation activities; and</w:t>
      </w:r>
    </w:p>
    <w:p w14:paraId="59C46AE8" w14:textId="77777777" w:rsidR="00C70787" w:rsidRDefault="000D05A1" w:rsidP="000D05A1">
      <w:pPr>
        <w:pStyle w:val="Compact"/>
        <w:numPr>
          <w:ilvl w:val="0"/>
          <w:numId w:val="50"/>
        </w:numPr>
      </w:pPr>
      <w:r>
        <w:t>maintain effective controls to provide reasonable assurance that the Private Key was generated and protected in conformance with the procedures described in its CP and/or CPS and (if ap</w:t>
      </w:r>
      <w:r>
        <w:t>plicable) its Key Generation Script.</w:t>
      </w:r>
    </w:p>
    <w:p w14:paraId="5F461D7F" w14:textId="77777777" w:rsidR="00C70787" w:rsidRDefault="000D05A1">
      <w:pPr>
        <w:pStyle w:val="Heading4"/>
      </w:pPr>
      <w:bookmarkStart w:id="352" w:name="Xbda1ba31de541463be6497c054f7654505217bc"/>
      <w:bookmarkEnd w:id="351"/>
      <w:r>
        <w:t>6.1.1.2 RA key pair generation</w:t>
      </w:r>
    </w:p>
    <w:p w14:paraId="1FE67B76" w14:textId="77777777" w:rsidR="00C70787" w:rsidRDefault="000D05A1">
      <w:pPr>
        <w:pStyle w:val="FirstParagraph"/>
      </w:pPr>
      <w:r>
        <w:t>No stipulation.</w:t>
      </w:r>
    </w:p>
    <w:p w14:paraId="681B2E0A" w14:textId="77777777" w:rsidR="00C70787" w:rsidRDefault="000D05A1">
      <w:pPr>
        <w:pStyle w:val="Heading4"/>
      </w:pPr>
      <w:bookmarkStart w:id="353" w:name="X1f3e343c0ed534965e7af856fa25663848d6acb"/>
      <w:bookmarkEnd w:id="352"/>
      <w:r>
        <w:t>6.1.1.3 Subscriber key pair generation</w:t>
      </w:r>
    </w:p>
    <w:p w14:paraId="75C21D1B" w14:textId="77777777" w:rsidR="00C70787" w:rsidRDefault="000D05A1">
      <w:pPr>
        <w:pStyle w:val="FirstParagraph"/>
      </w:pPr>
      <w:r>
        <w:t>The CA SHALL reject a Certificate Request if one or more of the following conditions are met:</w:t>
      </w:r>
    </w:p>
    <w:p w14:paraId="32E38F18" w14:textId="77777777" w:rsidR="00C70787" w:rsidRDefault="000D05A1" w:rsidP="000D05A1">
      <w:pPr>
        <w:pStyle w:val="Compact"/>
        <w:numPr>
          <w:ilvl w:val="0"/>
          <w:numId w:val="51"/>
        </w:numPr>
      </w:pPr>
      <w:r>
        <w:t>The Key Pair does not meet the requirem</w:t>
      </w:r>
      <w:r>
        <w:t xml:space="preserve">ents set forth in </w:t>
      </w:r>
      <w:hyperlink w:anchor="X0c3917f405f720f56b6c3f29687ef8fb06831c1">
        <w:r>
          <w:rPr>
            <w:rStyle w:val="Hyperlink"/>
          </w:rPr>
          <w:t>Section 6.1.5</w:t>
        </w:r>
      </w:hyperlink>
      <w:r>
        <w:t xml:space="preserve"> and/or </w:t>
      </w:r>
      <w:hyperlink w:anchor="X2d5511ef018e98e5d12e636a85cd260c149a4ec">
        <w:r>
          <w:rPr>
            <w:rStyle w:val="Hyperlink"/>
          </w:rPr>
          <w:t>Section 6.1.6</w:t>
        </w:r>
      </w:hyperlink>
      <w:r>
        <w:t>;</w:t>
      </w:r>
    </w:p>
    <w:p w14:paraId="5EF54FFA" w14:textId="77777777" w:rsidR="00C70787" w:rsidRDefault="000D05A1" w:rsidP="000D05A1">
      <w:pPr>
        <w:pStyle w:val="Compact"/>
        <w:numPr>
          <w:ilvl w:val="0"/>
          <w:numId w:val="51"/>
        </w:numPr>
      </w:pPr>
      <w:r>
        <w:t>There is clear evidence that the specific method used to generate the Privat</w:t>
      </w:r>
      <w:r>
        <w:t>e Key was flawed;</w:t>
      </w:r>
    </w:p>
    <w:p w14:paraId="040A15DF" w14:textId="77777777" w:rsidR="00C70787" w:rsidRDefault="000D05A1" w:rsidP="000D05A1">
      <w:pPr>
        <w:pStyle w:val="Compact"/>
        <w:numPr>
          <w:ilvl w:val="0"/>
          <w:numId w:val="51"/>
        </w:numPr>
      </w:pPr>
      <w:r>
        <w:t>The CA is aware of a demonstrated or proven method that exposes the Applicant’s Private Key to compromise;</w:t>
      </w:r>
    </w:p>
    <w:p w14:paraId="11F5BCA5" w14:textId="77777777" w:rsidR="00C70787" w:rsidRDefault="000D05A1" w:rsidP="000D05A1">
      <w:pPr>
        <w:pStyle w:val="Compact"/>
        <w:numPr>
          <w:ilvl w:val="0"/>
          <w:numId w:val="51"/>
        </w:numPr>
      </w:pPr>
      <w:r>
        <w:t>The CA has previously been made aware that the Applicant’s Private Key has suffered a Key Compromise, such as through the provision</w:t>
      </w:r>
      <w:r>
        <w:t xml:space="preserve">s of </w:t>
      </w:r>
      <w:hyperlink w:anchor="X7aa91ce53904697de50e46e95ca7bb22977f206">
        <w:r>
          <w:rPr>
            <w:rStyle w:val="Hyperlink"/>
          </w:rPr>
          <w:t>Section 4.9.1.1</w:t>
        </w:r>
      </w:hyperlink>
      <w:r>
        <w:t>;</w:t>
      </w:r>
    </w:p>
    <w:p w14:paraId="1B52B500" w14:textId="77777777" w:rsidR="00C70787" w:rsidRDefault="000D05A1" w:rsidP="000D05A1">
      <w:pPr>
        <w:pStyle w:val="Compact"/>
        <w:numPr>
          <w:ilvl w:val="0"/>
          <w:numId w:val="51"/>
        </w:numPr>
      </w:pPr>
      <w:r>
        <w:t xml:space="preserve">The CA is aware of a demonstrated or proven method to easily compute the Applicant’s Private Key based on the Public Key (such as a Debian weak key, see </w:t>
      </w:r>
      <w:hyperlink r:id="rId30">
        <w:r>
          <w:rPr>
            <w:rStyle w:val="Hyperlink"/>
          </w:rPr>
          <w:t>https://wiki.debian.org/SSLkeys</w:t>
        </w:r>
      </w:hyperlink>
      <w:r>
        <w:t>).</w:t>
      </w:r>
    </w:p>
    <w:p w14:paraId="4EF6772C" w14:textId="77777777" w:rsidR="00C70787" w:rsidRDefault="000D05A1">
      <w:pPr>
        <w:pStyle w:val="FirstParagraph"/>
      </w:pPr>
      <w:r>
        <w:t>The CA or a Delega</w:t>
      </w:r>
      <w:r>
        <w:t>ted Third Party MAY generate the Private Key on behalf of the Subscriber.</w:t>
      </w:r>
    </w:p>
    <w:p w14:paraId="6046B956" w14:textId="77777777" w:rsidR="00C70787" w:rsidRDefault="000D05A1">
      <w:pPr>
        <w:pStyle w:val="Heading3"/>
      </w:pPr>
      <w:bookmarkStart w:id="354" w:name="X0098606bac2246d9a5e61e410b39ff47c5a6126"/>
      <w:bookmarkStart w:id="355" w:name="_Toc102993869"/>
      <w:bookmarkEnd w:id="349"/>
      <w:bookmarkEnd w:id="353"/>
      <w:r>
        <w:t>6.1.2 Private key delivery to subscriber</w:t>
      </w:r>
      <w:bookmarkEnd w:id="355"/>
    </w:p>
    <w:p w14:paraId="1440F6BB" w14:textId="77777777" w:rsidR="00C70787" w:rsidRDefault="000D05A1">
      <w:pPr>
        <w:pStyle w:val="FirstParagraph"/>
      </w:pPr>
      <w:r>
        <w:t>Parties other than the Subscriber SHALL NOT archive the Subscriber Private Key without authorization by the Subscriber.</w:t>
      </w:r>
    </w:p>
    <w:p w14:paraId="1B461949" w14:textId="77777777" w:rsidR="00C70787" w:rsidRDefault="000D05A1">
      <w:pPr>
        <w:pStyle w:val="BodyText"/>
      </w:pPr>
      <w:r>
        <w:t>If the CA or any of i</w:t>
      </w:r>
      <w:r>
        <w:t>ts designated RAs become aware that a Subscriber’s Private Key has been communicated to a person or organization not authorized by the Subscriber, then the CA SHALL revoke all Certificates that include the Public Key corresponding to the communicated Priva</w:t>
      </w:r>
      <w:r>
        <w:t>te Key.</w:t>
      </w:r>
    </w:p>
    <w:p w14:paraId="6B44C595" w14:textId="77777777" w:rsidR="00C70787" w:rsidRDefault="000D05A1">
      <w:pPr>
        <w:pStyle w:val="BodyText"/>
      </w:pPr>
      <w:r>
        <w:t>If the CA or a Delegated Third Party generates the Private Key on behalf of the Subscriber where the Private Keys will be transported to the Subscriber, then the entity generating the Private Key SHALL either transport the Private Key in hardware w</w:t>
      </w:r>
      <w:r>
        <w:t>ith an activation method that is equivalent to 128 bits of encryption or encrypt the Private Key with at least 128 bits of encryption strength. Example methods include using a 128-bit AES key to wrap the private key or storing the key in a PKCS 12 file enc</w:t>
      </w:r>
      <w:r>
        <w:t>rypted with a randomly generated password of more than 16 characters containing uppercase letters, lowercase letters, numbers, and symbols for transport.</w:t>
      </w:r>
    </w:p>
    <w:p w14:paraId="485CCA95" w14:textId="77777777" w:rsidR="00C70787" w:rsidRDefault="000D05A1">
      <w:pPr>
        <w:pStyle w:val="Heading3"/>
      </w:pPr>
      <w:bookmarkStart w:id="356" w:name="X1ef682463e5aa03f416600ae8c8baeec4477da6"/>
      <w:bookmarkStart w:id="357" w:name="_Toc102993870"/>
      <w:bookmarkEnd w:id="354"/>
      <w:r>
        <w:t>6.1.3 Public key delivery to certificate issuer</w:t>
      </w:r>
      <w:bookmarkEnd w:id="357"/>
    </w:p>
    <w:p w14:paraId="2AD48DDF" w14:textId="77777777" w:rsidR="00C70787" w:rsidRDefault="000D05A1">
      <w:pPr>
        <w:pStyle w:val="FirstParagraph"/>
      </w:pPr>
      <w:r>
        <w:t>No stipulation.</w:t>
      </w:r>
    </w:p>
    <w:p w14:paraId="37537263" w14:textId="77777777" w:rsidR="00C70787" w:rsidRDefault="000D05A1">
      <w:pPr>
        <w:pStyle w:val="Heading3"/>
      </w:pPr>
      <w:bookmarkStart w:id="358" w:name="X6498bbd610c6366a78bf186b13051bb09665541"/>
      <w:bookmarkStart w:id="359" w:name="_Toc102993871"/>
      <w:bookmarkEnd w:id="356"/>
      <w:r>
        <w:t>6.1.4 CA public key delivery to relyin</w:t>
      </w:r>
      <w:r>
        <w:t>g parties</w:t>
      </w:r>
      <w:bookmarkEnd w:id="359"/>
    </w:p>
    <w:p w14:paraId="175819A8" w14:textId="77777777" w:rsidR="00C70787" w:rsidRDefault="000D05A1">
      <w:pPr>
        <w:pStyle w:val="FirstParagraph"/>
      </w:pPr>
      <w:r>
        <w:t>No stipulation.</w:t>
      </w:r>
    </w:p>
    <w:p w14:paraId="29DD05C5" w14:textId="77777777" w:rsidR="00C70787" w:rsidRDefault="000D05A1">
      <w:pPr>
        <w:pStyle w:val="Heading3"/>
      </w:pPr>
      <w:bookmarkStart w:id="360" w:name="X0c3917f405f720f56b6c3f29687ef8fb06831c1"/>
      <w:bookmarkStart w:id="361" w:name="_Toc102993872"/>
      <w:bookmarkEnd w:id="358"/>
      <w:r>
        <w:t>6.1.5 Key sizes</w:t>
      </w:r>
      <w:bookmarkEnd w:id="361"/>
    </w:p>
    <w:p w14:paraId="1F3311D6" w14:textId="77777777" w:rsidR="00C70787" w:rsidRDefault="000D05A1">
      <w:pPr>
        <w:pStyle w:val="FirstParagraph"/>
      </w:pPr>
      <w:r>
        <w:t>For RSA key pairs the CA SHALL:</w:t>
      </w:r>
    </w:p>
    <w:p w14:paraId="05400C39" w14:textId="77777777" w:rsidR="00C70787" w:rsidRDefault="000D05A1" w:rsidP="000D05A1">
      <w:pPr>
        <w:pStyle w:val="Compact"/>
        <w:numPr>
          <w:ilvl w:val="0"/>
          <w:numId w:val="52"/>
        </w:numPr>
      </w:pPr>
      <w:r>
        <w:t>Ensure that the modulus size, when encoded, is at least 2048 bits, and;</w:t>
      </w:r>
    </w:p>
    <w:p w14:paraId="05219325" w14:textId="77777777" w:rsidR="00C70787" w:rsidRDefault="000D05A1" w:rsidP="000D05A1">
      <w:pPr>
        <w:pStyle w:val="Compact"/>
        <w:numPr>
          <w:ilvl w:val="0"/>
          <w:numId w:val="52"/>
        </w:numPr>
      </w:pPr>
      <w:r>
        <w:t>Ensure that the modulus size, in bits, is evenly divisible by 8.</w:t>
      </w:r>
    </w:p>
    <w:p w14:paraId="74169AE6" w14:textId="77777777" w:rsidR="00C70787" w:rsidRDefault="000D05A1">
      <w:pPr>
        <w:pStyle w:val="FirstParagraph"/>
      </w:pPr>
      <w:r>
        <w:t>For ECDSA key pairs, the CA SHALL:</w:t>
      </w:r>
    </w:p>
    <w:p w14:paraId="22416D0E" w14:textId="77777777" w:rsidR="00C70787" w:rsidRDefault="000D05A1" w:rsidP="000D05A1">
      <w:pPr>
        <w:pStyle w:val="Compact"/>
        <w:numPr>
          <w:ilvl w:val="0"/>
          <w:numId w:val="53"/>
        </w:numPr>
      </w:pPr>
      <w:r>
        <w:t>Ensure that the key represents a valid point on the NIST P-256, NIST P-384 or NIST P-521 elliptic curve.</w:t>
      </w:r>
    </w:p>
    <w:p w14:paraId="43018388" w14:textId="77777777" w:rsidR="00C70787" w:rsidRDefault="000D05A1">
      <w:pPr>
        <w:pStyle w:val="FirstParagraph"/>
      </w:pPr>
      <w:r>
        <w:t>For EdDSA key pairs, the CA SHALL:</w:t>
      </w:r>
    </w:p>
    <w:p w14:paraId="2C1FE341" w14:textId="77777777" w:rsidR="00C70787" w:rsidRDefault="000D05A1" w:rsidP="000D05A1">
      <w:pPr>
        <w:pStyle w:val="Compact"/>
        <w:numPr>
          <w:ilvl w:val="0"/>
          <w:numId w:val="54"/>
        </w:numPr>
      </w:pPr>
      <w:r>
        <w:t>Ensure that the key represents a valid point on the curve25519 or curve 448 elliptic curve.</w:t>
      </w:r>
    </w:p>
    <w:p w14:paraId="5E5E0F33" w14:textId="77777777" w:rsidR="00C70787" w:rsidRDefault="000D05A1">
      <w:pPr>
        <w:pStyle w:val="FirstParagraph"/>
      </w:pPr>
      <w:r>
        <w:t>No other algorithms or k</w:t>
      </w:r>
      <w:r>
        <w:t>ey sizes are permitted.</w:t>
      </w:r>
    </w:p>
    <w:p w14:paraId="597A0885" w14:textId="77777777" w:rsidR="00C70787" w:rsidRDefault="000D05A1">
      <w:pPr>
        <w:pStyle w:val="Heading3"/>
      </w:pPr>
      <w:bookmarkStart w:id="362" w:name="X2d5511ef018e98e5d12e636a85cd260c149a4ec"/>
      <w:bookmarkStart w:id="363" w:name="_Toc102993873"/>
      <w:bookmarkEnd w:id="360"/>
      <w:r>
        <w:t>6.1.6 Public key parameters generation and quality checking</w:t>
      </w:r>
      <w:bookmarkEnd w:id="363"/>
    </w:p>
    <w:p w14:paraId="39A5ACDC" w14:textId="77777777" w:rsidR="00C70787" w:rsidRDefault="000D05A1">
      <w:pPr>
        <w:pStyle w:val="FirstParagraph"/>
      </w:pPr>
      <w:r>
        <w:t xml:space="preserve">For RSA key pairs: the CA SHALL confirm that the value of the public exponent is an odd number equal to 3 or more. Additionally, the public exponent SHOULD be in the range </w:t>
      </w:r>
      <w:r>
        <w:t>between 2^16 + 1 and 2^256 - 1. The modulus SHOULD also have the following characteristics: an odd number, not the power of a prime, and have no factors smaller than 752. (See NIST SP 800-89, Section 5.3.3.)</w:t>
      </w:r>
    </w:p>
    <w:p w14:paraId="23E545E5" w14:textId="77777777" w:rsidR="00C70787" w:rsidRDefault="000D05A1">
      <w:pPr>
        <w:pStyle w:val="BodyText"/>
      </w:pPr>
      <w:r>
        <w:t>For ECDSA key pairs: the CA SHOULD confirm the v</w:t>
      </w:r>
      <w:r>
        <w:t>alidity of all keys using either the ECC Full Public Key Validation Routine or the ECC Partial Public Key Validation Routine. (See ST SP 800-56A: Revision 2, Sections 5.6.2.3.2 and 5.6.2.3.3.)</w:t>
      </w:r>
    </w:p>
    <w:p w14:paraId="2DB73118" w14:textId="77777777" w:rsidR="00C70787" w:rsidRDefault="000D05A1">
      <w:pPr>
        <w:pStyle w:val="Heading3"/>
      </w:pPr>
      <w:bookmarkStart w:id="364" w:name="X2bab65cee23c8a01239e6df936400ae79dc98a2"/>
      <w:bookmarkStart w:id="365" w:name="_Toc102993874"/>
      <w:bookmarkEnd w:id="362"/>
      <w:r>
        <w:t>6.1.7 Key usage purposes (as per X.509 v3 key usage field)</w:t>
      </w:r>
      <w:bookmarkEnd w:id="365"/>
    </w:p>
    <w:p w14:paraId="67E32375" w14:textId="77777777" w:rsidR="00C70787" w:rsidRDefault="000D05A1">
      <w:pPr>
        <w:pStyle w:val="FirstParagraph"/>
      </w:pPr>
      <w:r>
        <w:t>Priv</w:t>
      </w:r>
      <w:r>
        <w:t>ate Keys corresponding to Root CA Certificates SHALL NOT be used to sign Certificates except in the following cases:</w:t>
      </w:r>
    </w:p>
    <w:p w14:paraId="0FD4331F" w14:textId="77777777" w:rsidR="00C70787" w:rsidRDefault="000D05A1" w:rsidP="000D05A1">
      <w:pPr>
        <w:pStyle w:val="Compact"/>
        <w:numPr>
          <w:ilvl w:val="0"/>
          <w:numId w:val="55"/>
        </w:numPr>
      </w:pPr>
      <w:r>
        <w:t>Self-signed Certificates to represent the Root CA itself;</w:t>
      </w:r>
    </w:p>
    <w:p w14:paraId="5AB9EA27" w14:textId="77777777" w:rsidR="00C70787" w:rsidRDefault="000D05A1" w:rsidP="000D05A1">
      <w:pPr>
        <w:pStyle w:val="Compact"/>
        <w:numPr>
          <w:ilvl w:val="0"/>
          <w:numId w:val="55"/>
        </w:numPr>
      </w:pPr>
      <w:r>
        <w:t>Certificates for Subordinate CAs and Cross Certificates;</w:t>
      </w:r>
    </w:p>
    <w:p w14:paraId="2958B55B" w14:textId="77777777" w:rsidR="00C70787" w:rsidRDefault="000D05A1" w:rsidP="000D05A1">
      <w:pPr>
        <w:pStyle w:val="Compact"/>
        <w:numPr>
          <w:ilvl w:val="0"/>
          <w:numId w:val="55"/>
        </w:numPr>
      </w:pPr>
      <w:r>
        <w:t>Certificates for infrast</w:t>
      </w:r>
      <w:r>
        <w:t>ructure purposes (administrative role certificates, internal CA operational device certificates); and</w:t>
      </w:r>
    </w:p>
    <w:p w14:paraId="4B324012" w14:textId="77777777" w:rsidR="00C70787" w:rsidRDefault="000D05A1" w:rsidP="000D05A1">
      <w:pPr>
        <w:pStyle w:val="Compact"/>
        <w:numPr>
          <w:ilvl w:val="0"/>
          <w:numId w:val="55"/>
        </w:numPr>
      </w:pPr>
      <w:r>
        <w:t>Certificates for OCSP Response verification.</w:t>
      </w:r>
    </w:p>
    <w:p w14:paraId="61D0CE79" w14:textId="77777777" w:rsidR="00C70787" w:rsidRDefault="000D05A1">
      <w:pPr>
        <w:pStyle w:val="Heading2"/>
      </w:pPr>
      <w:bookmarkStart w:id="366" w:name="X9a73576ca2ed4d90504f8e2ae0362d03f98cf9a"/>
      <w:bookmarkStart w:id="367" w:name="_Toc102993875"/>
      <w:bookmarkEnd w:id="347"/>
      <w:bookmarkEnd w:id="364"/>
      <w:r>
        <w:t>6.2 Private key protection and cryptographic module engineering controls</w:t>
      </w:r>
      <w:bookmarkEnd w:id="367"/>
    </w:p>
    <w:p w14:paraId="228DF34B" w14:textId="77777777" w:rsidR="00C70787" w:rsidRDefault="000D05A1">
      <w:pPr>
        <w:pStyle w:val="FirstParagraph"/>
      </w:pPr>
      <w:r>
        <w:t xml:space="preserve">The CA SHALL implement physical and </w:t>
      </w:r>
      <w:r>
        <w:t xml:space="preserve">logical safeguards to prevent unauthorized Certificate issuance. Protection of the CA Private Key outside the validated system or device specified above SHALL consist of physical security, encryption, or a combination of both, implemented in a manner that </w:t>
      </w:r>
      <w:r>
        <w:t>prevents disclosure of the Private Key. The CA SHALL encrypt its Private Key with an algorithm and key-length that, according to the state of the art, are capable of withstanding cryptanalytic attacks for the residual life of the encrypted key or key part.</w:t>
      </w:r>
    </w:p>
    <w:p w14:paraId="3ABB36F9" w14:textId="77777777" w:rsidR="00C70787" w:rsidRDefault="000D05A1">
      <w:pPr>
        <w:pStyle w:val="Heading3"/>
      </w:pPr>
      <w:bookmarkStart w:id="368" w:name="X68a39abc270425c04f97d6531374600eb7c1d74"/>
      <w:bookmarkStart w:id="369" w:name="_Toc102993876"/>
      <w:r>
        <w:t>6.2.1 Cryptographic module standards and controls</w:t>
      </w:r>
      <w:bookmarkEnd w:id="369"/>
    </w:p>
    <w:p w14:paraId="3B38C72C" w14:textId="77777777" w:rsidR="00C70787" w:rsidRDefault="000D05A1">
      <w:pPr>
        <w:pStyle w:val="FirstParagraph"/>
      </w:pPr>
      <w:r>
        <w:t>No stipulation.</w:t>
      </w:r>
    </w:p>
    <w:p w14:paraId="0C3DBF39" w14:textId="77777777" w:rsidR="00C70787" w:rsidRDefault="000D05A1">
      <w:pPr>
        <w:pStyle w:val="Heading3"/>
      </w:pPr>
      <w:bookmarkStart w:id="370" w:name="Xb4a62a4346c24360b646c84e14d2f564e6a3c41"/>
      <w:bookmarkStart w:id="371" w:name="_Toc102993877"/>
      <w:bookmarkEnd w:id="368"/>
      <w:r>
        <w:t>6.2.2 Private key (n out of m) multi-person control</w:t>
      </w:r>
      <w:bookmarkEnd w:id="371"/>
    </w:p>
    <w:p w14:paraId="37DDB830" w14:textId="77777777" w:rsidR="00C70787" w:rsidRDefault="000D05A1">
      <w:pPr>
        <w:pStyle w:val="FirstParagraph"/>
      </w:pPr>
      <w:r>
        <w:t>No stipulation.</w:t>
      </w:r>
    </w:p>
    <w:p w14:paraId="4FEFD20B" w14:textId="77777777" w:rsidR="00C70787" w:rsidRDefault="000D05A1">
      <w:pPr>
        <w:pStyle w:val="Heading3"/>
      </w:pPr>
      <w:bookmarkStart w:id="372" w:name="X8bc7eca5ba74a1c2225b38c15b16cc7a70f8f4e"/>
      <w:bookmarkStart w:id="373" w:name="_Toc102993878"/>
      <w:bookmarkEnd w:id="370"/>
      <w:r>
        <w:t>6.2.3 Private key escrow</w:t>
      </w:r>
      <w:bookmarkEnd w:id="373"/>
    </w:p>
    <w:p w14:paraId="3E59CA36" w14:textId="77777777" w:rsidR="00C70787" w:rsidRDefault="000D05A1">
      <w:pPr>
        <w:pStyle w:val="FirstParagraph"/>
      </w:pPr>
      <w:r>
        <w:t>No stipulation.</w:t>
      </w:r>
    </w:p>
    <w:p w14:paraId="15AF47C5" w14:textId="77777777" w:rsidR="00C70787" w:rsidRDefault="000D05A1">
      <w:pPr>
        <w:pStyle w:val="Heading3"/>
      </w:pPr>
      <w:bookmarkStart w:id="374" w:name="X8ca93c07ec2fb3bb6e327ffe9e4c2086bf8a504"/>
      <w:bookmarkStart w:id="375" w:name="_Toc102993879"/>
      <w:bookmarkEnd w:id="372"/>
      <w:r>
        <w:t>6.2.4 Private key backup</w:t>
      </w:r>
      <w:bookmarkEnd w:id="375"/>
    </w:p>
    <w:p w14:paraId="0061155B" w14:textId="77777777" w:rsidR="00C70787" w:rsidRDefault="000D05A1">
      <w:pPr>
        <w:pStyle w:val="FirstParagraph"/>
      </w:pPr>
      <w:r>
        <w:t xml:space="preserve">See </w:t>
      </w:r>
      <w:hyperlink w:anchor="Xe0eb449838a04a97f5f5a9e1a8e27fcb319dab2">
        <w:r>
          <w:rPr>
            <w:rStyle w:val="Hyperlink"/>
          </w:rPr>
          <w:t>Section 5.2.2</w:t>
        </w:r>
      </w:hyperlink>
      <w:r>
        <w:t>.</w:t>
      </w:r>
    </w:p>
    <w:p w14:paraId="277CEDCC" w14:textId="77777777" w:rsidR="00C70787" w:rsidRDefault="000D05A1">
      <w:pPr>
        <w:pStyle w:val="Heading3"/>
      </w:pPr>
      <w:bookmarkStart w:id="376" w:name="X240b0986a267332741fc5bfd0192a865af812ba"/>
      <w:bookmarkStart w:id="377" w:name="_Toc102993880"/>
      <w:bookmarkEnd w:id="374"/>
      <w:r>
        <w:t>6.2.5 Private key archival</w:t>
      </w:r>
      <w:bookmarkEnd w:id="377"/>
    </w:p>
    <w:p w14:paraId="7EBB6540" w14:textId="77777777" w:rsidR="00C70787" w:rsidRDefault="000D05A1">
      <w:pPr>
        <w:pStyle w:val="FirstParagraph"/>
      </w:pPr>
      <w:r>
        <w:t>Parties other than the Subordinate CA SHALL NOT archive the Subordinate CA Private Keys without authorization by the Subordinate CA.</w:t>
      </w:r>
    </w:p>
    <w:p w14:paraId="7628550A" w14:textId="77777777" w:rsidR="00C70787" w:rsidRDefault="000D05A1">
      <w:pPr>
        <w:pStyle w:val="Heading3"/>
      </w:pPr>
      <w:bookmarkStart w:id="378" w:name="X832f2d819bfa202e82b36106d1b5894e1420664"/>
      <w:bookmarkStart w:id="379" w:name="_Toc102993881"/>
      <w:bookmarkEnd w:id="376"/>
      <w:r>
        <w:t>6.2.6 Private key transfer into or from a cryptographic module</w:t>
      </w:r>
      <w:bookmarkEnd w:id="379"/>
    </w:p>
    <w:p w14:paraId="0453462A" w14:textId="77777777" w:rsidR="00C70787" w:rsidRDefault="000D05A1">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w:t>
      </w:r>
      <w:r>
        <w:t xml:space="preserve"> an unauthorized person or an organization not Affiliated with the Subordinate CA, then the Issuing CA SHALL revoke all certificates that include the Public Key corresponding to the communicated Private Key.</w:t>
      </w:r>
    </w:p>
    <w:p w14:paraId="09B77188" w14:textId="77777777" w:rsidR="00C70787" w:rsidRDefault="000D05A1">
      <w:pPr>
        <w:pStyle w:val="Heading3"/>
      </w:pPr>
      <w:bookmarkStart w:id="380" w:name="X3da7027a86e1ca5da62e07e9c0bde78c57acd08"/>
      <w:bookmarkStart w:id="381" w:name="_Toc102993882"/>
      <w:bookmarkEnd w:id="378"/>
      <w:r>
        <w:t>6.2.7 Private key storage on cryptographic module</w:t>
      </w:r>
      <w:bookmarkEnd w:id="381"/>
    </w:p>
    <w:p w14:paraId="5D8B31B1" w14:textId="77777777" w:rsidR="00C70787" w:rsidRDefault="000D05A1">
      <w:pPr>
        <w:pStyle w:val="FirstParagraph"/>
      </w:pPr>
      <w:r>
        <w:t>The CA SHALL protect its Private Key in a system or device that has been validated as meeting at least FIPS 140 level 3 or an appropriate Common Criteria Protection Profile or Security Target, EAL 4 (or hig</w:t>
      </w:r>
      <w:r>
        <w:t>her), which includes requirements to protect the Private Key and other assets against known threats.</w:t>
      </w:r>
    </w:p>
    <w:p w14:paraId="3FFE317C" w14:textId="77777777" w:rsidR="00C70787" w:rsidRDefault="000D05A1">
      <w:pPr>
        <w:pStyle w:val="Heading3"/>
      </w:pPr>
      <w:bookmarkStart w:id="382" w:name="X82d969b665d9b94398f8fd9d76447760a2b9cf9"/>
      <w:bookmarkStart w:id="383" w:name="_Toc102993883"/>
      <w:bookmarkEnd w:id="380"/>
      <w:r>
        <w:t>6.2.8 Method of activating private key</w:t>
      </w:r>
      <w:bookmarkEnd w:id="383"/>
    </w:p>
    <w:p w14:paraId="15BD4841" w14:textId="77777777" w:rsidR="00C70787" w:rsidRDefault="000D05A1">
      <w:pPr>
        <w:pStyle w:val="FirstParagraph"/>
      </w:pPr>
      <w:r>
        <w:t>No stipulation.</w:t>
      </w:r>
    </w:p>
    <w:p w14:paraId="19898FCD" w14:textId="77777777" w:rsidR="00C70787" w:rsidRDefault="000D05A1">
      <w:pPr>
        <w:pStyle w:val="Heading3"/>
      </w:pPr>
      <w:bookmarkStart w:id="384" w:name="X76c51d3e6b0bc86051ba01490ae54ae8d4b9a18"/>
      <w:bookmarkStart w:id="385" w:name="_Toc102993884"/>
      <w:bookmarkEnd w:id="382"/>
      <w:r>
        <w:t>6.2.9 Method of deactivating private key</w:t>
      </w:r>
      <w:bookmarkEnd w:id="385"/>
    </w:p>
    <w:p w14:paraId="4D5E6910" w14:textId="77777777" w:rsidR="00C70787" w:rsidRDefault="000D05A1">
      <w:pPr>
        <w:pStyle w:val="FirstParagraph"/>
      </w:pPr>
      <w:r>
        <w:t>No stipulation.</w:t>
      </w:r>
    </w:p>
    <w:p w14:paraId="39F1707E" w14:textId="77777777" w:rsidR="00C70787" w:rsidRDefault="000D05A1">
      <w:pPr>
        <w:pStyle w:val="Heading3"/>
      </w:pPr>
      <w:bookmarkStart w:id="386" w:name="X3c3b019984d4ed15860ba648f141b57042a9504"/>
      <w:bookmarkStart w:id="387" w:name="_Toc102993885"/>
      <w:bookmarkEnd w:id="384"/>
      <w:r>
        <w:t>6.2.10 Method of destroying private key</w:t>
      </w:r>
      <w:bookmarkEnd w:id="387"/>
    </w:p>
    <w:p w14:paraId="7E7557E7" w14:textId="77777777" w:rsidR="00C70787" w:rsidRDefault="000D05A1">
      <w:pPr>
        <w:pStyle w:val="FirstParagraph"/>
      </w:pPr>
      <w:r>
        <w:t xml:space="preserve">No </w:t>
      </w:r>
      <w:r>
        <w:t>stipulation.</w:t>
      </w:r>
    </w:p>
    <w:p w14:paraId="76BA39B7" w14:textId="77777777" w:rsidR="00C70787" w:rsidRDefault="000D05A1">
      <w:pPr>
        <w:pStyle w:val="Heading3"/>
      </w:pPr>
      <w:bookmarkStart w:id="388" w:name="X19fcf750df4f24cc232ac50465de403dd847232"/>
      <w:bookmarkStart w:id="389" w:name="_Toc102993886"/>
      <w:bookmarkEnd w:id="386"/>
      <w:r>
        <w:t>6.2.11 Cryptographic module rating</w:t>
      </w:r>
      <w:bookmarkEnd w:id="389"/>
    </w:p>
    <w:p w14:paraId="61452AF9" w14:textId="77777777" w:rsidR="00C70787" w:rsidRDefault="000D05A1">
      <w:pPr>
        <w:pStyle w:val="FirstParagraph"/>
      </w:pPr>
      <w:r>
        <w:t>No stipulation.</w:t>
      </w:r>
    </w:p>
    <w:p w14:paraId="358E7849" w14:textId="77777777" w:rsidR="00C70787" w:rsidRDefault="000D05A1">
      <w:pPr>
        <w:pStyle w:val="Heading2"/>
      </w:pPr>
      <w:bookmarkStart w:id="390" w:name="X5ab8f3c3a6dce3cec1684e8c8b2bf52a9e387e4"/>
      <w:bookmarkStart w:id="391" w:name="_Toc102993887"/>
      <w:bookmarkEnd w:id="366"/>
      <w:bookmarkEnd w:id="388"/>
      <w:r>
        <w:t>6.3 Other aspects of key pair management</w:t>
      </w:r>
      <w:bookmarkEnd w:id="391"/>
    </w:p>
    <w:p w14:paraId="35A95C97" w14:textId="77777777" w:rsidR="00C70787" w:rsidRDefault="000D05A1">
      <w:pPr>
        <w:pStyle w:val="Heading3"/>
      </w:pPr>
      <w:bookmarkStart w:id="392" w:name="Xae64db4a412b946f1bc338b553316855d5c1242"/>
      <w:bookmarkStart w:id="393" w:name="_Toc102993888"/>
      <w:r>
        <w:t>6.3.1 Public key archival</w:t>
      </w:r>
      <w:bookmarkEnd w:id="393"/>
    </w:p>
    <w:p w14:paraId="3D51DF0D" w14:textId="77777777" w:rsidR="00C70787" w:rsidRDefault="000D05A1">
      <w:pPr>
        <w:pStyle w:val="FirstParagraph"/>
      </w:pPr>
      <w:r>
        <w:t>No stipulation.</w:t>
      </w:r>
    </w:p>
    <w:p w14:paraId="08E6D988" w14:textId="77777777" w:rsidR="00C70787" w:rsidRDefault="000D05A1">
      <w:pPr>
        <w:pStyle w:val="Heading3"/>
      </w:pPr>
      <w:bookmarkStart w:id="394" w:name="Xd8dbf126b99db7d89ad58c0292d6af64a10d668"/>
      <w:bookmarkStart w:id="395" w:name="_Toc102993889"/>
      <w:bookmarkEnd w:id="392"/>
      <w:r>
        <w:t>6.3.2 Certificate operational periods and key pair usage periods</w:t>
      </w:r>
      <w:bookmarkEnd w:id="395"/>
    </w:p>
    <w:tbl>
      <w:tblPr>
        <w:tblStyle w:val="Table"/>
        <w:tblW w:w="0" w:type="pct"/>
        <w:tblLook w:val="0020" w:firstRow="1" w:lastRow="0" w:firstColumn="0" w:lastColumn="0" w:noHBand="0" w:noVBand="0"/>
      </w:tblPr>
      <w:tblGrid>
        <w:gridCol w:w="2546"/>
        <w:gridCol w:w="2747"/>
      </w:tblGrid>
      <w:tr w:rsidR="00C70787" w14:paraId="5F2D7461" w14:textId="77777777">
        <w:tc>
          <w:tcPr>
            <w:tcW w:w="0" w:type="auto"/>
            <w:tcBorders>
              <w:bottom w:val="single" w:sz="0" w:space="0" w:color="auto"/>
            </w:tcBorders>
            <w:vAlign w:val="bottom"/>
          </w:tcPr>
          <w:p w14:paraId="1B33E7C9" w14:textId="77777777" w:rsidR="00C70787" w:rsidRDefault="000D05A1">
            <w:pPr>
              <w:pStyle w:val="Compact"/>
            </w:pPr>
            <w:r>
              <w:t>Generation</w:t>
            </w:r>
          </w:p>
        </w:tc>
        <w:tc>
          <w:tcPr>
            <w:tcW w:w="0" w:type="auto"/>
            <w:tcBorders>
              <w:bottom w:val="single" w:sz="0" w:space="0" w:color="auto"/>
            </w:tcBorders>
            <w:vAlign w:val="bottom"/>
          </w:tcPr>
          <w:p w14:paraId="314FD865" w14:textId="77777777" w:rsidR="00C70787" w:rsidRDefault="000D05A1">
            <w:pPr>
              <w:pStyle w:val="Compact"/>
            </w:pPr>
            <w:r>
              <w:t>Maximum Validity Period</w:t>
            </w:r>
          </w:p>
        </w:tc>
      </w:tr>
      <w:tr w:rsidR="00C70787" w14:paraId="1A9A21EE" w14:textId="77777777">
        <w:tc>
          <w:tcPr>
            <w:tcW w:w="0" w:type="auto"/>
          </w:tcPr>
          <w:p w14:paraId="6DD69756" w14:textId="77777777" w:rsidR="00C70787" w:rsidRDefault="000D05A1">
            <w:pPr>
              <w:pStyle w:val="Compact"/>
            </w:pPr>
            <w:r>
              <w:t>Strict a</w:t>
            </w:r>
            <w:r>
              <w:t>nd Multipurpose</w:t>
            </w:r>
          </w:p>
        </w:tc>
        <w:tc>
          <w:tcPr>
            <w:tcW w:w="0" w:type="auto"/>
          </w:tcPr>
          <w:p w14:paraId="5C789FDF" w14:textId="77777777" w:rsidR="00C70787" w:rsidRDefault="000D05A1">
            <w:pPr>
              <w:pStyle w:val="Compact"/>
            </w:pPr>
            <w:r>
              <w:t>825 days</w:t>
            </w:r>
          </w:p>
        </w:tc>
      </w:tr>
      <w:tr w:rsidR="00C70787" w14:paraId="5DBCB96B" w14:textId="77777777">
        <w:tc>
          <w:tcPr>
            <w:tcW w:w="0" w:type="auto"/>
          </w:tcPr>
          <w:p w14:paraId="26145ADD" w14:textId="77777777" w:rsidR="00C70787" w:rsidRDefault="000D05A1">
            <w:pPr>
              <w:pStyle w:val="Compact"/>
            </w:pPr>
            <w:r>
              <w:t>Legacy</w:t>
            </w:r>
          </w:p>
        </w:tc>
        <w:tc>
          <w:tcPr>
            <w:tcW w:w="0" w:type="auto"/>
          </w:tcPr>
          <w:p w14:paraId="75EE9AFC" w14:textId="77777777" w:rsidR="00C70787" w:rsidRDefault="000D05A1">
            <w:pPr>
              <w:pStyle w:val="Compact"/>
            </w:pPr>
            <w:r>
              <w:t>1185 days</w:t>
            </w:r>
          </w:p>
        </w:tc>
      </w:tr>
    </w:tbl>
    <w:p w14:paraId="2C223216" w14:textId="77777777" w:rsidR="00C70787" w:rsidRDefault="000D05A1">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w:t>
      </w:r>
      <w:r>
        <w:t>or the maximum permissible time by default, in order to account for such adjustments.</w:t>
      </w:r>
    </w:p>
    <w:p w14:paraId="36E84544" w14:textId="77777777" w:rsidR="00C70787" w:rsidRDefault="000D05A1">
      <w:pPr>
        <w:pStyle w:val="Heading2"/>
      </w:pPr>
      <w:bookmarkStart w:id="396" w:name="X0ac44edc618408470532bf5d65ab83a0bdb97eb"/>
      <w:bookmarkStart w:id="397" w:name="_Toc102993890"/>
      <w:bookmarkEnd w:id="390"/>
      <w:bookmarkEnd w:id="394"/>
      <w:r>
        <w:t>6.4 Activation data</w:t>
      </w:r>
      <w:bookmarkEnd w:id="397"/>
    </w:p>
    <w:p w14:paraId="07B6224A" w14:textId="77777777" w:rsidR="00C70787" w:rsidRDefault="000D05A1">
      <w:pPr>
        <w:pStyle w:val="Heading3"/>
      </w:pPr>
      <w:bookmarkStart w:id="398" w:name="Xf6904f8e94ded1d13f98f58de9461c7b7b0e1cc"/>
      <w:bookmarkStart w:id="399" w:name="_Toc102993891"/>
      <w:r>
        <w:t>6.4.1 Activation data generation and installation</w:t>
      </w:r>
      <w:bookmarkEnd w:id="399"/>
    </w:p>
    <w:p w14:paraId="714E2987" w14:textId="77777777" w:rsidR="00C70787" w:rsidRDefault="000D05A1">
      <w:pPr>
        <w:pStyle w:val="FirstParagraph"/>
      </w:pPr>
      <w:r>
        <w:t>No stipulation.</w:t>
      </w:r>
    </w:p>
    <w:p w14:paraId="5E9C062B" w14:textId="77777777" w:rsidR="00C70787" w:rsidRDefault="000D05A1">
      <w:pPr>
        <w:pStyle w:val="Heading3"/>
      </w:pPr>
      <w:bookmarkStart w:id="400" w:name="X47305ab4bee35c7331e2ab3daabc8470519bb8f"/>
      <w:bookmarkStart w:id="401" w:name="_Toc102993892"/>
      <w:bookmarkEnd w:id="398"/>
      <w:r>
        <w:t>6.4.2 Activation data protection</w:t>
      </w:r>
      <w:bookmarkEnd w:id="401"/>
    </w:p>
    <w:p w14:paraId="22A58FA4" w14:textId="77777777" w:rsidR="00C70787" w:rsidRDefault="000D05A1">
      <w:pPr>
        <w:pStyle w:val="FirstParagraph"/>
      </w:pPr>
      <w:r>
        <w:t>No stipulation.</w:t>
      </w:r>
    </w:p>
    <w:p w14:paraId="44844F42" w14:textId="77777777" w:rsidR="00C70787" w:rsidRDefault="000D05A1">
      <w:pPr>
        <w:pStyle w:val="Heading3"/>
      </w:pPr>
      <w:bookmarkStart w:id="402" w:name="Xcd03a8edfb70c8912db98299e520d0a128a209d"/>
      <w:bookmarkStart w:id="403" w:name="_Toc102993893"/>
      <w:bookmarkEnd w:id="400"/>
      <w:r>
        <w:t>6.4.3 Other aspects of activation d</w:t>
      </w:r>
      <w:r>
        <w:t>ata</w:t>
      </w:r>
      <w:bookmarkEnd w:id="403"/>
    </w:p>
    <w:p w14:paraId="22E17829" w14:textId="77777777" w:rsidR="00C70787" w:rsidRDefault="000D05A1">
      <w:pPr>
        <w:pStyle w:val="FirstParagraph"/>
      </w:pPr>
      <w:r>
        <w:t>No stipulation.</w:t>
      </w:r>
    </w:p>
    <w:p w14:paraId="3ECB86ED" w14:textId="77777777" w:rsidR="00C70787" w:rsidRDefault="000D05A1">
      <w:pPr>
        <w:pStyle w:val="Heading2"/>
      </w:pPr>
      <w:bookmarkStart w:id="404" w:name="X694a5bc76ac2e22ee2d9d7f6e288b395840c800"/>
      <w:bookmarkStart w:id="405" w:name="_Toc102993894"/>
      <w:bookmarkEnd w:id="396"/>
      <w:bookmarkEnd w:id="402"/>
      <w:r>
        <w:t>6.5 Computer security controls</w:t>
      </w:r>
      <w:bookmarkEnd w:id="405"/>
    </w:p>
    <w:p w14:paraId="2103F742" w14:textId="77777777" w:rsidR="00C70787" w:rsidRDefault="000D05A1">
      <w:pPr>
        <w:pStyle w:val="Heading3"/>
      </w:pPr>
      <w:bookmarkStart w:id="406" w:name="Xbf7d79e1a342d3a4fba58de7bd36139df31a6c2"/>
      <w:bookmarkStart w:id="407" w:name="_Toc102993895"/>
      <w:r>
        <w:t>6.5.1 Specific computer security technical requirements</w:t>
      </w:r>
      <w:bookmarkEnd w:id="407"/>
    </w:p>
    <w:p w14:paraId="30316B8E" w14:textId="77777777" w:rsidR="00C70787" w:rsidRDefault="000D05A1">
      <w:pPr>
        <w:pStyle w:val="FirstParagraph"/>
      </w:pPr>
      <w:r>
        <w:t>The CA SHALL enforce multi-factor authentication for all accounts capable of directly causing certificate issuance.</w:t>
      </w:r>
    </w:p>
    <w:p w14:paraId="72F7F27C" w14:textId="77777777" w:rsidR="00C70787" w:rsidRDefault="000D05A1">
      <w:pPr>
        <w:pStyle w:val="Heading3"/>
      </w:pPr>
      <w:bookmarkStart w:id="408" w:name="X9f9a270aa6b4ee86a15c4fa1b919e594b21d013"/>
      <w:bookmarkStart w:id="409" w:name="_Toc102993896"/>
      <w:bookmarkEnd w:id="406"/>
      <w:r>
        <w:t>6.5.2 Computer security rating</w:t>
      </w:r>
      <w:bookmarkEnd w:id="409"/>
    </w:p>
    <w:p w14:paraId="2D1E7F53" w14:textId="77777777" w:rsidR="00C70787" w:rsidRDefault="000D05A1">
      <w:pPr>
        <w:pStyle w:val="FirstParagraph"/>
      </w:pPr>
      <w:r>
        <w:t>No</w:t>
      </w:r>
      <w:r>
        <w:t xml:space="preserve"> stipulation.</w:t>
      </w:r>
    </w:p>
    <w:p w14:paraId="06076BCC" w14:textId="77777777" w:rsidR="00C70787" w:rsidRDefault="000D05A1">
      <w:pPr>
        <w:pStyle w:val="Heading2"/>
      </w:pPr>
      <w:bookmarkStart w:id="410" w:name="Xaa585178aff06e1acf1e18a11a784252db1f3ad"/>
      <w:bookmarkStart w:id="411" w:name="_Toc102993897"/>
      <w:bookmarkEnd w:id="404"/>
      <w:bookmarkEnd w:id="408"/>
      <w:r>
        <w:t>6.6 Life cycle technical controls</w:t>
      </w:r>
      <w:bookmarkEnd w:id="411"/>
    </w:p>
    <w:p w14:paraId="65BF2003" w14:textId="77777777" w:rsidR="00C70787" w:rsidRDefault="000D05A1">
      <w:pPr>
        <w:pStyle w:val="Heading3"/>
      </w:pPr>
      <w:bookmarkStart w:id="412" w:name="Xfd25ddf24ddc4e729bd7b6ba0f19cc22a3f04eb"/>
      <w:bookmarkStart w:id="413" w:name="_Toc102993898"/>
      <w:r>
        <w:t>6.6.1 System development controls</w:t>
      </w:r>
      <w:bookmarkEnd w:id="413"/>
    </w:p>
    <w:p w14:paraId="703C080D" w14:textId="77777777" w:rsidR="00C70787" w:rsidRDefault="000D05A1">
      <w:pPr>
        <w:pStyle w:val="FirstParagraph"/>
      </w:pPr>
      <w:r>
        <w:t>No stipulation.</w:t>
      </w:r>
    </w:p>
    <w:p w14:paraId="4A0DC951" w14:textId="77777777" w:rsidR="00C70787" w:rsidRDefault="000D05A1">
      <w:pPr>
        <w:pStyle w:val="Heading3"/>
      </w:pPr>
      <w:bookmarkStart w:id="414" w:name="X040f1b7a0297395b06c1959c026dba453f59683"/>
      <w:bookmarkStart w:id="415" w:name="_Toc102993899"/>
      <w:bookmarkEnd w:id="412"/>
      <w:r>
        <w:t>6.6.2 Security management controls</w:t>
      </w:r>
      <w:bookmarkEnd w:id="415"/>
    </w:p>
    <w:p w14:paraId="0DF1062A" w14:textId="77777777" w:rsidR="00C70787" w:rsidRDefault="000D05A1">
      <w:pPr>
        <w:pStyle w:val="FirstParagraph"/>
      </w:pPr>
      <w:r>
        <w:t>No stipulation.</w:t>
      </w:r>
    </w:p>
    <w:p w14:paraId="728635A6" w14:textId="77777777" w:rsidR="00C70787" w:rsidRDefault="000D05A1">
      <w:pPr>
        <w:pStyle w:val="Heading3"/>
      </w:pPr>
      <w:bookmarkStart w:id="416" w:name="Xffe126e154b0fd5bfef0d6a5c840f02ba388c3c"/>
      <w:bookmarkStart w:id="417" w:name="_Toc102993900"/>
      <w:bookmarkEnd w:id="414"/>
      <w:r>
        <w:t>6.6.3 Life cycle security controls</w:t>
      </w:r>
      <w:bookmarkEnd w:id="417"/>
    </w:p>
    <w:p w14:paraId="21C50A95" w14:textId="77777777" w:rsidR="00C70787" w:rsidRDefault="000D05A1">
      <w:pPr>
        <w:pStyle w:val="FirstParagraph"/>
      </w:pPr>
      <w:r>
        <w:t>No stipulation.</w:t>
      </w:r>
    </w:p>
    <w:p w14:paraId="1F33B18D" w14:textId="77777777" w:rsidR="00C70787" w:rsidRDefault="000D05A1">
      <w:pPr>
        <w:pStyle w:val="Heading2"/>
      </w:pPr>
      <w:bookmarkStart w:id="418" w:name="X5f8ed0a1cbf4e59180219d893d8c669895e1221"/>
      <w:bookmarkStart w:id="419" w:name="_Toc102993901"/>
      <w:bookmarkEnd w:id="410"/>
      <w:bookmarkEnd w:id="416"/>
      <w:r>
        <w:t>6.7 Network security controls</w:t>
      </w:r>
      <w:bookmarkEnd w:id="419"/>
    </w:p>
    <w:p w14:paraId="1D2F2346" w14:textId="77777777" w:rsidR="00C70787" w:rsidRDefault="000D05A1">
      <w:pPr>
        <w:pStyle w:val="FirstParagraph"/>
      </w:pPr>
      <w:r>
        <w:t>No stipulation.</w:t>
      </w:r>
    </w:p>
    <w:p w14:paraId="3468FEFC" w14:textId="77777777" w:rsidR="00C70787" w:rsidRDefault="000D05A1">
      <w:pPr>
        <w:pStyle w:val="Heading2"/>
      </w:pPr>
      <w:bookmarkStart w:id="420" w:name="X2a9600ace6db1c0de419e0f9e7befd9854af4c3"/>
      <w:bookmarkStart w:id="421" w:name="_Toc102993902"/>
      <w:bookmarkEnd w:id="418"/>
      <w:r>
        <w:t>6.8 Time-stamping</w:t>
      </w:r>
      <w:bookmarkEnd w:id="421"/>
    </w:p>
    <w:p w14:paraId="3B0AD91F" w14:textId="77777777" w:rsidR="00C70787" w:rsidRDefault="000D05A1">
      <w:pPr>
        <w:pStyle w:val="FirstParagraph"/>
      </w:pPr>
      <w:r>
        <w:t>No stipulation.</w:t>
      </w:r>
    </w:p>
    <w:p w14:paraId="2A38505B" w14:textId="77777777" w:rsidR="00C70787" w:rsidRDefault="000D05A1">
      <w:pPr>
        <w:pStyle w:val="Heading1"/>
      </w:pPr>
      <w:bookmarkStart w:id="422" w:name="X95198f484670bdff8589f31e1566b08426ae7bd"/>
      <w:bookmarkStart w:id="423" w:name="_Toc102993903"/>
      <w:bookmarkEnd w:id="345"/>
      <w:bookmarkEnd w:id="420"/>
      <w:r>
        <w:t>7. CERTIFICATE, CRL, AND OCSP PROFILES</w:t>
      </w:r>
      <w:bookmarkEnd w:id="423"/>
    </w:p>
    <w:p w14:paraId="4D6F8195" w14:textId="77777777" w:rsidR="00C70787" w:rsidRDefault="000D05A1">
      <w:pPr>
        <w:pStyle w:val="Heading2"/>
      </w:pPr>
      <w:bookmarkStart w:id="424" w:name="Xe4e673031970b08b733eb9f6b20cea99d70c88c"/>
      <w:bookmarkStart w:id="425" w:name="_Toc102993904"/>
      <w:r>
        <w:t>7.1 Certificate profile</w:t>
      </w:r>
      <w:bookmarkEnd w:id="425"/>
    </w:p>
    <w:p w14:paraId="49CB18C1" w14:textId="77777777" w:rsidR="00C70787" w:rsidRDefault="000D05A1">
      <w:pPr>
        <w:pStyle w:val="FirstParagraph"/>
      </w:pPr>
      <w:r>
        <w:t xml:space="preserve">The CA SHALL meet the technical requirements set forth in </w:t>
      </w:r>
      <w:hyperlink w:anchor="X804e2f27714d41e286100246c1095174f733859">
        <w:r>
          <w:rPr>
            <w:rStyle w:val="Hyperlink"/>
          </w:rPr>
          <w:t>Section 2.2</w:t>
        </w:r>
      </w:hyperlink>
      <w:r>
        <w:t xml:space="preserve">,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w:t>
      </w:r>
    </w:p>
    <w:p w14:paraId="0F8185F9" w14:textId="77777777" w:rsidR="00C70787" w:rsidRDefault="000D05A1">
      <w:pPr>
        <w:pStyle w:val="BodyText"/>
      </w:pPr>
      <w:r>
        <w:t>CAs SHALL generate non-sequential Certificate serial numbers greater than zero (0) and less than 2^159 containing at least 64 bits of output from a CSPRNG.</w:t>
      </w:r>
    </w:p>
    <w:p w14:paraId="76FD5D79" w14:textId="77777777" w:rsidR="00C70787" w:rsidRDefault="000D05A1">
      <w:pPr>
        <w:pStyle w:val="Heading3"/>
      </w:pPr>
      <w:bookmarkStart w:id="426" w:name="Xcc483d361fb691755573f3eb2d84e2d91e6df1d"/>
      <w:bookmarkStart w:id="427" w:name="_Toc102993905"/>
      <w:r>
        <w:t>7.1.1 Version number(s)</w:t>
      </w:r>
      <w:bookmarkEnd w:id="427"/>
    </w:p>
    <w:p w14:paraId="70F7D7C0" w14:textId="77777777" w:rsidR="00C70787" w:rsidRDefault="000D05A1">
      <w:pPr>
        <w:pStyle w:val="FirstParagraph"/>
      </w:pPr>
      <w:r>
        <w:t>Certificates SHALL be of type X.509 v3.</w:t>
      </w:r>
    </w:p>
    <w:p w14:paraId="6F1CD70F" w14:textId="77777777" w:rsidR="00C70787" w:rsidRDefault="000D05A1">
      <w:pPr>
        <w:pStyle w:val="Heading3"/>
      </w:pPr>
      <w:bookmarkStart w:id="428" w:name="Xb3826f238ee75397b34dce3f4108feb7e2c0fe1"/>
      <w:bookmarkStart w:id="429" w:name="_Toc102993906"/>
      <w:bookmarkEnd w:id="426"/>
      <w:r>
        <w:t>7.1.2 Certificate content and extens</w:t>
      </w:r>
      <w:r>
        <w:t>ions; application of RFC 6818</w:t>
      </w:r>
      <w:bookmarkEnd w:id="429"/>
    </w:p>
    <w:p w14:paraId="40735375" w14:textId="77777777" w:rsidR="00C70787" w:rsidRDefault="000D05A1">
      <w:pPr>
        <w:pStyle w:val="FirstParagraph"/>
      </w:pPr>
      <w:r>
        <w:t>This section specifies the additional requirements for Certificate content and extensions for Certificates.</w:t>
      </w:r>
    </w:p>
    <w:p w14:paraId="235596D5" w14:textId="77777777" w:rsidR="00C70787" w:rsidRDefault="000D05A1">
      <w:pPr>
        <w:pStyle w:val="Heading4"/>
      </w:pPr>
      <w:bookmarkStart w:id="430" w:name="Xe9faee9f46c5acaa8066e23fad52a5c7938a073"/>
      <w:r>
        <w:t>7.1.2.1 Root CA certificates</w:t>
      </w:r>
    </w:p>
    <w:p w14:paraId="25882F5D" w14:textId="77777777" w:rsidR="00C70787" w:rsidRDefault="000D05A1" w:rsidP="000D05A1">
      <w:pPr>
        <w:numPr>
          <w:ilvl w:val="0"/>
          <w:numId w:val="56"/>
        </w:numPr>
      </w:pPr>
      <w:r>
        <w:rPr>
          <w:rStyle w:val="VerbatimChar"/>
        </w:rPr>
        <w:t>basicConstraints</w:t>
      </w:r>
      <w:r>
        <w:t xml:space="preserve"> (SHALL be present)</w:t>
      </w:r>
    </w:p>
    <w:p w14:paraId="748DCF49" w14:textId="77777777" w:rsidR="00C70787" w:rsidRDefault="000D05A1" w:rsidP="000D05A1">
      <w:pPr>
        <w:numPr>
          <w:ilvl w:val="0"/>
          <w:numId w:val="1"/>
        </w:numPr>
      </w:pPr>
      <w:r>
        <w:t xml:space="preserve">This extension SHALL be marked critical. The </w:t>
      </w:r>
      <w:r>
        <w:rPr>
          <w:rStyle w:val="VerbatimChar"/>
        </w:rPr>
        <w:t>cA</w:t>
      </w:r>
      <w:r>
        <w:t xml:space="preserve"> field</w:t>
      </w:r>
      <w:r>
        <w:t xml:space="preserve"> SHALL be set true. The </w:t>
      </w:r>
      <w:r>
        <w:rPr>
          <w:rStyle w:val="VerbatimChar"/>
        </w:rPr>
        <w:t>pathLenConstraint</w:t>
      </w:r>
      <w:r>
        <w:t xml:space="preserve"> field SHOULD NOT be present.</w:t>
      </w:r>
    </w:p>
    <w:p w14:paraId="7F560ED0" w14:textId="77777777" w:rsidR="00C70787" w:rsidRDefault="000D05A1" w:rsidP="000D05A1">
      <w:pPr>
        <w:numPr>
          <w:ilvl w:val="0"/>
          <w:numId w:val="56"/>
        </w:numPr>
      </w:pPr>
      <w:r>
        <w:rPr>
          <w:rStyle w:val="VerbatimChar"/>
        </w:rPr>
        <w:t>keyUsage</w:t>
      </w:r>
      <w:r>
        <w:t xml:space="preserve"> (SHALL be present)</w:t>
      </w:r>
    </w:p>
    <w:p w14:paraId="238345F6" w14:textId="77777777" w:rsidR="00C70787" w:rsidRDefault="000D05A1" w:rsidP="000D05A1">
      <w:pPr>
        <w:numPr>
          <w:ilvl w:val="0"/>
          <w:numId w:val="1"/>
        </w:numPr>
      </w:pPr>
      <w:r>
        <w:t xml:space="preserve">This extension SHALL be marked critical. Bit positions for </w:t>
      </w:r>
      <w:r>
        <w:rPr>
          <w:rStyle w:val="VerbatimChar"/>
        </w:rPr>
        <w:t>keyCertSign</w:t>
      </w:r>
      <w:r>
        <w:t xml:space="preserve"> and </w:t>
      </w:r>
      <w:r>
        <w:rPr>
          <w:rStyle w:val="VerbatimChar"/>
        </w:rPr>
        <w:t>cRLSign</w:t>
      </w:r>
      <w:r>
        <w:t xml:space="preserve"> SHALL be set. If the Root CA Private Key is used for signing OCSP response</w:t>
      </w:r>
      <w:r>
        <w:t xml:space="preserve">s, then the </w:t>
      </w:r>
      <w:r>
        <w:rPr>
          <w:rStyle w:val="VerbatimChar"/>
        </w:rPr>
        <w:t>digitalSignature</w:t>
      </w:r>
      <w:r>
        <w:t xml:space="preserve"> bit SHALL be set.</w:t>
      </w:r>
    </w:p>
    <w:p w14:paraId="7E1FC6B4" w14:textId="77777777" w:rsidR="00C70787" w:rsidRDefault="000D05A1" w:rsidP="000D05A1">
      <w:pPr>
        <w:numPr>
          <w:ilvl w:val="0"/>
          <w:numId w:val="56"/>
        </w:numPr>
      </w:pPr>
      <w:r>
        <w:rPr>
          <w:rStyle w:val="VerbatimChar"/>
        </w:rPr>
        <w:t>certificatePolicies</w:t>
      </w:r>
      <w:r>
        <w:t xml:space="preserve"> (SHOULD NOT be present)</w:t>
      </w:r>
    </w:p>
    <w:p w14:paraId="2416ED84" w14:textId="77777777" w:rsidR="00C70787" w:rsidRDefault="000D05A1" w:rsidP="000D05A1">
      <w:pPr>
        <w:numPr>
          <w:ilvl w:val="0"/>
          <w:numId w:val="1"/>
        </w:numPr>
      </w:pPr>
      <w:r>
        <w:t>This extension SHOULD NOT be present.</w:t>
      </w:r>
    </w:p>
    <w:p w14:paraId="1EA299D3" w14:textId="77777777" w:rsidR="00C70787" w:rsidRDefault="000D05A1" w:rsidP="000D05A1">
      <w:pPr>
        <w:numPr>
          <w:ilvl w:val="0"/>
          <w:numId w:val="56"/>
        </w:numPr>
      </w:pPr>
      <w:r>
        <w:rPr>
          <w:rStyle w:val="VerbatimChar"/>
        </w:rPr>
        <w:t>extKeyUsage</w:t>
      </w:r>
      <w:r>
        <w:t xml:space="preserve"> (SHALL NOT be present)</w:t>
      </w:r>
    </w:p>
    <w:p w14:paraId="5EF40852" w14:textId="77777777" w:rsidR="00C70787" w:rsidRDefault="000D05A1" w:rsidP="000D05A1">
      <w:pPr>
        <w:numPr>
          <w:ilvl w:val="0"/>
          <w:numId w:val="1"/>
        </w:numPr>
      </w:pPr>
      <w:r>
        <w:t>This extension SHALL NOT be present.</w:t>
      </w:r>
    </w:p>
    <w:p w14:paraId="52F0155E" w14:textId="77777777" w:rsidR="00C70787" w:rsidRDefault="000D05A1">
      <w:pPr>
        <w:pStyle w:val="Heading4"/>
      </w:pPr>
      <w:bookmarkStart w:id="431" w:name="Xd943e305af5cf1a75c6c3bc4f417d115f6b456c"/>
      <w:bookmarkEnd w:id="430"/>
      <w:r>
        <w:t>7.1.2.2 Subordinate CA certificates</w:t>
      </w:r>
    </w:p>
    <w:p w14:paraId="5F70A059" w14:textId="77777777" w:rsidR="00C70787" w:rsidRDefault="000D05A1" w:rsidP="000D05A1">
      <w:pPr>
        <w:numPr>
          <w:ilvl w:val="0"/>
          <w:numId w:val="57"/>
        </w:numPr>
      </w:pPr>
      <w:r>
        <w:rPr>
          <w:rStyle w:val="VerbatimChar"/>
        </w:rPr>
        <w:t>certificatePolicies</w:t>
      </w:r>
      <w:r>
        <w:t xml:space="preserve"> (SHALL be present)</w:t>
      </w:r>
    </w:p>
    <w:p w14:paraId="7EC45111" w14:textId="77777777" w:rsidR="00C70787" w:rsidRDefault="000D05A1" w:rsidP="000D05A1">
      <w:pPr>
        <w:numPr>
          <w:ilvl w:val="0"/>
          <w:numId w:val="1"/>
        </w:numPr>
      </w:pPr>
      <w:r>
        <w:t>This extension SHOULD NOT be marked critical.</w:t>
      </w:r>
    </w:p>
    <w:p w14:paraId="4C66F81B" w14:textId="77777777" w:rsidR="00C70787" w:rsidRDefault="000D05A1" w:rsidP="000D05A1">
      <w:pPr>
        <w:numPr>
          <w:ilvl w:val="0"/>
          <w:numId w:val="1"/>
        </w:numPr>
      </w:pPr>
      <w:r>
        <w:t xml:space="preserve">If the value of this extension includes a </w:t>
      </w:r>
      <w:r>
        <w:rPr>
          <w:rStyle w:val="VerbatimChar"/>
        </w:rPr>
        <w:t>PolicyInformation</w:t>
      </w:r>
      <w:r>
        <w:t xml:space="preserve"> which contains a qualifier of type </w:t>
      </w:r>
      <w:r>
        <w:rPr>
          <w:rStyle w:val="VerbatimChar"/>
        </w:rPr>
        <w:t>id-qt-cps</w:t>
      </w:r>
      <w:r>
        <w:t xml:space="preserve"> (OID: 1.3.6.1.5.5.7.2.1), then the value of the qualifier SHALL be a HTTP or HTTPS UR</w:t>
      </w:r>
      <w:r>
        <w:t xml:space="preserve">L for the Issuing CA’s CP and/or CPS, Relying Party Agreement, or other pointer to online policy information provided by the Issuing CA. If a qualifier of type </w:t>
      </w:r>
      <w:r>
        <w:rPr>
          <w:rStyle w:val="VerbatimChar"/>
        </w:rPr>
        <w:t>id-qt-unotice</w:t>
      </w:r>
      <w:r>
        <w:t xml:space="preserve"> (OID: 1.3.6.1.5.5.7.2.2) is included, then it SHALL contain </w:t>
      </w:r>
      <w:r>
        <w:rPr>
          <w:rStyle w:val="VerbatimChar"/>
        </w:rPr>
        <w:t>explicitText</w:t>
      </w:r>
      <w:r>
        <w:t xml:space="preserve"> and SHALL</w:t>
      </w:r>
      <w:r>
        <w:t xml:space="preserve"> NOT contain </w:t>
      </w:r>
      <w:r>
        <w:rPr>
          <w:rStyle w:val="VerbatimChar"/>
        </w:rPr>
        <w:t>noticeRef</w:t>
      </w:r>
      <w:r>
        <w:t>.</w:t>
      </w:r>
    </w:p>
    <w:p w14:paraId="2548F243" w14:textId="77777777" w:rsidR="00C70787" w:rsidRDefault="000D05A1" w:rsidP="000D05A1">
      <w:pPr>
        <w:numPr>
          <w:ilvl w:val="0"/>
          <w:numId w:val="57"/>
        </w:numPr>
      </w:pPr>
      <w:r>
        <w:rPr>
          <w:rStyle w:val="VerbatimChar"/>
        </w:rPr>
        <w:t>cRLDistributionPoints</w:t>
      </w:r>
      <w:r>
        <w:t xml:space="preserve"> (SHALL be present)</w:t>
      </w:r>
    </w:p>
    <w:p w14:paraId="7A82AEA1" w14:textId="77777777" w:rsidR="00C70787" w:rsidRDefault="000D05A1" w:rsidP="000D05A1">
      <w:pPr>
        <w:numPr>
          <w:ilvl w:val="0"/>
          <w:numId w:val="1"/>
        </w:numPr>
      </w:pPr>
      <w:r>
        <w:t>This extension SHALL be present and SHALL NOT be marked critical. It SHALL contain the HTTP URL of the CA’s CRL service.</w:t>
      </w:r>
    </w:p>
    <w:p w14:paraId="027262D5" w14:textId="77777777" w:rsidR="00C70787" w:rsidRDefault="000D05A1" w:rsidP="000D05A1">
      <w:pPr>
        <w:numPr>
          <w:ilvl w:val="0"/>
          <w:numId w:val="57"/>
        </w:numPr>
      </w:pPr>
      <w:r>
        <w:rPr>
          <w:rStyle w:val="VerbatimChar"/>
        </w:rPr>
        <w:t>authorityInformationAccess</w:t>
      </w:r>
      <w:r>
        <w:t xml:space="preserve"> (SHOULD be present)</w:t>
      </w:r>
    </w:p>
    <w:p w14:paraId="79464118" w14:textId="77777777" w:rsidR="00C70787" w:rsidRDefault="000D05A1" w:rsidP="000D05A1">
      <w:pPr>
        <w:numPr>
          <w:ilvl w:val="0"/>
          <w:numId w:val="1"/>
        </w:numPr>
      </w:pPr>
      <w:r>
        <w:t>This extension SHALL NOT be marked critical.</w:t>
      </w:r>
    </w:p>
    <w:p w14:paraId="173C2D02" w14:textId="77777777" w:rsidR="00C70787" w:rsidRDefault="000D05A1" w:rsidP="000D05A1">
      <w:pPr>
        <w:numPr>
          <w:ilvl w:val="0"/>
          <w:numId w:val="1"/>
        </w:numPr>
      </w:pPr>
      <w:r>
        <w:t>It SHOULD contain the HTTP URL of the Issui</w:t>
      </w:r>
      <w:r>
        <w:t>ng CA Certificate (</w:t>
      </w:r>
      <w:r>
        <w:rPr>
          <w:rStyle w:val="VerbatimChar"/>
        </w:rPr>
        <w:t>accessMethod</w:t>
      </w:r>
      <w:r>
        <w:t xml:space="preserve"> = 1.3.6.1.5.5.7.48.2). It MAY contain the HTTP URL of the Issuing CA OCSP responder (</w:t>
      </w:r>
      <w:r>
        <w:rPr>
          <w:rStyle w:val="VerbatimChar"/>
        </w:rPr>
        <w:t>accessMethod</w:t>
      </w:r>
      <w:r>
        <w:t xml:space="preserve"> = 1.3.6.1.5.5.7.48.1).</w:t>
      </w:r>
    </w:p>
    <w:p w14:paraId="7A9776DF" w14:textId="77777777" w:rsidR="00C70787" w:rsidRDefault="000D05A1" w:rsidP="000D05A1">
      <w:pPr>
        <w:numPr>
          <w:ilvl w:val="0"/>
          <w:numId w:val="57"/>
        </w:numPr>
      </w:pPr>
      <w:r>
        <w:rPr>
          <w:rStyle w:val="VerbatimChar"/>
        </w:rPr>
        <w:t>basicConstraints</w:t>
      </w:r>
      <w:r>
        <w:t xml:space="preserve"> (SHALL be present)</w:t>
      </w:r>
    </w:p>
    <w:p w14:paraId="1FB83E5A" w14:textId="77777777" w:rsidR="00C70787" w:rsidRDefault="000D05A1" w:rsidP="000D05A1">
      <w:pPr>
        <w:numPr>
          <w:ilvl w:val="0"/>
          <w:numId w:val="1"/>
        </w:numPr>
      </w:pPr>
      <w:r>
        <w:t xml:space="preserve">This extension SHALL be marked critical. The </w:t>
      </w:r>
      <w:r>
        <w:rPr>
          <w:rStyle w:val="VerbatimChar"/>
        </w:rPr>
        <w:t>cA</w:t>
      </w:r>
      <w:r>
        <w:t xml:space="preserve"> </w:t>
      </w:r>
      <w:r>
        <w:t xml:space="preserve">field SHALL be set true. The </w:t>
      </w:r>
      <w:r>
        <w:rPr>
          <w:rStyle w:val="VerbatimChar"/>
        </w:rPr>
        <w:t>pathLenConstraint</w:t>
      </w:r>
      <w:r>
        <w:t xml:space="preserve"> field MAY be present.</w:t>
      </w:r>
    </w:p>
    <w:p w14:paraId="7A3CC78D" w14:textId="77777777" w:rsidR="00C70787" w:rsidRDefault="000D05A1" w:rsidP="000D05A1">
      <w:pPr>
        <w:numPr>
          <w:ilvl w:val="0"/>
          <w:numId w:val="57"/>
        </w:numPr>
      </w:pPr>
      <w:r>
        <w:rPr>
          <w:rStyle w:val="VerbatimChar"/>
        </w:rPr>
        <w:t>keyUsage</w:t>
      </w:r>
      <w:r>
        <w:t xml:space="preserve"> (SHALL be present)</w:t>
      </w:r>
    </w:p>
    <w:p w14:paraId="08C069A8" w14:textId="77777777" w:rsidR="00C70787" w:rsidRDefault="000D05A1" w:rsidP="000D05A1">
      <w:pPr>
        <w:numPr>
          <w:ilvl w:val="0"/>
          <w:numId w:val="1"/>
        </w:numPr>
      </w:pPr>
      <w:r>
        <w:t xml:space="preserve">This extension SHALL be marked critical. Bit positions for </w:t>
      </w:r>
      <w:r>
        <w:rPr>
          <w:rStyle w:val="VerbatimChar"/>
        </w:rPr>
        <w:t>keyCertSign</w:t>
      </w:r>
      <w:r>
        <w:t xml:space="preserve"> and </w:t>
      </w:r>
      <w:r>
        <w:rPr>
          <w:rStyle w:val="VerbatimChar"/>
        </w:rPr>
        <w:t>cRLSign</w:t>
      </w:r>
      <w:r>
        <w:t xml:space="preserve"> SHALL be set. If the Subordinate CA Private Key is used for signing OCSP res</w:t>
      </w:r>
      <w:r>
        <w:t xml:space="preserve">ponses, then the </w:t>
      </w:r>
      <w:r>
        <w:rPr>
          <w:rStyle w:val="VerbatimChar"/>
        </w:rPr>
        <w:t>digitalSignature</w:t>
      </w:r>
      <w:r>
        <w:t xml:space="preserve"> bit SHALL be set.</w:t>
      </w:r>
    </w:p>
    <w:p w14:paraId="58A20834" w14:textId="77777777" w:rsidR="00C70787" w:rsidRDefault="000D05A1" w:rsidP="000D05A1">
      <w:pPr>
        <w:numPr>
          <w:ilvl w:val="0"/>
          <w:numId w:val="57"/>
        </w:numPr>
      </w:pPr>
      <w:r>
        <w:rPr>
          <w:rStyle w:val="VerbatimChar"/>
        </w:rPr>
        <w:t>nameConstraints</w:t>
      </w:r>
      <w:r>
        <w:t xml:space="preserve"> (MAY be present)</w:t>
      </w:r>
    </w:p>
    <w:p w14:paraId="5B21993E" w14:textId="77777777" w:rsidR="00C70787" w:rsidRDefault="000D05A1" w:rsidP="000D05A1">
      <w:pPr>
        <w:numPr>
          <w:ilvl w:val="0"/>
          <w:numId w:val="1"/>
        </w:numPr>
      </w:pPr>
      <w:r>
        <w:t>This extension SHOULD be marked critical</w:t>
      </w:r>
      <w:r>
        <w:rPr>
          <w:rStyle w:val="FootnoteReference"/>
        </w:rPr>
        <w:footnoteReference w:id="1"/>
      </w:r>
      <w:r>
        <w:t>.</w:t>
      </w:r>
    </w:p>
    <w:p w14:paraId="3300BE02" w14:textId="77777777" w:rsidR="00C70787" w:rsidRDefault="000D05A1" w:rsidP="000D05A1">
      <w:pPr>
        <w:numPr>
          <w:ilvl w:val="0"/>
          <w:numId w:val="58"/>
        </w:numPr>
      </w:pPr>
      <w:r>
        <w:rPr>
          <w:rStyle w:val="VerbatimChar"/>
        </w:rPr>
        <w:t>extKeyUsage</w:t>
      </w:r>
      <w:r>
        <w:t xml:space="preserve"> (MAY be present for Cross Certificates; SHALL be present otherwise)</w:t>
      </w:r>
    </w:p>
    <w:p w14:paraId="3E862E70" w14:textId="77777777" w:rsidR="00C70787" w:rsidRDefault="000D05A1" w:rsidP="000D05A1">
      <w:pPr>
        <w:numPr>
          <w:ilvl w:val="0"/>
          <w:numId w:val="1"/>
        </w:numPr>
      </w:pPr>
      <w:r>
        <w:t>For Cross Certificates that share a Subject Dis</w:t>
      </w:r>
      <w:r>
        <w:t>tinguished Name and Subject Public Key with a Root CA Certificate operated in accordance with these Requirements, this extension MAY be present. If present, this extension SHOULD NOT be marked critical. This extension SHALL only contain usages for which th</w:t>
      </w:r>
      <w:r>
        <w:t xml:space="preserve">e Issuing CA has verified the Cross Certificate is authorized to assert. This extension SHALL NOT contain the </w:t>
      </w:r>
      <w:r>
        <w:rPr>
          <w:rStyle w:val="VerbatimChar"/>
        </w:rPr>
        <w:t>anyExtendedKeyUsage</w:t>
      </w:r>
      <w:r>
        <w:t xml:space="preserve"> usage.</w:t>
      </w:r>
    </w:p>
    <w:p w14:paraId="3CB0651D" w14:textId="77777777" w:rsidR="00C70787" w:rsidRDefault="000D05A1" w:rsidP="000D05A1">
      <w:pPr>
        <w:numPr>
          <w:ilvl w:val="0"/>
          <w:numId w:val="1"/>
        </w:numPr>
      </w:pPr>
      <w:r>
        <w:t>For all other Subordinate CA Certificates, including Technically Constrained Subordinate CA Certificates:</w:t>
      </w:r>
    </w:p>
    <w:p w14:paraId="5623EEFD" w14:textId="77777777" w:rsidR="00C70787" w:rsidRDefault="000D05A1" w:rsidP="000D05A1">
      <w:pPr>
        <w:numPr>
          <w:ilvl w:val="0"/>
          <w:numId w:val="1"/>
        </w:numPr>
      </w:pPr>
      <w:r>
        <w:t>This extensio</w:t>
      </w:r>
      <w:r>
        <w:t>n SHALL be present and SHOULD NOT be marked critical</w:t>
      </w:r>
      <w:r>
        <w:rPr>
          <w:rStyle w:val="FootnoteReference"/>
        </w:rPr>
        <w:footnoteReference w:id="2"/>
      </w:r>
      <w:r>
        <w:t>.</w:t>
      </w:r>
    </w:p>
    <w:p w14:paraId="3B943780" w14:textId="77777777" w:rsidR="00C70787" w:rsidRDefault="000D05A1" w:rsidP="000D05A1">
      <w:pPr>
        <w:numPr>
          <w:ilvl w:val="0"/>
          <w:numId w:val="1"/>
        </w:numPr>
      </w:pPr>
      <w:r>
        <w:t xml:space="preserve">For Subordinate CA Certificates that will be used to issue S/MIME Certificates, the value </w:t>
      </w:r>
      <w:r>
        <w:rPr>
          <w:rStyle w:val="VerbatimChar"/>
        </w:rPr>
        <w:t>id-kp-emailProtection</w:t>
      </w:r>
      <w:r>
        <w:t xml:space="preserve"> SHALL be present. The values </w:t>
      </w:r>
      <w:r>
        <w:rPr>
          <w:rStyle w:val="VerbatimChar"/>
        </w:rPr>
        <w:t>id-kp-serverAuth</w:t>
      </w:r>
      <w:r>
        <w:t xml:space="preserve">, </w:t>
      </w:r>
      <w:r>
        <w:rPr>
          <w:rStyle w:val="VerbatimChar"/>
        </w:rPr>
        <w:t>id-kp-codeSigning</w:t>
      </w:r>
      <w:r>
        <w:t xml:space="preserve">, </w:t>
      </w:r>
      <w:r>
        <w:rPr>
          <w:rStyle w:val="VerbatimChar"/>
        </w:rPr>
        <w:t>id-kp-timeStamping</w:t>
      </w:r>
      <w:r>
        <w:t>, an</w:t>
      </w:r>
      <w:r>
        <w:t xml:space="preserve">d </w:t>
      </w:r>
      <w:r>
        <w:rPr>
          <w:rStyle w:val="VerbatimChar"/>
        </w:rPr>
        <w:t>anyExtendedKeyUsage</w:t>
      </w:r>
      <w:r>
        <w:t xml:space="preserve"> SHALL NOT be present. Other values MAY be present.</w:t>
      </w:r>
    </w:p>
    <w:p w14:paraId="4022104D" w14:textId="77777777" w:rsidR="00C70787" w:rsidRDefault="000D05A1" w:rsidP="000D05A1">
      <w:pPr>
        <w:numPr>
          <w:ilvl w:val="0"/>
          <w:numId w:val="59"/>
        </w:numPr>
      </w:pPr>
      <w:r>
        <w:rPr>
          <w:rStyle w:val="VerbatimChar"/>
        </w:rPr>
        <w:t>authorityKeyIdentifier</w:t>
      </w:r>
      <w:r>
        <w:t xml:space="preserve"> (SHALL be present)</w:t>
      </w:r>
    </w:p>
    <w:p w14:paraId="75D83BE7" w14:textId="77777777" w:rsidR="00C70787" w:rsidRDefault="000D05A1" w:rsidP="000D05A1">
      <w:pPr>
        <w:numPr>
          <w:ilvl w:val="0"/>
          <w:numId w:val="1"/>
        </w:numPr>
      </w:pPr>
      <w:r>
        <w:t xml:space="preserve">This extension SHALL be present and SHALL NOT be marked critical. It SHALL contain a </w:t>
      </w:r>
      <w:r>
        <w:rPr>
          <w:rStyle w:val="VerbatimChar"/>
        </w:rPr>
        <w:t>keyIdentifier</w:t>
      </w:r>
      <w:r>
        <w:t xml:space="preserve"> field and it SHALL NOT contain a </w:t>
      </w:r>
      <w:r>
        <w:rPr>
          <w:rStyle w:val="VerbatimChar"/>
        </w:rPr>
        <w:t>authority</w:t>
      </w:r>
      <w:r>
        <w:rPr>
          <w:rStyle w:val="VerbatimChar"/>
        </w:rPr>
        <w:t>CertIssuer</w:t>
      </w:r>
      <w:r>
        <w:t xml:space="preserve"> or </w:t>
      </w:r>
      <w:r>
        <w:rPr>
          <w:rStyle w:val="VerbatimChar"/>
        </w:rPr>
        <w:t>authorityCertSerialNumber</w:t>
      </w:r>
      <w:r>
        <w:t xml:space="preserve"> field.</w:t>
      </w:r>
    </w:p>
    <w:p w14:paraId="037EF645" w14:textId="77777777" w:rsidR="00C70787" w:rsidRDefault="000D05A1">
      <w:pPr>
        <w:pStyle w:val="Heading4"/>
      </w:pPr>
      <w:bookmarkStart w:id="432" w:name="X50f08b77a34eaea1e1d5ce69e4814905b9166bd"/>
      <w:bookmarkEnd w:id="431"/>
      <w:r>
        <w:t>7.1.2.3 Subscriber certificates</w:t>
      </w:r>
    </w:p>
    <w:p w14:paraId="38BA7787" w14:textId="77777777" w:rsidR="00C70787" w:rsidRDefault="000D05A1" w:rsidP="000D05A1">
      <w:pPr>
        <w:numPr>
          <w:ilvl w:val="0"/>
          <w:numId w:val="60"/>
        </w:numPr>
      </w:pPr>
      <w:r>
        <w:rPr>
          <w:rStyle w:val="VerbatimChar"/>
        </w:rPr>
        <w:t>certificatePolicies</w:t>
      </w:r>
      <w:r>
        <w:t xml:space="preserve"> (SHALL be present)</w:t>
      </w:r>
    </w:p>
    <w:p w14:paraId="6488544D" w14:textId="77777777" w:rsidR="00C70787" w:rsidRDefault="000D05A1" w:rsidP="000D05A1">
      <w:pPr>
        <w:numPr>
          <w:ilvl w:val="0"/>
          <w:numId w:val="1"/>
        </w:numPr>
      </w:pPr>
      <w:r>
        <w:t xml:space="preserve">This extension SHALL be present and SHOULD NOT be marked critical. It SHALL include only one of the reserved </w:t>
      </w:r>
      <w:r>
        <w:rPr>
          <w:rStyle w:val="VerbatimChar"/>
        </w:rPr>
        <w:t>policyIdentifiers</w:t>
      </w:r>
      <w:r>
        <w:t xml:space="preserve"> listed in </w:t>
      </w:r>
      <w:hyperlink w:anchor="Xd886d368fed64db74e3fc7a280ac2a3180671ff">
        <w:r>
          <w:rPr>
            <w:rStyle w:val="Hyperlink"/>
          </w:rPr>
          <w:t>Section 7.1.6.1</w:t>
        </w:r>
      </w:hyperlink>
      <w:r>
        <w:t>, and MAY contain one or more identifiers documented by the CA in its CP and/or CPS.</w:t>
      </w:r>
    </w:p>
    <w:p w14:paraId="5D16FB24" w14:textId="77777777" w:rsidR="00C70787" w:rsidRDefault="000D05A1" w:rsidP="000D05A1">
      <w:pPr>
        <w:numPr>
          <w:ilvl w:val="0"/>
          <w:numId w:val="1"/>
        </w:numPr>
      </w:pPr>
      <w:r>
        <w:t xml:space="preserve">If the value of this extension includes a </w:t>
      </w:r>
      <w:r>
        <w:rPr>
          <w:rStyle w:val="VerbatimChar"/>
        </w:rPr>
        <w:t>PolicyInformation</w:t>
      </w:r>
      <w:r>
        <w:t xml:space="preserve"> which contains a qualifier of type</w:t>
      </w:r>
      <w:r>
        <w:t xml:space="preserve"> </w:t>
      </w:r>
      <w:r>
        <w:rPr>
          <w:rStyle w:val="VerbatimChar"/>
        </w:rPr>
        <w:t>id-qt-cps</w:t>
      </w:r>
      <w:r>
        <w:t xml:space="preserve"> (OID: 1.3.6.1.5.5.7.2.1), then the value of the qualifier SHALL be a HTTP or HTTPS URL for the Issuing CA’s CP and/or CPS, Relying Party Agreement, or other pointer to online policy information provided by the Issuing CA. If a qualifier of type </w:t>
      </w:r>
      <w:r>
        <w:rPr>
          <w:rStyle w:val="VerbatimChar"/>
        </w:rPr>
        <w:t>id-qt-unotice</w:t>
      </w:r>
      <w:r>
        <w:t xml:space="preserve"> (OID: 1.3.6.1.5.5.7.2.2) is included, then it SHALL contain </w:t>
      </w:r>
      <w:r>
        <w:rPr>
          <w:rStyle w:val="VerbatimChar"/>
        </w:rPr>
        <w:t>explicitText</w:t>
      </w:r>
      <w:r>
        <w:t xml:space="preserve"> and SHALL NOT contain </w:t>
      </w:r>
      <w:r>
        <w:rPr>
          <w:rStyle w:val="VerbatimChar"/>
        </w:rPr>
        <w:t>noticeRef</w:t>
      </w:r>
      <w:r>
        <w:t>.</w:t>
      </w:r>
    </w:p>
    <w:p w14:paraId="55AD86DE" w14:textId="77777777" w:rsidR="00C70787" w:rsidRDefault="000D05A1" w:rsidP="000D05A1">
      <w:pPr>
        <w:numPr>
          <w:ilvl w:val="0"/>
          <w:numId w:val="60"/>
        </w:numPr>
      </w:pPr>
      <w:r>
        <w:rPr>
          <w:rStyle w:val="VerbatimChar"/>
        </w:rPr>
        <w:t>cRLDistributionPoints</w:t>
      </w:r>
      <w:r>
        <w:t xml:space="preserve"> (SHALL be present)</w:t>
      </w:r>
    </w:p>
    <w:p w14:paraId="7D1BD6F9" w14:textId="77777777" w:rsidR="00C70787" w:rsidRDefault="000D05A1" w:rsidP="000D05A1">
      <w:pPr>
        <w:numPr>
          <w:ilvl w:val="0"/>
          <w:numId w:val="1"/>
        </w:numPr>
      </w:pPr>
      <w:r>
        <w:t>This extension SHALL be present and SHOULD NOT be marked critical. It SHALL contain at least on</w:t>
      </w:r>
      <w:r>
        <w:t xml:space="preserve">e </w:t>
      </w:r>
      <w:r>
        <w:rPr>
          <w:rStyle w:val="VerbatimChar"/>
        </w:rPr>
        <w:t>distributionPoint</w:t>
      </w:r>
      <w:r>
        <w:t xml:space="preserve"> whose </w:t>
      </w:r>
      <w:r>
        <w:rPr>
          <w:rStyle w:val="VerbatimChar"/>
        </w:rPr>
        <w:t>fullName</w:t>
      </w:r>
      <w:r>
        <w:t xml:space="preserve"> value includes a GeneralName of type </w:t>
      </w:r>
      <w:r>
        <w:rPr>
          <w:rStyle w:val="VerbatimChar"/>
        </w:rPr>
        <w:t>uniformResourceIdentifier</w:t>
      </w:r>
      <w:r>
        <w:t xml:space="preserve"> that includes a HTTP URI where the Issuing CA’s CRL can be retrieved.</w:t>
      </w:r>
    </w:p>
    <w:p w14:paraId="301316FA" w14:textId="77777777" w:rsidR="00C70787" w:rsidRDefault="000D05A1" w:rsidP="000D05A1">
      <w:pPr>
        <w:numPr>
          <w:ilvl w:val="0"/>
          <w:numId w:val="1"/>
        </w:numPr>
      </w:pPr>
      <w:r>
        <w:t xml:space="preserve">For Legacy profiles only, following additional publicly accessible </w:t>
      </w:r>
      <w:r>
        <w:rPr>
          <w:rStyle w:val="VerbatimChar"/>
        </w:rPr>
        <w:t>fullName</w:t>
      </w:r>
      <w:r>
        <w:t xml:space="preserve"> LDAP, FTP, or HTTP URIs MAY be specified.</w:t>
      </w:r>
    </w:p>
    <w:p w14:paraId="67654CDC" w14:textId="77777777" w:rsidR="00C70787" w:rsidRDefault="000D05A1" w:rsidP="000D05A1">
      <w:pPr>
        <w:numPr>
          <w:ilvl w:val="0"/>
          <w:numId w:val="60"/>
        </w:numPr>
      </w:pPr>
      <w:r>
        <w:rPr>
          <w:rStyle w:val="VerbatimChar"/>
        </w:rPr>
        <w:t>authorityInformationAccess</w:t>
      </w:r>
      <w:r>
        <w:t xml:space="preserve"> (SHALL be present)</w:t>
      </w:r>
    </w:p>
    <w:p w14:paraId="34427E2C" w14:textId="77777777" w:rsidR="00C70787" w:rsidRDefault="000D05A1" w:rsidP="000D05A1">
      <w:pPr>
        <w:numPr>
          <w:ilvl w:val="0"/>
          <w:numId w:val="1"/>
        </w:numPr>
      </w:pPr>
      <w:r>
        <w:t>This extension SHALL be present. It SHALL NOT be marked critical, and it SHALL contain at le</w:t>
      </w:r>
      <w:r>
        <w:t xml:space="preserve">ast one </w:t>
      </w:r>
      <w:r>
        <w:rPr>
          <w:rStyle w:val="VerbatimChar"/>
        </w:rPr>
        <w:t>accessMethod</w:t>
      </w:r>
      <w:r>
        <w:t xml:space="preserve"> value of type </w:t>
      </w:r>
      <w:r>
        <w:rPr>
          <w:rStyle w:val="VerbatimChar"/>
        </w:rPr>
        <w:t>id-ad-ocsp</w:t>
      </w:r>
      <w:r>
        <w:t xml:space="preserve"> that specifies the HTTP URI of the Issuing CA’s OCSP responder. Additional </w:t>
      </w:r>
      <w:r>
        <w:rPr>
          <w:rStyle w:val="VerbatimChar"/>
        </w:rPr>
        <w:t>id-ad-ocsp</w:t>
      </w:r>
      <w:r>
        <w:t xml:space="preserve"> LDAP, FTP, or HTTP URIs MAY be specified. It SHOULD contain at least one </w:t>
      </w:r>
      <w:r>
        <w:rPr>
          <w:rStyle w:val="VerbatimChar"/>
        </w:rPr>
        <w:t>accessMethod</w:t>
      </w:r>
      <w:r>
        <w:t xml:space="preserve"> value of type </w:t>
      </w:r>
      <w:r>
        <w:rPr>
          <w:rStyle w:val="VerbatimChar"/>
        </w:rPr>
        <w:t>id-ad-caIssuers</w:t>
      </w:r>
      <w:r>
        <w:t xml:space="preserve"> that spe</w:t>
      </w:r>
      <w:r>
        <w:t xml:space="preserve">cifies the HTTP URI of the Issuing CA’s Certificate. Additional </w:t>
      </w:r>
      <w:r>
        <w:rPr>
          <w:rStyle w:val="VerbatimChar"/>
        </w:rPr>
        <w:t>id-ad-caIssuers</w:t>
      </w:r>
      <w:r>
        <w:t xml:space="preserve"> LDAP, FTP, or HTTP URIs MAY be specified.</w:t>
      </w:r>
    </w:p>
    <w:p w14:paraId="75EF2730" w14:textId="77777777" w:rsidR="00C70787" w:rsidRDefault="000D05A1" w:rsidP="000D05A1">
      <w:pPr>
        <w:numPr>
          <w:ilvl w:val="0"/>
          <w:numId w:val="60"/>
        </w:numPr>
      </w:pPr>
      <w:r>
        <w:rPr>
          <w:rStyle w:val="VerbatimChar"/>
        </w:rPr>
        <w:t>basicConstraints</w:t>
      </w:r>
      <w:r>
        <w:t xml:space="preserve"> (optional)</w:t>
      </w:r>
    </w:p>
    <w:p w14:paraId="72BF4808" w14:textId="77777777" w:rsidR="00C70787" w:rsidRDefault="000D05A1" w:rsidP="000D05A1">
      <w:pPr>
        <w:numPr>
          <w:ilvl w:val="0"/>
          <w:numId w:val="1"/>
        </w:numPr>
      </w:pPr>
      <w:r>
        <w:t xml:space="preserve">The </w:t>
      </w:r>
      <w:r>
        <w:rPr>
          <w:rStyle w:val="VerbatimChar"/>
        </w:rPr>
        <w:t>cA</w:t>
      </w:r>
      <w:r>
        <w:t xml:space="preserve"> field SHALL NOT be true. </w:t>
      </w:r>
      <w:r>
        <w:rPr>
          <w:rStyle w:val="VerbatimChar"/>
        </w:rPr>
        <w:t>pathLenConstraint</w:t>
      </w:r>
      <w:r>
        <w:t xml:space="preserve"> field SHALL NOT be present.</w:t>
      </w:r>
    </w:p>
    <w:p w14:paraId="2F3B54D1" w14:textId="77777777" w:rsidR="00C70787" w:rsidRDefault="000D05A1" w:rsidP="000D05A1">
      <w:pPr>
        <w:numPr>
          <w:ilvl w:val="0"/>
          <w:numId w:val="60"/>
        </w:numPr>
      </w:pPr>
      <w:r>
        <w:rPr>
          <w:rStyle w:val="VerbatimChar"/>
        </w:rPr>
        <w:t>keyUsage</w:t>
      </w:r>
      <w:r>
        <w:t xml:space="preserve"> (SHALL be present)</w:t>
      </w:r>
    </w:p>
    <w:p w14:paraId="12319DC9" w14:textId="77777777" w:rsidR="00C70787" w:rsidRDefault="000D05A1" w:rsidP="000D05A1">
      <w:pPr>
        <w:numPr>
          <w:ilvl w:val="0"/>
          <w:numId w:val="1"/>
        </w:numPr>
      </w:pPr>
      <w:r>
        <w:t>This extension SHALL be present and SHOULD be marked critical.</w:t>
      </w:r>
    </w:p>
    <w:tbl>
      <w:tblPr>
        <w:tblStyle w:val="Table"/>
        <w:tblW w:w="5000" w:type="pct"/>
        <w:tblLook w:val="0020" w:firstRow="1" w:lastRow="0" w:firstColumn="0" w:lastColumn="0" w:noHBand="0" w:noVBand="0"/>
      </w:tblPr>
      <w:tblGrid>
        <w:gridCol w:w="2280"/>
        <w:gridCol w:w="3671"/>
        <w:gridCol w:w="3409"/>
      </w:tblGrid>
      <w:tr w:rsidR="00C70787" w14:paraId="7C52C127" w14:textId="77777777">
        <w:tc>
          <w:tcPr>
            <w:tcW w:w="0" w:type="auto"/>
            <w:tcBorders>
              <w:bottom w:val="single" w:sz="0" w:space="0" w:color="auto"/>
            </w:tcBorders>
            <w:vAlign w:val="bottom"/>
          </w:tcPr>
          <w:p w14:paraId="147EE2EB" w14:textId="77777777" w:rsidR="00C70787" w:rsidRDefault="000D05A1" w:rsidP="000D05A1">
            <w:pPr>
              <w:pStyle w:val="Compact"/>
              <w:numPr>
                <w:ilvl w:val="0"/>
                <w:numId w:val="1"/>
              </w:numPr>
            </w:pPr>
            <w:r>
              <w:t>Generation</w:t>
            </w:r>
          </w:p>
        </w:tc>
        <w:tc>
          <w:tcPr>
            <w:tcW w:w="0" w:type="auto"/>
            <w:tcBorders>
              <w:bottom w:val="single" w:sz="0" w:space="0" w:color="auto"/>
            </w:tcBorders>
            <w:vAlign w:val="bottom"/>
          </w:tcPr>
          <w:p w14:paraId="62D3FC01" w14:textId="77777777" w:rsidR="00C70787" w:rsidRDefault="000D05A1" w:rsidP="000D05A1">
            <w:pPr>
              <w:pStyle w:val="Compact"/>
              <w:numPr>
                <w:ilvl w:val="0"/>
                <w:numId w:val="1"/>
              </w:numPr>
            </w:pPr>
            <w:r>
              <w:rPr>
                <w:rStyle w:val="VerbatimChar"/>
              </w:rPr>
              <w:t>rsaEncryption</w:t>
            </w:r>
          </w:p>
        </w:tc>
        <w:tc>
          <w:tcPr>
            <w:tcW w:w="0" w:type="auto"/>
            <w:tcBorders>
              <w:bottom w:val="single" w:sz="0" w:space="0" w:color="auto"/>
            </w:tcBorders>
            <w:vAlign w:val="bottom"/>
          </w:tcPr>
          <w:p w14:paraId="797799C3" w14:textId="77777777" w:rsidR="00C70787" w:rsidRDefault="000D05A1" w:rsidP="000D05A1">
            <w:pPr>
              <w:pStyle w:val="Compact"/>
              <w:numPr>
                <w:ilvl w:val="0"/>
                <w:numId w:val="1"/>
              </w:numPr>
            </w:pPr>
            <w:r>
              <w:rPr>
                <w:rStyle w:val="VerbatimChar"/>
              </w:rPr>
              <w:t>id-ecPublicKey</w:t>
            </w:r>
          </w:p>
        </w:tc>
      </w:tr>
      <w:tr w:rsidR="00C70787" w14:paraId="3D36F974" w14:textId="77777777">
        <w:tc>
          <w:tcPr>
            <w:tcW w:w="0" w:type="auto"/>
          </w:tcPr>
          <w:p w14:paraId="0DC8E3FE" w14:textId="77777777" w:rsidR="00C70787" w:rsidRDefault="000D05A1" w:rsidP="000D05A1">
            <w:pPr>
              <w:pStyle w:val="Compact"/>
              <w:numPr>
                <w:ilvl w:val="0"/>
                <w:numId w:val="1"/>
              </w:numPr>
            </w:pPr>
            <w:r>
              <w:t>Strict</w:t>
            </w:r>
          </w:p>
        </w:tc>
        <w:tc>
          <w:tcPr>
            <w:tcW w:w="0" w:type="auto"/>
          </w:tcPr>
          <w:p w14:paraId="6EDF2D42" w14:textId="77777777" w:rsidR="00C70787" w:rsidRDefault="000D05A1" w:rsidP="000D05A1">
            <w:pPr>
              <w:pStyle w:val="Compact"/>
              <w:numPr>
                <w:ilvl w:val="0"/>
                <w:numId w:val="1"/>
              </w:numPr>
            </w:pPr>
            <w:r>
              <w:t xml:space="preserve">For signing only, bit positions SHALL be set for </w:t>
            </w:r>
            <w:r>
              <w:rPr>
                <w:rStyle w:val="VerbatimChar"/>
              </w:rPr>
              <w:t>digitalSignature</w:t>
            </w:r>
            <w:r>
              <w:t xml:space="preserve"> and MAY be set for </w:t>
            </w:r>
            <w:r>
              <w:rPr>
                <w:rStyle w:val="VerbatimChar"/>
              </w:rPr>
              <w:t>nonRepudiation</w:t>
            </w:r>
            <w:r>
              <w:t xml:space="preserve">.For key management only, bit positions SHALL </w:t>
            </w:r>
            <w:r>
              <w:t xml:space="preserve">be set for </w:t>
            </w:r>
            <w:r>
              <w:rPr>
                <w:rStyle w:val="VerbatimChar"/>
              </w:rPr>
              <w:t>keyEncipherment</w:t>
            </w:r>
            <w:r>
              <w:t xml:space="preserve">.For dual use, bit positions SHALL be set for </w:t>
            </w:r>
            <w:r>
              <w:rPr>
                <w:rStyle w:val="VerbatimChar"/>
              </w:rPr>
              <w:t>digitalSignature</w:t>
            </w:r>
            <w:r>
              <w:t xml:space="preserve"> and </w:t>
            </w:r>
            <w:r>
              <w:rPr>
                <w:rStyle w:val="VerbatimChar"/>
              </w:rPr>
              <w:t>keyEncipherment</w:t>
            </w:r>
            <w:r>
              <w:t xml:space="preserve"> and MAY be set for </w:t>
            </w:r>
            <w:r>
              <w:rPr>
                <w:rStyle w:val="VerbatimChar"/>
              </w:rPr>
              <w:t>nonRepudiation</w:t>
            </w:r>
            <w:r>
              <w:t>.</w:t>
            </w:r>
          </w:p>
        </w:tc>
        <w:tc>
          <w:tcPr>
            <w:tcW w:w="0" w:type="auto"/>
          </w:tcPr>
          <w:p w14:paraId="02D840B4" w14:textId="77777777" w:rsidR="00C70787" w:rsidRDefault="000D05A1" w:rsidP="000D05A1">
            <w:pPr>
              <w:pStyle w:val="Compact"/>
              <w:numPr>
                <w:ilvl w:val="0"/>
                <w:numId w:val="1"/>
              </w:numPr>
            </w:pPr>
            <w:r>
              <w:t xml:space="preserve">For signing only, bit positions SHALL be set for </w:t>
            </w:r>
            <w:r>
              <w:rPr>
                <w:rStyle w:val="VerbatimChar"/>
              </w:rPr>
              <w:t>digitalSignature</w:t>
            </w:r>
            <w:r>
              <w:t xml:space="preserve"> and MAY be set for </w:t>
            </w:r>
            <w:r>
              <w:rPr>
                <w:rStyle w:val="VerbatimChar"/>
              </w:rPr>
              <w:t>nonRepudiation</w:t>
            </w:r>
            <w:r>
              <w:t>.For key mana</w:t>
            </w:r>
            <w:r>
              <w:t xml:space="preserve">gement only, bit positions SHALL be set for </w:t>
            </w:r>
            <w:r>
              <w:rPr>
                <w:rStyle w:val="VerbatimChar"/>
              </w:rPr>
              <w:t>keyAgreement</w:t>
            </w:r>
            <w:r>
              <w:t xml:space="preserve"> and MAY be set for </w:t>
            </w:r>
            <w:r>
              <w:rPr>
                <w:rStyle w:val="VerbatimChar"/>
              </w:rPr>
              <w:t>encipherOnly</w:t>
            </w:r>
            <w:r>
              <w:t xml:space="preserve"> or </w:t>
            </w:r>
            <w:r>
              <w:rPr>
                <w:rStyle w:val="VerbatimChar"/>
              </w:rPr>
              <w:t>decipherOnly</w:t>
            </w:r>
            <w:r>
              <w:t xml:space="preserve">.For dual use, bit positions SHALL be set for </w:t>
            </w:r>
            <w:r>
              <w:rPr>
                <w:rStyle w:val="VerbatimChar"/>
              </w:rPr>
              <w:t>digitalSignature</w:t>
            </w:r>
            <w:r>
              <w:t xml:space="preserve"> and </w:t>
            </w:r>
            <w:r>
              <w:rPr>
                <w:rStyle w:val="VerbatimChar"/>
              </w:rPr>
              <w:t>keyAgreement</w:t>
            </w:r>
            <w:r>
              <w:t xml:space="preserve"> and MAY be set for </w:t>
            </w:r>
            <w:r>
              <w:rPr>
                <w:rStyle w:val="VerbatimChar"/>
              </w:rPr>
              <w:t>nonRepudiation</w:t>
            </w:r>
            <w:r>
              <w:t xml:space="preserve"> and for </w:t>
            </w:r>
            <w:r>
              <w:rPr>
                <w:rStyle w:val="VerbatimChar"/>
              </w:rPr>
              <w:t>encipherOnly</w:t>
            </w:r>
            <w:r>
              <w:t xml:space="preserve"> or </w:t>
            </w:r>
            <w:r>
              <w:rPr>
                <w:rStyle w:val="VerbatimChar"/>
              </w:rPr>
              <w:t>decipherOnly</w:t>
            </w:r>
            <w:r>
              <w:t xml:space="preserve"> (</w:t>
            </w:r>
            <w:r>
              <w:t xml:space="preserve">only if </w:t>
            </w:r>
            <w:r>
              <w:rPr>
                <w:rStyle w:val="VerbatimChar"/>
              </w:rPr>
              <w:t>keyAgreement</w:t>
            </w:r>
            <w:r>
              <w:t xml:space="preserve"> is set).</w:t>
            </w:r>
          </w:p>
        </w:tc>
      </w:tr>
      <w:tr w:rsidR="00C70787" w14:paraId="26375FD5" w14:textId="77777777">
        <w:tc>
          <w:tcPr>
            <w:tcW w:w="0" w:type="auto"/>
          </w:tcPr>
          <w:p w14:paraId="010CBC9A" w14:textId="77777777" w:rsidR="00C70787" w:rsidRDefault="000D05A1" w:rsidP="000D05A1">
            <w:pPr>
              <w:pStyle w:val="Compact"/>
              <w:numPr>
                <w:ilvl w:val="0"/>
                <w:numId w:val="1"/>
              </w:numPr>
            </w:pPr>
            <w:r>
              <w:t>Multipurpose and Legacy</w:t>
            </w:r>
          </w:p>
        </w:tc>
        <w:tc>
          <w:tcPr>
            <w:tcW w:w="0" w:type="auto"/>
          </w:tcPr>
          <w:p w14:paraId="60AC01D0" w14:textId="77777777" w:rsidR="00C70787" w:rsidRDefault="000D05A1" w:rsidP="000D05A1">
            <w:pPr>
              <w:pStyle w:val="Compact"/>
              <w:numPr>
                <w:ilvl w:val="0"/>
                <w:numId w:val="1"/>
              </w:numPr>
            </w:pPr>
            <w:r>
              <w:t xml:space="preserve">For signing only, bit positions SHALL be set for </w:t>
            </w:r>
            <w:r>
              <w:rPr>
                <w:rStyle w:val="VerbatimChar"/>
              </w:rPr>
              <w:t>digitalSignature</w:t>
            </w:r>
            <w:r>
              <w:t xml:space="preserve"> and MAY be set for </w:t>
            </w:r>
            <w:r>
              <w:rPr>
                <w:rStyle w:val="VerbatimChar"/>
              </w:rPr>
              <w:t>nonRepudiation</w:t>
            </w:r>
            <w:r>
              <w:t>.</w:t>
            </w:r>
            <w:r>
              <w:t xml:space="preserve">For key management only, bit positions SHALL be set for </w:t>
            </w:r>
            <w:r>
              <w:rPr>
                <w:rStyle w:val="VerbatimChar"/>
              </w:rPr>
              <w:t>keyEncipherment</w:t>
            </w:r>
            <w:r>
              <w:t xml:space="preserve"> and MAY be set for </w:t>
            </w:r>
            <w:r>
              <w:rPr>
                <w:rStyle w:val="VerbatimChar"/>
              </w:rPr>
              <w:t>dataEncipherment</w:t>
            </w:r>
            <w:r>
              <w:t xml:space="preserve">.For dual use, bit positions SHALL be set for </w:t>
            </w:r>
            <w:r>
              <w:rPr>
                <w:rStyle w:val="VerbatimChar"/>
              </w:rPr>
              <w:t>digitalSignature</w:t>
            </w:r>
            <w:r>
              <w:t xml:space="preserve"> and </w:t>
            </w:r>
            <w:r>
              <w:rPr>
                <w:rStyle w:val="VerbatimChar"/>
              </w:rPr>
              <w:t>keyEncipherment</w:t>
            </w:r>
            <w:r>
              <w:t xml:space="preserve"> and MAY be set for </w:t>
            </w:r>
            <w:r>
              <w:rPr>
                <w:rStyle w:val="VerbatimChar"/>
              </w:rPr>
              <w:t>nonRepudiation</w:t>
            </w:r>
            <w:r>
              <w:t xml:space="preserve"> and </w:t>
            </w:r>
            <w:r>
              <w:rPr>
                <w:rStyle w:val="VerbatimChar"/>
              </w:rPr>
              <w:t>dataEncipherment</w:t>
            </w:r>
            <w:r>
              <w:t>.</w:t>
            </w:r>
          </w:p>
        </w:tc>
        <w:tc>
          <w:tcPr>
            <w:tcW w:w="0" w:type="auto"/>
          </w:tcPr>
          <w:p w14:paraId="41CE664D" w14:textId="77777777" w:rsidR="00C70787" w:rsidRDefault="000D05A1" w:rsidP="000D05A1">
            <w:pPr>
              <w:pStyle w:val="Compact"/>
              <w:numPr>
                <w:ilvl w:val="0"/>
                <w:numId w:val="1"/>
              </w:numPr>
            </w:pPr>
            <w:r>
              <w:t xml:space="preserve">For signing only, bit positions SHALL be set for </w:t>
            </w:r>
            <w:r>
              <w:rPr>
                <w:rStyle w:val="VerbatimChar"/>
              </w:rPr>
              <w:t>digitalSignature</w:t>
            </w:r>
            <w:r>
              <w:t xml:space="preserve"> and MAY be set for </w:t>
            </w:r>
            <w:r>
              <w:rPr>
                <w:rStyle w:val="VerbatimChar"/>
              </w:rPr>
              <w:t>nonRepudiation</w:t>
            </w:r>
            <w:r>
              <w:t xml:space="preserve">.For key management only, bit positions SHALL be set for </w:t>
            </w:r>
            <w:r>
              <w:rPr>
                <w:rStyle w:val="VerbatimChar"/>
              </w:rPr>
              <w:t>keyAgreement</w:t>
            </w:r>
            <w:r>
              <w:t xml:space="preserve"> and MAY be set for </w:t>
            </w:r>
            <w:r>
              <w:rPr>
                <w:rStyle w:val="VerbatimChar"/>
              </w:rPr>
              <w:t>encipherOnly</w:t>
            </w:r>
            <w:r>
              <w:t xml:space="preserve"> or </w:t>
            </w:r>
            <w:r>
              <w:rPr>
                <w:rStyle w:val="VerbatimChar"/>
              </w:rPr>
              <w:t>decipherOnly</w:t>
            </w:r>
            <w:r>
              <w:t>.For dual use, bit pos</w:t>
            </w:r>
            <w:r>
              <w:t xml:space="preserve">itions SHALL be set for </w:t>
            </w:r>
            <w:r>
              <w:rPr>
                <w:rStyle w:val="VerbatimChar"/>
              </w:rPr>
              <w:t>digitalSignature</w:t>
            </w:r>
            <w:r>
              <w:t xml:space="preserve"> and </w:t>
            </w:r>
            <w:r>
              <w:rPr>
                <w:rStyle w:val="VerbatimChar"/>
              </w:rPr>
              <w:t>keyAgreement</w:t>
            </w:r>
            <w:r>
              <w:t xml:space="preserve"> and MAY be set for </w:t>
            </w:r>
            <w:r>
              <w:rPr>
                <w:rStyle w:val="VerbatimChar"/>
              </w:rPr>
              <w:t>nonRepudiation</w:t>
            </w:r>
            <w:r>
              <w:t xml:space="preserve"> and for </w:t>
            </w:r>
            <w:r>
              <w:rPr>
                <w:rStyle w:val="VerbatimChar"/>
              </w:rPr>
              <w:t>encipherOnly</w:t>
            </w:r>
            <w:r>
              <w:t xml:space="preserve"> or </w:t>
            </w:r>
            <w:r>
              <w:rPr>
                <w:rStyle w:val="VerbatimChar"/>
              </w:rPr>
              <w:t>decipherOnly</w:t>
            </w:r>
            <w:r>
              <w:t xml:space="preserve"> (only if </w:t>
            </w:r>
            <w:r>
              <w:rPr>
                <w:rStyle w:val="VerbatimChar"/>
              </w:rPr>
              <w:t>keyAgreement</w:t>
            </w:r>
            <w:r>
              <w:t xml:space="preserve"> is set).</w:t>
            </w:r>
          </w:p>
        </w:tc>
      </w:tr>
    </w:tbl>
    <w:p w14:paraId="35642946" w14:textId="77777777" w:rsidR="00C70787" w:rsidRDefault="000D05A1" w:rsidP="000D05A1">
      <w:pPr>
        <w:numPr>
          <w:ilvl w:val="0"/>
          <w:numId w:val="1"/>
        </w:numPr>
      </w:pPr>
      <w:r>
        <w:t>Other bit positions SHALL NOT be set.</w:t>
      </w:r>
    </w:p>
    <w:p w14:paraId="5E90336D" w14:textId="77777777" w:rsidR="00C70787" w:rsidRDefault="000D05A1" w:rsidP="000D05A1">
      <w:pPr>
        <w:numPr>
          <w:ilvl w:val="0"/>
          <w:numId w:val="60"/>
        </w:numPr>
      </w:pPr>
      <w:r>
        <w:rPr>
          <w:rStyle w:val="VerbatimChar"/>
        </w:rPr>
        <w:t>extKeyUsage</w:t>
      </w:r>
      <w:r>
        <w:t xml:space="preserve"> (SHALL be present)</w:t>
      </w:r>
    </w:p>
    <w:tbl>
      <w:tblPr>
        <w:tblStyle w:val="Table"/>
        <w:tblW w:w="5000" w:type="pct"/>
        <w:tblLook w:val="0020" w:firstRow="1" w:lastRow="0" w:firstColumn="0" w:lastColumn="0" w:noHBand="0" w:noVBand="0"/>
      </w:tblPr>
      <w:tblGrid>
        <w:gridCol w:w="2914"/>
        <w:gridCol w:w="6446"/>
      </w:tblGrid>
      <w:tr w:rsidR="00C70787" w14:paraId="41C65906" w14:textId="77777777">
        <w:tc>
          <w:tcPr>
            <w:tcW w:w="0" w:type="auto"/>
            <w:tcBorders>
              <w:bottom w:val="single" w:sz="0" w:space="0" w:color="auto"/>
            </w:tcBorders>
            <w:vAlign w:val="bottom"/>
          </w:tcPr>
          <w:p w14:paraId="5D11C3FF" w14:textId="77777777" w:rsidR="00C70787" w:rsidRDefault="000D05A1" w:rsidP="000D05A1">
            <w:pPr>
              <w:pStyle w:val="Compact"/>
              <w:numPr>
                <w:ilvl w:val="0"/>
                <w:numId w:val="1"/>
              </w:numPr>
            </w:pPr>
            <w:r>
              <w:t>Generation</w:t>
            </w:r>
          </w:p>
        </w:tc>
        <w:tc>
          <w:tcPr>
            <w:tcW w:w="0" w:type="auto"/>
            <w:tcBorders>
              <w:bottom w:val="single" w:sz="0" w:space="0" w:color="auto"/>
            </w:tcBorders>
            <w:vAlign w:val="bottom"/>
          </w:tcPr>
          <w:p w14:paraId="0D9900F4" w14:textId="77777777" w:rsidR="00C70787" w:rsidRDefault="000D05A1" w:rsidP="000D05A1">
            <w:pPr>
              <w:pStyle w:val="Compact"/>
              <w:numPr>
                <w:ilvl w:val="0"/>
                <w:numId w:val="1"/>
              </w:numPr>
            </w:pPr>
            <w:r>
              <w:rPr>
                <w:rStyle w:val="VerbatimChar"/>
              </w:rPr>
              <w:t>KeyPurposeId</w:t>
            </w:r>
          </w:p>
        </w:tc>
      </w:tr>
      <w:tr w:rsidR="00C70787" w14:paraId="292968C2" w14:textId="77777777">
        <w:tc>
          <w:tcPr>
            <w:tcW w:w="0" w:type="auto"/>
          </w:tcPr>
          <w:p w14:paraId="7152007C" w14:textId="77777777" w:rsidR="00C70787" w:rsidRDefault="000D05A1" w:rsidP="000D05A1">
            <w:pPr>
              <w:pStyle w:val="Compact"/>
              <w:numPr>
                <w:ilvl w:val="0"/>
                <w:numId w:val="1"/>
              </w:numPr>
            </w:pPr>
            <w:r>
              <w:t>S</w:t>
            </w:r>
            <w:r>
              <w:t>trict</w:t>
            </w:r>
          </w:p>
        </w:tc>
        <w:tc>
          <w:tcPr>
            <w:tcW w:w="0" w:type="auto"/>
          </w:tcPr>
          <w:p w14:paraId="71E995EC" w14:textId="77777777" w:rsidR="00C70787" w:rsidRDefault="000D05A1" w:rsidP="000D05A1">
            <w:pPr>
              <w:pStyle w:val="Compact"/>
              <w:numPr>
                <w:ilvl w:val="0"/>
                <w:numId w:val="1"/>
              </w:numPr>
            </w:pPr>
            <w:r>
              <w:rPr>
                <w:rStyle w:val="VerbatimChar"/>
              </w:rPr>
              <w:t>id-kp-emailProtection</w:t>
            </w:r>
            <w:r>
              <w:t xml:space="preserve"> SHALL be present. Other values SHALL NOT be present.</w:t>
            </w:r>
          </w:p>
        </w:tc>
      </w:tr>
      <w:tr w:rsidR="00C70787" w14:paraId="0D01E42A" w14:textId="77777777">
        <w:tc>
          <w:tcPr>
            <w:tcW w:w="0" w:type="auto"/>
          </w:tcPr>
          <w:p w14:paraId="34A4B537" w14:textId="77777777" w:rsidR="00C70787" w:rsidRDefault="000D05A1" w:rsidP="000D05A1">
            <w:pPr>
              <w:pStyle w:val="Compact"/>
              <w:numPr>
                <w:ilvl w:val="0"/>
                <w:numId w:val="1"/>
              </w:numPr>
            </w:pPr>
            <w:r>
              <w:t>Multipurpose and Legacy</w:t>
            </w:r>
          </w:p>
        </w:tc>
        <w:tc>
          <w:tcPr>
            <w:tcW w:w="0" w:type="auto"/>
          </w:tcPr>
          <w:p w14:paraId="2DC8D78C" w14:textId="77777777" w:rsidR="00C70787" w:rsidRDefault="000D05A1" w:rsidP="000D05A1">
            <w:pPr>
              <w:pStyle w:val="Compact"/>
              <w:numPr>
                <w:ilvl w:val="0"/>
                <w:numId w:val="1"/>
              </w:numPr>
            </w:pPr>
            <w:r>
              <w:rPr>
                <w:rStyle w:val="VerbatimChar"/>
              </w:rPr>
              <w:t>id-kp-emailProtection</w:t>
            </w:r>
            <w:r>
              <w:t xml:space="preserve"> SHALL be present. Other values MAY be present.</w:t>
            </w:r>
          </w:p>
        </w:tc>
      </w:tr>
    </w:tbl>
    <w:p w14:paraId="1C9ACB9E" w14:textId="77777777" w:rsidR="00C70787" w:rsidRDefault="000D05A1" w:rsidP="000D05A1">
      <w:pPr>
        <w:numPr>
          <w:ilvl w:val="0"/>
          <w:numId w:val="1"/>
        </w:numPr>
      </w:pPr>
      <w:r>
        <w:t xml:space="preserve">The value </w:t>
      </w:r>
      <w:r>
        <w:rPr>
          <w:rStyle w:val="VerbatimChar"/>
        </w:rPr>
        <w:t>anyExtendedKeyUsage</w:t>
      </w:r>
      <w:r>
        <w:t xml:space="preserve"> SHALL NOT be present.</w:t>
      </w:r>
    </w:p>
    <w:p w14:paraId="79823440" w14:textId="77777777" w:rsidR="00C70787" w:rsidRDefault="000D05A1" w:rsidP="000D05A1">
      <w:pPr>
        <w:numPr>
          <w:ilvl w:val="0"/>
          <w:numId w:val="60"/>
        </w:numPr>
      </w:pPr>
      <w:r>
        <w:rPr>
          <w:rStyle w:val="VerbatimChar"/>
        </w:rPr>
        <w:t>authorityKeyIdentifier</w:t>
      </w:r>
      <w:r>
        <w:t xml:space="preserve"> (SHALL be present)</w:t>
      </w:r>
    </w:p>
    <w:p w14:paraId="131B82E0" w14:textId="77777777" w:rsidR="00C70787" w:rsidRDefault="000D05A1" w:rsidP="000D05A1">
      <w:pPr>
        <w:numPr>
          <w:ilvl w:val="0"/>
          <w:numId w:val="1"/>
        </w:numPr>
      </w:pPr>
      <w:r>
        <w:t xml:space="preserve">This extension SHALL be present and SHALL NOT be marked critical. The </w:t>
      </w:r>
      <w:r>
        <w:rPr>
          <w:rStyle w:val="VerbatimChar"/>
        </w:rPr>
        <w:t>keyIdentifier</w:t>
      </w:r>
      <w:r>
        <w:t xml:space="preserve"> field SHALL be present. </w:t>
      </w:r>
      <w:r>
        <w:rPr>
          <w:rStyle w:val="VerbatimChar"/>
        </w:rPr>
        <w:t>authorityCertIssuer</w:t>
      </w:r>
      <w:r>
        <w:t xml:space="preserve"> and </w:t>
      </w:r>
      <w:r>
        <w:rPr>
          <w:rStyle w:val="VerbatimChar"/>
        </w:rPr>
        <w:t>authorityCertSerialNumber</w:t>
      </w:r>
      <w:r>
        <w:t xml:space="preserve"> fields SHALL NOT be present.</w:t>
      </w:r>
    </w:p>
    <w:p w14:paraId="21787629" w14:textId="77777777" w:rsidR="00C70787" w:rsidRDefault="000D05A1" w:rsidP="000D05A1">
      <w:pPr>
        <w:numPr>
          <w:ilvl w:val="0"/>
          <w:numId w:val="60"/>
        </w:numPr>
      </w:pPr>
      <w:r>
        <w:rPr>
          <w:rStyle w:val="VerbatimChar"/>
        </w:rPr>
        <w:t>subjectAlternativeName</w:t>
      </w:r>
      <w:r>
        <w:t xml:space="preserve"> (SHA</w:t>
      </w:r>
      <w:r>
        <w:t>LL be present)</w:t>
      </w:r>
    </w:p>
    <w:p w14:paraId="2559D1DF" w14:textId="77777777" w:rsidR="00C70787" w:rsidRDefault="000D05A1" w:rsidP="000D05A1">
      <w:pPr>
        <w:numPr>
          <w:ilvl w:val="0"/>
          <w:numId w:val="1"/>
        </w:numPr>
      </w:pPr>
      <w:r>
        <w:t xml:space="preserve">This extension SHALL be present and SHOULD NOT be marked critical unless the </w:t>
      </w:r>
      <w:r>
        <w:rPr>
          <w:rStyle w:val="VerbatimChar"/>
        </w:rPr>
        <w:t>subject</w:t>
      </w:r>
      <w:r>
        <w:t xml:space="preserve"> field is an empty sequence.</w:t>
      </w:r>
    </w:p>
    <w:p w14:paraId="01D51CBA" w14:textId="77777777" w:rsidR="00C70787" w:rsidRDefault="000D05A1" w:rsidP="000D05A1">
      <w:pPr>
        <w:numPr>
          <w:ilvl w:val="0"/>
          <w:numId w:val="1"/>
        </w:numPr>
      </w:pPr>
      <w:r>
        <w:t xml:space="preserve">The value of this extension SHALL be encoded as specified in </w:t>
      </w:r>
      <w:hyperlink w:anchor="X12884e1a7574c6c56b77afeabe09db56b0a2180">
        <w:r>
          <w:rPr>
            <w:rStyle w:val="Hyperlink"/>
          </w:rPr>
          <w:t>Sect</w:t>
        </w:r>
        <w:r>
          <w:rPr>
            <w:rStyle w:val="Hyperlink"/>
          </w:rPr>
          <w:t>ion 7.1.4.2.1</w:t>
        </w:r>
      </w:hyperlink>
      <w:r>
        <w:t>.</w:t>
      </w:r>
    </w:p>
    <w:p w14:paraId="67BBAE56" w14:textId="77777777" w:rsidR="00C70787" w:rsidRDefault="000D05A1" w:rsidP="000D05A1">
      <w:pPr>
        <w:numPr>
          <w:ilvl w:val="0"/>
          <w:numId w:val="60"/>
        </w:numPr>
      </w:pPr>
      <w:r>
        <w:rPr>
          <w:rStyle w:val="VerbatimChar"/>
        </w:rPr>
        <w:t>smimeCapabilities</w:t>
      </w:r>
      <w:r>
        <w:t xml:space="preserve"> (optional)</w:t>
      </w:r>
    </w:p>
    <w:p w14:paraId="261BFDE0" w14:textId="77777777" w:rsidR="00C70787" w:rsidRDefault="000D05A1" w:rsidP="000D05A1">
      <w:pPr>
        <w:numPr>
          <w:ilvl w:val="0"/>
          <w:numId w:val="1"/>
        </w:numPr>
      </w:pPr>
      <w:r>
        <w:t xml:space="preserve">This extension MAY be present and SHALL NOT be marked critical. May indicate cryptographic capabilities of the sender of a signed S/MIME message, defined in </w:t>
      </w:r>
      <w:hyperlink r:id="rId31">
        <w:r>
          <w:rPr>
            <w:rStyle w:val="Hyperlink"/>
          </w:rPr>
          <w:t>RFC 4262</w:t>
        </w:r>
      </w:hyperlink>
      <w:r>
        <w:t>.</w:t>
      </w:r>
    </w:p>
    <w:p w14:paraId="1AE742AF" w14:textId="77777777" w:rsidR="00C70787" w:rsidRDefault="000D05A1" w:rsidP="000D05A1">
      <w:pPr>
        <w:numPr>
          <w:ilvl w:val="0"/>
          <w:numId w:val="60"/>
        </w:numPr>
      </w:pPr>
      <w:r>
        <w:rPr>
          <w:rStyle w:val="VerbatimChar"/>
        </w:rPr>
        <w:t>subjectDirectoryAttributes</w:t>
      </w:r>
      <w:r>
        <w:t xml:space="preserve"> (optional)</w:t>
      </w:r>
    </w:p>
    <w:tbl>
      <w:tblPr>
        <w:tblStyle w:val="Table"/>
        <w:tblW w:w="0" w:type="pct"/>
        <w:tblLook w:val="0020" w:firstRow="1" w:lastRow="0" w:firstColumn="0" w:lastColumn="0" w:noHBand="0" w:noVBand="0"/>
      </w:tblPr>
      <w:tblGrid>
        <w:gridCol w:w="3266"/>
        <w:gridCol w:w="6084"/>
      </w:tblGrid>
      <w:tr w:rsidR="00C70787" w14:paraId="1010893B" w14:textId="77777777">
        <w:tc>
          <w:tcPr>
            <w:tcW w:w="0" w:type="auto"/>
            <w:tcBorders>
              <w:bottom w:val="single" w:sz="0" w:space="0" w:color="auto"/>
            </w:tcBorders>
            <w:vAlign w:val="bottom"/>
          </w:tcPr>
          <w:p w14:paraId="34F5F1EA" w14:textId="77777777" w:rsidR="00C70787" w:rsidRDefault="000D05A1" w:rsidP="000D05A1">
            <w:pPr>
              <w:pStyle w:val="Compact"/>
              <w:numPr>
                <w:ilvl w:val="0"/>
                <w:numId w:val="1"/>
              </w:numPr>
            </w:pPr>
            <w:r>
              <w:t>Generation</w:t>
            </w:r>
          </w:p>
        </w:tc>
        <w:tc>
          <w:tcPr>
            <w:tcW w:w="0" w:type="auto"/>
            <w:tcBorders>
              <w:bottom w:val="single" w:sz="0" w:space="0" w:color="auto"/>
            </w:tcBorders>
            <w:vAlign w:val="bottom"/>
          </w:tcPr>
          <w:p w14:paraId="5A4E7CA4" w14:textId="77777777" w:rsidR="00C70787" w:rsidRDefault="000D05A1" w:rsidP="000D05A1">
            <w:pPr>
              <w:pStyle w:val="Compact"/>
              <w:numPr>
                <w:ilvl w:val="0"/>
                <w:numId w:val="1"/>
              </w:numPr>
            </w:pPr>
            <w:r>
              <w:rPr>
                <w:rStyle w:val="VerbatimChar"/>
              </w:rPr>
              <w:t>subjectDirectoryAttributes</w:t>
            </w:r>
          </w:p>
        </w:tc>
      </w:tr>
      <w:tr w:rsidR="00C70787" w14:paraId="54724D79" w14:textId="77777777">
        <w:tc>
          <w:tcPr>
            <w:tcW w:w="0" w:type="auto"/>
          </w:tcPr>
          <w:p w14:paraId="656D5441" w14:textId="77777777" w:rsidR="00C70787" w:rsidRDefault="000D05A1" w:rsidP="000D05A1">
            <w:pPr>
              <w:pStyle w:val="Compact"/>
              <w:numPr>
                <w:ilvl w:val="0"/>
                <w:numId w:val="1"/>
              </w:numPr>
            </w:pPr>
            <w:r>
              <w:t>Strict and Multipurpose</w:t>
            </w:r>
          </w:p>
        </w:tc>
        <w:tc>
          <w:tcPr>
            <w:tcW w:w="0" w:type="auto"/>
          </w:tcPr>
          <w:p w14:paraId="2E4627D1" w14:textId="77777777" w:rsidR="00C70787" w:rsidRDefault="000D05A1" w:rsidP="000D05A1">
            <w:pPr>
              <w:pStyle w:val="Compact"/>
              <w:numPr>
                <w:ilvl w:val="0"/>
                <w:numId w:val="1"/>
              </w:numPr>
            </w:pPr>
            <w:r>
              <w:t>Prohibited</w:t>
            </w:r>
          </w:p>
        </w:tc>
      </w:tr>
      <w:tr w:rsidR="00C70787" w14:paraId="6AC73448" w14:textId="77777777">
        <w:tc>
          <w:tcPr>
            <w:tcW w:w="0" w:type="auto"/>
          </w:tcPr>
          <w:p w14:paraId="4012FEE9" w14:textId="77777777" w:rsidR="00C70787" w:rsidRDefault="000D05A1" w:rsidP="000D05A1">
            <w:pPr>
              <w:pStyle w:val="Compact"/>
              <w:numPr>
                <w:ilvl w:val="0"/>
                <w:numId w:val="1"/>
              </w:numPr>
            </w:pPr>
            <w:r>
              <w:t>Legacy</w:t>
            </w:r>
          </w:p>
        </w:tc>
        <w:tc>
          <w:tcPr>
            <w:tcW w:w="0" w:type="auto"/>
          </w:tcPr>
          <w:p w14:paraId="33CA1653" w14:textId="77777777" w:rsidR="00C70787" w:rsidRDefault="000D05A1" w:rsidP="000D05A1">
            <w:pPr>
              <w:pStyle w:val="Compact"/>
              <w:numPr>
                <w:ilvl w:val="0"/>
                <w:numId w:val="1"/>
              </w:numPr>
            </w:pPr>
            <w:r>
              <w:t>MAY be present and SHALL NOT be marked critical.</w:t>
            </w:r>
          </w:p>
        </w:tc>
      </w:tr>
    </w:tbl>
    <w:p w14:paraId="772DAEF4" w14:textId="77777777" w:rsidR="00C70787" w:rsidRDefault="000D05A1" w:rsidP="000D05A1">
      <w:pPr>
        <w:numPr>
          <w:ilvl w:val="0"/>
          <w:numId w:val="1"/>
        </w:numPr>
      </w:pPr>
      <w:r>
        <w:t xml:space="preserve">May contain verified attributes which are not part of the Subject’s Distinguished Name such as dateOfBirth, placeOfBirth, gender, countryOfCitizenship, or countryOfResidence in accordance with </w:t>
      </w:r>
      <w:hyperlink r:id="rId32" w:anchor="section-3.2.2">
        <w:r>
          <w:rPr>
            <w:rStyle w:val="Hyperlink"/>
          </w:rPr>
          <w:t>RFC 3739 Section 3.2.2</w:t>
        </w:r>
      </w:hyperlink>
      <w:r>
        <w:t>.</w:t>
      </w:r>
    </w:p>
    <w:p w14:paraId="2E9DD023" w14:textId="77777777" w:rsidR="00C70787" w:rsidRDefault="000D05A1" w:rsidP="000D05A1">
      <w:pPr>
        <w:numPr>
          <w:ilvl w:val="0"/>
          <w:numId w:val="60"/>
        </w:numPr>
      </w:pPr>
      <w:r>
        <w:t>qcStatements (optional)</w:t>
      </w:r>
    </w:p>
    <w:p w14:paraId="77468E2D" w14:textId="77777777" w:rsidR="00C70787" w:rsidRDefault="000D05A1" w:rsidP="000D05A1">
      <w:pPr>
        <w:numPr>
          <w:ilvl w:val="0"/>
          <w:numId w:val="1"/>
        </w:numPr>
      </w:pPr>
      <w:r>
        <w:t>This extension MAY be present and SHALL NOT be marked critical. Indicates a Certificate that is issued as Qualified within a defined legal framework from an identified country or set of countries i</w:t>
      </w:r>
      <w:r>
        <w:t xml:space="preserve">n accordance with </w:t>
      </w:r>
      <w:hyperlink r:id="rId33" w:anchor="section-3.2.6">
        <w:r>
          <w:rPr>
            <w:rStyle w:val="Hyperlink"/>
          </w:rPr>
          <w:t>RFC 3739 Section 3.2.6</w:t>
        </w:r>
      </w:hyperlink>
      <w:r>
        <w:t xml:space="preserve"> and/or ETSI EN 319 412-5, Section 4.</w:t>
      </w:r>
    </w:p>
    <w:p w14:paraId="68C94EC7" w14:textId="77777777" w:rsidR="00C70787" w:rsidRDefault="000D05A1" w:rsidP="000D05A1">
      <w:pPr>
        <w:numPr>
          <w:ilvl w:val="0"/>
          <w:numId w:val="60"/>
        </w:numPr>
      </w:pPr>
      <w:r>
        <w:t>Legal Entity Identifier (optional)</w:t>
      </w:r>
    </w:p>
    <w:tbl>
      <w:tblPr>
        <w:tblStyle w:val="Table"/>
        <w:tblW w:w="5000" w:type="pct"/>
        <w:tblLook w:val="0020" w:firstRow="1" w:lastRow="0" w:firstColumn="0" w:lastColumn="0" w:noHBand="0" w:noVBand="0"/>
      </w:tblPr>
      <w:tblGrid>
        <w:gridCol w:w="3117"/>
        <w:gridCol w:w="6243"/>
      </w:tblGrid>
      <w:tr w:rsidR="00C70787" w14:paraId="56F9BE85" w14:textId="77777777">
        <w:tc>
          <w:tcPr>
            <w:tcW w:w="0" w:type="auto"/>
            <w:tcBorders>
              <w:bottom w:val="single" w:sz="0" w:space="0" w:color="auto"/>
            </w:tcBorders>
            <w:vAlign w:val="bottom"/>
          </w:tcPr>
          <w:p w14:paraId="0DE02101" w14:textId="77777777" w:rsidR="00C70787" w:rsidRDefault="000D05A1" w:rsidP="000D05A1">
            <w:pPr>
              <w:pStyle w:val="Compact"/>
              <w:numPr>
                <w:ilvl w:val="0"/>
                <w:numId w:val="1"/>
              </w:numPr>
            </w:pPr>
            <w:r>
              <w:t>Generation</w:t>
            </w:r>
          </w:p>
        </w:tc>
        <w:tc>
          <w:tcPr>
            <w:tcW w:w="0" w:type="auto"/>
            <w:tcBorders>
              <w:bottom w:val="single" w:sz="0" w:space="0" w:color="auto"/>
            </w:tcBorders>
            <w:vAlign w:val="bottom"/>
          </w:tcPr>
          <w:p w14:paraId="6A5EEEBD" w14:textId="77777777" w:rsidR="00C70787" w:rsidRDefault="000D05A1" w:rsidP="000D05A1">
            <w:pPr>
              <w:pStyle w:val="Compact"/>
              <w:numPr>
                <w:ilvl w:val="0"/>
                <w:numId w:val="1"/>
              </w:numPr>
            </w:pPr>
            <w:r>
              <w:t>LEI</w:t>
            </w:r>
          </w:p>
        </w:tc>
      </w:tr>
      <w:tr w:rsidR="00C70787" w14:paraId="50FE93EF" w14:textId="77777777">
        <w:tc>
          <w:tcPr>
            <w:tcW w:w="0" w:type="auto"/>
          </w:tcPr>
          <w:p w14:paraId="460EE9CE" w14:textId="77777777" w:rsidR="00C70787" w:rsidRDefault="000D05A1" w:rsidP="000D05A1">
            <w:pPr>
              <w:pStyle w:val="Compact"/>
              <w:numPr>
                <w:ilvl w:val="0"/>
                <w:numId w:val="1"/>
              </w:numPr>
            </w:pPr>
            <w:r>
              <w:rPr>
                <w:rStyle w:val="VerbatimChar"/>
              </w:rPr>
              <w:t>Mailbox-validated</w:t>
            </w:r>
          </w:p>
        </w:tc>
        <w:tc>
          <w:tcPr>
            <w:tcW w:w="0" w:type="auto"/>
          </w:tcPr>
          <w:p w14:paraId="452C567B" w14:textId="77777777" w:rsidR="00C70787" w:rsidRDefault="000D05A1" w:rsidP="000D05A1">
            <w:pPr>
              <w:pStyle w:val="Compact"/>
              <w:numPr>
                <w:ilvl w:val="0"/>
                <w:numId w:val="1"/>
              </w:numPr>
            </w:pPr>
            <w:r>
              <w:t>Prohibited</w:t>
            </w:r>
          </w:p>
        </w:tc>
      </w:tr>
      <w:tr w:rsidR="00C70787" w14:paraId="3B0CA083" w14:textId="77777777">
        <w:tc>
          <w:tcPr>
            <w:tcW w:w="0" w:type="auto"/>
          </w:tcPr>
          <w:p w14:paraId="517E1D34" w14:textId="77777777" w:rsidR="00C70787" w:rsidRDefault="000D05A1" w:rsidP="000D05A1">
            <w:pPr>
              <w:pStyle w:val="Compact"/>
              <w:numPr>
                <w:ilvl w:val="0"/>
                <w:numId w:val="1"/>
              </w:numPr>
            </w:pPr>
            <w:r>
              <w:rPr>
                <w:rStyle w:val="VerbatimChar"/>
              </w:rPr>
              <w:t>Organization-validated</w:t>
            </w:r>
          </w:p>
        </w:tc>
        <w:tc>
          <w:tcPr>
            <w:tcW w:w="0" w:type="auto"/>
          </w:tcPr>
          <w:p w14:paraId="6E332483" w14:textId="77777777" w:rsidR="00C70787" w:rsidRDefault="000D05A1" w:rsidP="000D05A1">
            <w:pPr>
              <w:pStyle w:val="Compact"/>
              <w:numPr>
                <w:ilvl w:val="0"/>
                <w:numId w:val="1"/>
              </w:numPr>
            </w:pPr>
            <w:r>
              <w:t>LEI (1.3.6.1.4.1.52266.1) MAY be present and SHALL NOT be marked critical.</w:t>
            </w:r>
          </w:p>
        </w:tc>
      </w:tr>
      <w:tr w:rsidR="00C70787" w14:paraId="0B61D106" w14:textId="77777777">
        <w:tc>
          <w:tcPr>
            <w:tcW w:w="0" w:type="auto"/>
          </w:tcPr>
          <w:p w14:paraId="6E76A338" w14:textId="77777777" w:rsidR="00C70787" w:rsidRDefault="000D05A1" w:rsidP="000D05A1">
            <w:pPr>
              <w:pStyle w:val="Compact"/>
              <w:numPr>
                <w:ilvl w:val="0"/>
                <w:numId w:val="1"/>
              </w:numPr>
            </w:pPr>
            <w:r>
              <w:rPr>
                <w:rStyle w:val="VerbatimChar"/>
              </w:rPr>
              <w:t>Sponsor-validated</w:t>
            </w:r>
          </w:p>
        </w:tc>
        <w:tc>
          <w:tcPr>
            <w:tcW w:w="0" w:type="auto"/>
          </w:tcPr>
          <w:p w14:paraId="58608F2F" w14:textId="77777777" w:rsidR="00C70787" w:rsidRDefault="000D05A1" w:rsidP="000D05A1">
            <w:pPr>
              <w:pStyle w:val="Compact"/>
              <w:numPr>
                <w:ilvl w:val="0"/>
                <w:numId w:val="1"/>
              </w:numPr>
            </w:pPr>
            <w:r>
              <w:t>LEI (1.3.6.1.4.1.52266.1) or for role (1.3.6.1.4.1.52266.2) MAY be present and SHALL NOT be marked critical.</w:t>
            </w:r>
          </w:p>
        </w:tc>
      </w:tr>
      <w:tr w:rsidR="00C70787" w14:paraId="3E367084" w14:textId="77777777">
        <w:tc>
          <w:tcPr>
            <w:tcW w:w="0" w:type="auto"/>
          </w:tcPr>
          <w:p w14:paraId="429C8994" w14:textId="77777777" w:rsidR="00C70787" w:rsidRDefault="000D05A1" w:rsidP="000D05A1">
            <w:pPr>
              <w:pStyle w:val="Compact"/>
              <w:numPr>
                <w:ilvl w:val="0"/>
                <w:numId w:val="1"/>
              </w:numPr>
            </w:pPr>
            <w:r>
              <w:rPr>
                <w:rStyle w:val="VerbatimChar"/>
              </w:rPr>
              <w:t>Individual-validated</w:t>
            </w:r>
          </w:p>
        </w:tc>
        <w:tc>
          <w:tcPr>
            <w:tcW w:w="0" w:type="auto"/>
          </w:tcPr>
          <w:p w14:paraId="0A56C7AA" w14:textId="77777777" w:rsidR="00C70787" w:rsidRDefault="000D05A1" w:rsidP="000D05A1">
            <w:pPr>
              <w:pStyle w:val="Compact"/>
              <w:numPr>
                <w:ilvl w:val="0"/>
                <w:numId w:val="1"/>
              </w:numPr>
            </w:pPr>
            <w:r>
              <w:t>Prohibit</w:t>
            </w:r>
            <w:r>
              <w:t>ed</w:t>
            </w:r>
          </w:p>
        </w:tc>
      </w:tr>
    </w:tbl>
    <w:p w14:paraId="498754CA" w14:textId="77777777" w:rsidR="00C70787" w:rsidRDefault="000D05A1" w:rsidP="000D05A1">
      <w:pPr>
        <w:numPr>
          <w:ilvl w:val="0"/>
          <w:numId w:val="1"/>
        </w:numPr>
      </w:pPr>
      <w:r>
        <w:t>The Legal Entity Identifier (LEI) is a 20-character, alpha-numeric code used in accordance with ISO 17442-1:2020, Clause 6 and ISO 17442-2:2020, Clause 4.</w:t>
      </w:r>
    </w:p>
    <w:p w14:paraId="67CCA53E" w14:textId="77777777" w:rsidR="00C70787" w:rsidRDefault="000D05A1" w:rsidP="000D05A1">
      <w:pPr>
        <w:numPr>
          <w:ilvl w:val="0"/>
          <w:numId w:val="1"/>
        </w:numPr>
      </w:pPr>
      <w:r>
        <w:t>The CA SHALL verify that the RegistrationStatus for the LEI record is ISSUED and the EntityStatus</w:t>
      </w:r>
      <w:r>
        <w:t xml:space="preserve"> is ACTIVE. The CA SHALL only allow use of an LEI if the ValidationSources entry is FULLY_CORROBORATED. An LEI SHALL NOT be used if ValidationSources entry is PARTIALLY_CORROBORATED, PENDING, or ENTITY_SUPPLIED_ONLY.</w:t>
      </w:r>
    </w:p>
    <w:p w14:paraId="30EC2FE3" w14:textId="77777777" w:rsidR="00C70787" w:rsidRDefault="000D05A1" w:rsidP="000D05A1">
      <w:pPr>
        <w:numPr>
          <w:ilvl w:val="0"/>
          <w:numId w:val="1"/>
        </w:numPr>
      </w:pPr>
      <w:r>
        <w:t xml:space="preserve">In cases where the “role” LEI is used, </w:t>
      </w:r>
      <w:r>
        <w:t xml:space="preserve">the CA SHALL verify that the LEI data reference is assigned to the Individual Subject whose identity has been verified in accordance with </w:t>
      </w:r>
      <w:hyperlink w:anchor="X18dd3c1d74f402b4134c951896866aab7ea17cc">
        <w:r>
          <w:rPr>
            <w:rStyle w:val="Hyperlink"/>
          </w:rPr>
          <w:t>Section 3.2.4</w:t>
        </w:r>
      </w:hyperlink>
      <w:r>
        <w:t>.</w:t>
      </w:r>
    </w:p>
    <w:p w14:paraId="6FF5F4AC" w14:textId="77777777" w:rsidR="00C70787" w:rsidRDefault="000D05A1" w:rsidP="000D05A1">
      <w:pPr>
        <w:numPr>
          <w:ilvl w:val="0"/>
          <w:numId w:val="60"/>
        </w:numPr>
      </w:pPr>
      <w:r>
        <w:t>Adobe Extensions (optional)</w:t>
      </w:r>
    </w:p>
    <w:tbl>
      <w:tblPr>
        <w:tblStyle w:val="Table"/>
        <w:tblW w:w="5000" w:type="pct"/>
        <w:tblLook w:val="0020" w:firstRow="1" w:lastRow="0" w:firstColumn="0" w:lastColumn="0" w:noHBand="0" w:noVBand="0"/>
      </w:tblPr>
      <w:tblGrid>
        <w:gridCol w:w="2528"/>
        <w:gridCol w:w="6832"/>
      </w:tblGrid>
      <w:tr w:rsidR="00C70787" w14:paraId="4A36DB1E" w14:textId="77777777">
        <w:tc>
          <w:tcPr>
            <w:tcW w:w="0" w:type="auto"/>
            <w:tcBorders>
              <w:bottom w:val="single" w:sz="0" w:space="0" w:color="auto"/>
            </w:tcBorders>
            <w:vAlign w:val="bottom"/>
          </w:tcPr>
          <w:p w14:paraId="49B86930" w14:textId="77777777" w:rsidR="00C70787" w:rsidRDefault="000D05A1" w:rsidP="000D05A1">
            <w:pPr>
              <w:pStyle w:val="Compact"/>
              <w:numPr>
                <w:ilvl w:val="0"/>
                <w:numId w:val="1"/>
              </w:numPr>
            </w:pPr>
            <w:r>
              <w:t>Generation</w:t>
            </w:r>
          </w:p>
        </w:tc>
        <w:tc>
          <w:tcPr>
            <w:tcW w:w="0" w:type="auto"/>
            <w:tcBorders>
              <w:bottom w:val="single" w:sz="0" w:space="0" w:color="auto"/>
            </w:tcBorders>
            <w:vAlign w:val="bottom"/>
          </w:tcPr>
          <w:p w14:paraId="42A83645" w14:textId="77777777" w:rsidR="00C70787" w:rsidRDefault="000D05A1" w:rsidP="000D05A1">
            <w:pPr>
              <w:pStyle w:val="Compact"/>
              <w:numPr>
                <w:ilvl w:val="0"/>
                <w:numId w:val="1"/>
              </w:numPr>
            </w:pPr>
            <w:r>
              <w:t>A</w:t>
            </w:r>
            <w:r>
              <w:t>dobe Extensions</w:t>
            </w:r>
          </w:p>
        </w:tc>
      </w:tr>
      <w:tr w:rsidR="00C70787" w14:paraId="1DB3972F" w14:textId="77777777">
        <w:tc>
          <w:tcPr>
            <w:tcW w:w="0" w:type="auto"/>
          </w:tcPr>
          <w:p w14:paraId="3580F6E0" w14:textId="77777777" w:rsidR="00C70787" w:rsidRDefault="000D05A1" w:rsidP="000D05A1">
            <w:pPr>
              <w:pStyle w:val="Compact"/>
              <w:numPr>
                <w:ilvl w:val="0"/>
                <w:numId w:val="1"/>
              </w:numPr>
            </w:pPr>
            <w:r>
              <w:t>Strict</w:t>
            </w:r>
          </w:p>
        </w:tc>
        <w:tc>
          <w:tcPr>
            <w:tcW w:w="0" w:type="auto"/>
          </w:tcPr>
          <w:p w14:paraId="2F8BB536" w14:textId="77777777" w:rsidR="00C70787" w:rsidRDefault="000D05A1" w:rsidP="000D05A1">
            <w:pPr>
              <w:pStyle w:val="Compact"/>
              <w:numPr>
                <w:ilvl w:val="0"/>
                <w:numId w:val="1"/>
              </w:numPr>
            </w:pPr>
            <w:r>
              <w:t>Prohibited</w:t>
            </w:r>
          </w:p>
        </w:tc>
      </w:tr>
      <w:tr w:rsidR="00C70787" w14:paraId="30081614" w14:textId="77777777">
        <w:tc>
          <w:tcPr>
            <w:tcW w:w="0" w:type="auto"/>
          </w:tcPr>
          <w:p w14:paraId="0DBBB341" w14:textId="77777777" w:rsidR="00C70787" w:rsidRDefault="000D05A1" w:rsidP="000D05A1">
            <w:pPr>
              <w:pStyle w:val="Compact"/>
              <w:numPr>
                <w:ilvl w:val="0"/>
                <w:numId w:val="1"/>
              </w:numPr>
            </w:pPr>
            <w:r>
              <w:t>Multipurpose and Legacy</w:t>
            </w:r>
          </w:p>
        </w:tc>
        <w:tc>
          <w:tcPr>
            <w:tcW w:w="0" w:type="auto"/>
          </w:tcPr>
          <w:p w14:paraId="74D87B88" w14:textId="77777777" w:rsidR="00C70787" w:rsidRDefault="000D05A1" w:rsidP="000D05A1">
            <w:pPr>
              <w:pStyle w:val="Compact"/>
              <w:numPr>
                <w:ilvl w:val="0"/>
                <w:numId w:val="1"/>
              </w:numPr>
            </w:pPr>
            <w:r>
              <w:t>MAY be present and SHALL NOT be marked critical. May include the Adobe Time-stamp X509 extension (1.2.840.113583.1.1.9.1) or the Adobe ArchiveRevInfo extension (1.2.840.113583.1.1.9.2)</w:t>
            </w:r>
          </w:p>
        </w:tc>
      </w:tr>
    </w:tbl>
    <w:p w14:paraId="4143D8E7" w14:textId="77777777" w:rsidR="00C70787" w:rsidRDefault="000D05A1">
      <w:pPr>
        <w:pStyle w:val="Heading4"/>
      </w:pPr>
      <w:bookmarkStart w:id="433" w:name="X8d902466d3c406e108ff8f91879f6f207e7d8f4"/>
      <w:bookmarkEnd w:id="432"/>
      <w:r>
        <w:t>7.1.2.4 All certificates</w:t>
      </w:r>
    </w:p>
    <w:p w14:paraId="62E4F560" w14:textId="77777777" w:rsidR="00C70787" w:rsidRDefault="000D05A1">
      <w:pPr>
        <w:pStyle w:val="FirstParagraph"/>
      </w:pPr>
      <w:r>
        <w:t>All fields and extensions SHALL be set in acc</w:t>
      </w:r>
      <w:r>
        <w:t xml:space="preserve">ordance with </w:t>
      </w:r>
      <w:hyperlink r:id="rId34">
        <w:r>
          <w:rPr>
            <w:rStyle w:val="Hyperlink"/>
          </w:rPr>
          <w:t>RFC 5280</w:t>
        </w:r>
      </w:hyperlink>
      <w:r>
        <w:t xml:space="preserve">. The CA SHALL NOT issue a Certificate that contains a </w:t>
      </w:r>
      <w:r>
        <w:rPr>
          <w:rStyle w:val="VerbatimChar"/>
        </w:rPr>
        <w:t>keyUsage</w:t>
      </w:r>
      <w:r>
        <w:t xml:space="preserve"> flag, </w:t>
      </w:r>
      <w:r>
        <w:rPr>
          <w:rStyle w:val="VerbatimChar"/>
        </w:rPr>
        <w:t>extKeyUsage</w:t>
      </w:r>
      <w:r>
        <w:t xml:space="preserve"> value, Certificate extension, or other data not specified in </w:t>
      </w:r>
      <w:hyperlink w:anchor="Xff8f0bb7e401e8653c021ca3396ed9b266cf7f7">
        <w:r>
          <w:rPr>
            <w:rStyle w:val="Hyperlink"/>
          </w:rPr>
          <w:t>Section 7.1.2.1</w:t>
        </w:r>
      </w:hyperlink>
      <w:r>
        <w:t xml:space="preserve">, </w:t>
      </w:r>
      <w:hyperlink w:anchor="X69e801b8fc728f7cdd5e9a7446b8728a75329d8">
        <w:r>
          <w:rPr>
            <w:rStyle w:val="Hyperlink"/>
          </w:rPr>
          <w:t>Section 7.1.2.2</w:t>
        </w:r>
      </w:hyperlink>
      <w:r>
        <w:t xml:space="preserve">, or </w:t>
      </w:r>
      <w:hyperlink w:anchor="X50f08b77a34eaea1e1d5ce69e4814905b9166bd">
        <w:r>
          <w:rPr>
            <w:rStyle w:val="Hyperlink"/>
          </w:rPr>
          <w:t>Section 7.1.2.3</w:t>
        </w:r>
      </w:hyperlink>
      <w:r>
        <w:t xml:space="preserve"> </w:t>
      </w:r>
      <w:r>
        <w:t>unless the CA is aware of a reason for including the data in the Certificate. The CA SHALL document such fields and extensions in its CP and/or CPS.</w:t>
      </w:r>
    </w:p>
    <w:p w14:paraId="04A64D74" w14:textId="77777777" w:rsidR="00C70787" w:rsidRDefault="000D05A1">
      <w:pPr>
        <w:pStyle w:val="BodyText"/>
      </w:pPr>
      <w:r>
        <w:t>CAs SHALL NOT issue a Certificate with:</w:t>
      </w:r>
    </w:p>
    <w:p w14:paraId="7AF60BFE" w14:textId="77777777" w:rsidR="00C70787" w:rsidRDefault="000D05A1" w:rsidP="000D05A1">
      <w:pPr>
        <w:pStyle w:val="Compact"/>
        <w:numPr>
          <w:ilvl w:val="0"/>
          <w:numId w:val="61"/>
        </w:numPr>
      </w:pPr>
      <w:r>
        <w:t xml:space="preserve">Extensions that do not apply in the context of the public Internet </w:t>
      </w:r>
      <w:r>
        <w:t xml:space="preserve">(such as an </w:t>
      </w:r>
      <w:r>
        <w:rPr>
          <w:rStyle w:val="VerbatimChar"/>
        </w:rPr>
        <w:t>extKeyUsage</w:t>
      </w:r>
      <w:r>
        <w:t xml:space="preserve"> value for a service that is only valid in the context of a privately managed network), unless:</w:t>
      </w:r>
    </w:p>
    <w:p w14:paraId="4C36F999" w14:textId="77777777" w:rsidR="00C70787" w:rsidRDefault="000D05A1" w:rsidP="000D05A1">
      <w:pPr>
        <w:pStyle w:val="Compact"/>
        <w:numPr>
          <w:ilvl w:val="1"/>
          <w:numId w:val="62"/>
        </w:numPr>
      </w:pPr>
      <w:r>
        <w:t>such value falls within an OID arc for which the Applicant demonstrates ownership, or</w:t>
      </w:r>
    </w:p>
    <w:p w14:paraId="741232D4" w14:textId="77777777" w:rsidR="00C70787" w:rsidRDefault="000D05A1" w:rsidP="000D05A1">
      <w:pPr>
        <w:pStyle w:val="Compact"/>
        <w:numPr>
          <w:ilvl w:val="1"/>
          <w:numId w:val="62"/>
        </w:numPr>
      </w:pPr>
      <w:r>
        <w:t>the Applicant can otherwise demonstrate the right t</w:t>
      </w:r>
      <w:r>
        <w:t>o assert the data in a public context; or</w:t>
      </w:r>
    </w:p>
    <w:p w14:paraId="7934DD75" w14:textId="77777777" w:rsidR="00C70787" w:rsidRDefault="000D05A1" w:rsidP="000D05A1">
      <w:pPr>
        <w:pStyle w:val="Compact"/>
        <w:numPr>
          <w:ilvl w:val="0"/>
          <w:numId w:val="61"/>
        </w:numPr>
      </w:pPr>
      <w:r>
        <w:t xml:space="preserve">semantics that, if included, will mislead a Relying Party about the Certificate information verified by the CA (such as including an </w:t>
      </w:r>
      <w:r>
        <w:rPr>
          <w:rStyle w:val="VerbatimChar"/>
        </w:rPr>
        <w:t>extKeyUsage</w:t>
      </w:r>
      <w:r>
        <w:t xml:space="preserve"> value for a smart card, where the CA is not able to verify that the c</w:t>
      </w:r>
      <w:r>
        <w:t>orresponding Private Key is confined to such hardware due to remote issuance).</w:t>
      </w:r>
    </w:p>
    <w:p w14:paraId="7C20C7D0" w14:textId="77777777" w:rsidR="00C70787" w:rsidRDefault="000D05A1">
      <w:pPr>
        <w:pStyle w:val="Heading3"/>
      </w:pPr>
      <w:bookmarkStart w:id="434" w:name="Xe8d74dc6bb127d217fc11248b8c986acc35ebab"/>
      <w:bookmarkStart w:id="435" w:name="_Toc102993907"/>
      <w:bookmarkEnd w:id="428"/>
      <w:bookmarkEnd w:id="433"/>
      <w:r>
        <w:t>7.1.3 Algorithm object identifiers</w:t>
      </w:r>
      <w:bookmarkEnd w:id="435"/>
    </w:p>
    <w:p w14:paraId="109E6F93" w14:textId="77777777" w:rsidR="00C70787" w:rsidRDefault="000D05A1">
      <w:pPr>
        <w:pStyle w:val="Heading4"/>
      </w:pPr>
      <w:bookmarkStart w:id="436" w:name="X789f64d56178ba8203f2f1417983d0672f61285"/>
      <w:r>
        <w:t>7.1.3.1 SubjectPublicKeyInfo</w:t>
      </w:r>
    </w:p>
    <w:p w14:paraId="292B1B5E" w14:textId="77777777" w:rsidR="00C70787" w:rsidRDefault="000D05A1">
      <w:pPr>
        <w:pStyle w:val="FirstParagraph"/>
      </w:pPr>
      <w:r>
        <w:t xml:space="preserve">The following requirements apply to the </w:t>
      </w:r>
      <w:r>
        <w:rPr>
          <w:rStyle w:val="VerbatimChar"/>
        </w:rPr>
        <w:t>subjectPublicKeyInfo</w:t>
      </w:r>
      <w:r>
        <w:t xml:space="preserve"> </w:t>
      </w:r>
      <w:r>
        <w:t>field within a Certificate. No other encodings are permitted.</w:t>
      </w:r>
    </w:p>
    <w:p w14:paraId="75C5AB21" w14:textId="77777777" w:rsidR="00C70787" w:rsidRDefault="000D05A1">
      <w:pPr>
        <w:pStyle w:val="Heading5"/>
      </w:pPr>
      <w:bookmarkStart w:id="437" w:name="X8d5ab27ac2ac9c10b25bf8e9761e03241ecdf00"/>
      <w:r>
        <w:t>7.1.3.1.1 RSA</w:t>
      </w:r>
    </w:p>
    <w:p w14:paraId="3B4303DB" w14:textId="77777777" w:rsidR="00C70787" w:rsidRDefault="000D05A1">
      <w:pPr>
        <w:pStyle w:val="FirstParagraph"/>
      </w:pPr>
      <w:r>
        <w:t>The CA SHALL indicate an RSA key using the rsaEncryption (OID: 1.2.840.113549.1.1.1) algorithm identifier. The parameters SHALL be present, and SHALL be an explicit NULL.</w:t>
      </w:r>
    </w:p>
    <w:p w14:paraId="14F7AD92" w14:textId="77777777" w:rsidR="00C70787" w:rsidRDefault="000D05A1">
      <w:pPr>
        <w:pStyle w:val="BodyText"/>
      </w:pPr>
      <w:r>
        <w:t>The CA SH</w:t>
      </w:r>
      <w:r>
        <w:t>ALL NOT use a different algorithm, such as the id-RSASSA-PSS (OID: 1.2.840.113549.1.1.10) algorithm identifier, to indicate an RSA key.</w:t>
      </w:r>
    </w:p>
    <w:p w14:paraId="7CCA78AD" w14:textId="77777777" w:rsidR="00C70787" w:rsidRDefault="000D05A1">
      <w:pPr>
        <w:pStyle w:val="BodyText"/>
      </w:pPr>
      <w:r>
        <w:t xml:space="preserve">When encoded, the </w:t>
      </w:r>
      <w:r>
        <w:rPr>
          <w:rStyle w:val="VerbatimChar"/>
        </w:rPr>
        <w:t>AlgorithmIdentifier</w:t>
      </w:r>
      <w:r>
        <w:t xml:space="preserve"> for RSA keys SHALL be byte-for-byte identical with the following hex-encoded bytes</w:t>
      </w:r>
      <w:r>
        <w:t xml:space="preserve">: </w:t>
      </w:r>
      <w:r>
        <w:rPr>
          <w:rStyle w:val="VerbatimChar"/>
        </w:rPr>
        <w:t>300d06092a864886f70d0101010500</w:t>
      </w:r>
    </w:p>
    <w:p w14:paraId="7E847F5A" w14:textId="77777777" w:rsidR="00C70787" w:rsidRDefault="000D05A1">
      <w:pPr>
        <w:pStyle w:val="Heading5"/>
      </w:pPr>
      <w:bookmarkStart w:id="438" w:name="Xa97ddf945563c58c6ae270851fedd528a142e59"/>
      <w:bookmarkEnd w:id="437"/>
      <w:r>
        <w:t>7.1.3.1.2 ECDSA</w:t>
      </w:r>
    </w:p>
    <w:p w14:paraId="3C169F4C" w14:textId="77777777" w:rsidR="00C70787" w:rsidRDefault="000D05A1">
      <w:pPr>
        <w:pStyle w:val="FirstParagraph"/>
      </w:pPr>
      <w:r>
        <w:t xml:space="preserve">The CA SHALL indicate an ECDSA key using the id-ecPublicKey (OID: 1.2.840.10045.2.1) algorithm identifier. The parameters SHALL use the </w:t>
      </w:r>
      <w:r>
        <w:rPr>
          <w:rStyle w:val="VerbatimChar"/>
        </w:rPr>
        <w:t>namedCurve</w:t>
      </w:r>
      <w:r>
        <w:t xml:space="preserve"> encoding.</w:t>
      </w:r>
    </w:p>
    <w:p w14:paraId="4AEA0D56" w14:textId="77777777" w:rsidR="00C70787" w:rsidRDefault="000D05A1" w:rsidP="000D05A1">
      <w:pPr>
        <w:pStyle w:val="Compact"/>
        <w:numPr>
          <w:ilvl w:val="0"/>
          <w:numId w:val="63"/>
        </w:numPr>
      </w:pPr>
      <w:r>
        <w:t xml:space="preserve">For P-256 keys, the </w:t>
      </w:r>
      <w:r>
        <w:rPr>
          <w:rStyle w:val="VerbatimChar"/>
        </w:rPr>
        <w:t>namedCurve</w:t>
      </w:r>
      <w:r>
        <w:t xml:space="preserve"> SHALL be secp256r1 </w:t>
      </w:r>
      <w:r>
        <w:t>(OID: 1.2.840.10045.3.1.7).</w:t>
      </w:r>
    </w:p>
    <w:p w14:paraId="100E7735" w14:textId="77777777" w:rsidR="00C70787" w:rsidRDefault="000D05A1" w:rsidP="000D05A1">
      <w:pPr>
        <w:pStyle w:val="Compact"/>
        <w:numPr>
          <w:ilvl w:val="0"/>
          <w:numId w:val="63"/>
        </w:numPr>
      </w:pPr>
      <w:r>
        <w:t xml:space="preserve">For P-384 keys, the </w:t>
      </w:r>
      <w:r>
        <w:rPr>
          <w:rStyle w:val="VerbatimChar"/>
        </w:rPr>
        <w:t>namedCurve</w:t>
      </w:r>
      <w:r>
        <w:t xml:space="preserve"> SHALL be secp384r1 (OID: 1.3.132.0.34).</w:t>
      </w:r>
    </w:p>
    <w:p w14:paraId="15FFF35D" w14:textId="77777777" w:rsidR="00C70787" w:rsidRDefault="000D05A1" w:rsidP="000D05A1">
      <w:pPr>
        <w:pStyle w:val="Compact"/>
        <w:numPr>
          <w:ilvl w:val="0"/>
          <w:numId w:val="63"/>
        </w:numPr>
      </w:pPr>
      <w:r>
        <w:t xml:space="preserve">For P-521 keys, the </w:t>
      </w:r>
      <w:r>
        <w:rPr>
          <w:rStyle w:val="VerbatimChar"/>
        </w:rPr>
        <w:t>namedCurve</w:t>
      </w:r>
      <w:r>
        <w:t xml:space="preserve"> SHALL be secp521r1 (OID: 1.3.132.0.35).</w:t>
      </w:r>
    </w:p>
    <w:p w14:paraId="1727F8BA" w14:textId="77777777" w:rsidR="00C70787" w:rsidRDefault="000D05A1">
      <w:pPr>
        <w:pStyle w:val="FirstParagraph"/>
      </w:pPr>
      <w:r>
        <w:t xml:space="preserve">When encoded, the </w:t>
      </w:r>
      <w:r>
        <w:rPr>
          <w:rStyle w:val="VerbatimChar"/>
        </w:rPr>
        <w:t>AlgorithmIdentifier</w:t>
      </w:r>
      <w:r>
        <w:t xml:space="preserve"> for ECDSA keys SHALL be byte-for-byte identical </w:t>
      </w:r>
      <w:r>
        <w:t>with the following hex-encoded bytes:</w:t>
      </w:r>
    </w:p>
    <w:p w14:paraId="737DA50D" w14:textId="77777777" w:rsidR="00C70787" w:rsidRDefault="000D05A1" w:rsidP="000D05A1">
      <w:pPr>
        <w:pStyle w:val="Compact"/>
        <w:numPr>
          <w:ilvl w:val="0"/>
          <w:numId w:val="64"/>
        </w:numPr>
      </w:pPr>
      <w:r>
        <w:t xml:space="preserve">For P-256 keys, </w:t>
      </w:r>
      <w:r>
        <w:rPr>
          <w:rStyle w:val="VerbatimChar"/>
        </w:rPr>
        <w:t>301306072a8648ce3d020106082a8648ce3d030107</w:t>
      </w:r>
      <w:r>
        <w:t>.</w:t>
      </w:r>
    </w:p>
    <w:p w14:paraId="3631C761" w14:textId="77777777" w:rsidR="00C70787" w:rsidRDefault="000D05A1" w:rsidP="000D05A1">
      <w:pPr>
        <w:pStyle w:val="Compact"/>
        <w:numPr>
          <w:ilvl w:val="0"/>
          <w:numId w:val="64"/>
        </w:numPr>
      </w:pPr>
      <w:r>
        <w:t xml:space="preserve">For P-384 keys, </w:t>
      </w:r>
      <w:r>
        <w:rPr>
          <w:rStyle w:val="VerbatimChar"/>
        </w:rPr>
        <w:t>301006072a8648ce3d020106052b81040022</w:t>
      </w:r>
      <w:r>
        <w:t>.</w:t>
      </w:r>
    </w:p>
    <w:p w14:paraId="2EBA9E32" w14:textId="77777777" w:rsidR="00C70787" w:rsidRDefault="000D05A1" w:rsidP="000D05A1">
      <w:pPr>
        <w:pStyle w:val="Compact"/>
        <w:numPr>
          <w:ilvl w:val="0"/>
          <w:numId w:val="64"/>
        </w:numPr>
      </w:pPr>
      <w:r>
        <w:t xml:space="preserve">For P-521 keys, </w:t>
      </w:r>
      <w:r>
        <w:rPr>
          <w:rStyle w:val="VerbatimChar"/>
        </w:rPr>
        <w:t>301006072a8648ce3d020106052b81040023</w:t>
      </w:r>
      <w:r>
        <w:t>.</w:t>
      </w:r>
    </w:p>
    <w:p w14:paraId="4853A25B" w14:textId="77777777" w:rsidR="00C70787" w:rsidRDefault="000D05A1">
      <w:pPr>
        <w:pStyle w:val="Heading5"/>
      </w:pPr>
      <w:bookmarkStart w:id="439" w:name="X8d66004866673e3b378a58219a8c82b00b4af60"/>
      <w:bookmarkEnd w:id="438"/>
      <w:r>
        <w:t>7.1.3.1.3 EdDSA</w:t>
      </w:r>
    </w:p>
    <w:p w14:paraId="4B884DC2" w14:textId="77777777" w:rsidR="00C70787" w:rsidRDefault="000D05A1">
      <w:pPr>
        <w:pStyle w:val="FirstParagraph"/>
      </w:pPr>
      <w:r>
        <w:t>The CA SHALL indicate an EdDSA key</w:t>
      </w:r>
      <w:r>
        <w:t xml:space="preserve"> using one of the following algorithm identifiers below:</w:t>
      </w:r>
    </w:p>
    <w:p w14:paraId="471BD701" w14:textId="77777777" w:rsidR="00C70787" w:rsidRDefault="000D05A1" w:rsidP="000D05A1">
      <w:pPr>
        <w:pStyle w:val="Compact"/>
        <w:numPr>
          <w:ilvl w:val="0"/>
          <w:numId w:val="65"/>
        </w:numPr>
      </w:pPr>
      <w:r>
        <w:t xml:space="preserve">For curve25519 keys, the </w:t>
      </w:r>
      <w:r>
        <w:rPr>
          <w:rStyle w:val="VerbatimChar"/>
        </w:rPr>
        <w:t>algorithm</w:t>
      </w:r>
      <w:r>
        <w:t xml:space="preserve"> SHALL be id-Ed25519 (OID: 1.3.101.112).</w:t>
      </w:r>
    </w:p>
    <w:p w14:paraId="12141ECD" w14:textId="77777777" w:rsidR="00C70787" w:rsidRDefault="000D05A1" w:rsidP="000D05A1">
      <w:pPr>
        <w:pStyle w:val="Compact"/>
        <w:numPr>
          <w:ilvl w:val="0"/>
          <w:numId w:val="65"/>
        </w:numPr>
      </w:pPr>
      <w:r>
        <w:t xml:space="preserve">For curve448 keys, the </w:t>
      </w:r>
      <w:r>
        <w:rPr>
          <w:rStyle w:val="VerbatimChar"/>
        </w:rPr>
        <w:t>algorithm</w:t>
      </w:r>
      <w:r>
        <w:t xml:space="preserve"> SHALL be id-Ed448 (OID: 1.3.101.113).</w:t>
      </w:r>
    </w:p>
    <w:p w14:paraId="28EE655B" w14:textId="77777777" w:rsidR="00C70787" w:rsidRDefault="000D05A1">
      <w:pPr>
        <w:pStyle w:val="FirstParagraph"/>
      </w:pPr>
      <w:r>
        <w:t>The parameters for EdDSA keys SHALL be absent.</w:t>
      </w:r>
    </w:p>
    <w:p w14:paraId="5CB32774" w14:textId="77777777" w:rsidR="00C70787" w:rsidRDefault="000D05A1">
      <w:pPr>
        <w:pStyle w:val="BodyText"/>
      </w:pPr>
      <w:r>
        <w:t>When e</w:t>
      </w:r>
      <w:r>
        <w:t xml:space="preserve">ncoded, the </w:t>
      </w:r>
      <w:r>
        <w:rPr>
          <w:rStyle w:val="VerbatimChar"/>
        </w:rPr>
        <w:t>AlgorithmIdentifier</w:t>
      </w:r>
      <w:r>
        <w:t xml:space="preserve"> for EdDSA keys SHALL be byte-for-byte identical with the following hex-encoded bytes:</w:t>
      </w:r>
    </w:p>
    <w:p w14:paraId="5FFD6D59" w14:textId="77777777" w:rsidR="00C70787" w:rsidRDefault="000D05A1" w:rsidP="000D05A1">
      <w:pPr>
        <w:pStyle w:val="Compact"/>
        <w:numPr>
          <w:ilvl w:val="0"/>
          <w:numId w:val="66"/>
        </w:numPr>
      </w:pPr>
      <w:r>
        <w:t xml:space="preserve">For Curve25519 keys, </w:t>
      </w:r>
      <w:r>
        <w:rPr>
          <w:rStyle w:val="VerbatimChar"/>
        </w:rPr>
        <w:t>300506032b6570</w:t>
      </w:r>
      <w:r>
        <w:t>.</w:t>
      </w:r>
    </w:p>
    <w:p w14:paraId="1858D1DE" w14:textId="77777777" w:rsidR="00C70787" w:rsidRDefault="000D05A1" w:rsidP="000D05A1">
      <w:pPr>
        <w:pStyle w:val="Compact"/>
        <w:numPr>
          <w:ilvl w:val="0"/>
          <w:numId w:val="66"/>
        </w:numPr>
      </w:pPr>
      <w:r>
        <w:t xml:space="preserve">For Curve448 keys, </w:t>
      </w:r>
      <w:r>
        <w:rPr>
          <w:rStyle w:val="VerbatimChar"/>
        </w:rPr>
        <w:t>300506032b6571</w:t>
      </w:r>
      <w:r>
        <w:t>.</w:t>
      </w:r>
    </w:p>
    <w:p w14:paraId="2277DFA8" w14:textId="77777777" w:rsidR="00C70787" w:rsidRDefault="000D05A1">
      <w:pPr>
        <w:pStyle w:val="Heading4"/>
      </w:pPr>
      <w:bookmarkStart w:id="440" w:name="X84e0b3ae6af91b348b38f2305c10e8ad3c7c666"/>
      <w:bookmarkEnd w:id="436"/>
      <w:bookmarkEnd w:id="439"/>
      <w:r>
        <w:t>7.1.3.2 Signature AlgorithmIdentifier</w:t>
      </w:r>
    </w:p>
    <w:p w14:paraId="6BCBF7BC" w14:textId="77777777" w:rsidR="00C70787" w:rsidRDefault="000D05A1">
      <w:pPr>
        <w:pStyle w:val="FirstParagraph"/>
      </w:pPr>
      <w:r>
        <w:t xml:space="preserve">All objects signed by a CA Private Key SHALL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0AEBE0FC" w14:textId="77777777" w:rsidR="00C70787" w:rsidRDefault="000D05A1">
      <w:pPr>
        <w:pStyle w:val="BodyText"/>
      </w:pPr>
      <w:r>
        <w:t>In particular, it applies to all of the</w:t>
      </w:r>
      <w:r>
        <w:t xml:space="preserve"> following objects and fields:</w:t>
      </w:r>
    </w:p>
    <w:p w14:paraId="1622D66D" w14:textId="77777777" w:rsidR="00C70787" w:rsidRDefault="000D05A1" w:rsidP="000D05A1">
      <w:pPr>
        <w:pStyle w:val="Compact"/>
        <w:numPr>
          <w:ilvl w:val="0"/>
          <w:numId w:val="67"/>
        </w:numPr>
      </w:pPr>
      <w:r>
        <w:t xml:space="preserve">The </w:t>
      </w:r>
      <w:r>
        <w:rPr>
          <w:rStyle w:val="VerbatimChar"/>
        </w:rPr>
        <w:t>signatureAlgorithm</w:t>
      </w:r>
      <w:r>
        <w:t xml:space="preserve"> field of a Certificate.</w:t>
      </w:r>
    </w:p>
    <w:p w14:paraId="5188D3E3" w14:textId="77777777" w:rsidR="00C70787" w:rsidRDefault="000D05A1" w:rsidP="000D05A1">
      <w:pPr>
        <w:pStyle w:val="Compact"/>
        <w:numPr>
          <w:ilvl w:val="0"/>
          <w:numId w:val="67"/>
        </w:numPr>
      </w:pPr>
      <w:r>
        <w:t xml:space="preserve">The </w:t>
      </w:r>
      <w:r>
        <w:rPr>
          <w:rStyle w:val="VerbatimChar"/>
        </w:rPr>
        <w:t>signature</w:t>
      </w:r>
      <w:r>
        <w:t xml:space="preserve"> field of a TBSCertificate (for example, as used by a Certificate).</w:t>
      </w:r>
    </w:p>
    <w:p w14:paraId="09357F77" w14:textId="77777777" w:rsidR="00C70787" w:rsidRDefault="000D05A1" w:rsidP="000D05A1">
      <w:pPr>
        <w:pStyle w:val="Compact"/>
        <w:numPr>
          <w:ilvl w:val="0"/>
          <w:numId w:val="67"/>
        </w:numPr>
      </w:pPr>
      <w:r>
        <w:t xml:space="preserve">The </w:t>
      </w:r>
      <w:r>
        <w:rPr>
          <w:rStyle w:val="VerbatimChar"/>
        </w:rPr>
        <w:t>signatureAlgorithm</w:t>
      </w:r>
      <w:r>
        <w:t xml:space="preserve"> field of a CertificateList</w:t>
      </w:r>
    </w:p>
    <w:p w14:paraId="64679D18" w14:textId="77777777" w:rsidR="00C70787" w:rsidRDefault="000D05A1" w:rsidP="000D05A1">
      <w:pPr>
        <w:pStyle w:val="Compact"/>
        <w:numPr>
          <w:ilvl w:val="0"/>
          <w:numId w:val="67"/>
        </w:numPr>
      </w:pPr>
      <w:r>
        <w:t xml:space="preserve">The </w:t>
      </w:r>
      <w:r>
        <w:rPr>
          <w:rStyle w:val="VerbatimChar"/>
        </w:rPr>
        <w:t>signature</w:t>
      </w:r>
      <w:r>
        <w:t xml:space="preserve"> </w:t>
      </w:r>
      <w:r>
        <w:t>field of a TBSCertList</w:t>
      </w:r>
    </w:p>
    <w:p w14:paraId="760289A4" w14:textId="77777777" w:rsidR="00C70787" w:rsidRDefault="000D05A1" w:rsidP="000D05A1">
      <w:pPr>
        <w:pStyle w:val="Compact"/>
        <w:numPr>
          <w:ilvl w:val="0"/>
          <w:numId w:val="67"/>
        </w:numPr>
      </w:pPr>
      <w:r>
        <w:t xml:space="preserve">The </w:t>
      </w:r>
      <w:r>
        <w:rPr>
          <w:rStyle w:val="VerbatimChar"/>
        </w:rPr>
        <w:t>signatureAlgorithm</w:t>
      </w:r>
      <w:r>
        <w:t xml:space="preserve"> field of a BasicOCSPResponse.</w:t>
      </w:r>
    </w:p>
    <w:p w14:paraId="5A67564E" w14:textId="77777777" w:rsidR="00C70787" w:rsidRDefault="000D05A1">
      <w:pPr>
        <w:pStyle w:val="FirstParagraph"/>
      </w:pPr>
      <w:r>
        <w:t>No other encodings are permitted for these fields.</w:t>
      </w:r>
    </w:p>
    <w:p w14:paraId="4966E6BF" w14:textId="77777777" w:rsidR="00C70787" w:rsidRDefault="000D05A1">
      <w:pPr>
        <w:pStyle w:val="Heading5"/>
      </w:pPr>
      <w:bookmarkStart w:id="441" w:name="Xe8eb2ed8dbff114f49fd9f484de9a887f97ac76"/>
      <w:r>
        <w:t>7.1.3.2.1 RSA</w:t>
      </w:r>
    </w:p>
    <w:p w14:paraId="0BAF0342" w14:textId="77777777" w:rsidR="00C70787" w:rsidRDefault="000D05A1">
      <w:pPr>
        <w:pStyle w:val="FirstParagraph"/>
      </w:pPr>
      <w:r>
        <w:t xml:space="preserve">The CA SHALL use one of the following signature algorithms and encodings. When encoded, the </w:t>
      </w:r>
      <w:r>
        <w:rPr>
          <w:rStyle w:val="VerbatimChar"/>
        </w:rPr>
        <w:t>AlgorithmIdentifier</w:t>
      </w:r>
      <w:r>
        <w:t xml:space="preserve"> SHA</w:t>
      </w:r>
      <w:r>
        <w:t>LL be byte-for-byte identical with the specified hex-encoded bytes.</w:t>
      </w:r>
    </w:p>
    <w:p w14:paraId="541CB498" w14:textId="77777777" w:rsidR="00C70787" w:rsidRDefault="000D05A1" w:rsidP="000D05A1">
      <w:pPr>
        <w:numPr>
          <w:ilvl w:val="0"/>
          <w:numId w:val="68"/>
        </w:numPr>
      </w:pPr>
      <w:r>
        <w:t>RSASSA-PKCS1-v1_5 with SHA-256:</w:t>
      </w:r>
    </w:p>
    <w:p w14:paraId="6C491F35" w14:textId="77777777" w:rsidR="00C70787" w:rsidRDefault="000D05A1" w:rsidP="000D05A1">
      <w:pPr>
        <w:numPr>
          <w:ilvl w:val="0"/>
          <w:numId w:val="1"/>
        </w:numPr>
      </w:pPr>
      <w:r>
        <w:t xml:space="preserve">Encoding: </w:t>
      </w:r>
      <w:r>
        <w:rPr>
          <w:rStyle w:val="VerbatimChar"/>
        </w:rPr>
        <w:t>300d06092a864886f70d01010b0500</w:t>
      </w:r>
      <w:r>
        <w:t>.</w:t>
      </w:r>
    </w:p>
    <w:p w14:paraId="4C3F14FC" w14:textId="77777777" w:rsidR="00C70787" w:rsidRDefault="000D05A1" w:rsidP="000D05A1">
      <w:pPr>
        <w:numPr>
          <w:ilvl w:val="0"/>
          <w:numId w:val="68"/>
        </w:numPr>
      </w:pPr>
      <w:r>
        <w:t>RSASSA-PKCS1-v1_5 with SHA-384:</w:t>
      </w:r>
    </w:p>
    <w:p w14:paraId="2B14F492" w14:textId="77777777" w:rsidR="00C70787" w:rsidRDefault="000D05A1" w:rsidP="000D05A1">
      <w:pPr>
        <w:numPr>
          <w:ilvl w:val="0"/>
          <w:numId w:val="1"/>
        </w:numPr>
      </w:pPr>
      <w:r>
        <w:t xml:space="preserve">Encoding: </w:t>
      </w:r>
      <w:r>
        <w:rPr>
          <w:rStyle w:val="VerbatimChar"/>
        </w:rPr>
        <w:t>300d06092a864886f70d01010c0500</w:t>
      </w:r>
      <w:r>
        <w:t>.</w:t>
      </w:r>
    </w:p>
    <w:p w14:paraId="5DF74387" w14:textId="77777777" w:rsidR="00C70787" w:rsidRDefault="000D05A1" w:rsidP="000D05A1">
      <w:pPr>
        <w:numPr>
          <w:ilvl w:val="0"/>
          <w:numId w:val="68"/>
        </w:numPr>
      </w:pPr>
      <w:r>
        <w:t>RSASSA-PKCS1-v1_5 with SHA-512:</w:t>
      </w:r>
    </w:p>
    <w:p w14:paraId="71E67E9D" w14:textId="77777777" w:rsidR="00C70787" w:rsidRDefault="000D05A1" w:rsidP="000D05A1">
      <w:pPr>
        <w:numPr>
          <w:ilvl w:val="0"/>
          <w:numId w:val="1"/>
        </w:numPr>
      </w:pPr>
      <w:r>
        <w:t>Encoding</w:t>
      </w:r>
      <w:r>
        <w:t xml:space="preserve">: </w:t>
      </w:r>
      <w:r>
        <w:rPr>
          <w:rStyle w:val="VerbatimChar"/>
        </w:rPr>
        <w:t>300d06092a864886f70d01010d0500</w:t>
      </w:r>
      <w:r>
        <w:t>.</w:t>
      </w:r>
    </w:p>
    <w:p w14:paraId="32942E71" w14:textId="77777777" w:rsidR="00C70787" w:rsidRDefault="000D05A1" w:rsidP="000D05A1">
      <w:pPr>
        <w:numPr>
          <w:ilvl w:val="0"/>
          <w:numId w:val="68"/>
        </w:numPr>
      </w:pPr>
      <w:r>
        <w:t>RSASSA-PSS with SHA-256, MGF-1 with SHA-256, and a salt length of 32 bytes:</w:t>
      </w:r>
    </w:p>
    <w:p w14:paraId="79C683FB" w14:textId="77777777" w:rsidR="00C70787" w:rsidRDefault="000D05A1" w:rsidP="000D05A1">
      <w:pPr>
        <w:numPr>
          <w:ilvl w:val="0"/>
          <w:numId w:val="1"/>
        </w:numPr>
      </w:pPr>
      <w:r>
        <w:t>Encoding:</w:t>
      </w:r>
    </w:p>
    <w:p w14:paraId="4FC239B5" w14:textId="77777777" w:rsidR="00C70787" w:rsidRDefault="000D05A1" w:rsidP="000D05A1">
      <w:pPr>
        <w:numPr>
          <w:ilvl w:val="0"/>
          <w:numId w:val="1"/>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692CA29A" w14:textId="77777777" w:rsidR="00C70787" w:rsidRDefault="000D05A1" w:rsidP="000D05A1">
      <w:pPr>
        <w:numPr>
          <w:ilvl w:val="0"/>
          <w:numId w:val="68"/>
        </w:numPr>
      </w:pPr>
      <w:r>
        <w:t>RSASSA-PSS with SHA-384, MGF-1 with SHA-384, and a salt length of 48 bytes:</w:t>
      </w:r>
    </w:p>
    <w:p w14:paraId="7066E395" w14:textId="77777777" w:rsidR="00C70787" w:rsidRDefault="000D05A1" w:rsidP="000D05A1">
      <w:pPr>
        <w:numPr>
          <w:ilvl w:val="0"/>
          <w:numId w:val="1"/>
        </w:numPr>
      </w:pPr>
      <w:r>
        <w:t>Encoding:</w:t>
      </w:r>
    </w:p>
    <w:p w14:paraId="3635ABB6" w14:textId="77777777" w:rsidR="00C70787" w:rsidRDefault="000D05A1" w:rsidP="000D05A1">
      <w:pPr>
        <w:numPr>
          <w:ilvl w:val="0"/>
          <w:numId w:val="1"/>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44094434" w14:textId="77777777" w:rsidR="00C70787" w:rsidRDefault="000D05A1" w:rsidP="000D05A1">
      <w:pPr>
        <w:numPr>
          <w:ilvl w:val="0"/>
          <w:numId w:val="68"/>
        </w:numPr>
      </w:pPr>
      <w:r>
        <w:t>RSASSA-PSS with SHA-512, MGF-1 w</w:t>
      </w:r>
      <w:r>
        <w:t>ith SHA-512, and a salt length of 64 bytes:</w:t>
      </w:r>
    </w:p>
    <w:p w14:paraId="328A45A0" w14:textId="77777777" w:rsidR="00C70787" w:rsidRDefault="000D05A1" w:rsidP="000D05A1">
      <w:pPr>
        <w:numPr>
          <w:ilvl w:val="0"/>
          <w:numId w:val="1"/>
        </w:numPr>
      </w:pPr>
      <w:r>
        <w:t>Encoding:</w:t>
      </w:r>
    </w:p>
    <w:p w14:paraId="7D9DD095" w14:textId="77777777" w:rsidR="00C70787" w:rsidRDefault="000D05A1" w:rsidP="000D05A1">
      <w:pPr>
        <w:numPr>
          <w:ilvl w:val="0"/>
          <w:numId w:val="1"/>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2A57CC95" w14:textId="77777777" w:rsidR="00C70787" w:rsidRDefault="000D05A1">
      <w:pPr>
        <w:pStyle w:val="Heading5"/>
      </w:pPr>
      <w:bookmarkStart w:id="442" w:name="Xbd1cd034f68e9b6186a8971d3e029e7d28acb4f"/>
      <w:bookmarkEnd w:id="441"/>
      <w:r>
        <w:t>7.1.3.2.2 ECDSA</w:t>
      </w:r>
    </w:p>
    <w:p w14:paraId="05502BB3" w14:textId="77777777" w:rsidR="00C70787" w:rsidRDefault="000D05A1">
      <w:pPr>
        <w:pStyle w:val="FirstParagraph"/>
      </w:pPr>
      <w:r>
        <w:t>The CA SHALL use the appropriate signature algori</w:t>
      </w:r>
      <w:r>
        <w:t>thm and encoding based upon the signing key used.</w:t>
      </w:r>
    </w:p>
    <w:p w14:paraId="6FA93503" w14:textId="77777777" w:rsidR="00C70787" w:rsidRDefault="000D05A1">
      <w:pPr>
        <w:pStyle w:val="BodyText"/>
      </w:pPr>
      <w:r>
        <w:t xml:space="preserve">If the signing key is P-256, the signature SHALL use ECDSA with SHA-256. When encoded, the </w:t>
      </w:r>
      <w:r>
        <w:rPr>
          <w:rStyle w:val="VerbatimChar"/>
        </w:rPr>
        <w:t>AlgorithmIdentifier</w:t>
      </w:r>
      <w:r>
        <w:t xml:space="preserve"> SHALL be byte-for-byte identical with the following hex-encoded bytes: </w:t>
      </w:r>
      <w:r>
        <w:rPr>
          <w:rStyle w:val="VerbatimChar"/>
        </w:rPr>
        <w:t>300a06082a8648ce3d040302</w:t>
      </w:r>
      <w:r>
        <w:t>.</w:t>
      </w:r>
    </w:p>
    <w:p w14:paraId="49639CC4" w14:textId="77777777" w:rsidR="00C70787" w:rsidRDefault="000D05A1">
      <w:pPr>
        <w:pStyle w:val="BodyText"/>
      </w:pPr>
      <w:r>
        <w:t xml:space="preserve">If the signing key is P-384, the signature SHALL use ECDSA with SHA-384. When encoded, the </w:t>
      </w:r>
      <w:r>
        <w:rPr>
          <w:rStyle w:val="VerbatimChar"/>
        </w:rPr>
        <w:t>AlgorithmIdentifier</w:t>
      </w:r>
      <w:r>
        <w:t xml:space="preserve"> SHALL be byte-for-byte identical with the following hex-encoded bytes: </w:t>
      </w:r>
      <w:r>
        <w:rPr>
          <w:rStyle w:val="VerbatimChar"/>
        </w:rPr>
        <w:t>300a06082a8648ce3d040303</w:t>
      </w:r>
      <w:r>
        <w:t>.</w:t>
      </w:r>
    </w:p>
    <w:p w14:paraId="0D81DB9B" w14:textId="77777777" w:rsidR="00C70787" w:rsidRDefault="000D05A1">
      <w:pPr>
        <w:pStyle w:val="BodyText"/>
      </w:pPr>
      <w:r>
        <w:t xml:space="preserve">If the signing key is P-521, the signature SHALL use ECDSA with SHA-512. When encoded, the </w:t>
      </w:r>
      <w:r>
        <w:rPr>
          <w:rStyle w:val="VerbatimChar"/>
        </w:rPr>
        <w:t>AlgorithmIdentifier</w:t>
      </w:r>
      <w:r>
        <w:t xml:space="preserve"> SHALL be byte-for-byte identical with the following hex-encoded bytes: </w:t>
      </w:r>
      <w:r>
        <w:rPr>
          <w:rStyle w:val="VerbatimChar"/>
        </w:rPr>
        <w:t>300a06082a8648ce3d040304</w:t>
      </w:r>
      <w:r>
        <w:t>.</w:t>
      </w:r>
    </w:p>
    <w:p w14:paraId="49D278F6" w14:textId="77777777" w:rsidR="00C70787" w:rsidRDefault="000D05A1">
      <w:pPr>
        <w:pStyle w:val="Heading5"/>
      </w:pPr>
      <w:bookmarkStart w:id="443" w:name="X6aaf7b3a9d6e0204abc65b948ba965342b66444"/>
      <w:bookmarkEnd w:id="442"/>
      <w:r>
        <w:t>7.1.3.2.3 EdDSA</w:t>
      </w:r>
    </w:p>
    <w:p w14:paraId="2A77634A" w14:textId="77777777" w:rsidR="00C70787" w:rsidRDefault="000D05A1">
      <w:pPr>
        <w:pStyle w:val="FirstParagraph"/>
      </w:pPr>
      <w:r>
        <w:t>The CA SHALL use the appropriate</w:t>
      </w:r>
      <w:r>
        <w:t xml:space="preserve"> signature algorithm and encoding based upon the signing key used.</w:t>
      </w:r>
    </w:p>
    <w:p w14:paraId="4128D344" w14:textId="77777777" w:rsidR="00C70787" w:rsidRDefault="000D05A1">
      <w:pPr>
        <w:pStyle w:val="BodyText"/>
      </w:pPr>
      <w:r>
        <w:t xml:space="preserve">If the signing key is Curve25519, the signature algorithm SHALL be id-Ed25519 (OID: 1.3.101.112). When encoded, the </w:t>
      </w:r>
      <w:r>
        <w:rPr>
          <w:rStyle w:val="VerbatimChar"/>
        </w:rPr>
        <w:t>AlgorithmIdentifier</w:t>
      </w:r>
      <w:r>
        <w:t xml:space="preserve"> SHALL be byte-for-byte identical with the following h</w:t>
      </w:r>
      <w:r>
        <w:t xml:space="preserve">ex-encoded bytes: </w:t>
      </w:r>
      <w:r>
        <w:rPr>
          <w:rStyle w:val="VerbatimChar"/>
        </w:rPr>
        <w:t>300506032b6570</w:t>
      </w:r>
      <w:r>
        <w:t>.</w:t>
      </w:r>
    </w:p>
    <w:p w14:paraId="563DB92F" w14:textId="77777777" w:rsidR="00C70787" w:rsidRDefault="000D05A1">
      <w:pPr>
        <w:pStyle w:val="BodyText"/>
      </w:pPr>
      <w:r>
        <w:t xml:space="preserve">If the signing key is Curve448, the signature algorithm SHALL be id-Ed448 (OID: 1.3.101.113). When encoded, the </w:t>
      </w:r>
      <w:r>
        <w:rPr>
          <w:rStyle w:val="VerbatimChar"/>
        </w:rPr>
        <w:t>AlgorithmIdentifier</w:t>
      </w:r>
      <w:r>
        <w:t xml:space="preserve"> SHALL be byte-for-byte identical with the following hex-encoded bytes: </w:t>
      </w:r>
      <w:r>
        <w:rPr>
          <w:rStyle w:val="VerbatimChar"/>
        </w:rPr>
        <w:t>300506032b6571</w:t>
      </w:r>
      <w:r>
        <w:t>.</w:t>
      </w:r>
    </w:p>
    <w:p w14:paraId="18F625FB" w14:textId="77777777" w:rsidR="00C70787" w:rsidRDefault="000D05A1">
      <w:pPr>
        <w:pStyle w:val="Heading3"/>
      </w:pPr>
      <w:bookmarkStart w:id="444" w:name="X551a1f9df7ab3f98f6d6d5943e4a45a5bb83086"/>
      <w:bookmarkStart w:id="445" w:name="_Toc102993908"/>
      <w:bookmarkEnd w:id="434"/>
      <w:bookmarkEnd w:id="440"/>
      <w:bookmarkEnd w:id="443"/>
      <w:r>
        <w:t>7.1</w:t>
      </w:r>
      <w:r>
        <w:t>.4 Name forms</w:t>
      </w:r>
      <w:bookmarkEnd w:id="445"/>
    </w:p>
    <w:p w14:paraId="361BC2DC" w14:textId="77777777" w:rsidR="00C70787" w:rsidRDefault="000D05A1">
      <w:pPr>
        <w:pStyle w:val="FirstParagraph"/>
      </w:pPr>
      <w:r>
        <w:t xml:space="preserve">Attribute values SHALL be encoded according to </w:t>
      </w:r>
      <w:hyperlink r:id="rId35">
        <w:r>
          <w:rPr>
            <w:rStyle w:val="Hyperlink"/>
          </w:rPr>
          <w:t>RFC 5280</w:t>
        </w:r>
      </w:hyperlink>
      <w:r>
        <w:t>.</w:t>
      </w:r>
    </w:p>
    <w:p w14:paraId="620F3FFF" w14:textId="77777777" w:rsidR="00C70787" w:rsidRDefault="000D05A1">
      <w:pPr>
        <w:pStyle w:val="Heading4"/>
      </w:pPr>
      <w:bookmarkStart w:id="446" w:name="Xdcc56720cb6708750952caeaa0c689f3959924f"/>
      <w:r>
        <w:t>7.1.4.1 Name encoding</w:t>
      </w:r>
    </w:p>
    <w:p w14:paraId="7E16FDD0" w14:textId="77777777" w:rsidR="00C70787" w:rsidRDefault="000D05A1">
      <w:pPr>
        <w:pStyle w:val="FirstParagraph"/>
      </w:pPr>
      <w:r>
        <w:t xml:space="preserve">For every valid Certification Path (as defined by </w:t>
      </w:r>
      <w:hyperlink r:id="rId36" w:anchor="section-6">
        <w:r>
          <w:rPr>
            <w:rStyle w:val="Hyperlink"/>
          </w:rPr>
          <w:t>RFC 5280, Section 6</w:t>
        </w:r>
      </w:hyperlink>
      <w:r>
        <w:t>):</w:t>
      </w:r>
    </w:p>
    <w:p w14:paraId="53140F25" w14:textId="77777777" w:rsidR="00C70787" w:rsidRDefault="000D05A1" w:rsidP="000D05A1">
      <w:pPr>
        <w:pStyle w:val="Compact"/>
        <w:numPr>
          <w:ilvl w:val="0"/>
          <w:numId w:val="69"/>
        </w:numPr>
      </w:pPr>
      <w:r>
        <w:t>For each Certificate in the Certification Path, the encoded content of the Issuer Distinguished Name field of a Certificate SHALL be byte-for-byte identical with the encoded form of the Subject Distingu</w:t>
      </w:r>
      <w:r>
        <w:t>ished Name field of the Issuing CA Certificate.</w:t>
      </w:r>
    </w:p>
    <w:p w14:paraId="4395DE93" w14:textId="77777777" w:rsidR="00C70787" w:rsidRDefault="000D05A1" w:rsidP="000D05A1">
      <w:pPr>
        <w:pStyle w:val="Compact"/>
        <w:numPr>
          <w:ilvl w:val="0"/>
          <w:numId w:val="69"/>
        </w:numPr>
      </w:pPr>
      <w:r>
        <w:t>For each CA Certificate in the Certification Path, the encoded content of the Subject Distinguished Name field of a Certificate SHALL be byte-for-byte identical among all Certificates whose Subject Distinguis</w:t>
      </w:r>
      <w:r>
        <w:t xml:space="preserve">hed Names can be compared as equal according to </w:t>
      </w:r>
      <w:hyperlink r:id="rId37" w:anchor="section-7.1">
        <w:r>
          <w:rPr>
            <w:rStyle w:val="Hyperlink"/>
          </w:rPr>
          <w:t>RFC 5280, Section 7.1</w:t>
        </w:r>
      </w:hyperlink>
      <w:r>
        <w:t>, and including expired and revoked Certificates.</w:t>
      </w:r>
    </w:p>
    <w:p w14:paraId="678888F6" w14:textId="77777777" w:rsidR="00C70787" w:rsidRDefault="000D05A1">
      <w:pPr>
        <w:pStyle w:val="Heading4"/>
      </w:pPr>
      <w:bookmarkStart w:id="447" w:name="X6ff16cb7b7239f0e99c7557d54d288d08c94c79"/>
      <w:bookmarkEnd w:id="446"/>
      <w:r>
        <w:t>7.1.4.2 Subject information - subscriber certificates</w:t>
      </w:r>
    </w:p>
    <w:p w14:paraId="7BFB4438" w14:textId="77777777" w:rsidR="00C70787" w:rsidRDefault="000D05A1">
      <w:pPr>
        <w:pStyle w:val="FirstParagraph"/>
      </w:pPr>
      <w:r>
        <w:t>B</w:t>
      </w:r>
      <w:r>
        <w:t>y issuing the Certificate, the CA represents that it followed the procedure set forth in its CP and/or CPS to verify that, as of the Certificate’s issuance date, all of the Subject Information was accurate.</w:t>
      </w:r>
    </w:p>
    <w:p w14:paraId="71750609" w14:textId="77777777" w:rsidR="00C70787" w:rsidRDefault="000D05A1">
      <w:pPr>
        <w:pStyle w:val="BodyText"/>
      </w:pPr>
      <w:r>
        <w:t>CAs SHALL NOT include an email address in a Subje</w:t>
      </w:r>
      <w:r>
        <w:t xml:space="preserve">ct attribute except as verified in accordance with </w:t>
      </w:r>
      <w:hyperlink w:anchor="X9bc46a2a5626a259656cabbb8b46a67733eb4b7">
        <w:r>
          <w:rPr>
            <w:rStyle w:val="Hyperlink"/>
          </w:rPr>
          <w:t>Section 3.2.2</w:t>
        </w:r>
      </w:hyperlink>
    </w:p>
    <w:p w14:paraId="3175847A" w14:textId="77777777" w:rsidR="00C70787" w:rsidRDefault="000D05A1">
      <w:pPr>
        <w:pStyle w:val="BodyText"/>
      </w:pPr>
      <w:r>
        <w:t>Subject attributes SHALL NOT contain only metadata such as ‘.’, ‘-’, and ’ ’ (i.e., space) characters, and/or any other indicati</w:t>
      </w:r>
      <w:r>
        <w:t>on that the value is absent, incomplete, or not applicable.</w:t>
      </w:r>
    </w:p>
    <w:p w14:paraId="046803E1" w14:textId="77777777" w:rsidR="00C70787" w:rsidRDefault="000D05A1">
      <w:pPr>
        <w:pStyle w:val="Heading5"/>
      </w:pPr>
      <w:bookmarkStart w:id="448" w:name="X12884e1a7574c6c56b77afeabe09db56b0a2180"/>
      <w:r>
        <w:t>7.1.4.2.1 Subject alternative name extension</w:t>
      </w:r>
    </w:p>
    <w:p w14:paraId="25699420" w14:textId="77777777" w:rsidR="00C70787" w:rsidRDefault="000D05A1">
      <w:pPr>
        <w:pStyle w:val="FirstParagraph"/>
      </w:pPr>
      <w:r>
        <w:rPr>
          <w:b/>
          <w:bCs/>
        </w:rPr>
        <w:t>Certificate Field:</w:t>
      </w:r>
      <w:r>
        <w:t xml:space="preserve"> </w:t>
      </w:r>
      <w:r>
        <w:rPr>
          <w:rStyle w:val="VerbatimChar"/>
        </w:rPr>
        <w:t>extensions:subjectAltName</w:t>
      </w:r>
      <w:r>
        <w:br/>
      </w:r>
      <w:r>
        <w:rPr>
          <w:b/>
          <w:bCs/>
        </w:rPr>
        <w:t>Required/Optional:</w:t>
      </w:r>
      <w:r>
        <w:t xml:space="preserve"> SHALL be present</w:t>
      </w:r>
      <w:r>
        <w:br/>
      </w:r>
      <w:r>
        <w:rPr>
          <w:b/>
          <w:bCs/>
        </w:rPr>
        <w:t>Contents:</w:t>
      </w:r>
      <w:r>
        <w:t xml:space="preserve"> This extension SHALL contain at least one </w:t>
      </w:r>
      <w:r>
        <w:rPr>
          <w:rStyle w:val="VerbatimChar"/>
        </w:rPr>
        <w:t>GeneralName</w:t>
      </w:r>
      <w:r>
        <w:t xml:space="preserve"> entry </w:t>
      </w:r>
      <w:r>
        <w:t>of the following types:</w:t>
      </w:r>
    </w:p>
    <w:p w14:paraId="5E644ABE" w14:textId="77777777" w:rsidR="00C70787" w:rsidRDefault="000D05A1" w:rsidP="000D05A1">
      <w:pPr>
        <w:pStyle w:val="Compact"/>
        <w:numPr>
          <w:ilvl w:val="0"/>
          <w:numId w:val="70"/>
        </w:numPr>
      </w:pPr>
      <w:r>
        <w:rPr>
          <w:rStyle w:val="VerbatimChar"/>
        </w:rPr>
        <w:t>Rfc822Name</w:t>
      </w:r>
      <w:r>
        <w:t xml:space="preserve"> and/or</w:t>
      </w:r>
    </w:p>
    <w:p w14:paraId="489440ED" w14:textId="77777777" w:rsidR="00C70787" w:rsidRDefault="000D05A1" w:rsidP="000D05A1">
      <w:pPr>
        <w:pStyle w:val="Compact"/>
        <w:numPr>
          <w:ilvl w:val="0"/>
          <w:numId w:val="70"/>
        </w:numPr>
      </w:pPr>
      <w:r>
        <w:rPr>
          <w:rStyle w:val="VerbatimChar"/>
        </w:rPr>
        <w:t>otherName</w:t>
      </w:r>
      <w:r>
        <w:t xml:space="preserve"> of type </w:t>
      </w:r>
      <w:r>
        <w:rPr>
          <w:rStyle w:val="VerbatimChar"/>
        </w:rPr>
        <w:t>id-on-SmtpUTF8Mailbox</w:t>
      </w:r>
      <w:r>
        <w:t xml:space="preserve">, encoded in accordance with </w:t>
      </w:r>
      <w:hyperlink r:id="rId38">
        <w:r>
          <w:rPr>
            <w:rStyle w:val="Hyperlink"/>
          </w:rPr>
          <w:t>RFC 8398</w:t>
        </w:r>
      </w:hyperlink>
    </w:p>
    <w:p w14:paraId="7A8B9F22" w14:textId="77777777" w:rsidR="00C70787" w:rsidRDefault="000D05A1">
      <w:pPr>
        <w:pStyle w:val="FirstParagraph"/>
      </w:pPr>
      <w:r>
        <w:t xml:space="preserve">All Mailbox Addresses in the </w:t>
      </w:r>
      <w:r>
        <w:rPr>
          <w:rStyle w:val="VerbatimChar"/>
        </w:rPr>
        <w:t>subject</w:t>
      </w:r>
      <w:r>
        <w:t xml:space="preserve"> field or entries of type </w:t>
      </w:r>
      <w:r>
        <w:rPr>
          <w:rStyle w:val="VerbatimChar"/>
        </w:rPr>
        <w:t>dirName</w:t>
      </w:r>
      <w:r>
        <w:t xml:space="preserve"> </w:t>
      </w:r>
      <w:r>
        <w:t xml:space="preserve">of this extension SHALL be repeated as </w:t>
      </w:r>
      <w:r>
        <w:rPr>
          <w:rStyle w:val="VerbatimChar"/>
        </w:rPr>
        <w:t>rfc822Name</w:t>
      </w:r>
      <w:r>
        <w:t xml:space="preserve"> or </w:t>
      </w:r>
      <w:r>
        <w:rPr>
          <w:rStyle w:val="VerbatimChar"/>
        </w:rPr>
        <w:t>otherName</w:t>
      </w:r>
      <w:r>
        <w:t xml:space="preserve"> values of type </w:t>
      </w:r>
      <w:r>
        <w:rPr>
          <w:rStyle w:val="VerbatimChar"/>
        </w:rPr>
        <w:t>id-on-SmtpUTF8Mailbox</w:t>
      </w:r>
      <w:r>
        <w:t xml:space="preserve"> in this extension.</w:t>
      </w:r>
    </w:p>
    <w:p w14:paraId="5964CFCA" w14:textId="77777777" w:rsidR="00C70787" w:rsidRDefault="000D05A1">
      <w:pPr>
        <w:pStyle w:val="BodyText"/>
      </w:pPr>
      <w:r>
        <w:t xml:space="preserve">The CA MAY include </w:t>
      </w:r>
      <w:r>
        <w:rPr>
          <w:rStyle w:val="VerbatimChar"/>
        </w:rPr>
        <w:t>GeneralName</w:t>
      </w:r>
      <w:r>
        <w:t xml:space="preserve"> entries of type </w:t>
      </w:r>
      <w:r>
        <w:rPr>
          <w:rStyle w:val="VerbatimChar"/>
        </w:rPr>
        <w:t>dirName</w:t>
      </w:r>
      <w:r>
        <w:t xml:space="preserve"> provided that the information contained in the </w:t>
      </w:r>
      <w:r>
        <w:rPr>
          <w:rStyle w:val="VerbatimChar"/>
        </w:rPr>
        <w:t>Name</w:t>
      </w:r>
      <w:r>
        <w:t xml:space="preserve"> complies with the requirements</w:t>
      </w:r>
      <w:r>
        <w:t xml:space="preserve"> set forth in the appropriate subsection of </w:t>
      </w:r>
      <w:hyperlink w:anchor="X6bd04d767841136b9a2b00b02cf943f9151a6fc">
        <w:r>
          <w:rPr>
            <w:rStyle w:val="Hyperlink"/>
          </w:rPr>
          <w:t>Section 7.1.4.2.2</w:t>
        </w:r>
      </w:hyperlink>
      <w:r>
        <w:t xml:space="preserve"> according to the type of Certificate. Additionally, information contained in the </w:t>
      </w:r>
      <w:r>
        <w:rPr>
          <w:rStyle w:val="VerbatimChar"/>
        </w:rPr>
        <w:t>Name</w:t>
      </w:r>
      <w:r>
        <w:t xml:space="preserve"> SHALL be validated according to </w:t>
      </w:r>
      <w:hyperlink w:anchor="Xf786f9c7655c91d53d3be6fd5acd158760b27b1">
        <w:r>
          <w:rPr>
            <w:rStyle w:val="Hyperlink"/>
          </w:rPr>
          <w:t>Section 3.1</w:t>
        </w:r>
      </w:hyperlink>
      <w:r>
        <w:t xml:space="preserve">, </w:t>
      </w:r>
      <w:hyperlink w:anchor="Xa7becf7168ec268292416144bc62e2e10d9a324">
        <w:r>
          <w:rPr>
            <w:rStyle w:val="Hyperlink"/>
          </w:rPr>
          <w:t>Section 3.2.3</w:t>
        </w:r>
      </w:hyperlink>
      <w:r>
        <w:t xml:space="preserve">, and/or </w:t>
      </w:r>
      <w:hyperlink w:anchor="X18dd3c1d74f402b4134c951896866aab7ea17cc">
        <w:r>
          <w:rPr>
            <w:rStyle w:val="Hyperlink"/>
          </w:rPr>
          <w:t>Section 3.2.4</w:t>
        </w:r>
      </w:hyperlink>
      <w:r>
        <w:t>, as appropriate for the Certifi</w:t>
      </w:r>
      <w:r>
        <w:t>cate type.</w:t>
      </w:r>
    </w:p>
    <w:p w14:paraId="0B845CB7" w14:textId="77777777" w:rsidR="00C70787" w:rsidRDefault="000D05A1">
      <w:pPr>
        <w:pStyle w:val="BodyText"/>
      </w:pPr>
      <w:r>
        <w:t xml:space="preserve">If the generation of the Certificate is </w:t>
      </w:r>
      <w:r>
        <w:rPr>
          <w:rStyle w:val="VerbatimChar"/>
        </w:rPr>
        <w:t>Multipurpose</w:t>
      </w:r>
      <w:r>
        <w:t xml:space="preserve"> or </w:t>
      </w:r>
      <w:r>
        <w:rPr>
          <w:rStyle w:val="VerbatimChar"/>
        </w:rPr>
        <w:t>Legacy</w:t>
      </w:r>
      <w:r>
        <w:t xml:space="preserve">, then the CA MAY include </w:t>
      </w:r>
      <w:r>
        <w:rPr>
          <w:rStyle w:val="VerbatimChar"/>
        </w:rPr>
        <w:t>otherName</w:t>
      </w:r>
      <w:r>
        <w:t xml:space="preserve"> entries of any type, provided that the CA has validated the field value according to its CP and/or CPS.</w:t>
      </w:r>
    </w:p>
    <w:p w14:paraId="6FE59445" w14:textId="77777777" w:rsidR="00C70787" w:rsidRDefault="000D05A1">
      <w:pPr>
        <w:pStyle w:val="BodyText"/>
      </w:pPr>
      <w:r>
        <w:t xml:space="preserve">The CA SHALL NOT include </w:t>
      </w:r>
      <w:r>
        <w:rPr>
          <w:rStyle w:val="VerbatimChar"/>
        </w:rPr>
        <w:t>GeneralName</w:t>
      </w:r>
      <w:r>
        <w:t xml:space="preserve"> entrie</w:t>
      </w:r>
      <w:r>
        <w:t>s that do not conform to the requirements of this section.</w:t>
      </w:r>
    </w:p>
    <w:p w14:paraId="55761952" w14:textId="77777777" w:rsidR="00C70787" w:rsidRDefault="000D05A1">
      <w:pPr>
        <w:pStyle w:val="Heading5"/>
      </w:pPr>
      <w:bookmarkStart w:id="449" w:name="X6bd04d767841136b9a2b00b02cf943f9151a6fc"/>
      <w:bookmarkEnd w:id="448"/>
      <w:r>
        <w:t>7.1.4.2.2 Subject distinguished name fields</w:t>
      </w:r>
    </w:p>
    <w:p w14:paraId="2EB63B2D" w14:textId="77777777" w:rsidR="00C70787" w:rsidRDefault="000D05A1" w:rsidP="000D05A1">
      <w:pPr>
        <w:pStyle w:val="Compact"/>
        <w:numPr>
          <w:ilvl w:val="0"/>
          <w:numId w:val="71"/>
        </w:numPr>
      </w:pPr>
      <w:r>
        <w:rPr>
          <w:b/>
          <w:bCs/>
        </w:rPr>
        <w:t>Certificate Field:</w:t>
      </w:r>
      <w:r>
        <w:t xml:space="preserve"> </w:t>
      </w:r>
      <w:r>
        <w:rPr>
          <w:rStyle w:val="VerbatimChar"/>
        </w:rPr>
        <w:t>subject:commonName</w:t>
      </w:r>
      <w:r>
        <w:t xml:space="preserve"> (OID 2.5.4.3)</w:t>
      </w:r>
      <w:r>
        <w:br/>
      </w:r>
      <w:r>
        <w:rPr>
          <w:b/>
          <w:bCs/>
        </w:rPr>
        <w:t>Contents:</w:t>
      </w:r>
      <w:r>
        <w:t xml:space="preserve"> If present, this attribute SHALL contain one of the following values verified in accordance</w:t>
      </w:r>
      <w:r>
        <w:t xml:space="preserve"> with </w:t>
      </w:r>
      <w:hyperlink w:anchor="X717456f35997daf739a755e62f9736e96045222">
        <w:r>
          <w:rPr>
            <w:rStyle w:val="Hyperlink"/>
          </w:rPr>
          <w:t>Section 3.2</w:t>
        </w:r>
      </w:hyperlink>
      <w:r>
        <w:t>.</w:t>
      </w:r>
    </w:p>
    <w:tbl>
      <w:tblPr>
        <w:tblStyle w:val="Table"/>
        <w:tblW w:w="5000" w:type="pct"/>
        <w:tblLook w:val="0020" w:firstRow="1" w:lastRow="0" w:firstColumn="0" w:lastColumn="0" w:noHBand="0" w:noVBand="0"/>
      </w:tblPr>
      <w:tblGrid>
        <w:gridCol w:w="2912"/>
        <w:gridCol w:w="6448"/>
      </w:tblGrid>
      <w:tr w:rsidR="00C70787" w14:paraId="44CFC5A4" w14:textId="77777777">
        <w:tc>
          <w:tcPr>
            <w:tcW w:w="0" w:type="auto"/>
            <w:tcBorders>
              <w:bottom w:val="single" w:sz="0" w:space="0" w:color="auto"/>
            </w:tcBorders>
            <w:vAlign w:val="bottom"/>
          </w:tcPr>
          <w:p w14:paraId="200905C4" w14:textId="77777777" w:rsidR="00C70787" w:rsidRDefault="000D05A1">
            <w:pPr>
              <w:pStyle w:val="Compact"/>
            </w:pPr>
            <w:r>
              <w:t>Type</w:t>
            </w:r>
          </w:p>
        </w:tc>
        <w:tc>
          <w:tcPr>
            <w:tcW w:w="0" w:type="auto"/>
            <w:tcBorders>
              <w:bottom w:val="single" w:sz="0" w:space="0" w:color="auto"/>
            </w:tcBorders>
            <w:vAlign w:val="bottom"/>
          </w:tcPr>
          <w:p w14:paraId="152EF092" w14:textId="77777777" w:rsidR="00C70787" w:rsidRDefault="000D05A1">
            <w:pPr>
              <w:pStyle w:val="Compact"/>
            </w:pPr>
            <w:r>
              <w:t>Contents</w:t>
            </w:r>
          </w:p>
        </w:tc>
      </w:tr>
      <w:tr w:rsidR="00C70787" w14:paraId="5A07E538" w14:textId="77777777">
        <w:tc>
          <w:tcPr>
            <w:tcW w:w="0" w:type="auto"/>
          </w:tcPr>
          <w:p w14:paraId="71DDEBAF" w14:textId="77777777" w:rsidR="00C70787" w:rsidRDefault="000D05A1">
            <w:pPr>
              <w:pStyle w:val="Compact"/>
            </w:pPr>
            <w:r>
              <w:rPr>
                <w:rStyle w:val="VerbatimChar"/>
              </w:rPr>
              <w:t>Mailbox-validated</w:t>
            </w:r>
          </w:p>
        </w:tc>
        <w:tc>
          <w:tcPr>
            <w:tcW w:w="0" w:type="auto"/>
          </w:tcPr>
          <w:p w14:paraId="69A780DF" w14:textId="77777777" w:rsidR="00C70787" w:rsidRDefault="000D05A1">
            <w:pPr>
              <w:pStyle w:val="Compact"/>
            </w:pPr>
            <w:r>
              <w:rPr>
                <w:rStyle w:val="VerbatimChar"/>
              </w:rPr>
              <w:t>subject:emailAddress</w:t>
            </w:r>
          </w:p>
        </w:tc>
      </w:tr>
      <w:tr w:rsidR="00C70787" w14:paraId="3293BB87" w14:textId="77777777">
        <w:tc>
          <w:tcPr>
            <w:tcW w:w="0" w:type="auto"/>
          </w:tcPr>
          <w:p w14:paraId="7BF178FF" w14:textId="77777777" w:rsidR="00C70787" w:rsidRDefault="000D05A1">
            <w:pPr>
              <w:pStyle w:val="Compact"/>
            </w:pPr>
            <w:r>
              <w:rPr>
                <w:rStyle w:val="VerbatimChar"/>
              </w:rPr>
              <w:t>Organization-validated</w:t>
            </w:r>
          </w:p>
        </w:tc>
        <w:tc>
          <w:tcPr>
            <w:tcW w:w="0" w:type="auto"/>
          </w:tcPr>
          <w:p w14:paraId="79BBBECD" w14:textId="77777777" w:rsidR="00C70787" w:rsidRDefault="000D05A1">
            <w:pPr>
              <w:pStyle w:val="Compact"/>
            </w:pPr>
            <w:r>
              <w:rPr>
                <w:rStyle w:val="VerbatimChar"/>
              </w:rPr>
              <w:t>subject:organizationName</w:t>
            </w:r>
            <w:r>
              <w:t xml:space="preserve"> or </w:t>
            </w:r>
            <w:r>
              <w:rPr>
                <w:rStyle w:val="VerbatimChar"/>
              </w:rPr>
              <w:t>subject:emailAddress</w:t>
            </w:r>
          </w:p>
        </w:tc>
      </w:tr>
      <w:tr w:rsidR="00C70787" w14:paraId="685F5E5A" w14:textId="77777777">
        <w:tc>
          <w:tcPr>
            <w:tcW w:w="0" w:type="auto"/>
          </w:tcPr>
          <w:p w14:paraId="688E0A06" w14:textId="77777777" w:rsidR="00C70787" w:rsidRDefault="000D05A1">
            <w:pPr>
              <w:pStyle w:val="Compact"/>
            </w:pPr>
            <w:r>
              <w:rPr>
                <w:rStyle w:val="VerbatimChar"/>
              </w:rPr>
              <w:t>Sponsor-validated</w:t>
            </w:r>
          </w:p>
        </w:tc>
        <w:tc>
          <w:tcPr>
            <w:tcW w:w="0" w:type="auto"/>
          </w:tcPr>
          <w:p w14:paraId="2C237C2C" w14:textId="77777777" w:rsidR="00C70787" w:rsidRDefault="000D05A1">
            <w:pPr>
              <w:pStyle w:val="Compact"/>
            </w:pPr>
            <w:r>
              <w:t xml:space="preserve">Personal Name, </w:t>
            </w:r>
            <w:r>
              <w:rPr>
                <w:rStyle w:val="VerbatimChar"/>
              </w:rPr>
              <w:t>subject:pseudonym</w:t>
            </w:r>
            <w:r>
              <w:t xml:space="preserve">, or </w:t>
            </w:r>
            <w:r>
              <w:rPr>
                <w:rStyle w:val="VerbatimChar"/>
              </w:rPr>
              <w:t>subject:emailAddress</w:t>
            </w:r>
          </w:p>
        </w:tc>
      </w:tr>
      <w:tr w:rsidR="00C70787" w14:paraId="2A0CF390" w14:textId="77777777">
        <w:tc>
          <w:tcPr>
            <w:tcW w:w="0" w:type="auto"/>
          </w:tcPr>
          <w:p w14:paraId="2DB38FA4" w14:textId="77777777" w:rsidR="00C70787" w:rsidRDefault="000D05A1">
            <w:pPr>
              <w:pStyle w:val="Compact"/>
            </w:pPr>
            <w:r>
              <w:rPr>
                <w:rStyle w:val="VerbatimChar"/>
              </w:rPr>
              <w:t>Individual-validated</w:t>
            </w:r>
          </w:p>
        </w:tc>
        <w:tc>
          <w:tcPr>
            <w:tcW w:w="0" w:type="auto"/>
          </w:tcPr>
          <w:p w14:paraId="5C9A6476" w14:textId="77777777" w:rsidR="00C70787" w:rsidRDefault="000D05A1">
            <w:pPr>
              <w:pStyle w:val="Compact"/>
            </w:pPr>
            <w:r>
              <w:t xml:space="preserve">Personal Name, </w:t>
            </w:r>
            <w:r>
              <w:rPr>
                <w:rStyle w:val="VerbatimChar"/>
              </w:rPr>
              <w:t>subject:pseudonym</w:t>
            </w:r>
            <w:r>
              <w:t xml:space="preserve">, or </w:t>
            </w:r>
            <w:r>
              <w:rPr>
                <w:rStyle w:val="VerbatimChar"/>
              </w:rPr>
              <w:t>subject:emailAddress</w:t>
            </w:r>
          </w:p>
        </w:tc>
      </w:tr>
    </w:tbl>
    <w:p w14:paraId="4DE895FB" w14:textId="77777777" w:rsidR="00C70787" w:rsidRDefault="000D05A1">
      <w:pPr>
        <w:pStyle w:val="BodyText"/>
      </w:pPr>
      <w:r>
        <w:t xml:space="preserve">If present, the Personal Name SHALL contain a name of the Subject. The Personal Name SHOULD be presented as </w:t>
      </w:r>
      <w:r>
        <w:rPr>
          <w:rStyle w:val="VerbatimChar"/>
        </w:rPr>
        <w:t>subject:givenName</w:t>
      </w:r>
      <w:r>
        <w:t xml:space="preserve"> </w:t>
      </w:r>
      <w:r>
        <w:t xml:space="preserve">and/or </w:t>
      </w:r>
      <w:r>
        <w:rPr>
          <w:rStyle w:val="VerbatimChar"/>
        </w:rPr>
        <w:t>subject:surname</w:t>
      </w:r>
      <w:r>
        <w:t xml:space="preserve">. The Personal Name MAY be in the Subject’s preferred presentation format or a format preferred by the CA or Enterprise RA, but SHALL be a meaningful representation of the Subject’s name as verified under </w:t>
      </w:r>
      <w:hyperlink w:anchor="X18dd3c1d74f402b4134c951896866aab7ea17cc">
        <w:r>
          <w:rPr>
            <w:rStyle w:val="Hyperlink"/>
          </w:rPr>
          <w:t>Section 3.2.4</w:t>
        </w:r>
      </w:hyperlink>
      <w:r>
        <w:t>.</w:t>
      </w:r>
    </w:p>
    <w:p w14:paraId="6ECEA0A3" w14:textId="77777777" w:rsidR="00C70787" w:rsidRDefault="000D05A1">
      <w:pPr>
        <w:pStyle w:val="BodyText"/>
      </w:pPr>
      <w:r>
        <w:t xml:space="preserve">Note: </w:t>
      </w:r>
      <w:r>
        <w:rPr>
          <w:rStyle w:val="VerbatimChar"/>
        </w:rPr>
        <w:t>subject:commonName</w:t>
      </w:r>
      <w:r>
        <w:t xml:space="preserve"> and </w:t>
      </w:r>
      <w:r>
        <w:rPr>
          <w:rStyle w:val="VerbatimChar"/>
        </w:rPr>
        <w:t>subject:emailAddress</w:t>
      </w:r>
      <w:r>
        <w:t xml:space="preserve"> SHALL comply with the attribute upper bounds defined in </w:t>
      </w:r>
      <w:hyperlink r:id="rId39">
        <w:r>
          <w:rPr>
            <w:rStyle w:val="Hyperlink"/>
          </w:rPr>
          <w:t>RFC 5280</w:t>
        </w:r>
      </w:hyperlink>
      <w:r>
        <w:t>.</w:t>
      </w:r>
    </w:p>
    <w:p w14:paraId="07F580FC" w14:textId="77777777" w:rsidR="00C70787" w:rsidRDefault="000D05A1">
      <w:pPr>
        <w:pStyle w:val="BodyText"/>
      </w:pPr>
      <w:r>
        <w:t xml:space="preserve">Additional specifications for naming are provided in </w:t>
      </w:r>
      <w:hyperlink w:anchor="Xf786f9c7655c91d53d3be6fd5acd158760b27b1">
        <w:r>
          <w:rPr>
            <w:rStyle w:val="Hyperlink"/>
          </w:rPr>
          <w:t>Section 3.1</w:t>
        </w:r>
      </w:hyperlink>
      <w:r>
        <w:t>.</w:t>
      </w:r>
    </w:p>
    <w:p w14:paraId="7061E915" w14:textId="77777777" w:rsidR="00C70787" w:rsidRDefault="000D05A1" w:rsidP="000D05A1">
      <w:pPr>
        <w:numPr>
          <w:ilvl w:val="0"/>
          <w:numId w:val="72"/>
        </w:numPr>
      </w:pPr>
      <w:r>
        <w:rPr>
          <w:b/>
          <w:bCs/>
        </w:rPr>
        <w:t>Certificate Field:</w:t>
      </w:r>
      <w:r>
        <w:t xml:space="preserve"> </w:t>
      </w:r>
      <w:r>
        <w:rPr>
          <w:rStyle w:val="VerbatimChar"/>
        </w:rPr>
        <w:t>subject:organizationName</w:t>
      </w:r>
      <w:r>
        <w:t xml:space="preserve"> (OID 2.5.4.10)</w:t>
      </w:r>
      <w:r>
        <w:br/>
      </w:r>
      <w:r>
        <w:rPr>
          <w:b/>
          <w:bCs/>
        </w:rPr>
        <w:t>Contents:</w:t>
      </w:r>
      <w:r>
        <w:t xml:space="preserve"> If present, the </w:t>
      </w:r>
      <w:r>
        <w:rPr>
          <w:rStyle w:val="VerbatimChar"/>
        </w:rPr>
        <w:t>subject:organizationName</w:t>
      </w:r>
      <w:r>
        <w:t xml:space="preserve"> field SHALL conta</w:t>
      </w:r>
      <w:r>
        <w:t xml:space="preserve">in the Subject’s full legal organization name as verified under </w:t>
      </w:r>
      <w:hyperlink w:anchor="Xa7becf7168ec268292416144bc62e2e10d9a324">
        <w:r>
          <w:rPr>
            <w:rStyle w:val="Hyperlink"/>
          </w:rPr>
          <w:t>Section 3.2.3</w:t>
        </w:r>
      </w:hyperlink>
      <w:r>
        <w:t>. The CA MAY include information in this field that differs slightly from the verified name, such as common variatio</w:t>
      </w:r>
      <w:r>
        <w:t>ns or abbreviations, provided that the CA documents the difference and any abbreviations used are locally accepted abbreviations; e.g., if the official record shows “Company Name Incorporated”, the CA MAY use “Company Name Inc.” or “Company Name”.</w:t>
      </w:r>
    </w:p>
    <w:p w14:paraId="7737CAE7" w14:textId="77777777" w:rsidR="00C70787" w:rsidRDefault="000D05A1" w:rsidP="000D05A1">
      <w:pPr>
        <w:numPr>
          <w:ilvl w:val="0"/>
          <w:numId w:val="1"/>
        </w:numPr>
      </w:pPr>
      <w:r>
        <w:t>An assum</w:t>
      </w:r>
      <w:r>
        <w:t xml:space="preserve">ed name used by the Subject as verified under </w:t>
      </w:r>
      <w:hyperlink w:anchor="Xc4af5d4a164a4a4f9f2eba9448c9b56c8e5b39c">
        <w:r>
          <w:rPr>
            <w:rStyle w:val="Hyperlink"/>
          </w:rPr>
          <w:t>Section 3.2.3.2</w:t>
        </w:r>
      </w:hyperlink>
      <w:r>
        <w:t xml:space="preserve"> MAY be included at the beginning of this field, provided that it is followed by the full legal organization name in parenthesis.</w:t>
      </w:r>
    </w:p>
    <w:p w14:paraId="326FFEEC" w14:textId="77777777" w:rsidR="00C70787" w:rsidRDefault="000D05A1" w:rsidP="000D05A1">
      <w:pPr>
        <w:numPr>
          <w:ilvl w:val="0"/>
          <w:numId w:val="72"/>
        </w:numPr>
      </w:pPr>
      <w:r>
        <w:rPr>
          <w:b/>
          <w:bCs/>
        </w:rPr>
        <w:t>Ce</w:t>
      </w:r>
      <w:r>
        <w:rPr>
          <w:b/>
          <w:bCs/>
        </w:rPr>
        <w:t>rtificate Field:</w:t>
      </w:r>
      <w:r>
        <w:t xml:space="preserve"> </w:t>
      </w:r>
      <w:r>
        <w:rPr>
          <w:rStyle w:val="VerbatimChar"/>
        </w:rPr>
        <w:t>subject:organizationalUnitName</w:t>
      </w:r>
      <w:r>
        <w:t xml:space="preserve"> (OID: 2.5.4.11)</w:t>
      </w:r>
      <w:r>
        <w:br/>
      </w:r>
      <w:r>
        <w:rPr>
          <w:b/>
          <w:bCs/>
        </w:rPr>
        <w:t>Contents:</w:t>
      </w:r>
      <w:r>
        <w:t xml:space="preserve"> If present, the CA SHALL confirm that the </w:t>
      </w:r>
      <w:r>
        <w:rPr>
          <w:rStyle w:val="VerbatimChar"/>
        </w:rPr>
        <w:t>subject:organizationalUnitName</w:t>
      </w:r>
      <w:r>
        <w:t xml:space="preserve"> is the full legal organization name of an Affiliate of the </w:t>
      </w:r>
      <w:r>
        <w:rPr>
          <w:rStyle w:val="VerbatimChar"/>
        </w:rPr>
        <w:t>subject:organizationName</w:t>
      </w:r>
      <w:r>
        <w:t xml:space="preserve"> in the Certificate and ha</w:t>
      </w:r>
      <w:r>
        <w:t xml:space="preserve">s been verified in accordance with the requirements of </w:t>
      </w:r>
      <w:hyperlink w:anchor="X717456f35997daf739a755e62f9736e96045222">
        <w:r>
          <w:rPr>
            <w:rStyle w:val="Hyperlink"/>
          </w:rPr>
          <w:t>Section 3.2</w:t>
        </w:r>
      </w:hyperlink>
      <w:r>
        <w:t>. The CA MAY include information in this field that differs slightly from the verified name, such as common variations or abbre</w:t>
      </w:r>
      <w:r>
        <w:t>viations, provided that the CA documents the difference and any abbreviations used are locally accepted abbreviations.</w:t>
      </w:r>
    </w:p>
    <w:p w14:paraId="0D937915" w14:textId="77777777" w:rsidR="00C70787" w:rsidRDefault="000D05A1" w:rsidP="000D05A1">
      <w:pPr>
        <w:numPr>
          <w:ilvl w:val="0"/>
          <w:numId w:val="72"/>
        </w:numPr>
      </w:pPr>
      <w:r>
        <w:rPr>
          <w:b/>
          <w:bCs/>
        </w:rPr>
        <w:t>Certificate Field:</w:t>
      </w:r>
      <w:r>
        <w:t xml:space="preserve"> </w:t>
      </w:r>
      <w:r>
        <w:rPr>
          <w:rStyle w:val="VerbatimChar"/>
        </w:rPr>
        <w:t>subject:organizationIdentifier</w:t>
      </w:r>
      <w:r>
        <w:t xml:space="preserve"> (2.5.4.97)</w:t>
      </w:r>
      <w:r>
        <w:br/>
      </w:r>
      <w:r>
        <w:rPr>
          <w:b/>
          <w:bCs/>
        </w:rPr>
        <w:t>Contents:</w:t>
      </w:r>
      <w:r>
        <w:t xml:space="preserve"> If present, the </w:t>
      </w:r>
      <w:r>
        <w:rPr>
          <w:rStyle w:val="VerbatimChar"/>
        </w:rPr>
        <w:t>subject:organizationIdentifier</w:t>
      </w:r>
      <w:r>
        <w:t xml:space="preserve"> field SHALL contain</w:t>
      </w:r>
      <w:r>
        <w:t xml:space="preserve"> a Registration Reference for a Legal Entity assigned in accordance to the identified Registration Scheme.</w:t>
      </w:r>
    </w:p>
    <w:p w14:paraId="6D98C9D5" w14:textId="77777777" w:rsidR="00C70787" w:rsidRDefault="000D05A1" w:rsidP="000D05A1">
      <w:pPr>
        <w:numPr>
          <w:ilvl w:val="0"/>
          <w:numId w:val="1"/>
        </w:numPr>
      </w:pPr>
      <w:r>
        <w:t xml:space="preserve">The </w:t>
      </w:r>
      <w:r>
        <w:rPr>
          <w:rStyle w:val="VerbatimChar"/>
        </w:rPr>
        <w:t>subject:organizationIdentifier</w:t>
      </w:r>
      <w:r>
        <w:t xml:space="preserve"> SHALL be encoded as a PrintableString or UTF8String.</w:t>
      </w:r>
    </w:p>
    <w:p w14:paraId="1983DADB" w14:textId="77777777" w:rsidR="00C70787" w:rsidRDefault="000D05A1" w:rsidP="000D05A1">
      <w:pPr>
        <w:numPr>
          <w:ilvl w:val="0"/>
          <w:numId w:val="1"/>
        </w:numPr>
      </w:pPr>
      <w:r>
        <w:t>The Registration Scheme identified in the Certificate SHALL b</w:t>
      </w:r>
      <w:r>
        <w:t xml:space="preserve">e the result of the verification performed in accordance with </w:t>
      </w:r>
      <w:hyperlink w:anchor="Xa7becf7168ec268292416144bc62e2e10d9a324">
        <w:r>
          <w:rPr>
            <w:rStyle w:val="Hyperlink"/>
          </w:rPr>
          <w:t>Section 3.2.3</w:t>
        </w:r>
      </w:hyperlink>
      <w:r>
        <w:t>. The Registration Scheme SHALL be identified using the using the following structure in the presented order:</w:t>
      </w:r>
    </w:p>
    <w:p w14:paraId="726FBB61" w14:textId="77777777" w:rsidR="00C70787" w:rsidRDefault="000D05A1" w:rsidP="000D05A1">
      <w:pPr>
        <w:pStyle w:val="Compact"/>
        <w:numPr>
          <w:ilvl w:val="1"/>
          <w:numId w:val="73"/>
        </w:numPr>
      </w:pPr>
      <w:r>
        <w:t>3 charac</w:t>
      </w:r>
      <w:r>
        <w:t>ter Registration Scheme identifier;</w:t>
      </w:r>
    </w:p>
    <w:p w14:paraId="43745E71" w14:textId="77777777" w:rsidR="00C70787" w:rsidRDefault="000D05A1" w:rsidP="000D05A1">
      <w:pPr>
        <w:pStyle w:val="Compact"/>
        <w:numPr>
          <w:ilvl w:val="1"/>
          <w:numId w:val="73"/>
        </w:numPr>
      </w:pPr>
      <w:r>
        <w:t>2 character ISO 3166 country code for the nation in which the Registration Scheme is operated, or if the scheme is operated globally ISO 3166 code “XG” SHALL be used;</w:t>
      </w:r>
    </w:p>
    <w:p w14:paraId="6257E599" w14:textId="77777777" w:rsidR="00C70787" w:rsidRDefault="000D05A1" w:rsidP="000D05A1">
      <w:pPr>
        <w:pStyle w:val="Compact"/>
        <w:numPr>
          <w:ilvl w:val="1"/>
          <w:numId w:val="73"/>
        </w:numPr>
      </w:pPr>
      <w:r>
        <w:t>For the NTR Registration Scheme identifier, if requir</w:t>
      </w:r>
      <w:r>
        <w:t xml:space="preserve">ed under </w:t>
      </w:r>
      <w:hyperlink w:anchor="Xb2a6baf9ce6c69d913d63281bb39cca26ee49db">
        <w:r>
          <w:rPr>
            <w:rStyle w:val="Hyperlink"/>
          </w:rPr>
          <w:t>Section 9.2.4</w:t>
        </w:r>
      </w:hyperlink>
      <w:r>
        <w:t xml:space="preserve">, a 2 character ISO 3166-2 identifier for the subdivision (state or province) of the nation in which the Registration Scheme is operated, preceded by plus “+” </w:t>
      </w:r>
      <w:r>
        <w:t>(0x2B (ASCII), U+002B (UTF-8));</w:t>
      </w:r>
    </w:p>
    <w:p w14:paraId="61100289" w14:textId="77777777" w:rsidR="00C70787" w:rsidRDefault="000D05A1" w:rsidP="000D05A1">
      <w:pPr>
        <w:pStyle w:val="Compact"/>
        <w:numPr>
          <w:ilvl w:val="1"/>
          <w:numId w:val="73"/>
        </w:numPr>
      </w:pPr>
      <w:r>
        <w:t>a hyphen-minus “-” (0x2D (ASCII), U+002D (UTF-8));</w:t>
      </w:r>
    </w:p>
    <w:p w14:paraId="3E3E2773" w14:textId="77777777" w:rsidR="00C70787" w:rsidRDefault="000D05A1" w:rsidP="000D05A1">
      <w:pPr>
        <w:pStyle w:val="Compact"/>
        <w:numPr>
          <w:ilvl w:val="1"/>
          <w:numId w:val="73"/>
        </w:numPr>
      </w:pPr>
      <w:r>
        <w:t>Registration Reference allocated in accordance with the identified Registration Scheme.</w:t>
      </w:r>
    </w:p>
    <w:p w14:paraId="717C2CE8" w14:textId="77777777" w:rsidR="00C70787" w:rsidRDefault="000D05A1" w:rsidP="000D05A1">
      <w:pPr>
        <w:numPr>
          <w:ilvl w:val="0"/>
          <w:numId w:val="1"/>
        </w:numPr>
      </w:pPr>
      <w:r>
        <w:t xml:space="preserve">Note: Registration References MAY contain hyphens but Registration Schemes, ISO 3166 </w:t>
      </w:r>
      <w:r>
        <w:t>country codes, and ISO 3166-2 identifiers do not. Therefore if more than one hyphen appears in the structure, the leftmost hyphen is a separator, and the remaining hyphens are part of the Registration Reference. For example:</w:t>
      </w:r>
    </w:p>
    <w:p w14:paraId="43D3C115" w14:textId="77777777" w:rsidR="00C70787" w:rsidRDefault="000D05A1" w:rsidP="000D05A1">
      <w:pPr>
        <w:pStyle w:val="Compact"/>
        <w:numPr>
          <w:ilvl w:val="1"/>
          <w:numId w:val="74"/>
        </w:numPr>
      </w:pPr>
      <w:r>
        <w:rPr>
          <w:rStyle w:val="VerbatimChar"/>
        </w:rPr>
        <w:t>NTRGB-12345678</w:t>
      </w:r>
      <w:r>
        <w:t xml:space="preserve"> (NTR scheme, Gre</w:t>
      </w:r>
      <w:r>
        <w:t>at Britain, Unique Identifier at Country level is 12345678).</w:t>
      </w:r>
    </w:p>
    <w:p w14:paraId="2DA325C3" w14:textId="77777777" w:rsidR="00C70787" w:rsidRDefault="000D05A1" w:rsidP="000D05A1">
      <w:pPr>
        <w:pStyle w:val="Compact"/>
        <w:numPr>
          <w:ilvl w:val="1"/>
          <w:numId w:val="74"/>
        </w:numPr>
      </w:pPr>
      <w:r>
        <w:rPr>
          <w:rStyle w:val="VerbatimChar"/>
        </w:rPr>
        <w:t>NTRUS+CA-12345678</w:t>
      </w:r>
      <w:r>
        <w:t xml:space="preserve"> (NTR Scheme, United States - California, Unique identifier at State level is 12345678).</w:t>
      </w:r>
    </w:p>
    <w:p w14:paraId="66EC693A" w14:textId="77777777" w:rsidR="00C70787" w:rsidRDefault="000D05A1" w:rsidP="000D05A1">
      <w:pPr>
        <w:pStyle w:val="Compact"/>
        <w:numPr>
          <w:ilvl w:val="1"/>
          <w:numId w:val="74"/>
        </w:numPr>
      </w:pPr>
      <w:r>
        <w:rPr>
          <w:rStyle w:val="VerbatimChar"/>
        </w:rPr>
        <w:t>VATDE-123456789</w:t>
      </w:r>
      <w:r>
        <w:t xml:space="preserve"> (VAT Scheme, Germany, Unique Identifier at Country Level is 12345678).</w:t>
      </w:r>
    </w:p>
    <w:p w14:paraId="168DC98A" w14:textId="77777777" w:rsidR="00C70787" w:rsidRDefault="000D05A1" w:rsidP="000D05A1">
      <w:pPr>
        <w:pStyle w:val="Compact"/>
        <w:numPr>
          <w:ilvl w:val="1"/>
          <w:numId w:val="74"/>
        </w:numPr>
      </w:pPr>
      <w:r>
        <w:rPr>
          <w:rStyle w:val="VerbatimChar"/>
        </w:rPr>
        <w:t>PS</w:t>
      </w:r>
      <w:r>
        <w:rPr>
          <w:rStyle w:val="VerbatimChar"/>
        </w:rPr>
        <w:t>DBE-NBB-1234.567.890</w:t>
      </w:r>
      <w:r>
        <w:t xml:space="preserve"> (PSD Scheme, Belgium, NCA’s identifier is NBB, Unique Identifier assigned by the NCA is 1234.567.890).</w:t>
      </w:r>
    </w:p>
    <w:p w14:paraId="58796316" w14:textId="77777777" w:rsidR="00C70787" w:rsidRDefault="000D05A1" w:rsidP="000D05A1">
      <w:pPr>
        <w:numPr>
          <w:ilvl w:val="0"/>
          <w:numId w:val="1"/>
        </w:numPr>
      </w:pPr>
      <w:r>
        <w:t xml:space="preserve">Registration Schemes listed in </w:t>
      </w:r>
      <w:hyperlink w:anchor="appendix-a---registration-schemes">
        <w:r>
          <w:rPr>
            <w:rStyle w:val="Hyperlink"/>
          </w:rPr>
          <w:t>Appendix A</w:t>
        </w:r>
      </w:hyperlink>
      <w:r>
        <w:t xml:space="preserve"> are recognized as valid under thes</w:t>
      </w:r>
      <w:r>
        <w:t>e Requirements. The CA SHALL:</w:t>
      </w:r>
    </w:p>
    <w:p w14:paraId="43DB266C" w14:textId="77777777" w:rsidR="00C70787" w:rsidRDefault="000D05A1" w:rsidP="000D05A1">
      <w:pPr>
        <w:pStyle w:val="Compact"/>
        <w:numPr>
          <w:ilvl w:val="1"/>
          <w:numId w:val="75"/>
        </w:numPr>
      </w:pPr>
      <w:r>
        <w:t xml:space="preserve">Confirm that the organization represented by the Registration Reference is the same as the organization named in the </w:t>
      </w:r>
      <w:r>
        <w:rPr>
          <w:rStyle w:val="VerbatimChar"/>
        </w:rPr>
        <w:t>organizationName</w:t>
      </w:r>
      <w:r>
        <w:t xml:space="preserve"> field as specified in </w:t>
      </w:r>
      <w:hyperlink w:anchor="X6bd04d767841136b9a2b00b02cf943f9151a6fc">
        <w:r>
          <w:rPr>
            <w:rStyle w:val="Hyperlink"/>
          </w:rPr>
          <w:t>Section</w:t>
        </w:r>
        <w:r>
          <w:rPr>
            <w:rStyle w:val="Hyperlink"/>
          </w:rPr>
          <w:t xml:space="preserve"> 7.1.4.2.2</w:t>
        </w:r>
      </w:hyperlink>
      <w:r>
        <w:t>; and</w:t>
      </w:r>
    </w:p>
    <w:p w14:paraId="495DD87F" w14:textId="77777777" w:rsidR="00C70787" w:rsidRDefault="000D05A1" w:rsidP="000D05A1">
      <w:pPr>
        <w:pStyle w:val="Compact"/>
        <w:numPr>
          <w:ilvl w:val="1"/>
          <w:numId w:val="75"/>
        </w:numPr>
      </w:pPr>
      <w:r>
        <w:t xml:space="preserve">Further verify the Registration Reference matches other information verified in accordance with </w:t>
      </w:r>
      <w:hyperlink w:anchor="Xa7becf7168ec268292416144bc62e2e10d9a324">
        <w:r>
          <w:rPr>
            <w:rStyle w:val="Hyperlink"/>
          </w:rPr>
          <w:t>Section 3.2.3</w:t>
        </w:r>
      </w:hyperlink>
      <w:r>
        <w:t>.</w:t>
      </w:r>
    </w:p>
    <w:p w14:paraId="3047631E" w14:textId="77777777" w:rsidR="00C70787" w:rsidRDefault="000D05A1" w:rsidP="000D05A1">
      <w:pPr>
        <w:numPr>
          <w:ilvl w:val="0"/>
          <w:numId w:val="72"/>
        </w:numPr>
      </w:pPr>
      <w:r>
        <w:rPr>
          <w:b/>
          <w:bCs/>
        </w:rPr>
        <w:t>Certificate Field:</w:t>
      </w:r>
      <w:r>
        <w:t xml:space="preserve"> </w:t>
      </w:r>
      <w:r>
        <w:rPr>
          <w:rStyle w:val="VerbatimChar"/>
        </w:rPr>
        <w:t>subject:givenName</w:t>
      </w:r>
      <w:r>
        <w:t xml:space="preserve"> (2.5.4.42) and/or </w:t>
      </w:r>
      <w:r>
        <w:rPr>
          <w:rStyle w:val="VerbatimChar"/>
        </w:rPr>
        <w:t>subject:sur</w:t>
      </w:r>
      <w:r>
        <w:rPr>
          <w:rStyle w:val="VerbatimChar"/>
        </w:rPr>
        <w:t>name</w:t>
      </w:r>
      <w:r>
        <w:t xml:space="preserve"> (2.5.4.4)</w:t>
      </w:r>
      <w:r>
        <w:br/>
      </w:r>
      <w:r>
        <w:rPr>
          <w:b/>
          <w:bCs/>
        </w:rPr>
        <w:t>Contents:</w:t>
      </w:r>
      <w:r>
        <w:t xml:space="preserve"> If present, the </w:t>
      </w:r>
      <w:r>
        <w:rPr>
          <w:rStyle w:val="VerbatimChar"/>
        </w:rPr>
        <w:t>subject:givenName</w:t>
      </w:r>
      <w:r>
        <w:t xml:space="preserve"> field and </w:t>
      </w:r>
      <w:r>
        <w:rPr>
          <w:rStyle w:val="VerbatimChar"/>
        </w:rPr>
        <w:t>subject:surname</w:t>
      </w:r>
      <w:r>
        <w:t xml:space="preserve"> field SHALL contain a Natural Person Subject’s name as verified under </w:t>
      </w:r>
      <w:hyperlink w:anchor="X18dd3c1d74f402b4134c951896866aab7ea17cc">
        <w:r>
          <w:rPr>
            <w:rStyle w:val="Hyperlink"/>
          </w:rPr>
          <w:t>Section 3.2.4</w:t>
        </w:r>
      </w:hyperlink>
      <w:r>
        <w:t xml:space="preserve">. Subjects with a single </w:t>
      </w:r>
      <w:r>
        <w:t xml:space="preserve">legal name SHALL provide the name in the </w:t>
      </w:r>
      <w:r>
        <w:rPr>
          <w:rStyle w:val="VerbatimChar"/>
        </w:rPr>
        <w:t>subject:surname</w:t>
      </w:r>
      <w:r>
        <w:t xml:space="preserve"> attribute. The </w:t>
      </w:r>
      <w:r>
        <w:rPr>
          <w:rStyle w:val="VerbatimChar"/>
        </w:rPr>
        <w:t>subject:givenName</w:t>
      </w:r>
      <w:r>
        <w:t xml:space="preserve"> and/or </w:t>
      </w:r>
      <w:r>
        <w:rPr>
          <w:rStyle w:val="VerbatimChar"/>
        </w:rPr>
        <w:t>subject:surname</w:t>
      </w:r>
      <w:r>
        <w:t xml:space="preserve"> SHALL NOT be present if the </w:t>
      </w:r>
      <w:r>
        <w:rPr>
          <w:rStyle w:val="VerbatimChar"/>
        </w:rPr>
        <w:t>subject:pseudonym</w:t>
      </w:r>
      <w:r>
        <w:t xml:space="preserve"> is present.</w:t>
      </w:r>
    </w:p>
    <w:p w14:paraId="3DB24DB7" w14:textId="77777777" w:rsidR="00C70787" w:rsidRDefault="000D05A1" w:rsidP="000D05A1">
      <w:pPr>
        <w:numPr>
          <w:ilvl w:val="0"/>
          <w:numId w:val="72"/>
        </w:numPr>
      </w:pPr>
      <w:r>
        <w:rPr>
          <w:b/>
          <w:bCs/>
        </w:rPr>
        <w:t>Certificate Field:</w:t>
      </w:r>
      <w:r>
        <w:t xml:space="preserve"> </w:t>
      </w:r>
      <w:r>
        <w:rPr>
          <w:rStyle w:val="VerbatimChar"/>
        </w:rPr>
        <w:t>subject:pseudonym</w:t>
      </w:r>
      <w:r>
        <w:t xml:space="preserve"> (2.5.4.65)</w:t>
      </w:r>
      <w:r>
        <w:br/>
      </w:r>
      <w:r>
        <w:rPr>
          <w:b/>
          <w:bCs/>
        </w:rPr>
        <w:t>Contents:</w:t>
      </w:r>
      <w:r>
        <w:t xml:space="preserve"> The </w:t>
      </w:r>
      <w:r>
        <w:rPr>
          <w:rStyle w:val="VerbatimChar"/>
        </w:rPr>
        <w:t>subject:pseudonym</w:t>
      </w:r>
      <w:r>
        <w:t xml:space="preserve"> SHALL</w:t>
      </w:r>
      <w:r>
        <w:t xml:space="preserve"> NOT be present if the </w:t>
      </w:r>
      <w:r>
        <w:rPr>
          <w:rStyle w:val="VerbatimChar"/>
        </w:rPr>
        <w:t>subject:givenName</w:t>
      </w:r>
      <w:r>
        <w:t xml:space="preserve"> and/or </w:t>
      </w:r>
      <w:r>
        <w:rPr>
          <w:rStyle w:val="VerbatimChar"/>
        </w:rPr>
        <w:t>subject:surname</w:t>
      </w:r>
      <w:r>
        <w:t xml:space="preserve"> are present. If present, the </w:t>
      </w:r>
      <w:r>
        <w:rPr>
          <w:rStyle w:val="VerbatimChar"/>
        </w:rPr>
        <w:t>subject:pseudonym</w:t>
      </w:r>
      <w:r>
        <w:t xml:space="preserve"> field SHALL be verified according to </w:t>
      </w:r>
      <w:hyperlink w:anchor="X9d5c3d11a9b11b814ce0d979d8070e0bb02a176">
        <w:r>
          <w:rPr>
            <w:rStyle w:val="Hyperlink"/>
          </w:rPr>
          <w:t>Section 3.1.3</w:t>
        </w:r>
      </w:hyperlink>
      <w:r>
        <w:t>.</w:t>
      </w:r>
    </w:p>
    <w:p w14:paraId="7C5C3AD2" w14:textId="77777777" w:rsidR="00C70787" w:rsidRDefault="000D05A1" w:rsidP="000D05A1">
      <w:pPr>
        <w:numPr>
          <w:ilvl w:val="0"/>
          <w:numId w:val="72"/>
        </w:numPr>
      </w:pPr>
      <w:r>
        <w:rPr>
          <w:b/>
          <w:bCs/>
        </w:rPr>
        <w:t>Certificate Field:</w:t>
      </w:r>
      <w:r>
        <w:t xml:space="preserve"> </w:t>
      </w:r>
      <w:r>
        <w:rPr>
          <w:rStyle w:val="VerbatimChar"/>
        </w:rPr>
        <w:t>subject:ser</w:t>
      </w:r>
      <w:r>
        <w:rPr>
          <w:rStyle w:val="VerbatimChar"/>
        </w:rPr>
        <w:t>ialNumber</w:t>
      </w:r>
      <w:r>
        <w:t xml:space="preserve"> (2.5.4.5) </w:t>
      </w:r>
      <w:r>
        <w:rPr>
          <w:b/>
          <w:bCs/>
        </w:rPr>
        <w:t>Contents:</w:t>
      </w:r>
      <w:r>
        <w:t xml:space="preserve"> If present, the </w:t>
      </w:r>
      <w:r>
        <w:rPr>
          <w:rStyle w:val="VerbatimChar"/>
        </w:rPr>
        <w:t>subject:serialNumber</w:t>
      </w:r>
      <w:r>
        <w:t xml:space="preserve"> </w:t>
      </w:r>
      <w:r>
        <w:t>MAY be used to contain an identifier assigned by the CA or RA to identify and/or to disambiguate the Subscriber.</w:t>
      </w:r>
    </w:p>
    <w:p w14:paraId="79498638" w14:textId="77777777" w:rsidR="00C70787" w:rsidRDefault="000D05A1" w:rsidP="000D05A1">
      <w:pPr>
        <w:numPr>
          <w:ilvl w:val="0"/>
          <w:numId w:val="1"/>
        </w:numPr>
      </w:pPr>
      <w:r>
        <w:t xml:space="preserve">In addition, the </w:t>
      </w:r>
      <w:r>
        <w:rPr>
          <w:rStyle w:val="VerbatimChar"/>
        </w:rPr>
        <w:t>subject:serialNumber</w:t>
      </w:r>
      <w:r>
        <w:t xml:space="preserve"> MAY be used in the </w:t>
      </w:r>
      <w:r>
        <w:rPr>
          <w:rStyle w:val="VerbatimChar"/>
        </w:rPr>
        <w:t>Sponsor-validated</w:t>
      </w:r>
      <w:r>
        <w:t xml:space="preserve"> and </w:t>
      </w:r>
      <w:r>
        <w:rPr>
          <w:rStyle w:val="VerbatimChar"/>
        </w:rPr>
        <w:t>Individual-validated</w:t>
      </w:r>
      <w:r>
        <w:t xml:space="preserve"> profiles to contain a Natural Person Identi</w:t>
      </w:r>
      <w:r>
        <w:t xml:space="preserve">fier as described in ETSI EN 319 412-1 Section 5.1.3. Registration Schemes listed in </w:t>
      </w:r>
      <w:hyperlink w:anchor="appendix-a---registration-schemes">
        <w:r>
          <w:rPr>
            <w:rStyle w:val="Hyperlink"/>
          </w:rPr>
          <w:t>Appendix A</w:t>
        </w:r>
      </w:hyperlink>
      <w:r>
        <w:t xml:space="preserve"> are recognized as valid under these Requirements. The CA SHALL confirm that the Individual represented b</w:t>
      </w:r>
      <w:r>
        <w:t xml:space="preserve">y the Natural Person Identifier is the same as the Certificate Subject in accordance with </w:t>
      </w:r>
      <w:hyperlink w:anchor="X18dd3c1d74f402b4134c951896866aab7ea17cc">
        <w:r>
          <w:rPr>
            <w:rStyle w:val="Hyperlink"/>
          </w:rPr>
          <w:t>Section 3.2.4</w:t>
        </w:r>
      </w:hyperlink>
      <w:r>
        <w:t>.</w:t>
      </w:r>
    </w:p>
    <w:p w14:paraId="14AEFCF8" w14:textId="77777777" w:rsidR="00C70787" w:rsidRDefault="000D05A1" w:rsidP="000D05A1">
      <w:pPr>
        <w:numPr>
          <w:ilvl w:val="0"/>
          <w:numId w:val="72"/>
        </w:numPr>
      </w:pPr>
      <w:r>
        <w:rPr>
          <w:b/>
          <w:bCs/>
        </w:rPr>
        <w:t>Certificate Field:</w:t>
      </w:r>
      <w:r>
        <w:t xml:space="preserve"> </w:t>
      </w:r>
      <w:r>
        <w:rPr>
          <w:rStyle w:val="VerbatimChar"/>
        </w:rPr>
        <w:t>subject:emailAddress</w:t>
      </w:r>
      <w:r>
        <w:t xml:space="preserve"> (1.2.840.113549.1.9.1) </w:t>
      </w:r>
      <w:r>
        <w:rPr>
          <w:b/>
          <w:bCs/>
        </w:rPr>
        <w:t>Contents:</w:t>
      </w:r>
      <w:r>
        <w:t xml:space="preserve"> If present, the</w:t>
      </w:r>
      <w:r>
        <w:t xml:space="preserve"> </w:t>
      </w:r>
      <w:r>
        <w:rPr>
          <w:rStyle w:val="VerbatimChar"/>
        </w:rPr>
        <w:t>subject:emailAddress</w:t>
      </w:r>
      <w:r>
        <w:t xml:space="preserve"> SHALL contain a single </w:t>
      </w:r>
      <w:r>
        <w:rPr>
          <w:rStyle w:val="VerbatimChar"/>
        </w:rPr>
        <w:t>Rfc822Name</w:t>
      </w:r>
      <w:r>
        <w:t xml:space="preserve"> or an </w:t>
      </w:r>
      <w:r>
        <w:rPr>
          <w:rStyle w:val="VerbatimChar"/>
        </w:rPr>
        <w:t>otherName</w:t>
      </w:r>
      <w:r>
        <w:t xml:space="preserve"> of type </w:t>
      </w:r>
      <w:r>
        <w:rPr>
          <w:rStyle w:val="VerbatimChar"/>
        </w:rPr>
        <w:t>id-on-SmtpUTF8Mailbox</w:t>
      </w:r>
      <w:r>
        <w:t xml:space="preserve"> as verified under </w:t>
      </w:r>
      <w:hyperlink w:anchor="X9bc46a2a5626a259656cabbb8b46a67733eb4b7">
        <w:r>
          <w:rPr>
            <w:rStyle w:val="Hyperlink"/>
          </w:rPr>
          <w:t>Section 3.2.2</w:t>
        </w:r>
      </w:hyperlink>
    </w:p>
    <w:p w14:paraId="182B7BDB" w14:textId="77777777" w:rsidR="00C70787" w:rsidRDefault="000D05A1" w:rsidP="000D05A1">
      <w:pPr>
        <w:numPr>
          <w:ilvl w:val="0"/>
          <w:numId w:val="72"/>
        </w:numPr>
      </w:pPr>
      <w:r>
        <w:rPr>
          <w:b/>
          <w:bCs/>
        </w:rPr>
        <w:t>Certificate Field:</w:t>
      </w:r>
      <w:r>
        <w:t xml:space="preserve"> </w:t>
      </w:r>
      <w:r>
        <w:rPr>
          <w:rStyle w:val="VerbatimChar"/>
        </w:rPr>
        <w:t>subject:title</w:t>
      </w:r>
      <w:r>
        <w:t xml:space="preserve"> (2.5.4.12) </w:t>
      </w:r>
      <w:r>
        <w:rPr>
          <w:b/>
          <w:bCs/>
        </w:rPr>
        <w:t>Contents:</w:t>
      </w:r>
      <w:r>
        <w:t xml:space="preserve"> If pr</w:t>
      </w:r>
      <w:r>
        <w:t xml:space="preserve">esent, the </w:t>
      </w:r>
      <w:r>
        <w:rPr>
          <w:rStyle w:val="VerbatimChar"/>
        </w:rPr>
        <w:t>subject:title</w:t>
      </w:r>
      <w:r>
        <w:t xml:space="preserve"> field SHALL contain only a corporate role/title or a regulated professional designation verified according to </w:t>
      </w:r>
      <w:hyperlink w:anchor="X18dd3c1d74f402b4134c951896866aab7ea17cc">
        <w:r>
          <w:rPr>
            <w:rStyle w:val="Hyperlink"/>
          </w:rPr>
          <w:t>Section 3.2.4</w:t>
        </w:r>
      </w:hyperlink>
      <w:r>
        <w:t>.</w:t>
      </w:r>
    </w:p>
    <w:p w14:paraId="573B3828" w14:textId="77777777" w:rsidR="00C70787" w:rsidRDefault="000D05A1" w:rsidP="000D05A1">
      <w:pPr>
        <w:numPr>
          <w:ilvl w:val="0"/>
          <w:numId w:val="72"/>
        </w:numPr>
      </w:pPr>
      <w:r>
        <w:rPr>
          <w:b/>
          <w:bCs/>
        </w:rPr>
        <w:t>Certificate Field:</w:t>
      </w:r>
      <w:r>
        <w:t xml:space="preserve"> </w:t>
      </w:r>
      <w:r>
        <w:t xml:space="preserve">Number and street: </w:t>
      </w:r>
      <w:r>
        <w:rPr>
          <w:rStyle w:val="VerbatimChar"/>
        </w:rPr>
        <w:t>subject:streetAddress</w:t>
      </w:r>
      <w:r>
        <w:t xml:space="preserve"> (OID: 2.5.4.9)</w:t>
      </w:r>
      <w:r>
        <w:br/>
      </w:r>
      <w:r>
        <w:rPr>
          <w:b/>
          <w:bCs/>
        </w:rPr>
        <w:t>Contents:</w:t>
      </w:r>
      <w:r>
        <w:t xml:space="preserve"> If present, the </w:t>
      </w:r>
      <w:r>
        <w:rPr>
          <w:rStyle w:val="VerbatimChar"/>
        </w:rPr>
        <w:t>subject:streetAddress</w:t>
      </w:r>
      <w:r>
        <w:t xml:space="preserve"> field SHALL contain the Subject’s street address information as verified under </w:t>
      </w:r>
      <w:hyperlink w:anchor="Xa7becf7168ec268292416144bc62e2e10d9a324">
        <w:r>
          <w:rPr>
            <w:rStyle w:val="Hyperlink"/>
          </w:rPr>
          <w:t>Section 3.</w:t>
        </w:r>
        <w:r>
          <w:rPr>
            <w:rStyle w:val="Hyperlink"/>
          </w:rPr>
          <w:t>2.3</w:t>
        </w:r>
      </w:hyperlink>
      <w:r>
        <w:t xml:space="preserve"> or </w:t>
      </w:r>
      <w:hyperlink w:anchor="X18dd3c1d74f402b4134c951896866aab7ea17cc">
        <w:r>
          <w:rPr>
            <w:rStyle w:val="Hyperlink"/>
          </w:rPr>
          <w:t>Section 3.2.4</w:t>
        </w:r>
      </w:hyperlink>
      <w:r>
        <w:t>.</w:t>
      </w:r>
    </w:p>
    <w:p w14:paraId="15E627D5" w14:textId="77777777" w:rsidR="00C70787" w:rsidRDefault="000D05A1" w:rsidP="000D05A1">
      <w:pPr>
        <w:numPr>
          <w:ilvl w:val="0"/>
          <w:numId w:val="72"/>
        </w:numPr>
      </w:pPr>
      <w:r>
        <w:rPr>
          <w:b/>
          <w:bCs/>
        </w:rPr>
        <w:t>Certificate Field:</w:t>
      </w:r>
      <w:r>
        <w:t xml:space="preserve"> </w:t>
      </w:r>
      <w:r>
        <w:rPr>
          <w:rStyle w:val="VerbatimChar"/>
        </w:rPr>
        <w:t>subject:localityName</w:t>
      </w:r>
      <w:r>
        <w:t xml:space="preserve"> (OID: 2.5.4.7)</w:t>
      </w:r>
      <w:r>
        <w:br/>
      </w:r>
      <w:r>
        <w:rPr>
          <w:b/>
          <w:bCs/>
        </w:rPr>
        <w:t>Required</w:t>
      </w:r>
      <w:r>
        <w:t xml:space="preserve"> if the </w:t>
      </w:r>
      <w:r>
        <w:rPr>
          <w:rStyle w:val="VerbatimChar"/>
        </w:rPr>
        <w:t>subject:organizationName</w:t>
      </w:r>
      <w:r>
        <w:t xml:space="preserve">, or the </w:t>
      </w:r>
      <w:r>
        <w:rPr>
          <w:rStyle w:val="VerbatimChar"/>
        </w:rPr>
        <w:t>subject:givenName</w:t>
      </w:r>
      <w:r>
        <w:t xml:space="preserve"> and/or </w:t>
      </w:r>
      <w:r>
        <w:rPr>
          <w:rStyle w:val="VerbatimChar"/>
        </w:rPr>
        <w:t>subject:surname</w:t>
      </w:r>
      <w:r>
        <w:t xml:space="preserve"> fields, are present and th</w:t>
      </w:r>
      <w:r>
        <w:t xml:space="preserve">e </w:t>
      </w:r>
      <w:r>
        <w:rPr>
          <w:rStyle w:val="VerbatimChar"/>
        </w:rPr>
        <w:t>subject:stateOrProvinceName</w:t>
      </w:r>
      <w:r>
        <w:t xml:space="preserve"> field is absent. </w:t>
      </w:r>
      <w:r>
        <w:rPr>
          <w:b/>
          <w:bCs/>
        </w:rPr>
        <w:t>Optional</w:t>
      </w:r>
      <w:r>
        <w:t xml:space="preserve"> if the </w:t>
      </w:r>
      <w:r>
        <w:rPr>
          <w:rStyle w:val="VerbatimChar"/>
        </w:rPr>
        <w:t>subject:stateOrProvinceName</w:t>
      </w:r>
      <w:r>
        <w:t xml:space="preserve"> field is present. </w:t>
      </w:r>
      <w:r>
        <w:rPr>
          <w:b/>
          <w:bCs/>
        </w:rPr>
        <w:t>Contents:</w:t>
      </w:r>
      <w:r>
        <w:t xml:space="preserve"> If present, the </w:t>
      </w:r>
      <w:r>
        <w:rPr>
          <w:rStyle w:val="VerbatimChar"/>
        </w:rPr>
        <w:t>subject:localityName</w:t>
      </w:r>
      <w:r>
        <w:t xml:space="preserve"> </w:t>
      </w:r>
      <w:r>
        <w:t xml:space="preserve">field SHALL contain the Subject’s locality information as verified under </w:t>
      </w:r>
      <w:hyperlink w:anchor="Xa7becf7168ec268292416144bc62e2e10d9a324">
        <w:r>
          <w:rPr>
            <w:rStyle w:val="Hyperlink"/>
          </w:rPr>
          <w:t>Section 3.2.3</w:t>
        </w:r>
      </w:hyperlink>
      <w:r>
        <w:t xml:space="preserve"> or </w:t>
      </w:r>
      <w:hyperlink w:anchor="X18dd3c1d74f402b4134c951896866aab7ea17cc">
        <w:r>
          <w:rPr>
            <w:rStyle w:val="Hyperlink"/>
          </w:rPr>
          <w:t>Section 3.2.4</w:t>
        </w:r>
      </w:hyperlink>
      <w:r>
        <w:t xml:space="preserve">. If the </w:t>
      </w:r>
      <w:r>
        <w:rPr>
          <w:rStyle w:val="VerbatimChar"/>
        </w:rPr>
        <w:t>subject:countryNam</w:t>
      </w:r>
      <w:r>
        <w:rPr>
          <w:rStyle w:val="VerbatimChar"/>
        </w:rPr>
        <w:t>e</w:t>
      </w:r>
      <w:r>
        <w:t xml:space="preserve"> field specifies the ISO 3166-1 user-assigned code of XX in accordance with </w:t>
      </w:r>
      <w:hyperlink w:anchor="X6bd04d767841136b9a2b00b02cf943f9151a6fc">
        <w:r>
          <w:rPr>
            <w:rStyle w:val="Hyperlink"/>
          </w:rPr>
          <w:t>Section 7.1.4.2.2</w:t>
        </w:r>
      </w:hyperlink>
      <w:r>
        <w:t xml:space="preserve"> (g), the </w:t>
      </w:r>
      <w:r>
        <w:rPr>
          <w:rStyle w:val="VerbatimChar"/>
        </w:rPr>
        <w:t>localityName</w:t>
      </w:r>
      <w:r>
        <w:t xml:space="preserve"> field MAY contain the Subject’s locality and/or state or province informatio</w:t>
      </w:r>
      <w:r>
        <w:t>n.</w:t>
      </w:r>
    </w:p>
    <w:p w14:paraId="3992CCED" w14:textId="77777777" w:rsidR="00C70787" w:rsidRDefault="000D05A1" w:rsidP="000D05A1">
      <w:pPr>
        <w:numPr>
          <w:ilvl w:val="0"/>
          <w:numId w:val="72"/>
        </w:numPr>
      </w:pPr>
      <w:r>
        <w:rPr>
          <w:b/>
          <w:bCs/>
        </w:rPr>
        <w:t>Certificate Field:</w:t>
      </w:r>
      <w:r>
        <w:t xml:space="preserve"> </w:t>
      </w:r>
      <w:r>
        <w:rPr>
          <w:rStyle w:val="VerbatimChar"/>
        </w:rPr>
        <w:t>subject:stateOrProvinceName</w:t>
      </w:r>
      <w:r>
        <w:t xml:space="preserve"> (OID: 2.5.4.8)</w:t>
      </w:r>
      <w:r>
        <w:br/>
      </w:r>
      <w:r>
        <w:rPr>
          <w:b/>
          <w:bCs/>
        </w:rPr>
        <w:t>Required</w:t>
      </w:r>
      <w:r>
        <w:t xml:space="preserve"> if the </w:t>
      </w:r>
      <w:r>
        <w:rPr>
          <w:rStyle w:val="VerbatimChar"/>
        </w:rPr>
        <w:t>subject:organizationName</w:t>
      </w:r>
      <w:r>
        <w:t xml:space="preserve">, or the </w:t>
      </w:r>
      <w:r>
        <w:rPr>
          <w:rStyle w:val="VerbatimChar"/>
        </w:rPr>
        <w:t>subject:givenName</w:t>
      </w:r>
      <w:r>
        <w:t xml:space="preserve"> and/or </w:t>
      </w:r>
      <w:r>
        <w:rPr>
          <w:rStyle w:val="VerbatimChar"/>
        </w:rPr>
        <w:t>subject:surname</w:t>
      </w:r>
      <w:r>
        <w:t xml:space="preserve"> fields, are present and the </w:t>
      </w:r>
      <w:r>
        <w:rPr>
          <w:rStyle w:val="VerbatimChar"/>
        </w:rPr>
        <w:t>subject:localityName</w:t>
      </w:r>
      <w:r>
        <w:t xml:space="preserve"> field is absent. </w:t>
      </w:r>
      <w:r>
        <w:rPr>
          <w:b/>
          <w:bCs/>
        </w:rPr>
        <w:t>Optional</w:t>
      </w:r>
      <w:r>
        <w:t xml:space="preserve"> if the </w:t>
      </w:r>
      <w:r>
        <w:rPr>
          <w:rStyle w:val="VerbatimChar"/>
        </w:rPr>
        <w:t>subject:localityNam</w:t>
      </w:r>
      <w:r>
        <w:rPr>
          <w:rStyle w:val="VerbatimChar"/>
        </w:rPr>
        <w:t>e</w:t>
      </w:r>
      <w:r>
        <w:t xml:space="preserve"> field is present. </w:t>
      </w:r>
      <w:r>
        <w:rPr>
          <w:b/>
          <w:bCs/>
        </w:rPr>
        <w:t>Contents:</w:t>
      </w:r>
      <w:r>
        <w:t xml:space="preserve"> If present, the </w:t>
      </w:r>
      <w:r>
        <w:rPr>
          <w:rStyle w:val="VerbatimChar"/>
        </w:rPr>
        <w:t>subject:stateOrProvinceName</w:t>
      </w:r>
      <w:r>
        <w:t xml:space="preserve"> field SHALL contain the Subject’s state or province information as verified under </w:t>
      </w:r>
      <w:hyperlink w:anchor="Xa7becf7168ec268292416144bc62e2e10d9a324">
        <w:r>
          <w:rPr>
            <w:rStyle w:val="Hyperlink"/>
          </w:rPr>
          <w:t>Section 3.2.3</w:t>
        </w:r>
      </w:hyperlink>
      <w:r>
        <w:t xml:space="preserve"> or </w:t>
      </w:r>
      <w:hyperlink w:anchor="X18dd3c1d74f402b4134c951896866aab7ea17cc">
        <w:r>
          <w:rPr>
            <w:rStyle w:val="Hyperlink"/>
          </w:rPr>
          <w:t>Section 3.2.4</w:t>
        </w:r>
      </w:hyperlink>
      <w:r>
        <w:t xml:space="preserve">. If the </w:t>
      </w:r>
      <w:r>
        <w:rPr>
          <w:rStyle w:val="VerbatimChar"/>
        </w:rPr>
        <w:t>subject:countryName</w:t>
      </w:r>
      <w:r>
        <w:t xml:space="preserve"> field specifies the ISO 3166-1 user-assigned code of XX in accordance with </w:t>
      </w:r>
      <w:hyperlink w:anchor="X6bd04d767841136b9a2b00b02cf943f9151a6fc">
        <w:r>
          <w:rPr>
            <w:rStyle w:val="Hyperlink"/>
          </w:rPr>
          <w:t>Section 7.1.4.2.2</w:t>
        </w:r>
      </w:hyperlink>
      <w:r>
        <w:t xml:space="preserve"> (g), the </w:t>
      </w:r>
      <w:r>
        <w:rPr>
          <w:rStyle w:val="VerbatimChar"/>
        </w:rPr>
        <w:t>subjec</w:t>
      </w:r>
      <w:r>
        <w:rPr>
          <w:rStyle w:val="VerbatimChar"/>
        </w:rPr>
        <w:t>t:stateOrProvinceName</w:t>
      </w:r>
      <w:r>
        <w:t xml:space="preserve"> field MAY contain the full name of the Subject’s country information.</w:t>
      </w:r>
    </w:p>
    <w:p w14:paraId="4FCC82ED" w14:textId="77777777" w:rsidR="00C70787" w:rsidRDefault="000D05A1" w:rsidP="000D05A1">
      <w:pPr>
        <w:numPr>
          <w:ilvl w:val="0"/>
          <w:numId w:val="72"/>
        </w:numPr>
      </w:pPr>
      <w:r>
        <w:rPr>
          <w:b/>
          <w:bCs/>
        </w:rPr>
        <w:t>Certificate Field:</w:t>
      </w:r>
      <w:r>
        <w:t xml:space="preserve"> </w:t>
      </w:r>
      <w:r>
        <w:rPr>
          <w:rStyle w:val="VerbatimChar"/>
        </w:rPr>
        <w:t>subject:postalCode</w:t>
      </w:r>
      <w:r>
        <w:t xml:space="preserve"> (OID: 2.5.4.17)</w:t>
      </w:r>
      <w:r>
        <w:br/>
      </w:r>
      <w:r>
        <w:rPr>
          <w:b/>
          <w:bCs/>
        </w:rPr>
        <w:t>Contents:</w:t>
      </w:r>
      <w:r>
        <w:t xml:space="preserve"> If present, the </w:t>
      </w:r>
      <w:r>
        <w:rPr>
          <w:rStyle w:val="VerbatimChar"/>
        </w:rPr>
        <w:t>subject:postalCode</w:t>
      </w:r>
      <w:r>
        <w:t xml:space="preserve"> field SHALL contain the Subject’s zip or postal information as ve</w:t>
      </w:r>
      <w:r>
        <w:t xml:space="preserve">rified under </w:t>
      </w:r>
      <w:hyperlink w:anchor="Xa7becf7168ec268292416144bc62e2e10d9a324">
        <w:r>
          <w:rPr>
            <w:rStyle w:val="Hyperlink"/>
          </w:rPr>
          <w:t>Section 3.2.3</w:t>
        </w:r>
      </w:hyperlink>
      <w:r>
        <w:t xml:space="preserve"> or </w:t>
      </w:r>
      <w:hyperlink w:anchor="X18dd3c1d74f402b4134c951896866aab7ea17cc">
        <w:r>
          <w:rPr>
            <w:rStyle w:val="Hyperlink"/>
          </w:rPr>
          <w:t>Section 3.2.4</w:t>
        </w:r>
      </w:hyperlink>
    </w:p>
    <w:p w14:paraId="73C7AE56" w14:textId="77777777" w:rsidR="00C70787" w:rsidRDefault="000D05A1" w:rsidP="000D05A1">
      <w:pPr>
        <w:numPr>
          <w:ilvl w:val="0"/>
          <w:numId w:val="72"/>
        </w:numPr>
      </w:pPr>
      <w:r>
        <w:rPr>
          <w:b/>
          <w:bCs/>
        </w:rPr>
        <w:t>Certificate Field:</w:t>
      </w:r>
      <w:r>
        <w:t xml:space="preserve"> </w:t>
      </w:r>
      <w:r>
        <w:rPr>
          <w:rStyle w:val="VerbatimChar"/>
        </w:rPr>
        <w:t>subject:countryName</w:t>
      </w:r>
      <w:r>
        <w:t xml:space="preserve"> (OID: 2.5.4.6)</w:t>
      </w:r>
      <w:r>
        <w:br/>
      </w:r>
      <w:r>
        <w:rPr>
          <w:b/>
          <w:bCs/>
        </w:rPr>
        <w:t>Contents:</w:t>
      </w:r>
      <w:r>
        <w:t xml:space="preserve"> If present, the </w:t>
      </w:r>
      <w:r>
        <w:rPr>
          <w:rStyle w:val="VerbatimChar"/>
        </w:rPr>
        <w:t>subjec</w:t>
      </w:r>
      <w:r>
        <w:rPr>
          <w:rStyle w:val="VerbatimChar"/>
        </w:rPr>
        <w:t>t:countryName</w:t>
      </w:r>
      <w:r>
        <w:t xml:space="preserve"> SHALL contain the two-letter ISO 3166-1 country code associated with the location of the Subject verified under </w:t>
      </w:r>
      <w:hyperlink w:anchor="Xa7becf7168ec268292416144bc62e2e10d9a324">
        <w:r>
          <w:rPr>
            <w:rStyle w:val="Hyperlink"/>
          </w:rPr>
          <w:t>Section 3.2.3</w:t>
        </w:r>
      </w:hyperlink>
      <w:r>
        <w:t xml:space="preserve"> or </w:t>
      </w:r>
      <w:hyperlink w:anchor="X18dd3c1d74f402b4134c951896866aab7ea17cc">
        <w:r>
          <w:rPr>
            <w:rStyle w:val="Hyperlink"/>
          </w:rPr>
          <w:t>Section 3.2.4</w:t>
        </w:r>
      </w:hyperlink>
      <w:r>
        <w:t>. If a Country is not represented by an official ISO 3166-1 country code, the CA MAY specify the ISO 3166-1 user-assigned code of XX indicating that an official ISO 3166-1 alpha-2 co</w:t>
      </w:r>
      <w:r>
        <w:t>de has not been assigned.</w:t>
      </w:r>
    </w:p>
    <w:p w14:paraId="4E781D31" w14:textId="77777777" w:rsidR="00C70787" w:rsidRDefault="000D05A1">
      <w:pPr>
        <w:pStyle w:val="Heading5"/>
      </w:pPr>
      <w:bookmarkStart w:id="450" w:name="X081bd4e708609a453bcefb11f91add171938bce"/>
      <w:bookmarkEnd w:id="449"/>
      <w:r>
        <w:t>7.1.4.2.3 Subject DN attributes for mailbox-validated profile</w:t>
      </w:r>
    </w:p>
    <w:tbl>
      <w:tblPr>
        <w:tblStyle w:val="Table"/>
        <w:tblW w:w="0" w:type="pct"/>
        <w:tblLook w:val="0020" w:firstRow="1" w:lastRow="0" w:firstColumn="0" w:lastColumn="0" w:noHBand="0" w:noVBand="0"/>
      </w:tblPr>
      <w:tblGrid>
        <w:gridCol w:w="4176"/>
        <w:gridCol w:w="1412"/>
        <w:gridCol w:w="1552"/>
        <w:gridCol w:w="1412"/>
      </w:tblGrid>
      <w:tr w:rsidR="00C70787" w14:paraId="1D51243D" w14:textId="77777777">
        <w:tc>
          <w:tcPr>
            <w:tcW w:w="0" w:type="auto"/>
            <w:tcBorders>
              <w:bottom w:val="single" w:sz="0" w:space="0" w:color="auto"/>
            </w:tcBorders>
            <w:vAlign w:val="bottom"/>
          </w:tcPr>
          <w:p w14:paraId="7104B5B1" w14:textId="77777777" w:rsidR="00C70787" w:rsidRDefault="000D05A1">
            <w:pPr>
              <w:pStyle w:val="Compact"/>
            </w:pPr>
            <w:r>
              <w:t>Attribute</w:t>
            </w:r>
          </w:p>
        </w:tc>
        <w:tc>
          <w:tcPr>
            <w:tcW w:w="0" w:type="auto"/>
            <w:tcBorders>
              <w:bottom w:val="single" w:sz="0" w:space="0" w:color="auto"/>
            </w:tcBorders>
            <w:vAlign w:val="bottom"/>
          </w:tcPr>
          <w:p w14:paraId="5CBB3FC9" w14:textId="77777777" w:rsidR="00C70787" w:rsidRDefault="000D05A1">
            <w:pPr>
              <w:pStyle w:val="Compact"/>
            </w:pPr>
            <w:r>
              <w:t>Legacy</w:t>
            </w:r>
          </w:p>
        </w:tc>
        <w:tc>
          <w:tcPr>
            <w:tcW w:w="0" w:type="auto"/>
            <w:tcBorders>
              <w:bottom w:val="single" w:sz="0" w:space="0" w:color="auto"/>
            </w:tcBorders>
            <w:vAlign w:val="bottom"/>
          </w:tcPr>
          <w:p w14:paraId="168ADEDC" w14:textId="77777777" w:rsidR="00C70787" w:rsidRDefault="000D05A1">
            <w:pPr>
              <w:pStyle w:val="Compact"/>
            </w:pPr>
            <w:r>
              <w:t>Multipurpose</w:t>
            </w:r>
          </w:p>
        </w:tc>
        <w:tc>
          <w:tcPr>
            <w:tcW w:w="0" w:type="auto"/>
            <w:tcBorders>
              <w:bottom w:val="single" w:sz="0" w:space="0" w:color="auto"/>
            </w:tcBorders>
            <w:vAlign w:val="bottom"/>
          </w:tcPr>
          <w:p w14:paraId="6894536B" w14:textId="77777777" w:rsidR="00C70787" w:rsidRDefault="000D05A1">
            <w:pPr>
              <w:pStyle w:val="Compact"/>
            </w:pPr>
            <w:r>
              <w:t>Strict</w:t>
            </w:r>
          </w:p>
        </w:tc>
      </w:tr>
      <w:tr w:rsidR="00C70787" w14:paraId="71A5DF1E" w14:textId="77777777">
        <w:tc>
          <w:tcPr>
            <w:tcW w:w="0" w:type="auto"/>
          </w:tcPr>
          <w:p w14:paraId="4CE7EF02" w14:textId="77777777" w:rsidR="00C70787" w:rsidRDefault="000D05A1">
            <w:pPr>
              <w:pStyle w:val="Compact"/>
            </w:pPr>
            <w:r>
              <w:rPr>
                <w:rStyle w:val="VerbatimChar"/>
              </w:rPr>
              <w:t>subject:commonName</w:t>
            </w:r>
          </w:p>
        </w:tc>
        <w:tc>
          <w:tcPr>
            <w:tcW w:w="0" w:type="auto"/>
          </w:tcPr>
          <w:p w14:paraId="78C8F810" w14:textId="77777777" w:rsidR="00C70787" w:rsidRDefault="000D05A1">
            <w:pPr>
              <w:pStyle w:val="Compact"/>
            </w:pPr>
            <w:r>
              <w:t>MAY</w:t>
            </w:r>
          </w:p>
        </w:tc>
        <w:tc>
          <w:tcPr>
            <w:tcW w:w="0" w:type="auto"/>
          </w:tcPr>
          <w:p w14:paraId="50E183EF" w14:textId="77777777" w:rsidR="00C70787" w:rsidRDefault="000D05A1">
            <w:pPr>
              <w:pStyle w:val="Compact"/>
            </w:pPr>
            <w:r>
              <w:t>MAY</w:t>
            </w:r>
          </w:p>
        </w:tc>
        <w:tc>
          <w:tcPr>
            <w:tcW w:w="0" w:type="auto"/>
          </w:tcPr>
          <w:p w14:paraId="768F470E" w14:textId="77777777" w:rsidR="00C70787" w:rsidRDefault="000D05A1">
            <w:pPr>
              <w:pStyle w:val="Compact"/>
            </w:pPr>
            <w:r>
              <w:t>MAY</w:t>
            </w:r>
          </w:p>
        </w:tc>
      </w:tr>
      <w:tr w:rsidR="00C70787" w14:paraId="68E09BE8" w14:textId="77777777">
        <w:tc>
          <w:tcPr>
            <w:tcW w:w="0" w:type="auto"/>
          </w:tcPr>
          <w:p w14:paraId="036D65A2" w14:textId="77777777" w:rsidR="00C70787" w:rsidRDefault="000D05A1">
            <w:pPr>
              <w:pStyle w:val="Compact"/>
            </w:pPr>
            <w:r>
              <w:rPr>
                <w:rStyle w:val="VerbatimChar"/>
              </w:rPr>
              <w:t>subject:organizationName</w:t>
            </w:r>
          </w:p>
        </w:tc>
        <w:tc>
          <w:tcPr>
            <w:tcW w:w="0" w:type="auto"/>
          </w:tcPr>
          <w:p w14:paraId="16E0A257" w14:textId="77777777" w:rsidR="00C70787" w:rsidRDefault="000D05A1">
            <w:pPr>
              <w:pStyle w:val="Compact"/>
            </w:pPr>
            <w:r>
              <w:t>SHALL NOT</w:t>
            </w:r>
          </w:p>
        </w:tc>
        <w:tc>
          <w:tcPr>
            <w:tcW w:w="0" w:type="auto"/>
          </w:tcPr>
          <w:p w14:paraId="42C096B5" w14:textId="77777777" w:rsidR="00C70787" w:rsidRDefault="000D05A1">
            <w:pPr>
              <w:pStyle w:val="Compact"/>
            </w:pPr>
            <w:r>
              <w:t>SHALL NOT</w:t>
            </w:r>
          </w:p>
        </w:tc>
        <w:tc>
          <w:tcPr>
            <w:tcW w:w="0" w:type="auto"/>
          </w:tcPr>
          <w:p w14:paraId="716272F2" w14:textId="77777777" w:rsidR="00C70787" w:rsidRDefault="000D05A1">
            <w:pPr>
              <w:pStyle w:val="Compact"/>
            </w:pPr>
            <w:r>
              <w:t>SHALL NOT</w:t>
            </w:r>
          </w:p>
        </w:tc>
      </w:tr>
      <w:tr w:rsidR="00C70787" w14:paraId="328DAC84" w14:textId="77777777">
        <w:tc>
          <w:tcPr>
            <w:tcW w:w="0" w:type="auto"/>
          </w:tcPr>
          <w:p w14:paraId="0BCA0600" w14:textId="77777777" w:rsidR="00C70787" w:rsidRDefault="000D05A1">
            <w:pPr>
              <w:pStyle w:val="Compact"/>
            </w:pPr>
            <w:r>
              <w:rPr>
                <w:rStyle w:val="VerbatimChar"/>
              </w:rPr>
              <w:t>subject:organizationalUnitName</w:t>
            </w:r>
          </w:p>
        </w:tc>
        <w:tc>
          <w:tcPr>
            <w:tcW w:w="0" w:type="auto"/>
          </w:tcPr>
          <w:p w14:paraId="6054E4FF" w14:textId="77777777" w:rsidR="00C70787" w:rsidRDefault="000D05A1">
            <w:pPr>
              <w:pStyle w:val="Compact"/>
            </w:pPr>
            <w:r>
              <w:t>SHALL NOT</w:t>
            </w:r>
          </w:p>
        </w:tc>
        <w:tc>
          <w:tcPr>
            <w:tcW w:w="0" w:type="auto"/>
          </w:tcPr>
          <w:p w14:paraId="33E1F0EA" w14:textId="77777777" w:rsidR="00C70787" w:rsidRDefault="000D05A1">
            <w:pPr>
              <w:pStyle w:val="Compact"/>
            </w:pPr>
            <w:r>
              <w:t>SHALL NOT</w:t>
            </w:r>
          </w:p>
        </w:tc>
        <w:tc>
          <w:tcPr>
            <w:tcW w:w="0" w:type="auto"/>
          </w:tcPr>
          <w:p w14:paraId="7DE41885" w14:textId="77777777" w:rsidR="00C70787" w:rsidRDefault="000D05A1">
            <w:pPr>
              <w:pStyle w:val="Compact"/>
            </w:pPr>
            <w:r>
              <w:t>SHALL NOT</w:t>
            </w:r>
          </w:p>
        </w:tc>
      </w:tr>
      <w:tr w:rsidR="00C70787" w14:paraId="4CEC7130" w14:textId="77777777">
        <w:tc>
          <w:tcPr>
            <w:tcW w:w="0" w:type="auto"/>
          </w:tcPr>
          <w:p w14:paraId="002003B9" w14:textId="77777777" w:rsidR="00C70787" w:rsidRDefault="000D05A1">
            <w:pPr>
              <w:pStyle w:val="Compact"/>
            </w:pPr>
            <w:r>
              <w:rPr>
                <w:rStyle w:val="VerbatimChar"/>
              </w:rPr>
              <w:t>subject:organizationIdentifier</w:t>
            </w:r>
          </w:p>
        </w:tc>
        <w:tc>
          <w:tcPr>
            <w:tcW w:w="0" w:type="auto"/>
          </w:tcPr>
          <w:p w14:paraId="673B736C" w14:textId="77777777" w:rsidR="00C70787" w:rsidRDefault="000D05A1">
            <w:pPr>
              <w:pStyle w:val="Compact"/>
            </w:pPr>
            <w:r>
              <w:t>SHALL NOT</w:t>
            </w:r>
          </w:p>
        </w:tc>
        <w:tc>
          <w:tcPr>
            <w:tcW w:w="0" w:type="auto"/>
          </w:tcPr>
          <w:p w14:paraId="6EC7DE4F" w14:textId="77777777" w:rsidR="00C70787" w:rsidRDefault="000D05A1">
            <w:pPr>
              <w:pStyle w:val="Compact"/>
            </w:pPr>
            <w:r>
              <w:t>SHALL NOT</w:t>
            </w:r>
          </w:p>
        </w:tc>
        <w:tc>
          <w:tcPr>
            <w:tcW w:w="0" w:type="auto"/>
          </w:tcPr>
          <w:p w14:paraId="04A87064" w14:textId="77777777" w:rsidR="00C70787" w:rsidRDefault="000D05A1">
            <w:pPr>
              <w:pStyle w:val="Compact"/>
            </w:pPr>
            <w:r>
              <w:t>SHALL NOT</w:t>
            </w:r>
          </w:p>
        </w:tc>
      </w:tr>
      <w:tr w:rsidR="00C70787" w14:paraId="333C9103" w14:textId="77777777">
        <w:tc>
          <w:tcPr>
            <w:tcW w:w="0" w:type="auto"/>
          </w:tcPr>
          <w:p w14:paraId="25BF1582" w14:textId="77777777" w:rsidR="00C70787" w:rsidRDefault="000D05A1">
            <w:pPr>
              <w:pStyle w:val="Compact"/>
            </w:pPr>
            <w:r>
              <w:rPr>
                <w:rStyle w:val="VerbatimChar"/>
              </w:rPr>
              <w:t>subject:givenName</w:t>
            </w:r>
          </w:p>
        </w:tc>
        <w:tc>
          <w:tcPr>
            <w:tcW w:w="0" w:type="auto"/>
          </w:tcPr>
          <w:p w14:paraId="2EA8D240" w14:textId="77777777" w:rsidR="00C70787" w:rsidRDefault="000D05A1">
            <w:pPr>
              <w:pStyle w:val="Compact"/>
            </w:pPr>
            <w:r>
              <w:t>SHALL NOT</w:t>
            </w:r>
          </w:p>
        </w:tc>
        <w:tc>
          <w:tcPr>
            <w:tcW w:w="0" w:type="auto"/>
          </w:tcPr>
          <w:p w14:paraId="1D96B9AB" w14:textId="77777777" w:rsidR="00C70787" w:rsidRDefault="000D05A1">
            <w:pPr>
              <w:pStyle w:val="Compact"/>
            </w:pPr>
            <w:r>
              <w:t>SHALL NOT</w:t>
            </w:r>
          </w:p>
        </w:tc>
        <w:tc>
          <w:tcPr>
            <w:tcW w:w="0" w:type="auto"/>
          </w:tcPr>
          <w:p w14:paraId="3A5D957C" w14:textId="77777777" w:rsidR="00C70787" w:rsidRDefault="000D05A1">
            <w:pPr>
              <w:pStyle w:val="Compact"/>
            </w:pPr>
            <w:r>
              <w:t>SHALL NOT</w:t>
            </w:r>
          </w:p>
        </w:tc>
      </w:tr>
      <w:tr w:rsidR="00C70787" w14:paraId="735FC9C0" w14:textId="77777777">
        <w:tc>
          <w:tcPr>
            <w:tcW w:w="0" w:type="auto"/>
          </w:tcPr>
          <w:p w14:paraId="3593E733" w14:textId="77777777" w:rsidR="00C70787" w:rsidRDefault="000D05A1">
            <w:pPr>
              <w:pStyle w:val="Compact"/>
            </w:pPr>
            <w:r>
              <w:rPr>
                <w:rStyle w:val="VerbatimChar"/>
              </w:rPr>
              <w:t>subject:surname</w:t>
            </w:r>
          </w:p>
        </w:tc>
        <w:tc>
          <w:tcPr>
            <w:tcW w:w="0" w:type="auto"/>
          </w:tcPr>
          <w:p w14:paraId="06195178" w14:textId="77777777" w:rsidR="00C70787" w:rsidRDefault="000D05A1">
            <w:pPr>
              <w:pStyle w:val="Compact"/>
            </w:pPr>
            <w:r>
              <w:t>SHALL NOT</w:t>
            </w:r>
          </w:p>
        </w:tc>
        <w:tc>
          <w:tcPr>
            <w:tcW w:w="0" w:type="auto"/>
          </w:tcPr>
          <w:p w14:paraId="14571614" w14:textId="77777777" w:rsidR="00C70787" w:rsidRDefault="000D05A1">
            <w:pPr>
              <w:pStyle w:val="Compact"/>
            </w:pPr>
            <w:r>
              <w:t>SHALL NOT</w:t>
            </w:r>
          </w:p>
        </w:tc>
        <w:tc>
          <w:tcPr>
            <w:tcW w:w="0" w:type="auto"/>
          </w:tcPr>
          <w:p w14:paraId="6BF6BA8E" w14:textId="77777777" w:rsidR="00C70787" w:rsidRDefault="000D05A1">
            <w:pPr>
              <w:pStyle w:val="Compact"/>
            </w:pPr>
            <w:r>
              <w:t>SHALL NOT</w:t>
            </w:r>
          </w:p>
        </w:tc>
      </w:tr>
      <w:tr w:rsidR="00C70787" w14:paraId="66C6269B" w14:textId="77777777">
        <w:tc>
          <w:tcPr>
            <w:tcW w:w="0" w:type="auto"/>
          </w:tcPr>
          <w:p w14:paraId="3CCBC7CE" w14:textId="77777777" w:rsidR="00C70787" w:rsidRDefault="000D05A1">
            <w:pPr>
              <w:pStyle w:val="Compact"/>
            </w:pPr>
            <w:r>
              <w:rPr>
                <w:rStyle w:val="VerbatimChar"/>
              </w:rPr>
              <w:t>subject:pseudonym</w:t>
            </w:r>
          </w:p>
        </w:tc>
        <w:tc>
          <w:tcPr>
            <w:tcW w:w="0" w:type="auto"/>
          </w:tcPr>
          <w:p w14:paraId="70BD09D1" w14:textId="77777777" w:rsidR="00C70787" w:rsidRDefault="000D05A1">
            <w:pPr>
              <w:pStyle w:val="Compact"/>
            </w:pPr>
            <w:r>
              <w:t>SHALL NOT</w:t>
            </w:r>
          </w:p>
        </w:tc>
        <w:tc>
          <w:tcPr>
            <w:tcW w:w="0" w:type="auto"/>
          </w:tcPr>
          <w:p w14:paraId="1F2E8AEB" w14:textId="77777777" w:rsidR="00C70787" w:rsidRDefault="000D05A1">
            <w:pPr>
              <w:pStyle w:val="Compact"/>
            </w:pPr>
            <w:r>
              <w:t>SHALL NOT</w:t>
            </w:r>
          </w:p>
        </w:tc>
        <w:tc>
          <w:tcPr>
            <w:tcW w:w="0" w:type="auto"/>
          </w:tcPr>
          <w:p w14:paraId="579413BD" w14:textId="77777777" w:rsidR="00C70787" w:rsidRDefault="000D05A1">
            <w:pPr>
              <w:pStyle w:val="Compact"/>
            </w:pPr>
            <w:r>
              <w:t>SHALL NOT</w:t>
            </w:r>
          </w:p>
        </w:tc>
      </w:tr>
      <w:tr w:rsidR="00C70787" w14:paraId="57EAA7CC" w14:textId="77777777">
        <w:tc>
          <w:tcPr>
            <w:tcW w:w="0" w:type="auto"/>
          </w:tcPr>
          <w:p w14:paraId="5AC3E631" w14:textId="77777777" w:rsidR="00C70787" w:rsidRDefault="000D05A1">
            <w:pPr>
              <w:pStyle w:val="Compact"/>
            </w:pPr>
            <w:r>
              <w:rPr>
                <w:rStyle w:val="VerbatimChar"/>
              </w:rPr>
              <w:t>subject:serialNumber</w:t>
            </w:r>
          </w:p>
        </w:tc>
        <w:tc>
          <w:tcPr>
            <w:tcW w:w="0" w:type="auto"/>
          </w:tcPr>
          <w:p w14:paraId="2862D67F" w14:textId="77777777" w:rsidR="00C70787" w:rsidRDefault="000D05A1">
            <w:pPr>
              <w:pStyle w:val="Compact"/>
            </w:pPr>
            <w:r>
              <w:t>MAY</w:t>
            </w:r>
          </w:p>
        </w:tc>
        <w:tc>
          <w:tcPr>
            <w:tcW w:w="0" w:type="auto"/>
          </w:tcPr>
          <w:p w14:paraId="72CB80CE" w14:textId="77777777" w:rsidR="00C70787" w:rsidRDefault="000D05A1">
            <w:pPr>
              <w:pStyle w:val="Compact"/>
            </w:pPr>
            <w:r>
              <w:t>MAY</w:t>
            </w:r>
          </w:p>
        </w:tc>
        <w:tc>
          <w:tcPr>
            <w:tcW w:w="0" w:type="auto"/>
          </w:tcPr>
          <w:p w14:paraId="0419414C" w14:textId="77777777" w:rsidR="00C70787" w:rsidRDefault="000D05A1">
            <w:pPr>
              <w:pStyle w:val="Compact"/>
            </w:pPr>
            <w:r>
              <w:t>MAY</w:t>
            </w:r>
          </w:p>
        </w:tc>
      </w:tr>
      <w:tr w:rsidR="00C70787" w14:paraId="3955F8B7" w14:textId="77777777">
        <w:tc>
          <w:tcPr>
            <w:tcW w:w="0" w:type="auto"/>
          </w:tcPr>
          <w:p w14:paraId="603416DF" w14:textId="77777777" w:rsidR="00C70787" w:rsidRDefault="000D05A1">
            <w:pPr>
              <w:pStyle w:val="Compact"/>
            </w:pPr>
            <w:r>
              <w:rPr>
                <w:rStyle w:val="VerbatimChar"/>
              </w:rPr>
              <w:t>subject:emailAddress</w:t>
            </w:r>
          </w:p>
        </w:tc>
        <w:tc>
          <w:tcPr>
            <w:tcW w:w="0" w:type="auto"/>
          </w:tcPr>
          <w:p w14:paraId="495E5A14" w14:textId="77777777" w:rsidR="00C70787" w:rsidRDefault="000D05A1">
            <w:pPr>
              <w:pStyle w:val="Compact"/>
            </w:pPr>
            <w:r>
              <w:t>MAY</w:t>
            </w:r>
          </w:p>
        </w:tc>
        <w:tc>
          <w:tcPr>
            <w:tcW w:w="0" w:type="auto"/>
          </w:tcPr>
          <w:p w14:paraId="43B28EC7" w14:textId="77777777" w:rsidR="00C70787" w:rsidRDefault="000D05A1">
            <w:pPr>
              <w:pStyle w:val="Compact"/>
            </w:pPr>
            <w:r>
              <w:t>MAY</w:t>
            </w:r>
          </w:p>
        </w:tc>
        <w:tc>
          <w:tcPr>
            <w:tcW w:w="0" w:type="auto"/>
          </w:tcPr>
          <w:p w14:paraId="341C3625" w14:textId="77777777" w:rsidR="00C70787" w:rsidRDefault="000D05A1">
            <w:pPr>
              <w:pStyle w:val="Compact"/>
            </w:pPr>
            <w:r>
              <w:t>MAY</w:t>
            </w:r>
          </w:p>
        </w:tc>
      </w:tr>
      <w:tr w:rsidR="00C70787" w14:paraId="3F05E4B9" w14:textId="77777777">
        <w:tc>
          <w:tcPr>
            <w:tcW w:w="0" w:type="auto"/>
          </w:tcPr>
          <w:p w14:paraId="32336510" w14:textId="77777777" w:rsidR="00C70787" w:rsidRDefault="000D05A1">
            <w:pPr>
              <w:pStyle w:val="Compact"/>
            </w:pPr>
            <w:r>
              <w:rPr>
                <w:rStyle w:val="VerbatimChar"/>
              </w:rPr>
              <w:t>subject:title</w:t>
            </w:r>
          </w:p>
        </w:tc>
        <w:tc>
          <w:tcPr>
            <w:tcW w:w="0" w:type="auto"/>
          </w:tcPr>
          <w:p w14:paraId="78B8F5D2" w14:textId="77777777" w:rsidR="00C70787" w:rsidRDefault="000D05A1">
            <w:pPr>
              <w:pStyle w:val="Compact"/>
            </w:pPr>
            <w:r>
              <w:t>SHALL NOT</w:t>
            </w:r>
          </w:p>
        </w:tc>
        <w:tc>
          <w:tcPr>
            <w:tcW w:w="0" w:type="auto"/>
          </w:tcPr>
          <w:p w14:paraId="6ABB5F6A" w14:textId="77777777" w:rsidR="00C70787" w:rsidRDefault="000D05A1">
            <w:pPr>
              <w:pStyle w:val="Compact"/>
            </w:pPr>
            <w:r>
              <w:t>SHALL NOT</w:t>
            </w:r>
          </w:p>
        </w:tc>
        <w:tc>
          <w:tcPr>
            <w:tcW w:w="0" w:type="auto"/>
          </w:tcPr>
          <w:p w14:paraId="31485587" w14:textId="77777777" w:rsidR="00C70787" w:rsidRDefault="000D05A1">
            <w:pPr>
              <w:pStyle w:val="Compact"/>
            </w:pPr>
            <w:r>
              <w:t>SHALL NOT</w:t>
            </w:r>
          </w:p>
        </w:tc>
      </w:tr>
      <w:tr w:rsidR="00C70787" w14:paraId="54979587" w14:textId="77777777">
        <w:tc>
          <w:tcPr>
            <w:tcW w:w="0" w:type="auto"/>
          </w:tcPr>
          <w:p w14:paraId="60246E63" w14:textId="77777777" w:rsidR="00C70787" w:rsidRDefault="000D05A1">
            <w:pPr>
              <w:pStyle w:val="Compact"/>
            </w:pPr>
            <w:r>
              <w:rPr>
                <w:rStyle w:val="VerbatimChar"/>
              </w:rPr>
              <w:t>subject:streetAddress</w:t>
            </w:r>
          </w:p>
        </w:tc>
        <w:tc>
          <w:tcPr>
            <w:tcW w:w="0" w:type="auto"/>
          </w:tcPr>
          <w:p w14:paraId="70ABBC5B" w14:textId="77777777" w:rsidR="00C70787" w:rsidRDefault="000D05A1">
            <w:pPr>
              <w:pStyle w:val="Compact"/>
            </w:pPr>
            <w:r>
              <w:t>SHALL NOT</w:t>
            </w:r>
          </w:p>
        </w:tc>
        <w:tc>
          <w:tcPr>
            <w:tcW w:w="0" w:type="auto"/>
          </w:tcPr>
          <w:p w14:paraId="0765DA96" w14:textId="77777777" w:rsidR="00C70787" w:rsidRDefault="000D05A1">
            <w:pPr>
              <w:pStyle w:val="Compact"/>
            </w:pPr>
            <w:r>
              <w:t>SHALL NOT</w:t>
            </w:r>
          </w:p>
        </w:tc>
        <w:tc>
          <w:tcPr>
            <w:tcW w:w="0" w:type="auto"/>
          </w:tcPr>
          <w:p w14:paraId="697F52C7" w14:textId="77777777" w:rsidR="00C70787" w:rsidRDefault="000D05A1">
            <w:pPr>
              <w:pStyle w:val="Compact"/>
            </w:pPr>
            <w:r>
              <w:t>SHALL NOT</w:t>
            </w:r>
          </w:p>
        </w:tc>
      </w:tr>
      <w:tr w:rsidR="00C70787" w14:paraId="54D0CC47" w14:textId="77777777">
        <w:tc>
          <w:tcPr>
            <w:tcW w:w="0" w:type="auto"/>
          </w:tcPr>
          <w:p w14:paraId="565031D6" w14:textId="77777777" w:rsidR="00C70787" w:rsidRDefault="000D05A1">
            <w:pPr>
              <w:pStyle w:val="Compact"/>
            </w:pPr>
            <w:r>
              <w:rPr>
                <w:rStyle w:val="VerbatimChar"/>
              </w:rPr>
              <w:t>subject:localityName</w:t>
            </w:r>
          </w:p>
        </w:tc>
        <w:tc>
          <w:tcPr>
            <w:tcW w:w="0" w:type="auto"/>
          </w:tcPr>
          <w:p w14:paraId="5D94B7C1" w14:textId="77777777" w:rsidR="00C70787" w:rsidRDefault="000D05A1">
            <w:pPr>
              <w:pStyle w:val="Compact"/>
            </w:pPr>
            <w:r>
              <w:t>SHALL NOT</w:t>
            </w:r>
          </w:p>
        </w:tc>
        <w:tc>
          <w:tcPr>
            <w:tcW w:w="0" w:type="auto"/>
          </w:tcPr>
          <w:p w14:paraId="2D5A5F3A" w14:textId="77777777" w:rsidR="00C70787" w:rsidRDefault="000D05A1">
            <w:pPr>
              <w:pStyle w:val="Compact"/>
            </w:pPr>
            <w:r>
              <w:t>SHALL NOT</w:t>
            </w:r>
          </w:p>
        </w:tc>
        <w:tc>
          <w:tcPr>
            <w:tcW w:w="0" w:type="auto"/>
          </w:tcPr>
          <w:p w14:paraId="7F03EE10" w14:textId="77777777" w:rsidR="00C70787" w:rsidRDefault="000D05A1">
            <w:pPr>
              <w:pStyle w:val="Compact"/>
            </w:pPr>
            <w:r>
              <w:t>SHALL NOT</w:t>
            </w:r>
          </w:p>
        </w:tc>
      </w:tr>
      <w:tr w:rsidR="00C70787" w14:paraId="75C089DF" w14:textId="77777777">
        <w:tc>
          <w:tcPr>
            <w:tcW w:w="0" w:type="auto"/>
          </w:tcPr>
          <w:p w14:paraId="6939B25B" w14:textId="77777777" w:rsidR="00C70787" w:rsidRDefault="000D05A1">
            <w:pPr>
              <w:pStyle w:val="Compact"/>
            </w:pPr>
            <w:r>
              <w:rPr>
                <w:rStyle w:val="VerbatimChar"/>
              </w:rPr>
              <w:t>subject:stateOrProvinceName</w:t>
            </w:r>
          </w:p>
        </w:tc>
        <w:tc>
          <w:tcPr>
            <w:tcW w:w="0" w:type="auto"/>
          </w:tcPr>
          <w:p w14:paraId="657C42D8" w14:textId="77777777" w:rsidR="00C70787" w:rsidRDefault="000D05A1">
            <w:pPr>
              <w:pStyle w:val="Compact"/>
            </w:pPr>
            <w:r>
              <w:t>SHALL NOT</w:t>
            </w:r>
          </w:p>
        </w:tc>
        <w:tc>
          <w:tcPr>
            <w:tcW w:w="0" w:type="auto"/>
          </w:tcPr>
          <w:p w14:paraId="6B1D46FC" w14:textId="77777777" w:rsidR="00C70787" w:rsidRDefault="000D05A1">
            <w:pPr>
              <w:pStyle w:val="Compact"/>
            </w:pPr>
            <w:r>
              <w:t>SHALL NOT</w:t>
            </w:r>
          </w:p>
        </w:tc>
        <w:tc>
          <w:tcPr>
            <w:tcW w:w="0" w:type="auto"/>
          </w:tcPr>
          <w:p w14:paraId="5D392EAD" w14:textId="77777777" w:rsidR="00C70787" w:rsidRDefault="000D05A1">
            <w:pPr>
              <w:pStyle w:val="Compact"/>
            </w:pPr>
            <w:r>
              <w:t>SHALL NOT</w:t>
            </w:r>
          </w:p>
        </w:tc>
      </w:tr>
      <w:tr w:rsidR="00C70787" w14:paraId="66EDADC5" w14:textId="77777777">
        <w:tc>
          <w:tcPr>
            <w:tcW w:w="0" w:type="auto"/>
          </w:tcPr>
          <w:p w14:paraId="767626D8" w14:textId="77777777" w:rsidR="00C70787" w:rsidRDefault="000D05A1">
            <w:pPr>
              <w:pStyle w:val="Compact"/>
            </w:pPr>
            <w:r>
              <w:rPr>
                <w:rStyle w:val="VerbatimChar"/>
              </w:rPr>
              <w:t>subject:postalCode</w:t>
            </w:r>
          </w:p>
        </w:tc>
        <w:tc>
          <w:tcPr>
            <w:tcW w:w="0" w:type="auto"/>
          </w:tcPr>
          <w:p w14:paraId="2DBD2FF8" w14:textId="77777777" w:rsidR="00C70787" w:rsidRDefault="000D05A1">
            <w:pPr>
              <w:pStyle w:val="Compact"/>
            </w:pPr>
            <w:r>
              <w:t>SHALL NOT</w:t>
            </w:r>
          </w:p>
        </w:tc>
        <w:tc>
          <w:tcPr>
            <w:tcW w:w="0" w:type="auto"/>
          </w:tcPr>
          <w:p w14:paraId="4DE60E8A" w14:textId="77777777" w:rsidR="00C70787" w:rsidRDefault="000D05A1">
            <w:pPr>
              <w:pStyle w:val="Compact"/>
            </w:pPr>
            <w:r>
              <w:t>SHALL NOT</w:t>
            </w:r>
          </w:p>
        </w:tc>
        <w:tc>
          <w:tcPr>
            <w:tcW w:w="0" w:type="auto"/>
          </w:tcPr>
          <w:p w14:paraId="0DC8AEFC" w14:textId="77777777" w:rsidR="00C70787" w:rsidRDefault="000D05A1">
            <w:pPr>
              <w:pStyle w:val="Compact"/>
            </w:pPr>
            <w:r>
              <w:t>SHALL NOT</w:t>
            </w:r>
          </w:p>
        </w:tc>
      </w:tr>
      <w:tr w:rsidR="00C70787" w14:paraId="268828A0" w14:textId="77777777">
        <w:tc>
          <w:tcPr>
            <w:tcW w:w="0" w:type="auto"/>
          </w:tcPr>
          <w:p w14:paraId="47304F8F" w14:textId="77777777" w:rsidR="00C70787" w:rsidRDefault="000D05A1">
            <w:pPr>
              <w:pStyle w:val="Compact"/>
            </w:pPr>
            <w:r>
              <w:rPr>
                <w:rStyle w:val="VerbatimChar"/>
              </w:rPr>
              <w:t>subject:countryName</w:t>
            </w:r>
          </w:p>
        </w:tc>
        <w:tc>
          <w:tcPr>
            <w:tcW w:w="0" w:type="auto"/>
          </w:tcPr>
          <w:p w14:paraId="2368F77E" w14:textId="77777777" w:rsidR="00C70787" w:rsidRDefault="000D05A1">
            <w:pPr>
              <w:pStyle w:val="Compact"/>
            </w:pPr>
            <w:r>
              <w:t>SHALL NOT</w:t>
            </w:r>
          </w:p>
        </w:tc>
        <w:tc>
          <w:tcPr>
            <w:tcW w:w="0" w:type="auto"/>
          </w:tcPr>
          <w:p w14:paraId="0CEB6EC0" w14:textId="77777777" w:rsidR="00C70787" w:rsidRDefault="000D05A1">
            <w:pPr>
              <w:pStyle w:val="Compact"/>
            </w:pPr>
            <w:r>
              <w:t>SHALL NOT</w:t>
            </w:r>
          </w:p>
        </w:tc>
        <w:tc>
          <w:tcPr>
            <w:tcW w:w="0" w:type="auto"/>
          </w:tcPr>
          <w:p w14:paraId="3F046449" w14:textId="77777777" w:rsidR="00C70787" w:rsidRDefault="000D05A1">
            <w:pPr>
              <w:pStyle w:val="Compact"/>
            </w:pPr>
            <w:r>
              <w:t>SHALL NOT</w:t>
            </w:r>
          </w:p>
        </w:tc>
      </w:tr>
      <w:tr w:rsidR="00C70787" w14:paraId="3CED6E5C" w14:textId="77777777">
        <w:tc>
          <w:tcPr>
            <w:tcW w:w="0" w:type="auto"/>
          </w:tcPr>
          <w:p w14:paraId="508B4F60" w14:textId="77777777" w:rsidR="00C70787" w:rsidRDefault="000D05A1">
            <w:pPr>
              <w:pStyle w:val="Compact"/>
            </w:pPr>
            <w:r>
              <w:t>Other</w:t>
            </w:r>
          </w:p>
        </w:tc>
        <w:tc>
          <w:tcPr>
            <w:tcW w:w="0" w:type="auto"/>
          </w:tcPr>
          <w:p w14:paraId="0B70FA22" w14:textId="77777777" w:rsidR="00C70787" w:rsidRDefault="000D05A1">
            <w:pPr>
              <w:pStyle w:val="Compact"/>
            </w:pPr>
            <w:r>
              <w:t>SHALL NOT</w:t>
            </w:r>
          </w:p>
        </w:tc>
        <w:tc>
          <w:tcPr>
            <w:tcW w:w="0" w:type="auto"/>
          </w:tcPr>
          <w:p w14:paraId="08389F2E" w14:textId="77777777" w:rsidR="00C70787" w:rsidRDefault="000D05A1">
            <w:pPr>
              <w:pStyle w:val="Compact"/>
            </w:pPr>
            <w:r>
              <w:t>SHALL NOT</w:t>
            </w:r>
          </w:p>
        </w:tc>
        <w:tc>
          <w:tcPr>
            <w:tcW w:w="0" w:type="auto"/>
          </w:tcPr>
          <w:p w14:paraId="7F3F5D5B" w14:textId="77777777" w:rsidR="00C70787" w:rsidRDefault="000D05A1">
            <w:pPr>
              <w:pStyle w:val="Compact"/>
            </w:pPr>
            <w:r>
              <w:t>SHALL NOT</w:t>
            </w:r>
          </w:p>
        </w:tc>
      </w:tr>
    </w:tbl>
    <w:p w14:paraId="7BAF9476" w14:textId="77777777" w:rsidR="00C70787" w:rsidRDefault="000D05A1">
      <w:pPr>
        <w:pStyle w:val="Heading5"/>
      </w:pPr>
      <w:bookmarkStart w:id="451" w:name="X04f907e65d48c6748816315d68d7f2762773746"/>
      <w:bookmarkEnd w:id="450"/>
      <w:r>
        <w:t>7.1.4.2.3 Subject DN attributes for organization-validated profile</w:t>
      </w:r>
    </w:p>
    <w:tbl>
      <w:tblPr>
        <w:tblStyle w:val="Table"/>
        <w:tblW w:w="0" w:type="pct"/>
        <w:tblLook w:val="0020" w:firstRow="1" w:lastRow="0" w:firstColumn="0" w:lastColumn="0" w:noHBand="0" w:noVBand="0"/>
      </w:tblPr>
      <w:tblGrid>
        <w:gridCol w:w="4176"/>
        <w:gridCol w:w="1412"/>
        <w:gridCol w:w="1552"/>
        <w:gridCol w:w="1412"/>
      </w:tblGrid>
      <w:tr w:rsidR="00C70787" w14:paraId="6F0BF26C" w14:textId="77777777">
        <w:tc>
          <w:tcPr>
            <w:tcW w:w="0" w:type="auto"/>
            <w:tcBorders>
              <w:bottom w:val="single" w:sz="0" w:space="0" w:color="auto"/>
            </w:tcBorders>
            <w:vAlign w:val="bottom"/>
          </w:tcPr>
          <w:p w14:paraId="19DF794B" w14:textId="77777777" w:rsidR="00C70787" w:rsidRDefault="000D05A1">
            <w:pPr>
              <w:pStyle w:val="Compact"/>
            </w:pPr>
            <w:r>
              <w:t>Attribute</w:t>
            </w:r>
          </w:p>
        </w:tc>
        <w:tc>
          <w:tcPr>
            <w:tcW w:w="0" w:type="auto"/>
            <w:tcBorders>
              <w:bottom w:val="single" w:sz="0" w:space="0" w:color="auto"/>
            </w:tcBorders>
            <w:vAlign w:val="bottom"/>
          </w:tcPr>
          <w:p w14:paraId="2D3CE0A1" w14:textId="77777777" w:rsidR="00C70787" w:rsidRDefault="000D05A1">
            <w:pPr>
              <w:pStyle w:val="Compact"/>
            </w:pPr>
            <w:r>
              <w:t>Legacy</w:t>
            </w:r>
          </w:p>
        </w:tc>
        <w:tc>
          <w:tcPr>
            <w:tcW w:w="0" w:type="auto"/>
            <w:tcBorders>
              <w:bottom w:val="single" w:sz="0" w:space="0" w:color="auto"/>
            </w:tcBorders>
            <w:vAlign w:val="bottom"/>
          </w:tcPr>
          <w:p w14:paraId="138244AD" w14:textId="77777777" w:rsidR="00C70787" w:rsidRDefault="000D05A1">
            <w:pPr>
              <w:pStyle w:val="Compact"/>
            </w:pPr>
            <w:r>
              <w:t>Multipurpose</w:t>
            </w:r>
          </w:p>
        </w:tc>
        <w:tc>
          <w:tcPr>
            <w:tcW w:w="0" w:type="auto"/>
            <w:tcBorders>
              <w:bottom w:val="single" w:sz="0" w:space="0" w:color="auto"/>
            </w:tcBorders>
            <w:vAlign w:val="bottom"/>
          </w:tcPr>
          <w:p w14:paraId="07915F91" w14:textId="77777777" w:rsidR="00C70787" w:rsidRDefault="000D05A1">
            <w:pPr>
              <w:pStyle w:val="Compact"/>
            </w:pPr>
            <w:r>
              <w:t>Strict</w:t>
            </w:r>
          </w:p>
        </w:tc>
      </w:tr>
      <w:tr w:rsidR="00C70787" w14:paraId="121B9BBA" w14:textId="77777777">
        <w:tc>
          <w:tcPr>
            <w:tcW w:w="0" w:type="auto"/>
          </w:tcPr>
          <w:p w14:paraId="386014A4" w14:textId="77777777" w:rsidR="00C70787" w:rsidRDefault="000D05A1">
            <w:pPr>
              <w:pStyle w:val="Compact"/>
            </w:pPr>
            <w:r>
              <w:rPr>
                <w:rStyle w:val="VerbatimChar"/>
              </w:rPr>
              <w:t>subject:commonName</w:t>
            </w:r>
          </w:p>
        </w:tc>
        <w:tc>
          <w:tcPr>
            <w:tcW w:w="0" w:type="auto"/>
          </w:tcPr>
          <w:p w14:paraId="5904B7B6" w14:textId="77777777" w:rsidR="00C70787" w:rsidRDefault="000D05A1">
            <w:pPr>
              <w:pStyle w:val="Compact"/>
            </w:pPr>
            <w:r>
              <w:t>MAY</w:t>
            </w:r>
          </w:p>
        </w:tc>
        <w:tc>
          <w:tcPr>
            <w:tcW w:w="0" w:type="auto"/>
          </w:tcPr>
          <w:p w14:paraId="25089CAE" w14:textId="77777777" w:rsidR="00C70787" w:rsidRDefault="000D05A1">
            <w:pPr>
              <w:pStyle w:val="Compact"/>
            </w:pPr>
            <w:r>
              <w:t>MAY</w:t>
            </w:r>
          </w:p>
        </w:tc>
        <w:tc>
          <w:tcPr>
            <w:tcW w:w="0" w:type="auto"/>
          </w:tcPr>
          <w:p w14:paraId="566F97B3" w14:textId="77777777" w:rsidR="00C70787" w:rsidRDefault="000D05A1">
            <w:pPr>
              <w:pStyle w:val="Compact"/>
            </w:pPr>
            <w:r>
              <w:t>MAY</w:t>
            </w:r>
          </w:p>
        </w:tc>
      </w:tr>
      <w:tr w:rsidR="00C70787" w14:paraId="015F07BD" w14:textId="77777777">
        <w:tc>
          <w:tcPr>
            <w:tcW w:w="0" w:type="auto"/>
          </w:tcPr>
          <w:p w14:paraId="4831DF0C" w14:textId="77777777" w:rsidR="00C70787" w:rsidRDefault="000D05A1">
            <w:pPr>
              <w:pStyle w:val="Compact"/>
            </w:pPr>
            <w:r>
              <w:rPr>
                <w:rStyle w:val="VerbatimChar"/>
              </w:rPr>
              <w:t>subject:organizationName</w:t>
            </w:r>
          </w:p>
        </w:tc>
        <w:tc>
          <w:tcPr>
            <w:tcW w:w="0" w:type="auto"/>
          </w:tcPr>
          <w:p w14:paraId="3C46BD34" w14:textId="77777777" w:rsidR="00C70787" w:rsidRDefault="000D05A1">
            <w:pPr>
              <w:pStyle w:val="Compact"/>
            </w:pPr>
            <w:r>
              <w:t>SHALL</w:t>
            </w:r>
          </w:p>
        </w:tc>
        <w:tc>
          <w:tcPr>
            <w:tcW w:w="0" w:type="auto"/>
          </w:tcPr>
          <w:p w14:paraId="00D558AC" w14:textId="77777777" w:rsidR="00C70787" w:rsidRDefault="000D05A1">
            <w:pPr>
              <w:pStyle w:val="Compact"/>
            </w:pPr>
            <w:r>
              <w:t>SHALL</w:t>
            </w:r>
          </w:p>
        </w:tc>
        <w:tc>
          <w:tcPr>
            <w:tcW w:w="0" w:type="auto"/>
          </w:tcPr>
          <w:p w14:paraId="13B77DBA" w14:textId="77777777" w:rsidR="00C70787" w:rsidRDefault="000D05A1">
            <w:pPr>
              <w:pStyle w:val="Compact"/>
            </w:pPr>
            <w:r>
              <w:t>SHALL</w:t>
            </w:r>
          </w:p>
        </w:tc>
      </w:tr>
      <w:tr w:rsidR="00C70787" w14:paraId="768682E0" w14:textId="77777777">
        <w:tc>
          <w:tcPr>
            <w:tcW w:w="0" w:type="auto"/>
          </w:tcPr>
          <w:p w14:paraId="35B8A15C" w14:textId="77777777" w:rsidR="00C70787" w:rsidRDefault="000D05A1">
            <w:pPr>
              <w:pStyle w:val="Compact"/>
            </w:pPr>
            <w:r>
              <w:rPr>
                <w:rStyle w:val="VerbatimChar"/>
              </w:rPr>
              <w:t>subject:organizationalUnitName</w:t>
            </w:r>
          </w:p>
        </w:tc>
        <w:tc>
          <w:tcPr>
            <w:tcW w:w="0" w:type="auto"/>
          </w:tcPr>
          <w:p w14:paraId="07131165" w14:textId="77777777" w:rsidR="00C70787" w:rsidRDefault="000D05A1">
            <w:pPr>
              <w:pStyle w:val="Compact"/>
            </w:pPr>
            <w:r>
              <w:t>MAY</w:t>
            </w:r>
          </w:p>
        </w:tc>
        <w:tc>
          <w:tcPr>
            <w:tcW w:w="0" w:type="auto"/>
          </w:tcPr>
          <w:p w14:paraId="018EF130" w14:textId="77777777" w:rsidR="00C70787" w:rsidRDefault="000D05A1">
            <w:pPr>
              <w:pStyle w:val="Compact"/>
            </w:pPr>
            <w:r>
              <w:t>MAY</w:t>
            </w:r>
          </w:p>
        </w:tc>
        <w:tc>
          <w:tcPr>
            <w:tcW w:w="0" w:type="auto"/>
          </w:tcPr>
          <w:p w14:paraId="63C77954" w14:textId="77777777" w:rsidR="00C70787" w:rsidRDefault="000D05A1">
            <w:pPr>
              <w:pStyle w:val="Compact"/>
            </w:pPr>
            <w:r>
              <w:t>MAY</w:t>
            </w:r>
          </w:p>
        </w:tc>
      </w:tr>
      <w:tr w:rsidR="00C70787" w14:paraId="2FE09F20" w14:textId="77777777">
        <w:tc>
          <w:tcPr>
            <w:tcW w:w="0" w:type="auto"/>
          </w:tcPr>
          <w:p w14:paraId="2157BE3E" w14:textId="77777777" w:rsidR="00C70787" w:rsidRDefault="000D05A1">
            <w:pPr>
              <w:pStyle w:val="Compact"/>
            </w:pPr>
            <w:r>
              <w:rPr>
                <w:rStyle w:val="VerbatimChar"/>
              </w:rPr>
              <w:t>subject:organizationIdentifier</w:t>
            </w:r>
          </w:p>
        </w:tc>
        <w:tc>
          <w:tcPr>
            <w:tcW w:w="0" w:type="auto"/>
          </w:tcPr>
          <w:p w14:paraId="3E2A1588" w14:textId="77777777" w:rsidR="00C70787" w:rsidRDefault="000D05A1">
            <w:pPr>
              <w:pStyle w:val="Compact"/>
            </w:pPr>
            <w:r>
              <w:t>SHALL</w:t>
            </w:r>
          </w:p>
        </w:tc>
        <w:tc>
          <w:tcPr>
            <w:tcW w:w="0" w:type="auto"/>
          </w:tcPr>
          <w:p w14:paraId="6F88E768" w14:textId="77777777" w:rsidR="00C70787" w:rsidRDefault="000D05A1">
            <w:pPr>
              <w:pStyle w:val="Compact"/>
            </w:pPr>
            <w:r>
              <w:t>SHALL</w:t>
            </w:r>
          </w:p>
        </w:tc>
        <w:tc>
          <w:tcPr>
            <w:tcW w:w="0" w:type="auto"/>
          </w:tcPr>
          <w:p w14:paraId="72227B49" w14:textId="77777777" w:rsidR="00C70787" w:rsidRDefault="000D05A1">
            <w:pPr>
              <w:pStyle w:val="Compact"/>
            </w:pPr>
            <w:r>
              <w:t>SHALL</w:t>
            </w:r>
          </w:p>
        </w:tc>
      </w:tr>
      <w:tr w:rsidR="00C70787" w14:paraId="71C86F64" w14:textId="77777777">
        <w:tc>
          <w:tcPr>
            <w:tcW w:w="0" w:type="auto"/>
          </w:tcPr>
          <w:p w14:paraId="57454EFD" w14:textId="77777777" w:rsidR="00C70787" w:rsidRDefault="000D05A1">
            <w:pPr>
              <w:pStyle w:val="Compact"/>
            </w:pPr>
            <w:r>
              <w:rPr>
                <w:rStyle w:val="VerbatimChar"/>
              </w:rPr>
              <w:t>subject:givenName</w:t>
            </w:r>
          </w:p>
        </w:tc>
        <w:tc>
          <w:tcPr>
            <w:tcW w:w="0" w:type="auto"/>
          </w:tcPr>
          <w:p w14:paraId="18F41AE0" w14:textId="77777777" w:rsidR="00C70787" w:rsidRDefault="000D05A1">
            <w:pPr>
              <w:pStyle w:val="Compact"/>
            </w:pPr>
            <w:r>
              <w:t>SHALL NOT</w:t>
            </w:r>
          </w:p>
        </w:tc>
        <w:tc>
          <w:tcPr>
            <w:tcW w:w="0" w:type="auto"/>
          </w:tcPr>
          <w:p w14:paraId="67B7CA7B" w14:textId="77777777" w:rsidR="00C70787" w:rsidRDefault="000D05A1">
            <w:pPr>
              <w:pStyle w:val="Compact"/>
            </w:pPr>
            <w:r>
              <w:t>SHALL NOT</w:t>
            </w:r>
          </w:p>
        </w:tc>
        <w:tc>
          <w:tcPr>
            <w:tcW w:w="0" w:type="auto"/>
          </w:tcPr>
          <w:p w14:paraId="10DFB8FD" w14:textId="77777777" w:rsidR="00C70787" w:rsidRDefault="000D05A1">
            <w:pPr>
              <w:pStyle w:val="Compact"/>
            </w:pPr>
            <w:r>
              <w:t>SHALL NOT</w:t>
            </w:r>
          </w:p>
        </w:tc>
      </w:tr>
      <w:tr w:rsidR="00C70787" w14:paraId="3D130D8C" w14:textId="77777777">
        <w:tc>
          <w:tcPr>
            <w:tcW w:w="0" w:type="auto"/>
          </w:tcPr>
          <w:p w14:paraId="316632FC" w14:textId="77777777" w:rsidR="00C70787" w:rsidRDefault="000D05A1">
            <w:pPr>
              <w:pStyle w:val="Compact"/>
            </w:pPr>
            <w:r>
              <w:rPr>
                <w:rStyle w:val="VerbatimChar"/>
              </w:rPr>
              <w:t>subject:surname</w:t>
            </w:r>
          </w:p>
        </w:tc>
        <w:tc>
          <w:tcPr>
            <w:tcW w:w="0" w:type="auto"/>
          </w:tcPr>
          <w:p w14:paraId="38BEB780" w14:textId="77777777" w:rsidR="00C70787" w:rsidRDefault="000D05A1">
            <w:pPr>
              <w:pStyle w:val="Compact"/>
            </w:pPr>
            <w:r>
              <w:t>SHALL NOT</w:t>
            </w:r>
          </w:p>
        </w:tc>
        <w:tc>
          <w:tcPr>
            <w:tcW w:w="0" w:type="auto"/>
          </w:tcPr>
          <w:p w14:paraId="07928E0F" w14:textId="77777777" w:rsidR="00C70787" w:rsidRDefault="000D05A1">
            <w:pPr>
              <w:pStyle w:val="Compact"/>
            </w:pPr>
            <w:r>
              <w:t>SHALL NOT</w:t>
            </w:r>
          </w:p>
        </w:tc>
        <w:tc>
          <w:tcPr>
            <w:tcW w:w="0" w:type="auto"/>
          </w:tcPr>
          <w:p w14:paraId="1C607FC9" w14:textId="77777777" w:rsidR="00C70787" w:rsidRDefault="000D05A1">
            <w:pPr>
              <w:pStyle w:val="Compact"/>
            </w:pPr>
            <w:r>
              <w:t>SHALL NOT</w:t>
            </w:r>
          </w:p>
        </w:tc>
      </w:tr>
      <w:tr w:rsidR="00C70787" w14:paraId="37BE648C" w14:textId="77777777">
        <w:tc>
          <w:tcPr>
            <w:tcW w:w="0" w:type="auto"/>
          </w:tcPr>
          <w:p w14:paraId="1EFB914C" w14:textId="77777777" w:rsidR="00C70787" w:rsidRDefault="000D05A1">
            <w:pPr>
              <w:pStyle w:val="Compact"/>
            </w:pPr>
            <w:r>
              <w:rPr>
                <w:rStyle w:val="VerbatimChar"/>
              </w:rPr>
              <w:t>subject:pseudonym</w:t>
            </w:r>
          </w:p>
        </w:tc>
        <w:tc>
          <w:tcPr>
            <w:tcW w:w="0" w:type="auto"/>
          </w:tcPr>
          <w:p w14:paraId="3401D77E" w14:textId="77777777" w:rsidR="00C70787" w:rsidRDefault="000D05A1">
            <w:pPr>
              <w:pStyle w:val="Compact"/>
            </w:pPr>
            <w:r>
              <w:t>SHALL NOT</w:t>
            </w:r>
          </w:p>
        </w:tc>
        <w:tc>
          <w:tcPr>
            <w:tcW w:w="0" w:type="auto"/>
          </w:tcPr>
          <w:p w14:paraId="45B4D02B" w14:textId="77777777" w:rsidR="00C70787" w:rsidRDefault="000D05A1">
            <w:pPr>
              <w:pStyle w:val="Compact"/>
            </w:pPr>
            <w:r>
              <w:t>SHALL NOT</w:t>
            </w:r>
          </w:p>
        </w:tc>
        <w:tc>
          <w:tcPr>
            <w:tcW w:w="0" w:type="auto"/>
          </w:tcPr>
          <w:p w14:paraId="44A2E1D4" w14:textId="77777777" w:rsidR="00C70787" w:rsidRDefault="000D05A1">
            <w:pPr>
              <w:pStyle w:val="Compact"/>
            </w:pPr>
            <w:r>
              <w:t>SHALL NOT</w:t>
            </w:r>
          </w:p>
        </w:tc>
      </w:tr>
      <w:tr w:rsidR="00C70787" w14:paraId="1C3C23E6" w14:textId="77777777">
        <w:tc>
          <w:tcPr>
            <w:tcW w:w="0" w:type="auto"/>
          </w:tcPr>
          <w:p w14:paraId="1E24233B" w14:textId="77777777" w:rsidR="00C70787" w:rsidRDefault="000D05A1">
            <w:pPr>
              <w:pStyle w:val="Compact"/>
            </w:pPr>
            <w:r>
              <w:rPr>
                <w:rStyle w:val="VerbatimChar"/>
              </w:rPr>
              <w:t>subject:serialNumber</w:t>
            </w:r>
          </w:p>
        </w:tc>
        <w:tc>
          <w:tcPr>
            <w:tcW w:w="0" w:type="auto"/>
          </w:tcPr>
          <w:p w14:paraId="6B685623" w14:textId="77777777" w:rsidR="00C70787" w:rsidRDefault="000D05A1">
            <w:pPr>
              <w:pStyle w:val="Compact"/>
            </w:pPr>
            <w:r>
              <w:t>MAY</w:t>
            </w:r>
          </w:p>
        </w:tc>
        <w:tc>
          <w:tcPr>
            <w:tcW w:w="0" w:type="auto"/>
          </w:tcPr>
          <w:p w14:paraId="1CBD7667" w14:textId="77777777" w:rsidR="00C70787" w:rsidRDefault="000D05A1">
            <w:pPr>
              <w:pStyle w:val="Compact"/>
            </w:pPr>
            <w:r>
              <w:t>MAY</w:t>
            </w:r>
          </w:p>
        </w:tc>
        <w:tc>
          <w:tcPr>
            <w:tcW w:w="0" w:type="auto"/>
          </w:tcPr>
          <w:p w14:paraId="2B74004C" w14:textId="77777777" w:rsidR="00C70787" w:rsidRDefault="000D05A1">
            <w:pPr>
              <w:pStyle w:val="Compact"/>
            </w:pPr>
            <w:r>
              <w:t>MAY</w:t>
            </w:r>
          </w:p>
        </w:tc>
      </w:tr>
      <w:tr w:rsidR="00C70787" w14:paraId="45342D60" w14:textId="77777777">
        <w:tc>
          <w:tcPr>
            <w:tcW w:w="0" w:type="auto"/>
          </w:tcPr>
          <w:p w14:paraId="4A3A028D" w14:textId="77777777" w:rsidR="00C70787" w:rsidRDefault="000D05A1">
            <w:pPr>
              <w:pStyle w:val="Compact"/>
            </w:pPr>
            <w:r>
              <w:rPr>
                <w:rStyle w:val="VerbatimChar"/>
              </w:rPr>
              <w:t>subject:emailAddress</w:t>
            </w:r>
          </w:p>
        </w:tc>
        <w:tc>
          <w:tcPr>
            <w:tcW w:w="0" w:type="auto"/>
          </w:tcPr>
          <w:p w14:paraId="2E80A674" w14:textId="77777777" w:rsidR="00C70787" w:rsidRDefault="000D05A1">
            <w:pPr>
              <w:pStyle w:val="Compact"/>
            </w:pPr>
            <w:r>
              <w:t>MAY</w:t>
            </w:r>
          </w:p>
        </w:tc>
        <w:tc>
          <w:tcPr>
            <w:tcW w:w="0" w:type="auto"/>
          </w:tcPr>
          <w:p w14:paraId="187E71B5" w14:textId="77777777" w:rsidR="00C70787" w:rsidRDefault="000D05A1">
            <w:pPr>
              <w:pStyle w:val="Compact"/>
            </w:pPr>
            <w:r>
              <w:t>MAY</w:t>
            </w:r>
          </w:p>
        </w:tc>
        <w:tc>
          <w:tcPr>
            <w:tcW w:w="0" w:type="auto"/>
          </w:tcPr>
          <w:p w14:paraId="45DCDDC2" w14:textId="77777777" w:rsidR="00C70787" w:rsidRDefault="000D05A1">
            <w:pPr>
              <w:pStyle w:val="Compact"/>
            </w:pPr>
            <w:r>
              <w:t>MAY</w:t>
            </w:r>
          </w:p>
        </w:tc>
      </w:tr>
      <w:tr w:rsidR="00C70787" w14:paraId="07D582CE" w14:textId="77777777">
        <w:tc>
          <w:tcPr>
            <w:tcW w:w="0" w:type="auto"/>
          </w:tcPr>
          <w:p w14:paraId="7DBD83CD" w14:textId="77777777" w:rsidR="00C70787" w:rsidRDefault="000D05A1">
            <w:pPr>
              <w:pStyle w:val="Compact"/>
            </w:pPr>
            <w:r>
              <w:rPr>
                <w:rStyle w:val="VerbatimChar"/>
              </w:rPr>
              <w:t>subject:title</w:t>
            </w:r>
          </w:p>
        </w:tc>
        <w:tc>
          <w:tcPr>
            <w:tcW w:w="0" w:type="auto"/>
          </w:tcPr>
          <w:p w14:paraId="6A765E0F" w14:textId="77777777" w:rsidR="00C70787" w:rsidRDefault="000D05A1">
            <w:pPr>
              <w:pStyle w:val="Compact"/>
            </w:pPr>
            <w:r>
              <w:t>SHALL NOT</w:t>
            </w:r>
          </w:p>
        </w:tc>
        <w:tc>
          <w:tcPr>
            <w:tcW w:w="0" w:type="auto"/>
          </w:tcPr>
          <w:p w14:paraId="5A0358C3" w14:textId="77777777" w:rsidR="00C70787" w:rsidRDefault="000D05A1">
            <w:pPr>
              <w:pStyle w:val="Compact"/>
            </w:pPr>
            <w:r>
              <w:t>SHALL NOT</w:t>
            </w:r>
          </w:p>
        </w:tc>
        <w:tc>
          <w:tcPr>
            <w:tcW w:w="0" w:type="auto"/>
          </w:tcPr>
          <w:p w14:paraId="4D711F95" w14:textId="77777777" w:rsidR="00C70787" w:rsidRDefault="000D05A1">
            <w:pPr>
              <w:pStyle w:val="Compact"/>
            </w:pPr>
            <w:r>
              <w:t>SHALL NOT</w:t>
            </w:r>
          </w:p>
        </w:tc>
      </w:tr>
      <w:tr w:rsidR="00C70787" w14:paraId="6C8DDE54" w14:textId="77777777">
        <w:tc>
          <w:tcPr>
            <w:tcW w:w="0" w:type="auto"/>
          </w:tcPr>
          <w:p w14:paraId="2507CCFD" w14:textId="77777777" w:rsidR="00C70787" w:rsidRDefault="000D05A1">
            <w:pPr>
              <w:pStyle w:val="Compact"/>
            </w:pPr>
            <w:r>
              <w:rPr>
                <w:rStyle w:val="VerbatimChar"/>
              </w:rPr>
              <w:t>subject:streetAddress</w:t>
            </w:r>
          </w:p>
        </w:tc>
        <w:tc>
          <w:tcPr>
            <w:tcW w:w="0" w:type="auto"/>
          </w:tcPr>
          <w:p w14:paraId="374FC992" w14:textId="77777777" w:rsidR="00C70787" w:rsidRDefault="000D05A1">
            <w:pPr>
              <w:pStyle w:val="Compact"/>
            </w:pPr>
            <w:r>
              <w:t>MAY</w:t>
            </w:r>
          </w:p>
        </w:tc>
        <w:tc>
          <w:tcPr>
            <w:tcW w:w="0" w:type="auto"/>
          </w:tcPr>
          <w:p w14:paraId="0AF4C0B5" w14:textId="77777777" w:rsidR="00C70787" w:rsidRDefault="000D05A1">
            <w:pPr>
              <w:pStyle w:val="Compact"/>
            </w:pPr>
            <w:r>
              <w:t>MAY</w:t>
            </w:r>
          </w:p>
        </w:tc>
        <w:tc>
          <w:tcPr>
            <w:tcW w:w="0" w:type="auto"/>
          </w:tcPr>
          <w:p w14:paraId="6A918AFC" w14:textId="77777777" w:rsidR="00C70787" w:rsidRDefault="000D05A1">
            <w:pPr>
              <w:pStyle w:val="Compact"/>
            </w:pPr>
            <w:r>
              <w:t>SHALL NOT</w:t>
            </w:r>
          </w:p>
        </w:tc>
      </w:tr>
      <w:tr w:rsidR="00C70787" w14:paraId="7DB31837" w14:textId="77777777">
        <w:tc>
          <w:tcPr>
            <w:tcW w:w="0" w:type="auto"/>
          </w:tcPr>
          <w:p w14:paraId="1997353A" w14:textId="77777777" w:rsidR="00C70787" w:rsidRDefault="000D05A1">
            <w:pPr>
              <w:pStyle w:val="Compact"/>
            </w:pPr>
            <w:r>
              <w:rPr>
                <w:rStyle w:val="VerbatimChar"/>
              </w:rPr>
              <w:t>subject:localityName</w:t>
            </w:r>
          </w:p>
        </w:tc>
        <w:tc>
          <w:tcPr>
            <w:tcW w:w="0" w:type="auto"/>
          </w:tcPr>
          <w:p w14:paraId="58E1BD86" w14:textId="77777777" w:rsidR="00C70787" w:rsidRDefault="000D05A1">
            <w:pPr>
              <w:pStyle w:val="Compact"/>
            </w:pPr>
            <w:r>
              <w:t>MAY</w:t>
            </w:r>
          </w:p>
        </w:tc>
        <w:tc>
          <w:tcPr>
            <w:tcW w:w="0" w:type="auto"/>
          </w:tcPr>
          <w:p w14:paraId="67309425" w14:textId="77777777" w:rsidR="00C70787" w:rsidRDefault="000D05A1">
            <w:pPr>
              <w:pStyle w:val="Compact"/>
            </w:pPr>
            <w:r>
              <w:t>MAY</w:t>
            </w:r>
          </w:p>
        </w:tc>
        <w:tc>
          <w:tcPr>
            <w:tcW w:w="0" w:type="auto"/>
          </w:tcPr>
          <w:p w14:paraId="4DB040CF" w14:textId="77777777" w:rsidR="00C70787" w:rsidRDefault="000D05A1">
            <w:pPr>
              <w:pStyle w:val="Compact"/>
            </w:pPr>
            <w:r>
              <w:t>MAY</w:t>
            </w:r>
          </w:p>
        </w:tc>
      </w:tr>
      <w:tr w:rsidR="00C70787" w14:paraId="30BF50B9" w14:textId="77777777">
        <w:tc>
          <w:tcPr>
            <w:tcW w:w="0" w:type="auto"/>
          </w:tcPr>
          <w:p w14:paraId="5AB50012" w14:textId="77777777" w:rsidR="00C70787" w:rsidRDefault="000D05A1">
            <w:pPr>
              <w:pStyle w:val="Compact"/>
            </w:pPr>
            <w:r>
              <w:rPr>
                <w:rStyle w:val="VerbatimChar"/>
              </w:rPr>
              <w:t>subject:stateOrProvinceName</w:t>
            </w:r>
          </w:p>
        </w:tc>
        <w:tc>
          <w:tcPr>
            <w:tcW w:w="0" w:type="auto"/>
          </w:tcPr>
          <w:p w14:paraId="6CD0A9BF" w14:textId="77777777" w:rsidR="00C70787" w:rsidRDefault="000D05A1">
            <w:pPr>
              <w:pStyle w:val="Compact"/>
            </w:pPr>
            <w:r>
              <w:t>MAY</w:t>
            </w:r>
          </w:p>
        </w:tc>
        <w:tc>
          <w:tcPr>
            <w:tcW w:w="0" w:type="auto"/>
          </w:tcPr>
          <w:p w14:paraId="1C0D0438" w14:textId="77777777" w:rsidR="00C70787" w:rsidRDefault="000D05A1">
            <w:pPr>
              <w:pStyle w:val="Compact"/>
            </w:pPr>
            <w:r>
              <w:t>MAY</w:t>
            </w:r>
          </w:p>
        </w:tc>
        <w:tc>
          <w:tcPr>
            <w:tcW w:w="0" w:type="auto"/>
          </w:tcPr>
          <w:p w14:paraId="3A678753" w14:textId="77777777" w:rsidR="00C70787" w:rsidRDefault="000D05A1">
            <w:pPr>
              <w:pStyle w:val="Compact"/>
            </w:pPr>
            <w:r>
              <w:t>MAY</w:t>
            </w:r>
          </w:p>
        </w:tc>
      </w:tr>
      <w:tr w:rsidR="00C70787" w14:paraId="24C746A3" w14:textId="77777777">
        <w:tc>
          <w:tcPr>
            <w:tcW w:w="0" w:type="auto"/>
          </w:tcPr>
          <w:p w14:paraId="36888D51" w14:textId="77777777" w:rsidR="00C70787" w:rsidRDefault="000D05A1">
            <w:pPr>
              <w:pStyle w:val="Compact"/>
            </w:pPr>
            <w:r>
              <w:rPr>
                <w:rStyle w:val="VerbatimChar"/>
              </w:rPr>
              <w:t>subject:postalCode</w:t>
            </w:r>
          </w:p>
        </w:tc>
        <w:tc>
          <w:tcPr>
            <w:tcW w:w="0" w:type="auto"/>
          </w:tcPr>
          <w:p w14:paraId="2FA23A89" w14:textId="77777777" w:rsidR="00C70787" w:rsidRDefault="000D05A1">
            <w:pPr>
              <w:pStyle w:val="Compact"/>
            </w:pPr>
            <w:r>
              <w:t>MAY</w:t>
            </w:r>
          </w:p>
        </w:tc>
        <w:tc>
          <w:tcPr>
            <w:tcW w:w="0" w:type="auto"/>
          </w:tcPr>
          <w:p w14:paraId="7DAC7900" w14:textId="77777777" w:rsidR="00C70787" w:rsidRDefault="000D05A1">
            <w:pPr>
              <w:pStyle w:val="Compact"/>
            </w:pPr>
            <w:r>
              <w:t>MAY</w:t>
            </w:r>
          </w:p>
        </w:tc>
        <w:tc>
          <w:tcPr>
            <w:tcW w:w="0" w:type="auto"/>
          </w:tcPr>
          <w:p w14:paraId="5CAAF008" w14:textId="77777777" w:rsidR="00C70787" w:rsidRDefault="000D05A1">
            <w:pPr>
              <w:pStyle w:val="Compact"/>
            </w:pPr>
            <w:r>
              <w:t>SHALL NOT</w:t>
            </w:r>
          </w:p>
        </w:tc>
      </w:tr>
      <w:tr w:rsidR="00C70787" w14:paraId="57F7F58E" w14:textId="77777777">
        <w:tc>
          <w:tcPr>
            <w:tcW w:w="0" w:type="auto"/>
          </w:tcPr>
          <w:p w14:paraId="0BEDABFE" w14:textId="77777777" w:rsidR="00C70787" w:rsidRDefault="000D05A1">
            <w:pPr>
              <w:pStyle w:val="Compact"/>
            </w:pPr>
            <w:r>
              <w:rPr>
                <w:rStyle w:val="VerbatimChar"/>
              </w:rPr>
              <w:t>subject:countryName</w:t>
            </w:r>
          </w:p>
        </w:tc>
        <w:tc>
          <w:tcPr>
            <w:tcW w:w="0" w:type="auto"/>
          </w:tcPr>
          <w:p w14:paraId="37EBDB68" w14:textId="77777777" w:rsidR="00C70787" w:rsidRDefault="000D05A1">
            <w:pPr>
              <w:pStyle w:val="Compact"/>
            </w:pPr>
            <w:r>
              <w:t>MAY</w:t>
            </w:r>
          </w:p>
        </w:tc>
        <w:tc>
          <w:tcPr>
            <w:tcW w:w="0" w:type="auto"/>
          </w:tcPr>
          <w:p w14:paraId="6E4CFE18" w14:textId="77777777" w:rsidR="00C70787" w:rsidRDefault="000D05A1">
            <w:pPr>
              <w:pStyle w:val="Compact"/>
            </w:pPr>
            <w:r>
              <w:t>MAY</w:t>
            </w:r>
          </w:p>
        </w:tc>
        <w:tc>
          <w:tcPr>
            <w:tcW w:w="0" w:type="auto"/>
          </w:tcPr>
          <w:p w14:paraId="1ABCCC57" w14:textId="77777777" w:rsidR="00C70787" w:rsidRDefault="000D05A1">
            <w:pPr>
              <w:pStyle w:val="Compact"/>
            </w:pPr>
            <w:r>
              <w:t>MAY</w:t>
            </w:r>
          </w:p>
        </w:tc>
      </w:tr>
      <w:tr w:rsidR="00C70787" w14:paraId="2A4CA9F8" w14:textId="77777777">
        <w:tc>
          <w:tcPr>
            <w:tcW w:w="0" w:type="auto"/>
          </w:tcPr>
          <w:p w14:paraId="5E941B28" w14:textId="77777777" w:rsidR="00C70787" w:rsidRDefault="000D05A1">
            <w:pPr>
              <w:pStyle w:val="Compact"/>
            </w:pPr>
            <w:r>
              <w:t>Other</w:t>
            </w:r>
          </w:p>
        </w:tc>
        <w:tc>
          <w:tcPr>
            <w:tcW w:w="0" w:type="auto"/>
          </w:tcPr>
          <w:p w14:paraId="72E2ADD0" w14:textId="77777777" w:rsidR="00C70787" w:rsidRDefault="000D05A1">
            <w:pPr>
              <w:pStyle w:val="Compact"/>
            </w:pPr>
            <w:r>
              <w:t>MAY</w:t>
            </w:r>
          </w:p>
        </w:tc>
        <w:tc>
          <w:tcPr>
            <w:tcW w:w="0" w:type="auto"/>
          </w:tcPr>
          <w:p w14:paraId="7D32EE0F" w14:textId="77777777" w:rsidR="00C70787" w:rsidRDefault="000D05A1">
            <w:pPr>
              <w:pStyle w:val="Compact"/>
            </w:pPr>
            <w:r>
              <w:t>SHALL NOT</w:t>
            </w:r>
          </w:p>
        </w:tc>
        <w:tc>
          <w:tcPr>
            <w:tcW w:w="0" w:type="auto"/>
          </w:tcPr>
          <w:p w14:paraId="25E3AC10" w14:textId="77777777" w:rsidR="00C70787" w:rsidRDefault="000D05A1">
            <w:pPr>
              <w:pStyle w:val="Compact"/>
            </w:pPr>
            <w:r>
              <w:t>SHALL NOT</w:t>
            </w:r>
          </w:p>
        </w:tc>
      </w:tr>
    </w:tbl>
    <w:p w14:paraId="5A2165DC" w14:textId="77777777" w:rsidR="00C70787" w:rsidRDefault="000D05A1">
      <w:pPr>
        <w:pStyle w:val="Heading5"/>
      </w:pPr>
      <w:bookmarkStart w:id="452" w:name="X6e5fc9cd1b19ad8725bfd9be4fdc44dd0f86339"/>
      <w:bookmarkEnd w:id="451"/>
      <w:r>
        <w:t>7.1.4.2.4 Subject DN attributes for sponsor-validated profile</w:t>
      </w:r>
    </w:p>
    <w:tbl>
      <w:tblPr>
        <w:tblStyle w:val="Table"/>
        <w:tblW w:w="5000" w:type="pct"/>
        <w:tblLook w:val="0020" w:firstRow="1" w:lastRow="0" w:firstColumn="0" w:lastColumn="0" w:noHBand="0" w:noVBand="0"/>
      </w:tblPr>
      <w:tblGrid>
        <w:gridCol w:w="4176"/>
        <w:gridCol w:w="1543"/>
        <w:gridCol w:w="2186"/>
        <w:gridCol w:w="1455"/>
      </w:tblGrid>
      <w:tr w:rsidR="00C70787" w14:paraId="406AE71A" w14:textId="77777777">
        <w:tc>
          <w:tcPr>
            <w:tcW w:w="0" w:type="auto"/>
            <w:tcBorders>
              <w:bottom w:val="single" w:sz="0" w:space="0" w:color="auto"/>
            </w:tcBorders>
            <w:vAlign w:val="bottom"/>
          </w:tcPr>
          <w:p w14:paraId="4E4D8FCC" w14:textId="77777777" w:rsidR="00C70787" w:rsidRDefault="000D05A1">
            <w:pPr>
              <w:pStyle w:val="Compact"/>
            </w:pPr>
            <w:r>
              <w:t>Attribute</w:t>
            </w:r>
          </w:p>
        </w:tc>
        <w:tc>
          <w:tcPr>
            <w:tcW w:w="0" w:type="auto"/>
            <w:tcBorders>
              <w:bottom w:val="single" w:sz="0" w:space="0" w:color="auto"/>
            </w:tcBorders>
            <w:vAlign w:val="bottom"/>
          </w:tcPr>
          <w:p w14:paraId="10926E03" w14:textId="77777777" w:rsidR="00C70787" w:rsidRDefault="000D05A1">
            <w:pPr>
              <w:pStyle w:val="Compact"/>
            </w:pPr>
            <w:r>
              <w:t>Legacy (See Note 1)</w:t>
            </w:r>
          </w:p>
        </w:tc>
        <w:tc>
          <w:tcPr>
            <w:tcW w:w="0" w:type="auto"/>
            <w:tcBorders>
              <w:bottom w:val="single" w:sz="0" w:space="0" w:color="auto"/>
            </w:tcBorders>
            <w:vAlign w:val="bottom"/>
          </w:tcPr>
          <w:p w14:paraId="5C9327F4" w14:textId="77777777" w:rsidR="00C70787" w:rsidRDefault="000D05A1">
            <w:pPr>
              <w:pStyle w:val="Compact"/>
            </w:pPr>
            <w:r>
              <w:t>Multipurpose (See Note 2)</w:t>
            </w:r>
          </w:p>
        </w:tc>
        <w:tc>
          <w:tcPr>
            <w:tcW w:w="0" w:type="auto"/>
            <w:tcBorders>
              <w:bottom w:val="single" w:sz="0" w:space="0" w:color="auto"/>
            </w:tcBorders>
            <w:vAlign w:val="bottom"/>
          </w:tcPr>
          <w:p w14:paraId="1470A4B1" w14:textId="77777777" w:rsidR="00C70787" w:rsidRDefault="000D05A1">
            <w:pPr>
              <w:pStyle w:val="Compact"/>
            </w:pPr>
            <w:r>
              <w:t>Strict (See Note 2)</w:t>
            </w:r>
          </w:p>
        </w:tc>
      </w:tr>
      <w:tr w:rsidR="00C70787" w14:paraId="6AA0F09C" w14:textId="77777777">
        <w:tc>
          <w:tcPr>
            <w:tcW w:w="0" w:type="auto"/>
          </w:tcPr>
          <w:p w14:paraId="6030B140" w14:textId="77777777" w:rsidR="00C70787" w:rsidRDefault="000D05A1">
            <w:pPr>
              <w:pStyle w:val="Compact"/>
            </w:pPr>
            <w:r>
              <w:rPr>
                <w:rStyle w:val="VerbatimChar"/>
              </w:rPr>
              <w:t>subject:commonName</w:t>
            </w:r>
          </w:p>
        </w:tc>
        <w:tc>
          <w:tcPr>
            <w:tcW w:w="0" w:type="auto"/>
          </w:tcPr>
          <w:p w14:paraId="470CD82A" w14:textId="77777777" w:rsidR="00C70787" w:rsidRDefault="000D05A1">
            <w:pPr>
              <w:pStyle w:val="Compact"/>
            </w:pPr>
            <w:r>
              <w:t>MAY</w:t>
            </w:r>
          </w:p>
        </w:tc>
        <w:tc>
          <w:tcPr>
            <w:tcW w:w="0" w:type="auto"/>
          </w:tcPr>
          <w:p w14:paraId="52CD9D05" w14:textId="77777777" w:rsidR="00C70787" w:rsidRDefault="000D05A1">
            <w:pPr>
              <w:pStyle w:val="Compact"/>
            </w:pPr>
            <w:r>
              <w:t>MAY</w:t>
            </w:r>
          </w:p>
        </w:tc>
        <w:tc>
          <w:tcPr>
            <w:tcW w:w="0" w:type="auto"/>
          </w:tcPr>
          <w:p w14:paraId="350DB9E2" w14:textId="77777777" w:rsidR="00C70787" w:rsidRDefault="000D05A1">
            <w:pPr>
              <w:pStyle w:val="Compact"/>
            </w:pPr>
            <w:r>
              <w:t>MAY</w:t>
            </w:r>
          </w:p>
        </w:tc>
      </w:tr>
      <w:tr w:rsidR="00C70787" w14:paraId="5ABBFA67" w14:textId="77777777">
        <w:tc>
          <w:tcPr>
            <w:tcW w:w="0" w:type="auto"/>
          </w:tcPr>
          <w:p w14:paraId="3B3B84E3" w14:textId="77777777" w:rsidR="00C70787" w:rsidRDefault="000D05A1">
            <w:pPr>
              <w:pStyle w:val="Compact"/>
            </w:pPr>
            <w:r>
              <w:rPr>
                <w:rStyle w:val="VerbatimChar"/>
              </w:rPr>
              <w:t>subject:organizationName</w:t>
            </w:r>
          </w:p>
        </w:tc>
        <w:tc>
          <w:tcPr>
            <w:tcW w:w="0" w:type="auto"/>
          </w:tcPr>
          <w:p w14:paraId="7565C7BC" w14:textId="77777777" w:rsidR="00C70787" w:rsidRDefault="000D05A1">
            <w:pPr>
              <w:pStyle w:val="Compact"/>
            </w:pPr>
            <w:r>
              <w:t>SHALL</w:t>
            </w:r>
          </w:p>
        </w:tc>
        <w:tc>
          <w:tcPr>
            <w:tcW w:w="0" w:type="auto"/>
          </w:tcPr>
          <w:p w14:paraId="5CAC7E3E" w14:textId="77777777" w:rsidR="00C70787" w:rsidRDefault="000D05A1">
            <w:pPr>
              <w:pStyle w:val="Compact"/>
            </w:pPr>
            <w:r>
              <w:t>SHALL</w:t>
            </w:r>
          </w:p>
        </w:tc>
        <w:tc>
          <w:tcPr>
            <w:tcW w:w="0" w:type="auto"/>
          </w:tcPr>
          <w:p w14:paraId="6073EF9B" w14:textId="77777777" w:rsidR="00C70787" w:rsidRDefault="000D05A1">
            <w:pPr>
              <w:pStyle w:val="Compact"/>
            </w:pPr>
            <w:r>
              <w:t>SHALL</w:t>
            </w:r>
          </w:p>
        </w:tc>
      </w:tr>
      <w:tr w:rsidR="00C70787" w14:paraId="281AD9EC" w14:textId="77777777">
        <w:tc>
          <w:tcPr>
            <w:tcW w:w="0" w:type="auto"/>
          </w:tcPr>
          <w:p w14:paraId="78822D3D" w14:textId="77777777" w:rsidR="00C70787" w:rsidRDefault="000D05A1">
            <w:pPr>
              <w:pStyle w:val="Compact"/>
            </w:pPr>
            <w:r>
              <w:rPr>
                <w:rStyle w:val="VerbatimChar"/>
              </w:rPr>
              <w:t>subject:organizationalUnitName</w:t>
            </w:r>
          </w:p>
        </w:tc>
        <w:tc>
          <w:tcPr>
            <w:tcW w:w="0" w:type="auto"/>
          </w:tcPr>
          <w:p w14:paraId="350E659C" w14:textId="77777777" w:rsidR="00C70787" w:rsidRDefault="000D05A1">
            <w:pPr>
              <w:pStyle w:val="Compact"/>
            </w:pPr>
            <w:r>
              <w:t>MAY</w:t>
            </w:r>
          </w:p>
        </w:tc>
        <w:tc>
          <w:tcPr>
            <w:tcW w:w="0" w:type="auto"/>
          </w:tcPr>
          <w:p w14:paraId="045CF39B" w14:textId="77777777" w:rsidR="00C70787" w:rsidRDefault="000D05A1">
            <w:pPr>
              <w:pStyle w:val="Compact"/>
            </w:pPr>
            <w:r>
              <w:t>MAY</w:t>
            </w:r>
          </w:p>
        </w:tc>
        <w:tc>
          <w:tcPr>
            <w:tcW w:w="0" w:type="auto"/>
          </w:tcPr>
          <w:p w14:paraId="7CFA444B" w14:textId="77777777" w:rsidR="00C70787" w:rsidRDefault="000D05A1">
            <w:pPr>
              <w:pStyle w:val="Compact"/>
            </w:pPr>
            <w:r>
              <w:t>MAY</w:t>
            </w:r>
          </w:p>
        </w:tc>
      </w:tr>
      <w:tr w:rsidR="00C70787" w14:paraId="4FFAB75E" w14:textId="77777777">
        <w:tc>
          <w:tcPr>
            <w:tcW w:w="0" w:type="auto"/>
          </w:tcPr>
          <w:p w14:paraId="29270322" w14:textId="77777777" w:rsidR="00C70787" w:rsidRDefault="000D05A1">
            <w:pPr>
              <w:pStyle w:val="Compact"/>
            </w:pPr>
            <w:r>
              <w:rPr>
                <w:rStyle w:val="VerbatimChar"/>
              </w:rPr>
              <w:t>subject:organizationIdentifier</w:t>
            </w:r>
          </w:p>
        </w:tc>
        <w:tc>
          <w:tcPr>
            <w:tcW w:w="0" w:type="auto"/>
          </w:tcPr>
          <w:p w14:paraId="58B0055E" w14:textId="77777777" w:rsidR="00C70787" w:rsidRDefault="000D05A1">
            <w:pPr>
              <w:pStyle w:val="Compact"/>
            </w:pPr>
            <w:r>
              <w:t>SHALL</w:t>
            </w:r>
          </w:p>
        </w:tc>
        <w:tc>
          <w:tcPr>
            <w:tcW w:w="0" w:type="auto"/>
          </w:tcPr>
          <w:p w14:paraId="73CAD511" w14:textId="77777777" w:rsidR="00C70787" w:rsidRDefault="000D05A1">
            <w:pPr>
              <w:pStyle w:val="Compact"/>
            </w:pPr>
            <w:r>
              <w:t>SHALL</w:t>
            </w:r>
          </w:p>
        </w:tc>
        <w:tc>
          <w:tcPr>
            <w:tcW w:w="0" w:type="auto"/>
          </w:tcPr>
          <w:p w14:paraId="475CD8EC" w14:textId="77777777" w:rsidR="00C70787" w:rsidRDefault="000D05A1">
            <w:pPr>
              <w:pStyle w:val="Compact"/>
            </w:pPr>
            <w:r>
              <w:t>SHALL</w:t>
            </w:r>
          </w:p>
        </w:tc>
      </w:tr>
      <w:tr w:rsidR="00C70787" w14:paraId="13D5A25E" w14:textId="77777777">
        <w:tc>
          <w:tcPr>
            <w:tcW w:w="0" w:type="auto"/>
          </w:tcPr>
          <w:p w14:paraId="60595E9F" w14:textId="77777777" w:rsidR="00C70787" w:rsidRDefault="000D05A1">
            <w:pPr>
              <w:pStyle w:val="Compact"/>
            </w:pPr>
            <w:r>
              <w:rPr>
                <w:rStyle w:val="VerbatimChar"/>
              </w:rPr>
              <w:t>subject:givenName</w:t>
            </w:r>
          </w:p>
        </w:tc>
        <w:tc>
          <w:tcPr>
            <w:tcW w:w="0" w:type="auto"/>
          </w:tcPr>
          <w:p w14:paraId="5F8FF2EB" w14:textId="77777777" w:rsidR="00C70787" w:rsidRDefault="000D05A1">
            <w:pPr>
              <w:pStyle w:val="Compact"/>
            </w:pPr>
            <w:r>
              <w:t>MAY</w:t>
            </w:r>
          </w:p>
        </w:tc>
        <w:tc>
          <w:tcPr>
            <w:tcW w:w="0" w:type="auto"/>
          </w:tcPr>
          <w:p w14:paraId="3067168F" w14:textId="77777777" w:rsidR="00C70787" w:rsidRDefault="000D05A1">
            <w:pPr>
              <w:pStyle w:val="Compact"/>
            </w:pPr>
            <w:r>
              <w:t>MAY</w:t>
            </w:r>
          </w:p>
        </w:tc>
        <w:tc>
          <w:tcPr>
            <w:tcW w:w="0" w:type="auto"/>
          </w:tcPr>
          <w:p w14:paraId="7DD94915" w14:textId="77777777" w:rsidR="00C70787" w:rsidRDefault="000D05A1">
            <w:pPr>
              <w:pStyle w:val="Compact"/>
            </w:pPr>
            <w:r>
              <w:t>MAY</w:t>
            </w:r>
          </w:p>
        </w:tc>
      </w:tr>
      <w:tr w:rsidR="00C70787" w14:paraId="6D83AE81" w14:textId="77777777">
        <w:tc>
          <w:tcPr>
            <w:tcW w:w="0" w:type="auto"/>
          </w:tcPr>
          <w:p w14:paraId="05C2ADD1" w14:textId="77777777" w:rsidR="00C70787" w:rsidRDefault="000D05A1">
            <w:pPr>
              <w:pStyle w:val="Compact"/>
            </w:pPr>
            <w:r>
              <w:rPr>
                <w:rStyle w:val="VerbatimChar"/>
              </w:rPr>
              <w:t>subject:surname</w:t>
            </w:r>
          </w:p>
        </w:tc>
        <w:tc>
          <w:tcPr>
            <w:tcW w:w="0" w:type="auto"/>
          </w:tcPr>
          <w:p w14:paraId="1892F136" w14:textId="77777777" w:rsidR="00C70787" w:rsidRDefault="000D05A1">
            <w:pPr>
              <w:pStyle w:val="Compact"/>
            </w:pPr>
            <w:r>
              <w:t>MAY</w:t>
            </w:r>
          </w:p>
        </w:tc>
        <w:tc>
          <w:tcPr>
            <w:tcW w:w="0" w:type="auto"/>
          </w:tcPr>
          <w:p w14:paraId="583C66A1" w14:textId="77777777" w:rsidR="00C70787" w:rsidRDefault="000D05A1">
            <w:pPr>
              <w:pStyle w:val="Compact"/>
            </w:pPr>
            <w:r>
              <w:t>MAY</w:t>
            </w:r>
          </w:p>
        </w:tc>
        <w:tc>
          <w:tcPr>
            <w:tcW w:w="0" w:type="auto"/>
          </w:tcPr>
          <w:p w14:paraId="203A094E" w14:textId="77777777" w:rsidR="00C70787" w:rsidRDefault="000D05A1">
            <w:pPr>
              <w:pStyle w:val="Compact"/>
            </w:pPr>
            <w:r>
              <w:t>MAY</w:t>
            </w:r>
          </w:p>
        </w:tc>
      </w:tr>
      <w:tr w:rsidR="00C70787" w14:paraId="70D2E4C0" w14:textId="77777777">
        <w:tc>
          <w:tcPr>
            <w:tcW w:w="0" w:type="auto"/>
          </w:tcPr>
          <w:p w14:paraId="6FCA7B67" w14:textId="77777777" w:rsidR="00C70787" w:rsidRDefault="000D05A1">
            <w:pPr>
              <w:pStyle w:val="Compact"/>
            </w:pPr>
            <w:r>
              <w:rPr>
                <w:rStyle w:val="VerbatimChar"/>
              </w:rPr>
              <w:t>subject:pseudonym</w:t>
            </w:r>
          </w:p>
        </w:tc>
        <w:tc>
          <w:tcPr>
            <w:tcW w:w="0" w:type="auto"/>
          </w:tcPr>
          <w:p w14:paraId="45ED1807" w14:textId="77777777" w:rsidR="00C70787" w:rsidRDefault="000D05A1">
            <w:pPr>
              <w:pStyle w:val="Compact"/>
            </w:pPr>
            <w:r>
              <w:t>MAY</w:t>
            </w:r>
          </w:p>
        </w:tc>
        <w:tc>
          <w:tcPr>
            <w:tcW w:w="0" w:type="auto"/>
          </w:tcPr>
          <w:p w14:paraId="33BF96E4" w14:textId="77777777" w:rsidR="00C70787" w:rsidRDefault="000D05A1">
            <w:pPr>
              <w:pStyle w:val="Compact"/>
            </w:pPr>
            <w:r>
              <w:t>MAY</w:t>
            </w:r>
          </w:p>
        </w:tc>
        <w:tc>
          <w:tcPr>
            <w:tcW w:w="0" w:type="auto"/>
          </w:tcPr>
          <w:p w14:paraId="580C7434" w14:textId="77777777" w:rsidR="00C70787" w:rsidRDefault="000D05A1">
            <w:pPr>
              <w:pStyle w:val="Compact"/>
            </w:pPr>
            <w:r>
              <w:t>MAY</w:t>
            </w:r>
          </w:p>
        </w:tc>
      </w:tr>
      <w:tr w:rsidR="00C70787" w14:paraId="4B68DD22" w14:textId="77777777">
        <w:tc>
          <w:tcPr>
            <w:tcW w:w="0" w:type="auto"/>
          </w:tcPr>
          <w:p w14:paraId="659E8F3C" w14:textId="77777777" w:rsidR="00C70787" w:rsidRDefault="000D05A1">
            <w:pPr>
              <w:pStyle w:val="Compact"/>
            </w:pPr>
            <w:r>
              <w:rPr>
                <w:rStyle w:val="VerbatimChar"/>
              </w:rPr>
              <w:t>subject:serialNumber</w:t>
            </w:r>
          </w:p>
        </w:tc>
        <w:tc>
          <w:tcPr>
            <w:tcW w:w="0" w:type="auto"/>
          </w:tcPr>
          <w:p w14:paraId="0EE9E9CF" w14:textId="77777777" w:rsidR="00C70787" w:rsidRDefault="000D05A1">
            <w:pPr>
              <w:pStyle w:val="Compact"/>
            </w:pPr>
            <w:r>
              <w:t>MAY</w:t>
            </w:r>
          </w:p>
        </w:tc>
        <w:tc>
          <w:tcPr>
            <w:tcW w:w="0" w:type="auto"/>
          </w:tcPr>
          <w:p w14:paraId="3EBB6B16" w14:textId="77777777" w:rsidR="00C70787" w:rsidRDefault="000D05A1">
            <w:pPr>
              <w:pStyle w:val="Compact"/>
            </w:pPr>
            <w:r>
              <w:t>MAY</w:t>
            </w:r>
          </w:p>
        </w:tc>
        <w:tc>
          <w:tcPr>
            <w:tcW w:w="0" w:type="auto"/>
          </w:tcPr>
          <w:p w14:paraId="3708105F" w14:textId="77777777" w:rsidR="00C70787" w:rsidRDefault="000D05A1">
            <w:pPr>
              <w:pStyle w:val="Compact"/>
            </w:pPr>
            <w:r>
              <w:t>MAY</w:t>
            </w:r>
          </w:p>
        </w:tc>
      </w:tr>
      <w:tr w:rsidR="00C70787" w14:paraId="58AD28D5" w14:textId="77777777">
        <w:tc>
          <w:tcPr>
            <w:tcW w:w="0" w:type="auto"/>
          </w:tcPr>
          <w:p w14:paraId="10F84C47" w14:textId="77777777" w:rsidR="00C70787" w:rsidRDefault="000D05A1">
            <w:pPr>
              <w:pStyle w:val="Compact"/>
            </w:pPr>
            <w:r>
              <w:rPr>
                <w:rStyle w:val="VerbatimChar"/>
              </w:rPr>
              <w:t>subject:emailAddress</w:t>
            </w:r>
          </w:p>
        </w:tc>
        <w:tc>
          <w:tcPr>
            <w:tcW w:w="0" w:type="auto"/>
          </w:tcPr>
          <w:p w14:paraId="2092FAFD" w14:textId="77777777" w:rsidR="00C70787" w:rsidRDefault="000D05A1">
            <w:pPr>
              <w:pStyle w:val="Compact"/>
            </w:pPr>
            <w:r>
              <w:t>MAY</w:t>
            </w:r>
          </w:p>
        </w:tc>
        <w:tc>
          <w:tcPr>
            <w:tcW w:w="0" w:type="auto"/>
          </w:tcPr>
          <w:p w14:paraId="41B3826B" w14:textId="77777777" w:rsidR="00C70787" w:rsidRDefault="000D05A1">
            <w:pPr>
              <w:pStyle w:val="Compact"/>
            </w:pPr>
            <w:r>
              <w:t>MAY</w:t>
            </w:r>
          </w:p>
        </w:tc>
        <w:tc>
          <w:tcPr>
            <w:tcW w:w="0" w:type="auto"/>
          </w:tcPr>
          <w:p w14:paraId="1E9F19CA" w14:textId="77777777" w:rsidR="00C70787" w:rsidRDefault="000D05A1">
            <w:pPr>
              <w:pStyle w:val="Compact"/>
            </w:pPr>
            <w:r>
              <w:t>MAY</w:t>
            </w:r>
          </w:p>
        </w:tc>
      </w:tr>
      <w:tr w:rsidR="00C70787" w14:paraId="23156FFF" w14:textId="77777777">
        <w:tc>
          <w:tcPr>
            <w:tcW w:w="0" w:type="auto"/>
          </w:tcPr>
          <w:p w14:paraId="0604540A" w14:textId="77777777" w:rsidR="00C70787" w:rsidRDefault="000D05A1">
            <w:pPr>
              <w:pStyle w:val="Compact"/>
            </w:pPr>
            <w:r>
              <w:rPr>
                <w:rStyle w:val="VerbatimChar"/>
              </w:rPr>
              <w:t>subject:title</w:t>
            </w:r>
          </w:p>
        </w:tc>
        <w:tc>
          <w:tcPr>
            <w:tcW w:w="0" w:type="auto"/>
          </w:tcPr>
          <w:p w14:paraId="6F18C33F" w14:textId="77777777" w:rsidR="00C70787" w:rsidRDefault="000D05A1">
            <w:pPr>
              <w:pStyle w:val="Compact"/>
            </w:pPr>
            <w:r>
              <w:t>MAY</w:t>
            </w:r>
          </w:p>
        </w:tc>
        <w:tc>
          <w:tcPr>
            <w:tcW w:w="0" w:type="auto"/>
          </w:tcPr>
          <w:p w14:paraId="240729E5" w14:textId="77777777" w:rsidR="00C70787" w:rsidRDefault="000D05A1">
            <w:pPr>
              <w:pStyle w:val="Compact"/>
            </w:pPr>
            <w:r>
              <w:t>MAY</w:t>
            </w:r>
          </w:p>
        </w:tc>
        <w:tc>
          <w:tcPr>
            <w:tcW w:w="0" w:type="auto"/>
          </w:tcPr>
          <w:p w14:paraId="41DF0025" w14:textId="77777777" w:rsidR="00C70787" w:rsidRDefault="000D05A1">
            <w:pPr>
              <w:pStyle w:val="Compact"/>
            </w:pPr>
            <w:r>
              <w:t>MAY</w:t>
            </w:r>
          </w:p>
        </w:tc>
      </w:tr>
      <w:tr w:rsidR="00C70787" w14:paraId="1E9AF86F" w14:textId="77777777">
        <w:tc>
          <w:tcPr>
            <w:tcW w:w="0" w:type="auto"/>
          </w:tcPr>
          <w:p w14:paraId="08765A57" w14:textId="77777777" w:rsidR="00C70787" w:rsidRDefault="000D05A1">
            <w:pPr>
              <w:pStyle w:val="Compact"/>
            </w:pPr>
            <w:r>
              <w:rPr>
                <w:rStyle w:val="VerbatimChar"/>
              </w:rPr>
              <w:t>subject:streetAddress</w:t>
            </w:r>
          </w:p>
        </w:tc>
        <w:tc>
          <w:tcPr>
            <w:tcW w:w="0" w:type="auto"/>
          </w:tcPr>
          <w:p w14:paraId="3F7460C5" w14:textId="77777777" w:rsidR="00C70787" w:rsidRDefault="000D05A1">
            <w:pPr>
              <w:pStyle w:val="Compact"/>
            </w:pPr>
            <w:r>
              <w:t>MAY</w:t>
            </w:r>
          </w:p>
        </w:tc>
        <w:tc>
          <w:tcPr>
            <w:tcW w:w="0" w:type="auto"/>
          </w:tcPr>
          <w:p w14:paraId="6EB14300" w14:textId="77777777" w:rsidR="00C70787" w:rsidRDefault="000D05A1">
            <w:pPr>
              <w:pStyle w:val="Compact"/>
            </w:pPr>
            <w:r>
              <w:t>MAY</w:t>
            </w:r>
          </w:p>
        </w:tc>
        <w:tc>
          <w:tcPr>
            <w:tcW w:w="0" w:type="auto"/>
          </w:tcPr>
          <w:p w14:paraId="2164443F" w14:textId="77777777" w:rsidR="00C70787" w:rsidRDefault="000D05A1">
            <w:pPr>
              <w:pStyle w:val="Compact"/>
            </w:pPr>
            <w:r>
              <w:t>SHALL NOT</w:t>
            </w:r>
          </w:p>
        </w:tc>
      </w:tr>
      <w:tr w:rsidR="00C70787" w14:paraId="20C86B10" w14:textId="77777777">
        <w:tc>
          <w:tcPr>
            <w:tcW w:w="0" w:type="auto"/>
          </w:tcPr>
          <w:p w14:paraId="3A39821B" w14:textId="77777777" w:rsidR="00C70787" w:rsidRDefault="000D05A1">
            <w:pPr>
              <w:pStyle w:val="Compact"/>
            </w:pPr>
            <w:r>
              <w:rPr>
                <w:rStyle w:val="VerbatimChar"/>
              </w:rPr>
              <w:t>subject:localityName</w:t>
            </w:r>
          </w:p>
        </w:tc>
        <w:tc>
          <w:tcPr>
            <w:tcW w:w="0" w:type="auto"/>
          </w:tcPr>
          <w:p w14:paraId="4B412019" w14:textId="77777777" w:rsidR="00C70787" w:rsidRDefault="000D05A1">
            <w:pPr>
              <w:pStyle w:val="Compact"/>
            </w:pPr>
            <w:r>
              <w:t>MAY</w:t>
            </w:r>
          </w:p>
        </w:tc>
        <w:tc>
          <w:tcPr>
            <w:tcW w:w="0" w:type="auto"/>
          </w:tcPr>
          <w:p w14:paraId="1C793434" w14:textId="77777777" w:rsidR="00C70787" w:rsidRDefault="000D05A1">
            <w:pPr>
              <w:pStyle w:val="Compact"/>
            </w:pPr>
            <w:r>
              <w:t>MAY</w:t>
            </w:r>
          </w:p>
        </w:tc>
        <w:tc>
          <w:tcPr>
            <w:tcW w:w="0" w:type="auto"/>
          </w:tcPr>
          <w:p w14:paraId="70D46F8D" w14:textId="77777777" w:rsidR="00C70787" w:rsidRDefault="000D05A1">
            <w:pPr>
              <w:pStyle w:val="Compact"/>
            </w:pPr>
            <w:r>
              <w:t>MAY</w:t>
            </w:r>
          </w:p>
        </w:tc>
      </w:tr>
      <w:tr w:rsidR="00C70787" w14:paraId="6ED8CD58" w14:textId="77777777">
        <w:tc>
          <w:tcPr>
            <w:tcW w:w="0" w:type="auto"/>
          </w:tcPr>
          <w:p w14:paraId="43BFFB96" w14:textId="77777777" w:rsidR="00C70787" w:rsidRDefault="000D05A1">
            <w:pPr>
              <w:pStyle w:val="Compact"/>
            </w:pPr>
            <w:r>
              <w:rPr>
                <w:rStyle w:val="VerbatimChar"/>
              </w:rPr>
              <w:t>subject:stateOrProvinceName</w:t>
            </w:r>
          </w:p>
        </w:tc>
        <w:tc>
          <w:tcPr>
            <w:tcW w:w="0" w:type="auto"/>
          </w:tcPr>
          <w:p w14:paraId="37237ADD" w14:textId="77777777" w:rsidR="00C70787" w:rsidRDefault="000D05A1">
            <w:pPr>
              <w:pStyle w:val="Compact"/>
            </w:pPr>
            <w:r>
              <w:t>MAY</w:t>
            </w:r>
          </w:p>
        </w:tc>
        <w:tc>
          <w:tcPr>
            <w:tcW w:w="0" w:type="auto"/>
          </w:tcPr>
          <w:p w14:paraId="672D542A" w14:textId="77777777" w:rsidR="00C70787" w:rsidRDefault="000D05A1">
            <w:pPr>
              <w:pStyle w:val="Compact"/>
            </w:pPr>
            <w:r>
              <w:t>MAY</w:t>
            </w:r>
          </w:p>
        </w:tc>
        <w:tc>
          <w:tcPr>
            <w:tcW w:w="0" w:type="auto"/>
          </w:tcPr>
          <w:p w14:paraId="5102ADF7" w14:textId="77777777" w:rsidR="00C70787" w:rsidRDefault="000D05A1">
            <w:pPr>
              <w:pStyle w:val="Compact"/>
            </w:pPr>
            <w:r>
              <w:t>MAY</w:t>
            </w:r>
          </w:p>
        </w:tc>
      </w:tr>
      <w:tr w:rsidR="00C70787" w14:paraId="4B544622" w14:textId="77777777">
        <w:tc>
          <w:tcPr>
            <w:tcW w:w="0" w:type="auto"/>
          </w:tcPr>
          <w:p w14:paraId="0E4AA966" w14:textId="77777777" w:rsidR="00C70787" w:rsidRDefault="000D05A1">
            <w:pPr>
              <w:pStyle w:val="Compact"/>
            </w:pPr>
            <w:r>
              <w:rPr>
                <w:rStyle w:val="VerbatimChar"/>
              </w:rPr>
              <w:t>subject:postalCode</w:t>
            </w:r>
          </w:p>
        </w:tc>
        <w:tc>
          <w:tcPr>
            <w:tcW w:w="0" w:type="auto"/>
          </w:tcPr>
          <w:p w14:paraId="61516E6B" w14:textId="77777777" w:rsidR="00C70787" w:rsidRDefault="000D05A1">
            <w:pPr>
              <w:pStyle w:val="Compact"/>
            </w:pPr>
            <w:r>
              <w:t>MAY</w:t>
            </w:r>
          </w:p>
        </w:tc>
        <w:tc>
          <w:tcPr>
            <w:tcW w:w="0" w:type="auto"/>
          </w:tcPr>
          <w:p w14:paraId="0C05D9D6" w14:textId="77777777" w:rsidR="00C70787" w:rsidRDefault="000D05A1">
            <w:pPr>
              <w:pStyle w:val="Compact"/>
            </w:pPr>
            <w:r>
              <w:t>MAY</w:t>
            </w:r>
          </w:p>
        </w:tc>
        <w:tc>
          <w:tcPr>
            <w:tcW w:w="0" w:type="auto"/>
          </w:tcPr>
          <w:p w14:paraId="5782ADD9" w14:textId="77777777" w:rsidR="00C70787" w:rsidRDefault="000D05A1">
            <w:pPr>
              <w:pStyle w:val="Compact"/>
            </w:pPr>
            <w:r>
              <w:t>SHALL NOT</w:t>
            </w:r>
          </w:p>
        </w:tc>
      </w:tr>
      <w:tr w:rsidR="00C70787" w14:paraId="67C313F6" w14:textId="77777777">
        <w:tc>
          <w:tcPr>
            <w:tcW w:w="0" w:type="auto"/>
          </w:tcPr>
          <w:p w14:paraId="7B135A31" w14:textId="77777777" w:rsidR="00C70787" w:rsidRDefault="000D05A1">
            <w:pPr>
              <w:pStyle w:val="Compact"/>
            </w:pPr>
            <w:r>
              <w:rPr>
                <w:rStyle w:val="VerbatimChar"/>
              </w:rPr>
              <w:t>subject:countryName</w:t>
            </w:r>
          </w:p>
        </w:tc>
        <w:tc>
          <w:tcPr>
            <w:tcW w:w="0" w:type="auto"/>
          </w:tcPr>
          <w:p w14:paraId="307813D2" w14:textId="77777777" w:rsidR="00C70787" w:rsidRDefault="000D05A1">
            <w:pPr>
              <w:pStyle w:val="Compact"/>
            </w:pPr>
            <w:r>
              <w:t>MAY</w:t>
            </w:r>
          </w:p>
        </w:tc>
        <w:tc>
          <w:tcPr>
            <w:tcW w:w="0" w:type="auto"/>
          </w:tcPr>
          <w:p w14:paraId="099D293F" w14:textId="77777777" w:rsidR="00C70787" w:rsidRDefault="000D05A1">
            <w:pPr>
              <w:pStyle w:val="Compact"/>
            </w:pPr>
            <w:r>
              <w:t>MAY</w:t>
            </w:r>
          </w:p>
        </w:tc>
        <w:tc>
          <w:tcPr>
            <w:tcW w:w="0" w:type="auto"/>
          </w:tcPr>
          <w:p w14:paraId="6D441413" w14:textId="77777777" w:rsidR="00C70787" w:rsidRDefault="000D05A1">
            <w:pPr>
              <w:pStyle w:val="Compact"/>
            </w:pPr>
            <w:r>
              <w:t>MAY</w:t>
            </w:r>
          </w:p>
        </w:tc>
      </w:tr>
      <w:tr w:rsidR="00C70787" w14:paraId="5F9CAFC8" w14:textId="77777777">
        <w:tc>
          <w:tcPr>
            <w:tcW w:w="0" w:type="auto"/>
          </w:tcPr>
          <w:p w14:paraId="41E1B655" w14:textId="77777777" w:rsidR="00C70787" w:rsidRDefault="000D05A1">
            <w:pPr>
              <w:pStyle w:val="Compact"/>
            </w:pPr>
            <w:r>
              <w:t>Other</w:t>
            </w:r>
          </w:p>
        </w:tc>
        <w:tc>
          <w:tcPr>
            <w:tcW w:w="0" w:type="auto"/>
          </w:tcPr>
          <w:p w14:paraId="0B1CBF49" w14:textId="77777777" w:rsidR="00C70787" w:rsidRDefault="000D05A1">
            <w:pPr>
              <w:pStyle w:val="Compact"/>
            </w:pPr>
            <w:r>
              <w:t>MAY</w:t>
            </w:r>
          </w:p>
        </w:tc>
        <w:tc>
          <w:tcPr>
            <w:tcW w:w="0" w:type="auto"/>
          </w:tcPr>
          <w:p w14:paraId="68E31647" w14:textId="77777777" w:rsidR="00C70787" w:rsidRDefault="000D05A1">
            <w:pPr>
              <w:pStyle w:val="Compact"/>
            </w:pPr>
            <w:r>
              <w:t>SHALL NOT</w:t>
            </w:r>
          </w:p>
        </w:tc>
        <w:tc>
          <w:tcPr>
            <w:tcW w:w="0" w:type="auto"/>
          </w:tcPr>
          <w:p w14:paraId="6ADA9BEC" w14:textId="77777777" w:rsidR="00C70787" w:rsidRDefault="000D05A1">
            <w:pPr>
              <w:pStyle w:val="Compact"/>
            </w:pPr>
            <w:r>
              <w:t>SHALL NOT</w:t>
            </w:r>
          </w:p>
        </w:tc>
      </w:tr>
    </w:tbl>
    <w:p w14:paraId="19108006" w14:textId="77777777" w:rsidR="00C70787" w:rsidRDefault="000D05A1">
      <w:pPr>
        <w:pStyle w:val="BodyText"/>
      </w:pPr>
      <w:r>
        <w:rPr>
          <w:b/>
          <w:bCs/>
        </w:rPr>
        <w:t>Note</w:t>
      </w:r>
      <w:r>
        <w:t>:</w:t>
      </w:r>
    </w:p>
    <w:p w14:paraId="290C1D07" w14:textId="77777777" w:rsidR="00C70787" w:rsidRDefault="000D05A1" w:rsidP="000D05A1">
      <w:pPr>
        <w:pStyle w:val="Compact"/>
        <w:numPr>
          <w:ilvl w:val="0"/>
          <w:numId w:val="76"/>
        </w:numPr>
      </w:pPr>
      <w:r>
        <w:t xml:space="preserve">The Legacy generations MAY omit the </w:t>
      </w:r>
      <w:r>
        <w:rPr>
          <w:rStyle w:val="VerbatimChar"/>
        </w:rPr>
        <w:t>subject:givenName</w:t>
      </w:r>
      <w:r>
        <w:t xml:space="preserve">, </w:t>
      </w:r>
      <w:r>
        <w:rPr>
          <w:rStyle w:val="VerbatimChar"/>
        </w:rPr>
        <w:t>subject:surname</w:t>
      </w:r>
      <w:r>
        <w:t xml:space="preserve">, and </w:t>
      </w:r>
      <w:r>
        <w:rPr>
          <w:rStyle w:val="VerbatimChar"/>
        </w:rPr>
        <w:t>subject:pseudonym</w:t>
      </w:r>
      <w:r>
        <w:t xml:space="preserve"> attributes and include only the </w:t>
      </w:r>
      <w:r>
        <w:rPr>
          <w:rStyle w:val="VerbatimChar"/>
        </w:rPr>
        <w:t>subject:commonName</w:t>
      </w:r>
      <w:r>
        <w:t xml:space="preserve"> as described in </w:t>
      </w:r>
      <w:hyperlink w:anchor="X6bd04d767841136b9a2b00b02cf943f9151a6fc">
        <w:r>
          <w:rPr>
            <w:rStyle w:val="Hyperlink"/>
          </w:rPr>
          <w:t>Section 7.1.4.2.2(a)</w:t>
        </w:r>
      </w:hyperlink>
      <w:r>
        <w:t>.</w:t>
      </w:r>
    </w:p>
    <w:p w14:paraId="50C26DE2" w14:textId="77777777" w:rsidR="00C70787" w:rsidRDefault="000D05A1" w:rsidP="000D05A1">
      <w:pPr>
        <w:pStyle w:val="Compact"/>
        <w:numPr>
          <w:ilvl w:val="0"/>
          <w:numId w:val="76"/>
        </w:numPr>
      </w:pPr>
      <w:r>
        <w:t xml:space="preserve">The Multipurpose and Strict generations SHALL include either </w:t>
      </w:r>
      <w:r>
        <w:rPr>
          <w:rStyle w:val="VerbatimChar"/>
        </w:rPr>
        <w:t>subject:givenName</w:t>
      </w:r>
      <w:r>
        <w:t xml:space="preserve"> and/or </w:t>
      </w:r>
      <w:r>
        <w:rPr>
          <w:rStyle w:val="VerbatimChar"/>
        </w:rPr>
        <w:t>subject:surname</w:t>
      </w:r>
      <w:r>
        <w:t xml:space="preserve">, or the </w:t>
      </w:r>
      <w:r>
        <w:rPr>
          <w:rStyle w:val="VerbatimChar"/>
        </w:rPr>
        <w:t>subject:pseudonym</w:t>
      </w:r>
      <w:r>
        <w:t>.</w:t>
      </w:r>
    </w:p>
    <w:p w14:paraId="4DFE56DC" w14:textId="77777777" w:rsidR="00C70787" w:rsidRDefault="000D05A1">
      <w:pPr>
        <w:pStyle w:val="Heading5"/>
      </w:pPr>
      <w:bookmarkStart w:id="453" w:name="Xc06c3650b64f663370165f22e297d5f0eec5d4c"/>
      <w:bookmarkEnd w:id="452"/>
      <w:r>
        <w:t>7.1.4.2.5 Subject DN attributes for individu</w:t>
      </w:r>
      <w:r>
        <w:t>al-validated profile</w:t>
      </w:r>
    </w:p>
    <w:tbl>
      <w:tblPr>
        <w:tblStyle w:val="Table"/>
        <w:tblW w:w="5000" w:type="pct"/>
        <w:tblLook w:val="0020" w:firstRow="1" w:lastRow="0" w:firstColumn="0" w:lastColumn="0" w:noHBand="0" w:noVBand="0"/>
      </w:tblPr>
      <w:tblGrid>
        <w:gridCol w:w="4176"/>
        <w:gridCol w:w="1543"/>
        <w:gridCol w:w="2186"/>
        <w:gridCol w:w="1455"/>
      </w:tblGrid>
      <w:tr w:rsidR="00C70787" w14:paraId="619D6598" w14:textId="77777777">
        <w:tc>
          <w:tcPr>
            <w:tcW w:w="0" w:type="auto"/>
            <w:tcBorders>
              <w:bottom w:val="single" w:sz="0" w:space="0" w:color="auto"/>
            </w:tcBorders>
            <w:vAlign w:val="bottom"/>
          </w:tcPr>
          <w:p w14:paraId="31571502" w14:textId="77777777" w:rsidR="00C70787" w:rsidRDefault="000D05A1">
            <w:pPr>
              <w:pStyle w:val="Compact"/>
            </w:pPr>
            <w:r>
              <w:t>Attribute</w:t>
            </w:r>
          </w:p>
        </w:tc>
        <w:tc>
          <w:tcPr>
            <w:tcW w:w="0" w:type="auto"/>
            <w:tcBorders>
              <w:bottom w:val="single" w:sz="0" w:space="0" w:color="auto"/>
            </w:tcBorders>
            <w:vAlign w:val="bottom"/>
          </w:tcPr>
          <w:p w14:paraId="74CDB475" w14:textId="77777777" w:rsidR="00C70787" w:rsidRDefault="000D05A1">
            <w:pPr>
              <w:pStyle w:val="Compact"/>
            </w:pPr>
            <w:r>
              <w:t>Legacy (See Note 1)</w:t>
            </w:r>
          </w:p>
        </w:tc>
        <w:tc>
          <w:tcPr>
            <w:tcW w:w="0" w:type="auto"/>
            <w:tcBorders>
              <w:bottom w:val="single" w:sz="0" w:space="0" w:color="auto"/>
            </w:tcBorders>
            <w:vAlign w:val="bottom"/>
          </w:tcPr>
          <w:p w14:paraId="1290D854" w14:textId="77777777" w:rsidR="00C70787" w:rsidRDefault="000D05A1">
            <w:pPr>
              <w:pStyle w:val="Compact"/>
            </w:pPr>
            <w:r>
              <w:t>Multipurpose (See Note 2)</w:t>
            </w:r>
          </w:p>
        </w:tc>
        <w:tc>
          <w:tcPr>
            <w:tcW w:w="0" w:type="auto"/>
            <w:tcBorders>
              <w:bottom w:val="single" w:sz="0" w:space="0" w:color="auto"/>
            </w:tcBorders>
            <w:vAlign w:val="bottom"/>
          </w:tcPr>
          <w:p w14:paraId="59C7D0AD" w14:textId="77777777" w:rsidR="00C70787" w:rsidRDefault="000D05A1">
            <w:pPr>
              <w:pStyle w:val="Compact"/>
            </w:pPr>
            <w:r>
              <w:t>Strict (See Note 2)</w:t>
            </w:r>
          </w:p>
        </w:tc>
      </w:tr>
      <w:tr w:rsidR="00C70787" w14:paraId="2ACF5845" w14:textId="77777777">
        <w:tc>
          <w:tcPr>
            <w:tcW w:w="0" w:type="auto"/>
          </w:tcPr>
          <w:p w14:paraId="6E4F75DF" w14:textId="77777777" w:rsidR="00C70787" w:rsidRDefault="000D05A1">
            <w:pPr>
              <w:pStyle w:val="Compact"/>
            </w:pPr>
            <w:r>
              <w:rPr>
                <w:rStyle w:val="VerbatimChar"/>
              </w:rPr>
              <w:t>subject:commonName</w:t>
            </w:r>
          </w:p>
        </w:tc>
        <w:tc>
          <w:tcPr>
            <w:tcW w:w="0" w:type="auto"/>
          </w:tcPr>
          <w:p w14:paraId="7969DD4D" w14:textId="77777777" w:rsidR="00C70787" w:rsidRDefault="000D05A1">
            <w:pPr>
              <w:pStyle w:val="Compact"/>
            </w:pPr>
            <w:r>
              <w:t>MAY</w:t>
            </w:r>
          </w:p>
        </w:tc>
        <w:tc>
          <w:tcPr>
            <w:tcW w:w="0" w:type="auto"/>
          </w:tcPr>
          <w:p w14:paraId="6D5BC563" w14:textId="77777777" w:rsidR="00C70787" w:rsidRDefault="000D05A1">
            <w:pPr>
              <w:pStyle w:val="Compact"/>
            </w:pPr>
            <w:r>
              <w:t>MAY</w:t>
            </w:r>
          </w:p>
        </w:tc>
        <w:tc>
          <w:tcPr>
            <w:tcW w:w="0" w:type="auto"/>
          </w:tcPr>
          <w:p w14:paraId="74B04EE3" w14:textId="77777777" w:rsidR="00C70787" w:rsidRDefault="000D05A1">
            <w:pPr>
              <w:pStyle w:val="Compact"/>
            </w:pPr>
            <w:r>
              <w:t>MAY</w:t>
            </w:r>
          </w:p>
        </w:tc>
      </w:tr>
      <w:tr w:rsidR="00C70787" w14:paraId="2787C79C" w14:textId="77777777">
        <w:tc>
          <w:tcPr>
            <w:tcW w:w="0" w:type="auto"/>
          </w:tcPr>
          <w:p w14:paraId="6F7A2801" w14:textId="77777777" w:rsidR="00C70787" w:rsidRDefault="000D05A1">
            <w:pPr>
              <w:pStyle w:val="Compact"/>
            </w:pPr>
            <w:r>
              <w:rPr>
                <w:rStyle w:val="VerbatimChar"/>
              </w:rPr>
              <w:t>subject:organizationName</w:t>
            </w:r>
          </w:p>
        </w:tc>
        <w:tc>
          <w:tcPr>
            <w:tcW w:w="0" w:type="auto"/>
          </w:tcPr>
          <w:p w14:paraId="3C5D9F81" w14:textId="77777777" w:rsidR="00C70787" w:rsidRDefault="000D05A1">
            <w:pPr>
              <w:pStyle w:val="Compact"/>
            </w:pPr>
            <w:r>
              <w:t>SHALL NOT</w:t>
            </w:r>
          </w:p>
        </w:tc>
        <w:tc>
          <w:tcPr>
            <w:tcW w:w="0" w:type="auto"/>
          </w:tcPr>
          <w:p w14:paraId="6EBCFC7D" w14:textId="77777777" w:rsidR="00C70787" w:rsidRDefault="000D05A1">
            <w:pPr>
              <w:pStyle w:val="Compact"/>
            </w:pPr>
            <w:r>
              <w:t>SHALL NOT</w:t>
            </w:r>
          </w:p>
        </w:tc>
        <w:tc>
          <w:tcPr>
            <w:tcW w:w="0" w:type="auto"/>
          </w:tcPr>
          <w:p w14:paraId="632F4570" w14:textId="77777777" w:rsidR="00C70787" w:rsidRDefault="000D05A1">
            <w:pPr>
              <w:pStyle w:val="Compact"/>
            </w:pPr>
            <w:r>
              <w:t>SHALL NOT</w:t>
            </w:r>
          </w:p>
        </w:tc>
      </w:tr>
      <w:tr w:rsidR="00C70787" w14:paraId="35A457EA" w14:textId="77777777">
        <w:tc>
          <w:tcPr>
            <w:tcW w:w="0" w:type="auto"/>
          </w:tcPr>
          <w:p w14:paraId="1F01710F" w14:textId="77777777" w:rsidR="00C70787" w:rsidRDefault="000D05A1">
            <w:pPr>
              <w:pStyle w:val="Compact"/>
            </w:pPr>
            <w:r>
              <w:rPr>
                <w:rStyle w:val="VerbatimChar"/>
              </w:rPr>
              <w:t>subject:organizationalUnitName</w:t>
            </w:r>
          </w:p>
        </w:tc>
        <w:tc>
          <w:tcPr>
            <w:tcW w:w="0" w:type="auto"/>
          </w:tcPr>
          <w:p w14:paraId="155B0792" w14:textId="77777777" w:rsidR="00C70787" w:rsidRDefault="000D05A1">
            <w:pPr>
              <w:pStyle w:val="Compact"/>
            </w:pPr>
            <w:r>
              <w:t>SHALL NOT</w:t>
            </w:r>
          </w:p>
        </w:tc>
        <w:tc>
          <w:tcPr>
            <w:tcW w:w="0" w:type="auto"/>
          </w:tcPr>
          <w:p w14:paraId="603E2B94" w14:textId="77777777" w:rsidR="00C70787" w:rsidRDefault="000D05A1">
            <w:pPr>
              <w:pStyle w:val="Compact"/>
            </w:pPr>
            <w:r>
              <w:t>SHALL NOT</w:t>
            </w:r>
          </w:p>
        </w:tc>
        <w:tc>
          <w:tcPr>
            <w:tcW w:w="0" w:type="auto"/>
          </w:tcPr>
          <w:p w14:paraId="4C1AA7CE" w14:textId="77777777" w:rsidR="00C70787" w:rsidRDefault="000D05A1">
            <w:pPr>
              <w:pStyle w:val="Compact"/>
            </w:pPr>
            <w:r>
              <w:t>SHALL NOT</w:t>
            </w:r>
          </w:p>
        </w:tc>
      </w:tr>
      <w:tr w:rsidR="00C70787" w14:paraId="05A11FBA" w14:textId="77777777">
        <w:tc>
          <w:tcPr>
            <w:tcW w:w="0" w:type="auto"/>
          </w:tcPr>
          <w:p w14:paraId="7CCD69D2" w14:textId="77777777" w:rsidR="00C70787" w:rsidRDefault="000D05A1">
            <w:pPr>
              <w:pStyle w:val="Compact"/>
            </w:pPr>
            <w:r>
              <w:rPr>
                <w:rStyle w:val="VerbatimChar"/>
              </w:rPr>
              <w:t>subject:organizationIdentifier</w:t>
            </w:r>
          </w:p>
        </w:tc>
        <w:tc>
          <w:tcPr>
            <w:tcW w:w="0" w:type="auto"/>
          </w:tcPr>
          <w:p w14:paraId="6F6197DF" w14:textId="77777777" w:rsidR="00C70787" w:rsidRDefault="000D05A1">
            <w:pPr>
              <w:pStyle w:val="Compact"/>
            </w:pPr>
            <w:r>
              <w:t>SHALL NOT</w:t>
            </w:r>
          </w:p>
        </w:tc>
        <w:tc>
          <w:tcPr>
            <w:tcW w:w="0" w:type="auto"/>
          </w:tcPr>
          <w:p w14:paraId="0E0C2626" w14:textId="77777777" w:rsidR="00C70787" w:rsidRDefault="000D05A1">
            <w:pPr>
              <w:pStyle w:val="Compact"/>
            </w:pPr>
            <w:r>
              <w:t>SHALL NOT</w:t>
            </w:r>
          </w:p>
        </w:tc>
        <w:tc>
          <w:tcPr>
            <w:tcW w:w="0" w:type="auto"/>
          </w:tcPr>
          <w:p w14:paraId="03203515" w14:textId="77777777" w:rsidR="00C70787" w:rsidRDefault="000D05A1">
            <w:pPr>
              <w:pStyle w:val="Compact"/>
            </w:pPr>
            <w:r>
              <w:t>SHALL NOT</w:t>
            </w:r>
          </w:p>
        </w:tc>
      </w:tr>
      <w:tr w:rsidR="00C70787" w14:paraId="63E00AF2" w14:textId="77777777">
        <w:tc>
          <w:tcPr>
            <w:tcW w:w="0" w:type="auto"/>
          </w:tcPr>
          <w:p w14:paraId="114AE5C9" w14:textId="77777777" w:rsidR="00C70787" w:rsidRDefault="000D05A1">
            <w:pPr>
              <w:pStyle w:val="Compact"/>
            </w:pPr>
            <w:r>
              <w:rPr>
                <w:rStyle w:val="VerbatimChar"/>
              </w:rPr>
              <w:t>subject:givenName</w:t>
            </w:r>
          </w:p>
        </w:tc>
        <w:tc>
          <w:tcPr>
            <w:tcW w:w="0" w:type="auto"/>
          </w:tcPr>
          <w:p w14:paraId="015E17DF" w14:textId="77777777" w:rsidR="00C70787" w:rsidRDefault="000D05A1">
            <w:pPr>
              <w:pStyle w:val="Compact"/>
            </w:pPr>
            <w:r>
              <w:t>MAY</w:t>
            </w:r>
          </w:p>
        </w:tc>
        <w:tc>
          <w:tcPr>
            <w:tcW w:w="0" w:type="auto"/>
          </w:tcPr>
          <w:p w14:paraId="11C671A9" w14:textId="77777777" w:rsidR="00C70787" w:rsidRDefault="000D05A1">
            <w:pPr>
              <w:pStyle w:val="Compact"/>
            </w:pPr>
            <w:r>
              <w:t>MAY</w:t>
            </w:r>
          </w:p>
        </w:tc>
        <w:tc>
          <w:tcPr>
            <w:tcW w:w="0" w:type="auto"/>
          </w:tcPr>
          <w:p w14:paraId="05031F9A" w14:textId="77777777" w:rsidR="00C70787" w:rsidRDefault="000D05A1">
            <w:pPr>
              <w:pStyle w:val="Compact"/>
            </w:pPr>
            <w:r>
              <w:t>MAY</w:t>
            </w:r>
          </w:p>
        </w:tc>
      </w:tr>
      <w:tr w:rsidR="00C70787" w14:paraId="57A0BF55" w14:textId="77777777">
        <w:tc>
          <w:tcPr>
            <w:tcW w:w="0" w:type="auto"/>
          </w:tcPr>
          <w:p w14:paraId="2510C201" w14:textId="77777777" w:rsidR="00C70787" w:rsidRDefault="000D05A1">
            <w:pPr>
              <w:pStyle w:val="Compact"/>
            </w:pPr>
            <w:r>
              <w:rPr>
                <w:rStyle w:val="VerbatimChar"/>
              </w:rPr>
              <w:t>subject:surname</w:t>
            </w:r>
          </w:p>
        </w:tc>
        <w:tc>
          <w:tcPr>
            <w:tcW w:w="0" w:type="auto"/>
          </w:tcPr>
          <w:p w14:paraId="0EEF5CE9" w14:textId="77777777" w:rsidR="00C70787" w:rsidRDefault="000D05A1">
            <w:pPr>
              <w:pStyle w:val="Compact"/>
            </w:pPr>
            <w:r>
              <w:t>MAY</w:t>
            </w:r>
          </w:p>
        </w:tc>
        <w:tc>
          <w:tcPr>
            <w:tcW w:w="0" w:type="auto"/>
          </w:tcPr>
          <w:p w14:paraId="0FCC0122" w14:textId="77777777" w:rsidR="00C70787" w:rsidRDefault="000D05A1">
            <w:pPr>
              <w:pStyle w:val="Compact"/>
            </w:pPr>
            <w:r>
              <w:t>MAY</w:t>
            </w:r>
          </w:p>
        </w:tc>
        <w:tc>
          <w:tcPr>
            <w:tcW w:w="0" w:type="auto"/>
          </w:tcPr>
          <w:p w14:paraId="20542874" w14:textId="77777777" w:rsidR="00C70787" w:rsidRDefault="000D05A1">
            <w:pPr>
              <w:pStyle w:val="Compact"/>
            </w:pPr>
            <w:r>
              <w:t>MAY</w:t>
            </w:r>
          </w:p>
        </w:tc>
      </w:tr>
      <w:tr w:rsidR="00C70787" w14:paraId="73F3842C" w14:textId="77777777">
        <w:tc>
          <w:tcPr>
            <w:tcW w:w="0" w:type="auto"/>
          </w:tcPr>
          <w:p w14:paraId="4CD90DE0" w14:textId="77777777" w:rsidR="00C70787" w:rsidRDefault="000D05A1">
            <w:pPr>
              <w:pStyle w:val="Compact"/>
            </w:pPr>
            <w:r>
              <w:rPr>
                <w:rStyle w:val="VerbatimChar"/>
              </w:rPr>
              <w:t>subject:pseudonym</w:t>
            </w:r>
          </w:p>
        </w:tc>
        <w:tc>
          <w:tcPr>
            <w:tcW w:w="0" w:type="auto"/>
          </w:tcPr>
          <w:p w14:paraId="3DF616BA" w14:textId="77777777" w:rsidR="00C70787" w:rsidRDefault="000D05A1">
            <w:pPr>
              <w:pStyle w:val="Compact"/>
            </w:pPr>
            <w:r>
              <w:t>MAY</w:t>
            </w:r>
          </w:p>
        </w:tc>
        <w:tc>
          <w:tcPr>
            <w:tcW w:w="0" w:type="auto"/>
          </w:tcPr>
          <w:p w14:paraId="24D2BAEF" w14:textId="77777777" w:rsidR="00C70787" w:rsidRDefault="000D05A1">
            <w:pPr>
              <w:pStyle w:val="Compact"/>
            </w:pPr>
            <w:r>
              <w:t>MAY</w:t>
            </w:r>
          </w:p>
        </w:tc>
        <w:tc>
          <w:tcPr>
            <w:tcW w:w="0" w:type="auto"/>
          </w:tcPr>
          <w:p w14:paraId="435A22BD" w14:textId="77777777" w:rsidR="00C70787" w:rsidRDefault="000D05A1">
            <w:pPr>
              <w:pStyle w:val="Compact"/>
            </w:pPr>
            <w:r>
              <w:t>MAY</w:t>
            </w:r>
          </w:p>
        </w:tc>
      </w:tr>
      <w:tr w:rsidR="00C70787" w14:paraId="367FAF9C" w14:textId="77777777">
        <w:tc>
          <w:tcPr>
            <w:tcW w:w="0" w:type="auto"/>
          </w:tcPr>
          <w:p w14:paraId="6022922E" w14:textId="77777777" w:rsidR="00C70787" w:rsidRDefault="000D05A1">
            <w:pPr>
              <w:pStyle w:val="Compact"/>
            </w:pPr>
            <w:r>
              <w:rPr>
                <w:rStyle w:val="VerbatimChar"/>
              </w:rPr>
              <w:t>subject:serialNumber</w:t>
            </w:r>
          </w:p>
        </w:tc>
        <w:tc>
          <w:tcPr>
            <w:tcW w:w="0" w:type="auto"/>
          </w:tcPr>
          <w:p w14:paraId="294ED4D7" w14:textId="77777777" w:rsidR="00C70787" w:rsidRDefault="000D05A1">
            <w:pPr>
              <w:pStyle w:val="Compact"/>
            </w:pPr>
            <w:r>
              <w:t>MAY</w:t>
            </w:r>
          </w:p>
        </w:tc>
        <w:tc>
          <w:tcPr>
            <w:tcW w:w="0" w:type="auto"/>
          </w:tcPr>
          <w:p w14:paraId="504805AF" w14:textId="77777777" w:rsidR="00C70787" w:rsidRDefault="000D05A1">
            <w:pPr>
              <w:pStyle w:val="Compact"/>
            </w:pPr>
            <w:r>
              <w:t>MAY</w:t>
            </w:r>
          </w:p>
        </w:tc>
        <w:tc>
          <w:tcPr>
            <w:tcW w:w="0" w:type="auto"/>
          </w:tcPr>
          <w:p w14:paraId="760EF2A6" w14:textId="77777777" w:rsidR="00C70787" w:rsidRDefault="000D05A1">
            <w:pPr>
              <w:pStyle w:val="Compact"/>
            </w:pPr>
            <w:r>
              <w:t>MAY</w:t>
            </w:r>
          </w:p>
        </w:tc>
      </w:tr>
      <w:tr w:rsidR="00C70787" w14:paraId="4958F3D0" w14:textId="77777777">
        <w:tc>
          <w:tcPr>
            <w:tcW w:w="0" w:type="auto"/>
          </w:tcPr>
          <w:p w14:paraId="5B80BD53" w14:textId="77777777" w:rsidR="00C70787" w:rsidRDefault="000D05A1">
            <w:pPr>
              <w:pStyle w:val="Compact"/>
            </w:pPr>
            <w:r>
              <w:rPr>
                <w:rStyle w:val="VerbatimChar"/>
              </w:rPr>
              <w:t>subject:emailAddress</w:t>
            </w:r>
          </w:p>
        </w:tc>
        <w:tc>
          <w:tcPr>
            <w:tcW w:w="0" w:type="auto"/>
          </w:tcPr>
          <w:p w14:paraId="74EC0831" w14:textId="77777777" w:rsidR="00C70787" w:rsidRDefault="000D05A1">
            <w:pPr>
              <w:pStyle w:val="Compact"/>
            </w:pPr>
            <w:r>
              <w:t>MAY</w:t>
            </w:r>
          </w:p>
        </w:tc>
        <w:tc>
          <w:tcPr>
            <w:tcW w:w="0" w:type="auto"/>
          </w:tcPr>
          <w:p w14:paraId="1E034759" w14:textId="77777777" w:rsidR="00C70787" w:rsidRDefault="000D05A1">
            <w:pPr>
              <w:pStyle w:val="Compact"/>
            </w:pPr>
            <w:r>
              <w:t>MAY</w:t>
            </w:r>
          </w:p>
        </w:tc>
        <w:tc>
          <w:tcPr>
            <w:tcW w:w="0" w:type="auto"/>
          </w:tcPr>
          <w:p w14:paraId="7ED4EB6F" w14:textId="77777777" w:rsidR="00C70787" w:rsidRDefault="000D05A1">
            <w:pPr>
              <w:pStyle w:val="Compact"/>
            </w:pPr>
            <w:r>
              <w:t>MAY</w:t>
            </w:r>
          </w:p>
        </w:tc>
      </w:tr>
      <w:tr w:rsidR="00C70787" w14:paraId="0E1682E4" w14:textId="77777777">
        <w:tc>
          <w:tcPr>
            <w:tcW w:w="0" w:type="auto"/>
          </w:tcPr>
          <w:p w14:paraId="748E6161" w14:textId="77777777" w:rsidR="00C70787" w:rsidRDefault="000D05A1">
            <w:pPr>
              <w:pStyle w:val="Compact"/>
            </w:pPr>
            <w:r>
              <w:rPr>
                <w:rStyle w:val="VerbatimChar"/>
              </w:rPr>
              <w:t>subject:title</w:t>
            </w:r>
          </w:p>
        </w:tc>
        <w:tc>
          <w:tcPr>
            <w:tcW w:w="0" w:type="auto"/>
          </w:tcPr>
          <w:p w14:paraId="153AB8E2" w14:textId="77777777" w:rsidR="00C70787" w:rsidRDefault="000D05A1">
            <w:pPr>
              <w:pStyle w:val="Compact"/>
            </w:pPr>
            <w:r>
              <w:t>MAY</w:t>
            </w:r>
          </w:p>
        </w:tc>
        <w:tc>
          <w:tcPr>
            <w:tcW w:w="0" w:type="auto"/>
          </w:tcPr>
          <w:p w14:paraId="08D36649" w14:textId="77777777" w:rsidR="00C70787" w:rsidRDefault="000D05A1">
            <w:pPr>
              <w:pStyle w:val="Compact"/>
            </w:pPr>
            <w:r>
              <w:t>MAY</w:t>
            </w:r>
          </w:p>
        </w:tc>
        <w:tc>
          <w:tcPr>
            <w:tcW w:w="0" w:type="auto"/>
          </w:tcPr>
          <w:p w14:paraId="3107AA21" w14:textId="77777777" w:rsidR="00C70787" w:rsidRDefault="000D05A1">
            <w:pPr>
              <w:pStyle w:val="Compact"/>
            </w:pPr>
            <w:r>
              <w:t>MAY</w:t>
            </w:r>
          </w:p>
        </w:tc>
      </w:tr>
      <w:tr w:rsidR="00C70787" w14:paraId="682AC9EE" w14:textId="77777777">
        <w:tc>
          <w:tcPr>
            <w:tcW w:w="0" w:type="auto"/>
          </w:tcPr>
          <w:p w14:paraId="10A82292" w14:textId="77777777" w:rsidR="00C70787" w:rsidRDefault="000D05A1">
            <w:pPr>
              <w:pStyle w:val="Compact"/>
            </w:pPr>
            <w:r>
              <w:rPr>
                <w:rStyle w:val="VerbatimChar"/>
              </w:rPr>
              <w:t>subject:streetAddress</w:t>
            </w:r>
          </w:p>
        </w:tc>
        <w:tc>
          <w:tcPr>
            <w:tcW w:w="0" w:type="auto"/>
          </w:tcPr>
          <w:p w14:paraId="1D43084B" w14:textId="77777777" w:rsidR="00C70787" w:rsidRDefault="000D05A1">
            <w:pPr>
              <w:pStyle w:val="Compact"/>
            </w:pPr>
            <w:r>
              <w:t>MAY</w:t>
            </w:r>
          </w:p>
        </w:tc>
        <w:tc>
          <w:tcPr>
            <w:tcW w:w="0" w:type="auto"/>
          </w:tcPr>
          <w:p w14:paraId="2FA1E323" w14:textId="77777777" w:rsidR="00C70787" w:rsidRDefault="000D05A1">
            <w:pPr>
              <w:pStyle w:val="Compact"/>
            </w:pPr>
            <w:r>
              <w:t>MAY</w:t>
            </w:r>
          </w:p>
        </w:tc>
        <w:tc>
          <w:tcPr>
            <w:tcW w:w="0" w:type="auto"/>
          </w:tcPr>
          <w:p w14:paraId="709390E6" w14:textId="77777777" w:rsidR="00C70787" w:rsidRDefault="000D05A1">
            <w:pPr>
              <w:pStyle w:val="Compact"/>
            </w:pPr>
            <w:r>
              <w:t>SHALL NOT</w:t>
            </w:r>
          </w:p>
        </w:tc>
      </w:tr>
      <w:tr w:rsidR="00C70787" w14:paraId="731AEFE4" w14:textId="77777777">
        <w:tc>
          <w:tcPr>
            <w:tcW w:w="0" w:type="auto"/>
          </w:tcPr>
          <w:p w14:paraId="4C918B66" w14:textId="77777777" w:rsidR="00C70787" w:rsidRDefault="000D05A1">
            <w:pPr>
              <w:pStyle w:val="Compact"/>
            </w:pPr>
            <w:r>
              <w:rPr>
                <w:rStyle w:val="VerbatimChar"/>
              </w:rPr>
              <w:t>subject:localityName</w:t>
            </w:r>
          </w:p>
        </w:tc>
        <w:tc>
          <w:tcPr>
            <w:tcW w:w="0" w:type="auto"/>
          </w:tcPr>
          <w:p w14:paraId="069D9D07" w14:textId="77777777" w:rsidR="00C70787" w:rsidRDefault="000D05A1">
            <w:pPr>
              <w:pStyle w:val="Compact"/>
            </w:pPr>
            <w:r>
              <w:t>MAY</w:t>
            </w:r>
          </w:p>
        </w:tc>
        <w:tc>
          <w:tcPr>
            <w:tcW w:w="0" w:type="auto"/>
          </w:tcPr>
          <w:p w14:paraId="679DC844" w14:textId="77777777" w:rsidR="00C70787" w:rsidRDefault="000D05A1">
            <w:pPr>
              <w:pStyle w:val="Compact"/>
            </w:pPr>
            <w:r>
              <w:t>MAY</w:t>
            </w:r>
          </w:p>
        </w:tc>
        <w:tc>
          <w:tcPr>
            <w:tcW w:w="0" w:type="auto"/>
          </w:tcPr>
          <w:p w14:paraId="2B18D7C8" w14:textId="77777777" w:rsidR="00C70787" w:rsidRDefault="000D05A1">
            <w:pPr>
              <w:pStyle w:val="Compact"/>
            </w:pPr>
            <w:r>
              <w:t>MAY</w:t>
            </w:r>
          </w:p>
        </w:tc>
      </w:tr>
      <w:tr w:rsidR="00C70787" w14:paraId="60AC7EE1" w14:textId="77777777">
        <w:tc>
          <w:tcPr>
            <w:tcW w:w="0" w:type="auto"/>
          </w:tcPr>
          <w:p w14:paraId="6B71EEAB" w14:textId="77777777" w:rsidR="00C70787" w:rsidRDefault="000D05A1">
            <w:pPr>
              <w:pStyle w:val="Compact"/>
            </w:pPr>
            <w:r>
              <w:rPr>
                <w:rStyle w:val="VerbatimChar"/>
              </w:rPr>
              <w:t>subject:stateOrProvinceName</w:t>
            </w:r>
          </w:p>
        </w:tc>
        <w:tc>
          <w:tcPr>
            <w:tcW w:w="0" w:type="auto"/>
          </w:tcPr>
          <w:p w14:paraId="0CDE053E" w14:textId="77777777" w:rsidR="00C70787" w:rsidRDefault="000D05A1">
            <w:pPr>
              <w:pStyle w:val="Compact"/>
            </w:pPr>
            <w:r>
              <w:t>MAY</w:t>
            </w:r>
          </w:p>
        </w:tc>
        <w:tc>
          <w:tcPr>
            <w:tcW w:w="0" w:type="auto"/>
          </w:tcPr>
          <w:p w14:paraId="3C7BDD63" w14:textId="77777777" w:rsidR="00C70787" w:rsidRDefault="000D05A1">
            <w:pPr>
              <w:pStyle w:val="Compact"/>
            </w:pPr>
            <w:r>
              <w:t>MAY</w:t>
            </w:r>
          </w:p>
        </w:tc>
        <w:tc>
          <w:tcPr>
            <w:tcW w:w="0" w:type="auto"/>
          </w:tcPr>
          <w:p w14:paraId="76E8EBD7" w14:textId="77777777" w:rsidR="00C70787" w:rsidRDefault="000D05A1">
            <w:pPr>
              <w:pStyle w:val="Compact"/>
            </w:pPr>
            <w:r>
              <w:t>MAY</w:t>
            </w:r>
          </w:p>
        </w:tc>
      </w:tr>
      <w:tr w:rsidR="00C70787" w14:paraId="575BB102" w14:textId="77777777">
        <w:tc>
          <w:tcPr>
            <w:tcW w:w="0" w:type="auto"/>
          </w:tcPr>
          <w:p w14:paraId="548C6D9B" w14:textId="77777777" w:rsidR="00C70787" w:rsidRDefault="000D05A1">
            <w:pPr>
              <w:pStyle w:val="Compact"/>
            </w:pPr>
            <w:r>
              <w:rPr>
                <w:rStyle w:val="VerbatimChar"/>
              </w:rPr>
              <w:t>subject:postalCode</w:t>
            </w:r>
          </w:p>
        </w:tc>
        <w:tc>
          <w:tcPr>
            <w:tcW w:w="0" w:type="auto"/>
          </w:tcPr>
          <w:p w14:paraId="2A55B46B" w14:textId="77777777" w:rsidR="00C70787" w:rsidRDefault="000D05A1">
            <w:pPr>
              <w:pStyle w:val="Compact"/>
            </w:pPr>
            <w:r>
              <w:t>MAY</w:t>
            </w:r>
          </w:p>
        </w:tc>
        <w:tc>
          <w:tcPr>
            <w:tcW w:w="0" w:type="auto"/>
          </w:tcPr>
          <w:p w14:paraId="34F72FEF" w14:textId="77777777" w:rsidR="00C70787" w:rsidRDefault="000D05A1">
            <w:pPr>
              <w:pStyle w:val="Compact"/>
            </w:pPr>
            <w:r>
              <w:t>MAY</w:t>
            </w:r>
          </w:p>
        </w:tc>
        <w:tc>
          <w:tcPr>
            <w:tcW w:w="0" w:type="auto"/>
          </w:tcPr>
          <w:p w14:paraId="09F6AD1C" w14:textId="77777777" w:rsidR="00C70787" w:rsidRDefault="000D05A1">
            <w:pPr>
              <w:pStyle w:val="Compact"/>
            </w:pPr>
            <w:r>
              <w:t>SHALL NOT</w:t>
            </w:r>
          </w:p>
        </w:tc>
      </w:tr>
      <w:tr w:rsidR="00C70787" w14:paraId="4DB4359A" w14:textId="77777777">
        <w:tc>
          <w:tcPr>
            <w:tcW w:w="0" w:type="auto"/>
          </w:tcPr>
          <w:p w14:paraId="73A28F83" w14:textId="77777777" w:rsidR="00C70787" w:rsidRDefault="000D05A1">
            <w:pPr>
              <w:pStyle w:val="Compact"/>
            </w:pPr>
            <w:r>
              <w:rPr>
                <w:rStyle w:val="VerbatimChar"/>
              </w:rPr>
              <w:t>subject:countryName</w:t>
            </w:r>
          </w:p>
        </w:tc>
        <w:tc>
          <w:tcPr>
            <w:tcW w:w="0" w:type="auto"/>
          </w:tcPr>
          <w:p w14:paraId="3E68831C" w14:textId="77777777" w:rsidR="00C70787" w:rsidRDefault="000D05A1">
            <w:pPr>
              <w:pStyle w:val="Compact"/>
            </w:pPr>
            <w:r>
              <w:t>MAY</w:t>
            </w:r>
          </w:p>
        </w:tc>
        <w:tc>
          <w:tcPr>
            <w:tcW w:w="0" w:type="auto"/>
          </w:tcPr>
          <w:p w14:paraId="4A7AA003" w14:textId="77777777" w:rsidR="00C70787" w:rsidRDefault="000D05A1">
            <w:pPr>
              <w:pStyle w:val="Compact"/>
            </w:pPr>
            <w:r>
              <w:t>MAY</w:t>
            </w:r>
          </w:p>
        </w:tc>
        <w:tc>
          <w:tcPr>
            <w:tcW w:w="0" w:type="auto"/>
          </w:tcPr>
          <w:p w14:paraId="5D5980EF" w14:textId="77777777" w:rsidR="00C70787" w:rsidRDefault="000D05A1">
            <w:pPr>
              <w:pStyle w:val="Compact"/>
            </w:pPr>
            <w:r>
              <w:t>MAY</w:t>
            </w:r>
          </w:p>
        </w:tc>
      </w:tr>
      <w:tr w:rsidR="00C70787" w14:paraId="105A74BB" w14:textId="77777777">
        <w:tc>
          <w:tcPr>
            <w:tcW w:w="0" w:type="auto"/>
          </w:tcPr>
          <w:p w14:paraId="15793A8D" w14:textId="77777777" w:rsidR="00C70787" w:rsidRDefault="000D05A1">
            <w:pPr>
              <w:pStyle w:val="Compact"/>
            </w:pPr>
            <w:r>
              <w:t>Other</w:t>
            </w:r>
          </w:p>
        </w:tc>
        <w:tc>
          <w:tcPr>
            <w:tcW w:w="0" w:type="auto"/>
          </w:tcPr>
          <w:p w14:paraId="66C7F263" w14:textId="77777777" w:rsidR="00C70787" w:rsidRDefault="000D05A1">
            <w:pPr>
              <w:pStyle w:val="Compact"/>
            </w:pPr>
            <w:r>
              <w:t>MAY</w:t>
            </w:r>
          </w:p>
        </w:tc>
        <w:tc>
          <w:tcPr>
            <w:tcW w:w="0" w:type="auto"/>
          </w:tcPr>
          <w:p w14:paraId="1FAA9E87" w14:textId="77777777" w:rsidR="00C70787" w:rsidRDefault="000D05A1">
            <w:pPr>
              <w:pStyle w:val="Compact"/>
            </w:pPr>
            <w:r>
              <w:t>SHALL NOT</w:t>
            </w:r>
          </w:p>
        </w:tc>
        <w:tc>
          <w:tcPr>
            <w:tcW w:w="0" w:type="auto"/>
          </w:tcPr>
          <w:p w14:paraId="6F905D5C" w14:textId="77777777" w:rsidR="00C70787" w:rsidRDefault="000D05A1">
            <w:pPr>
              <w:pStyle w:val="Compact"/>
            </w:pPr>
            <w:r>
              <w:t>SHALL NOT</w:t>
            </w:r>
          </w:p>
        </w:tc>
      </w:tr>
    </w:tbl>
    <w:p w14:paraId="793CE965" w14:textId="77777777" w:rsidR="00C70787" w:rsidRDefault="000D05A1">
      <w:pPr>
        <w:pStyle w:val="BodyText"/>
      </w:pPr>
      <w:r>
        <w:rPr>
          <w:b/>
          <w:bCs/>
        </w:rPr>
        <w:t>Note</w:t>
      </w:r>
      <w:r>
        <w:t>:</w:t>
      </w:r>
    </w:p>
    <w:p w14:paraId="30D2C220" w14:textId="77777777" w:rsidR="00C70787" w:rsidRDefault="000D05A1" w:rsidP="000D05A1">
      <w:pPr>
        <w:pStyle w:val="Compact"/>
        <w:numPr>
          <w:ilvl w:val="0"/>
          <w:numId w:val="77"/>
        </w:numPr>
      </w:pPr>
      <w:r>
        <w:t xml:space="preserve">The Legacy generation MAY omit the </w:t>
      </w:r>
      <w:r>
        <w:rPr>
          <w:rStyle w:val="VerbatimChar"/>
        </w:rPr>
        <w:t>subject:givenName</w:t>
      </w:r>
      <w:r>
        <w:t xml:space="preserve">, </w:t>
      </w:r>
      <w:r>
        <w:rPr>
          <w:rStyle w:val="VerbatimChar"/>
        </w:rPr>
        <w:t>subject:surname</w:t>
      </w:r>
      <w:r>
        <w:t xml:space="preserve">, and </w:t>
      </w:r>
      <w:r>
        <w:rPr>
          <w:rStyle w:val="VerbatimChar"/>
        </w:rPr>
        <w:t>subject:pseudonym</w:t>
      </w:r>
      <w:r>
        <w:t xml:space="preserve"> attributes and include only the </w:t>
      </w:r>
      <w:r>
        <w:rPr>
          <w:rStyle w:val="VerbatimChar"/>
        </w:rPr>
        <w:t>subject:commonName</w:t>
      </w:r>
      <w:r>
        <w:t xml:space="preserve"> as described in </w:t>
      </w:r>
      <w:hyperlink w:anchor="X6bd04d767841136b9a2b00b02cf943f9151a6fc">
        <w:r>
          <w:rPr>
            <w:rStyle w:val="Hyperlink"/>
          </w:rPr>
          <w:t>Section 7.1.4.2.2(a)</w:t>
        </w:r>
      </w:hyperlink>
      <w:r>
        <w:t>.</w:t>
      </w:r>
    </w:p>
    <w:p w14:paraId="206E17F9" w14:textId="77777777" w:rsidR="00C70787" w:rsidRDefault="000D05A1" w:rsidP="000D05A1">
      <w:pPr>
        <w:pStyle w:val="Compact"/>
        <w:numPr>
          <w:ilvl w:val="0"/>
          <w:numId w:val="77"/>
        </w:numPr>
      </w:pPr>
      <w:r>
        <w:t xml:space="preserve">The Strict </w:t>
      </w:r>
      <w:r>
        <w:t xml:space="preserve">and Multipurpose generations SHALL include either </w:t>
      </w:r>
      <w:r>
        <w:rPr>
          <w:rStyle w:val="VerbatimChar"/>
        </w:rPr>
        <w:t>subject:givenName</w:t>
      </w:r>
      <w:r>
        <w:t xml:space="preserve"> and/or </w:t>
      </w:r>
      <w:r>
        <w:rPr>
          <w:rStyle w:val="VerbatimChar"/>
        </w:rPr>
        <w:t>subject:surname</w:t>
      </w:r>
      <w:r>
        <w:t xml:space="preserve">, or the </w:t>
      </w:r>
      <w:r>
        <w:rPr>
          <w:rStyle w:val="VerbatimChar"/>
        </w:rPr>
        <w:t>subject:pseudonym</w:t>
      </w:r>
      <w:r>
        <w:t>.</w:t>
      </w:r>
    </w:p>
    <w:p w14:paraId="3A9A76D6" w14:textId="77777777" w:rsidR="00C70787" w:rsidRDefault="000D05A1">
      <w:pPr>
        <w:pStyle w:val="Heading4"/>
      </w:pPr>
      <w:bookmarkStart w:id="454" w:name="X9d09e8c297dfd44ca6cb6293bb035edd9d8a389"/>
      <w:bookmarkEnd w:id="447"/>
      <w:bookmarkEnd w:id="453"/>
      <w:r>
        <w:t>7.1.4.3 Subject information - root certificates and subordinate CA certificates</w:t>
      </w:r>
    </w:p>
    <w:p w14:paraId="52CDBF3E" w14:textId="77777777" w:rsidR="00C70787" w:rsidRDefault="000D05A1">
      <w:pPr>
        <w:pStyle w:val="FirstParagraph"/>
      </w:pPr>
      <w:r>
        <w:t>By issuing a Subordinate CA Certificate, the CA represents</w:t>
      </w:r>
      <w:r>
        <w:t xml:space="preserve"> that it followed the procedure set forth in its CP and/or CPS to verify that, as of the Certificate’s issuance date, all of the Subject Information was accurate.</w:t>
      </w:r>
    </w:p>
    <w:p w14:paraId="3A2E7CA6" w14:textId="77777777" w:rsidR="00C70787" w:rsidRDefault="000D05A1">
      <w:pPr>
        <w:pStyle w:val="Heading5"/>
      </w:pPr>
      <w:bookmarkStart w:id="455" w:name="Xa577215709b4128c74482bc55d0456f24dfa318"/>
      <w:r>
        <w:t>7.1.4.3.1 Subject distinguished name fields</w:t>
      </w:r>
    </w:p>
    <w:p w14:paraId="2470BEF4" w14:textId="77777777" w:rsidR="00C70787" w:rsidRDefault="000D05A1" w:rsidP="000D05A1">
      <w:pPr>
        <w:numPr>
          <w:ilvl w:val="0"/>
          <w:numId w:val="78"/>
        </w:numPr>
      </w:pPr>
      <w:r>
        <w:rPr>
          <w:b/>
          <w:bCs/>
        </w:rPr>
        <w:t>Certificate Field:</w:t>
      </w:r>
      <w:r>
        <w:t xml:space="preserve"> </w:t>
      </w:r>
      <w:r>
        <w:rPr>
          <w:rStyle w:val="VerbatimChar"/>
        </w:rPr>
        <w:t>subject:commonName</w:t>
      </w:r>
      <w:r>
        <w:t xml:space="preserve"> (OID 2.5.4.</w:t>
      </w:r>
      <w:r>
        <w:t>3)</w:t>
      </w:r>
      <w:r>
        <w:br/>
      </w:r>
      <w:r>
        <w:rPr>
          <w:b/>
          <w:bCs/>
        </w:rPr>
        <w:t>Required/Optional:</w:t>
      </w:r>
      <w:r>
        <w:t xml:space="preserve"> SHALL be present</w:t>
      </w:r>
      <w:r>
        <w:br/>
      </w:r>
      <w:r>
        <w:rPr>
          <w:b/>
          <w:bCs/>
        </w:rPr>
        <w:t>Contents:</w:t>
      </w:r>
      <w:r>
        <w:t xml:space="preserve"> This field SHALL be present and the contents SHOULD be an identifier for the Certificate such that the Certificate’s Name is unique across all Certificates issued by the Issuing CA.</w:t>
      </w:r>
    </w:p>
    <w:p w14:paraId="145A5788" w14:textId="77777777" w:rsidR="00C70787" w:rsidRDefault="000D05A1" w:rsidP="000D05A1">
      <w:pPr>
        <w:numPr>
          <w:ilvl w:val="0"/>
          <w:numId w:val="78"/>
        </w:numPr>
      </w:pPr>
      <w:r>
        <w:rPr>
          <w:b/>
          <w:bCs/>
        </w:rPr>
        <w:t>Certificate Field:</w:t>
      </w:r>
      <w:r>
        <w:t xml:space="preserve"> </w:t>
      </w:r>
      <w:r>
        <w:rPr>
          <w:rStyle w:val="VerbatimChar"/>
        </w:rPr>
        <w:t>subjec</w:t>
      </w:r>
      <w:r>
        <w:rPr>
          <w:rStyle w:val="VerbatimChar"/>
        </w:rPr>
        <w:t>t:organizationName</w:t>
      </w:r>
      <w:r>
        <w:t xml:space="preserve"> (OID 2.5.4.10)</w:t>
      </w:r>
      <w:r>
        <w:br/>
      </w:r>
      <w:r>
        <w:rPr>
          <w:b/>
          <w:bCs/>
        </w:rPr>
        <w:t>Required/Optional:</w:t>
      </w:r>
      <w:r>
        <w:t xml:space="preserve"> SHALL be present</w:t>
      </w:r>
      <w:r>
        <w:br/>
      </w:r>
      <w:r>
        <w:rPr>
          <w:b/>
          <w:bCs/>
        </w:rPr>
        <w:t>Contents:</w:t>
      </w:r>
      <w:r>
        <w:t xml:space="preserve"> This field SHALL be present and the contents SHALL contain either the Subject CA’s name or DBA as verified under </w:t>
      </w:r>
      <w:hyperlink w:anchor="Xf247dd8e0fed23b708e251a90c65f335296349e">
        <w:r>
          <w:rPr>
            <w:rStyle w:val="Hyperlink"/>
          </w:rPr>
          <w:t>Section 3.2.3.3</w:t>
        </w:r>
      </w:hyperlink>
      <w:r>
        <w:t xml:space="preserve"> The CA MAY include information in this field that differs slightly from the verified name, such as common variations or abbreviations, provided that the CA documents the difference and any abbreviations used are locally accepted abbreviatio</w:t>
      </w:r>
      <w:r>
        <w:t>ns; e.g., if the official record shows “Company Name Incorporated”, the CA MAY use “Company Name Inc.” or “Company Name”.</w:t>
      </w:r>
    </w:p>
    <w:p w14:paraId="68DCBB6B" w14:textId="77777777" w:rsidR="00C70787" w:rsidRDefault="000D05A1" w:rsidP="000D05A1">
      <w:pPr>
        <w:numPr>
          <w:ilvl w:val="0"/>
          <w:numId w:val="78"/>
        </w:numPr>
      </w:pPr>
      <w:r>
        <w:rPr>
          <w:b/>
          <w:bCs/>
        </w:rPr>
        <w:t>Certificate Field:</w:t>
      </w:r>
      <w:r>
        <w:t xml:space="preserve"> </w:t>
      </w:r>
      <w:r>
        <w:rPr>
          <w:rStyle w:val="VerbatimChar"/>
        </w:rPr>
        <w:t>subject:countryName</w:t>
      </w:r>
      <w:r>
        <w:t xml:space="preserve"> (OID: 2.5.4.6)</w:t>
      </w:r>
      <w:r>
        <w:br/>
      </w:r>
      <w:r>
        <w:rPr>
          <w:b/>
          <w:bCs/>
        </w:rPr>
        <w:t>Required/Optional:</w:t>
      </w:r>
      <w:r>
        <w:t xml:space="preserve"> SHALL be present</w:t>
      </w:r>
      <w:r>
        <w:br/>
      </w:r>
      <w:r>
        <w:rPr>
          <w:b/>
          <w:bCs/>
        </w:rPr>
        <w:t>Contents:</w:t>
      </w:r>
      <w:r>
        <w:t xml:space="preserve"> This field SHALL contain the two‐l</w:t>
      </w:r>
      <w:r>
        <w:t>etter ISO 3166‐1 country code for the country in which the CA’s place of business is located.</w:t>
      </w:r>
    </w:p>
    <w:p w14:paraId="770EEEDB" w14:textId="77777777" w:rsidR="00C70787" w:rsidRDefault="000D05A1" w:rsidP="000D05A1">
      <w:pPr>
        <w:numPr>
          <w:ilvl w:val="0"/>
          <w:numId w:val="78"/>
        </w:numPr>
      </w:pPr>
      <w:r>
        <w:t>Other Subject Attributes</w:t>
      </w:r>
      <w:r>
        <w:br/>
        <w:t>Other attributes MAY be present within the subject field. If present, other attributes SHALL contain information that has been verified b</w:t>
      </w:r>
      <w:r>
        <w:t>y the CA.</w:t>
      </w:r>
    </w:p>
    <w:p w14:paraId="12EE327C" w14:textId="77777777" w:rsidR="00C70787" w:rsidRDefault="000D05A1">
      <w:pPr>
        <w:pStyle w:val="Heading3"/>
      </w:pPr>
      <w:bookmarkStart w:id="456" w:name="Xb679318b5159669ccef024bee2ed8b9b757084d"/>
      <w:bookmarkStart w:id="457" w:name="_Toc102993909"/>
      <w:bookmarkEnd w:id="444"/>
      <w:bookmarkEnd w:id="454"/>
      <w:bookmarkEnd w:id="455"/>
      <w:r>
        <w:t>7.1.5 Name constraints</w:t>
      </w:r>
      <w:bookmarkEnd w:id="457"/>
    </w:p>
    <w:p w14:paraId="57137A50" w14:textId="77777777" w:rsidR="00C70787" w:rsidRDefault="000D05A1">
      <w:pPr>
        <w:pStyle w:val="FirstParagraph"/>
      </w:pPr>
      <w:r>
        <w:t>For a Subordinate CA Certificate to be considered Technically Constrained, the Certificate SHALL include an Extended Key Usage (EKU) extension specifying all extended key usages for which the Subordinate CA Certificate is a</w:t>
      </w:r>
      <w:r>
        <w:t xml:space="preserve">uthorized to issue Certificates. The </w:t>
      </w:r>
      <w:r>
        <w:rPr>
          <w:rStyle w:val="VerbatimChar"/>
        </w:rPr>
        <w:t>anyExtendedKeyUsage</w:t>
      </w:r>
      <w:r>
        <w:t xml:space="preserve"> KeyPurposeId SHALL NOT appear within this extension.</w:t>
      </w:r>
    </w:p>
    <w:p w14:paraId="214842E7" w14:textId="77777777" w:rsidR="00C70787" w:rsidRDefault="000D05A1">
      <w:pPr>
        <w:pStyle w:val="BodyText"/>
      </w:pPr>
      <w:r>
        <w:t xml:space="preserve">If the Subordinate CA Certificate includes the </w:t>
      </w:r>
      <w:r>
        <w:rPr>
          <w:rStyle w:val="VerbatimChar"/>
        </w:rPr>
        <w:t>id-kp-emailProtection</w:t>
      </w:r>
      <w:r>
        <w:t xml:space="preserve"> extended key usage, then for the Subordinate CA Certificate to be considered </w:t>
      </w:r>
      <w:r>
        <w:t xml:space="preserve">Technically Constrained it SHALL include the </w:t>
      </w:r>
      <w:r>
        <w:rPr>
          <w:rStyle w:val="VerbatimChar"/>
        </w:rPr>
        <w:t>nameConstraints</w:t>
      </w:r>
      <w:r>
        <w:t xml:space="preserve"> X.509v3 extension with constraints on </w:t>
      </w:r>
      <w:r>
        <w:rPr>
          <w:rStyle w:val="VerbatimChar"/>
        </w:rPr>
        <w:t>rfc822Name</w:t>
      </w:r>
      <w:r>
        <w:t xml:space="preserve"> and </w:t>
      </w:r>
      <w:r>
        <w:rPr>
          <w:rStyle w:val="VerbatimChar"/>
        </w:rPr>
        <w:t>directoryName</w:t>
      </w:r>
      <w:r>
        <w:t xml:space="preserve"> as follows:</w:t>
      </w:r>
    </w:p>
    <w:p w14:paraId="6C3B6AB6" w14:textId="77777777" w:rsidR="00C70787" w:rsidRDefault="000D05A1" w:rsidP="000D05A1">
      <w:pPr>
        <w:numPr>
          <w:ilvl w:val="0"/>
          <w:numId w:val="79"/>
        </w:numPr>
      </w:pPr>
      <w:r>
        <w:t xml:space="preserve">For each </w:t>
      </w:r>
      <w:r>
        <w:rPr>
          <w:rStyle w:val="VerbatimChar"/>
        </w:rPr>
        <w:t>rfc822Name</w:t>
      </w:r>
      <w:r>
        <w:t xml:space="preserve"> in </w:t>
      </w:r>
      <w:r>
        <w:rPr>
          <w:rStyle w:val="VerbatimChar"/>
        </w:rPr>
        <w:t>permittedSubtrees</w:t>
      </w:r>
      <w:r>
        <w:t xml:space="preserve">, each </w:t>
      </w:r>
      <w:r>
        <w:rPr>
          <w:rStyle w:val="VerbatimChar"/>
        </w:rPr>
        <w:t>rfc822Name</w:t>
      </w:r>
      <w:r>
        <w:t xml:space="preserve"> SHALL contain either a FQDN or a U+002E FULL STOP (“.”) ch</w:t>
      </w:r>
      <w:r>
        <w:t xml:space="preserve">aracter followed by a FQDN. The </w:t>
      </w:r>
      <w:r>
        <w:rPr>
          <w:rStyle w:val="VerbatimChar"/>
        </w:rPr>
        <w:t>rfc822Name</w:t>
      </w:r>
      <w:r>
        <w:t xml:space="preserve"> </w:t>
      </w:r>
      <w:r>
        <w:t xml:space="preserve">SHALL NOT contain an email address. The CA SHALL confirm that the Applicant has registered the FQDN contained in the </w:t>
      </w:r>
      <w:r>
        <w:rPr>
          <w:rStyle w:val="VerbatimChar"/>
        </w:rPr>
        <w:t>rfc822Name</w:t>
      </w:r>
      <w:r>
        <w:t xml:space="preserve"> or has been authorized by the domain registrant to act on the registrant’s behalf in line with the verification practices of </w:t>
      </w:r>
      <w:hyperlink w:anchor="Xa985cce765120fbf67b7115948a385790884b22">
        <w:r>
          <w:rPr>
            <w:rStyle w:val="Hyperlink"/>
          </w:rPr>
          <w:t>Section 3.2.2.3</w:t>
        </w:r>
      </w:hyperlink>
      <w:r>
        <w:t>.</w:t>
      </w:r>
    </w:p>
    <w:p w14:paraId="3E79BD4E" w14:textId="77777777" w:rsidR="00C70787" w:rsidRDefault="000D05A1" w:rsidP="000D05A1">
      <w:pPr>
        <w:numPr>
          <w:ilvl w:val="0"/>
          <w:numId w:val="79"/>
        </w:numPr>
      </w:pPr>
      <w:r>
        <w:t xml:space="preserve">For each </w:t>
      </w:r>
      <w:r>
        <w:rPr>
          <w:rStyle w:val="VerbatimChar"/>
        </w:rPr>
        <w:t>directoryName</w:t>
      </w:r>
      <w:r>
        <w:t xml:space="preserve"> in </w:t>
      </w:r>
      <w:r>
        <w:rPr>
          <w:rStyle w:val="VerbatimChar"/>
        </w:rPr>
        <w:t>permittedSubtrees</w:t>
      </w:r>
      <w:r>
        <w:t>, the CA SHALL confirm the Applicant’s and/or Subsidiary’s Organizational name and location such that end entity Certificates issued fro</w:t>
      </w:r>
      <w:r>
        <w:t xml:space="preserve">m the Subordinate CA Certificate will be in compliance with </w:t>
      </w:r>
      <w:hyperlink w:anchor="X8d902466d3c406e108ff8f91879f6f207e7d8f4">
        <w:r>
          <w:rPr>
            <w:rStyle w:val="Hyperlink"/>
          </w:rPr>
          <w:t>Section 7.1.2.4</w:t>
        </w:r>
      </w:hyperlink>
      <w:r>
        <w:t>.</w:t>
      </w:r>
    </w:p>
    <w:p w14:paraId="5F603678" w14:textId="77777777" w:rsidR="00C70787" w:rsidRDefault="000D05A1">
      <w:pPr>
        <w:pStyle w:val="Heading3"/>
      </w:pPr>
      <w:bookmarkStart w:id="458" w:name="Xc8d3ffc41162c976c376ed548cd0fe263da63e7"/>
      <w:bookmarkStart w:id="459" w:name="_Toc102993910"/>
      <w:bookmarkEnd w:id="456"/>
      <w:r>
        <w:t>7.1.6 Certificate policy object identifier</w:t>
      </w:r>
      <w:bookmarkEnd w:id="459"/>
    </w:p>
    <w:p w14:paraId="09169155" w14:textId="77777777" w:rsidR="00C70787" w:rsidRDefault="000D05A1">
      <w:pPr>
        <w:pStyle w:val="FirstParagraph"/>
      </w:pPr>
      <w:r>
        <w:t>This section describes the content requirements for the Root CA, Subordinate CA, and Subscriber Certificates as they relate to the identification of Certificate Policy.</w:t>
      </w:r>
    </w:p>
    <w:p w14:paraId="41D22765" w14:textId="77777777" w:rsidR="00C70787" w:rsidRDefault="000D05A1">
      <w:pPr>
        <w:pStyle w:val="Heading4"/>
      </w:pPr>
      <w:bookmarkStart w:id="460" w:name="Xd886d368fed64db74e3fc7a280ac2a3180671ff"/>
      <w:r>
        <w:t>7.1.6.1 Reserved certificate policy identifiers</w:t>
      </w:r>
    </w:p>
    <w:p w14:paraId="363E2C67" w14:textId="77777777" w:rsidR="00C70787" w:rsidRDefault="000D05A1">
      <w:pPr>
        <w:pStyle w:val="FirstParagraph"/>
      </w:pPr>
      <w:r>
        <w:t>The following CA/Browser Forum Certific</w:t>
      </w:r>
      <w:r>
        <w:t>ate Policy identifiers are reserved for use by CAs to assert that a Certificate complies with these Requirements.</w:t>
      </w:r>
    </w:p>
    <w:tbl>
      <w:tblPr>
        <w:tblStyle w:val="Table"/>
        <w:tblW w:w="0" w:type="pct"/>
        <w:tblLook w:val="0020" w:firstRow="1" w:lastRow="0" w:firstColumn="0" w:lastColumn="0" w:noHBand="0" w:noVBand="0"/>
      </w:tblPr>
      <w:tblGrid>
        <w:gridCol w:w="3120"/>
        <w:gridCol w:w="1552"/>
        <w:gridCol w:w="2328"/>
      </w:tblGrid>
      <w:tr w:rsidR="00C70787" w14:paraId="0ED0FBCB" w14:textId="77777777">
        <w:tc>
          <w:tcPr>
            <w:tcW w:w="0" w:type="auto"/>
            <w:tcBorders>
              <w:bottom w:val="single" w:sz="0" w:space="0" w:color="auto"/>
            </w:tcBorders>
            <w:vAlign w:val="bottom"/>
          </w:tcPr>
          <w:p w14:paraId="0A3A35AD" w14:textId="77777777" w:rsidR="00C70787" w:rsidRDefault="000D05A1">
            <w:pPr>
              <w:pStyle w:val="Compact"/>
            </w:pPr>
            <w:r>
              <w:t>Validation Type</w:t>
            </w:r>
          </w:p>
        </w:tc>
        <w:tc>
          <w:tcPr>
            <w:tcW w:w="0" w:type="auto"/>
            <w:tcBorders>
              <w:bottom w:val="single" w:sz="0" w:space="0" w:color="auto"/>
            </w:tcBorders>
            <w:vAlign w:val="bottom"/>
          </w:tcPr>
          <w:p w14:paraId="7629E18C" w14:textId="77777777" w:rsidR="00C70787" w:rsidRDefault="000D05A1">
            <w:pPr>
              <w:pStyle w:val="Compact"/>
            </w:pPr>
            <w:r>
              <w:t>Generation</w:t>
            </w:r>
          </w:p>
        </w:tc>
        <w:tc>
          <w:tcPr>
            <w:tcW w:w="0" w:type="auto"/>
            <w:tcBorders>
              <w:bottom w:val="single" w:sz="0" w:space="0" w:color="auto"/>
            </w:tcBorders>
            <w:vAlign w:val="bottom"/>
          </w:tcPr>
          <w:p w14:paraId="3FBE9E70" w14:textId="77777777" w:rsidR="00C70787" w:rsidRDefault="000D05A1">
            <w:pPr>
              <w:pStyle w:val="Compact"/>
            </w:pPr>
            <w:r>
              <w:t>Policy Identifier</w:t>
            </w:r>
          </w:p>
        </w:tc>
      </w:tr>
      <w:tr w:rsidR="00C70787" w14:paraId="68FBA82F" w14:textId="77777777">
        <w:tc>
          <w:tcPr>
            <w:tcW w:w="0" w:type="auto"/>
          </w:tcPr>
          <w:p w14:paraId="02584AB4" w14:textId="77777777" w:rsidR="00C70787" w:rsidRDefault="000D05A1">
            <w:pPr>
              <w:pStyle w:val="Compact"/>
            </w:pPr>
            <w:r>
              <w:rPr>
                <w:rStyle w:val="VerbatimChar"/>
              </w:rPr>
              <w:t>Mailbox-validated</w:t>
            </w:r>
          </w:p>
        </w:tc>
        <w:tc>
          <w:tcPr>
            <w:tcW w:w="0" w:type="auto"/>
          </w:tcPr>
          <w:p w14:paraId="10369876" w14:textId="77777777" w:rsidR="00C70787" w:rsidRDefault="000D05A1">
            <w:pPr>
              <w:pStyle w:val="Compact"/>
            </w:pPr>
            <w:r>
              <w:t>Legacy</w:t>
            </w:r>
          </w:p>
        </w:tc>
        <w:tc>
          <w:tcPr>
            <w:tcW w:w="0" w:type="auto"/>
          </w:tcPr>
          <w:p w14:paraId="19839BC6" w14:textId="77777777" w:rsidR="00C70787" w:rsidRDefault="000D05A1">
            <w:pPr>
              <w:pStyle w:val="Compact"/>
            </w:pPr>
            <w:r>
              <w:rPr>
                <w:rStyle w:val="VerbatimChar"/>
              </w:rPr>
              <w:t>2.23.140.1.5.1.1</w:t>
            </w:r>
          </w:p>
        </w:tc>
      </w:tr>
      <w:tr w:rsidR="00C70787" w14:paraId="33D3B60E" w14:textId="77777777">
        <w:tc>
          <w:tcPr>
            <w:tcW w:w="0" w:type="auto"/>
          </w:tcPr>
          <w:p w14:paraId="19700831" w14:textId="77777777" w:rsidR="00C70787" w:rsidRDefault="000D05A1">
            <w:pPr>
              <w:pStyle w:val="Compact"/>
            </w:pPr>
            <w:r>
              <w:rPr>
                <w:rStyle w:val="VerbatimChar"/>
              </w:rPr>
              <w:t>Mailbox-validated</w:t>
            </w:r>
          </w:p>
        </w:tc>
        <w:tc>
          <w:tcPr>
            <w:tcW w:w="0" w:type="auto"/>
          </w:tcPr>
          <w:p w14:paraId="79F6EF9A" w14:textId="77777777" w:rsidR="00C70787" w:rsidRDefault="000D05A1">
            <w:pPr>
              <w:pStyle w:val="Compact"/>
            </w:pPr>
            <w:r>
              <w:t>Multipurpose</w:t>
            </w:r>
          </w:p>
        </w:tc>
        <w:tc>
          <w:tcPr>
            <w:tcW w:w="0" w:type="auto"/>
          </w:tcPr>
          <w:p w14:paraId="1152E2CE" w14:textId="77777777" w:rsidR="00C70787" w:rsidRDefault="000D05A1">
            <w:pPr>
              <w:pStyle w:val="Compact"/>
            </w:pPr>
            <w:r>
              <w:rPr>
                <w:rStyle w:val="VerbatimChar"/>
              </w:rPr>
              <w:t>2.23.140.1.5.1.2</w:t>
            </w:r>
          </w:p>
        </w:tc>
      </w:tr>
      <w:tr w:rsidR="00C70787" w14:paraId="2A258A22" w14:textId="77777777">
        <w:tc>
          <w:tcPr>
            <w:tcW w:w="0" w:type="auto"/>
          </w:tcPr>
          <w:p w14:paraId="5BFBF9EC" w14:textId="77777777" w:rsidR="00C70787" w:rsidRDefault="000D05A1">
            <w:pPr>
              <w:pStyle w:val="Compact"/>
            </w:pPr>
            <w:r>
              <w:rPr>
                <w:rStyle w:val="VerbatimChar"/>
              </w:rPr>
              <w:t>Mail</w:t>
            </w:r>
            <w:r>
              <w:rPr>
                <w:rStyle w:val="VerbatimChar"/>
              </w:rPr>
              <w:t>box-validated</w:t>
            </w:r>
          </w:p>
        </w:tc>
        <w:tc>
          <w:tcPr>
            <w:tcW w:w="0" w:type="auto"/>
          </w:tcPr>
          <w:p w14:paraId="6CAFAD78" w14:textId="77777777" w:rsidR="00C70787" w:rsidRDefault="000D05A1">
            <w:pPr>
              <w:pStyle w:val="Compact"/>
            </w:pPr>
            <w:r>
              <w:t>Strict</w:t>
            </w:r>
          </w:p>
        </w:tc>
        <w:tc>
          <w:tcPr>
            <w:tcW w:w="0" w:type="auto"/>
          </w:tcPr>
          <w:p w14:paraId="2A9ED386" w14:textId="77777777" w:rsidR="00C70787" w:rsidRDefault="000D05A1">
            <w:pPr>
              <w:pStyle w:val="Compact"/>
            </w:pPr>
            <w:r>
              <w:rPr>
                <w:rStyle w:val="VerbatimChar"/>
              </w:rPr>
              <w:t>2.23.140.1.5.1.3</w:t>
            </w:r>
          </w:p>
        </w:tc>
      </w:tr>
      <w:tr w:rsidR="00C70787" w14:paraId="23CEE311" w14:textId="77777777">
        <w:tc>
          <w:tcPr>
            <w:tcW w:w="0" w:type="auto"/>
          </w:tcPr>
          <w:p w14:paraId="7D30F4A4" w14:textId="77777777" w:rsidR="00C70787" w:rsidRDefault="000D05A1">
            <w:pPr>
              <w:pStyle w:val="Compact"/>
            </w:pPr>
            <w:r>
              <w:rPr>
                <w:rStyle w:val="VerbatimChar"/>
              </w:rPr>
              <w:t>Organization-validated</w:t>
            </w:r>
          </w:p>
        </w:tc>
        <w:tc>
          <w:tcPr>
            <w:tcW w:w="0" w:type="auto"/>
          </w:tcPr>
          <w:p w14:paraId="5A2643EB" w14:textId="77777777" w:rsidR="00C70787" w:rsidRDefault="000D05A1">
            <w:pPr>
              <w:pStyle w:val="Compact"/>
            </w:pPr>
            <w:r>
              <w:t>Legacy</w:t>
            </w:r>
          </w:p>
        </w:tc>
        <w:tc>
          <w:tcPr>
            <w:tcW w:w="0" w:type="auto"/>
          </w:tcPr>
          <w:p w14:paraId="09087075" w14:textId="77777777" w:rsidR="00C70787" w:rsidRDefault="000D05A1">
            <w:pPr>
              <w:pStyle w:val="Compact"/>
            </w:pPr>
            <w:r>
              <w:rPr>
                <w:rStyle w:val="VerbatimChar"/>
              </w:rPr>
              <w:t>2.23.140.1.5.2.1</w:t>
            </w:r>
          </w:p>
        </w:tc>
      </w:tr>
      <w:tr w:rsidR="00C70787" w14:paraId="0D50D6C9" w14:textId="77777777">
        <w:tc>
          <w:tcPr>
            <w:tcW w:w="0" w:type="auto"/>
          </w:tcPr>
          <w:p w14:paraId="52E9BD3F" w14:textId="77777777" w:rsidR="00C70787" w:rsidRDefault="000D05A1">
            <w:pPr>
              <w:pStyle w:val="Compact"/>
            </w:pPr>
            <w:r>
              <w:rPr>
                <w:rStyle w:val="VerbatimChar"/>
              </w:rPr>
              <w:t>Organization-validated</w:t>
            </w:r>
          </w:p>
        </w:tc>
        <w:tc>
          <w:tcPr>
            <w:tcW w:w="0" w:type="auto"/>
          </w:tcPr>
          <w:p w14:paraId="6C0DEAF5" w14:textId="77777777" w:rsidR="00C70787" w:rsidRDefault="000D05A1">
            <w:pPr>
              <w:pStyle w:val="Compact"/>
            </w:pPr>
            <w:r>
              <w:t>Multipurpose</w:t>
            </w:r>
          </w:p>
        </w:tc>
        <w:tc>
          <w:tcPr>
            <w:tcW w:w="0" w:type="auto"/>
          </w:tcPr>
          <w:p w14:paraId="6CFBA75F" w14:textId="77777777" w:rsidR="00C70787" w:rsidRDefault="000D05A1">
            <w:pPr>
              <w:pStyle w:val="Compact"/>
            </w:pPr>
            <w:r>
              <w:rPr>
                <w:rStyle w:val="VerbatimChar"/>
              </w:rPr>
              <w:t>2.23.140.1.5.2.2</w:t>
            </w:r>
          </w:p>
        </w:tc>
      </w:tr>
      <w:tr w:rsidR="00C70787" w14:paraId="304A4AE9" w14:textId="77777777">
        <w:tc>
          <w:tcPr>
            <w:tcW w:w="0" w:type="auto"/>
          </w:tcPr>
          <w:p w14:paraId="714C8674" w14:textId="77777777" w:rsidR="00C70787" w:rsidRDefault="000D05A1">
            <w:pPr>
              <w:pStyle w:val="Compact"/>
            </w:pPr>
            <w:r>
              <w:rPr>
                <w:rStyle w:val="VerbatimChar"/>
              </w:rPr>
              <w:t>Organization-validated</w:t>
            </w:r>
          </w:p>
        </w:tc>
        <w:tc>
          <w:tcPr>
            <w:tcW w:w="0" w:type="auto"/>
          </w:tcPr>
          <w:p w14:paraId="1FCEFB24" w14:textId="77777777" w:rsidR="00C70787" w:rsidRDefault="000D05A1">
            <w:pPr>
              <w:pStyle w:val="Compact"/>
            </w:pPr>
            <w:r>
              <w:t>Strict</w:t>
            </w:r>
          </w:p>
        </w:tc>
        <w:tc>
          <w:tcPr>
            <w:tcW w:w="0" w:type="auto"/>
          </w:tcPr>
          <w:p w14:paraId="6285563D" w14:textId="77777777" w:rsidR="00C70787" w:rsidRDefault="000D05A1">
            <w:pPr>
              <w:pStyle w:val="Compact"/>
            </w:pPr>
            <w:r>
              <w:rPr>
                <w:rStyle w:val="VerbatimChar"/>
              </w:rPr>
              <w:t>2.23.140.1.5.2.3</w:t>
            </w:r>
          </w:p>
        </w:tc>
      </w:tr>
      <w:tr w:rsidR="00C70787" w14:paraId="121AB522" w14:textId="77777777">
        <w:tc>
          <w:tcPr>
            <w:tcW w:w="0" w:type="auto"/>
          </w:tcPr>
          <w:p w14:paraId="2D28A3F0" w14:textId="77777777" w:rsidR="00C70787" w:rsidRDefault="000D05A1">
            <w:pPr>
              <w:pStyle w:val="Compact"/>
            </w:pPr>
            <w:r>
              <w:rPr>
                <w:rStyle w:val="VerbatimChar"/>
              </w:rPr>
              <w:t>Sponsor-validated</w:t>
            </w:r>
          </w:p>
        </w:tc>
        <w:tc>
          <w:tcPr>
            <w:tcW w:w="0" w:type="auto"/>
          </w:tcPr>
          <w:p w14:paraId="0B25F91F" w14:textId="77777777" w:rsidR="00C70787" w:rsidRDefault="000D05A1">
            <w:pPr>
              <w:pStyle w:val="Compact"/>
            </w:pPr>
            <w:r>
              <w:t>Legacy</w:t>
            </w:r>
          </w:p>
        </w:tc>
        <w:tc>
          <w:tcPr>
            <w:tcW w:w="0" w:type="auto"/>
          </w:tcPr>
          <w:p w14:paraId="4AD2BFF3" w14:textId="77777777" w:rsidR="00C70787" w:rsidRDefault="000D05A1">
            <w:pPr>
              <w:pStyle w:val="Compact"/>
            </w:pPr>
            <w:r>
              <w:rPr>
                <w:rStyle w:val="VerbatimChar"/>
              </w:rPr>
              <w:t>2.23.140.1.5.3.1</w:t>
            </w:r>
          </w:p>
        </w:tc>
      </w:tr>
      <w:tr w:rsidR="00C70787" w14:paraId="3B912231" w14:textId="77777777">
        <w:tc>
          <w:tcPr>
            <w:tcW w:w="0" w:type="auto"/>
          </w:tcPr>
          <w:p w14:paraId="25A38363" w14:textId="77777777" w:rsidR="00C70787" w:rsidRDefault="000D05A1">
            <w:pPr>
              <w:pStyle w:val="Compact"/>
            </w:pPr>
            <w:r>
              <w:rPr>
                <w:rStyle w:val="VerbatimChar"/>
              </w:rPr>
              <w:t>Sponsor-validated</w:t>
            </w:r>
          </w:p>
        </w:tc>
        <w:tc>
          <w:tcPr>
            <w:tcW w:w="0" w:type="auto"/>
          </w:tcPr>
          <w:p w14:paraId="0CF442FC" w14:textId="77777777" w:rsidR="00C70787" w:rsidRDefault="000D05A1">
            <w:pPr>
              <w:pStyle w:val="Compact"/>
            </w:pPr>
            <w:r>
              <w:t>Multipurpose</w:t>
            </w:r>
          </w:p>
        </w:tc>
        <w:tc>
          <w:tcPr>
            <w:tcW w:w="0" w:type="auto"/>
          </w:tcPr>
          <w:p w14:paraId="11BA851B" w14:textId="77777777" w:rsidR="00C70787" w:rsidRDefault="000D05A1">
            <w:pPr>
              <w:pStyle w:val="Compact"/>
            </w:pPr>
            <w:r>
              <w:rPr>
                <w:rStyle w:val="VerbatimChar"/>
              </w:rPr>
              <w:t>2.23.140.1.5.3.2</w:t>
            </w:r>
          </w:p>
        </w:tc>
      </w:tr>
      <w:tr w:rsidR="00C70787" w14:paraId="55190A7C" w14:textId="77777777">
        <w:tc>
          <w:tcPr>
            <w:tcW w:w="0" w:type="auto"/>
          </w:tcPr>
          <w:p w14:paraId="49D99348" w14:textId="77777777" w:rsidR="00C70787" w:rsidRDefault="000D05A1">
            <w:pPr>
              <w:pStyle w:val="Compact"/>
            </w:pPr>
            <w:r>
              <w:rPr>
                <w:rStyle w:val="VerbatimChar"/>
              </w:rPr>
              <w:t>Sponsor-validated</w:t>
            </w:r>
          </w:p>
        </w:tc>
        <w:tc>
          <w:tcPr>
            <w:tcW w:w="0" w:type="auto"/>
          </w:tcPr>
          <w:p w14:paraId="3AF4170F" w14:textId="77777777" w:rsidR="00C70787" w:rsidRDefault="000D05A1">
            <w:pPr>
              <w:pStyle w:val="Compact"/>
            </w:pPr>
            <w:r>
              <w:t>Strict</w:t>
            </w:r>
          </w:p>
        </w:tc>
        <w:tc>
          <w:tcPr>
            <w:tcW w:w="0" w:type="auto"/>
          </w:tcPr>
          <w:p w14:paraId="4125757D" w14:textId="77777777" w:rsidR="00C70787" w:rsidRDefault="000D05A1">
            <w:pPr>
              <w:pStyle w:val="Compact"/>
            </w:pPr>
            <w:r>
              <w:rPr>
                <w:rStyle w:val="VerbatimChar"/>
              </w:rPr>
              <w:t>2.23.140.1.5.3.3</w:t>
            </w:r>
          </w:p>
        </w:tc>
      </w:tr>
      <w:tr w:rsidR="00C70787" w14:paraId="091F2405" w14:textId="77777777">
        <w:tc>
          <w:tcPr>
            <w:tcW w:w="0" w:type="auto"/>
          </w:tcPr>
          <w:p w14:paraId="3CB41B3A" w14:textId="77777777" w:rsidR="00C70787" w:rsidRDefault="000D05A1">
            <w:pPr>
              <w:pStyle w:val="Compact"/>
            </w:pPr>
            <w:r>
              <w:rPr>
                <w:rStyle w:val="VerbatimChar"/>
              </w:rPr>
              <w:t>Individual-validated</w:t>
            </w:r>
          </w:p>
        </w:tc>
        <w:tc>
          <w:tcPr>
            <w:tcW w:w="0" w:type="auto"/>
          </w:tcPr>
          <w:p w14:paraId="6485544A" w14:textId="77777777" w:rsidR="00C70787" w:rsidRDefault="000D05A1">
            <w:pPr>
              <w:pStyle w:val="Compact"/>
            </w:pPr>
            <w:r>
              <w:t>Legacy</w:t>
            </w:r>
          </w:p>
        </w:tc>
        <w:tc>
          <w:tcPr>
            <w:tcW w:w="0" w:type="auto"/>
          </w:tcPr>
          <w:p w14:paraId="69FF7B03" w14:textId="77777777" w:rsidR="00C70787" w:rsidRDefault="000D05A1">
            <w:pPr>
              <w:pStyle w:val="Compact"/>
            </w:pPr>
            <w:r>
              <w:rPr>
                <w:rStyle w:val="VerbatimChar"/>
              </w:rPr>
              <w:t>2.23.140.1.5.4.1</w:t>
            </w:r>
          </w:p>
        </w:tc>
      </w:tr>
      <w:tr w:rsidR="00C70787" w14:paraId="28DED47E" w14:textId="77777777">
        <w:tc>
          <w:tcPr>
            <w:tcW w:w="0" w:type="auto"/>
          </w:tcPr>
          <w:p w14:paraId="0AB585F2" w14:textId="77777777" w:rsidR="00C70787" w:rsidRDefault="000D05A1">
            <w:pPr>
              <w:pStyle w:val="Compact"/>
            </w:pPr>
            <w:r>
              <w:rPr>
                <w:rStyle w:val="VerbatimChar"/>
              </w:rPr>
              <w:t>Individual-validated</w:t>
            </w:r>
          </w:p>
        </w:tc>
        <w:tc>
          <w:tcPr>
            <w:tcW w:w="0" w:type="auto"/>
          </w:tcPr>
          <w:p w14:paraId="70E05C3E" w14:textId="77777777" w:rsidR="00C70787" w:rsidRDefault="000D05A1">
            <w:pPr>
              <w:pStyle w:val="Compact"/>
            </w:pPr>
            <w:r>
              <w:t>Multipurpose</w:t>
            </w:r>
          </w:p>
        </w:tc>
        <w:tc>
          <w:tcPr>
            <w:tcW w:w="0" w:type="auto"/>
          </w:tcPr>
          <w:p w14:paraId="6A3FB3BA" w14:textId="77777777" w:rsidR="00C70787" w:rsidRDefault="000D05A1">
            <w:pPr>
              <w:pStyle w:val="Compact"/>
            </w:pPr>
            <w:r>
              <w:rPr>
                <w:rStyle w:val="VerbatimChar"/>
              </w:rPr>
              <w:t>2.23.140.1.5.4.2</w:t>
            </w:r>
          </w:p>
        </w:tc>
      </w:tr>
      <w:tr w:rsidR="00C70787" w14:paraId="279B1A50" w14:textId="77777777">
        <w:tc>
          <w:tcPr>
            <w:tcW w:w="0" w:type="auto"/>
          </w:tcPr>
          <w:p w14:paraId="078AAB29" w14:textId="77777777" w:rsidR="00C70787" w:rsidRDefault="000D05A1">
            <w:pPr>
              <w:pStyle w:val="Compact"/>
            </w:pPr>
            <w:r>
              <w:rPr>
                <w:rStyle w:val="VerbatimChar"/>
              </w:rPr>
              <w:t>Individual-validated</w:t>
            </w:r>
          </w:p>
        </w:tc>
        <w:tc>
          <w:tcPr>
            <w:tcW w:w="0" w:type="auto"/>
          </w:tcPr>
          <w:p w14:paraId="6DD4FF03" w14:textId="77777777" w:rsidR="00C70787" w:rsidRDefault="000D05A1">
            <w:pPr>
              <w:pStyle w:val="Compact"/>
            </w:pPr>
            <w:r>
              <w:t>Strict</w:t>
            </w:r>
          </w:p>
        </w:tc>
        <w:tc>
          <w:tcPr>
            <w:tcW w:w="0" w:type="auto"/>
          </w:tcPr>
          <w:p w14:paraId="1F47FBFF" w14:textId="77777777" w:rsidR="00C70787" w:rsidRDefault="000D05A1">
            <w:pPr>
              <w:pStyle w:val="Compact"/>
            </w:pPr>
            <w:r>
              <w:rPr>
                <w:rStyle w:val="VerbatimChar"/>
              </w:rPr>
              <w:t>2.23.140.1.5.4.3</w:t>
            </w:r>
          </w:p>
        </w:tc>
      </w:tr>
    </w:tbl>
    <w:p w14:paraId="044D3D24" w14:textId="77777777" w:rsidR="00C70787" w:rsidRDefault="000D05A1">
      <w:pPr>
        <w:pStyle w:val="Heading4"/>
      </w:pPr>
      <w:bookmarkStart w:id="461" w:name="X03c4b1a223e6b07e6e281d3c2c0aceb784bb61a"/>
      <w:bookmarkEnd w:id="460"/>
      <w:r>
        <w:t>7.1.6.2 Root CA certificates</w:t>
      </w:r>
    </w:p>
    <w:p w14:paraId="222F4BE5" w14:textId="77777777" w:rsidR="00C70787" w:rsidRDefault="000D05A1">
      <w:pPr>
        <w:pStyle w:val="FirstParagraph"/>
      </w:pPr>
      <w:r>
        <w:t xml:space="preserve">A Root CA Certificate SHOULD NOT contain the </w:t>
      </w:r>
      <w:r>
        <w:rPr>
          <w:rStyle w:val="VerbatimChar"/>
        </w:rPr>
        <w:t>certificatePolicies</w:t>
      </w:r>
      <w:r>
        <w:t xml:space="preserve"> extension. If present, the extension SHALL conform to the requirements set forth for Certificates issued to Subordinate CAs in </w:t>
      </w:r>
      <w:hyperlink w:anchor="X3e711dd409ff7e4eb0ce8e92cbb3c7523258657">
        <w:r>
          <w:rPr>
            <w:rStyle w:val="Hyperlink"/>
          </w:rPr>
          <w:t>Section 7.1.6.3</w:t>
        </w:r>
      </w:hyperlink>
      <w:r>
        <w:t>.</w:t>
      </w:r>
    </w:p>
    <w:p w14:paraId="0B7F646A" w14:textId="77777777" w:rsidR="00C70787" w:rsidRDefault="000D05A1">
      <w:pPr>
        <w:pStyle w:val="Heading4"/>
      </w:pPr>
      <w:bookmarkStart w:id="462" w:name="X3e711dd409ff7e4eb0ce8e92cbb3c7523258657"/>
      <w:bookmarkEnd w:id="461"/>
      <w:r>
        <w:t>7.1.6.3 Subordinate CA certificates</w:t>
      </w:r>
    </w:p>
    <w:p w14:paraId="313BF047" w14:textId="77777777" w:rsidR="00C70787" w:rsidRDefault="000D05A1">
      <w:pPr>
        <w:pStyle w:val="FirstParagraph"/>
      </w:pPr>
      <w:r>
        <w:t>A Certificate issued to a Subordinate CA that is not an Affiliate of the Issuing CA:</w:t>
      </w:r>
    </w:p>
    <w:p w14:paraId="637DAF5A" w14:textId="77777777" w:rsidR="00C70787" w:rsidRDefault="000D05A1" w:rsidP="000D05A1">
      <w:pPr>
        <w:pStyle w:val="Compact"/>
        <w:numPr>
          <w:ilvl w:val="0"/>
          <w:numId w:val="80"/>
        </w:numPr>
      </w:pPr>
      <w:r>
        <w:t xml:space="preserve">SHALL include one or more explicit policy identifiers defined in </w:t>
      </w:r>
      <w:hyperlink w:anchor="Xd886d368fed64db74e3fc7a280ac2a3180671ff">
        <w:r>
          <w:rPr>
            <w:rStyle w:val="Hyperlink"/>
          </w:rPr>
          <w:t>Section 7.1.6.1</w:t>
        </w:r>
      </w:hyperlink>
      <w:r>
        <w:t xml:space="preserve"> that indicate the Subordinate CA’s adherence to and compliance with these Requirements and MAY contain one or more identifiers documented by the Subordinate CA in its CP and/or CPS; and</w:t>
      </w:r>
    </w:p>
    <w:p w14:paraId="67BD0E8C" w14:textId="77777777" w:rsidR="00C70787" w:rsidRDefault="000D05A1" w:rsidP="000D05A1">
      <w:pPr>
        <w:pStyle w:val="Compact"/>
        <w:numPr>
          <w:ilvl w:val="0"/>
          <w:numId w:val="80"/>
        </w:numPr>
      </w:pPr>
      <w:r>
        <w:t>SHALL NOT contai</w:t>
      </w:r>
      <w:r>
        <w:t xml:space="preserve">n the </w:t>
      </w:r>
      <w:r>
        <w:rPr>
          <w:rStyle w:val="VerbatimChar"/>
        </w:rPr>
        <w:t>anyPolicy</w:t>
      </w:r>
      <w:r>
        <w:t xml:space="preserve"> identifier (2.5.29.32.0).</w:t>
      </w:r>
    </w:p>
    <w:p w14:paraId="5AE3FE8E" w14:textId="77777777" w:rsidR="00C70787" w:rsidRDefault="000D05A1">
      <w:pPr>
        <w:pStyle w:val="FirstParagraph"/>
      </w:pPr>
      <w:r>
        <w:t>A Certificate issued to a Subordinate CA that is an Affiliate of the Issuing CA SHALL include a set of policy identifiers from one of the two options below:</w:t>
      </w:r>
    </w:p>
    <w:p w14:paraId="77A9646D" w14:textId="77777777" w:rsidR="00C70787" w:rsidRDefault="000D05A1" w:rsidP="000D05A1">
      <w:pPr>
        <w:pStyle w:val="Compact"/>
        <w:numPr>
          <w:ilvl w:val="0"/>
          <w:numId w:val="81"/>
        </w:numPr>
      </w:pPr>
      <w:r>
        <w:t>SHALL include one or more explicit policy identifiers def</w:t>
      </w:r>
      <w:r>
        <w:t xml:space="preserve">ined in </w:t>
      </w:r>
      <w:hyperlink w:anchor="Xd886d368fed64db74e3fc7a280ac2a3180671ff">
        <w:r>
          <w:rPr>
            <w:rStyle w:val="Hyperlink"/>
          </w:rPr>
          <w:t>Section 7.1.6.1</w:t>
        </w:r>
      </w:hyperlink>
      <w:r>
        <w:t xml:space="preserve"> that indicate the Subordinate CA’s adherence to and compliance with these Requirements and MAY contain one or more identifiers documented by the Subordinate CA in its CP</w:t>
      </w:r>
      <w:r>
        <w:t xml:space="preserve"> and/or CPS; or</w:t>
      </w:r>
    </w:p>
    <w:p w14:paraId="387E9771" w14:textId="77777777" w:rsidR="00C70787" w:rsidRDefault="000D05A1" w:rsidP="000D05A1">
      <w:pPr>
        <w:pStyle w:val="Compact"/>
        <w:numPr>
          <w:ilvl w:val="0"/>
          <w:numId w:val="81"/>
        </w:numPr>
      </w:pPr>
      <w:r>
        <w:t xml:space="preserve">SHALL contain the </w:t>
      </w:r>
      <w:r>
        <w:rPr>
          <w:rStyle w:val="VerbatimChar"/>
        </w:rPr>
        <w:t>anyPolicy</w:t>
      </w:r>
      <w:r>
        <w:t xml:space="preserve"> identifier (2.5.29.32.0).</w:t>
      </w:r>
    </w:p>
    <w:p w14:paraId="6B84AEFA" w14:textId="77777777" w:rsidR="00C70787" w:rsidRDefault="000D05A1">
      <w:pPr>
        <w:pStyle w:val="FirstParagraph"/>
      </w:pPr>
      <w:r>
        <w:t>The Subordinate CA and the Issuing CA SHALL represent, in their CP and/or CPS, that all Certificates containing a policy identifier indicating compliance with these Requirements are issued and managed in accordance with these Requirements.</w:t>
      </w:r>
    </w:p>
    <w:p w14:paraId="5C39A05C" w14:textId="77777777" w:rsidR="00C70787" w:rsidRDefault="000D05A1">
      <w:pPr>
        <w:pStyle w:val="Heading4"/>
      </w:pPr>
      <w:bookmarkStart w:id="463" w:name="X81e8624eea0797a7a8b04da301900701940a332"/>
      <w:bookmarkEnd w:id="462"/>
      <w:r>
        <w:t>7.1.6.4 Subscrib</w:t>
      </w:r>
      <w:r>
        <w:t>er certificates</w:t>
      </w:r>
    </w:p>
    <w:p w14:paraId="29C9C6DC" w14:textId="77777777" w:rsidR="00C70787" w:rsidRDefault="000D05A1">
      <w:pPr>
        <w:pStyle w:val="FirstParagraph"/>
      </w:pPr>
      <w:r>
        <w:t xml:space="preserve">A Certificate issued to a Subscriber SHALL contain, within the Certificate’s </w:t>
      </w:r>
      <w:r>
        <w:rPr>
          <w:rStyle w:val="VerbatimChar"/>
        </w:rPr>
        <w:t>certificatePolicies</w:t>
      </w:r>
      <w:r>
        <w:t xml:space="preserve"> extension, a policy identifier that is specified in </w:t>
      </w:r>
      <w:hyperlink w:anchor="Xd886d368fed64db74e3fc7a280ac2a3180671ff">
        <w:r>
          <w:rPr>
            <w:rStyle w:val="Hyperlink"/>
          </w:rPr>
          <w:t>Section 7.1.6.1</w:t>
        </w:r>
      </w:hyperlink>
      <w:r>
        <w:t>.</w:t>
      </w:r>
    </w:p>
    <w:p w14:paraId="3CDEACCE" w14:textId="77777777" w:rsidR="00C70787" w:rsidRDefault="000D05A1">
      <w:pPr>
        <w:pStyle w:val="BodyText"/>
      </w:pPr>
      <w:r>
        <w:t>The Certifi</w:t>
      </w:r>
      <w:r>
        <w:t>cate MAY also contain additional policy identifier(s) defined by the Issuing CA. The Issuing CA SHALL document in its CP and/or CPS that the Certificates it issues containing the specified policy identifier(s) are managed in accordance with these Requireme</w:t>
      </w:r>
      <w:r>
        <w:t>nts.</w:t>
      </w:r>
    </w:p>
    <w:p w14:paraId="45982E3B" w14:textId="77777777" w:rsidR="00C70787" w:rsidRDefault="000D05A1">
      <w:pPr>
        <w:pStyle w:val="Heading3"/>
      </w:pPr>
      <w:bookmarkStart w:id="464" w:name="Xed9e7834e6ffbd250e01c735c982e66ea9861ae"/>
      <w:bookmarkStart w:id="465" w:name="_Toc102993911"/>
      <w:bookmarkEnd w:id="458"/>
      <w:bookmarkEnd w:id="463"/>
      <w:r>
        <w:t>7.1.7 Usage of policy constraints extension</w:t>
      </w:r>
      <w:bookmarkEnd w:id="465"/>
    </w:p>
    <w:p w14:paraId="7A326DA3" w14:textId="77777777" w:rsidR="00C70787" w:rsidRDefault="000D05A1">
      <w:pPr>
        <w:pStyle w:val="FirstParagraph"/>
      </w:pPr>
      <w:r>
        <w:t>No stipulation.</w:t>
      </w:r>
    </w:p>
    <w:p w14:paraId="7BA50F1B" w14:textId="77777777" w:rsidR="00C70787" w:rsidRDefault="000D05A1">
      <w:pPr>
        <w:pStyle w:val="Heading3"/>
      </w:pPr>
      <w:bookmarkStart w:id="466" w:name="Xb75aeb95e41b160b3b406a7bf538931f2032f39"/>
      <w:bookmarkStart w:id="467" w:name="_Toc102993912"/>
      <w:bookmarkEnd w:id="464"/>
      <w:r>
        <w:t>7.1.8 Policy qualifiers syntax and semantics</w:t>
      </w:r>
      <w:bookmarkEnd w:id="467"/>
    </w:p>
    <w:p w14:paraId="0641799F" w14:textId="77777777" w:rsidR="00C70787" w:rsidRDefault="000D05A1">
      <w:pPr>
        <w:pStyle w:val="FirstParagraph"/>
      </w:pPr>
      <w:r>
        <w:t>No stipulation.</w:t>
      </w:r>
    </w:p>
    <w:p w14:paraId="18E37127" w14:textId="77777777" w:rsidR="00C70787" w:rsidRDefault="000D05A1">
      <w:pPr>
        <w:pStyle w:val="Heading3"/>
      </w:pPr>
      <w:bookmarkStart w:id="468" w:name="X7e1386d320ff9b93177aebb64539fc5dd8f35e6"/>
      <w:bookmarkStart w:id="469" w:name="_Toc102993913"/>
      <w:bookmarkEnd w:id="466"/>
      <w:r>
        <w:t>7.1.9 Processing semantics for the critical certificate policies extension</w:t>
      </w:r>
      <w:bookmarkEnd w:id="469"/>
    </w:p>
    <w:p w14:paraId="687894F8" w14:textId="77777777" w:rsidR="00C70787" w:rsidRDefault="000D05A1">
      <w:pPr>
        <w:pStyle w:val="FirstParagraph"/>
      </w:pPr>
      <w:r>
        <w:t>No stipulation.</w:t>
      </w:r>
    </w:p>
    <w:p w14:paraId="74F7E9F3" w14:textId="77777777" w:rsidR="00C70787" w:rsidRDefault="000D05A1">
      <w:pPr>
        <w:pStyle w:val="Heading2"/>
      </w:pPr>
      <w:bookmarkStart w:id="470" w:name="Xafabc4f11c3d737c9a72123dffc4caf7c2c9cfd"/>
      <w:bookmarkStart w:id="471" w:name="_Toc102993914"/>
      <w:bookmarkEnd w:id="424"/>
      <w:bookmarkEnd w:id="468"/>
      <w:r>
        <w:t>7.2 CRL profile</w:t>
      </w:r>
      <w:bookmarkEnd w:id="471"/>
    </w:p>
    <w:p w14:paraId="65D6F2C8" w14:textId="77777777" w:rsidR="00C70787" w:rsidRDefault="000D05A1">
      <w:pPr>
        <w:pStyle w:val="Heading3"/>
      </w:pPr>
      <w:bookmarkStart w:id="472" w:name="X2c7758d2e300cbeb8e6063b008586dacac9f358"/>
      <w:bookmarkStart w:id="473" w:name="_Toc102993915"/>
      <w:r>
        <w:t>7.2.1 Version number(s)</w:t>
      </w:r>
      <w:bookmarkEnd w:id="473"/>
    </w:p>
    <w:p w14:paraId="022CC4E4" w14:textId="77777777" w:rsidR="00C70787" w:rsidRDefault="000D05A1">
      <w:pPr>
        <w:pStyle w:val="FirstParagraph"/>
      </w:pPr>
      <w:r>
        <w:t>No stipulation.</w:t>
      </w:r>
    </w:p>
    <w:p w14:paraId="0A8A1754" w14:textId="77777777" w:rsidR="00C70787" w:rsidRDefault="000D05A1">
      <w:pPr>
        <w:pStyle w:val="Heading3"/>
      </w:pPr>
      <w:bookmarkStart w:id="474" w:name="Xde0f4f85ff6e8fbf4c3cd8e8db85b4ef995b70e"/>
      <w:bookmarkStart w:id="475" w:name="_Toc102993916"/>
      <w:bookmarkEnd w:id="472"/>
      <w:r>
        <w:t>7.2.2 CRL and CRL entry extensions</w:t>
      </w:r>
      <w:bookmarkEnd w:id="475"/>
    </w:p>
    <w:p w14:paraId="6EADA358" w14:textId="77777777" w:rsidR="00C70787" w:rsidRDefault="000D05A1">
      <w:pPr>
        <w:pStyle w:val="FirstParagraph"/>
      </w:pPr>
      <w:r>
        <w:t xml:space="preserve">If present, the </w:t>
      </w:r>
      <w:r>
        <w:rPr>
          <w:rStyle w:val="VerbatimChar"/>
        </w:rPr>
        <w:t>reasonCode</w:t>
      </w:r>
      <w:r>
        <w:t xml:space="preserve"> (OID 2.5.29.21) extension SHALL NOT be marked critical.</w:t>
      </w:r>
    </w:p>
    <w:p w14:paraId="16604FC9" w14:textId="77777777" w:rsidR="00C70787" w:rsidRDefault="000D05A1">
      <w:pPr>
        <w:pStyle w:val="BodyText"/>
      </w:pPr>
      <w:r>
        <w:t>If a CRL entry is for a Root CA or Subordinate CA Certificate, including Cross Certificates, this CRL entry extension SHA</w:t>
      </w:r>
      <w:r>
        <w:t>LL be present. If a CRL entry is for a Certificate not technically capable of causing issuance, this CRL entry extension SHOULD be present, but MAY be omitted, subject to the following requirements.</w:t>
      </w:r>
    </w:p>
    <w:p w14:paraId="07E1A113" w14:textId="77777777" w:rsidR="00C70787" w:rsidRDefault="000D05A1">
      <w:pPr>
        <w:pStyle w:val="BodyText"/>
      </w:pPr>
      <w:r>
        <w:t xml:space="preserve">The </w:t>
      </w:r>
      <w:r>
        <w:rPr>
          <w:rStyle w:val="VerbatimChar"/>
        </w:rPr>
        <w:t>CRLReason</w:t>
      </w:r>
      <w:r>
        <w:t xml:space="preserve"> indicated SHALL NOT be unspecified (0). If </w:t>
      </w:r>
      <w:r>
        <w:t xml:space="preserve">the reason for revocation is unspecified, CAs SHALL omit </w:t>
      </w:r>
      <w:r>
        <w:rPr>
          <w:rStyle w:val="VerbatimChar"/>
        </w:rPr>
        <w:t>reasonCode</w:t>
      </w:r>
      <w:r>
        <w:t xml:space="preserve"> entry extension. The </w:t>
      </w:r>
      <w:r>
        <w:rPr>
          <w:rStyle w:val="VerbatimChar"/>
        </w:rPr>
        <w:t>CRLReason</w:t>
      </w:r>
      <w:r>
        <w:t xml:space="preserve"> SHALL NOT be certificateHold (6).</w:t>
      </w:r>
    </w:p>
    <w:p w14:paraId="75ECFB37" w14:textId="77777777" w:rsidR="00C70787" w:rsidRDefault="000D05A1">
      <w:pPr>
        <w:pStyle w:val="BodyText"/>
      </w:pPr>
      <w:r>
        <w:t xml:space="preserve">If a </w:t>
      </w:r>
      <w:r>
        <w:rPr>
          <w:rStyle w:val="VerbatimChar"/>
        </w:rPr>
        <w:t>reasonCode</w:t>
      </w:r>
      <w:r>
        <w:t xml:space="preserve"> CRL entry extension is present, the </w:t>
      </w:r>
      <w:r>
        <w:rPr>
          <w:rStyle w:val="VerbatimChar"/>
        </w:rPr>
        <w:t>CRLReason</w:t>
      </w:r>
      <w:r>
        <w:t xml:space="preserve"> </w:t>
      </w:r>
      <w:r>
        <w:t>SHALL indicate the most appropriate reason for revocation of the Certificate, as defined by the CA within its CP/CPS.</w:t>
      </w:r>
    </w:p>
    <w:p w14:paraId="1F6E585B" w14:textId="77777777" w:rsidR="00C70787" w:rsidRDefault="000D05A1">
      <w:pPr>
        <w:pStyle w:val="Heading2"/>
      </w:pPr>
      <w:bookmarkStart w:id="476" w:name="Xca642e27d531b189a6da337c5c09d86fb6d5e2b"/>
      <w:bookmarkStart w:id="477" w:name="_Toc102993917"/>
      <w:bookmarkEnd w:id="470"/>
      <w:bookmarkEnd w:id="474"/>
      <w:r>
        <w:t>7.3 OCSP profile</w:t>
      </w:r>
      <w:bookmarkEnd w:id="477"/>
    </w:p>
    <w:p w14:paraId="674059C6" w14:textId="77777777" w:rsidR="00C70787" w:rsidRDefault="000D05A1">
      <w:pPr>
        <w:pStyle w:val="FirstParagraph"/>
      </w:pPr>
      <w:r>
        <w:t>If an OCSP response is for a Root CA or Subordinate CA Certificate, including Cross Certificates, and that Certificate ha</w:t>
      </w:r>
      <w:r>
        <w:t xml:space="preserve">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SHALL be present.</w:t>
      </w:r>
    </w:p>
    <w:p w14:paraId="2AC0DC0B" w14:textId="77777777" w:rsidR="00C70787" w:rsidRDefault="000D05A1">
      <w:pPr>
        <w:pStyle w:val="BodyText"/>
      </w:pPr>
      <w:r>
        <w:t xml:space="preserve">The </w:t>
      </w:r>
      <w:r>
        <w:rPr>
          <w:rStyle w:val="VerbatimChar"/>
        </w:rPr>
        <w:t>CRLReason</w:t>
      </w:r>
      <w:r>
        <w:t xml:space="preserve"> indicated SHALL contain a value permitted for CRLs, as specified in </w:t>
      </w:r>
      <w:hyperlink w:anchor="Xde0f4f85ff6e8fbf4c3cd8e8db85b4ef995b70e">
        <w:r>
          <w:rPr>
            <w:rStyle w:val="Hyperlink"/>
          </w:rPr>
          <w:t>Sect</w:t>
        </w:r>
        <w:r>
          <w:rPr>
            <w:rStyle w:val="Hyperlink"/>
          </w:rPr>
          <w:t>ion 7.2.2</w:t>
        </w:r>
      </w:hyperlink>
      <w:r>
        <w:t>.</w:t>
      </w:r>
    </w:p>
    <w:p w14:paraId="43C6670A" w14:textId="77777777" w:rsidR="00C70787" w:rsidRDefault="000D05A1">
      <w:pPr>
        <w:pStyle w:val="Heading3"/>
      </w:pPr>
      <w:bookmarkStart w:id="478" w:name="Xc8a24ea14e8ad5ea4873a37aeff4628ce67cbd7"/>
      <w:bookmarkStart w:id="479" w:name="_Toc102993918"/>
      <w:r>
        <w:t>7.3.1 Version number(s)</w:t>
      </w:r>
      <w:bookmarkEnd w:id="479"/>
    </w:p>
    <w:p w14:paraId="2D6BCAB1" w14:textId="77777777" w:rsidR="00C70787" w:rsidRDefault="000D05A1">
      <w:pPr>
        <w:pStyle w:val="FirstParagraph"/>
      </w:pPr>
      <w:r>
        <w:t>No stipulation.</w:t>
      </w:r>
    </w:p>
    <w:p w14:paraId="1B4BBCE6" w14:textId="77777777" w:rsidR="00C70787" w:rsidRDefault="000D05A1">
      <w:pPr>
        <w:pStyle w:val="Heading3"/>
      </w:pPr>
      <w:bookmarkStart w:id="480" w:name="X2d4a1429ce7968b301353b8035dcea52894a126"/>
      <w:bookmarkStart w:id="481" w:name="_Toc102993919"/>
      <w:bookmarkEnd w:id="478"/>
      <w:r>
        <w:t>7.3.2 OCSP extensions</w:t>
      </w:r>
      <w:bookmarkEnd w:id="481"/>
    </w:p>
    <w:p w14:paraId="439A79CE" w14:textId="77777777" w:rsidR="00C70787" w:rsidRDefault="000D05A1">
      <w:pPr>
        <w:pStyle w:val="FirstParagraph"/>
      </w:pPr>
      <w:r>
        <w:t xml:space="preserve">The </w:t>
      </w:r>
      <w:r>
        <w:rPr>
          <w:rStyle w:val="VerbatimChar"/>
        </w:rPr>
        <w:t>singleExtensions</w:t>
      </w:r>
      <w:r>
        <w:t xml:space="preserve"> of an OCSP response SHALL NOT contain the </w:t>
      </w:r>
      <w:r>
        <w:rPr>
          <w:rStyle w:val="VerbatimChar"/>
        </w:rPr>
        <w:t>reasonCode</w:t>
      </w:r>
      <w:r>
        <w:t xml:space="preserve"> (OID 2.5.29.21) CRL entry extension.</w:t>
      </w:r>
    </w:p>
    <w:p w14:paraId="183F9ACC" w14:textId="77777777" w:rsidR="00C70787" w:rsidRDefault="000D05A1">
      <w:pPr>
        <w:pStyle w:val="Heading1"/>
      </w:pPr>
      <w:bookmarkStart w:id="482" w:name="X19dc2aad50e004f5b1380d4e537f59f799f6eb7"/>
      <w:bookmarkStart w:id="483" w:name="_Toc102993920"/>
      <w:bookmarkEnd w:id="422"/>
      <w:bookmarkEnd w:id="476"/>
      <w:bookmarkEnd w:id="480"/>
      <w:r>
        <w:t>8. COMPLIANCE AUDIT AND OTHER ASSESSMENTS</w:t>
      </w:r>
      <w:bookmarkEnd w:id="483"/>
    </w:p>
    <w:p w14:paraId="5B22381C" w14:textId="77777777" w:rsidR="00C70787" w:rsidRDefault="000D05A1">
      <w:pPr>
        <w:pStyle w:val="FirstParagraph"/>
      </w:pPr>
      <w:r>
        <w:t>The CA SHALL at all times:</w:t>
      </w:r>
    </w:p>
    <w:p w14:paraId="4ACF6642" w14:textId="77777777" w:rsidR="00C70787" w:rsidRDefault="000D05A1" w:rsidP="000D05A1">
      <w:pPr>
        <w:pStyle w:val="Compact"/>
        <w:numPr>
          <w:ilvl w:val="0"/>
          <w:numId w:val="82"/>
        </w:numPr>
      </w:pPr>
      <w:r>
        <w:t>Issue Certificates and operate its PKI in accordance with all law applicable to its business and the Certificates it issues in every jurisdiction in which it operates;</w:t>
      </w:r>
    </w:p>
    <w:p w14:paraId="1192D4E3" w14:textId="77777777" w:rsidR="00C70787" w:rsidRDefault="000D05A1" w:rsidP="000D05A1">
      <w:pPr>
        <w:pStyle w:val="Compact"/>
        <w:numPr>
          <w:ilvl w:val="0"/>
          <w:numId w:val="82"/>
        </w:numPr>
      </w:pPr>
      <w:r>
        <w:t>Comply with these Requirements;</w:t>
      </w:r>
    </w:p>
    <w:p w14:paraId="48FDB2F3" w14:textId="77777777" w:rsidR="00C70787" w:rsidRDefault="000D05A1" w:rsidP="000D05A1">
      <w:pPr>
        <w:pStyle w:val="Compact"/>
        <w:numPr>
          <w:ilvl w:val="0"/>
          <w:numId w:val="82"/>
        </w:numPr>
      </w:pPr>
      <w:r>
        <w:t>Comply with the audit requirements set forth in this sec</w:t>
      </w:r>
      <w:r>
        <w:t>tion; and</w:t>
      </w:r>
    </w:p>
    <w:p w14:paraId="47C6EDBE" w14:textId="77777777" w:rsidR="00C70787" w:rsidRDefault="000D05A1" w:rsidP="000D05A1">
      <w:pPr>
        <w:pStyle w:val="Compact"/>
        <w:numPr>
          <w:ilvl w:val="0"/>
          <w:numId w:val="82"/>
        </w:numPr>
      </w:pPr>
      <w:r>
        <w:t>Be licensed as a CA in each jurisdiction where it operates, if licensing is required by the law of such jurisdiction for the issuance of Certificates.</w:t>
      </w:r>
    </w:p>
    <w:p w14:paraId="359B6738" w14:textId="77777777" w:rsidR="00C70787" w:rsidRDefault="000D05A1">
      <w:pPr>
        <w:pStyle w:val="FirstParagraph"/>
      </w:pPr>
      <w:r>
        <w:rPr>
          <w:b/>
          <w:bCs/>
        </w:rPr>
        <w:t>Implementers’ Note</w:t>
      </w:r>
      <w:r>
        <w:t xml:space="preserve">: The CA/Browser Forum continues to improve the S/MIME Baseline Requirements </w:t>
      </w:r>
      <w:r>
        <w:t>while WebTrust and ETSI also continue to update their audit criteria. We encourage all CAs to conform to each revision herein on the date specified without awaiting a corresponding update to an applicable audit criterion. In the event of a conflict between</w:t>
      </w:r>
      <w:r>
        <w:t xml:space="preserve"> an existing audit criterion and a revision to the S/MIME Baseline Requirements, we will communicate with the audit community and attempt to resolve any uncertainty, and we will respond to implementation questions directed to </w:t>
      </w:r>
      <w:hyperlink r:id="rId40">
        <w:r>
          <w:rPr>
            <w:rStyle w:val="Hyperlink"/>
          </w:rPr>
          <w:t>questions@cabforum.org</w:t>
        </w:r>
      </w:hyperlink>
      <w:r>
        <w:t>.</w:t>
      </w:r>
    </w:p>
    <w:p w14:paraId="25D396FA" w14:textId="77777777" w:rsidR="00C70787" w:rsidRDefault="000D05A1">
      <w:pPr>
        <w:pStyle w:val="Heading2"/>
      </w:pPr>
      <w:bookmarkStart w:id="484" w:name="X5015f3df7edd90b3e657292f0667a9770605f62"/>
      <w:bookmarkStart w:id="485" w:name="_Toc102993921"/>
      <w:r>
        <w:t>8.1 Frequency or circumstances of assessment</w:t>
      </w:r>
      <w:bookmarkEnd w:id="485"/>
    </w:p>
    <w:p w14:paraId="4153C12C" w14:textId="77777777" w:rsidR="00C70787" w:rsidRDefault="000D05A1">
      <w:pPr>
        <w:pStyle w:val="FirstParagraph"/>
      </w:pPr>
      <w:r>
        <w:t xml:space="preserve">Certificates that are capable of being used to issue new Certificates SHALL either be Technically Constrained in line with </w:t>
      </w:r>
      <w:hyperlink w:anchor="Xb679318b5159669ccef024bee2ed8b9b757084d">
        <w:r>
          <w:rPr>
            <w:rStyle w:val="Hyperlink"/>
          </w:rPr>
          <w:t>Section 7.1.5</w:t>
        </w:r>
      </w:hyperlink>
      <w:r>
        <w:t xml:space="preserve"> and audited in line with </w:t>
      </w:r>
      <w:hyperlink w:anchor="Xdfd58e31ceba9d01e6749c3ed2123739c91d237">
        <w:r>
          <w:rPr>
            <w:rStyle w:val="Hyperlink"/>
          </w:rPr>
          <w:t>Section 8.8</w:t>
        </w:r>
      </w:hyperlink>
      <w:r>
        <w:t xml:space="preserve"> only, or Unconstrained and fully audited in line with all remaining requirements from this section. A Certificate is deemed </w:t>
      </w:r>
      <w:r>
        <w:t xml:space="preserve">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45269258" w14:textId="77777777" w:rsidR="00C70787" w:rsidRDefault="000D05A1">
      <w:pPr>
        <w:pStyle w:val="BodyText"/>
      </w:pPr>
      <w:r>
        <w:t>The period during which the CA is</w:t>
      </w:r>
      <w:r>
        <w:t>sues Certificates SHALL be divided into an unbroken sequence of audit periods. An audit period SHALL NOT exceed one year in duration.</w:t>
      </w:r>
    </w:p>
    <w:p w14:paraId="73C9203E" w14:textId="77777777" w:rsidR="00C70787" w:rsidRDefault="000D05A1">
      <w:pPr>
        <w:pStyle w:val="BodyText"/>
      </w:pPr>
      <w:r>
        <w:t xml:space="preserve">If the CA has a currently valid Audit Report indicating compliance with an audit scheme listed in </w:t>
      </w:r>
      <w:hyperlink w:anchor="Xbcc11ac7b765b332894e4d0ba3dd43de4496138">
        <w:r>
          <w:rPr>
            <w:rStyle w:val="Hyperlink"/>
          </w:rPr>
          <w:t>Section 8.4</w:t>
        </w:r>
      </w:hyperlink>
      <w:r>
        <w:t>, then no pre-issuance readiness assessment is necessary.</w:t>
      </w:r>
    </w:p>
    <w:p w14:paraId="05E6E868" w14:textId="77777777" w:rsidR="00C70787" w:rsidRDefault="000D05A1">
      <w:pPr>
        <w:pStyle w:val="BodyText"/>
      </w:pPr>
      <w:r>
        <w:t xml:space="preserve">If the CA does not have a currently valid Audit Report indicating compliance with one of the audit schemes listed in </w:t>
      </w:r>
      <w:hyperlink w:anchor="Xbcc11ac7b765b332894e4d0ba3dd43de4496138">
        <w:r>
          <w:rPr>
            <w:rStyle w:val="Hyperlink"/>
          </w:rPr>
          <w:t>Section 8.4</w:t>
        </w:r>
      </w:hyperlink>
      <w:r>
        <w:t>, then, before issuing Publicly-Trusted S/MIME Certificates, the CA SHALL successfully complete a point-in-time readiness assessment performed in accordance with applicable standards under one of the audit schemes</w:t>
      </w:r>
      <w:r>
        <w:t xml:space="preserve"> listed in </w:t>
      </w:r>
      <w:hyperlink w:anchor="Xbcc11ac7b765b332894e4d0ba3dd43de4496138">
        <w:r>
          <w:rPr>
            <w:rStyle w:val="Hyperlink"/>
          </w:rPr>
          <w:t>Section 8.4</w:t>
        </w:r>
      </w:hyperlink>
      <w:r>
        <w:t>. The point-in-time readiness assessment SHALL be completed no earlier than twelve (12) months prior to issuing Publicly-Trusted S/MIME Certificates and SHALL be followed by a complete audit under such scheme within ninety (90) days of issuing the first Pu</w:t>
      </w:r>
      <w:r>
        <w:t>blicly-Trusted S/MIME Certificate.</w:t>
      </w:r>
    </w:p>
    <w:p w14:paraId="066E9741" w14:textId="77777777" w:rsidR="00C70787" w:rsidRDefault="000D05A1">
      <w:pPr>
        <w:pStyle w:val="Heading2"/>
      </w:pPr>
      <w:bookmarkStart w:id="486" w:name="X4b24910f4762ee823576d83d7682493214f1d2f"/>
      <w:bookmarkStart w:id="487" w:name="_Toc102993922"/>
      <w:bookmarkEnd w:id="484"/>
      <w:r>
        <w:t>8.2 Identity/qualifications of assessor</w:t>
      </w:r>
      <w:bookmarkEnd w:id="487"/>
    </w:p>
    <w:p w14:paraId="5BAD584D" w14:textId="77777777" w:rsidR="00C70787" w:rsidRDefault="000D05A1">
      <w:pPr>
        <w:pStyle w:val="FirstParagraph"/>
      </w:pPr>
      <w:r>
        <w:t>The CA’s audit SHALL be performed by a Qualified Auditor. A Qualified Auditor means a Natural Person, Legal Entity, or group of Natural Persons or Legal Entities that collectively p</w:t>
      </w:r>
      <w:r>
        <w:t>ossess the following qualifications and skills:</w:t>
      </w:r>
    </w:p>
    <w:p w14:paraId="24216AF3" w14:textId="77777777" w:rsidR="00C70787" w:rsidRDefault="000D05A1" w:rsidP="000D05A1">
      <w:pPr>
        <w:pStyle w:val="Compact"/>
        <w:numPr>
          <w:ilvl w:val="0"/>
          <w:numId w:val="83"/>
        </w:numPr>
      </w:pPr>
      <w:r>
        <w:t>Independence from the subject of the audit;</w:t>
      </w:r>
    </w:p>
    <w:p w14:paraId="3110B21D" w14:textId="77777777" w:rsidR="00C70787" w:rsidRDefault="000D05A1" w:rsidP="000D05A1">
      <w:pPr>
        <w:pStyle w:val="Compact"/>
        <w:numPr>
          <w:ilvl w:val="0"/>
          <w:numId w:val="83"/>
        </w:numPr>
      </w:pPr>
      <w:r>
        <w:t xml:space="preserve">The ability to conduct an audit that addresses the criteria specified in an Eligible Audit Scheme (see </w:t>
      </w:r>
      <w:hyperlink w:anchor="Xbcc11ac7b765b332894e4d0ba3dd43de4496138">
        <w:r>
          <w:rPr>
            <w:rStyle w:val="Hyperlink"/>
          </w:rPr>
          <w:t>Section 8.4</w:t>
        </w:r>
      </w:hyperlink>
      <w:r>
        <w:t>);</w:t>
      </w:r>
    </w:p>
    <w:p w14:paraId="688DC119" w14:textId="77777777" w:rsidR="00C70787" w:rsidRDefault="000D05A1" w:rsidP="000D05A1">
      <w:pPr>
        <w:pStyle w:val="Compact"/>
        <w:numPr>
          <w:ilvl w:val="0"/>
          <w:numId w:val="83"/>
        </w:numPr>
      </w:pPr>
      <w:r>
        <w:t>Employs individuals who have proficiency in examining Public Key Infrastructure technology, information security tools and techniques, information technology and security auditing, and the third-party attestation function;</w:t>
      </w:r>
    </w:p>
    <w:p w14:paraId="2135CFA0" w14:textId="77777777" w:rsidR="00C70787" w:rsidRDefault="000D05A1" w:rsidP="000D05A1">
      <w:pPr>
        <w:pStyle w:val="Compact"/>
        <w:numPr>
          <w:ilvl w:val="0"/>
          <w:numId w:val="83"/>
        </w:numPr>
      </w:pPr>
      <w:r>
        <w:t>(For audits condu</w:t>
      </w:r>
      <w:r>
        <w:t>cted in accordance with any one of the ETSI standards) accredited in accordance with ISO 17065 applying the requirements specified in ETSI EN 319 403;</w:t>
      </w:r>
    </w:p>
    <w:p w14:paraId="286AE40D" w14:textId="77777777" w:rsidR="00C70787" w:rsidRDefault="000D05A1" w:rsidP="000D05A1">
      <w:pPr>
        <w:pStyle w:val="Compact"/>
        <w:numPr>
          <w:ilvl w:val="0"/>
          <w:numId w:val="83"/>
        </w:numPr>
      </w:pPr>
      <w:r>
        <w:t>(For audits conducted in accordance with the WebTrust standard) licensed by WebTrust;</w:t>
      </w:r>
    </w:p>
    <w:p w14:paraId="27BB7FAC" w14:textId="77777777" w:rsidR="00C70787" w:rsidRDefault="000D05A1" w:rsidP="000D05A1">
      <w:pPr>
        <w:pStyle w:val="Compact"/>
        <w:numPr>
          <w:ilvl w:val="0"/>
          <w:numId w:val="83"/>
        </w:numPr>
      </w:pPr>
      <w:r>
        <w:t>Bound by law, gover</w:t>
      </w:r>
      <w:r>
        <w:t>nment regulation, or professional code of ethics; and</w:t>
      </w:r>
    </w:p>
    <w:p w14:paraId="5F1D9EC2" w14:textId="77777777" w:rsidR="00C70787" w:rsidRDefault="000D05A1" w:rsidP="000D05A1">
      <w:pPr>
        <w:pStyle w:val="Compact"/>
        <w:numPr>
          <w:ilvl w:val="0"/>
          <w:numId w:val="83"/>
        </w:numPr>
      </w:pPr>
      <w:r>
        <w:t>Except in the case of an Internal Government Auditing Agency, maintains Professional Liability/Errors &amp; Omissions insurance with policy limits of at least one million US dollars in coverage.</w:t>
      </w:r>
    </w:p>
    <w:p w14:paraId="0E6057F0" w14:textId="77777777" w:rsidR="00C70787" w:rsidRDefault="000D05A1">
      <w:pPr>
        <w:pStyle w:val="Heading2"/>
      </w:pPr>
      <w:bookmarkStart w:id="488" w:name="Xb2895b2fcf8cd8991a2fa3ac2a5191d6feaaf90"/>
      <w:bookmarkStart w:id="489" w:name="_Toc102993923"/>
      <w:bookmarkEnd w:id="486"/>
      <w:r>
        <w:t>8.3 Assesso</w:t>
      </w:r>
      <w:r>
        <w:t>r’s relationship to assessed entity</w:t>
      </w:r>
      <w:bookmarkEnd w:id="489"/>
    </w:p>
    <w:p w14:paraId="211A5567" w14:textId="77777777" w:rsidR="00C70787" w:rsidRDefault="000D05A1">
      <w:pPr>
        <w:pStyle w:val="FirstParagraph"/>
      </w:pPr>
      <w:r>
        <w:t>No stipulation.</w:t>
      </w:r>
    </w:p>
    <w:p w14:paraId="0A4B0146" w14:textId="77777777" w:rsidR="00C70787" w:rsidRDefault="000D05A1">
      <w:pPr>
        <w:pStyle w:val="Heading2"/>
      </w:pPr>
      <w:bookmarkStart w:id="490" w:name="Xbcc11ac7b765b332894e4d0ba3dd43de4496138"/>
      <w:bookmarkStart w:id="491" w:name="_Toc102993924"/>
      <w:bookmarkEnd w:id="488"/>
      <w:r>
        <w:t>8.4 Topics covered by assessment</w:t>
      </w:r>
      <w:bookmarkEnd w:id="491"/>
    </w:p>
    <w:p w14:paraId="7A7C9E63" w14:textId="77777777" w:rsidR="00C70787" w:rsidRDefault="000D05A1">
      <w:pPr>
        <w:pStyle w:val="FirstParagraph"/>
      </w:pPr>
      <w:r>
        <w:t>The CA SHALL undergo an audit in accordance with one of the following schemes:</w:t>
      </w:r>
    </w:p>
    <w:p w14:paraId="19D53281" w14:textId="77777777" w:rsidR="00C70787" w:rsidRDefault="000D05A1" w:rsidP="000D05A1">
      <w:pPr>
        <w:pStyle w:val="Compact"/>
        <w:numPr>
          <w:ilvl w:val="0"/>
          <w:numId w:val="84"/>
        </w:numPr>
      </w:pPr>
      <w:r>
        <w:t xml:space="preserve">“WebTrust for CAs v2.2.1 or newer” AND “WebTrust for S/MIME Baseline Requirements vX.X.X or </w:t>
      </w:r>
      <w:r>
        <w:t>newer”; or</w:t>
      </w:r>
    </w:p>
    <w:p w14:paraId="22FF4021" w14:textId="77777777" w:rsidR="00C70787" w:rsidRDefault="000D05A1" w:rsidP="000D05A1">
      <w:pPr>
        <w:pStyle w:val="Compact"/>
        <w:numPr>
          <w:ilvl w:val="0"/>
          <w:numId w:val="84"/>
        </w:numPr>
      </w:pPr>
      <w:r>
        <w:t>“ETSI EN 319 411-1 v1.3.1 or newer”, which includes normative references to ETSI EN 319 401 (the latest version of referenced ETSI documents should be applied); or</w:t>
      </w:r>
    </w:p>
    <w:p w14:paraId="354BED7B" w14:textId="77777777" w:rsidR="00C70787" w:rsidRDefault="000D05A1" w:rsidP="000D05A1">
      <w:pPr>
        <w:pStyle w:val="Compact"/>
        <w:numPr>
          <w:ilvl w:val="0"/>
          <w:numId w:val="84"/>
        </w:numPr>
      </w:pPr>
      <w:r>
        <w:t>If a Government CA is required by its Certificate Policy to use a different inter</w:t>
      </w:r>
      <w:r>
        <w:t>nal audit scheme, it MAY use such scheme provided that the audit either</w:t>
      </w:r>
    </w:p>
    <w:p w14:paraId="3CE26A11" w14:textId="77777777" w:rsidR="00C70787" w:rsidRDefault="000D05A1" w:rsidP="000D05A1">
      <w:pPr>
        <w:pStyle w:val="Compact"/>
        <w:numPr>
          <w:ilvl w:val="1"/>
          <w:numId w:val="85"/>
        </w:numPr>
      </w:pPr>
      <w:r>
        <w:t>encompasses all requirements of one of the above schemes or</w:t>
      </w:r>
    </w:p>
    <w:p w14:paraId="550BD49B" w14:textId="77777777" w:rsidR="00C70787" w:rsidRDefault="000D05A1" w:rsidP="000D05A1">
      <w:pPr>
        <w:pStyle w:val="Compact"/>
        <w:numPr>
          <w:ilvl w:val="1"/>
          <w:numId w:val="85"/>
        </w:numPr>
      </w:pPr>
      <w:r>
        <w:t>consists of comparable criteria that are available for public review. Whichever scheme is chosen, it SHALL incorporate periodic monitoring and/or accountability procedures to ensure that its audits continue to be conducted in accordance with the requiremen</w:t>
      </w:r>
      <w:r>
        <w:t>ts of the scheme.</w:t>
      </w:r>
    </w:p>
    <w:p w14:paraId="41E8349F" w14:textId="77777777" w:rsidR="00C70787" w:rsidRDefault="000D05A1">
      <w:pPr>
        <w:pStyle w:val="FirstParagraph"/>
      </w:pPr>
      <w:r>
        <w:t xml:space="preserve">The audit SHALL be conducted by a Qualified Auditor, as specified in </w:t>
      </w:r>
      <w:hyperlink w:anchor="X4b24910f4762ee823576d83d7682493214f1d2f">
        <w:r>
          <w:rPr>
            <w:rStyle w:val="Hyperlink"/>
          </w:rPr>
          <w:t>Section 8.2</w:t>
        </w:r>
      </w:hyperlink>
      <w:r>
        <w:t>.</w:t>
      </w:r>
    </w:p>
    <w:p w14:paraId="04378A56" w14:textId="77777777" w:rsidR="00C70787" w:rsidRDefault="000D05A1">
      <w:pPr>
        <w:pStyle w:val="BodyText"/>
      </w:pPr>
      <w:r>
        <w:t>For Delegated Third Parties that are not Enterprise RAs, then the CA SHALL obtain an audit re</w:t>
      </w:r>
      <w:r>
        <w:t xml:space="preserve">port, issued under the auditing standards that underlie the accepted audit schemes found in </w:t>
      </w:r>
      <w:hyperlink w:anchor="Xbcc11ac7b765b332894e4d0ba3dd43de4496138">
        <w:r>
          <w:rPr>
            <w:rStyle w:val="Hyperlink"/>
          </w:rPr>
          <w:t>Section 8.4</w:t>
        </w:r>
      </w:hyperlink>
      <w:r>
        <w:t>, that provides an opinion whether the Delegated Third Party’s performance complies with e</w:t>
      </w:r>
      <w:r>
        <w:t>ither the Delegated Third Party’s practice statement or the CA’s CP and/or CPS. If the opinion is that the Delegated Third Party does not comply, then the CA SHALL not allow the Delegated Third Party to continue performing delegated functions.</w:t>
      </w:r>
    </w:p>
    <w:p w14:paraId="61C2BF29" w14:textId="77777777" w:rsidR="00C70787" w:rsidRDefault="000D05A1">
      <w:pPr>
        <w:pStyle w:val="BodyText"/>
      </w:pPr>
      <w:r>
        <w:t>The audit pe</w:t>
      </w:r>
      <w:r>
        <w:t>riod for the Delegated Third Party SHALL NOT exceed one year (ideally aligned with the CA’s audit). However, if the CA or Delegated Third Party is under the operation, control, or supervision of a Government Entity and the audit scheme is completed over mu</w:t>
      </w:r>
      <w:r>
        <w:t>ltiple years, then the annual audit SHALL cover at least the core controls that are required to be audited annually by such scheme plus that portion of all non-core controls that are allowed to be conducted less frequently, but any non-core control SHALL N</w:t>
      </w:r>
      <w:r>
        <w:t>OT be audited less often than once every three years.</w:t>
      </w:r>
    </w:p>
    <w:p w14:paraId="072C7166" w14:textId="77777777" w:rsidR="00C70787" w:rsidRDefault="000D05A1">
      <w:pPr>
        <w:pStyle w:val="Heading2"/>
      </w:pPr>
      <w:bookmarkStart w:id="492" w:name="Xb77e0fc54416a91f5670213c9623748359fe7fc"/>
      <w:bookmarkStart w:id="493" w:name="_Toc102993925"/>
      <w:bookmarkEnd w:id="490"/>
      <w:r>
        <w:t>8.5 Actions taken as a result of deficiency</w:t>
      </w:r>
      <w:bookmarkEnd w:id="493"/>
    </w:p>
    <w:p w14:paraId="4F06FFF0" w14:textId="77777777" w:rsidR="00C70787" w:rsidRDefault="000D05A1">
      <w:pPr>
        <w:pStyle w:val="FirstParagraph"/>
      </w:pPr>
      <w:r>
        <w:t>No stipulation.</w:t>
      </w:r>
    </w:p>
    <w:p w14:paraId="5A9588A1" w14:textId="77777777" w:rsidR="00C70787" w:rsidRDefault="000D05A1">
      <w:pPr>
        <w:pStyle w:val="Heading2"/>
      </w:pPr>
      <w:bookmarkStart w:id="494" w:name="X5df46db02cd1c2c7ea5b268aca758a9bc54da80"/>
      <w:bookmarkStart w:id="495" w:name="_Toc102993926"/>
      <w:bookmarkEnd w:id="492"/>
      <w:r>
        <w:t>8.6 Communication of results</w:t>
      </w:r>
      <w:bookmarkEnd w:id="495"/>
    </w:p>
    <w:p w14:paraId="35A77EA7" w14:textId="77777777" w:rsidR="00C70787" w:rsidRDefault="000D05A1">
      <w:pPr>
        <w:pStyle w:val="FirstParagraph"/>
      </w:pPr>
      <w:r>
        <w:t>The Audit Report SHALL state explicitly that it covers the relevant systems and processes used in the issuance of</w:t>
      </w:r>
      <w:r>
        <w:t xml:space="preserve"> all Certificates that assert one or more of the policy identifiers listed in </w:t>
      </w:r>
      <w:hyperlink w:anchor="Xd886d368fed64db74e3fc7a280ac2a3180671ff">
        <w:r>
          <w:rPr>
            <w:rStyle w:val="Hyperlink"/>
          </w:rPr>
          <w:t>Section 7.1.6.1</w:t>
        </w:r>
      </w:hyperlink>
      <w:r>
        <w:t>. The CA SHALL make the Audit Report publicly available.</w:t>
      </w:r>
    </w:p>
    <w:p w14:paraId="75B2914D" w14:textId="77777777" w:rsidR="00C70787" w:rsidRDefault="000D05A1">
      <w:pPr>
        <w:pStyle w:val="BodyText"/>
      </w:pPr>
      <w:r>
        <w:t>The CA SHALL make its Audit Report publicly</w:t>
      </w:r>
      <w:r>
        <w:t xml:space="preserve"> available no later than three months after the end of the audit period. In the event of a delay greater than three months, the CA SHALL provide an explanatory letter signed by the Qualified Auditor.</w:t>
      </w:r>
    </w:p>
    <w:p w14:paraId="5E7D1F7F" w14:textId="77777777" w:rsidR="00C70787" w:rsidRDefault="000D05A1">
      <w:pPr>
        <w:pStyle w:val="BodyText"/>
      </w:pPr>
      <w:r>
        <w:t>The Audit Report SHALL contain at least the following cl</w:t>
      </w:r>
      <w:r>
        <w:t>early-labelled information:</w:t>
      </w:r>
    </w:p>
    <w:p w14:paraId="012E33F7" w14:textId="77777777" w:rsidR="00C70787" w:rsidRDefault="000D05A1" w:rsidP="000D05A1">
      <w:pPr>
        <w:pStyle w:val="Compact"/>
        <w:numPr>
          <w:ilvl w:val="0"/>
          <w:numId w:val="86"/>
        </w:numPr>
      </w:pPr>
      <w:r>
        <w:t>Name of the organization being audited;</w:t>
      </w:r>
    </w:p>
    <w:p w14:paraId="648C42A0" w14:textId="77777777" w:rsidR="00C70787" w:rsidRDefault="000D05A1" w:rsidP="000D05A1">
      <w:pPr>
        <w:pStyle w:val="Compact"/>
        <w:numPr>
          <w:ilvl w:val="0"/>
          <w:numId w:val="86"/>
        </w:numPr>
      </w:pPr>
      <w:r>
        <w:t>Name and address of the organization performing the audit;</w:t>
      </w:r>
    </w:p>
    <w:p w14:paraId="73E4E14B" w14:textId="77777777" w:rsidR="00C70787" w:rsidRDefault="000D05A1" w:rsidP="000D05A1">
      <w:pPr>
        <w:pStyle w:val="Compact"/>
        <w:numPr>
          <w:ilvl w:val="0"/>
          <w:numId w:val="86"/>
        </w:numPr>
      </w:pPr>
      <w:r>
        <w:t>The SHA-256 fingerprint of all Roots and Subordinate CA Certificates, including Cross Certificates, that were in-scope of the aud</w:t>
      </w:r>
      <w:r>
        <w:t>it;</w:t>
      </w:r>
    </w:p>
    <w:p w14:paraId="2EA3F880" w14:textId="77777777" w:rsidR="00C70787" w:rsidRDefault="000D05A1" w:rsidP="000D05A1">
      <w:pPr>
        <w:pStyle w:val="Compact"/>
        <w:numPr>
          <w:ilvl w:val="0"/>
          <w:numId w:val="86"/>
        </w:numPr>
      </w:pPr>
      <w:r>
        <w:t>Audit criteria, with version number(s), that were used to audit each of the Certificates (and associated keys);</w:t>
      </w:r>
    </w:p>
    <w:p w14:paraId="638122E2" w14:textId="77777777" w:rsidR="00C70787" w:rsidRDefault="000D05A1" w:rsidP="000D05A1">
      <w:pPr>
        <w:pStyle w:val="Compact"/>
        <w:numPr>
          <w:ilvl w:val="0"/>
          <w:numId w:val="86"/>
        </w:numPr>
      </w:pPr>
      <w:r>
        <w:t>A list of the CA policy documents, with version numbers, referenced during the audit;</w:t>
      </w:r>
    </w:p>
    <w:p w14:paraId="6C2436E1" w14:textId="77777777" w:rsidR="00C70787" w:rsidRDefault="000D05A1" w:rsidP="000D05A1">
      <w:pPr>
        <w:pStyle w:val="Compact"/>
        <w:numPr>
          <w:ilvl w:val="0"/>
          <w:numId w:val="86"/>
        </w:numPr>
      </w:pPr>
      <w:r>
        <w:t>Whether the audit assessed a period of time or a point</w:t>
      </w:r>
      <w:r>
        <w:t xml:space="preserve"> in time;</w:t>
      </w:r>
    </w:p>
    <w:p w14:paraId="445A3C77" w14:textId="77777777" w:rsidR="00C70787" w:rsidRDefault="000D05A1" w:rsidP="000D05A1">
      <w:pPr>
        <w:pStyle w:val="Compact"/>
        <w:numPr>
          <w:ilvl w:val="0"/>
          <w:numId w:val="86"/>
        </w:numPr>
      </w:pPr>
      <w:r>
        <w:t>The start date and end date of the Audit Period, for those that cover a period of time;</w:t>
      </w:r>
    </w:p>
    <w:p w14:paraId="54CE7C44" w14:textId="77777777" w:rsidR="00C70787" w:rsidRDefault="000D05A1" w:rsidP="000D05A1">
      <w:pPr>
        <w:pStyle w:val="Compact"/>
        <w:numPr>
          <w:ilvl w:val="0"/>
          <w:numId w:val="86"/>
        </w:numPr>
      </w:pPr>
      <w:r>
        <w:t>The point in time date, for those that are for a point in time;</w:t>
      </w:r>
    </w:p>
    <w:p w14:paraId="10823125" w14:textId="77777777" w:rsidR="00C70787" w:rsidRDefault="000D05A1" w:rsidP="000D05A1">
      <w:pPr>
        <w:pStyle w:val="Compact"/>
        <w:numPr>
          <w:ilvl w:val="0"/>
          <w:numId w:val="86"/>
        </w:numPr>
      </w:pPr>
      <w:r>
        <w:t>The date the report was issued, which will necessarily be after the end date or point in time date;</w:t>
      </w:r>
    </w:p>
    <w:p w14:paraId="6DA41641" w14:textId="77777777" w:rsidR="00C70787" w:rsidRDefault="000D05A1" w:rsidP="000D05A1">
      <w:pPr>
        <w:pStyle w:val="Compact"/>
        <w:numPr>
          <w:ilvl w:val="0"/>
          <w:numId w:val="86"/>
        </w:numPr>
      </w:pPr>
      <w:r>
        <w:t>(For audits conducted in accordance with any of the ETSI standards) a statement to indicate if the audit was a full audit or a surveillance audit, and which</w:t>
      </w:r>
      <w:r>
        <w:t xml:space="preserve"> portions of the criteria were applied and evaluated, e.g., ETSI EN 319 401, ETSI EN 319 411-1 policy LCP, NCP or NCP+, ETSI EN 319 411-2 policy QCP-n, QCP-n-qscd, QCP-l or QCP-l-qscd; and</w:t>
      </w:r>
    </w:p>
    <w:p w14:paraId="4AF6B632" w14:textId="77777777" w:rsidR="00C70787" w:rsidRDefault="000D05A1" w:rsidP="000D05A1">
      <w:pPr>
        <w:pStyle w:val="Compact"/>
        <w:numPr>
          <w:ilvl w:val="0"/>
          <w:numId w:val="86"/>
        </w:numPr>
      </w:pPr>
      <w:r>
        <w:t>(For audits conducted in accordance with any of the ETSI standards)</w:t>
      </w:r>
      <w:r>
        <w:t xml:space="preserve"> a statement to indicate that the auditor referenced the applicable CA/Browser Forum criteria, such as this document, and the version used.</w:t>
      </w:r>
    </w:p>
    <w:p w14:paraId="75B87C4B" w14:textId="77777777" w:rsidR="00C70787" w:rsidRDefault="000D05A1">
      <w:pPr>
        <w:pStyle w:val="FirstParagraph"/>
      </w:pPr>
      <w:r>
        <w:t>An authoritative English language version of the publicly available audit information SHALL be provided by the Quali</w:t>
      </w:r>
      <w:r>
        <w:t>fied Auditor and the CA SHALL ensure it is publicly available.</w:t>
      </w:r>
    </w:p>
    <w:p w14:paraId="41854B2C" w14:textId="77777777" w:rsidR="00C70787" w:rsidRDefault="000D05A1">
      <w:pPr>
        <w:pStyle w:val="BodyText"/>
      </w:pPr>
      <w:r>
        <w:t>The Audit Report SHALL be available as a PDF, and SHALL be text searchable for all information required. Each SHA-256 fingerprint within the Audit Report SHALL be uppercase letters and SHALL NO</w:t>
      </w:r>
      <w:r>
        <w:t>T contain colons, spaces, or line feeds.</w:t>
      </w:r>
    </w:p>
    <w:p w14:paraId="31A1AFA0" w14:textId="77777777" w:rsidR="00C70787" w:rsidRDefault="000D05A1">
      <w:pPr>
        <w:pStyle w:val="Heading2"/>
      </w:pPr>
      <w:bookmarkStart w:id="496" w:name="X4c2dd37f98ce91cdeb71732490e619e21bdf09f"/>
      <w:bookmarkStart w:id="497" w:name="_Toc102993927"/>
      <w:bookmarkEnd w:id="494"/>
      <w:r>
        <w:t>8.7 Self audits</w:t>
      </w:r>
      <w:bookmarkEnd w:id="497"/>
    </w:p>
    <w:p w14:paraId="22DB6265" w14:textId="77777777" w:rsidR="00C70787" w:rsidRDefault="000D05A1">
      <w:pPr>
        <w:pStyle w:val="FirstParagraph"/>
      </w:pPr>
      <w:r>
        <w:t>During the period in which the CA issues Certificates, the CA SHALL monitor adherence to its CP and/or CPS and these Requirements and control its service quality by performing self audits on at least</w:t>
      </w:r>
      <w:r>
        <w:t xml:space="preserve"> a quarterly basis against a randomly selected sample including a minimum of the greater of thirty (30) Certificates or three percent (3%) of the Certificates issued by it during the period commencing immediately after the previous self-audit sample was ta</w:t>
      </w:r>
      <w:r>
        <w:t>ken.</w:t>
      </w:r>
    </w:p>
    <w:p w14:paraId="555A8B4A" w14:textId="77777777" w:rsidR="00C70787" w:rsidRDefault="000D05A1">
      <w:pPr>
        <w:pStyle w:val="Heading2"/>
      </w:pPr>
      <w:bookmarkStart w:id="498" w:name="Xdc685580b05b5a742f24692c79dc509af178d46"/>
      <w:bookmarkStart w:id="499" w:name="_Toc102993928"/>
      <w:bookmarkEnd w:id="496"/>
      <w:r>
        <w:t>8.8 Review of delegated parties</w:t>
      </w:r>
      <w:bookmarkEnd w:id="499"/>
    </w:p>
    <w:p w14:paraId="0D9E847B" w14:textId="77777777" w:rsidR="00C70787" w:rsidRDefault="000D05A1">
      <w:pPr>
        <w:pStyle w:val="FirstParagraph"/>
      </w:pPr>
      <w:r>
        <w:t xml:space="preserve">Except for Delegated Third Parties, Enterprise RAs, and Technically Constrained Subordinate CAs that undergo an annual audit that meets the criteria specified in </w:t>
      </w:r>
      <w:hyperlink w:anchor="Xbcc11ac7b765b332894e4d0ba3dd43de4496138">
        <w:r>
          <w:rPr>
            <w:rStyle w:val="Hyperlink"/>
          </w:rPr>
          <w:t>Section 8.4</w:t>
        </w:r>
      </w:hyperlink>
      <w:r>
        <w:t>, the CA SHALL ensur</w:t>
      </w:r>
      <w:r>
        <w:t>e the practices and procedures of delegated parties are in compliance with these Requirements and the relevant CP and/or CPS. The CA shall document the obligations of delegated parties and perform periodic internal audits of their adherence with those obli</w:t>
      </w:r>
      <w:r>
        <w:t>gations.</w:t>
      </w:r>
    </w:p>
    <w:p w14:paraId="154D1A0F" w14:textId="77777777" w:rsidR="00C70787" w:rsidRDefault="000D05A1">
      <w:pPr>
        <w:pStyle w:val="Heading1"/>
      </w:pPr>
      <w:bookmarkStart w:id="500" w:name="X1b3172719035076246fa692266738f120f21d18"/>
      <w:bookmarkStart w:id="501" w:name="_Toc102993929"/>
      <w:bookmarkEnd w:id="482"/>
      <w:bookmarkEnd w:id="498"/>
      <w:r>
        <w:t>9. OTHER BUSINESS AND LEGAL MATTERS</w:t>
      </w:r>
      <w:bookmarkEnd w:id="501"/>
    </w:p>
    <w:p w14:paraId="49ED6DD7" w14:textId="77777777" w:rsidR="00C70787" w:rsidRDefault="000D05A1">
      <w:pPr>
        <w:pStyle w:val="Heading2"/>
      </w:pPr>
      <w:bookmarkStart w:id="502" w:name="X9e1e4e739dcc18b0dcffb6221f807a2a284ccfa"/>
      <w:bookmarkStart w:id="503" w:name="_Toc102993930"/>
      <w:r>
        <w:t>9.1 Fees</w:t>
      </w:r>
      <w:bookmarkEnd w:id="503"/>
    </w:p>
    <w:p w14:paraId="349BBA61" w14:textId="77777777" w:rsidR="00C70787" w:rsidRDefault="000D05A1">
      <w:pPr>
        <w:pStyle w:val="Heading3"/>
      </w:pPr>
      <w:bookmarkStart w:id="504" w:name="X1b67225cf53cf32cb2b90327c6e8269ed5fa5eb"/>
      <w:bookmarkStart w:id="505" w:name="_Toc102993931"/>
      <w:r>
        <w:t>9.1.1 Certificate issuance or renewal fees</w:t>
      </w:r>
      <w:bookmarkEnd w:id="505"/>
    </w:p>
    <w:p w14:paraId="5549FCF2" w14:textId="77777777" w:rsidR="00C70787" w:rsidRDefault="000D05A1">
      <w:pPr>
        <w:pStyle w:val="FirstParagraph"/>
      </w:pPr>
      <w:r>
        <w:t>No stipulation.</w:t>
      </w:r>
    </w:p>
    <w:p w14:paraId="1279A45D" w14:textId="77777777" w:rsidR="00C70787" w:rsidRDefault="000D05A1">
      <w:pPr>
        <w:pStyle w:val="Heading3"/>
      </w:pPr>
      <w:bookmarkStart w:id="506" w:name="X4b08da61ddb2fa9217aacbd0b59bc2d64cbec64"/>
      <w:bookmarkStart w:id="507" w:name="_Toc102993932"/>
      <w:bookmarkEnd w:id="504"/>
      <w:r>
        <w:t>9.1.2 Certificate access fees</w:t>
      </w:r>
      <w:bookmarkEnd w:id="507"/>
    </w:p>
    <w:p w14:paraId="5FA32C18" w14:textId="77777777" w:rsidR="00C70787" w:rsidRDefault="000D05A1">
      <w:pPr>
        <w:pStyle w:val="FirstParagraph"/>
      </w:pPr>
      <w:r>
        <w:t>No stipulation.</w:t>
      </w:r>
    </w:p>
    <w:p w14:paraId="11DF8A49" w14:textId="77777777" w:rsidR="00C70787" w:rsidRDefault="000D05A1">
      <w:pPr>
        <w:pStyle w:val="Heading3"/>
      </w:pPr>
      <w:bookmarkStart w:id="508" w:name="X7f7c3bc1e0cb2d8ff962bdc889bfac1a0265de9"/>
      <w:bookmarkStart w:id="509" w:name="_Toc102993933"/>
      <w:bookmarkEnd w:id="506"/>
      <w:r>
        <w:t>9.1.3 Revocation or status information access fees</w:t>
      </w:r>
      <w:bookmarkEnd w:id="509"/>
    </w:p>
    <w:p w14:paraId="47C8C5C5" w14:textId="77777777" w:rsidR="00C70787" w:rsidRDefault="000D05A1">
      <w:pPr>
        <w:pStyle w:val="FirstParagraph"/>
      </w:pPr>
      <w:r>
        <w:t>No stipulation.</w:t>
      </w:r>
    </w:p>
    <w:p w14:paraId="7C57F9B1" w14:textId="77777777" w:rsidR="00C70787" w:rsidRDefault="000D05A1">
      <w:pPr>
        <w:pStyle w:val="Heading3"/>
      </w:pPr>
      <w:bookmarkStart w:id="510" w:name="Xb06699e15acbdd0fda5f839e0607957b62115d0"/>
      <w:bookmarkStart w:id="511" w:name="_Toc102993934"/>
      <w:bookmarkEnd w:id="508"/>
      <w:r>
        <w:t>9.1.4 Fees for other services</w:t>
      </w:r>
      <w:bookmarkEnd w:id="511"/>
    </w:p>
    <w:p w14:paraId="5613076A" w14:textId="77777777" w:rsidR="00C70787" w:rsidRDefault="000D05A1">
      <w:pPr>
        <w:pStyle w:val="FirstParagraph"/>
      </w:pPr>
      <w:r>
        <w:t>No stipulation.</w:t>
      </w:r>
    </w:p>
    <w:p w14:paraId="33106120" w14:textId="77777777" w:rsidR="00C70787" w:rsidRDefault="000D05A1">
      <w:pPr>
        <w:pStyle w:val="Heading3"/>
      </w:pPr>
      <w:bookmarkStart w:id="512" w:name="X15d40b3d70ec68b057607e6e2568bca850e8fd6"/>
      <w:bookmarkStart w:id="513" w:name="_Toc102993935"/>
      <w:bookmarkEnd w:id="510"/>
      <w:r>
        <w:t>9.1.5 Refund policy</w:t>
      </w:r>
      <w:bookmarkEnd w:id="513"/>
    </w:p>
    <w:p w14:paraId="166AC685" w14:textId="77777777" w:rsidR="00C70787" w:rsidRDefault="000D05A1">
      <w:pPr>
        <w:pStyle w:val="FirstParagraph"/>
      </w:pPr>
      <w:r>
        <w:t>No stipulation.</w:t>
      </w:r>
    </w:p>
    <w:p w14:paraId="194E9125" w14:textId="77777777" w:rsidR="00C70787" w:rsidRDefault="000D05A1">
      <w:pPr>
        <w:pStyle w:val="Heading2"/>
      </w:pPr>
      <w:bookmarkStart w:id="514" w:name="Xd952917766949dfcf7962abfdd3b24b9b93549e"/>
      <w:bookmarkStart w:id="515" w:name="_Toc102993936"/>
      <w:bookmarkEnd w:id="502"/>
      <w:bookmarkEnd w:id="512"/>
      <w:r>
        <w:t>9.2 Financial responsibility</w:t>
      </w:r>
      <w:bookmarkEnd w:id="515"/>
    </w:p>
    <w:p w14:paraId="7622EE16" w14:textId="77777777" w:rsidR="00C70787" w:rsidRDefault="000D05A1">
      <w:pPr>
        <w:pStyle w:val="Heading3"/>
      </w:pPr>
      <w:bookmarkStart w:id="516" w:name="Xab3b556a04395b5d46f4c82fd05370dfac94716"/>
      <w:bookmarkStart w:id="517" w:name="_Toc102993937"/>
      <w:r>
        <w:t>9.2.1 Insurance coverage</w:t>
      </w:r>
      <w:bookmarkEnd w:id="517"/>
    </w:p>
    <w:p w14:paraId="3514C44B" w14:textId="77777777" w:rsidR="00C70787" w:rsidRDefault="000D05A1">
      <w:pPr>
        <w:pStyle w:val="FirstParagraph"/>
      </w:pPr>
      <w:r>
        <w:t>No stipulation.</w:t>
      </w:r>
    </w:p>
    <w:p w14:paraId="78BB4649" w14:textId="77777777" w:rsidR="00C70787" w:rsidRDefault="000D05A1">
      <w:pPr>
        <w:pStyle w:val="Heading3"/>
      </w:pPr>
      <w:bookmarkStart w:id="518" w:name="X801c484485ff69250845233a4b0ac7f5a10bfa5"/>
      <w:bookmarkStart w:id="519" w:name="_Toc102993938"/>
      <w:bookmarkEnd w:id="516"/>
      <w:r>
        <w:t>9.2.2 Other assets</w:t>
      </w:r>
      <w:bookmarkEnd w:id="519"/>
    </w:p>
    <w:p w14:paraId="438464F1" w14:textId="77777777" w:rsidR="00C70787" w:rsidRDefault="000D05A1">
      <w:pPr>
        <w:pStyle w:val="FirstParagraph"/>
      </w:pPr>
      <w:r>
        <w:t>No stipulation.</w:t>
      </w:r>
    </w:p>
    <w:p w14:paraId="4921464B" w14:textId="77777777" w:rsidR="00C70787" w:rsidRDefault="000D05A1">
      <w:pPr>
        <w:pStyle w:val="Heading3"/>
      </w:pPr>
      <w:bookmarkStart w:id="520" w:name="Xdcd133e846f0e16a5a0eeaddc1ef654447c1abf"/>
      <w:bookmarkStart w:id="521" w:name="_Toc102993939"/>
      <w:bookmarkEnd w:id="518"/>
      <w:r>
        <w:t>9.2.3 Insurance or warranty coverage for end-entities</w:t>
      </w:r>
      <w:bookmarkEnd w:id="521"/>
    </w:p>
    <w:p w14:paraId="1C9295CC" w14:textId="77777777" w:rsidR="00C70787" w:rsidRDefault="000D05A1">
      <w:pPr>
        <w:pStyle w:val="FirstParagraph"/>
      </w:pPr>
      <w:r>
        <w:t>No stipulation.</w:t>
      </w:r>
    </w:p>
    <w:p w14:paraId="3E8971D3" w14:textId="77777777" w:rsidR="00C70787" w:rsidRDefault="000D05A1">
      <w:pPr>
        <w:pStyle w:val="Heading2"/>
      </w:pPr>
      <w:bookmarkStart w:id="522" w:name="Xe5c485ef49f267790086c69012571d874897c2b"/>
      <w:bookmarkStart w:id="523" w:name="_Toc102993940"/>
      <w:bookmarkEnd w:id="514"/>
      <w:bookmarkEnd w:id="520"/>
      <w:r>
        <w:t>9.3 Confidentiality of busine</w:t>
      </w:r>
      <w:r>
        <w:t>ss information</w:t>
      </w:r>
      <w:bookmarkEnd w:id="523"/>
    </w:p>
    <w:p w14:paraId="39E086C4" w14:textId="77777777" w:rsidR="00C70787" w:rsidRDefault="000D05A1">
      <w:pPr>
        <w:pStyle w:val="Heading3"/>
      </w:pPr>
      <w:bookmarkStart w:id="524" w:name="Xdeb9db4cd332267afa68e6003f72db0f2eb9855"/>
      <w:bookmarkStart w:id="525" w:name="_Toc102993941"/>
      <w:r>
        <w:t>9.3.1 Scope of confidential information</w:t>
      </w:r>
      <w:bookmarkEnd w:id="525"/>
    </w:p>
    <w:p w14:paraId="759EE23E" w14:textId="77777777" w:rsidR="00C70787" w:rsidRDefault="000D05A1">
      <w:pPr>
        <w:pStyle w:val="FirstParagraph"/>
      </w:pPr>
      <w:r>
        <w:t>No stipulation.</w:t>
      </w:r>
    </w:p>
    <w:p w14:paraId="6B5A6AF1" w14:textId="77777777" w:rsidR="00C70787" w:rsidRDefault="000D05A1">
      <w:pPr>
        <w:pStyle w:val="Heading3"/>
      </w:pPr>
      <w:bookmarkStart w:id="526" w:name="Xc76890e753e41d81fc0bd7b62299ea853528a39"/>
      <w:bookmarkStart w:id="527" w:name="_Toc102993942"/>
      <w:bookmarkEnd w:id="524"/>
      <w:r>
        <w:t>9.3.2 Information not within the scope of confidential information</w:t>
      </w:r>
      <w:bookmarkEnd w:id="527"/>
    </w:p>
    <w:p w14:paraId="06C59AA9" w14:textId="77777777" w:rsidR="00C70787" w:rsidRDefault="000D05A1">
      <w:pPr>
        <w:pStyle w:val="FirstParagraph"/>
      </w:pPr>
      <w:r>
        <w:t>No stipulation.</w:t>
      </w:r>
    </w:p>
    <w:p w14:paraId="65CB09A7" w14:textId="77777777" w:rsidR="00C70787" w:rsidRDefault="000D05A1">
      <w:pPr>
        <w:pStyle w:val="Heading3"/>
      </w:pPr>
      <w:bookmarkStart w:id="528" w:name="X498af9c046d5890b35db79801b036529dab1550"/>
      <w:bookmarkStart w:id="529" w:name="_Toc102993943"/>
      <w:bookmarkEnd w:id="526"/>
      <w:r>
        <w:t>9.3.3 Responsibility to protect confidential information</w:t>
      </w:r>
      <w:bookmarkEnd w:id="529"/>
    </w:p>
    <w:p w14:paraId="393E37B7" w14:textId="77777777" w:rsidR="00C70787" w:rsidRDefault="000D05A1">
      <w:pPr>
        <w:pStyle w:val="FirstParagraph"/>
      </w:pPr>
      <w:r>
        <w:t>No stipulation.</w:t>
      </w:r>
    </w:p>
    <w:p w14:paraId="22EC3E79" w14:textId="77777777" w:rsidR="00C70787" w:rsidRDefault="000D05A1">
      <w:pPr>
        <w:pStyle w:val="Heading2"/>
      </w:pPr>
      <w:bookmarkStart w:id="530" w:name="Xad2e9d9fda6d9e9ceca691155dcaa52aa109057"/>
      <w:bookmarkStart w:id="531" w:name="_Toc102993944"/>
      <w:bookmarkEnd w:id="522"/>
      <w:bookmarkEnd w:id="528"/>
      <w:r>
        <w:t>9.4 Privacy of personal infor</w:t>
      </w:r>
      <w:r>
        <w:t>mation</w:t>
      </w:r>
      <w:bookmarkEnd w:id="531"/>
    </w:p>
    <w:p w14:paraId="5C257D60" w14:textId="77777777" w:rsidR="00C70787" w:rsidRDefault="000D05A1">
      <w:pPr>
        <w:pStyle w:val="Heading3"/>
      </w:pPr>
      <w:bookmarkStart w:id="532" w:name="X6c26da41eb0326e4f3fb045dfb289f7b51c7861"/>
      <w:bookmarkStart w:id="533" w:name="_Toc102993945"/>
      <w:r>
        <w:t>9.4.1 Privacy plan</w:t>
      </w:r>
      <w:bookmarkEnd w:id="533"/>
    </w:p>
    <w:p w14:paraId="2547A86A" w14:textId="77777777" w:rsidR="00C70787" w:rsidRDefault="000D05A1">
      <w:pPr>
        <w:pStyle w:val="FirstParagraph"/>
      </w:pPr>
      <w:r>
        <w:t>The CA SHALL publish a Privacy Policy that provides information on the CA’s data protection practices. The Privacy Policy SHOULD include information on how the CA collects, uses, shares, store, and deletes or retains data, as well as contact information fo</w:t>
      </w:r>
      <w:r>
        <w:t>r the exercise of privacy rights. The CA SHALL document where to obtain this information within Section 9.4.1 of the CA’s CP and/or CPS.</w:t>
      </w:r>
    </w:p>
    <w:p w14:paraId="4914AA7F" w14:textId="77777777" w:rsidR="00C70787" w:rsidRDefault="000D05A1">
      <w:pPr>
        <w:pStyle w:val="Heading3"/>
      </w:pPr>
      <w:bookmarkStart w:id="534" w:name="Xadbbe12640a69022222360f63066c0e94eb9aa3"/>
      <w:bookmarkStart w:id="535" w:name="_Toc102993946"/>
      <w:bookmarkEnd w:id="532"/>
      <w:r>
        <w:t>9.4.2 Information treated as private</w:t>
      </w:r>
      <w:bookmarkEnd w:id="535"/>
    </w:p>
    <w:p w14:paraId="38DDA89F" w14:textId="77777777" w:rsidR="00C70787" w:rsidRDefault="000D05A1">
      <w:pPr>
        <w:pStyle w:val="FirstParagraph"/>
      </w:pPr>
      <w:r>
        <w:t xml:space="preserve">The CA or RA SHALL treat all personal information about an Individual that is not </w:t>
      </w:r>
      <w:r>
        <w:t xml:space="preserve">publicly available in the contents of a Certificate as private information. This includes information that links a </w:t>
      </w:r>
      <w:r>
        <w:rPr>
          <w:rStyle w:val="VerbatimChar"/>
        </w:rPr>
        <w:t>subject:pseudonym</w:t>
      </w:r>
      <w:r>
        <w:t xml:space="preserve"> to the real identity of the Subject Individual.</w:t>
      </w:r>
    </w:p>
    <w:p w14:paraId="2A9AB77A" w14:textId="77777777" w:rsidR="00C70787" w:rsidRDefault="000D05A1">
      <w:pPr>
        <w:pStyle w:val="Heading3"/>
      </w:pPr>
      <w:bookmarkStart w:id="536" w:name="X10286c0bb7599b2673f1511c5eba30f104208ef"/>
      <w:bookmarkStart w:id="537" w:name="_Toc102993947"/>
      <w:bookmarkEnd w:id="534"/>
      <w:r>
        <w:t>9.4.3 Information not deemed private</w:t>
      </w:r>
      <w:bookmarkEnd w:id="537"/>
    </w:p>
    <w:p w14:paraId="0C7D8363" w14:textId="77777777" w:rsidR="00C70787" w:rsidRDefault="000D05A1">
      <w:pPr>
        <w:pStyle w:val="FirstParagraph"/>
      </w:pPr>
      <w:r>
        <w:t>No stipulation.</w:t>
      </w:r>
    </w:p>
    <w:p w14:paraId="46262C0E" w14:textId="77777777" w:rsidR="00C70787" w:rsidRDefault="000D05A1">
      <w:pPr>
        <w:pStyle w:val="Heading3"/>
      </w:pPr>
      <w:bookmarkStart w:id="538" w:name="Xb386d8380baab7b744b988974512573241e56bf"/>
      <w:bookmarkStart w:id="539" w:name="_Toc102993948"/>
      <w:bookmarkEnd w:id="536"/>
      <w:r>
        <w:t>9.4.4 Responsibility t</w:t>
      </w:r>
      <w:r>
        <w:t>o protect private information</w:t>
      </w:r>
      <w:bookmarkEnd w:id="539"/>
    </w:p>
    <w:p w14:paraId="4174ECAD" w14:textId="77777777" w:rsidR="00C70787" w:rsidRDefault="000D05A1">
      <w:pPr>
        <w:pStyle w:val="FirstParagraph"/>
      </w:pPr>
      <w:r>
        <w:t xml:space="preserve">The CA or RA SHALL protect private information using appropriate safeguards and a reasonable degree of care. The CA or RA SHALL require the same from any service providers who handle private information on behalf of the CA or </w:t>
      </w:r>
      <w:r>
        <w:t>RA.</w:t>
      </w:r>
    </w:p>
    <w:p w14:paraId="3DA88FA6" w14:textId="77777777" w:rsidR="00C70787" w:rsidRDefault="000D05A1">
      <w:pPr>
        <w:pStyle w:val="Heading3"/>
      </w:pPr>
      <w:bookmarkStart w:id="540" w:name="X2405297b88dc49ee58b1ecaed983d326a4a5201"/>
      <w:bookmarkStart w:id="541" w:name="_Toc102993949"/>
      <w:bookmarkEnd w:id="538"/>
      <w:r>
        <w:t>9.4.5 Notice and consent to use private information</w:t>
      </w:r>
      <w:bookmarkEnd w:id="541"/>
    </w:p>
    <w:p w14:paraId="069BB53D" w14:textId="77777777" w:rsidR="00C70787" w:rsidRDefault="000D05A1">
      <w:pPr>
        <w:pStyle w:val="FirstParagraph"/>
      </w:pPr>
      <w:r>
        <w:t xml:space="preserve">The CA or RA shall provide appropriate notices to, and receive the necessary consent, from Subject Individuals before using private information for any purpose other than providing services related to the issuance and management of Certificates. The CA or </w:t>
      </w:r>
      <w:r>
        <w:t>RA shall require the same from any service providers who handle private information on behalf of the CA or RA.</w:t>
      </w:r>
    </w:p>
    <w:p w14:paraId="1E84A826" w14:textId="77777777" w:rsidR="00C70787" w:rsidRDefault="000D05A1">
      <w:pPr>
        <w:pStyle w:val="Heading3"/>
      </w:pPr>
      <w:bookmarkStart w:id="542" w:name="X321bc53c16e37210ae137a90c77c1abab43ca96"/>
      <w:bookmarkStart w:id="543" w:name="_Toc102993950"/>
      <w:bookmarkEnd w:id="540"/>
      <w:r>
        <w:t>9.4.6 Disclosure pursuant to judicial or administrative process</w:t>
      </w:r>
      <w:bookmarkEnd w:id="543"/>
    </w:p>
    <w:p w14:paraId="62337C1D" w14:textId="77777777" w:rsidR="00C70787" w:rsidRDefault="000D05A1">
      <w:pPr>
        <w:pStyle w:val="FirstParagraph"/>
      </w:pPr>
      <w:r>
        <w:t>No stipulation.</w:t>
      </w:r>
    </w:p>
    <w:p w14:paraId="6C2D5B38" w14:textId="77777777" w:rsidR="00C70787" w:rsidRDefault="000D05A1">
      <w:pPr>
        <w:pStyle w:val="Heading3"/>
      </w:pPr>
      <w:bookmarkStart w:id="544" w:name="Xa230d593656a1e51f036328990e12f114fb8201"/>
      <w:bookmarkStart w:id="545" w:name="_Toc102993951"/>
      <w:bookmarkEnd w:id="542"/>
      <w:r>
        <w:t>9.4.7 Other information disclosure circumstances</w:t>
      </w:r>
      <w:bookmarkEnd w:id="545"/>
    </w:p>
    <w:p w14:paraId="231168C2" w14:textId="77777777" w:rsidR="00C70787" w:rsidRDefault="000D05A1">
      <w:pPr>
        <w:pStyle w:val="FirstParagraph"/>
      </w:pPr>
      <w:r>
        <w:t>No stipulation.</w:t>
      </w:r>
    </w:p>
    <w:p w14:paraId="6DECA63A" w14:textId="77777777" w:rsidR="00C70787" w:rsidRDefault="000D05A1">
      <w:pPr>
        <w:pStyle w:val="Heading2"/>
      </w:pPr>
      <w:bookmarkStart w:id="546" w:name="X64cd535714d6f2f932d7dafef0fe5e7bfe8aab1"/>
      <w:bookmarkStart w:id="547" w:name="_Toc102993952"/>
      <w:bookmarkEnd w:id="530"/>
      <w:bookmarkEnd w:id="544"/>
      <w:r>
        <w:t>9.5 Intellectual property rights</w:t>
      </w:r>
      <w:bookmarkEnd w:id="547"/>
    </w:p>
    <w:p w14:paraId="2AB1F16A" w14:textId="77777777" w:rsidR="00C70787" w:rsidRDefault="000D05A1">
      <w:pPr>
        <w:pStyle w:val="FirstParagraph"/>
      </w:pPr>
      <w:r>
        <w:t>No stipulation.</w:t>
      </w:r>
    </w:p>
    <w:p w14:paraId="07872A2E" w14:textId="77777777" w:rsidR="00C70787" w:rsidRDefault="000D05A1">
      <w:pPr>
        <w:pStyle w:val="Heading2"/>
      </w:pPr>
      <w:bookmarkStart w:id="548" w:name="X42df1952200f8b3b6c421fc9bd0ada64200850e"/>
      <w:bookmarkStart w:id="549" w:name="_Toc102993953"/>
      <w:bookmarkEnd w:id="546"/>
      <w:r>
        <w:t>9.6 Representations and warranties</w:t>
      </w:r>
      <w:bookmarkEnd w:id="549"/>
    </w:p>
    <w:p w14:paraId="6769E2CD" w14:textId="77777777" w:rsidR="00C70787" w:rsidRDefault="000D05A1">
      <w:pPr>
        <w:pStyle w:val="Heading3"/>
      </w:pPr>
      <w:bookmarkStart w:id="550" w:name="X3f6e59469ad88eeb61cec7d85d6c749c55b6100"/>
      <w:bookmarkStart w:id="551" w:name="_Toc102993954"/>
      <w:r>
        <w:t>9.6.1 CA representations and warranties</w:t>
      </w:r>
      <w:bookmarkEnd w:id="551"/>
    </w:p>
    <w:p w14:paraId="642EC63C" w14:textId="77777777" w:rsidR="00C70787" w:rsidRDefault="000D05A1">
      <w:pPr>
        <w:pStyle w:val="FirstParagraph"/>
      </w:pPr>
      <w:r>
        <w:t>By issuing a Certificate, the CA makes the warranties listed herein to the following Certificate Beneficiaries:</w:t>
      </w:r>
    </w:p>
    <w:p w14:paraId="7177DDFC" w14:textId="77777777" w:rsidR="00C70787" w:rsidRDefault="000D05A1" w:rsidP="000D05A1">
      <w:pPr>
        <w:pStyle w:val="Compact"/>
        <w:numPr>
          <w:ilvl w:val="0"/>
          <w:numId w:val="87"/>
        </w:numPr>
      </w:pPr>
      <w:r>
        <w:t xml:space="preserve">The Subscriber that </w:t>
      </w:r>
      <w:r>
        <w:t>is a party to the Subscriber Agreement or Terms of Use for the Certificate;</w:t>
      </w:r>
    </w:p>
    <w:p w14:paraId="1E8C05DC" w14:textId="77777777" w:rsidR="00C70787" w:rsidRDefault="000D05A1" w:rsidP="000D05A1">
      <w:pPr>
        <w:pStyle w:val="Compact"/>
        <w:numPr>
          <w:ilvl w:val="0"/>
          <w:numId w:val="87"/>
        </w:numPr>
      </w:pPr>
      <w:r>
        <w:t>All Application Software Suppliers with whom the Root CA has entered into a contract for inclusion of its Root CA Certificate in software distributed by such Application Software S</w:t>
      </w:r>
      <w:r>
        <w:t>upplier; and</w:t>
      </w:r>
    </w:p>
    <w:p w14:paraId="7CC97F64" w14:textId="77777777" w:rsidR="00C70787" w:rsidRDefault="000D05A1" w:rsidP="000D05A1">
      <w:pPr>
        <w:pStyle w:val="Compact"/>
        <w:numPr>
          <w:ilvl w:val="0"/>
          <w:numId w:val="87"/>
        </w:numPr>
      </w:pPr>
      <w:r>
        <w:t>All Relying Parties who reasonably rely on a Valid Certificate.</w:t>
      </w:r>
    </w:p>
    <w:p w14:paraId="5929218D" w14:textId="77777777" w:rsidR="00C70787" w:rsidRDefault="000D05A1">
      <w:pPr>
        <w:pStyle w:val="FirstParagraph"/>
      </w:pPr>
      <w:r>
        <w:t>The CA represents and warrants to the Certificate Beneficiaries that, during the period when the Certificate is valid, the CA has complied with these Requirements and its CP and/o</w:t>
      </w:r>
      <w:r>
        <w:t>r CPS in issuing and managing the Certificate.</w:t>
      </w:r>
    </w:p>
    <w:p w14:paraId="19F912BD" w14:textId="77777777" w:rsidR="00C70787" w:rsidRDefault="000D05A1">
      <w:pPr>
        <w:pStyle w:val="BodyText"/>
      </w:pPr>
      <w:r>
        <w:t>The Certificate Warranties specifically include, but are not limited to, the following:</w:t>
      </w:r>
    </w:p>
    <w:p w14:paraId="0350A173" w14:textId="77777777" w:rsidR="00C70787" w:rsidRDefault="000D05A1" w:rsidP="000D05A1">
      <w:pPr>
        <w:pStyle w:val="Compact"/>
        <w:numPr>
          <w:ilvl w:val="0"/>
          <w:numId w:val="88"/>
        </w:numPr>
      </w:pPr>
      <w:r>
        <w:rPr>
          <w:b/>
          <w:bCs/>
        </w:rPr>
        <w:t>Right to Use Domain Name or Email Address</w:t>
      </w:r>
      <w:r>
        <w:t>: That, at the time of issuance, the CA:</w:t>
      </w:r>
    </w:p>
    <w:p w14:paraId="474E6283" w14:textId="77777777" w:rsidR="00C70787" w:rsidRDefault="000D05A1" w:rsidP="000D05A1">
      <w:pPr>
        <w:pStyle w:val="Compact"/>
        <w:numPr>
          <w:ilvl w:val="1"/>
          <w:numId w:val="89"/>
        </w:numPr>
      </w:pPr>
      <w:r>
        <w:t>implemented a procedure for verifying t</w:t>
      </w:r>
      <w:r>
        <w:t xml:space="preserve">hat the Applicant either had the right to use, or had control of, the Domain Name(s) and email mailbox(es) listed in the Certificate’s </w:t>
      </w:r>
      <w:r>
        <w:rPr>
          <w:rStyle w:val="VerbatimChar"/>
        </w:rPr>
        <w:t>subject</w:t>
      </w:r>
      <w:r>
        <w:t xml:space="preserve"> field and </w:t>
      </w:r>
      <w:r>
        <w:rPr>
          <w:rStyle w:val="VerbatimChar"/>
        </w:rPr>
        <w:t>subjectAltName</w:t>
      </w:r>
      <w:r>
        <w:t xml:space="preserve"> extension (or was delegated such right or control by someone who had such right to use o</w:t>
      </w:r>
      <w:r>
        <w:t>r control);</w:t>
      </w:r>
    </w:p>
    <w:p w14:paraId="25261C1A" w14:textId="77777777" w:rsidR="00C70787" w:rsidRDefault="000D05A1" w:rsidP="000D05A1">
      <w:pPr>
        <w:pStyle w:val="Compact"/>
        <w:numPr>
          <w:ilvl w:val="1"/>
          <w:numId w:val="89"/>
        </w:numPr>
      </w:pPr>
      <w:r>
        <w:t>followed the procedure when issuing the Certificate; and</w:t>
      </w:r>
    </w:p>
    <w:p w14:paraId="4210DA20" w14:textId="77777777" w:rsidR="00C70787" w:rsidRDefault="000D05A1" w:rsidP="000D05A1">
      <w:pPr>
        <w:pStyle w:val="Compact"/>
        <w:numPr>
          <w:ilvl w:val="1"/>
          <w:numId w:val="89"/>
        </w:numPr>
      </w:pPr>
      <w:r>
        <w:t>accurately described the procedure in the CA’s CP and/or CPS;</w:t>
      </w:r>
    </w:p>
    <w:p w14:paraId="1B8CDECF" w14:textId="77777777" w:rsidR="00C70787" w:rsidRDefault="000D05A1" w:rsidP="000D05A1">
      <w:pPr>
        <w:pStyle w:val="Compact"/>
        <w:numPr>
          <w:ilvl w:val="0"/>
          <w:numId w:val="88"/>
        </w:numPr>
      </w:pPr>
      <w:r>
        <w:rPr>
          <w:b/>
          <w:bCs/>
        </w:rPr>
        <w:t>Authorization for Certificate</w:t>
      </w:r>
      <w:r>
        <w:t>: That, at the time of issuance, the CA:</w:t>
      </w:r>
    </w:p>
    <w:p w14:paraId="064C753B" w14:textId="77777777" w:rsidR="00C70787" w:rsidRDefault="000D05A1" w:rsidP="000D05A1">
      <w:pPr>
        <w:pStyle w:val="Compact"/>
        <w:numPr>
          <w:ilvl w:val="1"/>
          <w:numId w:val="90"/>
        </w:numPr>
      </w:pPr>
      <w:r>
        <w:t>implemented a procedure for verifying that the Subject authorized the issuance of the Certificate and that the Applicant Representative is authorized to request the Certificate on behalf of the Subject;</w:t>
      </w:r>
    </w:p>
    <w:p w14:paraId="3E3A1D98" w14:textId="77777777" w:rsidR="00C70787" w:rsidRDefault="000D05A1" w:rsidP="000D05A1">
      <w:pPr>
        <w:pStyle w:val="Compact"/>
        <w:numPr>
          <w:ilvl w:val="1"/>
          <w:numId w:val="90"/>
        </w:numPr>
      </w:pPr>
      <w:r>
        <w:t xml:space="preserve">followed the procedure when issuing the Certificate; </w:t>
      </w:r>
      <w:r>
        <w:t>and</w:t>
      </w:r>
    </w:p>
    <w:p w14:paraId="568E1CCB" w14:textId="77777777" w:rsidR="00C70787" w:rsidRDefault="000D05A1" w:rsidP="000D05A1">
      <w:pPr>
        <w:pStyle w:val="Compact"/>
        <w:numPr>
          <w:ilvl w:val="1"/>
          <w:numId w:val="90"/>
        </w:numPr>
      </w:pPr>
      <w:r>
        <w:t>accurately described the procedure in the CA’s CP and/or CPS;</w:t>
      </w:r>
    </w:p>
    <w:p w14:paraId="24F38A04" w14:textId="77777777" w:rsidR="00C70787" w:rsidRDefault="000D05A1" w:rsidP="000D05A1">
      <w:pPr>
        <w:pStyle w:val="Compact"/>
        <w:numPr>
          <w:ilvl w:val="0"/>
          <w:numId w:val="88"/>
        </w:numPr>
      </w:pPr>
      <w:r>
        <w:rPr>
          <w:b/>
          <w:bCs/>
        </w:rPr>
        <w:t>Accuracy of Information</w:t>
      </w:r>
      <w:r>
        <w:t>: That, at the time of issuance, the CA:</w:t>
      </w:r>
    </w:p>
    <w:p w14:paraId="2E026F01" w14:textId="77777777" w:rsidR="00C70787" w:rsidRDefault="000D05A1" w:rsidP="000D05A1">
      <w:pPr>
        <w:pStyle w:val="Compact"/>
        <w:numPr>
          <w:ilvl w:val="1"/>
          <w:numId w:val="91"/>
        </w:numPr>
      </w:pPr>
      <w:r>
        <w:t xml:space="preserve">implemented a procedure for verifying the accuracy of all of the information contained in the Certificate (with the exception </w:t>
      </w:r>
      <w:r>
        <w:t>of the subject:serialNumber attribute);</w:t>
      </w:r>
    </w:p>
    <w:p w14:paraId="2E695201" w14:textId="77777777" w:rsidR="00C70787" w:rsidRDefault="000D05A1" w:rsidP="000D05A1">
      <w:pPr>
        <w:pStyle w:val="Compact"/>
        <w:numPr>
          <w:ilvl w:val="1"/>
          <w:numId w:val="91"/>
        </w:numPr>
      </w:pPr>
      <w:r>
        <w:t>followed the procedure when issuing the Certificate; and</w:t>
      </w:r>
    </w:p>
    <w:p w14:paraId="197BC5A2" w14:textId="77777777" w:rsidR="00C70787" w:rsidRDefault="000D05A1" w:rsidP="000D05A1">
      <w:pPr>
        <w:pStyle w:val="Compact"/>
        <w:numPr>
          <w:ilvl w:val="1"/>
          <w:numId w:val="91"/>
        </w:numPr>
      </w:pPr>
      <w:r>
        <w:t>accurately described the procedure in the CA’s CP and/or CPS;</w:t>
      </w:r>
    </w:p>
    <w:p w14:paraId="3C59A674" w14:textId="77777777" w:rsidR="00C70787" w:rsidRDefault="000D05A1" w:rsidP="000D05A1">
      <w:pPr>
        <w:pStyle w:val="Compact"/>
        <w:numPr>
          <w:ilvl w:val="0"/>
          <w:numId w:val="88"/>
        </w:numPr>
      </w:pPr>
      <w:r>
        <w:rPr>
          <w:b/>
          <w:bCs/>
        </w:rPr>
        <w:t>Identity of Applicant</w:t>
      </w:r>
      <w:r>
        <w:t>: That, if the Certificate contains Subject Identity Information, the CA:</w:t>
      </w:r>
    </w:p>
    <w:p w14:paraId="5653785F" w14:textId="77777777" w:rsidR="00C70787" w:rsidRDefault="000D05A1" w:rsidP="000D05A1">
      <w:pPr>
        <w:pStyle w:val="Compact"/>
        <w:numPr>
          <w:ilvl w:val="1"/>
          <w:numId w:val="92"/>
        </w:numPr>
      </w:pPr>
      <w:r>
        <w:t>im</w:t>
      </w:r>
      <w:r>
        <w:t xml:space="preserve">plemented a procedure to verify the identity of the Applicant in accordance with </w:t>
      </w:r>
      <w:hyperlink w:anchor="X717456f35997daf739a755e62f9736e96045222">
        <w:r>
          <w:rPr>
            <w:rStyle w:val="Hyperlink"/>
          </w:rPr>
          <w:t>Section 3.2</w:t>
        </w:r>
      </w:hyperlink>
      <w:r>
        <w:t xml:space="preserve"> and </w:t>
      </w:r>
      <w:hyperlink w:anchor="X6bd04d767841136b9a2b00b02cf943f9151a6fc">
        <w:r>
          <w:rPr>
            <w:rStyle w:val="Hyperlink"/>
          </w:rPr>
          <w:t>Section 7.1.4.2.2</w:t>
        </w:r>
      </w:hyperlink>
      <w:r>
        <w:t>;</w:t>
      </w:r>
    </w:p>
    <w:p w14:paraId="5B3DB23F" w14:textId="77777777" w:rsidR="00C70787" w:rsidRDefault="000D05A1" w:rsidP="000D05A1">
      <w:pPr>
        <w:pStyle w:val="Compact"/>
        <w:numPr>
          <w:ilvl w:val="1"/>
          <w:numId w:val="92"/>
        </w:numPr>
      </w:pPr>
      <w:r>
        <w:t>followed the p</w:t>
      </w:r>
      <w:r>
        <w:t>rocedure when issuing the Certificate; and</w:t>
      </w:r>
    </w:p>
    <w:p w14:paraId="68EBFDA4" w14:textId="77777777" w:rsidR="00C70787" w:rsidRDefault="000D05A1" w:rsidP="000D05A1">
      <w:pPr>
        <w:pStyle w:val="Compact"/>
        <w:numPr>
          <w:ilvl w:val="1"/>
          <w:numId w:val="92"/>
        </w:numPr>
      </w:pPr>
      <w:r>
        <w:t>accurately described the procedure in the CA’s CP and/or CPS;</w:t>
      </w:r>
    </w:p>
    <w:p w14:paraId="406E65DA" w14:textId="77777777" w:rsidR="00C70787" w:rsidRDefault="000D05A1" w:rsidP="000D05A1">
      <w:pPr>
        <w:pStyle w:val="Compact"/>
        <w:numPr>
          <w:ilvl w:val="0"/>
          <w:numId w:val="88"/>
        </w:numPr>
      </w:pPr>
      <w:r>
        <w:rPr>
          <w:b/>
          <w:bCs/>
        </w:rPr>
        <w:t>Subscriber Agreement</w:t>
      </w:r>
      <w:r>
        <w:t>: That, if the CA and Subscriber are not Affiliated, the Subscriber and CA are parties to a legally valid and enforceable Subscribe</w:t>
      </w:r>
      <w:r>
        <w:t>r Agreement that satisfies these Requirements, or, if the CA and Subscriber are the same entity or are Affiliated, the Applicant Representative acknowledged the Terms of Use;</w:t>
      </w:r>
    </w:p>
    <w:p w14:paraId="66463DE6" w14:textId="77777777" w:rsidR="00C70787" w:rsidRDefault="000D05A1" w:rsidP="000D05A1">
      <w:pPr>
        <w:pStyle w:val="Compact"/>
        <w:numPr>
          <w:ilvl w:val="0"/>
          <w:numId w:val="88"/>
        </w:numPr>
      </w:pPr>
      <w:r>
        <w:rPr>
          <w:b/>
          <w:bCs/>
        </w:rPr>
        <w:t>Status</w:t>
      </w:r>
      <w:r>
        <w:t>: That the CA maintains a 24 x 7 publicly-accessible Repository with curren</w:t>
      </w:r>
      <w:r>
        <w:t>t information regarding the status (Valid or Revoked) of all unexpired Certificates; and</w:t>
      </w:r>
    </w:p>
    <w:p w14:paraId="2FC19B5D" w14:textId="77777777" w:rsidR="00C70787" w:rsidRDefault="000D05A1" w:rsidP="000D05A1">
      <w:pPr>
        <w:pStyle w:val="Compact"/>
        <w:numPr>
          <w:ilvl w:val="0"/>
          <w:numId w:val="88"/>
        </w:numPr>
      </w:pPr>
      <w:r>
        <w:rPr>
          <w:b/>
          <w:bCs/>
        </w:rPr>
        <w:t>Revocation</w:t>
      </w:r>
      <w:r>
        <w:t>: That the CA will revoke the Certificate for any of the reasons specified in these Requirements.</w:t>
      </w:r>
    </w:p>
    <w:p w14:paraId="31720D76" w14:textId="77777777" w:rsidR="00C70787" w:rsidRDefault="000D05A1">
      <w:pPr>
        <w:pStyle w:val="FirstParagraph"/>
      </w:pPr>
      <w:r>
        <w:t>The Root CA SHALL be responsible for the performance and wa</w:t>
      </w:r>
      <w:r>
        <w:t>rranties, compliance with these Requirements, and for all liabilities and indemnification obligations of the Subordinate CA under these Requirements, as if the Root CA were the Subordinate CA issuing the Certificates</w:t>
      </w:r>
    </w:p>
    <w:p w14:paraId="7F7B3710" w14:textId="77777777" w:rsidR="00C70787" w:rsidRDefault="000D05A1">
      <w:pPr>
        <w:pStyle w:val="Heading3"/>
      </w:pPr>
      <w:bookmarkStart w:id="552" w:name="Xebe04674c865104894aa0b023e720efe3a82b5e"/>
      <w:bookmarkStart w:id="553" w:name="_Toc102993955"/>
      <w:bookmarkEnd w:id="550"/>
      <w:r>
        <w:t>9.6.2 RA representations and warranties</w:t>
      </w:r>
      <w:bookmarkEnd w:id="553"/>
    </w:p>
    <w:p w14:paraId="34FC60CB" w14:textId="77777777" w:rsidR="00C70787" w:rsidRDefault="000D05A1">
      <w:pPr>
        <w:pStyle w:val="FirstParagraph"/>
      </w:pPr>
      <w:r>
        <w:t>No stipulation.</w:t>
      </w:r>
    </w:p>
    <w:p w14:paraId="511A0883" w14:textId="77777777" w:rsidR="00C70787" w:rsidRDefault="000D05A1">
      <w:pPr>
        <w:pStyle w:val="Heading3"/>
      </w:pPr>
      <w:bookmarkStart w:id="554" w:name="Xca7114efc8c5a389125f38cb38fb6522846d17a"/>
      <w:bookmarkStart w:id="555" w:name="_Toc102993956"/>
      <w:bookmarkEnd w:id="552"/>
      <w:r>
        <w:t>9.6.3 Subscriber representations and warranties</w:t>
      </w:r>
      <w:bookmarkEnd w:id="555"/>
    </w:p>
    <w:p w14:paraId="6EC56F57" w14:textId="77777777" w:rsidR="00C70787" w:rsidRDefault="000D05A1">
      <w:pPr>
        <w:pStyle w:val="FirstParagraph"/>
      </w:pPr>
      <w:r>
        <w:t>The CA SHALL require, as part of the Subscriber Agreement or Terms of Use, that the Applicant make the commitments and warranties in this section for the benefit of the CA and the Certificate</w:t>
      </w:r>
      <w:r>
        <w:t xml:space="preserve"> Beneficiaries.</w:t>
      </w:r>
    </w:p>
    <w:p w14:paraId="274D5012" w14:textId="77777777" w:rsidR="00C70787" w:rsidRDefault="000D05A1">
      <w:pPr>
        <w:pStyle w:val="BodyText"/>
      </w:pPr>
      <w:r>
        <w:t>Prior to the issuance of a Certificate, the CA SHALL obtain, for the express benefit of the CA and the Certificate Beneficiaries, either the Applicant’s:</w:t>
      </w:r>
    </w:p>
    <w:p w14:paraId="5C0598EE" w14:textId="77777777" w:rsidR="00C70787" w:rsidRDefault="000D05A1" w:rsidP="000D05A1">
      <w:pPr>
        <w:pStyle w:val="Compact"/>
        <w:numPr>
          <w:ilvl w:val="0"/>
          <w:numId w:val="93"/>
        </w:numPr>
      </w:pPr>
      <w:r>
        <w:t>Agreement to the Subscriber Agreement with the CA; or</w:t>
      </w:r>
    </w:p>
    <w:p w14:paraId="5DC8CCDC" w14:textId="77777777" w:rsidR="00C70787" w:rsidRDefault="000D05A1" w:rsidP="000D05A1">
      <w:pPr>
        <w:pStyle w:val="Compact"/>
        <w:numPr>
          <w:ilvl w:val="0"/>
          <w:numId w:val="93"/>
        </w:numPr>
      </w:pPr>
      <w:r>
        <w:t xml:space="preserve">Acknowledgement of the Terms of </w:t>
      </w:r>
      <w:r>
        <w:t>Use.</w:t>
      </w:r>
    </w:p>
    <w:p w14:paraId="7B67EB0F" w14:textId="77777777" w:rsidR="00C70787" w:rsidRDefault="000D05A1">
      <w:pPr>
        <w:pStyle w:val="FirstParagraph"/>
      </w:pPr>
      <w:r>
        <w:t xml:space="preserve">The CA SHALL implement a process to ensure that each Subscriber Agreement or Terms of Use is legally enforceable against the Applicant. In either case, the Agreement SHALL apply to the Certificate to be issued pursuant to the Certificate Request. The </w:t>
      </w:r>
      <w:r>
        <w:t>CA MAY use an electronic or “click-through” Agreement provided that the CA has determined that such agreements are legally enforceable. A separate Agreement MAY be used for each Certificate Request, or a single Agreement MAY be used to cover multiple futur</w:t>
      </w:r>
      <w:r>
        <w:t>e Certificate Requests and the resulting Certificates, so long as each Certificate that the CA issues to the Applicant is clearly covered by that Subscriber Agreement or Terms of Use.</w:t>
      </w:r>
    </w:p>
    <w:p w14:paraId="5CB1A82A" w14:textId="77777777" w:rsidR="00C70787" w:rsidRDefault="000D05A1">
      <w:pPr>
        <w:pStyle w:val="BodyText"/>
      </w:pPr>
      <w:r>
        <w:t>The Subscriber Agreement or Terms of Use SHALL contain provisions imposing on the Applicant itself (or made by the Applicant on behalf of its principal or agent under a subcontractor or hosting service relationship) the following obligations and warranties</w:t>
      </w:r>
      <w:r>
        <w:t>:</w:t>
      </w:r>
    </w:p>
    <w:p w14:paraId="268D4E11" w14:textId="77777777" w:rsidR="00C70787" w:rsidRDefault="000D05A1" w:rsidP="000D05A1">
      <w:pPr>
        <w:pStyle w:val="Compact"/>
        <w:numPr>
          <w:ilvl w:val="0"/>
          <w:numId w:val="94"/>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w:t>
      </w:r>
      <w:r>
        <w:t>lied by the CA;</w:t>
      </w:r>
    </w:p>
    <w:p w14:paraId="15F8B0DA" w14:textId="77777777" w:rsidR="00C70787" w:rsidRDefault="000D05A1" w:rsidP="000D05A1">
      <w:pPr>
        <w:pStyle w:val="Compact"/>
        <w:numPr>
          <w:ilvl w:val="0"/>
          <w:numId w:val="94"/>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w:t>
      </w:r>
      <w:r>
        <w:t>ded in the requested Certificate(s) (and any associated activation data or device such as a password or token);</w:t>
      </w:r>
    </w:p>
    <w:p w14:paraId="00A56A66" w14:textId="77777777" w:rsidR="00C70787" w:rsidRDefault="000D05A1" w:rsidP="000D05A1">
      <w:pPr>
        <w:pStyle w:val="Compact"/>
        <w:numPr>
          <w:ilvl w:val="0"/>
          <w:numId w:val="94"/>
        </w:numPr>
      </w:pPr>
      <w:r>
        <w:rPr>
          <w:b/>
          <w:bCs/>
        </w:rPr>
        <w:t>Acceptance of Certificate</w:t>
      </w:r>
      <w:r>
        <w:t>: An obligation and warranty that the Subscriber will review and verify the Certificate contents for accuracy;</w:t>
      </w:r>
    </w:p>
    <w:p w14:paraId="64EF7E4E" w14:textId="77777777" w:rsidR="00C70787" w:rsidRDefault="000D05A1" w:rsidP="000D05A1">
      <w:pPr>
        <w:pStyle w:val="Compact"/>
        <w:numPr>
          <w:ilvl w:val="0"/>
          <w:numId w:val="94"/>
        </w:numPr>
      </w:pPr>
      <w:r>
        <w:rPr>
          <w:b/>
          <w:bCs/>
        </w:rPr>
        <w:t>Use of C</w:t>
      </w:r>
      <w:r>
        <w:rPr>
          <w:b/>
          <w:bCs/>
        </w:rPr>
        <w:t>ertificate</w:t>
      </w:r>
      <w:r>
        <w:t>: An obligation and warranty to use the Certificate only on email mailboxes listed in the Certificate, and to use the Certificate solely in compliance with all applicable laws and solely in accordance with the Subscriber Agreement or Terms of Use</w:t>
      </w:r>
      <w:r>
        <w:t>;</w:t>
      </w:r>
    </w:p>
    <w:p w14:paraId="52CD5977" w14:textId="77777777" w:rsidR="00C70787" w:rsidRDefault="000D05A1" w:rsidP="000D05A1">
      <w:pPr>
        <w:pStyle w:val="Compact"/>
        <w:numPr>
          <w:ilvl w:val="0"/>
          <w:numId w:val="94"/>
        </w:numPr>
      </w:pPr>
      <w:r>
        <w:rPr>
          <w:b/>
          <w:bCs/>
        </w:rPr>
        <w:t>Reporting and Revocation</w:t>
      </w:r>
      <w:r>
        <w:t>: An obligation and warranty to:</w:t>
      </w:r>
    </w:p>
    <w:p w14:paraId="2AEE1B73" w14:textId="77777777" w:rsidR="00C70787" w:rsidRDefault="000D05A1" w:rsidP="000D05A1">
      <w:pPr>
        <w:pStyle w:val="Compact"/>
        <w:numPr>
          <w:ilvl w:val="1"/>
          <w:numId w:val="95"/>
        </w:numPr>
      </w:pPr>
      <w:r>
        <w:t>promptly request revocation of the Certificate, and cease using it and its associated Private Key, if there is any actual or suspected misuse or compromise of the Subscriber’s Private Key associate</w:t>
      </w:r>
      <w:r>
        <w:t>d with the Public Key included in the Certificate, and</w:t>
      </w:r>
    </w:p>
    <w:p w14:paraId="0B9FCFDD" w14:textId="77777777" w:rsidR="00C70787" w:rsidRDefault="000D05A1" w:rsidP="000D05A1">
      <w:pPr>
        <w:pStyle w:val="Compact"/>
        <w:numPr>
          <w:ilvl w:val="1"/>
          <w:numId w:val="95"/>
        </w:numPr>
      </w:pPr>
      <w:r>
        <w:t>promptly request revocation of the Certificate, and cease using it, if any information in the Certificate is or becomes incorrect or inaccurate;</w:t>
      </w:r>
    </w:p>
    <w:p w14:paraId="0CF616E6" w14:textId="77777777" w:rsidR="00C70787" w:rsidRDefault="000D05A1" w:rsidP="000D05A1">
      <w:pPr>
        <w:pStyle w:val="Compact"/>
        <w:numPr>
          <w:ilvl w:val="0"/>
          <w:numId w:val="94"/>
        </w:numPr>
      </w:pPr>
      <w:r>
        <w:rPr>
          <w:b/>
          <w:bCs/>
        </w:rPr>
        <w:t>Termination of Use of Certificate</w:t>
      </w:r>
      <w:r>
        <w:t>: An obligation and war</w:t>
      </w:r>
      <w:r>
        <w:t>ranty to promptly cease all use of the Private Key corresponding to the Public Key included in the Certificate upon revocation of that Certificate for reasons of Key Compromise.</w:t>
      </w:r>
    </w:p>
    <w:p w14:paraId="57D91F37" w14:textId="77777777" w:rsidR="00C70787" w:rsidRDefault="000D05A1" w:rsidP="000D05A1">
      <w:pPr>
        <w:pStyle w:val="Compact"/>
        <w:numPr>
          <w:ilvl w:val="0"/>
          <w:numId w:val="94"/>
        </w:numPr>
      </w:pPr>
      <w:r>
        <w:rPr>
          <w:b/>
          <w:bCs/>
        </w:rPr>
        <w:t>Responsiveness</w:t>
      </w:r>
      <w:r>
        <w:t>: An obligation to respond to the CA’s instructions concerning K</w:t>
      </w:r>
      <w:r>
        <w:t>ey Compromise or Certificate misuse within a specified time period.</w:t>
      </w:r>
    </w:p>
    <w:p w14:paraId="3F8F5A85" w14:textId="77777777" w:rsidR="00C70787" w:rsidRDefault="000D05A1" w:rsidP="000D05A1">
      <w:pPr>
        <w:pStyle w:val="Compact"/>
        <w:numPr>
          <w:ilvl w:val="0"/>
          <w:numId w:val="94"/>
        </w:numPr>
      </w:pPr>
      <w:r>
        <w:rPr>
          <w:b/>
          <w:bCs/>
        </w:rPr>
        <w:t>Acknowledgment and Acceptance</w:t>
      </w:r>
      <w:r>
        <w:t>: An acknowledgment and acceptance that the CA is entitled to revoke the Certificate immediately if the Applicant were to violate the terms of the Subscriber A</w:t>
      </w:r>
      <w:r>
        <w:t>greement or Terms of Use, or if revocation is required by the CA’s CP and/or CPS, or by these Requirements.</w:t>
      </w:r>
    </w:p>
    <w:p w14:paraId="79907C7A" w14:textId="77777777" w:rsidR="00C70787" w:rsidRDefault="000D05A1">
      <w:pPr>
        <w:pStyle w:val="Heading3"/>
      </w:pPr>
      <w:bookmarkStart w:id="556" w:name="Xce77c7c8575aedca19a4bcf41e786564708694d"/>
      <w:bookmarkStart w:id="557" w:name="_Toc102993957"/>
      <w:bookmarkEnd w:id="554"/>
      <w:r>
        <w:t>9.6.4 Relying party representations and warranties</w:t>
      </w:r>
      <w:bookmarkEnd w:id="557"/>
    </w:p>
    <w:p w14:paraId="37043E32" w14:textId="77777777" w:rsidR="00C70787" w:rsidRDefault="000D05A1">
      <w:pPr>
        <w:pStyle w:val="FirstParagraph"/>
      </w:pPr>
      <w:r>
        <w:t>No stipulation.</w:t>
      </w:r>
    </w:p>
    <w:p w14:paraId="38D2D0F7" w14:textId="77777777" w:rsidR="00C70787" w:rsidRDefault="000D05A1">
      <w:pPr>
        <w:pStyle w:val="Heading3"/>
      </w:pPr>
      <w:bookmarkStart w:id="558" w:name="X5ad64ad5eca0698d8b9ce9c2a180877e13a0852"/>
      <w:bookmarkStart w:id="559" w:name="_Toc102993958"/>
      <w:bookmarkEnd w:id="556"/>
      <w:r>
        <w:t>9.6.5 Representations and warranties of other participants</w:t>
      </w:r>
      <w:bookmarkEnd w:id="559"/>
    </w:p>
    <w:p w14:paraId="0AA7748B" w14:textId="77777777" w:rsidR="00C70787" w:rsidRDefault="000D05A1">
      <w:pPr>
        <w:pStyle w:val="FirstParagraph"/>
      </w:pPr>
      <w:r>
        <w:t>No stipulation.</w:t>
      </w:r>
    </w:p>
    <w:p w14:paraId="552E9FAF" w14:textId="77777777" w:rsidR="00C70787" w:rsidRDefault="000D05A1">
      <w:pPr>
        <w:pStyle w:val="Heading2"/>
      </w:pPr>
      <w:bookmarkStart w:id="560" w:name="X3e394d97fc62ae682b76b8a401598ecd71e7381"/>
      <w:bookmarkStart w:id="561" w:name="_Toc102993959"/>
      <w:bookmarkEnd w:id="548"/>
      <w:bookmarkEnd w:id="558"/>
      <w:r>
        <w:t>9.7 Di</w:t>
      </w:r>
      <w:r>
        <w:t>sclaimers of warranties</w:t>
      </w:r>
      <w:bookmarkEnd w:id="561"/>
    </w:p>
    <w:p w14:paraId="78B0D656" w14:textId="77777777" w:rsidR="00C70787" w:rsidRDefault="000D05A1">
      <w:pPr>
        <w:pStyle w:val="FirstParagraph"/>
      </w:pPr>
      <w:r>
        <w:t>No stipulation.</w:t>
      </w:r>
    </w:p>
    <w:p w14:paraId="331B924F" w14:textId="77777777" w:rsidR="00C70787" w:rsidRDefault="000D05A1">
      <w:pPr>
        <w:pStyle w:val="Heading2"/>
      </w:pPr>
      <w:bookmarkStart w:id="562" w:name="X753b03713a5bf0c12e24a9ce0033d838da22410"/>
      <w:bookmarkStart w:id="563" w:name="_Toc102993960"/>
      <w:bookmarkEnd w:id="560"/>
      <w:r>
        <w:t>9.8 Limitations of liability</w:t>
      </w:r>
      <w:bookmarkEnd w:id="563"/>
    </w:p>
    <w:p w14:paraId="43C8BE49" w14:textId="77777777" w:rsidR="00C70787" w:rsidRDefault="000D05A1">
      <w:pPr>
        <w:pStyle w:val="FirstParagraph"/>
      </w:pPr>
      <w:r>
        <w:t>For delegated tasks, the CA and any Delegated Third Party MAY allocate liability between themselves contractually as they determine, but the CA SHALL remain fully responsible for the perf</w:t>
      </w:r>
      <w:r>
        <w:t>ormance of all parties in accordance with these Requirements, as if the tasks had not been delegated.</w:t>
      </w:r>
    </w:p>
    <w:p w14:paraId="0738CB58" w14:textId="77777777" w:rsidR="00C70787" w:rsidRDefault="000D05A1">
      <w:pPr>
        <w:pStyle w:val="BodyText"/>
      </w:pPr>
      <w:r>
        <w:t>If the CA has issued and managed the Certificate in compliance with these Requirements and its CP and/or CPS, the CA MAY disclaim liability to the Certifi</w:t>
      </w:r>
      <w:r>
        <w:t>cate Beneficiaries or any other third parties for any losses suffered as a result of use or reliance on such Certificate beyond those specified in the CA’s CP and/or CPS. If the CA has not issued or managed the Certificate in compliance with these Requirem</w:t>
      </w:r>
      <w:r>
        <w:t>ents and its CP and/or CPS, the CA MAY seek to limit its liability to the Subscriber and to Relying Parties, regardless of the cause of action or legal theory involved, for any and all claims, losses or damages suffered as a result of the use or reliance o</w:t>
      </w:r>
      <w:r>
        <w:t xml:space="preserve">n such Certificate by any appropriate means that the CA desires. If the CA chooses to limit its liability for Certificates that are not issued or managed in compliance with these Requirements or its CP and/or CPS, then the CA SHALL include the limitations </w:t>
      </w:r>
      <w:r>
        <w:t>on liability in the CA’s CP and/or CPS.</w:t>
      </w:r>
    </w:p>
    <w:p w14:paraId="28DD93C3" w14:textId="77777777" w:rsidR="00C70787" w:rsidRDefault="000D05A1">
      <w:pPr>
        <w:pStyle w:val="Heading2"/>
      </w:pPr>
      <w:bookmarkStart w:id="564" w:name="X41c38c026466357f632a994f2fea12bd5f12369"/>
      <w:bookmarkStart w:id="565" w:name="_Toc102993961"/>
      <w:bookmarkEnd w:id="562"/>
      <w:r>
        <w:t>9.9 Indemnities</w:t>
      </w:r>
      <w:bookmarkEnd w:id="565"/>
    </w:p>
    <w:p w14:paraId="577A5A6F" w14:textId="77777777" w:rsidR="00C70787" w:rsidRDefault="000D05A1">
      <w:pPr>
        <w:pStyle w:val="FirstParagraph"/>
      </w:pPr>
      <w:r>
        <w:t>Notwithstanding any limitations on its liability to Subscribers and Relying Parties, the CA understands and acknowledges that the Application Software Suppliers who have a Root CA Certificate distribu</w:t>
      </w:r>
      <w:r>
        <w:t>tion agreement in place with the Root CA do not assume any obligation or potential liability of the CA under these Requirements or that otherwise might exist because of the issuance or maintenance of Certificates or reliance thereon by Relying Parties or o</w:t>
      </w:r>
      <w:r>
        <w:t xml:space="preserve">thers. Thus, except in the case where the CA is a government entity, the CA SHALL defend, indemnify, and hold harmless each Application Software Supplier for any and all claims, damages, and losses suffered by such Application Software Supplier related to </w:t>
      </w:r>
      <w:r>
        <w:t>a Certificate issued by the CA, regardless of the cause of action or legal theory involved. This does not apply, however, to any claim, damages, or loss suffered by such Application Software Supplier related to a Certificate issued by the CA where such cla</w:t>
      </w:r>
      <w:r>
        <w:t>im, damage, or loss was directly caused by such Application Software Supplier’s software displaying as not trustworthy a Certificate that is still valid, or displaying as trustworthy: (1) a Certificate that has expired, or (2) a Certificate that has been r</w:t>
      </w:r>
      <w:r>
        <w:t>evoked (but only in cases where the revocation status is currently available from the CA online, and the application software either failed to check such status or ignored an indication of revoked status).</w:t>
      </w:r>
    </w:p>
    <w:p w14:paraId="0BEC2FD1" w14:textId="77777777" w:rsidR="00C70787" w:rsidRDefault="000D05A1">
      <w:pPr>
        <w:pStyle w:val="Heading2"/>
      </w:pPr>
      <w:bookmarkStart w:id="566" w:name="X7ba9a97174471fc033509b3b35a3e9fc60a339d"/>
      <w:bookmarkStart w:id="567" w:name="_Toc102993962"/>
      <w:bookmarkEnd w:id="564"/>
      <w:r>
        <w:t>9.10 Term and termination</w:t>
      </w:r>
      <w:bookmarkEnd w:id="567"/>
    </w:p>
    <w:p w14:paraId="7EF31015" w14:textId="77777777" w:rsidR="00C70787" w:rsidRDefault="000D05A1">
      <w:pPr>
        <w:pStyle w:val="Heading3"/>
      </w:pPr>
      <w:bookmarkStart w:id="568" w:name="X4d3f6870a86df28a1f6e68dd2c72de3b3afbdfb"/>
      <w:bookmarkStart w:id="569" w:name="_Toc102993963"/>
      <w:r>
        <w:t>9.10.1 Term</w:t>
      </w:r>
      <w:bookmarkEnd w:id="569"/>
    </w:p>
    <w:p w14:paraId="4DBCE772" w14:textId="77777777" w:rsidR="00C70787" w:rsidRDefault="000D05A1">
      <w:pPr>
        <w:pStyle w:val="FirstParagraph"/>
      </w:pPr>
      <w:r>
        <w:t>No stipulati</w:t>
      </w:r>
      <w:r>
        <w:t>on.</w:t>
      </w:r>
    </w:p>
    <w:p w14:paraId="6307D6F4" w14:textId="77777777" w:rsidR="00C70787" w:rsidRDefault="000D05A1">
      <w:pPr>
        <w:pStyle w:val="Heading3"/>
      </w:pPr>
      <w:bookmarkStart w:id="570" w:name="X4ffa3f8a67459fa4b33f6bfae2cd17cc142ecf8"/>
      <w:bookmarkStart w:id="571" w:name="_Toc102993964"/>
      <w:bookmarkEnd w:id="568"/>
      <w:r>
        <w:t>9.10.2 Termination</w:t>
      </w:r>
      <w:bookmarkEnd w:id="571"/>
    </w:p>
    <w:p w14:paraId="3ECE46FA" w14:textId="77777777" w:rsidR="00C70787" w:rsidRDefault="000D05A1">
      <w:pPr>
        <w:pStyle w:val="FirstParagraph"/>
      </w:pPr>
      <w:r>
        <w:t>No stipulation.</w:t>
      </w:r>
    </w:p>
    <w:p w14:paraId="0A85B3B9" w14:textId="77777777" w:rsidR="00C70787" w:rsidRDefault="000D05A1">
      <w:pPr>
        <w:pStyle w:val="Heading3"/>
      </w:pPr>
      <w:bookmarkStart w:id="572" w:name="Xc1785ffdcfdde1261d0f7f398f8dd35cbc98dfe"/>
      <w:bookmarkStart w:id="573" w:name="_Toc102993965"/>
      <w:bookmarkEnd w:id="570"/>
      <w:r>
        <w:t>9.10.3 Effect of termination and survival</w:t>
      </w:r>
      <w:bookmarkEnd w:id="573"/>
    </w:p>
    <w:p w14:paraId="464C7DF3" w14:textId="77777777" w:rsidR="00C70787" w:rsidRDefault="000D05A1">
      <w:pPr>
        <w:pStyle w:val="FirstParagraph"/>
      </w:pPr>
      <w:r>
        <w:t>No stipulation.</w:t>
      </w:r>
    </w:p>
    <w:p w14:paraId="7F88A086" w14:textId="77777777" w:rsidR="00C70787" w:rsidRDefault="000D05A1">
      <w:pPr>
        <w:pStyle w:val="Heading2"/>
      </w:pPr>
      <w:bookmarkStart w:id="574" w:name="Xfc373925ebb137a487c6a7b9d2dd630a4f0b256"/>
      <w:bookmarkStart w:id="575" w:name="_Toc102993966"/>
      <w:bookmarkEnd w:id="566"/>
      <w:bookmarkEnd w:id="572"/>
      <w:r>
        <w:t>9.11 Individual notices and communications with participants</w:t>
      </w:r>
      <w:bookmarkEnd w:id="575"/>
    </w:p>
    <w:p w14:paraId="37833F4C" w14:textId="77777777" w:rsidR="00C70787" w:rsidRDefault="000D05A1">
      <w:pPr>
        <w:pStyle w:val="FirstParagraph"/>
      </w:pPr>
      <w:r>
        <w:t>No stipulation.</w:t>
      </w:r>
    </w:p>
    <w:p w14:paraId="412021F2" w14:textId="77777777" w:rsidR="00C70787" w:rsidRDefault="000D05A1">
      <w:pPr>
        <w:pStyle w:val="Heading2"/>
      </w:pPr>
      <w:bookmarkStart w:id="576" w:name="Xdf1273fb7beaede1c848432870f51b5a8bc8737"/>
      <w:bookmarkStart w:id="577" w:name="_Toc102993967"/>
      <w:bookmarkEnd w:id="574"/>
      <w:r>
        <w:t>9.12 Amendments</w:t>
      </w:r>
      <w:bookmarkEnd w:id="577"/>
    </w:p>
    <w:p w14:paraId="08C32ADE" w14:textId="77777777" w:rsidR="00C70787" w:rsidRDefault="000D05A1">
      <w:pPr>
        <w:pStyle w:val="Heading3"/>
      </w:pPr>
      <w:bookmarkStart w:id="578" w:name="Xc613974beff4bd0b19e37bba61b2ec88172216b"/>
      <w:bookmarkStart w:id="579" w:name="_Toc102993968"/>
      <w:r>
        <w:t>9.12.1 Procedure for amendment</w:t>
      </w:r>
      <w:bookmarkEnd w:id="579"/>
    </w:p>
    <w:p w14:paraId="425033FB" w14:textId="77777777" w:rsidR="00C70787" w:rsidRDefault="000D05A1">
      <w:pPr>
        <w:pStyle w:val="FirstParagraph"/>
      </w:pPr>
      <w:r>
        <w:t>No stipulation.</w:t>
      </w:r>
    </w:p>
    <w:p w14:paraId="19E6F9E7" w14:textId="77777777" w:rsidR="00C70787" w:rsidRDefault="000D05A1">
      <w:pPr>
        <w:pStyle w:val="Heading3"/>
      </w:pPr>
      <w:bookmarkStart w:id="580" w:name="X0c84bdf4e5d4f55a3ed3383527421a55f2ccc5f"/>
      <w:bookmarkStart w:id="581" w:name="_Toc102993969"/>
      <w:bookmarkEnd w:id="578"/>
      <w:r>
        <w:t>9.12.2 Notification mechanism and period</w:t>
      </w:r>
      <w:bookmarkEnd w:id="581"/>
    </w:p>
    <w:p w14:paraId="4D0DE4F7" w14:textId="77777777" w:rsidR="00C70787" w:rsidRDefault="000D05A1">
      <w:pPr>
        <w:pStyle w:val="FirstParagraph"/>
      </w:pPr>
      <w:r>
        <w:t>No stipulation.</w:t>
      </w:r>
    </w:p>
    <w:p w14:paraId="2915AD9A" w14:textId="77777777" w:rsidR="00C70787" w:rsidRDefault="000D05A1">
      <w:pPr>
        <w:pStyle w:val="Heading3"/>
      </w:pPr>
      <w:bookmarkStart w:id="582" w:name="X44dd3a0f1969a45e2de4169497c54d6e22b8d4e"/>
      <w:bookmarkStart w:id="583" w:name="_Toc102993970"/>
      <w:bookmarkEnd w:id="580"/>
      <w:r>
        <w:t>9.12.3 Circumstances under which OID must be changed</w:t>
      </w:r>
      <w:bookmarkEnd w:id="583"/>
    </w:p>
    <w:p w14:paraId="3FB1A691" w14:textId="77777777" w:rsidR="00C70787" w:rsidRDefault="000D05A1">
      <w:pPr>
        <w:pStyle w:val="FirstParagraph"/>
      </w:pPr>
      <w:r>
        <w:t>No stipulation.</w:t>
      </w:r>
    </w:p>
    <w:p w14:paraId="1D4FD64E" w14:textId="77777777" w:rsidR="00C70787" w:rsidRDefault="000D05A1">
      <w:pPr>
        <w:pStyle w:val="Heading2"/>
      </w:pPr>
      <w:bookmarkStart w:id="584" w:name="X532d40f2ecaf6ea44a2ec5da010bc191ee5d16d"/>
      <w:bookmarkStart w:id="585" w:name="_Toc102993971"/>
      <w:bookmarkEnd w:id="576"/>
      <w:bookmarkEnd w:id="582"/>
      <w:r>
        <w:t>9.13 Dispute resolution provisions</w:t>
      </w:r>
      <w:bookmarkEnd w:id="585"/>
    </w:p>
    <w:p w14:paraId="1ADD28B5" w14:textId="77777777" w:rsidR="00C70787" w:rsidRDefault="000D05A1">
      <w:pPr>
        <w:pStyle w:val="FirstParagraph"/>
      </w:pPr>
      <w:r>
        <w:t>No stipulation.</w:t>
      </w:r>
    </w:p>
    <w:p w14:paraId="316F6E56" w14:textId="77777777" w:rsidR="00C70787" w:rsidRDefault="000D05A1">
      <w:pPr>
        <w:pStyle w:val="Heading2"/>
      </w:pPr>
      <w:bookmarkStart w:id="586" w:name="X6f36ee9a99eb8b9385d5bdedb679bae78eb2a91"/>
      <w:bookmarkStart w:id="587" w:name="_Toc102993972"/>
      <w:bookmarkEnd w:id="584"/>
      <w:r>
        <w:t>9.14 Governing law</w:t>
      </w:r>
      <w:bookmarkEnd w:id="587"/>
    </w:p>
    <w:p w14:paraId="1AE8B721" w14:textId="77777777" w:rsidR="00C70787" w:rsidRDefault="000D05A1">
      <w:pPr>
        <w:pStyle w:val="FirstParagraph"/>
      </w:pPr>
      <w:r>
        <w:t>No stipulation.</w:t>
      </w:r>
    </w:p>
    <w:p w14:paraId="6CC63751" w14:textId="77777777" w:rsidR="00C70787" w:rsidRDefault="000D05A1">
      <w:pPr>
        <w:pStyle w:val="Heading2"/>
      </w:pPr>
      <w:bookmarkStart w:id="588" w:name="Xba4d8419ae09eb07dbf140b9b344806bbb2c708"/>
      <w:bookmarkStart w:id="589" w:name="_Toc102993973"/>
      <w:bookmarkEnd w:id="586"/>
      <w:r>
        <w:t>9.15 Compliance with applicable law</w:t>
      </w:r>
      <w:bookmarkEnd w:id="589"/>
    </w:p>
    <w:p w14:paraId="0B44FF76" w14:textId="77777777" w:rsidR="00C70787" w:rsidRDefault="000D05A1">
      <w:pPr>
        <w:pStyle w:val="FirstParagraph"/>
      </w:pPr>
      <w:r>
        <w:t>No stipulation.</w:t>
      </w:r>
    </w:p>
    <w:p w14:paraId="71090E08" w14:textId="77777777" w:rsidR="00C70787" w:rsidRDefault="000D05A1">
      <w:pPr>
        <w:pStyle w:val="Heading2"/>
      </w:pPr>
      <w:bookmarkStart w:id="590" w:name="X812605d8f841bdf71495d8993bcda18fd152bd8"/>
      <w:bookmarkStart w:id="591" w:name="_Toc102993974"/>
      <w:bookmarkEnd w:id="588"/>
      <w:r>
        <w:t>9.16 Miscellaneous provisions</w:t>
      </w:r>
      <w:bookmarkEnd w:id="591"/>
    </w:p>
    <w:p w14:paraId="036C43A5" w14:textId="77777777" w:rsidR="00C70787" w:rsidRDefault="000D05A1">
      <w:pPr>
        <w:pStyle w:val="Heading3"/>
      </w:pPr>
      <w:bookmarkStart w:id="592" w:name="X617276fa3572012c7efe11ea4cd2c7983c855d4"/>
      <w:bookmarkStart w:id="593" w:name="_Toc102993975"/>
      <w:r>
        <w:t>9.16.1 Entire agreement</w:t>
      </w:r>
      <w:bookmarkEnd w:id="593"/>
    </w:p>
    <w:p w14:paraId="6B6BB26F" w14:textId="77777777" w:rsidR="00C70787" w:rsidRDefault="000D05A1">
      <w:pPr>
        <w:pStyle w:val="FirstParagraph"/>
      </w:pPr>
      <w:r>
        <w:t>No stipulation.</w:t>
      </w:r>
    </w:p>
    <w:p w14:paraId="1DA92D95" w14:textId="77777777" w:rsidR="00C70787" w:rsidRDefault="000D05A1">
      <w:pPr>
        <w:pStyle w:val="Heading3"/>
      </w:pPr>
      <w:bookmarkStart w:id="594" w:name="X2ae3b321bcbf4efff46a5a600da342d57a37616"/>
      <w:bookmarkStart w:id="595" w:name="_Toc102993976"/>
      <w:bookmarkEnd w:id="592"/>
      <w:r>
        <w:t>9.16.2 Assignment</w:t>
      </w:r>
      <w:bookmarkEnd w:id="595"/>
    </w:p>
    <w:p w14:paraId="7E467E46" w14:textId="77777777" w:rsidR="00C70787" w:rsidRDefault="000D05A1">
      <w:pPr>
        <w:pStyle w:val="FirstParagraph"/>
      </w:pPr>
      <w:r>
        <w:t>No stipulation.</w:t>
      </w:r>
    </w:p>
    <w:p w14:paraId="716738C4" w14:textId="77777777" w:rsidR="00C70787" w:rsidRDefault="000D05A1">
      <w:pPr>
        <w:pStyle w:val="Heading3"/>
      </w:pPr>
      <w:bookmarkStart w:id="596" w:name="X84201a1a07f9d0ec1956fa41aa11b9a23b0ea78"/>
      <w:bookmarkStart w:id="597" w:name="_Toc102993977"/>
      <w:bookmarkEnd w:id="594"/>
      <w:r>
        <w:t>9.16.3 Severability</w:t>
      </w:r>
      <w:bookmarkEnd w:id="597"/>
    </w:p>
    <w:p w14:paraId="1FF9A26E" w14:textId="77777777" w:rsidR="00C70787" w:rsidRDefault="000D05A1">
      <w:pPr>
        <w:pStyle w:val="FirstParagraph"/>
      </w:pPr>
      <w:r>
        <w:t>In the event of a conflict between these Requirements and a law, regulation or g</w:t>
      </w:r>
      <w:r>
        <w:t>overnment order (hereinafter ‘Law’) of any jurisdiction in which a CA operates or issues Certificates, a CA MAY modify any conflicting requirement to the minimum extent necessary to make the requirement valid and legal in the jurisdiction. This applies onl</w:t>
      </w:r>
      <w:r>
        <w:t>y to operations or Certificate issuances that are subject to that Law. In such event, the CA SHALL immediately (and prior to issuing a Certificate under the modified requirement) include in Section 9.16.3 of the CA’s CPS a detailed reference to the Law req</w:t>
      </w:r>
      <w:r>
        <w:t>uiring a modification of these Requirements under this section, and the specific modification to these Requirements implemented by the CA.</w:t>
      </w:r>
    </w:p>
    <w:p w14:paraId="46D906BD" w14:textId="77777777" w:rsidR="00C70787" w:rsidRDefault="000D05A1">
      <w:pPr>
        <w:pStyle w:val="BodyText"/>
      </w:pPr>
      <w:r>
        <w:t xml:space="preserve">The CA SHALL also (prior to issuing a Certificate under the modified requirement) notify the CA/Browser Forum of the </w:t>
      </w:r>
      <w:r>
        <w:t xml:space="preserve">relevant information newly added to its CPS by sending a message to </w:t>
      </w:r>
      <w:hyperlink r:id="rId41">
        <w:r>
          <w:rPr>
            <w:rStyle w:val="Hyperlink"/>
          </w:rPr>
          <w:t>public@cabforum.org</w:t>
        </w:r>
      </w:hyperlink>
      <w:r>
        <w:t xml:space="preserve"> and receiving confirmation that it has been posted to the Public Mailing List and is indexed in the Public Mail Archives a</w:t>
      </w:r>
      <w:r>
        <w:t xml:space="preserve">vailable at </w:t>
      </w:r>
      <w:hyperlink r:id="rId42">
        <w:r>
          <w:rPr>
            <w:rStyle w:val="Hyperlink"/>
          </w:rPr>
          <w:t>https://cabforum.org/pipermail/public/</w:t>
        </w:r>
      </w:hyperlink>
      <w:r>
        <w:t xml:space="preserve"> (or such other email addresses and links as the Forum may designate), so that the CA/Browser Forum may consider possible revisions to these Require</w:t>
      </w:r>
      <w:r>
        <w:t>ments accordingly.</w:t>
      </w:r>
    </w:p>
    <w:p w14:paraId="0EE46405" w14:textId="77777777" w:rsidR="00C70787" w:rsidRDefault="000D05A1">
      <w:pPr>
        <w:pStyle w:val="BodyText"/>
      </w:pPr>
      <w:r>
        <w:t>Any modification to CA practice enabled under this section SHALL be discontinued if and when the Law no longer applies, or these Requirements are modified to make it possible to comply with both them and the Law simultaneously. An approp</w:t>
      </w:r>
      <w:r>
        <w:t>riate change in practice, modification to the CA’s CPS and a notice to the CA/Browser Forum, as outlined above, SHALL be made within 90 days.</w:t>
      </w:r>
    </w:p>
    <w:p w14:paraId="6ADDC1BF" w14:textId="77777777" w:rsidR="00C70787" w:rsidRDefault="000D05A1">
      <w:pPr>
        <w:pStyle w:val="Heading3"/>
      </w:pPr>
      <w:bookmarkStart w:id="598" w:name="Xf640df77cf004e0fc87647819c725ff18801b3f"/>
      <w:bookmarkStart w:id="599" w:name="_Toc102993978"/>
      <w:bookmarkEnd w:id="596"/>
      <w:r>
        <w:t>9.16.4 Enforcement (attorneys’ fees and waiver of rights)</w:t>
      </w:r>
      <w:bookmarkEnd w:id="599"/>
    </w:p>
    <w:p w14:paraId="585EA37D" w14:textId="77777777" w:rsidR="00C70787" w:rsidRDefault="000D05A1">
      <w:pPr>
        <w:pStyle w:val="FirstParagraph"/>
      </w:pPr>
      <w:r>
        <w:t>No stipulation.</w:t>
      </w:r>
    </w:p>
    <w:p w14:paraId="41B2C9DA" w14:textId="77777777" w:rsidR="00C70787" w:rsidRDefault="000D05A1">
      <w:pPr>
        <w:pStyle w:val="Heading3"/>
      </w:pPr>
      <w:bookmarkStart w:id="600" w:name="X656ab7b064035247061ac63ec4cdba70d0d7f6c"/>
      <w:bookmarkStart w:id="601" w:name="_Toc102993979"/>
      <w:bookmarkEnd w:id="598"/>
      <w:r>
        <w:t>9.16.5 Force majeure</w:t>
      </w:r>
      <w:bookmarkEnd w:id="601"/>
    </w:p>
    <w:p w14:paraId="02F68910" w14:textId="77777777" w:rsidR="00C70787" w:rsidRDefault="000D05A1">
      <w:pPr>
        <w:pStyle w:val="FirstParagraph"/>
      </w:pPr>
      <w:r>
        <w:t>No stipulation.</w:t>
      </w:r>
    </w:p>
    <w:p w14:paraId="46F4EE9F" w14:textId="77777777" w:rsidR="00C70787" w:rsidRDefault="000D05A1">
      <w:pPr>
        <w:pStyle w:val="Heading2"/>
      </w:pPr>
      <w:bookmarkStart w:id="602" w:name="X55acb3accc9964cedc51bbeb2126f44eb9b7820"/>
      <w:bookmarkStart w:id="603" w:name="_Toc102993980"/>
      <w:bookmarkEnd w:id="590"/>
      <w:bookmarkEnd w:id="600"/>
      <w:r>
        <w:t>9.17 Other provisions</w:t>
      </w:r>
      <w:bookmarkEnd w:id="603"/>
    </w:p>
    <w:p w14:paraId="3D73325D" w14:textId="77777777" w:rsidR="00C70787" w:rsidRDefault="000D05A1">
      <w:pPr>
        <w:pStyle w:val="FirstParagraph"/>
      </w:pPr>
      <w:r>
        <w:t>No stipulation.</w:t>
      </w:r>
    </w:p>
    <w:p w14:paraId="075FFA26" w14:textId="77777777" w:rsidR="00C70787" w:rsidRDefault="000D05A1">
      <w:pPr>
        <w:pStyle w:val="Heading1"/>
      </w:pPr>
      <w:bookmarkStart w:id="604" w:name="appendix-a---registration-schemes"/>
      <w:bookmarkStart w:id="605" w:name="_Toc102993981"/>
      <w:bookmarkEnd w:id="500"/>
      <w:bookmarkEnd w:id="602"/>
      <w:r>
        <w:t>Appendix A - Registration schemes</w:t>
      </w:r>
      <w:bookmarkEnd w:id="605"/>
    </w:p>
    <w:p w14:paraId="080C278D" w14:textId="77777777" w:rsidR="00C70787" w:rsidRDefault="000D05A1">
      <w:pPr>
        <w:pStyle w:val="Heading2"/>
      </w:pPr>
      <w:bookmarkStart w:id="606" w:name="a1-organizationidentifier"/>
      <w:bookmarkStart w:id="607" w:name="_Toc102993982"/>
      <w:r>
        <w:t>A.1 organizationIdentifier</w:t>
      </w:r>
      <w:bookmarkEnd w:id="607"/>
    </w:p>
    <w:p w14:paraId="5555F1FC" w14:textId="77777777" w:rsidR="00C70787" w:rsidRDefault="000D05A1">
      <w:pPr>
        <w:pStyle w:val="FirstParagraph"/>
      </w:pPr>
      <w:r>
        <w:t xml:space="preserve">The following Registration Schemes are recognized as valid under these Requirements for use in the </w:t>
      </w:r>
      <w:r>
        <w:rPr>
          <w:rStyle w:val="VerbatimChar"/>
        </w:rPr>
        <w:t>subject:organizationIdentifier</w:t>
      </w:r>
      <w:r>
        <w:t xml:space="preserve"> attribute d</w:t>
      </w:r>
      <w:r>
        <w:t xml:space="preserve">escribed in </w:t>
      </w:r>
      <w:hyperlink w:anchor="X6bd04d767841136b9a2b00b02cf943f9151a6fc">
        <w:r>
          <w:rPr>
            <w:rStyle w:val="Hyperlink"/>
          </w:rPr>
          <w:t>Section 7.1.4.2.2</w:t>
        </w:r>
      </w:hyperlink>
      <w:r>
        <w:t>.</w:t>
      </w:r>
    </w:p>
    <w:p w14:paraId="5D313F5D" w14:textId="77777777" w:rsidR="00C70787" w:rsidRDefault="000D05A1">
      <w:pPr>
        <w:pStyle w:val="BodyText"/>
      </w:pPr>
      <w:r>
        <w:t xml:space="preserve">The country code used in the Registration Scheme identifier SHALL match that of the </w:t>
      </w:r>
      <w:r>
        <w:rPr>
          <w:rStyle w:val="VerbatimChar"/>
        </w:rPr>
        <w:t>subject:countryName</w:t>
      </w:r>
      <w:r>
        <w:t xml:space="preserve"> in the Certificate as specified in </w:t>
      </w:r>
      <w:hyperlink w:anchor="X6bd04d767841136b9a2b00b02cf943f9151a6fc">
        <w:r>
          <w:rPr>
            <w:rStyle w:val="Hyperlink"/>
          </w:rPr>
          <w:t>Section 7.1.4.2.2</w:t>
        </w:r>
      </w:hyperlink>
      <w:r>
        <w:t>.</w:t>
      </w:r>
    </w:p>
    <w:p w14:paraId="4558C56D" w14:textId="77777777" w:rsidR="00C70787" w:rsidRDefault="000D05A1" w:rsidP="000D05A1">
      <w:pPr>
        <w:numPr>
          <w:ilvl w:val="0"/>
          <w:numId w:val="96"/>
        </w:numPr>
      </w:pPr>
      <w:r>
        <w:rPr>
          <w:b/>
          <w:bCs/>
        </w:rPr>
        <w:t>NTR</w:t>
      </w:r>
      <w:r>
        <w:t xml:space="preserve">: For an identifier allocated by a national or state trade register to the Legal Entity named in the </w:t>
      </w:r>
      <w:r>
        <w:rPr>
          <w:rStyle w:val="VerbatimChar"/>
        </w:rPr>
        <w:t>subject:organizationName</w:t>
      </w:r>
      <w:r>
        <w:t>.</w:t>
      </w:r>
    </w:p>
    <w:p w14:paraId="799ABCFD" w14:textId="77777777" w:rsidR="00C70787" w:rsidRDefault="000D05A1" w:rsidP="000D05A1">
      <w:pPr>
        <w:numPr>
          <w:ilvl w:val="0"/>
          <w:numId w:val="96"/>
        </w:numPr>
      </w:pPr>
      <w:r>
        <w:rPr>
          <w:b/>
          <w:bCs/>
        </w:rPr>
        <w:t>VAT</w:t>
      </w:r>
      <w:r>
        <w:t>: For an identifier allocated by the national tax authorities to</w:t>
      </w:r>
      <w:r>
        <w:t xml:space="preserve"> the Legal Entity named in the </w:t>
      </w:r>
      <w:r>
        <w:rPr>
          <w:rStyle w:val="VerbatimChar"/>
        </w:rPr>
        <w:t>subject:organizationName</w:t>
      </w:r>
      <w:r>
        <w:t>.</w:t>
      </w:r>
    </w:p>
    <w:p w14:paraId="4051204F" w14:textId="77777777" w:rsidR="00C70787" w:rsidRDefault="000D05A1" w:rsidP="000D05A1">
      <w:pPr>
        <w:numPr>
          <w:ilvl w:val="0"/>
          <w:numId w:val="96"/>
        </w:numPr>
      </w:pPr>
      <w:r>
        <w:rPr>
          <w:b/>
          <w:bCs/>
        </w:rPr>
        <w:t>PSD</w:t>
      </w:r>
      <w:r>
        <w:t xml:space="preserve">: For a national authorization number allocated to the payment service provider named in the </w:t>
      </w:r>
      <w:r>
        <w:rPr>
          <w:rStyle w:val="VerbatimChar"/>
        </w:rPr>
        <w:t>subject:organizationName</w:t>
      </w:r>
      <w:r>
        <w:t xml:space="preserve"> under Payments Services Directive (EU) 2015/2366. This shall use the extended </w:t>
      </w:r>
      <w:r>
        <w:t>structure as defined in ETSI TS 119 495, clause 5.2.1.</w:t>
      </w:r>
    </w:p>
    <w:p w14:paraId="03514DD8" w14:textId="77777777" w:rsidR="00C70787" w:rsidRDefault="000D05A1" w:rsidP="000D05A1">
      <w:pPr>
        <w:numPr>
          <w:ilvl w:val="0"/>
          <w:numId w:val="96"/>
        </w:numPr>
      </w:pPr>
      <w:r>
        <w:rPr>
          <w:b/>
          <w:bCs/>
        </w:rPr>
        <w:t>LEI</w:t>
      </w:r>
      <w:r>
        <w:t xml:space="preserve">: For a Legal Entity Identifier as specified in ISO 17442 for the entity named in the </w:t>
      </w:r>
      <w:r>
        <w:rPr>
          <w:rStyle w:val="VerbatimChar"/>
        </w:rPr>
        <w:t>subject:organizationName</w:t>
      </w:r>
      <w:r>
        <w:t>. The 2 character ISO 3166 country code SHALL be set to ‘XG’.</w:t>
      </w:r>
    </w:p>
    <w:p w14:paraId="61241475" w14:textId="77777777" w:rsidR="00C70787" w:rsidRDefault="000D05A1">
      <w:pPr>
        <w:pStyle w:val="Heading2"/>
      </w:pPr>
      <w:bookmarkStart w:id="608" w:name="a2-natural-person-identifier"/>
      <w:bookmarkStart w:id="609" w:name="_Toc102993983"/>
      <w:bookmarkEnd w:id="606"/>
      <w:r>
        <w:t>A.2 Natural Person Identifier</w:t>
      </w:r>
      <w:bookmarkEnd w:id="609"/>
    </w:p>
    <w:p w14:paraId="4031C72A" w14:textId="77777777" w:rsidR="00C70787" w:rsidRDefault="000D05A1">
      <w:pPr>
        <w:pStyle w:val="FirstParagraph"/>
      </w:pPr>
      <w:r>
        <w:t xml:space="preserve">The following Registration Schemes are recognized as valid for use in the </w:t>
      </w:r>
      <w:r>
        <w:rPr>
          <w:rStyle w:val="VerbatimChar"/>
        </w:rPr>
        <w:t>subject:serialNumber</w:t>
      </w:r>
      <w:r>
        <w:t xml:space="preserve"> attribute described in </w:t>
      </w:r>
      <w:hyperlink w:anchor="X6bd04d767841136b9a2b00b02cf943f9151a6fc">
        <w:r>
          <w:rPr>
            <w:rStyle w:val="Hyperlink"/>
          </w:rPr>
          <w:t>Section 7.1.4.2.2</w:t>
        </w:r>
      </w:hyperlink>
      <w:r>
        <w:t>.</w:t>
      </w:r>
    </w:p>
    <w:p w14:paraId="50B26E00" w14:textId="77777777" w:rsidR="00C70787" w:rsidRDefault="000D05A1" w:rsidP="000D05A1">
      <w:pPr>
        <w:numPr>
          <w:ilvl w:val="0"/>
          <w:numId w:val="97"/>
        </w:numPr>
      </w:pPr>
      <w:r>
        <w:rPr>
          <w:b/>
          <w:bCs/>
        </w:rPr>
        <w:t>PAS</w:t>
      </w:r>
      <w:r>
        <w:t>: For an identifier bas</w:t>
      </w:r>
      <w:r>
        <w:t>ed on a passport number issued to the Subject Individual.</w:t>
      </w:r>
    </w:p>
    <w:p w14:paraId="6832C45F" w14:textId="77777777" w:rsidR="00C70787" w:rsidRDefault="000D05A1" w:rsidP="000D05A1">
      <w:pPr>
        <w:numPr>
          <w:ilvl w:val="0"/>
          <w:numId w:val="97"/>
        </w:numPr>
      </w:pPr>
      <w:r>
        <w:rPr>
          <w:b/>
          <w:bCs/>
        </w:rPr>
        <w:t>IDC</w:t>
      </w:r>
      <w:r>
        <w:t>: For an identifier based on a national identity card issued to the Subject Individual.</w:t>
      </w:r>
    </w:p>
    <w:p w14:paraId="7EA47090" w14:textId="77777777" w:rsidR="00C70787" w:rsidRDefault="000D05A1" w:rsidP="000D05A1">
      <w:pPr>
        <w:numPr>
          <w:ilvl w:val="0"/>
          <w:numId w:val="97"/>
        </w:numPr>
      </w:pPr>
      <w:r>
        <w:rPr>
          <w:b/>
          <w:bCs/>
        </w:rPr>
        <w:t>PNO</w:t>
      </w:r>
      <w:r>
        <w:t>: For an identifier based on a national personal number (or national civic registration number) issued t</w:t>
      </w:r>
      <w:r>
        <w:t>o the Subject Individual.</w:t>
      </w:r>
    </w:p>
    <w:p w14:paraId="057F2E6A" w14:textId="77777777" w:rsidR="00C70787" w:rsidRDefault="000D05A1" w:rsidP="000D05A1">
      <w:pPr>
        <w:numPr>
          <w:ilvl w:val="0"/>
          <w:numId w:val="97"/>
        </w:numPr>
      </w:pPr>
      <w:r>
        <w:rPr>
          <w:b/>
          <w:bCs/>
        </w:rPr>
        <w:t>TIN</w:t>
      </w:r>
      <w:r>
        <w:t>: For an identifier based on Tax Identification Number issued to the Subject Individual.</w:t>
      </w:r>
      <w:bookmarkEnd w:id="604"/>
      <w:bookmarkEnd w:id="608"/>
    </w:p>
    <w:sectPr w:rsidR="00C70787" w:rsidSect="00B40B97">
      <w:footerReference w:type="default" r:id="rId4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DDBC5" w14:textId="77777777" w:rsidR="000D05A1" w:rsidRDefault="000D05A1">
      <w:pPr>
        <w:spacing w:after="0"/>
      </w:pPr>
      <w:r>
        <w:separator/>
      </w:r>
    </w:p>
  </w:endnote>
  <w:endnote w:type="continuationSeparator" w:id="0">
    <w:p w14:paraId="204E90BA" w14:textId="77777777" w:rsidR="000D05A1" w:rsidRDefault="000D05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0931" w14:textId="77777777" w:rsidR="00B40B97" w:rsidRDefault="000D05A1">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60337A03" w14:textId="77777777" w:rsidR="00A42E38" w:rsidRPr="00A42E38" w:rsidRDefault="000D05A1" w:rsidP="00A42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EEE28" w14:textId="77777777" w:rsidR="000D05A1" w:rsidRDefault="000D05A1">
      <w:r>
        <w:separator/>
      </w:r>
    </w:p>
  </w:footnote>
  <w:footnote w:type="continuationSeparator" w:id="0">
    <w:p w14:paraId="1D38B703" w14:textId="77777777" w:rsidR="000D05A1" w:rsidRDefault="000D05A1">
      <w:r>
        <w:continuationSeparator/>
      </w:r>
    </w:p>
  </w:footnote>
  <w:footnote w:id="1">
    <w:p w14:paraId="7974C5ED" w14:textId="77777777" w:rsidR="00C70787" w:rsidRDefault="000D05A1">
      <w:pPr>
        <w:pStyle w:val="FootnoteText"/>
      </w:pPr>
      <w:r>
        <w:rPr>
          <w:rStyle w:val="FootnoteReference"/>
        </w:rPr>
        <w:footnoteRef/>
      </w:r>
      <w:r>
        <w:t xml:space="preserve"> </w:t>
      </w:r>
      <w:r>
        <w:t xml:space="preserve">Non-critical Name Constraints are an exception to </w:t>
      </w:r>
      <w:hyperlink r:id="rId1" w:anchor="section-4.2.1.10">
        <w:r>
          <w:rPr>
            <w:rStyle w:val="Hyperlink"/>
          </w:rPr>
          <w:t>RFC 5280 (4.2.1.10)</w:t>
        </w:r>
      </w:hyperlink>
      <w:r>
        <w:t xml:space="preserve">, however, they MAY be used until the </w:t>
      </w:r>
      <w:r>
        <w:rPr>
          <w:rStyle w:val="VerbatimChar"/>
        </w:rPr>
        <w:t>nameConstraints</w:t>
      </w:r>
      <w:r>
        <w:t xml:space="preserve"> extension is supported by Application Software</w:t>
      </w:r>
      <w:r>
        <w:t xml:space="preserve"> Suppliers whose software is used by a substantial portion of Relying Parties worldwide.</w:t>
      </w:r>
    </w:p>
  </w:footnote>
  <w:footnote w:id="2">
    <w:p w14:paraId="0FDA0245" w14:textId="77777777" w:rsidR="00C70787" w:rsidRDefault="000D05A1">
      <w:pPr>
        <w:pStyle w:val="FootnoteText"/>
      </w:pPr>
      <w:r>
        <w:rPr>
          <w:rStyle w:val="FootnoteReference"/>
        </w:rPr>
        <w:footnoteRef/>
      </w:r>
      <w:r>
        <w:t xml:space="preserve"> While </w:t>
      </w:r>
      <w:hyperlink r:id="rId2" w:anchor="section-4.2.1.12">
        <w:r>
          <w:rPr>
            <w:rStyle w:val="Hyperlink"/>
          </w:rPr>
          <w:t>RFC 5280, Section 4.2.1.12</w:t>
        </w:r>
      </w:hyperlink>
      <w:r>
        <w:t>, notes that this extension will generally onl</w:t>
      </w:r>
      <w:r>
        <w:t>y appear within end-entity Certificates, these Requirements make use of this extension to further protect relying parties by limiting the scope of Subordinate Certificates, as implemented by a number of Application Software Supplie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C1C03F9"/>
    <w:multiLevelType w:val="multilevel"/>
    <w:tmpl w:val="1D2C6AE0"/>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1" w15:restartNumberingAfterBreak="0">
    <w:nsid w:val="91A27D85"/>
    <w:multiLevelType w:val="multilevel"/>
    <w:tmpl w:val="6EE6E90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2" w15:restartNumberingAfterBreak="0">
    <w:nsid w:val="B3CBBDEE"/>
    <w:multiLevelType w:val="multilevel"/>
    <w:tmpl w:val="C0CE2A3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DA4300BD"/>
    <w:multiLevelType w:val="multilevel"/>
    <w:tmpl w:val="A7FA9A6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EA454B4C"/>
    <w:multiLevelType w:val="multilevel"/>
    <w:tmpl w:val="E124E1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238D8174"/>
    <w:multiLevelType w:val="multilevel"/>
    <w:tmpl w:val="84F081EC"/>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6" w15:restartNumberingAfterBreak="0">
    <w:nsid w:val="2C1AE401"/>
    <w:multiLevelType w:val="multilevel"/>
    <w:tmpl w:val="F9AA8E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7" w15:restartNumberingAfterBreak="0">
    <w:nsid w:val="41F388D6"/>
    <w:multiLevelType w:val="multilevel"/>
    <w:tmpl w:val="9F3EB560"/>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8" w15:restartNumberingAfterBreak="0">
    <w:nsid w:val="47261BAD"/>
    <w:multiLevelType w:val="multilevel"/>
    <w:tmpl w:val="A014A72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 w15:restartNumberingAfterBreak="0">
    <w:nsid w:val="4FBE019A"/>
    <w:multiLevelType w:val="multilevel"/>
    <w:tmpl w:val="10EC753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0" w15:restartNumberingAfterBreak="0">
    <w:nsid w:val="5504A012"/>
    <w:multiLevelType w:val="multilevel"/>
    <w:tmpl w:val="6F3E1250"/>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11" w15:restartNumberingAfterBreak="0">
    <w:nsid w:val="5A538D88"/>
    <w:multiLevelType w:val="multilevel"/>
    <w:tmpl w:val="D9425636"/>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2" w15:restartNumberingAfterBreak="0">
    <w:nsid w:val="615F1ED2"/>
    <w:multiLevelType w:val="multilevel"/>
    <w:tmpl w:val="7B249B8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3" w15:restartNumberingAfterBreak="0">
    <w:nsid w:val="71315DCA"/>
    <w:multiLevelType w:val="multilevel"/>
    <w:tmpl w:val="52C25E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6"/>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7">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8">
    <w:abstractNumId w:val="1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3"/>
  </w:num>
  <w:num w:numId="53">
    <w:abstractNumId w:val="13"/>
  </w:num>
  <w:num w:numId="54">
    <w:abstractNumId w:val="13"/>
  </w:num>
  <w:num w:numId="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9">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3"/>
  </w:num>
  <w:num w:numId="64">
    <w:abstractNumId w:val="13"/>
  </w:num>
  <w:num w:numId="65">
    <w:abstractNumId w:val="13"/>
  </w:num>
  <w:num w:numId="66">
    <w:abstractNumId w:val="13"/>
  </w:num>
  <w:num w:numId="67">
    <w:abstractNumId w:val="13"/>
  </w:num>
  <w:num w:numId="68">
    <w:abstractNumId w:val="13"/>
  </w:num>
  <w:num w:numId="69">
    <w:abstractNumId w:val="13"/>
  </w:num>
  <w:num w:numId="70">
    <w:abstractNumId w:val="13"/>
  </w:num>
  <w:num w:numId="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3">
    <w:abstractNumId w:val="13"/>
  </w:num>
  <w:num w:numId="74">
    <w:abstractNumId w:val="13"/>
  </w:num>
  <w:num w:numId="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3"/>
  </w:num>
  <w:num w:numId="97">
    <w:abstractNumId w:val="13"/>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05A1"/>
    <w:rsid w:val="00323E4F"/>
    <w:rsid w:val="004E29B3"/>
    <w:rsid w:val="00590D07"/>
    <w:rsid w:val="00784D58"/>
    <w:rsid w:val="008D6863"/>
    <w:rsid w:val="00B86B75"/>
    <w:rsid w:val="00BC48D5"/>
    <w:rsid w:val="00C36279"/>
    <w:rsid w:val="00C7078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9A47E"/>
  <w15:docId w15:val="{AE77F96B-C7F2-4CBC-A918-15C1B1FE9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styleId="TOC1">
    <w:name w:val="toc 1"/>
    <w:basedOn w:val="Normal"/>
    <w:next w:val="Normal"/>
    <w:autoRedefine/>
    <w:uiPriority w:val="39"/>
    <w:unhideWhenUsed/>
    <w:rsid w:val="00323E4F"/>
    <w:pPr>
      <w:spacing w:after="100"/>
    </w:pPr>
  </w:style>
  <w:style w:type="paragraph" w:styleId="TOC2">
    <w:name w:val="toc 2"/>
    <w:basedOn w:val="Normal"/>
    <w:next w:val="Normal"/>
    <w:autoRedefine/>
    <w:uiPriority w:val="39"/>
    <w:unhideWhenUsed/>
    <w:rsid w:val="00323E4F"/>
    <w:pPr>
      <w:spacing w:after="100"/>
      <w:ind w:left="240"/>
    </w:pPr>
  </w:style>
  <w:style w:type="paragraph" w:styleId="TOC3">
    <w:name w:val="toc 3"/>
    <w:basedOn w:val="Normal"/>
    <w:next w:val="Normal"/>
    <w:autoRedefine/>
    <w:uiPriority w:val="39"/>
    <w:unhideWhenUsed/>
    <w:rsid w:val="00323E4F"/>
    <w:pPr>
      <w:spacing w:after="100"/>
      <w:ind w:left="480"/>
    </w:pPr>
  </w:style>
  <w:style w:type="paragraph" w:styleId="TOC4">
    <w:name w:val="toc 4"/>
    <w:basedOn w:val="Normal"/>
    <w:next w:val="Normal"/>
    <w:autoRedefine/>
    <w:uiPriority w:val="39"/>
    <w:unhideWhenUsed/>
    <w:rsid w:val="00323E4F"/>
    <w:pPr>
      <w:spacing w:after="100" w:line="259" w:lineRule="auto"/>
      <w:ind w:left="660"/>
    </w:pPr>
    <w:rPr>
      <w:rFonts w:asciiTheme="minorHAnsi" w:eastAsiaTheme="minorEastAsia" w:hAnsiTheme="minorHAnsi"/>
      <w:sz w:val="22"/>
      <w:szCs w:val="22"/>
    </w:rPr>
  </w:style>
  <w:style w:type="paragraph" w:styleId="TOC5">
    <w:name w:val="toc 5"/>
    <w:basedOn w:val="Normal"/>
    <w:next w:val="Normal"/>
    <w:autoRedefine/>
    <w:uiPriority w:val="39"/>
    <w:unhideWhenUsed/>
    <w:rsid w:val="00323E4F"/>
    <w:pPr>
      <w:spacing w:after="100" w:line="259" w:lineRule="auto"/>
      <w:ind w:left="880"/>
    </w:pPr>
    <w:rPr>
      <w:rFonts w:asciiTheme="minorHAnsi" w:eastAsiaTheme="minorEastAsia" w:hAnsiTheme="minorHAnsi"/>
      <w:sz w:val="22"/>
      <w:szCs w:val="22"/>
    </w:rPr>
  </w:style>
  <w:style w:type="paragraph" w:styleId="TOC6">
    <w:name w:val="toc 6"/>
    <w:basedOn w:val="Normal"/>
    <w:next w:val="Normal"/>
    <w:autoRedefine/>
    <w:uiPriority w:val="39"/>
    <w:unhideWhenUsed/>
    <w:rsid w:val="00323E4F"/>
    <w:pPr>
      <w:spacing w:after="100" w:line="259" w:lineRule="auto"/>
      <w:ind w:left="1100"/>
    </w:pPr>
    <w:rPr>
      <w:rFonts w:asciiTheme="minorHAnsi" w:eastAsiaTheme="minorEastAsia" w:hAnsiTheme="minorHAnsi"/>
      <w:sz w:val="22"/>
      <w:szCs w:val="22"/>
    </w:rPr>
  </w:style>
  <w:style w:type="paragraph" w:styleId="TOC7">
    <w:name w:val="toc 7"/>
    <w:basedOn w:val="Normal"/>
    <w:next w:val="Normal"/>
    <w:autoRedefine/>
    <w:uiPriority w:val="39"/>
    <w:unhideWhenUsed/>
    <w:rsid w:val="00323E4F"/>
    <w:pPr>
      <w:spacing w:after="100" w:line="259" w:lineRule="auto"/>
      <w:ind w:left="1320"/>
    </w:pPr>
    <w:rPr>
      <w:rFonts w:asciiTheme="minorHAnsi" w:eastAsiaTheme="minorEastAsia" w:hAnsiTheme="minorHAnsi"/>
      <w:sz w:val="22"/>
      <w:szCs w:val="22"/>
    </w:rPr>
  </w:style>
  <w:style w:type="paragraph" w:styleId="TOC8">
    <w:name w:val="toc 8"/>
    <w:basedOn w:val="Normal"/>
    <w:next w:val="Normal"/>
    <w:autoRedefine/>
    <w:uiPriority w:val="39"/>
    <w:unhideWhenUsed/>
    <w:rsid w:val="00323E4F"/>
    <w:pPr>
      <w:spacing w:after="100" w:line="259" w:lineRule="auto"/>
      <w:ind w:left="1540"/>
    </w:pPr>
    <w:rPr>
      <w:rFonts w:asciiTheme="minorHAnsi" w:eastAsiaTheme="minorEastAsia" w:hAnsiTheme="minorHAnsi"/>
      <w:sz w:val="22"/>
      <w:szCs w:val="22"/>
    </w:rPr>
  </w:style>
  <w:style w:type="paragraph" w:styleId="TOC9">
    <w:name w:val="toc 9"/>
    <w:basedOn w:val="Normal"/>
    <w:next w:val="Normal"/>
    <w:autoRedefine/>
    <w:uiPriority w:val="39"/>
    <w:unhideWhenUsed/>
    <w:rsid w:val="00323E4F"/>
    <w:pPr>
      <w:spacing w:after="100" w:line="259" w:lineRule="auto"/>
      <w:ind w:left="1760"/>
    </w:pPr>
    <w:rPr>
      <w:rFonts w:asciiTheme="minorHAnsi" w:eastAsiaTheme="minorEastAsia" w:hAnsiTheme="minorHAnsi"/>
      <w:sz w:val="22"/>
      <w:szCs w:val="22"/>
    </w:rPr>
  </w:style>
  <w:style w:type="character" w:styleId="UnresolvedMention">
    <w:name w:val="Unresolved Mention"/>
    <w:basedOn w:val="DefaultParagraphFont"/>
    <w:uiPriority w:val="99"/>
    <w:semiHidden/>
    <w:unhideWhenUsed/>
    <w:rsid w:val="00323E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uestions@cabforum.org" TargetMode="External"/><Relationship Id="rId13" Type="http://schemas.openxmlformats.org/officeDocument/2006/relationships/hyperlink" Target="http://tools.ietf.org/html/rfc5280" TargetMode="External"/><Relationship Id="rId18" Type="http://schemas.openxmlformats.org/officeDocument/2006/relationships/hyperlink" Target="https://datatracker.ietf.org/doc/html/rfc5321" TargetMode="External"/><Relationship Id="rId26" Type="http://schemas.openxmlformats.org/officeDocument/2006/relationships/hyperlink" Target="https://datatracker.ietf.org/doc/html/rfc5019" TargetMode="External"/><Relationship Id="rId39" Type="http://schemas.openxmlformats.org/officeDocument/2006/relationships/hyperlink" Target="https://datatracker.ietf.org/doc/html/rfc5280" TargetMode="External"/><Relationship Id="rId3" Type="http://schemas.openxmlformats.org/officeDocument/2006/relationships/settings" Target="settings.xml"/><Relationship Id="rId21" Type="http://schemas.openxmlformats.org/officeDocument/2006/relationships/hyperlink" Target="https://datatracker.ietf.org/doc/html/rfc8659" TargetMode="External"/><Relationship Id="rId34" Type="http://schemas.openxmlformats.org/officeDocument/2006/relationships/hyperlink" Target="https://datatracker.ietf.org/doc/html/rfc5280" TargetMode="External"/><Relationship Id="rId42" Type="http://schemas.openxmlformats.org/officeDocument/2006/relationships/hyperlink" Target="https://cabforum.org/pipermail/public/" TargetMode="External"/><Relationship Id="rId7" Type="http://schemas.openxmlformats.org/officeDocument/2006/relationships/hyperlink" Target="https://datatracker.ietf.org/doc/html/rfc3647" TargetMode="External"/><Relationship Id="rId12" Type="http://schemas.openxmlformats.org/officeDocument/2006/relationships/hyperlink" Target="http://tools.ietf.org/html/rfc5280" TargetMode="External"/><Relationship Id="rId17" Type="http://schemas.openxmlformats.org/officeDocument/2006/relationships/hyperlink" Target="https://github.com/cabforum/servercert/blob/main/docs/BR.md" TargetMode="External"/><Relationship Id="rId25" Type="http://schemas.openxmlformats.org/officeDocument/2006/relationships/hyperlink" Target="https://datatracker.ietf.org/doc/html/rfc6960" TargetMode="External"/><Relationship Id="rId33" Type="http://schemas.openxmlformats.org/officeDocument/2006/relationships/hyperlink" Target="https://tools.ietf.org/html/rfc3739" TargetMode="External"/><Relationship Id="rId38" Type="http://schemas.openxmlformats.org/officeDocument/2006/relationships/hyperlink" Target="https://datatracker.ietf.org/doc/html/rfc8398" TargetMode="External"/><Relationship Id="rId2" Type="http://schemas.openxmlformats.org/officeDocument/2006/relationships/styles" Target="styles.xml"/><Relationship Id="rId16" Type="http://schemas.openxmlformats.org/officeDocument/2006/relationships/hyperlink" Target="http://tools.ietf.org/html/rfc3647" TargetMode="External"/><Relationship Id="rId20" Type="http://schemas.openxmlformats.org/officeDocument/2006/relationships/hyperlink" Target="https://github.com/cabforum/servercert/blob/main/docs/BR.md" TargetMode="External"/><Relationship Id="rId29" Type="http://schemas.openxmlformats.org/officeDocument/2006/relationships/hyperlink" Target="https://datatracker.ietf.org/doc/html/rfc5019" TargetMode="External"/><Relationship Id="rId41" Type="http://schemas.openxmlformats.org/officeDocument/2006/relationships/hyperlink" Target="mailto:public@cabforum.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tools.ietf.org/html/rfc5321" TargetMode="External"/><Relationship Id="rId24" Type="http://schemas.openxmlformats.org/officeDocument/2006/relationships/hyperlink" Target="https://wiki.debian.org/SSLkeys" TargetMode="External"/><Relationship Id="rId32" Type="http://schemas.openxmlformats.org/officeDocument/2006/relationships/hyperlink" Target="https://tools.ietf.org/html/rfc3739" TargetMode="External"/><Relationship Id="rId37" Type="http://schemas.openxmlformats.org/officeDocument/2006/relationships/hyperlink" Target="https://datatracker.ietf.org/doc/html/rfc5280" TargetMode="External"/><Relationship Id="rId40" Type="http://schemas.openxmlformats.org/officeDocument/2006/relationships/hyperlink" Target="mailto:questions@cabforum.org"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tools.ietf.org/html/rfc3647" TargetMode="External"/><Relationship Id="rId23" Type="http://schemas.openxmlformats.org/officeDocument/2006/relationships/hyperlink" Target="https://eur-lex.europa.eu/legal-content/EN/TXT/?uri=uriserv:OJ.L_.2014.257.01.0073.01.ENG" TargetMode="External"/><Relationship Id="rId28" Type="http://schemas.openxmlformats.org/officeDocument/2006/relationships/hyperlink" Target="https://datatracker.ietf.org/doc/html/rfc6960" TargetMode="External"/><Relationship Id="rId36" Type="http://schemas.openxmlformats.org/officeDocument/2006/relationships/hyperlink" Target="https://datatracker.ietf.org/doc/html/rfc5280" TargetMode="External"/><Relationship Id="rId10" Type="http://schemas.openxmlformats.org/officeDocument/2006/relationships/hyperlink" Target="http://tools.ietf.org/html/rfc8499" TargetMode="External"/><Relationship Id="rId19" Type="http://schemas.openxmlformats.org/officeDocument/2006/relationships/hyperlink" Target="https://datatracker.ietf.org/doc/html/rfc5321" TargetMode="External"/><Relationship Id="rId31" Type="http://schemas.openxmlformats.org/officeDocument/2006/relationships/hyperlink" Target="https://datatracker.ietf.org/doc/html/rfc4262"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tools.ietf.org/html/rfc8659" TargetMode="External"/><Relationship Id="rId14" Type="http://schemas.openxmlformats.org/officeDocument/2006/relationships/hyperlink" Target="http://tools.ietf.org/html/rfc2119" TargetMode="External"/><Relationship Id="rId22" Type="http://schemas.openxmlformats.org/officeDocument/2006/relationships/hyperlink" Target="https://search.gleif.org/" TargetMode="External"/><Relationship Id="rId27" Type="http://schemas.openxmlformats.org/officeDocument/2006/relationships/hyperlink" Target="https://datatracker.ietf.org/doc/html/rfc6960" TargetMode="External"/><Relationship Id="rId30" Type="http://schemas.openxmlformats.org/officeDocument/2006/relationships/hyperlink" Target="https://wiki.debian.org/SSLkeys" TargetMode="External"/><Relationship Id="rId35" Type="http://schemas.openxmlformats.org/officeDocument/2006/relationships/hyperlink" Target="https://datatracker.ietf.org/doc/html/rfc5280" TargetMode="External"/><Relationship Id="rId43"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datatracker.ietf.org/doc/html/rfc5280" TargetMode="External"/><Relationship Id="rId1" Type="http://schemas.openxmlformats.org/officeDocument/2006/relationships/hyperlink" Target="https://datatracker.ietf.org/doc/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31030</Words>
  <Characters>176877</Characters>
  <Application>Microsoft Office Word</Application>
  <DocSecurity>0</DocSecurity>
  <Lines>1473</Lines>
  <Paragraphs>414</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207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S/MIME Certificates</dc:title>
  <dc:creator>CA/Browser Forum</dc:creator>
  <cp:keywords/>
  <cp:lastModifiedBy>Stephen Davidson</cp:lastModifiedBy>
  <cp:revision>2</cp:revision>
  <cp:lastPrinted>2022-05-09T16:02:00Z</cp:lastPrinted>
  <dcterms:created xsi:type="dcterms:W3CDTF">2022-05-09T16:02:00Z</dcterms:created>
  <dcterms:modified xsi:type="dcterms:W3CDTF">2022-05-09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2 CA/Browser Forum This work is licensed under the Creative Commons Attribution 4.0 International license.</vt:lpwstr>
  </property>
  <property fmtid="{D5CDD505-2E9C-101B-9397-08002B2CF9AE}" pid="3" name="date">
    <vt:lpwstr>May 2022</vt:lpwstr>
  </property>
  <property fmtid="{D5CDD505-2E9C-101B-9397-08002B2CF9AE}" pid="4" name="draft">
    <vt:lpwstr>True</vt:lpwstr>
  </property>
  <property fmtid="{D5CDD505-2E9C-101B-9397-08002B2CF9AE}" pid="5" name="subtitle">
    <vt:lpwstr>Pre-Ballot Discussion Version X.Y.Z</vt:lpwstr>
  </property>
</Properties>
</file>